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6734AD" w14:textId="78DCB7A3" w:rsidR="00F925CB" w:rsidRPr="000378C4" w:rsidRDefault="007931B6" w:rsidP="00A7612E">
      <w:pPr>
        <w:pStyle w:val="Header"/>
        <w:contextualSpacing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softHyphen/>
      </w:r>
      <w:r w:rsidRPr="000378C4">
        <w:rPr>
          <w:rFonts w:ascii="Arial" w:hAnsi="Arial" w:cs="Arial"/>
          <w:color w:val="000000" w:themeColor="text1"/>
          <w:sz w:val="22"/>
          <w:szCs w:val="22"/>
        </w:rPr>
        <w:softHyphen/>
      </w:r>
      <w:r w:rsidR="007E763A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proofErr w:type="gramStart"/>
      <w:r w:rsidR="00F925CB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916066" w:rsidRPr="000378C4">
        <w:rPr>
          <w:rFonts w:ascii="Batang" w:eastAsia="Batang" w:hAnsi="Batang" w:cs="Batang" w:hint="eastAsia"/>
          <w:color w:val="000000" w:themeColor="text1"/>
          <w:sz w:val="22"/>
          <w:szCs w:val="22"/>
        </w:rPr>
        <w:t xml:space="preserve"> </w:t>
      </w:r>
      <w:r w:rsidR="00C43F96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974391">
        <w:rPr>
          <w:rFonts w:ascii="Arial" w:hAnsi="Arial" w:cs="Arial"/>
          <w:color w:val="000000" w:themeColor="text1"/>
          <w:sz w:val="22"/>
          <w:szCs w:val="22"/>
        </w:rPr>
        <w:t>November</w:t>
      </w:r>
      <w:proofErr w:type="gramEnd"/>
      <w:r w:rsidR="00916066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F925CB" w:rsidRPr="000378C4">
        <w:rPr>
          <w:rFonts w:ascii="Arial" w:hAnsi="Arial" w:cs="Arial"/>
          <w:color w:val="000000" w:themeColor="text1"/>
          <w:sz w:val="22"/>
          <w:szCs w:val="22"/>
        </w:rPr>
        <w:t>20</w:t>
      </w:r>
      <w:r w:rsidR="00B51E61" w:rsidRPr="000378C4">
        <w:rPr>
          <w:rFonts w:ascii="Arial" w:hAnsi="Arial" w:cs="Arial"/>
          <w:color w:val="000000" w:themeColor="text1"/>
          <w:sz w:val="22"/>
          <w:szCs w:val="22"/>
        </w:rPr>
        <w:t>2</w:t>
      </w:r>
      <w:r w:rsidR="00C43F96" w:rsidRPr="000378C4">
        <w:rPr>
          <w:rFonts w:ascii="Arial" w:hAnsi="Arial" w:cs="Arial"/>
          <w:color w:val="000000" w:themeColor="text1"/>
          <w:sz w:val="22"/>
          <w:szCs w:val="22"/>
        </w:rPr>
        <w:t>5</w:t>
      </w:r>
    </w:p>
    <w:p w14:paraId="0851E11C" w14:textId="77777777" w:rsidR="00E035A0" w:rsidRPr="000378C4" w:rsidRDefault="00E035A0" w:rsidP="00A7612E">
      <w:pPr>
        <w:contextualSpacing/>
        <w:outlineLvl w:val="0"/>
        <w:rPr>
          <w:rFonts w:ascii="Arial" w:hAnsi="Arial" w:cs="Arial"/>
          <w:b/>
          <w:color w:val="000000" w:themeColor="text1"/>
          <w:sz w:val="22"/>
          <w:szCs w:val="22"/>
        </w:rPr>
      </w:pPr>
    </w:p>
    <w:p w14:paraId="5B733C9F" w14:textId="77777777" w:rsidR="00056506" w:rsidRPr="000378C4" w:rsidRDefault="00056506" w:rsidP="00A7612E">
      <w:pPr>
        <w:contextualSpacing/>
        <w:jc w:val="center"/>
        <w:outlineLvl w:val="0"/>
        <w:rPr>
          <w:rFonts w:ascii="Arial" w:hAnsi="Arial" w:cs="Arial"/>
          <w:b/>
          <w:color w:val="000000" w:themeColor="text1"/>
          <w:sz w:val="22"/>
          <w:szCs w:val="22"/>
        </w:rPr>
      </w:pPr>
    </w:p>
    <w:p w14:paraId="20F8D5F3" w14:textId="477D1B61" w:rsidR="0003049C" w:rsidRPr="000378C4" w:rsidRDefault="00A520AA" w:rsidP="00A7612E">
      <w:pPr>
        <w:contextualSpacing/>
        <w:jc w:val="center"/>
        <w:outlineLvl w:val="0"/>
        <w:rPr>
          <w:rFonts w:ascii="Arial" w:hAnsi="Arial" w:cs="Arial"/>
          <w:b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/>
          <w:color w:val="000000" w:themeColor="text1"/>
          <w:sz w:val="22"/>
          <w:szCs w:val="22"/>
        </w:rPr>
        <w:t>K. Hazel Kwon</w:t>
      </w:r>
      <w:r w:rsidR="00D3678E" w:rsidRPr="000378C4">
        <w:rPr>
          <w:rFonts w:ascii="Arial" w:hAnsi="Arial" w:cs="Arial"/>
          <w:b/>
          <w:color w:val="000000" w:themeColor="text1"/>
          <w:sz w:val="22"/>
          <w:szCs w:val="22"/>
        </w:rPr>
        <w:t>, PhD</w:t>
      </w:r>
    </w:p>
    <w:p w14:paraId="065C4834" w14:textId="77777777" w:rsidR="00916066" w:rsidRPr="000378C4" w:rsidRDefault="00E035A0" w:rsidP="00A7612E">
      <w:pPr>
        <w:contextualSpacing/>
        <w:jc w:val="center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Professor</w:t>
      </w:r>
      <w:r w:rsidR="00357848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217BE5" w:rsidRPr="000378C4">
        <w:rPr>
          <w:rFonts w:ascii="Arial" w:hAnsi="Arial" w:cs="Arial"/>
          <w:color w:val="000000" w:themeColor="text1"/>
          <w:sz w:val="22"/>
          <w:szCs w:val="22"/>
        </w:rPr>
        <w:t xml:space="preserve">| </w:t>
      </w:r>
      <w:r w:rsidR="006534D7" w:rsidRPr="000378C4">
        <w:rPr>
          <w:rFonts w:ascii="Arial" w:hAnsi="Arial" w:cs="Arial"/>
          <w:color w:val="000000" w:themeColor="text1"/>
          <w:sz w:val="22"/>
          <w:szCs w:val="22"/>
        </w:rPr>
        <w:t xml:space="preserve">Research Director </w:t>
      </w:r>
    </w:p>
    <w:p w14:paraId="1C0D0AF2" w14:textId="4BE02E97" w:rsidR="00A520AA" w:rsidRPr="000378C4" w:rsidRDefault="0036414C" w:rsidP="00A7612E">
      <w:pPr>
        <w:contextualSpacing/>
        <w:jc w:val="center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Founder and </w:t>
      </w:r>
      <w:r w:rsidR="00357848" w:rsidRPr="000378C4">
        <w:rPr>
          <w:rFonts w:ascii="Arial" w:hAnsi="Arial" w:cs="Arial"/>
          <w:color w:val="000000" w:themeColor="text1"/>
          <w:sz w:val="22"/>
          <w:szCs w:val="22"/>
        </w:rPr>
        <w:t>Lead Researcher at MID</w:t>
      </w:r>
      <w:r w:rsidR="00916066" w:rsidRPr="000378C4">
        <w:rPr>
          <w:rFonts w:ascii="Arial" w:hAnsi="Arial" w:cs="Arial"/>
          <w:color w:val="000000" w:themeColor="text1"/>
          <w:sz w:val="22"/>
          <w:szCs w:val="22"/>
        </w:rPr>
        <w:t>A</w:t>
      </w:r>
      <w:r w:rsidR="00357848" w:rsidRPr="000378C4">
        <w:rPr>
          <w:rFonts w:ascii="Arial" w:hAnsi="Arial" w:cs="Arial"/>
          <w:color w:val="000000" w:themeColor="text1"/>
          <w:sz w:val="22"/>
          <w:szCs w:val="22"/>
        </w:rPr>
        <w:t>S Lab</w:t>
      </w:r>
    </w:p>
    <w:p w14:paraId="2984C737" w14:textId="34F657CC" w:rsidR="00E035A0" w:rsidRPr="000378C4" w:rsidRDefault="00E035A0" w:rsidP="00A7612E">
      <w:pPr>
        <w:contextualSpacing/>
        <w:jc w:val="center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Walter Cronkite School of Journalism and Mass Communication</w:t>
      </w:r>
    </w:p>
    <w:p w14:paraId="26B09239" w14:textId="6992F078" w:rsidR="00A520AA" w:rsidRPr="000378C4" w:rsidRDefault="00A520AA" w:rsidP="00A7612E">
      <w:pPr>
        <w:contextualSpacing/>
        <w:jc w:val="center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Arizona State University</w:t>
      </w:r>
    </w:p>
    <w:p w14:paraId="452010BF" w14:textId="7BE38E38" w:rsidR="00A95295" w:rsidRPr="000378C4" w:rsidRDefault="00A95295" w:rsidP="00A7612E">
      <w:pPr>
        <w:contextualSpacing/>
        <w:jc w:val="center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555 N. Central Ave., Suite 302, Phoenix, AZ 84005-1248</w:t>
      </w:r>
    </w:p>
    <w:p w14:paraId="230A91AF" w14:textId="27F39E9A" w:rsidR="00E035A0" w:rsidRPr="000378C4" w:rsidRDefault="00061278" w:rsidP="00A7612E">
      <w:pPr>
        <w:contextualSpacing/>
        <w:jc w:val="center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Office</w:t>
      </w:r>
      <w:r w:rsidR="00413003" w:rsidRPr="000378C4">
        <w:rPr>
          <w:rFonts w:ascii="Arial" w:hAnsi="Arial" w:cs="Arial"/>
          <w:color w:val="000000" w:themeColor="text1"/>
          <w:sz w:val="22"/>
          <w:szCs w:val="22"/>
        </w:rPr>
        <w:t xml:space="preserve">: </w:t>
      </w:r>
      <w:r w:rsidR="00E035A0" w:rsidRPr="000378C4">
        <w:rPr>
          <w:rFonts w:ascii="Arial" w:hAnsi="Arial" w:cs="Arial"/>
          <w:color w:val="000000" w:themeColor="text1"/>
          <w:sz w:val="22"/>
          <w:szCs w:val="22"/>
        </w:rPr>
        <w:t>602</w:t>
      </w:r>
      <w:r w:rsidR="00A95295" w:rsidRPr="000378C4">
        <w:rPr>
          <w:rFonts w:ascii="Arial" w:hAnsi="Arial" w:cs="Arial"/>
          <w:color w:val="000000" w:themeColor="text1"/>
          <w:sz w:val="22"/>
          <w:szCs w:val="22"/>
        </w:rPr>
        <w:t>.</w:t>
      </w:r>
      <w:r w:rsidR="00E035A0" w:rsidRPr="000378C4">
        <w:rPr>
          <w:rFonts w:ascii="Arial" w:hAnsi="Arial" w:cs="Arial"/>
          <w:color w:val="000000" w:themeColor="text1"/>
          <w:sz w:val="22"/>
          <w:szCs w:val="22"/>
        </w:rPr>
        <w:t>496</w:t>
      </w:r>
      <w:r w:rsidR="00A95295" w:rsidRPr="000378C4">
        <w:rPr>
          <w:rFonts w:ascii="Arial" w:hAnsi="Arial" w:cs="Arial"/>
          <w:color w:val="000000" w:themeColor="text1"/>
          <w:sz w:val="22"/>
          <w:szCs w:val="22"/>
        </w:rPr>
        <w:t>.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>5</w:t>
      </w:r>
      <w:r w:rsidR="00E035A0" w:rsidRPr="000378C4">
        <w:rPr>
          <w:rFonts w:ascii="Arial" w:hAnsi="Arial" w:cs="Arial"/>
          <w:color w:val="000000" w:themeColor="text1"/>
          <w:sz w:val="22"/>
          <w:szCs w:val="22"/>
        </w:rPr>
        <w:t>268</w:t>
      </w:r>
    </w:p>
    <w:p w14:paraId="4E029E61" w14:textId="1A409030" w:rsidR="00061278" w:rsidRPr="000378C4" w:rsidRDefault="00061278" w:rsidP="00A7612E">
      <w:pPr>
        <w:contextualSpacing/>
        <w:jc w:val="center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Mobile: 602</w:t>
      </w:r>
      <w:r w:rsidR="00A95295" w:rsidRPr="000378C4">
        <w:rPr>
          <w:rFonts w:ascii="Arial" w:hAnsi="Arial" w:cs="Arial"/>
          <w:color w:val="000000" w:themeColor="text1"/>
          <w:sz w:val="22"/>
          <w:szCs w:val="22"/>
        </w:rPr>
        <w:t>.3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>21</w:t>
      </w:r>
      <w:r w:rsidR="00A95295" w:rsidRPr="000378C4">
        <w:rPr>
          <w:rFonts w:ascii="Arial" w:hAnsi="Arial" w:cs="Arial"/>
          <w:color w:val="000000" w:themeColor="text1"/>
          <w:sz w:val="22"/>
          <w:szCs w:val="22"/>
        </w:rPr>
        <w:t>.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>1989</w:t>
      </w:r>
    </w:p>
    <w:p w14:paraId="24A566F0" w14:textId="48183A29" w:rsidR="00F90B19" w:rsidRPr="000378C4" w:rsidRDefault="00413003" w:rsidP="00A7612E">
      <w:pPr>
        <w:contextualSpacing/>
        <w:jc w:val="center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E-mail: </w:t>
      </w:r>
      <w:hyperlink r:id="rId8" w:history="1">
        <w:r w:rsidR="00E035A0" w:rsidRPr="000378C4">
          <w:rPr>
            <w:rStyle w:val="Hyperlink"/>
            <w:rFonts w:ascii="Arial" w:hAnsi="Arial" w:cs="Arial"/>
            <w:color w:val="000000" w:themeColor="text1"/>
            <w:sz w:val="22"/>
            <w:szCs w:val="22"/>
          </w:rPr>
          <w:t>khkwon@asu.edu</w:t>
        </w:r>
      </w:hyperlink>
    </w:p>
    <w:p w14:paraId="0886B6E0" w14:textId="59EB58C4" w:rsidR="00E035A0" w:rsidRPr="000378C4" w:rsidRDefault="00CB2B3C" w:rsidP="00A7612E">
      <w:pPr>
        <w:contextualSpacing/>
        <w:jc w:val="center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Homepage: </w:t>
      </w:r>
      <w:hyperlink r:id="rId9" w:history="1">
        <w:r w:rsidR="00FE7247" w:rsidRPr="000378C4">
          <w:rPr>
            <w:rStyle w:val="Hyperlink"/>
            <w:rFonts w:ascii="Arial" w:hAnsi="Arial" w:cs="Arial"/>
            <w:color w:val="000000" w:themeColor="text1"/>
            <w:sz w:val="22"/>
            <w:szCs w:val="22"/>
          </w:rPr>
          <w:t>https://hazelkwon.org/</w:t>
        </w:r>
      </w:hyperlink>
    </w:p>
    <w:p w14:paraId="2C448BED" w14:textId="77777777" w:rsidR="00CB2B3C" w:rsidRPr="000378C4" w:rsidRDefault="00CB2B3C" w:rsidP="00A7612E">
      <w:pPr>
        <w:contextualSpacing/>
        <w:rPr>
          <w:rFonts w:ascii="Arial" w:hAnsi="Arial" w:cs="Arial"/>
          <w:color w:val="000000" w:themeColor="text1"/>
          <w:sz w:val="22"/>
          <w:szCs w:val="22"/>
        </w:rPr>
      </w:pPr>
    </w:p>
    <w:p w14:paraId="61149E6C" w14:textId="77777777" w:rsidR="00FE7247" w:rsidRPr="000378C4" w:rsidRDefault="00FE7247" w:rsidP="00A7612E">
      <w:pPr>
        <w:spacing w:before="240"/>
        <w:contextualSpacing/>
        <w:outlineLvl w:val="0"/>
        <w:rPr>
          <w:rFonts w:ascii="Arial" w:hAnsi="Arial" w:cs="Arial"/>
          <w:b/>
          <w:color w:val="000000" w:themeColor="text1"/>
          <w:sz w:val="22"/>
          <w:szCs w:val="22"/>
        </w:rPr>
      </w:pPr>
    </w:p>
    <w:p w14:paraId="3356DA54" w14:textId="41A13900" w:rsidR="00E035A0" w:rsidRPr="000378C4" w:rsidRDefault="00E035A0" w:rsidP="00A7612E">
      <w:pPr>
        <w:spacing w:before="240"/>
        <w:contextualSpacing/>
        <w:outlineLvl w:val="0"/>
        <w:rPr>
          <w:rFonts w:ascii="Arial" w:hAnsi="Arial" w:cs="Arial"/>
          <w:b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/>
          <w:color w:val="000000" w:themeColor="text1"/>
          <w:sz w:val="22"/>
          <w:szCs w:val="22"/>
        </w:rPr>
        <w:t>EDUCATION</w:t>
      </w:r>
    </w:p>
    <w:p w14:paraId="4AA316B1" w14:textId="77777777" w:rsidR="00E035A0" w:rsidRPr="000378C4" w:rsidRDefault="00E035A0" w:rsidP="00A7612E">
      <w:pPr>
        <w:spacing w:before="240"/>
        <w:contextualSpacing/>
        <w:outlineLvl w:val="0"/>
        <w:rPr>
          <w:rFonts w:ascii="Arial" w:hAnsi="Arial" w:cs="Arial"/>
          <w:b/>
          <w:color w:val="000000" w:themeColor="text1"/>
          <w:sz w:val="22"/>
          <w:szCs w:val="22"/>
          <w:u w:val="single"/>
        </w:rPr>
      </w:pPr>
    </w:p>
    <w:p w14:paraId="3F1332EA" w14:textId="300A3B31" w:rsidR="005667DE" w:rsidRPr="000378C4" w:rsidRDefault="00082E83" w:rsidP="00A7612E">
      <w:pPr>
        <w:spacing w:before="240"/>
        <w:ind w:left="720" w:hanging="720"/>
        <w:contextualSpacing/>
        <w:outlineLvl w:val="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Ph</w:t>
      </w:r>
      <w:r w:rsidR="007E763A" w:rsidRPr="000378C4">
        <w:rPr>
          <w:rFonts w:ascii="Arial" w:hAnsi="Arial" w:cs="Arial"/>
          <w:color w:val="000000" w:themeColor="text1"/>
          <w:sz w:val="22"/>
          <w:szCs w:val="22"/>
        </w:rPr>
        <w:t>.D.</w:t>
      </w:r>
      <w:r w:rsidR="00131D18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E035A0" w:rsidRPr="000378C4">
        <w:rPr>
          <w:rFonts w:ascii="Arial" w:hAnsi="Arial" w:cs="Arial"/>
          <w:color w:val="000000" w:themeColor="text1"/>
          <w:sz w:val="22"/>
          <w:szCs w:val="22"/>
        </w:rPr>
        <w:t>Communication, 2011, S</w:t>
      </w:r>
      <w:r w:rsidR="009D6897" w:rsidRPr="000378C4">
        <w:rPr>
          <w:rFonts w:ascii="Arial" w:hAnsi="Arial" w:cs="Arial"/>
          <w:color w:val="000000" w:themeColor="text1"/>
          <w:sz w:val="22"/>
          <w:szCs w:val="22"/>
        </w:rPr>
        <w:t xml:space="preserve">tate </w:t>
      </w:r>
      <w:r w:rsidR="00E035A0" w:rsidRPr="000378C4">
        <w:rPr>
          <w:rFonts w:ascii="Arial" w:hAnsi="Arial" w:cs="Arial"/>
          <w:color w:val="000000" w:themeColor="text1"/>
          <w:sz w:val="22"/>
          <w:szCs w:val="22"/>
        </w:rPr>
        <w:t>U</w:t>
      </w:r>
      <w:r w:rsidR="009D6897" w:rsidRPr="000378C4">
        <w:rPr>
          <w:rFonts w:ascii="Arial" w:hAnsi="Arial" w:cs="Arial"/>
          <w:color w:val="000000" w:themeColor="text1"/>
          <w:sz w:val="22"/>
          <w:szCs w:val="22"/>
        </w:rPr>
        <w:t xml:space="preserve">niversity of </w:t>
      </w:r>
      <w:r w:rsidR="00E035A0" w:rsidRPr="000378C4">
        <w:rPr>
          <w:rFonts w:ascii="Arial" w:hAnsi="Arial" w:cs="Arial"/>
          <w:color w:val="000000" w:themeColor="text1"/>
          <w:sz w:val="22"/>
          <w:szCs w:val="22"/>
        </w:rPr>
        <w:t>N</w:t>
      </w:r>
      <w:r w:rsidR="009D6897" w:rsidRPr="000378C4">
        <w:rPr>
          <w:rFonts w:ascii="Arial" w:hAnsi="Arial" w:cs="Arial"/>
          <w:color w:val="000000" w:themeColor="text1"/>
          <w:sz w:val="22"/>
          <w:szCs w:val="22"/>
        </w:rPr>
        <w:t xml:space="preserve">ew </w:t>
      </w:r>
      <w:r w:rsidR="00E035A0" w:rsidRPr="000378C4">
        <w:rPr>
          <w:rFonts w:ascii="Arial" w:hAnsi="Arial" w:cs="Arial"/>
          <w:color w:val="000000" w:themeColor="text1"/>
          <w:sz w:val="22"/>
          <w:szCs w:val="22"/>
        </w:rPr>
        <w:t>Y</w:t>
      </w:r>
      <w:r w:rsidR="009D6897" w:rsidRPr="000378C4">
        <w:rPr>
          <w:rFonts w:ascii="Arial" w:hAnsi="Arial" w:cs="Arial"/>
          <w:color w:val="000000" w:themeColor="text1"/>
          <w:sz w:val="22"/>
          <w:szCs w:val="22"/>
        </w:rPr>
        <w:t xml:space="preserve">ork at </w:t>
      </w:r>
      <w:r w:rsidR="00E035A0" w:rsidRPr="000378C4">
        <w:rPr>
          <w:rFonts w:ascii="Arial" w:hAnsi="Arial" w:cs="Arial"/>
          <w:color w:val="000000" w:themeColor="text1"/>
          <w:sz w:val="22"/>
          <w:szCs w:val="22"/>
        </w:rPr>
        <w:t>Buffalo</w:t>
      </w:r>
      <w:r w:rsidR="00131D18" w:rsidRPr="000378C4">
        <w:rPr>
          <w:rFonts w:ascii="Arial" w:hAnsi="Arial" w:cs="Arial"/>
          <w:color w:val="000000" w:themeColor="text1"/>
          <w:sz w:val="22"/>
          <w:szCs w:val="22"/>
        </w:rPr>
        <w:t>, USA</w:t>
      </w:r>
    </w:p>
    <w:p w14:paraId="5E9508EF" w14:textId="61CD502E" w:rsidR="005667DE" w:rsidRPr="000378C4" w:rsidRDefault="005667DE" w:rsidP="00A7612E">
      <w:pPr>
        <w:spacing w:before="240"/>
        <w:contextualSpacing/>
        <w:outlineLvl w:val="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M.A.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  <w:t xml:space="preserve">Communication, 2007, </w:t>
      </w:r>
      <w:r w:rsidR="009D6897" w:rsidRPr="000378C4">
        <w:rPr>
          <w:rFonts w:ascii="Arial" w:hAnsi="Arial" w:cs="Arial"/>
          <w:color w:val="000000" w:themeColor="text1"/>
          <w:sz w:val="22"/>
          <w:szCs w:val="22"/>
        </w:rPr>
        <w:t>State University of New York at Buffalo</w:t>
      </w:r>
      <w:r w:rsidR="00131D18" w:rsidRPr="000378C4">
        <w:rPr>
          <w:rFonts w:ascii="Arial" w:hAnsi="Arial" w:cs="Arial"/>
          <w:color w:val="000000" w:themeColor="text1"/>
          <w:sz w:val="22"/>
          <w:szCs w:val="22"/>
        </w:rPr>
        <w:t>, USA</w:t>
      </w:r>
    </w:p>
    <w:p w14:paraId="2E6E85DB" w14:textId="19245F0D" w:rsidR="005E4AFB" w:rsidRPr="000378C4" w:rsidRDefault="005667DE" w:rsidP="0015670C">
      <w:pPr>
        <w:spacing w:before="240"/>
        <w:ind w:left="720" w:hanging="720"/>
        <w:contextualSpacing/>
        <w:outlineLvl w:val="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B.A.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412C7F" w:rsidRPr="000378C4">
        <w:rPr>
          <w:rFonts w:ascii="Arial" w:hAnsi="Arial" w:cs="Arial"/>
          <w:color w:val="000000" w:themeColor="text1"/>
          <w:sz w:val="22"/>
          <w:szCs w:val="22"/>
        </w:rPr>
        <w:t>Mass Communication</w:t>
      </w:r>
      <w:r w:rsidR="00C52894"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="00C52894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Top Two Outstanding </w:t>
      </w:r>
      <w:proofErr w:type="spellStart"/>
      <w:r w:rsidR="00C52894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>Undegraduate</w:t>
      </w:r>
      <w:proofErr w:type="spellEnd"/>
      <w:r w:rsidR="00C52894" w:rsidRPr="000378C4">
        <w:rPr>
          <w:rFonts w:ascii="Arial" w:hAnsi="Arial" w:cs="Arial"/>
          <w:color w:val="000000" w:themeColor="text1"/>
          <w:sz w:val="22"/>
          <w:szCs w:val="22"/>
        </w:rPr>
        <w:t>)</w:t>
      </w:r>
      <w:r w:rsidR="007E763A" w:rsidRPr="000378C4">
        <w:rPr>
          <w:rFonts w:ascii="Arial" w:hAnsi="Arial" w:cs="Arial"/>
          <w:color w:val="000000" w:themeColor="text1"/>
          <w:sz w:val="22"/>
          <w:szCs w:val="22"/>
        </w:rPr>
        <w:t xml:space="preserve">, 2004, Yonsei University, </w:t>
      </w:r>
      <w:r w:rsidR="00131D18" w:rsidRPr="000378C4">
        <w:rPr>
          <w:rFonts w:ascii="Arial" w:hAnsi="Arial" w:cs="Arial"/>
          <w:color w:val="000000" w:themeColor="text1"/>
          <w:sz w:val="22"/>
          <w:szCs w:val="22"/>
        </w:rPr>
        <w:t>South</w:t>
      </w:r>
      <w:r w:rsidR="00B23A9E" w:rsidRPr="000378C4">
        <w:rPr>
          <w:rFonts w:ascii="Arial" w:hAnsi="Arial" w:cs="Arial"/>
          <w:color w:val="000000" w:themeColor="text1"/>
          <w:sz w:val="22"/>
          <w:szCs w:val="22"/>
        </w:rPr>
        <w:t xml:space="preserve"> Korea</w:t>
      </w:r>
      <w:r w:rsidR="00412C7F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5E4AFB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5E4AFB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5E4AFB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5E4AFB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5E4AFB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5E4AFB" w:rsidRPr="000378C4">
        <w:rPr>
          <w:rFonts w:ascii="Arial" w:hAnsi="Arial" w:cs="Arial"/>
          <w:color w:val="000000" w:themeColor="text1"/>
          <w:sz w:val="22"/>
          <w:szCs w:val="22"/>
        </w:rPr>
        <w:tab/>
      </w:r>
    </w:p>
    <w:p w14:paraId="10F9744B" w14:textId="50E64EEC" w:rsidR="00E035A0" w:rsidRPr="000378C4" w:rsidRDefault="00E035A0" w:rsidP="00A7612E">
      <w:pPr>
        <w:spacing w:before="240"/>
        <w:contextualSpacing/>
        <w:outlineLvl w:val="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</w:p>
    <w:p w14:paraId="4A48195D" w14:textId="7FB9DA4D" w:rsidR="005667DE" w:rsidRPr="000378C4" w:rsidRDefault="00CF6F7C" w:rsidP="00A7612E">
      <w:pPr>
        <w:spacing w:before="240"/>
        <w:contextualSpacing/>
        <w:outlineLvl w:val="0"/>
        <w:rPr>
          <w:rFonts w:ascii="Arial" w:hAnsi="Arial" w:cs="Arial"/>
          <w:b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/>
          <w:color w:val="000000" w:themeColor="text1"/>
          <w:sz w:val="22"/>
          <w:szCs w:val="22"/>
        </w:rPr>
        <w:t>POSITIONS</w:t>
      </w:r>
    </w:p>
    <w:p w14:paraId="17C9190C" w14:textId="48D8A0A3" w:rsidR="00B2198E" w:rsidRPr="000378C4" w:rsidRDefault="00B2198E" w:rsidP="00A7612E">
      <w:pPr>
        <w:spacing w:before="240"/>
        <w:contextualSpacing/>
        <w:outlineLvl w:val="0"/>
        <w:rPr>
          <w:rFonts w:ascii="Arial" w:hAnsi="Arial" w:cs="Arial"/>
          <w:color w:val="000000" w:themeColor="text1"/>
          <w:sz w:val="22"/>
          <w:szCs w:val="22"/>
        </w:rPr>
      </w:pPr>
    </w:p>
    <w:p w14:paraId="5D091681" w14:textId="1EE5B8DD" w:rsidR="00380243" w:rsidRPr="000378C4" w:rsidRDefault="00FE7247" w:rsidP="00A7612E">
      <w:pPr>
        <w:spacing w:before="240"/>
        <w:contextualSpacing/>
        <w:outlineLvl w:val="0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Arizona State University</w:t>
      </w:r>
    </w:p>
    <w:p w14:paraId="6DF1CAF4" w14:textId="7003D638" w:rsidR="00F1423C" w:rsidRPr="000378C4" w:rsidRDefault="00F1423C" w:rsidP="00A7612E">
      <w:pPr>
        <w:spacing w:before="240"/>
        <w:contextualSpacing/>
        <w:outlineLvl w:val="0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Walter Cronkite School of Journalism and Mass Communication</w:t>
      </w:r>
    </w:p>
    <w:p w14:paraId="28B5A48B" w14:textId="77910949" w:rsidR="002B03AB" w:rsidRPr="000378C4" w:rsidRDefault="002B03AB" w:rsidP="00380243">
      <w:pPr>
        <w:spacing w:before="240"/>
        <w:ind w:left="720"/>
        <w:contextualSpacing/>
        <w:outlineLvl w:val="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Research Director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  <w:t>202</w:t>
      </w:r>
      <w:r w:rsidR="004370A0" w:rsidRPr="000378C4">
        <w:rPr>
          <w:rFonts w:ascii="Arial" w:hAnsi="Arial" w:cs="Arial"/>
          <w:color w:val="000000" w:themeColor="text1"/>
          <w:sz w:val="22"/>
          <w:szCs w:val="22"/>
        </w:rPr>
        <w:t>4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 – Present </w:t>
      </w:r>
    </w:p>
    <w:p w14:paraId="1ABF1212" w14:textId="42AA58C2" w:rsidR="00F8666F" w:rsidRPr="000378C4" w:rsidRDefault="00F8666F" w:rsidP="00380243">
      <w:pPr>
        <w:spacing w:before="240"/>
        <w:ind w:left="720"/>
        <w:contextualSpacing/>
        <w:outlineLvl w:val="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Professor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  <w:t xml:space="preserve">2024 – Present </w:t>
      </w:r>
    </w:p>
    <w:p w14:paraId="72CBCC9F" w14:textId="5D379B41" w:rsidR="00EC1842" w:rsidRPr="000378C4" w:rsidRDefault="00F767ED" w:rsidP="00380243">
      <w:pPr>
        <w:spacing w:before="240"/>
        <w:ind w:left="720"/>
        <w:contextualSpacing/>
        <w:outlineLvl w:val="0"/>
        <w:rPr>
          <w:rFonts w:ascii="Batang" w:eastAsia="Batang" w:hAnsi="Batang" w:cs="Batang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Founder and</w:t>
      </w:r>
      <w:r w:rsidR="002B03AB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4370A0" w:rsidRPr="000378C4">
        <w:rPr>
          <w:rFonts w:ascii="Arial" w:hAnsi="Arial" w:cs="Arial"/>
          <w:color w:val="000000" w:themeColor="text1"/>
          <w:sz w:val="22"/>
          <w:szCs w:val="22"/>
        </w:rPr>
        <w:t>Lead Researcher</w:t>
      </w:r>
      <w:r w:rsidR="00916066" w:rsidRPr="000378C4">
        <w:rPr>
          <w:rFonts w:ascii="Arial" w:hAnsi="Arial" w:cs="Arial"/>
          <w:color w:val="000000" w:themeColor="text1"/>
          <w:sz w:val="22"/>
          <w:szCs w:val="22"/>
        </w:rPr>
        <w:t>, MIDAS Lab</w:t>
      </w:r>
      <w:r w:rsidR="00916066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916066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916066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916066" w:rsidRPr="000378C4">
        <w:rPr>
          <w:rFonts w:ascii="Arial" w:hAnsi="Arial" w:cs="Arial"/>
          <w:color w:val="000000" w:themeColor="text1"/>
          <w:sz w:val="22"/>
          <w:szCs w:val="22"/>
        </w:rPr>
        <w:tab/>
        <w:t>2022 – Present</w:t>
      </w:r>
    </w:p>
    <w:p w14:paraId="37D4A702" w14:textId="67326B73" w:rsidR="00F767ED" w:rsidRPr="000378C4" w:rsidRDefault="00916066" w:rsidP="00380243">
      <w:pPr>
        <w:spacing w:before="240"/>
        <w:ind w:left="720"/>
        <w:contextualSpacing/>
        <w:outlineLvl w:val="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(</w:t>
      </w:r>
      <w:r w:rsidR="00505AAA">
        <w:rPr>
          <w:rFonts w:ascii="Arial" w:hAnsi="Arial" w:cs="Arial"/>
          <w:color w:val="000000" w:themeColor="text1"/>
          <w:sz w:val="22"/>
          <w:szCs w:val="22"/>
        </w:rPr>
        <w:t xml:space="preserve">The </w:t>
      </w:r>
      <w:r w:rsidR="00F767ED" w:rsidRPr="000378C4">
        <w:rPr>
          <w:rFonts w:ascii="Arial" w:hAnsi="Arial" w:cs="Arial"/>
          <w:color w:val="000000" w:themeColor="text1"/>
          <w:sz w:val="22"/>
          <w:szCs w:val="22"/>
        </w:rPr>
        <w:t>M</w:t>
      </w:r>
      <w:r w:rsidR="00EC1842" w:rsidRPr="000378C4">
        <w:rPr>
          <w:rFonts w:ascii="Arial" w:hAnsi="Arial" w:cs="Arial"/>
          <w:color w:val="000000" w:themeColor="text1"/>
          <w:sz w:val="22"/>
          <w:szCs w:val="22"/>
        </w:rPr>
        <w:t xml:space="preserve">edia Information, Data and Society </w:t>
      </w:r>
      <w:r w:rsidR="00F767ED" w:rsidRPr="000378C4">
        <w:rPr>
          <w:rFonts w:ascii="Arial" w:hAnsi="Arial" w:cs="Arial"/>
          <w:color w:val="000000" w:themeColor="text1"/>
          <w:sz w:val="22"/>
          <w:szCs w:val="22"/>
        </w:rPr>
        <w:t>Lab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>)</w:t>
      </w:r>
      <w:r w:rsidR="00F767ED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F767ED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A30827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F767ED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2F3F0A29" w14:textId="77777777" w:rsidR="00F8666F" w:rsidRPr="000378C4" w:rsidRDefault="00F8666F" w:rsidP="00F8666F">
      <w:pPr>
        <w:spacing w:before="240"/>
        <w:ind w:left="720"/>
        <w:contextualSpacing/>
        <w:outlineLvl w:val="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Associate Professor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  <w:t>2019 – 2024</w:t>
      </w:r>
    </w:p>
    <w:p w14:paraId="067161A6" w14:textId="735AFCE2" w:rsidR="005667DE" w:rsidRPr="000378C4" w:rsidRDefault="00CC51C8" w:rsidP="00380243">
      <w:pPr>
        <w:spacing w:before="240"/>
        <w:ind w:left="720"/>
        <w:contextualSpacing/>
        <w:outlineLvl w:val="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Assistant Professor </w:t>
      </w:r>
      <w:r w:rsidR="00F1423C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F1423C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F1423C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F1423C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F1423C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F1423C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F1423C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380243" w:rsidRPr="000378C4">
        <w:rPr>
          <w:rFonts w:ascii="Arial" w:hAnsi="Arial" w:cs="Arial"/>
          <w:color w:val="000000" w:themeColor="text1"/>
          <w:sz w:val="22"/>
          <w:szCs w:val="22"/>
        </w:rPr>
        <w:t>2016</w:t>
      </w:r>
      <w:r w:rsidR="007F2E55" w:rsidRPr="000378C4">
        <w:rPr>
          <w:rFonts w:ascii="Arial" w:hAnsi="Arial" w:cs="Arial"/>
          <w:color w:val="000000" w:themeColor="text1"/>
          <w:sz w:val="22"/>
          <w:szCs w:val="22"/>
        </w:rPr>
        <w:t xml:space="preserve"> – </w:t>
      </w:r>
      <w:r w:rsidR="00380243" w:rsidRPr="000378C4">
        <w:rPr>
          <w:rFonts w:ascii="Arial" w:hAnsi="Arial" w:cs="Arial"/>
          <w:color w:val="000000" w:themeColor="text1"/>
          <w:sz w:val="22"/>
          <w:szCs w:val="22"/>
        </w:rPr>
        <w:t>2019</w:t>
      </w:r>
    </w:p>
    <w:p w14:paraId="46BBE47D" w14:textId="0E2AE1D7" w:rsidR="005667DE" w:rsidRPr="000378C4" w:rsidRDefault="00D1649E" w:rsidP="00A7612E">
      <w:pPr>
        <w:spacing w:before="240"/>
        <w:contextualSpacing/>
        <w:outlineLvl w:val="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412C7F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23B4E857" w14:textId="1253386D" w:rsidR="006F6963" w:rsidRPr="000378C4" w:rsidRDefault="00393AE1" w:rsidP="00A7612E">
      <w:pPr>
        <w:spacing w:before="240"/>
        <w:contextualSpacing/>
        <w:outlineLvl w:val="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School of Social and Behavioral Sciences </w:t>
      </w:r>
      <w:r w:rsidR="00F1423C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F1423C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F1423C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F1423C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F1423C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F1423C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380243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33B6965E" w14:textId="33C824E0" w:rsidR="00380243" w:rsidRPr="000378C4" w:rsidRDefault="00380243" w:rsidP="00380243">
      <w:pPr>
        <w:spacing w:before="240"/>
        <w:ind w:left="720"/>
        <w:contextualSpacing/>
        <w:outlineLvl w:val="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Assistant Professor </w:t>
      </w:r>
      <w:r w:rsidR="00F1423C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F1423C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F1423C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F1423C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F1423C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F1423C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F1423C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Pr="000378C4">
        <w:rPr>
          <w:rFonts w:ascii="Arial" w:hAnsi="Arial" w:cs="Arial"/>
          <w:color w:val="000000" w:themeColor="text1"/>
          <w:sz w:val="22"/>
          <w:szCs w:val="22"/>
        </w:rPr>
        <w:t>201</w:t>
      </w:r>
      <w:r w:rsidR="007D6960">
        <w:rPr>
          <w:rFonts w:ascii="Arial" w:hAnsi="Arial" w:cs="Arial"/>
          <w:color w:val="000000" w:themeColor="text1"/>
          <w:sz w:val="22"/>
          <w:szCs w:val="22"/>
        </w:rPr>
        <w:t>2</w:t>
      </w:r>
      <w:r w:rsidR="007F2E55" w:rsidRPr="000378C4">
        <w:rPr>
          <w:rFonts w:ascii="Arial" w:hAnsi="Arial" w:cs="Arial"/>
          <w:color w:val="000000" w:themeColor="text1"/>
          <w:sz w:val="22"/>
          <w:szCs w:val="22"/>
        </w:rPr>
        <w:t xml:space="preserve"> –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>201</w:t>
      </w:r>
      <w:r w:rsidR="007D6960">
        <w:rPr>
          <w:rFonts w:ascii="Arial" w:hAnsi="Arial" w:cs="Arial"/>
          <w:color w:val="000000" w:themeColor="text1"/>
          <w:sz w:val="22"/>
          <w:szCs w:val="22"/>
        </w:rPr>
        <w:t>6</w:t>
      </w:r>
    </w:p>
    <w:p w14:paraId="728E8D41" w14:textId="77777777" w:rsidR="00380243" w:rsidRPr="000378C4" w:rsidRDefault="00380243" w:rsidP="00A7612E">
      <w:pPr>
        <w:spacing w:before="240"/>
        <w:contextualSpacing/>
        <w:outlineLvl w:val="0"/>
        <w:rPr>
          <w:rFonts w:ascii="Arial" w:hAnsi="Arial" w:cs="Arial"/>
          <w:color w:val="000000" w:themeColor="text1"/>
          <w:sz w:val="22"/>
          <w:szCs w:val="22"/>
        </w:rPr>
      </w:pPr>
    </w:p>
    <w:p w14:paraId="14780D84" w14:textId="7F948708" w:rsidR="00226F04" w:rsidRPr="000378C4" w:rsidRDefault="00226F04" w:rsidP="00A7612E">
      <w:pPr>
        <w:spacing w:before="240"/>
        <w:contextualSpacing/>
        <w:outlineLvl w:val="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Faculty </w:t>
      </w:r>
      <w:r w:rsidR="00380243" w:rsidRPr="000378C4">
        <w:rPr>
          <w:rFonts w:ascii="Arial" w:hAnsi="Arial" w:cs="Arial"/>
          <w:color w:val="000000" w:themeColor="text1"/>
          <w:sz w:val="22"/>
          <w:szCs w:val="22"/>
        </w:rPr>
        <w:t>Affiliations</w:t>
      </w:r>
    </w:p>
    <w:p w14:paraId="0245FDC1" w14:textId="0860EAD2" w:rsidR="00660BFF" w:rsidRPr="000378C4" w:rsidRDefault="00660BFF" w:rsidP="00A7612E">
      <w:pPr>
        <w:spacing w:before="240"/>
        <w:ind w:firstLine="720"/>
        <w:contextualSpacing/>
        <w:outlineLvl w:val="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Center for Asian Research </w:t>
      </w:r>
      <w:r w:rsidR="00F1423C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F1423C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F1423C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F1423C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F1423C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A30827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Pr="000378C4">
        <w:rPr>
          <w:rFonts w:ascii="Arial" w:hAnsi="Arial" w:cs="Arial"/>
          <w:color w:val="000000" w:themeColor="text1"/>
          <w:sz w:val="22"/>
          <w:szCs w:val="22"/>
        </w:rPr>
        <w:t>2016 – Present</w:t>
      </w:r>
    </w:p>
    <w:p w14:paraId="3A031652" w14:textId="4EF6BBE6" w:rsidR="00AF37FC" w:rsidRPr="000378C4" w:rsidRDefault="00AF37FC" w:rsidP="00A7612E">
      <w:pPr>
        <w:spacing w:before="240"/>
        <w:ind w:firstLine="720"/>
        <w:contextualSpacing/>
        <w:outlineLvl w:val="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Institute for Social Science Research </w:t>
      </w:r>
      <w:r w:rsidR="00F1423C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F1423C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F1423C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F1423C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Pr="000378C4">
        <w:rPr>
          <w:rFonts w:ascii="Arial" w:hAnsi="Arial" w:cs="Arial"/>
          <w:color w:val="000000" w:themeColor="text1"/>
          <w:sz w:val="22"/>
          <w:szCs w:val="22"/>
        </w:rPr>
        <w:t>2017 – Present</w:t>
      </w:r>
    </w:p>
    <w:p w14:paraId="4C5340CF" w14:textId="4D957FBB" w:rsidR="00AF37FC" w:rsidRPr="000378C4" w:rsidRDefault="001D03F9" w:rsidP="000E7C06">
      <w:pPr>
        <w:spacing w:before="240"/>
        <w:ind w:firstLine="720"/>
        <w:contextualSpacing/>
        <w:outlineLvl w:val="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Global Security Initiative</w:t>
      </w:r>
      <w:r w:rsidR="000E7C06" w:rsidRPr="000378C4">
        <w:rPr>
          <w:rFonts w:ascii="Arial" w:hAnsi="Arial" w:cs="Arial"/>
          <w:color w:val="000000" w:themeColor="text1"/>
          <w:sz w:val="22"/>
          <w:szCs w:val="22"/>
        </w:rPr>
        <w:t xml:space="preserve"> (GSI)</w:t>
      </w:r>
      <w:r w:rsidR="00284E7E" w:rsidRPr="000378C4">
        <w:rPr>
          <w:rFonts w:ascii="Arial" w:hAnsi="Arial" w:cs="Arial"/>
          <w:color w:val="000000" w:themeColor="text1"/>
          <w:sz w:val="22"/>
          <w:szCs w:val="22"/>
        </w:rPr>
        <w:t xml:space="preserve"> –</w:t>
      </w:r>
      <w:r w:rsidR="000E7C06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0E7C06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0E7C06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0E7C06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F1423C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430A95" w:rsidRPr="000378C4">
        <w:rPr>
          <w:rFonts w:ascii="Arial" w:hAnsi="Arial" w:cs="Arial"/>
          <w:color w:val="000000" w:themeColor="text1"/>
          <w:sz w:val="22"/>
          <w:szCs w:val="22"/>
        </w:rPr>
        <w:t>2021 – Present</w:t>
      </w:r>
    </w:p>
    <w:p w14:paraId="2D7BA188" w14:textId="32292C91" w:rsidR="000E7C06" w:rsidRPr="000378C4" w:rsidRDefault="000E7C06" w:rsidP="000E7C06">
      <w:pPr>
        <w:spacing w:before="240"/>
        <w:ind w:firstLine="720"/>
        <w:contextualSpacing/>
        <w:outlineLvl w:val="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Center </w:t>
      </w:r>
      <w:r w:rsidR="005F2486" w:rsidRPr="000378C4">
        <w:rPr>
          <w:rFonts w:ascii="Arial" w:hAnsi="Arial" w:cs="Arial"/>
          <w:color w:val="000000" w:themeColor="text1"/>
          <w:sz w:val="22"/>
          <w:szCs w:val="22"/>
        </w:rPr>
        <w:t>on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 Narrative, Disinformation, and </w:t>
      </w:r>
    </w:p>
    <w:p w14:paraId="785ED841" w14:textId="35336E59" w:rsidR="000E7C06" w:rsidRPr="000378C4" w:rsidRDefault="000E7C06" w:rsidP="000E7C06">
      <w:pPr>
        <w:spacing w:before="240"/>
        <w:ind w:firstLine="720"/>
        <w:contextualSpacing/>
        <w:outlineLvl w:val="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Strategic Influence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  <w:t xml:space="preserve"> </w:t>
      </w:r>
    </w:p>
    <w:p w14:paraId="672D4759" w14:textId="7479F328" w:rsidR="00916066" w:rsidRPr="000378C4" w:rsidRDefault="00863CF8" w:rsidP="00916066">
      <w:pPr>
        <w:spacing w:before="240"/>
        <w:ind w:firstLine="720"/>
        <w:contextualSpacing/>
        <w:outlineLvl w:val="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Julie Ann Wrigley Global Futures Laboratory</w:t>
      </w:r>
      <w:r w:rsidR="00916066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916066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916066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916066" w:rsidRPr="000378C4">
        <w:rPr>
          <w:rFonts w:ascii="Arial" w:hAnsi="Arial" w:cs="Arial"/>
          <w:color w:val="000000" w:themeColor="text1"/>
          <w:sz w:val="22"/>
          <w:szCs w:val="22"/>
        </w:rPr>
        <w:tab/>
        <w:t>2015 – Present</w:t>
      </w:r>
    </w:p>
    <w:p w14:paraId="7B448930" w14:textId="7BE92C94" w:rsidR="006F6963" w:rsidRPr="000378C4" w:rsidRDefault="00F1423C" w:rsidP="00660BFF">
      <w:pPr>
        <w:spacing w:before="240"/>
        <w:ind w:firstLine="720"/>
        <w:contextualSpacing/>
        <w:outlineLvl w:val="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FA0A8B" w:rsidRPr="000378C4">
        <w:rPr>
          <w:rFonts w:ascii="Arial" w:hAnsi="Arial" w:cs="Arial"/>
          <w:color w:val="000000" w:themeColor="text1"/>
          <w:sz w:val="22"/>
          <w:szCs w:val="22"/>
        </w:rPr>
        <w:br/>
      </w:r>
    </w:p>
    <w:p w14:paraId="705618B1" w14:textId="5309418F" w:rsidR="00FE7247" w:rsidRPr="000378C4" w:rsidRDefault="00FE7247" w:rsidP="00A7612E">
      <w:pPr>
        <w:spacing w:before="240"/>
        <w:contextualSpacing/>
        <w:outlineLvl w:val="0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Drexel University</w:t>
      </w:r>
    </w:p>
    <w:p w14:paraId="6F72CB01" w14:textId="69AB151E" w:rsidR="00E54F3F" w:rsidRPr="000378C4" w:rsidRDefault="00E54F3F" w:rsidP="00A7612E">
      <w:pPr>
        <w:spacing w:before="240"/>
        <w:contextualSpacing/>
        <w:outlineLvl w:val="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Department of Culture and Communication</w:t>
      </w:r>
    </w:p>
    <w:p w14:paraId="767CC0C2" w14:textId="4E8BA211" w:rsidR="00E21270" w:rsidRPr="000378C4" w:rsidRDefault="00E21270" w:rsidP="00E21270">
      <w:pPr>
        <w:spacing w:before="240"/>
        <w:ind w:firstLine="720"/>
        <w:contextualSpacing/>
        <w:outlineLvl w:val="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Assistant Teaching Professor </w:t>
      </w:r>
      <w:r w:rsidR="00F1423C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F1423C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F1423C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F1423C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F1423C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Pr="000378C4">
        <w:rPr>
          <w:rFonts w:ascii="Arial" w:hAnsi="Arial" w:cs="Arial"/>
          <w:color w:val="000000" w:themeColor="text1"/>
          <w:sz w:val="22"/>
          <w:szCs w:val="22"/>
        </w:rPr>
        <w:t>201</w:t>
      </w:r>
      <w:r w:rsidR="00BC3D6B" w:rsidRPr="000378C4">
        <w:rPr>
          <w:rFonts w:ascii="Arial" w:hAnsi="Arial" w:cs="Arial"/>
          <w:color w:val="000000" w:themeColor="text1"/>
          <w:sz w:val="22"/>
          <w:szCs w:val="22"/>
        </w:rPr>
        <w:t>1</w:t>
      </w:r>
      <w:r w:rsidR="007F2E55" w:rsidRPr="000378C4">
        <w:rPr>
          <w:rFonts w:ascii="Arial" w:hAnsi="Arial" w:cs="Arial"/>
          <w:color w:val="000000" w:themeColor="text1"/>
          <w:sz w:val="22"/>
          <w:szCs w:val="22"/>
        </w:rPr>
        <w:t xml:space="preserve"> –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>2012</w:t>
      </w:r>
    </w:p>
    <w:p w14:paraId="236019AF" w14:textId="77777777" w:rsidR="002A25DF" w:rsidRPr="000378C4" w:rsidRDefault="002A25DF" w:rsidP="00A7612E">
      <w:pPr>
        <w:contextualSpacing/>
        <w:outlineLvl w:val="0"/>
        <w:rPr>
          <w:rFonts w:ascii="Arial" w:hAnsi="Arial" w:cs="Arial"/>
          <w:b/>
          <w:color w:val="000000" w:themeColor="text1"/>
          <w:sz w:val="22"/>
          <w:szCs w:val="22"/>
        </w:rPr>
      </w:pPr>
    </w:p>
    <w:p w14:paraId="1AAFC437" w14:textId="77777777" w:rsidR="00FA5917" w:rsidRPr="000378C4" w:rsidRDefault="00FA5917" w:rsidP="00A7612E">
      <w:pPr>
        <w:contextualSpacing/>
        <w:outlineLvl w:val="0"/>
        <w:rPr>
          <w:rFonts w:ascii="Arial" w:hAnsi="Arial" w:cs="Arial"/>
          <w:b/>
          <w:color w:val="000000" w:themeColor="text1"/>
          <w:sz w:val="22"/>
          <w:szCs w:val="22"/>
        </w:rPr>
      </w:pPr>
    </w:p>
    <w:p w14:paraId="1F6F3032" w14:textId="77777777" w:rsidR="002875F9" w:rsidRPr="000378C4" w:rsidRDefault="002875F9" w:rsidP="00A7612E">
      <w:pPr>
        <w:contextualSpacing/>
        <w:outlineLvl w:val="0"/>
        <w:rPr>
          <w:rFonts w:ascii="Arial" w:hAnsi="Arial" w:cs="Arial"/>
          <w:b/>
          <w:color w:val="000000" w:themeColor="text1"/>
          <w:sz w:val="22"/>
          <w:szCs w:val="22"/>
        </w:rPr>
      </w:pPr>
    </w:p>
    <w:p w14:paraId="679F56BF" w14:textId="3A7B18B2" w:rsidR="00944BDC" w:rsidRPr="000378C4" w:rsidRDefault="00BA0BCB" w:rsidP="00A7612E">
      <w:pPr>
        <w:contextualSpacing/>
        <w:outlineLvl w:val="0"/>
        <w:rPr>
          <w:rFonts w:ascii="Arial" w:hAnsi="Arial" w:cs="Arial"/>
          <w:b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/>
          <w:color w:val="000000" w:themeColor="text1"/>
          <w:sz w:val="22"/>
          <w:szCs w:val="22"/>
        </w:rPr>
        <w:lastRenderedPageBreak/>
        <w:t>AWARD</w:t>
      </w:r>
      <w:r w:rsidR="007B1D44" w:rsidRPr="000378C4">
        <w:rPr>
          <w:rFonts w:ascii="Arial" w:hAnsi="Arial" w:cs="Arial"/>
          <w:b/>
          <w:color w:val="000000" w:themeColor="text1"/>
          <w:sz w:val="22"/>
          <w:szCs w:val="22"/>
        </w:rPr>
        <w:t>S | HONOR</w:t>
      </w:r>
      <w:r w:rsidR="00043D1B" w:rsidRPr="000378C4">
        <w:rPr>
          <w:rFonts w:ascii="Arial" w:hAnsi="Arial" w:cs="Arial"/>
          <w:b/>
          <w:color w:val="000000" w:themeColor="text1"/>
          <w:sz w:val="22"/>
          <w:szCs w:val="22"/>
        </w:rPr>
        <w:t>ARY APPOINTMENTS</w:t>
      </w:r>
      <w:r w:rsidR="007B1D44" w:rsidRPr="000378C4">
        <w:rPr>
          <w:rFonts w:ascii="Arial" w:hAnsi="Arial" w:cs="Arial"/>
          <w:b/>
          <w:color w:val="000000" w:themeColor="text1"/>
          <w:sz w:val="22"/>
          <w:szCs w:val="22"/>
        </w:rPr>
        <w:t xml:space="preserve"> | </w:t>
      </w:r>
      <w:r w:rsidR="00E6299B" w:rsidRPr="000378C4">
        <w:rPr>
          <w:rFonts w:ascii="Arial" w:hAnsi="Arial" w:cs="Arial"/>
          <w:b/>
          <w:color w:val="000000" w:themeColor="text1"/>
          <w:sz w:val="22"/>
          <w:szCs w:val="22"/>
        </w:rPr>
        <w:t xml:space="preserve">RECOGNITIONS </w:t>
      </w:r>
    </w:p>
    <w:p w14:paraId="1C22DA21" w14:textId="3DFFDF67" w:rsidR="00E11170" w:rsidRPr="000378C4" w:rsidRDefault="00E11170" w:rsidP="000378C4">
      <w:pPr>
        <w:rPr>
          <w:rFonts w:ascii="Arial" w:hAnsi="Arial" w:cs="Arial"/>
          <w:iCs/>
          <w:color w:val="000000" w:themeColor="text1"/>
          <w:sz w:val="22"/>
          <w:szCs w:val="22"/>
        </w:rPr>
      </w:pPr>
    </w:p>
    <w:p w14:paraId="0329D1F5" w14:textId="5DAD7587" w:rsidR="004832CF" w:rsidRPr="000378C4" w:rsidRDefault="004832CF" w:rsidP="00455F99">
      <w:pPr>
        <w:ind w:left="720" w:hanging="630"/>
        <w:contextualSpacing/>
        <w:outlineLvl w:val="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17.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  <w:t xml:space="preserve">2024, </w:t>
      </w:r>
      <w:r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>Top Second Faculty Article Award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, Communication Technology Division, Association for Education in Journalism and Mass Communication [Presentation #57 in in the Conference Presentation section below]</w:t>
      </w:r>
    </w:p>
    <w:p w14:paraId="6B387D05" w14:textId="6A6D6E35" w:rsidR="00412C38" w:rsidRPr="000378C4" w:rsidRDefault="00412C38" w:rsidP="00455F99">
      <w:pPr>
        <w:ind w:left="720" w:hanging="630"/>
        <w:contextualSpacing/>
        <w:outlineLvl w:val="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1</w:t>
      </w:r>
      <w:r w:rsidR="00AA116B" w:rsidRPr="000378C4">
        <w:rPr>
          <w:rFonts w:ascii="Arial" w:hAnsi="Arial" w:cs="Arial"/>
          <w:bCs/>
          <w:color w:val="000000" w:themeColor="text1"/>
          <w:sz w:val="22"/>
          <w:szCs w:val="22"/>
        </w:rPr>
        <w:t>6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.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</w:r>
      <w:r w:rsidR="00C1496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2023, </w:t>
      </w:r>
      <w:r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>Top Faculty Debut Article Award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, Broadcasting Education Association </w:t>
      </w:r>
      <w:r w:rsidR="00EC1842" w:rsidRPr="000378C4">
        <w:rPr>
          <w:rFonts w:ascii="Arial" w:hAnsi="Arial" w:cs="Arial"/>
          <w:bCs/>
          <w:color w:val="000000" w:themeColor="text1"/>
          <w:sz w:val="22"/>
          <w:szCs w:val="22"/>
        </w:rPr>
        <w:t>[</w:t>
      </w:r>
      <w:r w:rsidR="00043D1B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Presentation </w:t>
      </w:r>
      <w:r w:rsidR="0055526E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#53 </w:t>
      </w:r>
      <w:r w:rsidR="00043D1B" w:rsidRPr="000378C4">
        <w:rPr>
          <w:rFonts w:ascii="Arial" w:hAnsi="Arial" w:cs="Arial"/>
          <w:bCs/>
          <w:color w:val="000000" w:themeColor="text1"/>
          <w:sz w:val="22"/>
          <w:szCs w:val="22"/>
        </w:rPr>
        <w:t>in the Conference Presentation section below</w:t>
      </w:r>
      <w:r w:rsidR="00EC1842" w:rsidRPr="000378C4">
        <w:rPr>
          <w:rFonts w:ascii="Arial" w:hAnsi="Arial" w:cs="Arial"/>
          <w:bCs/>
          <w:color w:val="000000" w:themeColor="text1"/>
          <w:sz w:val="22"/>
          <w:szCs w:val="22"/>
        </w:rPr>
        <w:t>]</w:t>
      </w:r>
    </w:p>
    <w:p w14:paraId="3F3A2CF1" w14:textId="69D83D4F" w:rsidR="00F94409" w:rsidRPr="000378C4" w:rsidRDefault="00F94409" w:rsidP="00455F99">
      <w:pPr>
        <w:ind w:left="720" w:hanging="630"/>
        <w:contextualSpacing/>
        <w:outlineLvl w:val="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1</w:t>
      </w:r>
      <w:r w:rsidR="00AA116B" w:rsidRPr="000378C4">
        <w:rPr>
          <w:rFonts w:ascii="Arial" w:hAnsi="Arial" w:cs="Arial"/>
          <w:bCs/>
          <w:color w:val="000000" w:themeColor="text1"/>
          <w:sz w:val="22"/>
          <w:szCs w:val="22"/>
        </w:rPr>
        <w:t>5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.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</w:r>
      <w:r w:rsidR="00C1496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2022, </w:t>
      </w:r>
      <w:r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>Best Faculty Articl</w:t>
      </w:r>
      <w:r w:rsidR="00213B0E"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>e</w:t>
      </w:r>
      <w:r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 xml:space="preserve"> Award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, Chinese Communication Association </w:t>
      </w:r>
      <w:r w:rsidR="00EC1842" w:rsidRPr="000378C4">
        <w:rPr>
          <w:rFonts w:ascii="Arial" w:hAnsi="Arial" w:cs="Arial"/>
          <w:bCs/>
          <w:color w:val="000000" w:themeColor="text1"/>
          <w:sz w:val="22"/>
          <w:szCs w:val="22"/>
        </w:rPr>
        <w:t>[</w:t>
      </w:r>
      <w:r w:rsidR="00043D1B" w:rsidRPr="000378C4">
        <w:rPr>
          <w:rFonts w:ascii="Arial" w:hAnsi="Arial" w:cs="Arial"/>
          <w:color w:val="000000" w:themeColor="text1"/>
          <w:sz w:val="22"/>
          <w:szCs w:val="22"/>
        </w:rPr>
        <w:t xml:space="preserve">Article </w:t>
      </w:r>
      <w:r w:rsidR="0055526E" w:rsidRPr="000378C4">
        <w:rPr>
          <w:rFonts w:ascii="Arial" w:hAnsi="Arial" w:cs="Arial"/>
          <w:color w:val="000000" w:themeColor="text1"/>
          <w:sz w:val="22"/>
          <w:szCs w:val="22"/>
        </w:rPr>
        <w:t>#36</w:t>
      </w:r>
      <w:r w:rsidR="00043D1B" w:rsidRPr="000378C4">
        <w:rPr>
          <w:rFonts w:ascii="Arial" w:hAnsi="Arial" w:cs="Arial"/>
          <w:color w:val="000000" w:themeColor="text1"/>
          <w:sz w:val="22"/>
          <w:szCs w:val="22"/>
        </w:rPr>
        <w:t xml:space="preserve"> in the Peer-Reviewed Journal Publications section below</w:t>
      </w:r>
      <w:r w:rsidR="00EC1842" w:rsidRPr="000378C4">
        <w:rPr>
          <w:rFonts w:ascii="Arial" w:hAnsi="Arial" w:cs="Arial"/>
          <w:color w:val="000000" w:themeColor="text1"/>
          <w:sz w:val="22"/>
          <w:szCs w:val="22"/>
        </w:rPr>
        <w:t>]</w:t>
      </w:r>
    </w:p>
    <w:p w14:paraId="65C4927D" w14:textId="18B5DDCE" w:rsidR="00043D1B" w:rsidRPr="000378C4" w:rsidRDefault="00DA2C22" w:rsidP="00043D1B">
      <w:pPr>
        <w:ind w:left="710" w:hanging="620"/>
        <w:contextualSpacing/>
        <w:outlineLvl w:val="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1</w:t>
      </w:r>
      <w:r w:rsidR="00AA116B" w:rsidRPr="000378C4">
        <w:rPr>
          <w:rFonts w:ascii="Arial" w:hAnsi="Arial" w:cs="Arial"/>
          <w:bCs/>
          <w:color w:val="000000" w:themeColor="text1"/>
          <w:sz w:val="22"/>
          <w:szCs w:val="22"/>
        </w:rPr>
        <w:t>4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.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</w:r>
      <w:r w:rsidR="00C1496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2020—2021, </w:t>
      </w:r>
      <w:r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>The U.S.-Korea NextGen Scholar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, Center for Strategic and International Studies [Selected from national competition]</w:t>
      </w:r>
    </w:p>
    <w:p w14:paraId="7DA781B6" w14:textId="5EA0D5C9" w:rsidR="00043D1B" w:rsidRPr="000378C4" w:rsidRDefault="00043D1B" w:rsidP="00043D1B">
      <w:pPr>
        <w:ind w:left="710" w:hanging="620"/>
        <w:contextualSpacing/>
        <w:outlineLvl w:val="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1</w:t>
      </w:r>
      <w:r w:rsidR="00AA116B" w:rsidRPr="000378C4">
        <w:rPr>
          <w:rFonts w:ascii="Arial" w:hAnsi="Arial" w:cs="Arial"/>
          <w:color w:val="000000" w:themeColor="text1"/>
          <w:sz w:val="22"/>
          <w:szCs w:val="22"/>
        </w:rPr>
        <w:t>3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C14961" w:rsidRPr="000378C4">
        <w:rPr>
          <w:rFonts w:ascii="Arial" w:hAnsi="Arial" w:cs="Arial"/>
          <w:color w:val="000000" w:themeColor="text1"/>
          <w:sz w:val="22"/>
          <w:szCs w:val="22"/>
        </w:rPr>
        <w:t xml:space="preserve">2020—Present, </w:t>
      </w:r>
      <w:r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International Advisory Board,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Department of Interaction Science, Sungkyunkwan University, Seoul, S. Korea </w:t>
      </w:r>
    </w:p>
    <w:p w14:paraId="4454FB59" w14:textId="670EB586" w:rsidR="00043D1B" w:rsidRPr="000378C4" w:rsidRDefault="00043D1B" w:rsidP="00043D1B">
      <w:pPr>
        <w:ind w:left="710" w:hanging="620"/>
        <w:contextualSpacing/>
        <w:outlineLvl w:val="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1</w:t>
      </w:r>
      <w:r w:rsidR="00AA116B" w:rsidRPr="000378C4">
        <w:rPr>
          <w:rFonts w:ascii="Arial" w:hAnsi="Arial" w:cs="Arial"/>
          <w:bCs/>
          <w:color w:val="000000" w:themeColor="text1"/>
          <w:sz w:val="22"/>
          <w:szCs w:val="22"/>
        </w:rPr>
        <w:t>2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. 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</w:r>
      <w:r w:rsidR="00C1496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2020, </w:t>
      </w:r>
      <w:r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>T</w:t>
      </w:r>
      <w:r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he </w:t>
      </w:r>
      <w:r w:rsidR="0001752E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>M</w:t>
      </w:r>
      <w:r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ost </w:t>
      </w:r>
      <w:r w:rsidR="0001752E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>I</w:t>
      </w:r>
      <w:r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nfluential </w:t>
      </w:r>
      <w:r w:rsidR="0001752E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>A</w:t>
      </w:r>
      <w:r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rticles’ </w:t>
      </w:r>
      <w:r w:rsidR="0001752E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>L</w:t>
      </w:r>
      <w:r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>ist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, American Academy of Advertising </w:t>
      </w:r>
      <w:r w:rsidR="00EC1842" w:rsidRPr="000378C4">
        <w:rPr>
          <w:rFonts w:ascii="Arial" w:hAnsi="Arial" w:cs="Arial"/>
          <w:color w:val="000000" w:themeColor="text1"/>
          <w:sz w:val="22"/>
          <w:szCs w:val="22"/>
        </w:rPr>
        <w:t>[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Article </w:t>
      </w:r>
      <w:r w:rsidR="0055526E" w:rsidRPr="000378C4">
        <w:rPr>
          <w:rFonts w:ascii="Arial" w:hAnsi="Arial" w:cs="Arial"/>
          <w:color w:val="000000" w:themeColor="text1"/>
          <w:sz w:val="22"/>
          <w:szCs w:val="22"/>
        </w:rPr>
        <w:t>#26 in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 the Peer-Reviewed Journal Publications section below</w:t>
      </w:r>
      <w:r w:rsidR="00EC1842" w:rsidRPr="000378C4">
        <w:rPr>
          <w:rFonts w:ascii="Arial" w:hAnsi="Arial" w:cs="Arial"/>
          <w:color w:val="000000" w:themeColor="text1"/>
          <w:sz w:val="22"/>
          <w:szCs w:val="22"/>
        </w:rPr>
        <w:t>]</w:t>
      </w:r>
    </w:p>
    <w:p w14:paraId="0F5B6858" w14:textId="53CD99D1" w:rsidR="00DA2C22" w:rsidRPr="000378C4" w:rsidRDefault="001F5496" w:rsidP="00043D1B">
      <w:pPr>
        <w:ind w:left="710" w:hanging="620"/>
        <w:contextualSpacing/>
        <w:outlineLvl w:val="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1</w:t>
      </w:r>
      <w:r w:rsidR="00AA116B" w:rsidRPr="000378C4">
        <w:rPr>
          <w:rFonts w:ascii="Arial" w:hAnsi="Arial" w:cs="Arial"/>
          <w:bCs/>
          <w:color w:val="000000" w:themeColor="text1"/>
          <w:sz w:val="22"/>
          <w:szCs w:val="22"/>
        </w:rPr>
        <w:t>1</w:t>
      </w:r>
      <w:r w:rsidR="00043D1B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. </w:t>
      </w:r>
      <w:r w:rsidR="00043D1B"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</w:r>
      <w:r w:rsidR="00C1496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2017, </w:t>
      </w:r>
      <w:r w:rsidR="00DA2C22"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>Emerging Scholars Award</w:t>
      </w:r>
      <w:r w:rsidR="00DA2C22" w:rsidRPr="000378C4">
        <w:rPr>
          <w:rFonts w:ascii="Arial" w:hAnsi="Arial" w:cs="Arial"/>
          <w:bCs/>
          <w:color w:val="000000" w:themeColor="text1"/>
          <w:sz w:val="22"/>
          <w:szCs w:val="22"/>
        </w:rPr>
        <w:t>, Association for Education in Journalism and Mass Communication [Selected as one of four out of 70 applications]</w:t>
      </w:r>
    </w:p>
    <w:p w14:paraId="40BEB4F6" w14:textId="3F604AA7" w:rsidR="00DA2C22" w:rsidRPr="000378C4" w:rsidRDefault="00AA116B" w:rsidP="00DA2C22">
      <w:pPr>
        <w:ind w:left="720" w:hanging="630"/>
        <w:contextualSpacing/>
        <w:outlineLvl w:val="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10</w:t>
      </w:r>
      <w:r w:rsidR="00DA2C22" w:rsidRPr="000378C4">
        <w:rPr>
          <w:rFonts w:ascii="Arial" w:hAnsi="Arial" w:cs="Arial"/>
          <w:bCs/>
          <w:color w:val="000000" w:themeColor="text1"/>
          <w:sz w:val="22"/>
          <w:szCs w:val="22"/>
        </w:rPr>
        <w:t>.</w:t>
      </w:r>
      <w:r w:rsidR="00DA2C22"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</w:r>
      <w:r w:rsidR="00C1496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2016, </w:t>
      </w:r>
      <w:r w:rsidR="00DA2C22"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>Visiting Scholar-in-Residence,</w:t>
      </w:r>
      <w:r w:rsidR="00DA2C22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Social Media Lab at Ted Rogers School of Management, Ryerson University, Toronto, Canada [Competitively chosen </w:t>
      </w:r>
      <w:r w:rsidR="00E02747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by the </w:t>
      </w:r>
      <w:r w:rsidR="00DA2C22" w:rsidRPr="000378C4">
        <w:rPr>
          <w:rFonts w:ascii="Arial" w:hAnsi="Arial" w:cs="Arial"/>
          <w:bCs/>
          <w:color w:val="000000" w:themeColor="text1"/>
          <w:sz w:val="22"/>
          <w:szCs w:val="22"/>
        </w:rPr>
        <w:t>largest academic social media laboratory in Canada]</w:t>
      </w:r>
    </w:p>
    <w:p w14:paraId="691543C9" w14:textId="43BF129D" w:rsidR="00FA3750" w:rsidRPr="000378C4" w:rsidRDefault="00AA116B" w:rsidP="00FA3750">
      <w:pPr>
        <w:ind w:left="720" w:hanging="630"/>
        <w:contextualSpacing/>
        <w:outlineLvl w:val="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9</w:t>
      </w:r>
      <w:r w:rsidR="00DA2C22"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</w:r>
      <w:r w:rsidR="00FA3750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2016, </w:t>
      </w:r>
      <w:r w:rsidR="008F1FB4"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 xml:space="preserve">Asian Journal of Communication’s </w:t>
      </w:r>
      <w:r w:rsidR="00F84C9E"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>T</w:t>
      </w:r>
      <w:r w:rsidR="00FA3750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op </w:t>
      </w:r>
      <w:r w:rsidR="00F84C9E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>T</w:t>
      </w:r>
      <w:r w:rsidR="00FA3750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en </w:t>
      </w:r>
      <w:r w:rsidR="00F84C9E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>M</w:t>
      </w:r>
      <w:r w:rsidR="008F1FB4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ost </w:t>
      </w:r>
      <w:r w:rsidR="00F84C9E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>D</w:t>
      </w:r>
      <w:r w:rsidR="00FA3750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ownloaded </w:t>
      </w:r>
      <w:r w:rsidR="00F84C9E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>A</w:t>
      </w:r>
      <w:r w:rsidR="00FA3750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>rticles</w:t>
      </w:r>
      <w:r w:rsidR="007D6ADC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 in 2016</w:t>
      </w:r>
      <w:r w:rsidR="008F1FB4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 </w:t>
      </w:r>
      <w:r w:rsidR="00FA3750" w:rsidRPr="000378C4">
        <w:rPr>
          <w:rFonts w:ascii="Arial" w:hAnsi="Arial" w:cs="Arial"/>
          <w:color w:val="000000" w:themeColor="text1"/>
          <w:sz w:val="22"/>
          <w:szCs w:val="22"/>
        </w:rPr>
        <w:t>[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Article </w:t>
      </w:r>
      <w:r w:rsidR="0055526E" w:rsidRPr="000378C4">
        <w:rPr>
          <w:rFonts w:ascii="Arial" w:hAnsi="Arial" w:cs="Arial"/>
          <w:color w:val="000000" w:themeColor="text1"/>
          <w:sz w:val="22"/>
          <w:szCs w:val="22"/>
        </w:rPr>
        <w:t>#18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 in the Peer-Reviewed Journal Publications section below]</w:t>
      </w:r>
    </w:p>
    <w:p w14:paraId="6F3115A9" w14:textId="44273282" w:rsidR="00DA2C22" w:rsidRPr="000378C4" w:rsidRDefault="00AA116B" w:rsidP="00DA2C22">
      <w:pPr>
        <w:ind w:left="720" w:hanging="630"/>
        <w:contextualSpacing/>
        <w:outlineLvl w:val="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8. 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</w:r>
      <w:r w:rsidR="00C1496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2014, </w:t>
      </w:r>
      <w:r w:rsidR="00DA2C22"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>Top Faculty Paper Honorable Mention</w:t>
      </w:r>
      <w:r w:rsidR="00DA2C22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, Korean American Communication Division, International Communication Association </w:t>
      </w:r>
      <w:r w:rsidR="00EC1842" w:rsidRPr="000378C4">
        <w:rPr>
          <w:rFonts w:ascii="Arial" w:hAnsi="Arial" w:cs="Arial"/>
          <w:bCs/>
          <w:color w:val="000000" w:themeColor="text1"/>
          <w:sz w:val="22"/>
          <w:szCs w:val="22"/>
        </w:rPr>
        <w:t>[</w:t>
      </w:r>
      <w:r w:rsidR="00043D1B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Presentation </w:t>
      </w:r>
      <w:r w:rsidR="0055526E" w:rsidRPr="000378C4">
        <w:rPr>
          <w:rFonts w:ascii="Arial" w:hAnsi="Arial" w:cs="Arial"/>
          <w:bCs/>
          <w:color w:val="000000" w:themeColor="text1"/>
          <w:sz w:val="22"/>
          <w:szCs w:val="22"/>
        </w:rPr>
        <w:t>#24</w:t>
      </w:r>
      <w:r w:rsidR="00043D1B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in the Conference Presentation section below</w:t>
      </w:r>
      <w:r w:rsidR="00EC1842" w:rsidRPr="000378C4">
        <w:rPr>
          <w:rFonts w:ascii="Arial" w:hAnsi="Arial" w:cs="Arial"/>
          <w:bCs/>
          <w:color w:val="000000" w:themeColor="text1"/>
          <w:sz w:val="22"/>
          <w:szCs w:val="22"/>
        </w:rPr>
        <w:t>]</w:t>
      </w:r>
      <w:r w:rsidR="00DA2C22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</w:p>
    <w:p w14:paraId="23BDFA60" w14:textId="708FD021" w:rsidR="00DA2C22" w:rsidRPr="000378C4" w:rsidRDefault="00DA2C22" w:rsidP="00DA2C22">
      <w:pPr>
        <w:ind w:left="720" w:hanging="630"/>
        <w:contextualSpacing/>
        <w:outlineLvl w:val="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7.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</w:r>
      <w:r w:rsidR="00C1496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2011, </w:t>
      </w:r>
      <w:r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 xml:space="preserve">Herbert S. </w:t>
      </w:r>
      <w:proofErr w:type="spellStart"/>
      <w:r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>Dordick</w:t>
      </w:r>
      <w:proofErr w:type="spellEnd"/>
      <w:r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 xml:space="preserve"> Dissertation Award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(2nd runner-up), Communication</w:t>
      </w:r>
      <w:r w:rsidR="004832CF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and 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Technology Division, International Communication Association [</w:t>
      </w:r>
      <w:r w:rsidR="00043D1B" w:rsidRPr="000378C4">
        <w:rPr>
          <w:rFonts w:ascii="Arial" w:hAnsi="Arial" w:cs="Arial"/>
          <w:bCs/>
          <w:color w:val="000000" w:themeColor="text1"/>
          <w:sz w:val="22"/>
          <w:szCs w:val="22"/>
        </w:rPr>
        <w:t>Selected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out of 24 nominations in the largest division of the association]</w:t>
      </w:r>
    </w:p>
    <w:p w14:paraId="4918DB7F" w14:textId="04ADCC2E" w:rsidR="00DA2C22" w:rsidRPr="000378C4" w:rsidRDefault="00DA2C22" w:rsidP="00DA2C22">
      <w:pPr>
        <w:ind w:left="720" w:hanging="630"/>
        <w:contextualSpacing/>
        <w:outlineLvl w:val="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6.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</w:r>
      <w:r w:rsidR="00C1496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2009, </w:t>
      </w:r>
      <w:r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>Kappa Tao Alpha Research Award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, the National Honor Society for Journalism and Mass Communication </w:t>
      </w:r>
    </w:p>
    <w:p w14:paraId="59A96E94" w14:textId="42AC56B8" w:rsidR="00DA2C22" w:rsidRPr="000378C4" w:rsidRDefault="00DA2C22" w:rsidP="00DA2C22">
      <w:pPr>
        <w:ind w:left="720" w:hanging="630"/>
        <w:contextualSpacing/>
        <w:outlineLvl w:val="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5.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</w:r>
      <w:r w:rsidR="00C1496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2009, </w:t>
      </w:r>
      <w:r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 xml:space="preserve">Jung-Sook Lee </w:t>
      </w:r>
      <w:r w:rsidR="00043D1B"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 xml:space="preserve">Top </w:t>
      </w:r>
      <w:r w:rsidR="0055526E"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 xml:space="preserve">Student </w:t>
      </w:r>
      <w:r w:rsidR="00043D1B"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 xml:space="preserve">Paper </w:t>
      </w:r>
      <w:r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>Award</w:t>
      </w:r>
      <w:r w:rsidR="00043D1B"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 xml:space="preserve">, 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Communication Technology Division, Association for Education in Journalism and Mass Communication </w:t>
      </w:r>
      <w:r w:rsidR="00EC1842" w:rsidRPr="000378C4">
        <w:rPr>
          <w:rFonts w:ascii="Arial" w:hAnsi="Arial" w:cs="Arial"/>
          <w:bCs/>
          <w:color w:val="000000" w:themeColor="text1"/>
          <w:sz w:val="22"/>
          <w:szCs w:val="22"/>
        </w:rPr>
        <w:t>[</w:t>
      </w:r>
      <w:r w:rsidR="00043D1B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Presentation </w:t>
      </w:r>
      <w:r w:rsidR="0055526E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#16 </w:t>
      </w:r>
      <w:r w:rsidR="00043D1B" w:rsidRPr="000378C4">
        <w:rPr>
          <w:rFonts w:ascii="Arial" w:hAnsi="Arial" w:cs="Arial"/>
          <w:bCs/>
          <w:color w:val="000000" w:themeColor="text1"/>
          <w:sz w:val="22"/>
          <w:szCs w:val="22"/>
        </w:rPr>
        <w:t>in the Conference Presentation section below</w:t>
      </w:r>
      <w:r w:rsidR="00EC1842" w:rsidRPr="000378C4">
        <w:rPr>
          <w:rFonts w:ascii="Arial" w:hAnsi="Arial" w:cs="Arial"/>
          <w:bCs/>
          <w:color w:val="000000" w:themeColor="text1"/>
          <w:sz w:val="22"/>
          <w:szCs w:val="22"/>
        </w:rPr>
        <w:t>]</w:t>
      </w:r>
    </w:p>
    <w:p w14:paraId="5403FCA1" w14:textId="312F3BF9" w:rsidR="00DA2C22" w:rsidRPr="000378C4" w:rsidRDefault="00DA2C22" w:rsidP="00DA2C22">
      <w:pPr>
        <w:ind w:left="720" w:hanging="630"/>
        <w:contextualSpacing/>
        <w:outlineLvl w:val="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4.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</w:r>
      <w:r w:rsidR="00C1496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2007, </w:t>
      </w:r>
      <w:r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>Top Four Paper Award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, Peace Communication Division, National Communication Association </w:t>
      </w:r>
      <w:r w:rsidR="00EC1842" w:rsidRPr="000378C4">
        <w:rPr>
          <w:rFonts w:ascii="Arial" w:hAnsi="Arial" w:cs="Arial"/>
          <w:bCs/>
          <w:color w:val="000000" w:themeColor="text1"/>
          <w:sz w:val="22"/>
          <w:szCs w:val="22"/>
        </w:rPr>
        <w:t>[</w:t>
      </w:r>
      <w:r w:rsidR="00043D1B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Presentation </w:t>
      </w:r>
      <w:r w:rsidR="0055526E" w:rsidRPr="000378C4">
        <w:rPr>
          <w:rFonts w:ascii="Arial" w:hAnsi="Arial" w:cs="Arial"/>
          <w:bCs/>
          <w:color w:val="000000" w:themeColor="text1"/>
          <w:sz w:val="22"/>
          <w:szCs w:val="22"/>
        </w:rPr>
        <w:t>#3</w:t>
      </w:r>
      <w:r w:rsidR="00043D1B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in the Conference Presentation section below</w:t>
      </w:r>
      <w:r w:rsidR="00EC1842" w:rsidRPr="000378C4">
        <w:rPr>
          <w:rFonts w:ascii="Arial" w:hAnsi="Arial" w:cs="Arial"/>
          <w:bCs/>
          <w:color w:val="000000" w:themeColor="text1"/>
          <w:sz w:val="22"/>
          <w:szCs w:val="22"/>
        </w:rPr>
        <w:t>]</w:t>
      </w:r>
    </w:p>
    <w:p w14:paraId="37FF96AA" w14:textId="31EB7C7F" w:rsidR="00DA2C22" w:rsidRPr="000378C4" w:rsidRDefault="00DA2C22" w:rsidP="00DA2C22">
      <w:pPr>
        <w:ind w:left="720" w:hanging="630"/>
        <w:contextualSpacing/>
        <w:outlineLvl w:val="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3.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</w:r>
      <w:r w:rsidR="00C1496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2004, </w:t>
      </w:r>
      <w:r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>Academic Honor for Top Two Outstanding Undergraduate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, Yonsei University, Seoul, South Korea [Equivalent to Salutatorian]</w:t>
      </w:r>
    </w:p>
    <w:p w14:paraId="6343B9FE" w14:textId="53ED2F1D" w:rsidR="00DA2C22" w:rsidRPr="000378C4" w:rsidRDefault="00DA2C22" w:rsidP="00DA2C22">
      <w:pPr>
        <w:ind w:left="720" w:hanging="630"/>
        <w:contextualSpacing/>
        <w:outlineLvl w:val="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2.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</w:r>
      <w:r w:rsidR="00C1496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2002, </w:t>
      </w:r>
      <w:r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>The Highest Academic Honor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, Yonsei University, Seoul, South Korea </w:t>
      </w:r>
    </w:p>
    <w:p w14:paraId="5ECD517F" w14:textId="367F0991" w:rsidR="00846DE2" w:rsidRPr="001D55B1" w:rsidRDefault="00DA2C22" w:rsidP="001D55B1">
      <w:pPr>
        <w:ind w:left="720" w:hanging="630"/>
        <w:contextualSpacing/>
        <w:outlineLvl w:val="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1.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</w:r>
      <w:r w:rsidR="00C1496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2000—2004, </w:t>
      </w:r>
      <w:r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>The University Scholarship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, Yonsei University, Seoul, South Korea</w:t>
      </w:r>
      <w:r w:rsidR="00C1496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[Four-year tuition </w:t>
      </w:r>
      <w:r w:rsidR="00891CCE" w:rsidRPr="000378C4">
        <w:rPr>
          <w:rFonts w:ascii="Arial" w:hAnsi="Arial" w:cs="Arial"/>
          <w:bCs/>
          <w:color w:val="000000" w:themeColor="text1"/>
          <w:sz w:val="22"/>
          <w:szCs w:val="22"/>
        </w:rPr>
        <w:t>reduction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for academic achievement]</w:t>
      </w:r>
    </w:p>
    <w:p w14:paraId="244B5D33" w14:textId="77777777" w:rsidR="00846DE2" w:rsidRDefault="00846DE2" w:rsidP="00A7612E">
      <w:pPr>
        <w:contextualSpacing/>
        <w:outlineLvl w:val="0"/>
        <w:rPr>
          <w:rFonts w:ascii="Arial" w:hAnsi="Arial" w:cs="Arial"/>
          <w:b/>
          <w:bCs/>
          <w:color w:val="000000" w:themeColor="text1"/>
          <w:sz w:val="22"/>
          <w:szCs w:val="22"/>
        </w:rPr>
      </w:pPr>
    </w:p>
    <w:p w14:paraId="01973884" w14:textId="77777777" w:rsidR="00846DE2" w:rsidRDefault="00846DE2" w:rsidP="00A7612E">
      <w:pPr>
        <w:contextualSpacing/>
        <w:outlineLvl w:val="0"/>
        <w:rPr>
          <w:rFonts w:ascii="Arial" w:hAnsi="Arial" w:cs="Arial"/>
          <w:b/>
          <w:bCs/>
          <w:color w:val="000000" w:themeColor="text1"/>
          <w:sz w:val="22"/>
          <w:szCs w:val="22"/>
        </w:rPr>
      </w:pPr>
    </w:p>
    <w:p w14:paraId="729B4783" w14:textId="77777777" w:rsidR="00846DE2" w:rsidRDefault="00846DE2" w:rsidP="00A7612E">
      <w:pPr>
        <w:contextualSpacing/>
        <w:outlineLvl w:val="0"/>
        <w:rPr>
          <w:rFonts w:ascii="Arial" w:hAnsi="Arial" w:cs="Arial"/>
          <w:b/>
          <w:bCs/>
          <w:color w:val="000000" w:themeColor="text1"/>
          <w:sz w:val="22"/>
          <w:szCs w:val="22"/>
        </w:rPr>
      </w:pPr>
    </w:p>
    <w:p w14:paraId="08615516" w14:textId="215FC87E" w:rsidR="00FC65F9" w:rsidRPr="000378C4" w:rsidRDefault="00FC65F9" w:rsidP="00A7612E">
      <w:pPr>
        <w:contextualSpacing/>
        <w:outlineLvl w:val="0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GRANTS </w:t>
      </w:r>
    </w:p>
    <w:p w14:paraId="2F660B2A" w14:textId="77777777" w:rsidR="006E7105" w:rsidRPr="000378C4" w:rsidRDefault="006E7105" w:rsidP="00A7612E">
      <w:pPr>
        <w:contextualSpacing/>
        <w:outlineLvl w:val="0"/>
        <w:rPr>
          <w:rFonts w:ascii="Arial" w:hAnsi="Arial" w:cs="Arial"/>
          <w:b/>
          <w:bCs/>
          <w:color w:val="000000" w:themeColor="text1"/>
          <w:sz w:val="22"/>
          <w:szCs w:val="22"/>
        </w:rPr>
      </w:pPr>
    </w:p>
    <w:p w14:paraId="0F0E0365" w14:textId="4A136BB5" w:rsidR="0010467F" w:rsidRPr="00846DE2" w:rsidRDefault="007B2E10" w:rsidP="00846DE2">
      <w:pPr>
        <w:ind w:left="720" w:hanging="720"/>
        <w:contextualSpacing/>
        <w:outlineLvl w:val="0"/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</w:pP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  <w:t>External</w:t>
      </w:r>
      <w:r w:rsidR="00A13A8F" w:rsidRPr="000378C4"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  <w:t>-Awarded</w:t>
      </w:r>
    </w:p>
    <w:p w14:paraId="5372041F" w14:textId="3F77A6DE" w:rsidR="001D55B1" w:rsidRPr="001D55B1" w:rsidRDefault="001D55B1" w:rsidP="001D55B1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>
        <w:rPr>
          <w:rFonts w:ascii="Arial" w:hAnsi="Arial" w:cs="Arial"/>
          <w:bCs/>
          <w:color w:val="000000" w:themeColor="text1"/>
          <w:sz w:val="22"/>
          <w:szCs w:val="22"/>
        </w:rPr>
        <w:t>11.</w:t>
      </w:r>
      <w:r>
        <w:rPr>
          <w:rFonts w:ascii="Arial" w:hAnsi="Arial" w:cs="Arial"/>
          <w:bCs/>
          <w:color w:val="000000" w:themeColor="text1"/>
          <w:sz w:val="22"/>
          <w:szCs w:val="22"/>
        </w:rPr>
        <w:tab/>
        <w:t xml:space="preserve">2025 –2026, </w:t>
      </w:r>
      <w:r>
        <w:rPr>
          <w:rFonts w:ascii="Arial" w:hAnsi="Arial" w:cs="Arial"/>
          <w:b/>
          <w:bCs/>
          <w:i/>
          <w:color w:val="000000" w:themeColor="text1"/>
          <w:sz w:val="22"/>
          <w:szCs w:val="22"/>
        </w:rPr>
        <w:t>Co-Investigator</w:t>
      </w:r>
      <w:r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 xml:space="preserve">, </w:t>
      </w:r>
      <w:r w:rsidRPr="001D55B1">
        <w:rPr>
          <w:rFonts w:ascii="Helvetica" w:hAnsi="Helvetica"/>
          <w:color w:val="000000"/>
          <w:sz w:val="22"/>
          <w:szCs w:val="22"/>
          <w:shd w:val="clear" w:color="auto" w:fill="FFFFFF"/>
        </w:rPr>
        <w:t xml:space="preserve">AI-Advocate: Empowering </w:t>
      </w:r>
      <w:r>
        <w:rPr>
          <w:rFonts w:ascii="Helvetica" w:hAnsi="Helvetica"/>
          <w:color w:val="000000"/>
          <w:sz w:val="22"/>
          <w:szCs w:val="22"/>
          <w:shd w:val="clear" w:color="auto" w:fill="FFFFFF"/>
        </w:rPr>
        <w:t>m</w:t>
      </w:r>
      <w:r w:rsidRPr="001D55B1">
        <w:rPr>
          <w:rFonts w:ascii="Helvetica" w:hAnsi="Helvetica"/>
          <w:color w:val="000000"/>
          <w:sz w:val="22"/>
          <w:szCs w:val="22"/>
          <w:shd w:val="clear" w:color="auto" w:fill="FFFFFF"/>
        </w:rPr>
        <w:t xml:space="preserve">arginalized </w:t>
      </w:r>
      <w:r>
        <w:rPr>
          <w:rFonts w:ascii="Helvetica" w:hAnsi="Helvetica"/>
          <w:color w:val="000000"/>
          <w:sz w:val="22"/>
          <w:szCs w:val="22"/>
          <w:shd w:val="clear" w:color="auto" w:fill="FFFFFF"/>
        </w:rPr>
        <w:t>y</w:t>
      </w:r>
      <w:r w:rsidRPr="001D55B1">
        <w:rPr>
          <w:rFonts w:ascii="Helvetica" w:hAnsi="Helvetica"/>
          <w:color w:val="000000"/>
          <w:sz w:val="22"/>
          <w:szCs w:val="22"/>
          <w:shd w:val="clear" w:color="auto" w:fill="FFFFFF"/>
        </w:rPr>
        <w:t xml:space="preserve">outh </w:t>
      </w:r>
      <w:r>
        <w:rPr>
          <w:rFonts w:ascii="Helvetica" w:hAnsi="Helvetica"/>
          <w:color w:val="000000"/>
          <w:sz w:val="22"/>
          <w:szCs w:val="22"/>
          <w:shd w:val="clear" w:color="auto" w:fill="FFFFFF"/>
        </w:rPr>
        <w:t>t</w:t>
      </w:r>
      <w:r w:rsidRPr="001D55B1">
        <w:rPr>
          <w:rFonts w:ascii="Helvetica" w:hAnsi="Helvetica"/>
          <w:color w:val="000000"/>
          <w:sz w:val="22"/>
          <w:szCs w:val="22"/>
          <w:shd w:val="clear" w:color="auto" w:fill="FFFFFF"/>
        </w:rPr>
        <w:t>hrough AI</w:t>
      </w:r>
      <w:r>
        <w:rPr>
          <w:rFonts w:ascii="Helvetica" w:hAnsi="Helvetica"/>
          <w:color w:val="000000"/>
          <w:sz w:val="22"/>
          <w:szCs w:val="22"/>
          <w:shd w:val="clear" w:color="auto" w:fill="FFFFFF"/>
        </w:rPr>
        <w:t>-d</w:t>
      </w:r>
      <w:r w:rsidRPr="001D55B1">
        <w:rPr>
          <w:rFonts w:ascii="Helvetica" w:hAnsi="Helvetica"/>
          <w:color w:val="000000"/>
          <w:sz w:val="22"/>
          <w:szCs w:val="22"/>
          <w:shd w:val="clear" w:color="auto" w:fill="FFFFFF"/>
        </w:rPr>
        <w:t xml:space="preserve">riven </w:t>
      </w:r>
      <w:r>
        <w:rPr>
          <w:rFonts w:ascii="Helvetica" w:hAnsi="Helvetica"/>
          <w:color w:val="000000"/>
          <w:sz w:val="22"/>
          <w:szCs w:val="22"/>
          <w:shd w:val="clear" w:color="auto" w:fill="FFFFFF"/>
        </w:rPr>
        <w:t>c</w:t>
      </w:r>
      <w:r w:rsidRPr="001D55B1">
        <w:rPr>
          <w:rFonts w:ascii="Helvetica" w:hAnsi="Helvetica"/>
          <w:color w:val="000000"/>
          <w:sz w:val="22"/>
          <w:szCs w:val="22"/>
          <w:shd w:val="clear" w:color="auto" w:fill="FFFFFF"/>
        </w:rPr>
        <w:t xml:space="preserve">ommunication </w:t>
      </w:r>
      <w:r>
        <w:rPr>
          <w:rFonts w:ascii="Helvetica" w:hAnsi="Helvetica"/>
          <w:color w:val="000000"/>
          <w:sz w:val="22"/>
          <w:szCs w:val="22"/>
          <w:shd w:val="clear" w:color="auto" w:fill="FFFFFF"/>
        </w:rPr>
        <w:t>p</w:t>
      </w:r>
      <w:r w:rsidRPr="001D55B1">
        <w:rPr>
          <w:rFonts w:ascii="Helvetica" w:hAnsi="Helvetica"/>
          <w:color w:val="000000"/>
          <w:sz w:val="22"/>
          <w:szCs w:val="22"/>
          <w:shd w:val="clear" w:color="auto" w:fill="FFFFFF"/>
        </w:rPr>
        <w:t>edagogy. NCA Communication Pedagogy Grant, Total $11,000</w:t>
      </w:r>
      <w:r>
        <w:rPr>
          <w:rFonts w:ascii="Helvetica" w:hAnsi="Helvetica"/>
          <w:color w:val="000000"/>
          <w:sz w:val="22"/>
          <w:szCs w:val="22"/>
          <w:shd w:val="clear" w:color="auto" w:fill="FFFFFF"/>
        </w:rPr>
        <w:t>.</w:t>
      </w:r>
      <w:r w:rsidRPr="001D55B1">
        <w:rPr>
          <w:rFonts w:ascii="Helvetica" w:hAnsi="Helvetica"/>
          <w:color w:val="000000"/>
          <w:sz w:val="22"/>
          <w:szCs w:val="22"/>
          <w:shd w:val="clear" w:color="auto" w:fill="FFFFFF"/>
        </w:rPr>
        <w:t xml:space="preserve"> </w:t>
      </w:r>
    </w:p>
    <w:p w14:paraId="3C049556" w14:textId="6A3CB196" w:rsidR="0039434E" w:rsidRDefault="0039434E" w:rsidP="0039434E">
      <w:pPr>
        <w:ind w:left="720" w:hanging="720"/>
        <w:rPr>
          <w:rFonts w:ascii="Arial" w:hAnsi="Arial" w:cs="Arial"/>
          <w:iCs/>
          <w:color w:val="000000" w:themeColor="text1"/>
          <w:sz w:val="22"/>
          <w:szCs w:val="22"/>
        </w:rPr>
      </w:pPr>
      <w:r>
        <w:rPr>
          <w:rFonts w:ascii="Arial" w:hAnsi="Arial" w:cs="Arial"/>
          <w:iCs/>
          <w:color w:val="000000" w:themeColor="text1"/>
          <w:sz w:val="22"/>
          <w:szCs w:val="22"/>
        </w:rPr>
        <w:t>10.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ab/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2025</w:t>
      </w:r>
      <w:r>
        <w:rPr>
          <w:rFonts w:ascii="Arial" w:hAnsi="Arial" w:cs="Arial"/>
          <w:bCs/>
          <w:color w:val="000000" w:themeColor="text1"/>
          <w:sz w:val="22"/>
          <w:szCs w:val="22"/>
        </w:rPr>
        <w:t>—2026,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bCs/>
          <w:i/>
          <w:color w:val="000000" w:themeColor="text1"/>
          <w:sz w:val="22"/>
          <w:szCs w:val="22"/>
        </w:rPr>
        <w:t>Principal Investigator</w:t>
      </w:r>
      <w:r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 xml:space="preserve">, </w:t>
      </w:r>
      <w:proofErr w:type="gramStart"/>
      <w:r w:rsidRPr="0039434E">
        <w:rPr>
          <w:rFonts w:ascii="Arial" w:hAnsi="Arial" w:cs="Arial"/>
          <w:bCs/>
          <w:color w:val="000000" w:themeColor="text1"/>
          <w:sz w:val="22"/>
          <w:szCs w:val="22"/>
        </w:rPr>
        <w:t>Who</w:t>
      </w:r>
      <w:proofErr w:type="gramEnd"/>
      <w:r w:rsidRPr="0039434E">
        <w:rPr>
          <w:rFonts w:ascii="Arial" w:hAnsi="Arial" w:cs="Arial"/>
          <w:bCs/>
          <w:color w:val="000000" w:themeColor="text1"/>
          <w:sz w:val="22"/>
          <w:szCs w:val="22"/>
        </w:rPr>
        <w:t xml:space="preserve"> sets AI’s agendas? Comparing identity-based political agendas represented in ChatGPT, news coverage, and (human) voter opinions</w:t>
      </w:r>
      <w:r>
        <w:rPr>
          <w:rFonts w:ascii="Arial" w:hAnsi="Arial" w:cs="Arial"/>
          <w:bCs/>
          <w:color w:val="000000" w:themeColor="text1"/>
          <w:sz w:val="22"/>
          <w:szCs w:val="22"/>
        </w:rPr>
        <w:t>.</w:t>
      </w:r>
      <w:r w:rsidRPr="0039434E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r w:rsidRPr="0039434E">
        <w:rPr>
          <w:rFonts w:ascii="Arial" w:hAnsi="Arial" w:cs="Arial"/>
          <w:bCs/>
          <w:color w:val="000000" w:themeColor="text1"/>
          <w:sz w:val="22"/>
          <w:szCs w:val="22"/>
        </w:rPr>
        <w:lastRenderedPageBreak/>
        <w:t>Mass Communication &amp; Society Division Faculty Research Grant Award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, Association for Education in Journalism and Mass Communication</w:t>
      </w:r>
      <w:r>
        <w:rPr>
          <w:rFonts w:ascii="Arial" w:hAnsi="Arial" w:cs="Arial"/>
          <w:bCs/>
          <w:color w:val="000000" w:themeColor="text1"/>
          <w:sz w:val="22"/>
          <w:szCs w:val="22"/>
        </w:rPr>
        <w:t>, Total $10,000</w:t>
      </w:r>
      <w:r w:rsidR="001D55B1">
        <w:rPr>
          <w:rFonts w:ascii="Arial" w:hAnsi="Arial" w:cs="Arial"/>
          <w:bCs/>
          <w:color w:val="000000" w:themeColor="text1"/>
          <w:sz w:val="22"/>
          <w:szCs w:val="22"/>
        </w:rPr>
        <w:t>.</w:t>
      </w:r>
    </w:p>
    <w:p w14:paraId="7BD0D07C" w14:textId="42BD9773" w:rsidR="006331C4" w:rsidRPr="000378C4" w:rsidRDefault="006331C4" w:rsidP="004F5196">
      <w:pPr>
        <w:ind w:left="720" w:hanging="720"/>
        <w:rPr>
          <w:rFonts w:ascii="Arial" w:hAnsi="Arial" w:cs="Arial"/>
          <w:i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>9.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ab/>
        <w:t>2023</w:t>
      </w:r>
      <w:r w:rsidR="00A30827" w:rsidRPr="000378C4">
        <w:rPr>
          <w:rFonts w:ascii="Arial" w:hAnsi="Arial" w:cs="Arial"/>
          <w:color w:val="000000" w:themeColor="text1"/>
          <w:sz w:val="22"/>
          <w:szCs w:val="22"/>
        </w:rPr>
        <w:t>—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>2025</w:t>
      </w:r>
      <w:r w:rsidR="004F5196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, </w:t>
      </w:r>
      <w:r w:rsidR="004F5196" w:rsidRPr="000378C4">
        <w:rPr>
          <w:rFonts w:ascii="Arial" w:hAnsi="Arial" w:cs="Arial"/>
          <w:b/>
          <w:bCs/>
          <w:i/>
          <w:color w:val="000000" w:themeColor="text1"/>
          <w:sz w:val="22"/>
          <w:szCs w:val="22"/>
        </w:rPr>
        <w:t>Principal Investigator</w:t>
      </w:r>
      <w:r w:rsidR="004F5196" w:rsidRPr="000378C4">
        <w:rPr>
          <w:rFonts w:ascii="Arial" w:hAnsi="Arial" w:cs="Arial"/>
          <w:iCs/>
          <w:color w:val="000000" w:themeColor="text1"/>
          <w:sz w:val="22"/>
          <w:szCs w:val="22"/>
        </w:rPr>
        <w:t>, Assessing the role and effectiveness of U.S. ethnic media’s counter-disinformation. International Center for Journalists (Disarming Disinformation Fund</w:t>
      </w:r>
      <w:r w:rsidR="002D1BE5" w:rsidRPr="000378C4">
        <w:rPr>
          <w:rFonts w:ascii="Arial" w:hAnsi="Arial" w:cs="Arial"/>
          <w:iCs/>
          <w:color w:val="000000" w:themeColor="text1"/>
          <w:sz w:val="22"/>
          <w:szCs w:val="22"/>
        </w:rPr>
        <w:t>, Ch</w:t>
      </w:r>
      <w:r w:rsidR="00C06A51" w:rsidRPr="000378C4">
        <w:rPr>
          <w:rFonts w:ascii="Arial" w:hAnsi="Arial" w:cs="Arial"/>
          <w:iCs/>
          <w:color w:val="000000" w:themeColor="text1"/>
          <w:sz w:val="22"/>
          <w:szCs w:val="22"/>
        </w:rPr>
        <w:t>a</w:t>
      </w:r>
      <w:r w:rsidR="002D1BE5" w:rsidRPr="000378C4">
        <w:rPr>
          <w:rFonts w:ascii="Arial" w:hAnsi="Arial" w:cs="Arial"/>
          <w:iCs/>
          <w:color w:val="000000" w:themeColor="text1"/>
          <w:sz w:val="22"/>
          <w:szCs w:val="22"/>
        </w:rPr>
        <w:t>ritable gift to Cronkite School</w:t>
      </w:r>
      <w:r w:rsidR="004F5196" w:rsidRPr="000378C4">
        <w:rPr>
          <w:rFonts w:ascii="Arial" w:hAnsi="Arial" w:cs="Arial"/>
          <w:iCs/>
          <w:color w:val="000000" w:themeColor="text1"/>
          <w:sz w:val="22"/>
          <w:szCs w:val="22"/>
        </w:rPr>
        <w:t>), Total $243,631</w:t>
      </w:r>
      <w:r w:rsidR="00263F25">
        <w:rPr>
          <w:rFonts w:ascii="Arial" w:hAnsi="Arial" w:cs="Arial"/>
          <w:iCs/>
          <w:color w:val="000000" w:themeColor="text1"/>
          <w:sz w:val="22"/>
          <w:szCs w:val="22"/>
        </w:rPr>
        <w:t>.</w:t>
      </w:r>
    </w:p>
    <w:p w14:paraId="47208618" w14:textId="73A9175D" w:rsidR="008D0B69" w:rsidRPr="000378C4" w:rsidRDefault="008D0B69" w:rsidP="001D67F8">
      <w:pPr>
        <w:ind w:left="720" w:hanging="720"/>
        <w:rPr>
          <w:rFonts w:ascii="Arial" w:hAnsi="Arial" w:cs="Arial"/>
          <w:i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>8.</w:t>
      </w:r>
      <w:r w:rsidRPr="000378C4">
        <w:rPr>
          <w:rFonts w:ascii="Arial" w:hAnsi="Arial" w:cs="Arial"/>
          <w:i/>
          <w:color w:val="000000" w:themeColor="text1"/>
          <w:sz w:val="22"/>
          <w:szCs w:val="22"/>
        </w:rPr>
        <w:tab/>
      </w:r>
      <w:r w:rsidR="00D0377F" w:rsidRPr="000378C4">
        <w:rPr>
          <w:rFonts w:ascii="Arial" w:hAnsi="Arial" w:cs="Arial"/>
          <w:iCs/>
          <w:color w:val="000000" w:themeColor="text1"/>
          <w:sz w:val="22"/>
          <w:szCs w:val="22"/>
        </w:rPr>
        <w:t>2022—2024</w:t>
      </w:r>
      <w:r w:rsidR="00D0377F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, </w:t>
      </w:r>
      <w:r w:rsidR="005E6AA8" w:rsidRPr="000378C4">
        <w:rPr>
          <w:rFonts w:ascii="Arial" w:hAnsi="Arial" w:cs="Arial"/>
          <w:b/>
          <w:bCs/>
          <w:i/>
          <w:color w:val="000000" w:themeColor="text1"/>
          <w:sz w:val="22"/>
          <w:szCs w:val="22"/>
        </w:rPr>
        <w:t>Co-</w:t>
      </w:r>
      <w:r w:rsidR="00C716CE" w:rsidRPr="000378C4">
        <w:rPr>
          <w:rFonts w:ascii="Arial" w:hAnsi="Arial" w:cs="Arial"/>
          <w:b/>
          <w:bCs/>
          <w:i/>
          <w:color w:val="000000" w:themeColor="text1"/>
          <w:sz w:val="22"/>
          <w:szCs w:val="22"/>
        </w:rPr>
        <w:t>Principal Investigator</w:t>
      </w:r>
      <w:r w:rsidR="001D67F8" w:rsidRPr="000378C4">
        <w:rPr>
          <w:rFonts w:ascii="Arial" w:hAnsi="Arial" w:cs="Arial"/>
          <w:iCs/>
          <w:color w:val="000000" w:themeColor="text1"/>
          <w:sz w:val="22"/>
          <w:szCs w:val="22"/>
        </w:rPr>
        <w:t>, EAGER: DCL: SaTC: Enabling interdisciplinary collaboration: Combatting disinformation and racial bias: A deep-learning-assisted investigation of temporal dynamics of disinformation</w:t>
      </w:r>
      <w:r w:rsidR="00DD2B9D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, 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>National Science Foundation</w:t>
      </w:r>
      <w:r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 (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>Award ID 2210137)</w:t>
      </w:r>
      <w:r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, </w:t>
      </w:r>
      <w:r w:rsidR="001D67F8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Total 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>$300</w:t>
      </w:r>
      <w:r w:rsidR="00A573E1" w:rsidRPr="000378C4">
        <w:rPr>
          <w:rFonts w:ascii="Arial" w:hAnsi="Arial" w:cs="Arial"/>
          <w:iCs/>
          <w:color w:val="000000" w:themeColor="text1"/>
          <w:sz w:val="22"/>
          <w:szCs w:val="22"/>
        </w:rPr>
        <w:t>,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>000</w:t>
      </w:r>
      <w:r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 </w:t>
      </w:r>
      <w:r w:rsidR="001D67F8" w:rsidRPr="000378C4">
        <w:rPr>
          <w:rFonts w:ascii="Arial" w:hAnsi="Arial" w:cs="Arial"/>
          <w:iCs/>
          <w:color w:val="000000" w:themeColor="text1"/>
          <w:sz w:val="22"/>
          <w:szCs w:val="22"/>
        </w:rPr>
        <w:t>(Investigator recognition: $120</w:t>
      </w:r>
      <w:r w:rsidR="00A573E1" w:rsidRPr="000378C4">
        <w:rPr>
          <w:rFonts w:ascii="Arial" w:hAnsi="Arial" w:cs="Arial"/>
          <w:iCs/>
          <w:color w:val="000000" w:themeColor="text1"/>
          <w:sz w:val="22"/>
          <w:szCs w:val="22"/>
        </w:rPr>
        <w:t>,</w:t>
      </w:r>
      <w:r w:rsidR="001D67F8" w:rsidRPr="000378C4">
        <w:rPr>
          <w:rFonts w:ascii="Arial" w:hAnsi="Arial" w:cs="Arial"/>
          <w:iCs/>
          <w:color w:val="000000" w:themeColor="text1"/>
          <w:sz w:val="22"/>
          <w:szCs w:val="22"/>
        </w:rPr>
        <w:t>00</w:t>
      </w:r>
      <w:r w:rsidR="00A573E1" w:rsidRPr="000378C4">
        <w:rPr>
          <w:rFonts w:ascii="Arial" w:hAnsi="Arial" w:cs="Arial"/>
          <w:iCs/>
          <w:color w:val="000000" w:themeColor="text1"/>
          <w:sz w:val="22"/>
          <w:szCs w:val="22"/>
        </w:rPr>
        <w:t>0</w:t>
      </w:r>
      <w:r w:rsidR="001D67F8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) </w:t>
      </w:r>
    </w:p>
    <w:p w14:paraId="5DFC67C4" w14:textId="486A0613" w:rsidR="00F64914" w:rsidRPr="000378C4" w:rsidRDefault="00F64914" w:rsidP="00F64914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>7.</w:t>
      </w:r>
      <w:r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ab/>
      </w:r>
      <w:r w:rsidR="00D0377F" w:rsidRPr="000378C4">
        <w:rPr>
          <w:rFonts w:ascii="Arial" w:hAnsi="Arial" w:cs="Arial"/>
          <w:color w:val="000000" w:themeColor="text1"/>
          <w:sz w:val="22"/>
          <w:szCs w:val="22"/>
        </w:rPr>
        <w:t>2020—2021,</w:t>
      </w:r>
      <w:r w:rsidR="00D0377F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 </w:t>
      </w:r>
      <w:r w:rsidR="00C716CE" w:rsidRPr="000378C4">
        <w:rPr>
          <w:rFonts w:ascii="Arial" w:hAnsi="Arial" w:cs="Arial"/>
          <w:b/>
          <w:bCs/>
          <w:i/>
          <w:iCs/>
          <w:color w:val="000000" w:themeColor="text1"/>
          <w:sz w:val="22"/>
          <w:szCs w:val="22"/>
        </w:rPr>
        <w:t>Collaborator</w:t>
      </w:r>
      <w:r w:rsidR="00C15541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>,</w:t>
      </w:r>
      <w:r w:rsidR="00C15541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gramStart"/>
      <w:r w:rsidR="00C716CE" w:rsidRPr="000378C4">
        <w:rPr>
          <w:rFonts w:ascii="Arial" w:hAnsi="Arial" w:cs="Arial"/>
          <w:color w:val="000000" w:themeColor="text1"/>
          <w:sz w:val="22"/>
          <w:szCs w:val="22"/>
        </w:rPr>
        <w:t>Designing</w:t>
      </w:r>
      <w:proofErr w:type="gramEnd"/>
      <w:r w:rsidR="00C716CE" w:rsidRPr="000378C4">
        <w:rPr>
          <w:rFonts w:ascii="Arial" w:hAnsi="Arial" w:cs="Arial"/>
          <w:color w:val="000000" w:themeColor="text1"/>
          <w:sz w:val="22"/>
          <w:szCs w:val="22"/>
        </w:rPr>
        <w:t xml:space="preserve"> effective intervention points for adversarial influence operations</w:t>
      </w:r>
      <w:r w:rsidR="00DD2B9D" w:rsidRPr="000378C4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r w:rsidR="00C15541" w:rsidRPr="000378C4">
        <w:rPr>
          <w:rFonts w:ascii="Arial" w:hAnsi="Arial" w:cs="Arial"/>
          <w:color w:val="000000" w:themeColor="text1"/>
          <w:sz w:val="22"/>
          <w:szCs w:val="22"/>
        </w:rPr>
        <w:t>MIT Lincoln Lab</w:t>
      </w:r>
      <w:r w:rsidR="00C109BE" w:rsidRPr="000378C4">
        <w:rPr>
          <w:rFonts w:ascii="Arial" w:hAnsi="Arial" w:cs="Arial"/>
          <w:color w:val="000000" w:themeColor="text1"/>
          <w:sz w:val="22"/>
          <w:szCs w:val="22"/>
        </w:rPr>
        <w:t xml:space="preserve"> (PO 7000506684)</w:t>
      </w:r>
      <w:r w:rsidR="00C15541" w:rsidRPr="000378C4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r w:rsidR="00190A7B" w:rsidRPr="000378C4">
        <w:rPr>
          <w:rFonts w:ascii="Arial" w:hAnsi="Arial" w:cs="Arial"/>
          <w:color w:val="000000" w:themeColor="text1"/>
          <w:sz w:val="22"/>
          <w:szCs w:val="22"/>
        </w:rPr>
        <w:t>$280</w:t>
      </w:r>
      <w:r w:rsidR="00A573E1" w:rsidRPr="000378C4">
        <w:rPr>
          <w:rFonts w:ascii="Arial" w:hAnsi="Arial" w:cs="Arial"/>
          <w:color w:val="000000" w:themeColor="text1"/>
          <w:sz w:val="22"/>
          <w:szCs w:val="22"/>
        </w:rPr>
        <w:t>,</w:t>
      </w:r>
      <w:r w:rsidR="00190A7B" w:rsidRPr="000378C4">
        <w:rPr>
          <w:rFonts w:ascii="Arial" w:hAnsi="Arial" w:cs="Arial"/>
          <w:color w:val="000000" w:themeColor="text1"/>
          <w:sz w:val="22"/>
          <w:szCs w:val="22"/>
        </w:rPr>
        <w:t xml:space="preserve">000 </w:t>
      </w:r>
      <w:r w:rsidR="00C716CE" w:rsidRPr="000378C4">
        <w:rPr>
          <w:rFonts w:ascii="Arial" w:hAnsi="Arial" w:cs="Arial"/>
          <w:color w:val="000000" w:themeColor="text1"/>
          <w:sz w:val="22"/>
          <w:szCs w:val="22"/>
        </w:rPr>
        <w:t>(</w:t>
      </w:r>
      <w:r w:rsidR="00C14961" w:rsidRPr="000378C4">
        <w:rPr>
          <w:rFonts w:ascii="Arial" w:hAnsi="Arial" w:cs="Arial"/>
          <w:color w:val="000000" w:themeColor="text1"/>
          <w:sz w:val="22"/>
          <w:szCs w:val="22"/>
        </w:rPr>
        <w:t>Official i</w:t>
      </w:r>
      <w:r w:rsidR="00C716CE" w:rsidRPr="000378C4">
        <w:rPr>
          <w:rFonts w:ascii="Arial" w:hAnsi="Arial" w:cs="Arial"/>
          <w:color w:val="000000" w:themeColor="text1"/>
          <w:sz w:val="22"/>
          <w:szCs w:val="22"/>
        </w:rPr>
        <w:t>nvestigator recognition unavailable</w:t>
      </w:r>
      <w:r w:rsidR="0001752E" w:rsidRPr="000378C4">
        <w:rPr>
          <w:rFonts w:ascii="Arial" w:hAnsi="Arial" w:cs="Arial"/>
          <w:color w:val="000000" w:themeColor="text1"/>
          <w:sz w:val="22"/>
          <w:szCs w:val="22"/>
        </w:rPr>
        <w:t xml:space="preserve">, but I estimate </w:t>
      </w:r>
      <w:r w:rsidR="00C14961" w:rsidRPr="000378C4">
        <w:rPr>
          <w:rFonts w:ascii="Arial" w:hAnsi="Arial" w:cs="Arial"/>
          <w:color w:val="000000" w:themeColor="text1"/>
          <w:sz w:val="22"/>
          <w:szCs w:val="22"/>
        </w:rPr>
        <w:t>about 30% based on the budget allocation</w:t>
      </w:r>
      <w:r w:rsidR="00C716CE" w:rsidRPr="000378C4">
        <w:rPr>
          <w:rFonts w:ascii="Arial" w:hAnsi="Arial" w:cs="Arial"/>
          <w:color w:val="000000" w:themeColor="text1"/>
          <w:sz w:val="22"/>
          <w:szCs w:val="22"/>
        </w:rPr>
        <w:t xml:space="preserve">) </w:t>
      </w:r>
    </w:p>
    <w:p w14:paraId="17D3C583" w14:textId="6C757279" w:rsidR="00273673" w:rsidRPr="000378C4" w:rsidRDefault="00F64914" w:rsidP="00C716CE">
      <w:pPr>
        <w:ind w:left="720" w:hanging="720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>6</w:t>
      </w:r>
      <w:r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. </w:t>
      </w:r>
      <w:r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ab/>
      </w:r>
      <w:r w:rsidR="00D0377F" w:rsidRPr="000378C4">
        <w:rPr>
          <w:rFonts w:ascii="Arial" w:hAnsi="Arial" w:cs="Arial"/>
          <w:color w:val="000000" w:themeColor="text1"/>
          <w:sz w:val="22"/>
          <w:szCs w:val="22"/>
        </w:rPr>
        <w:t>2020—2022,</w:t>
      </w:r>
      <w:r w:rsidR="00D0377F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 </w:t>
      </w:r>
      <w:r w:rsidR="00C33DAE" w:rsidRPr="000378C4">
        <w:rPr>
          <w:rFonts w:ascii="Arial" w:hAnsi="Arial" w:cs="Arial"/>
          <w:b/>
          <w:bCs/>
          <w:i/>
          <w:iCs/>
          <w:color w:val="000000" w:themeColor="text1"/>
          <w:sz w:val="22"/>
          <w:szCs w:val="22"/>
        </w:rPr>
        <w:t>Principal Investigator</w:t>
      </w:r>
      <w:r w:rsidR="00C33DAE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>,</w:t>
      </w:r>
      <w:r w:rsidR="00C716CE" w:rsidRPr="000378C4">
        <w:rPr>
          <w:rFonts w:ascii="Arial" w:hAnsi="Arial" w:cs="Arial"/>
          <w:color w:val="000000" w:themeColor="text1"/>
          <w:sz w:val="22"/>
          <w:szCs w:val="22"/>
        </w:rPr>
        <w:t xml:space="preserve"> RAPID: Rumor diffusion during unrest: An exploration of the 2019 Hong Kong Protest,</w:t>
      </w:r>
      <w:r w:rsidR="00C33DAE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 </w:t>
      </w:r>
      <w:r w:rsidR="00273673" w:rsidRPr="000378C4">
        <w:rPr>
          <w:rFonts w:ascii="Arial" w:hAnsi="Arial" w:cs="Arial"/>
          <w:color w:val="000000" w:themeColor="text1"/>
          <w:sz w:val="22"/>
          <w:szCs w:val="22"/>
        </w:rPr>
        <w:t>National Science Foundation</w:t>
      </w:r>
      <w:r w:rsidR="000569CE"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="00C14B3F" w:rsidRPr="000378C4">
        <w:rPr>
          <w:rFonts w:ascii="Arial" w:hAnsi="Arial" w:cs="Arial"/>
          <w:color w:val="000000" w:themeColor="text1"/>
          <w:sz w:val="22"/>
          <w:szCs w:val="22"/>
        </w:rPr>
        <w:t>Award ID 2027387</w:t>
      </w:r>
      <w:r w:rsidR="000569CE" w:rsidRPr="000378C4">
        <w:rPr>
          <w:rFonts w:ascii="Arial" w:hAnsi="Arial" w:cs="Arial"/>
          <w:color w:val="000000" w:themeColor="text1"/>
          <w:sz w:val="22"/>
          <w:szCs w:val="22"/>
        </w:rPr>
        <w:t>)</w:t>
      </w:r>
      <w:r w:rsidR="00273673" w:rsidRPr="000378C4">
        <w:rPr>
          <w:rFonts w:ascii="Arial" w:hAnsi="Arial" w:cs="Arial"/>
          <w:color w:val="000000" w:themeColor="text1"/>
          <w:sz w:val="22"/>
          <w:szCs w:val="22"/>
        </w:rPr>
        <w:t>, $74</w:t>
      </w:r>
      <w:r w:rsidR="00A573E1" w:rsidRPr="000378C4">
        <w:rPr>
          <w:rFonts w:ascii="Arial" w:hAnsi="Arial" w:cs="Arial"/>
          <w:color w:val="000000" w:themeColor="text1"/>
          <w:sz w:val="22"/>
          <w:szCs w:val="22"/>
        </w:rPr>
        <w:t>,</w:t>
      </w:r>
      <w:r w:rsidR="00273673" w:rsidRPr="000378C4">
        <w:rPr>
          <w:rFonts w:ascii="Arial" w:hAnsi="Arial" w:cs="Arial"/>
          <w:color w:val="000000" w:themeColor="text1"/>
          <w:sz w:val="22"/>
          <w:szCs w:val="22"/>
        </w:rPr>
        <w:t>000</w:t>
      </w:r>
    </w:p>
    <w:p w14:paraId="0DF33F13" w14:textId="331B03FF" w:rsidR="00E20902" w:rsidRPr="000378C4" w:rsidRDefault="00F64914" w:rsidP="00F64914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>5.</w:t>
      </w:r>
      <w:r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ab/>
      </w:r>
      <w:r w:rsidR="00D0377F" w:rsidRPr="000378C4">
        <w:rPr>
          <w:rFonts w:ascii="Arial" w:hAnsi="Arial" w:cs="Arial"/>
          <w:color w:val="000000" w:themeColor="text1"/>
          <w:sz w:val="22"/>
          <w:szCs w:val="22"/>
        </w:rPr>
        <w:t>2020—2021,</w:t>
      </w:r>
      <w:r w:rsidR="00D0377F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 </w:t>
      </w:r>
      <w:r w:rsidR="002A4AB1" w:rsidRPr="000378C4">
        <w:rPr>
          <w:rFonts w:ascii="Arial" w:hAnsi="Arial" w:cs="Arial"/>
          <w:b/>
          <w:bCs/>
          <w:i/>
          <w:iCs/>
          <w:color w:val="000000" w:themeColor="text1"/>
          <w:sz w:val="22"/>
          <w:szCs w:val="22"/>
        </w:rPr>
        <w:t>Principal Investigator</w:t>
      </w:r>
      <w:r w:rsidR="002A4AB1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, </w:t>
      </w:r>
      <w:r w:rsidR="00C716CE" w:rsidRPr="000378C4">
        <w:rPr>
          <w:rFonts w:ascii="Arial" w:hAnsi="Arial" w:cs="Arial"/>
          <w:iCs/>
          <w:color w:val="000000" w:themeColor="text1"/>
          <w:sz w:val="22"/>
          <w:szCs w:val="22"/>
        </w:rPr>
        <w:t>Facebook information diffusion and protest mobilization: State-level analyses of the March for Our Lives demonstrations in 2018</w:t>
      </w:r>
      <w:r w:rsidR="00DD2B9D" w:rsidRPr="000378C4">
        <w:rPr>
          <w:rFonts w:ascii="Arial" w:hAnsi="Arial" w:cs="Arial"/>
          <w:iCs/>
          <w:color w:val="000000" w:themeColor="text1"/>
          <w:sz w:val="22"/>
          <w:szCs w:val="22"/>
        </w:rPr>
        <w:t>,</w:t>
      </w:r>
      <w:r w:rsidR="00C716CE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 </w:t>
      </w:r>
      <w:r w:rsidR="00440D29" w:rsidRPr="000378C4">
        <w:rPr>
          <w:rFonts w:ascii="Arial" w:hAnsi="Arial" w:cs="Arial"/>
          <w:iCs/>
          <w:color w:val="000000" w:themeColor="text1"/>
          <w:sz w:val="22"/>
          <w:szCs w:val="22"/>
        </w:rPr>
        <w:t>S</w:t>
      </w:r>
      <w:r w:rsidR="009B603B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ocial </w:t>
      </w:r>
      <w:r w:rsidR="00440D29" w:rsidRPr="000378C4">
        <w:rPr>
          <w:rFonts w:ascii="Arial" w:hAnsi="Arial" w:cs="Arial"/>
          <w:iCs/>
          <w:color w:val="000000" w:themeColor="text1"/>
          <w:sz w:val="22"/>
          <w:szCs w:val="22"/>
        </w:rPr>
        <w:t>S</w:t>
      </w:r>
      <w:r w:rsidR="009B603B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cience </w:t>
      </w:r>
      <w:r w:rsidR="00440D29" w:rsidRPr="000378C4">
        <w:rPr>
          <w:rFonts w:ascii="Arial" w:hAnsi="Arial" w:cs="Arial"/>
          <w:iCs/>
          <w:color w:val="000000" w:themeColor="text1"/>
          <w:sz w:val="22"/>
          <w:szCs w:val="22"/>
        </w:rPr>
        <w:t>R</w:t>
      </w:r>
      <w:r w:rsidR="009B603B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esearch </w:t>
      </w:r>
      <w:r w:rsidR="00440D29" w:rsidRPr="000378C4">
        <w:rPr>
          <w:rFonts w:ascii="Arial" w:hAnsi="Arial" w:cs="Arial"/>
          <w:iCs/>
          <w:color w:val="000000" w:themeColor="text1"/>
          <w:sz w:val="22"/>
          <w:szCs w:val="22"/>
        </w:rPr>
        <w:t>C</w:t>
      </w:r>
      <w:r w:rsidR="009B603B" w:rsidRPr="000378C4">
        <w:rPr>
          <w:rFonts w:ascii="Arial" w:hAnsi="Arial" w:cs="Arial"/>
          <w:iCs/>
          <w:color w:val="000000" w:themeColor="text1"/>
          <w:sz w:val="22"/>
          <w:szCs w:val="22"/>
        </w:rPr>
        <w:t>ouncil</w:t>
      </w:r>
      <w:r w:rsidR="00440D29" w:rsidRPr="000378C4">
        <w:rPr>
          <w:rFonts w:ascii="Arial" w:hAnsi="Arial" w:cs="Arial"/>
          <w:iCs/>
          <w:color w:val="000000" w:themeColor="text1"/>
          <w:sz w:val="22"/>
          <w:szCs w:val="22"/>
        </w:rPr>
        <w:t>: Social Media and Democracy Research Grants</w:t>
      </w:r>
      <w:r w:rsidR="00B5314A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 (Social Data Initiative)</w:t>
      </w:r>
      <w:r w:rsidR="00EA55E2" w:rsidRPr="000378C4">
        <w:rPr>
          <w:rFonts w:ascii="Arial" w:hAnsi="Arial" w:cs="Arial"/>
          <w:color w:val="000000" w:themeColor="text1"/>
          <w:sz w:val="22"/>
          <w:szCs w:val="22"/>
        </w:rPr>
        <w:t>, $48</w:t>
      </w:r>
      <w:r w:rsidR="00A573E1" w:rsidRPr="000378C4">
        <w:rPr>
          <w:rFonts w:ascii="Arial" w:hAnsi="Arial" w:cs="Arial"/>
          <w:color w:val="000000" w:themeColor="text1"/>
          <w:sz w:val="22"/>
          <w:szCs w:val="22"/>
        </w:rPr>
        <w:t>,</w:t>
      </w:r>
      <w:r w:rsidR="00EA55E2" w:rsidRPr="000378C4">
        <w:rPr>
          <w:rFonts w:ascii="Arial" w:hAnsi="Arial" w:cs="Arial"/>
          <w:color w:val="000000" w:themeColor="text1"/>
          <w:sz w:val="22"/>
          <w:szCs w:val="22"/>
        </w:rPr>
        <w:t>988</w:t>
      </w:r>
      <w:r w:rsidR="00544BE7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129F414E" w14:textId="2E750B74" w:rsidR="00FC65F9" w:rsidRPr="000378C4" w:rsidRDefault="00F64914" w:rsidP="00F64914">
      <w:pPr>
        <w:tabs>
          <w:tab w:val="left" w:pos="1440"/>
        </w:tabs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4.</w:t>
      </w:r>
      <w:r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i/>
          <w:color w:val="000000" w:themeColor="text1"/>
          <w:sz w:val="22"/>
          <w:szCs w:val="22"/>
        </w:rPr>
        <w:tab/>
      </w:r>
      <w:r w:rsidR="00D0377F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2019—2023, </w:t>
      </w:r>
      <w:r w:rsidR="00646E8B" w:rsidRPr="000378C4">
        <w:rPr>
          <w:rFonts w:ascii="Arial" w:hAnsi="Arial" w:cs="Arial"/>
          <w:b/>
          <w:bCs/>
          <w:i/>
          <w:color w:val="000000" w:themeColor="text1"/>
          <w:sz w:val="22"/>
          <w:szCs w:val="22"/>
        </w:rPr>
        <w:t>Principal Investigator</w:t>
      </w:r>
      <w:r w:rsidR="00646E8B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, </w:t>
      </w:r>
      <w:r w:rsidR="00C716CE" w:rsidRPr="000378C4">
        <w:rPr>
          <w:rFonts w:ascii="Arial" w:hAnsi="Arial" w:cs="Arial"/>
          <w:iCs/>
          <w:color w:val="000000" w:themeColor="text1"/>
          <w:sz w:val="22"/>
          <w:szCs w:val="22"/>
        </w:rPr>
        <w:t>Crisis and collective problem-solving on the dark web: Understanding crisis information processing in hidden cyber communities</w:t>
      </w:r>
      <w:r w:rsidR="00D0377F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, </w:t>
      </w:r>
      <w:r w:rsidR="00047FCF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U.S. </w:t>
      </w:r>
      <w:r w:rsidR="00FC65F9" w:rsidRPr="000378C4">
        <w:rPr>
          <w:rFonts w:ascii="Arial" w:hAnsi="Arial" w:cs="Arial"/>
          <w:iCs/>
          <w:color w:val="000000" w:themeColor="text1"/>
          <w:sz w:val="22"/>
          <w:szCs w:val="22"/>
        </w:rPr>
        <w:t>D</w:t>
      </w:r>
      <w:r w:rsidR="00047FCF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epartment of </w:t>
      </w:r>
      <w:r w:rsidR="00FC65F9" w:rsidRPr="000378C4">
        <w:rPr>
          <w:rFonts w:ascii="Arial" w:hAnsi="Arial" w:cs="Arial"/>
          <w:iCs/>
          <w:color w:val="000000" w:themeColor="text1"/>
          <w:sz w:val="22"/>
          <w:szCs w:val="22"/>
        </w:rPr>
        <w:t>D</w:t>
      </w:r>
      <w:r w:rsidR="00047FCF" w:rsidRPr="000378C4">
        <w:rPr>
          <w:rFonts w:ascii="Arial" w:hAnsi="Arial" w:cs="Arial"/>
          <w:iCs/>
          <w:color w:val="000000" w:themeColor="text1"/>
          <w:sz w:val="22"/>
          <w:szCs w:val="22"/>
        </w:rPr>
        <w:t>efen</w:t>
      </w:r>
      <w:r w:rsidR="00D139E8" w:rsidRPr="000378C4">
        <w:rPr>
          <w:rFonts w:ascii="Arial" w:hAnsi="Arial" w:cs="Arial"/>
          <w:iCs/>
          <w:color w:val="000000" w:themeColor="text1"/>
          <w:sz w:val="22"/>
          <w:szCs w:val="22"/>
        </w:rPr>
        <w:t>s</w:t>
      </w:r>
      <w:r w:rsidR="00047FCF" w:rsidRPr="000378C4">
        <w:rPr>
          <w:rFonts w:ascii="Arial" w:hAnsi="Arial" w:cs="Arial"/>
          <w:iCs/>
          <w:color w:val="000000" w:themeColor="text1"/>
          <w:sz w:val="22"/>
          <w:szCs w:val="22"/>
        </w:rPr>
        <w:t>e</w:t>
      </w:r>
      <w:r w:rsidR="00E83D00" w:rsidRPr="000378C4">
        <w:rPr>
          <w:rFonts w:ascii="Arial" w:hAnsi="Arial" w:cs="Arial"/>
          <w:iCs/>
          <w:color w:val="000000" w:themeColor="text1"/>
          <w:sz w:val="22"/>
          <w:szCs w:val="22"/>
        </w:rPr>
        <w:t>-Army Research Office</w:t>
      </w:r>
      <w:r w:rsidR="00F3215A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 (</w:t>
      </w:r>
      <w:r w:rsidR="00F3215A" w:rsidRPr="000378C4">
        <w:rPr>
          <w:rFonts w:ascii="Arial" w:hAnsi="Arial" w:cs="Arial"/>
          <w:color w:val="000000" w:themeColor="text1"/>
          <w:sz w:val="22"/>
          <w:szCs w:val="22"/>
        </w:rPr>
        <w:t>Award Number: W911NF1910066)</w:t>
      </w:r>
      <w:r w:rsidR="00FC65F9" w:rsidRPr="000378C4">
        <w:rPr>
          <w:rFonts w:ascii="Arial" w:hAnsi="Arial" w:cs="Arial"/>
          <w:color w:val="000000" w:themeColor="text1"/>
          <w:sz w:val="22"/>
          <w:szCs w:val="22"/>
        </w:rPr>
        <w:t>, $328</w:t>
      </w:r>
      <w:r w:rsidR="00A573E1" w:rsidRPr="000378C4">
        <w:rPr>
          <w:rFonts w:ascii="Arial" w:hAnsi="Arial" w:cs="Arial"/>
          <w:color w:val="000000" w:themeColor="text1"/>
          <w:sz w:val="22"/>
          <w:szCs w:val="22"/>
        </w:rPr>
        <w:t>,</w:t>
      </w:r>
      <w:r w:rsidR="00FC65F9" w:rsidRPr="000378C4">
        <w:rPr>
          <w:rFonts w:ascii="Arial" w:hAnsi="Arial" w:cs="Arial"/>
          <w:color w:val="000000" w:themeColor="text1"/>
          <w:sz w:val="22"/>
          <w:szCs w:val="22"/>
        </w:rPr>
        <w:t xml:space="preserve">653 </w:t>
      </w:r>
    </w:p>
    <w:p w14:paraId="7D71DA77" w14:textId="5B45355C" w:rsidR="00F64914" w:rsidRPr="000378C4" w:rsidRDefault="00F64914" w:rsidP="00F64914">
      <w:pPr>
        <w:ind w:left="720" w:hanging="720"/>
        <w:contextualSpacing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3.</w:t>
      </w:r>
      <w:r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i/>
          <w:color w:val="000000" w:themeColor="text1"/>
          <w:sz w:val="22"/>
          <w:szCs w:val="22"/>
        </w:rPr>
        <w:tab/>
      </w:r>
      <w:r w:rsidR="00D0377F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2017—2018, </w:t>
      </w:r>
      <w:r w:rsidR="00BD3E0B" w:rsidRPr="000378C4">
        <w:rPr>
          <w:rFonts w:ascii="Arial" w:hAnsi="Arial" w:cs="Arial"/>
          <w:b/>
          <w:bCs/>
          <w:i/>
          <w:color w:val="000000" w:themeColor="text1"/>
          <w:sz w:val="22"/>
          <w:szCs w:val="22"/>
        </w:rPr>
        <w:t>Principal Investigator</w:t>
      </w:r>
      <w:r w:rsidR="00BD3E0B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, </w:t>
      </w:r>
      <w:r w:rsidR="00C716CE" w:rsidRPr="000378C4">
        <w:rPr>
          <w:rFonts w:ascii="Arial" w:hAnsi="Arial" w:cs="Arial"/>
          <w:color w:val="000000" w:themeColor="text1"/>
          <w:sz w:val="22"/>
          <w:szCs w:val="22"/>
        </w:rPr>
        <w:t>News proximity and social media framing of terrorism: A computational approach toward large-scale framing research</w:t>
      </w:r>
      <w:r w:rsidR="00D0377F" w:rsidRPr="000378C4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r w:rsidR="00FC65F9" w:rsidRPr="000378C4">
        <w:rPr>
          <w:rFonts w:ascii="Arial" w:hAnsi="Arial" w:cs="Arial"/>
          <w:iCs/>
          <w:color w:val="000000" w:themeColor="text1"/>
          <w:sz w:val="22"/>
          <w:szCs w:val="22"/>
        </w:rPr>
        <w:t>Association for Education in Journalism and Mass Communication</w:t>
      </w:r>
      <w:r w:rsidR="0086593F" w:rsidRPr="000378C4">
        <w:rPr>
          <w:rFonts w:ascii="Arial" w:hAnsi="Arial" w:cs="Arial"/>
          <w:iCs/>
          <w:color w:val="000000" w:themeColor="text1"/>
          <w:sz w:val="22"/>
          <w:szCs w:val="22"/>
        </w:rPr>
        <w:t>: Emerging Scholars Award</w:t>
      </w:r>
      <w:r w:rsidR="00FC65F9" w:rsidRPr="000378C4">
        <w:rPr>
          <w:rFonts w:ascii="Arial" w:hAnsi="Arial" w:cs="Arial"/>
          <w:iCs/>
          <w:color w:val="000000" w:themeColor="text1"/>
          <w:sz w:val="22"/>
          <w:szCs w:val="22"/>
        </w:rPr>
        <w:t>, $</w:t>
      </w:r>
      <w:r w:rsidR="00FC65F9" w:rsidRPr="000378C4">
        <w:rPr>
          <w:rFonts w:ascii="Arial" w:hAnsi="Arial" w:cs="Arial"/>
          <w:color w:val="000000" w:themeColor="text1"/>
          <w:sz w:val="22"/>
          <w:szCs w:val="22"/>
        </w:rPr>
        <w:t>3</w:t>
      </w:r>
      <w:r w:rsidR="00A573E1" w:rsidRPr="000378C4">
        <w:rPr>
          <w:rFonts w:ascii="Arial" w:hAnsi="Arial" w:cs="Arial"/>
          <w:color w:val="000000" w:themeColor="text1"/>
          <w:sz w:val="22"/>
          <w:szCs w:val="22"/>
        </w:rPr>
        <w:t>,</w:t>
      </w:r>
      <w:r w:rsidR="00FC65F9" w:rsidRPr="000378C4">
        <w:rPr>
          <w:rFonts w:ascii="Arial" w:hAnsi="Arial" w:cs="Arial"/>
          <w:color w:val="000000" w:themeColor="text1"/>
          <w:sz w:val="22"/>
          <w:szCs w:val="22"/>
        </w:rPr>
        <w:t>450</w:t>
      </w:r>
      <w:r w:rsidR="00515FC2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053AD59A" w14:textId="355F2526" w:rsidR="00FC65F9" w:rsidRPr="000378C4" w:rsidRDefault="00F64914" w:rsidP="00F64914">
      <w:pPr>
        <w:ind w:left="720" w:hanging="720"/>
        <w:contextualSpacing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2.</w:t>
      </w:r>
      <w:r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ab/>
      </w:r>
      <w:r w:rsidR="00D0377F" w:rsidRPr="000378C4">
        <w:rPr>
          <w:rFonts w:ascii="Arial" w:hAnsi="Arial" w:cs="Arial"/>
          <w:iCs/>
          <w:color w:val="000000" w:themeColor="text1"/>
          <w:sz w:val="22"/>
          <w:szCs w:val="22"/>
        </w:rPr>
        <w:t>2016—2018,</w:t>
      </w:r>
      <w:r w:rsidR="00D0377F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 </w:t>
      </w:r>
      <w:r w:rsidR="00A02044" w:rsidRPr="000378C4">
        <w:rPr>
          <w:rFonts w:ascii="Arial" w:hAnsi="Arial" w:cs="Arial"/>
          <w:b/>
          <w:bCs/>
          <w:i/>
          <w:color w:val="000000" w:themeColor="text1"/>
          <w:sz w:val="22"/>
          <w:szCs w:val="22"/>
        </w:rPr>
        <w:t>C</w:t>
      </w:r>
      <w:r w:rsidR="00FE7247" w:rsidRPr="000378C4">
        <w:rPr>
          <w:rFonts w:ascii="Arial" w:hAnsi="Arial" w:cs="Arial"/>
          <w:b/>
          <w:bCs/>
          <w:i/>
          <w:color w:val="000000" w:themeColor="text1"/>
          <w:sz w:val="22"/>
          <w:szCs w:val="22"/>
        </w:rPr>
        <w:t>o-Investigato</w:t>
      </w:r>
      <w:r w:rsidR="00A02044" w:rsidRPr="000378C4">
        <w:rPr>
          <w:rFonts w:ascii="Arial" w:hAnsi="Arial" w:cs="Arial"/>
          <w:b/>
          <w:bCs/>
          <w:i/>
          <w:color w:val="000000" w:themeColor="text1"/>
          <w:sz w:val="22"/>
          <w:szCs w:val="22"/>
        </w:rPr>
        <w:t>r</w:t>
      </w:r>
      <w:r w:rsidR="003713B1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, </w:t>
      </w:r>
      <w:r w:rsidR="00C716CE" w:rsidRPr="000378C4">
        <w:rPr>
          <w:rFonts w:ascii="Arial" w:hAnsi="Arial" w:cs="Arial"/>
          <w:color w:val="000000" w:themeColor="text1"/>
          <w:sz w:val="22"/>
          <w:szCs w:val="22"/>
        </w:rPr>
        <w:t xml:space="preserve">Asia mediated: Interdisciplinary curriculum innovation at Arizona State University </w:t>
      </w:r>
      <w:r w:rsidR="00FC65F9" w:rsidRPr="000378C4">
        <w:rPr>
          <w:rFonts w:ascii="Arial" w:hAnsi="Arial" w:cs="Arial"/>
          <w:iCs/>
          <w:color w:val="000000" w:themeColor="text1"/>
          <w:sz w:val="22"/>
          <w:szCs w:val="22"/>
        </w:rPr>
        <w:t>U.S. Department of Education,</w:t>
      </w:r>
      <w:r w:rsidR="00162787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 </w:t>
      </w:r>
      <w:r w:rsidR="00D95343" w:rsidRPr="000378C4">
        <w:rPr>
          <w:rFonts w:ascii="Arial" w:hAnsi="Arial" w:cs="Arial"/>
          <w:iCs/>
          <w:color w:val="000000" w:themeColor="text1"/>
          <w:sz w:val="22"/>
          <w:szCs w:val="22"/>
        </w:rPr>
        <w:t>$</w:t>
      </w:r>
      <w:r w:rsidR="00FC65F9" w:rsidRPr="000378C4">
        <w:rPr>
          <w:rFonts w:ascii="Arial" w:hAnsi="Arial" w:cs="Arial"/>
          <w:iCs/>
          <w:color w:val="000000" w:themeColor="text1"/>
          <w:sz w:val="22"/>
          <w:szCs w:val="22"/>
        </w:rPr>
        <w:t>189</w:t>
      </w:r>
      <w:r w:rsidR="00A573E1" w:rsidRPr="000378C4">
        <w:rPr>
          <w:rFonts w:ascii="Arial" w:hAnsi="Arial" w:cs="Arial"/>
          <w:iCs/>
          <w:color w:val="000000" w:themeColor="text1"/>
          <w:sz w:val="22"/>
          <w:szCs w:val="22"/>
        </w:rPr>
        <w:t>,</w:t>
      </w:r>
      <w:r w:rsidR="00FC65F9" w:rsidRPr="000378C4">
        <w:rPr>
          <w:rFonts w:ascii="Arial" w:hAnsi="Arial" w:cs="Arial"/>
          <w:iCs/>
          <w:color w:val="000000" w:themeColor="text1"/>
          <w:sz w:val="22"/>
          <w:szCs w:val="22"/>
        </w:rPr>
        <w:t>697</w:t>
      </w:r>
      <w:r w:rsidR="00C716CE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 </w:t>
      </w:r>
      <w:r w:rsidR="00C716CE" w:rsidRPr="000378C4">
        <w:rPr>
          <w:rFonts w:ascii="Arial" w:hAnsi="Arial" w:cs="Arial"/>
          <w:color w:val="000000" w:themeColor="text1"/>
          <w:sz w:val="22"/>
          <w:szCs w:val="22"/>
        </w:rPr>
        <w:t>(Investigator recognition $3</w:t>
      </w:r>
      <w:r w:rsidR="00A573E1" w:rsidRPr="000378C4">
        <w:rPr>
          <w:rFonts w:ascii="Arial" w:hAnsi="Arial" w:cs="Arial"/>
          <w:color w:val="000000" w:themeColor="text1"/>
          <w:sz w:val="22"/>
          <w:szCs w:val="22"/>
        </w:rPr>
        <w:t>,</w:t>
      </w:r>
      <w:r w:rsidR="00C716CE" w:rsidRPr="000378C4">
        <w:rPr>
          <w:rFonts w:ascii="Arial" w:hAnsi="Arial" w:cs="Arial"/>
          <w:color w:val="000000" w:themeColor="text1"/>
          <w:sz w:val="22"/>
          <w:szCs w:val="22"/>
        </w:rPr>
        <w:t>794)</w:t>
      </w:r>
      <w:r w:rsidR="00515FC2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73596EDE" w14:textId="40A73DF1" w:rsidR="00450F3F" w:rsidRPr="000378C4" w:rsidRDefault="00F64914" w:rsidP="00D0377F">
      <w:pPr>
        <w:ind w:left="720" w:hanging="720"/>
        <w:contextualSpacing/>
        <w:rPr>
          <w:rFonts w:ascii="Arial" w:eastAsia="Batang" w:hAnsi="Arial" w:cs="Arial"/>
          <w:i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1.</w:t>
      </w:r>
      <w:r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i/>
          <w:color w:val="000000" w:themeColor="text1"/>
          <w:sz w:val="22"/>
          <w:szCs w:val="22"/>
        </w:rPr>
        <w:tab/>
      </w:r>
      <w:r w:rsidR="00D0377F" w:rsidRPr="000378C4">
        <w:rPr>
          <w:rFonts w:ascii="Arial" w:hAnsi="Arial" w:cs="Arial"/>
          <w:iCs/>
          <w:color w:val="000000" w:themeColor="text1"/>
          <w:sz w:val="22"/>
          <w:szCs w:val="22"/>
        </w:rPr>
        <w:t>2013—2014,</w:t>
      </w:r>
      <w:r w:rsidR="00D0377F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 </w:t>
      </w:r>
      <w:r w:rsidR="0045624A" w:rsidRPr="000378C4">
        <w:rPr>
          <w:rFonts w:ascii="Arial" w:hAnsi="Arial" w:cs="Arial"/>
          <w:b/>
          <w:bCs/>
          <w:i/>
          <w:color w:val="000000" w:themeColor="text1"/>
          <w:sz w:val="22"/>
          <w:szCs w:val="22"/>
        </w:rPr>
        <w:t>Co-Principal Investigator</w:t>
      </w:r>
      <w:r w:rsidR="003713B1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, </w:t>
      </w:r>
      <w:r w:rsidR="00D0377F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Evaluating </w:t>
      </w:r>
      <w:proofErr w:type="spellStart"/>
      <w:r w:rsidR="00D0377F" w:rsidRPr="000378C4">
        <w:rPr>
          <w:rFonts w:ascii="Arial" w:hAnsi="Arial" w:cs="Arial"/>
          <w:iCs/>
          <w:color w:val="000000" w:themeColor="text1"/>
          <w:sz w:val="22"/>
          <w:szCs w:val="22"/>
        </w:rPr>
        <w:t>microcredentialing</w:t>
      </w:r>
      <w:proofErr w:type="spellEnd"/>
      <w:r w:rsidR="00D0377F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 in public networked environments, Gates Foundation,</w:t>
      </w:r>
      <w:r w:rsidR="003713B1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 </w:t>
      </w:r>
      <w:r w:rsidR="00FC65F9" w:rsidRPr="000378C4">
        <w:rPr>
          <w:rFonts w:ascii="Arial" w:hAnsi="Arial" w:cs="Arial"/>
          <w:iCs/>
          <w:color w:val="000000" w:themeColor="text1"/>
          <w:sz w:val="22"/>
          <w:szCs w:val="22"/>
        </w:rPr>
        <w:t>$154</w:t>
      </w:r>
      <w:r w:rsidR="00C947B5" w:rsidRPr="000378C4">
        <w:rPr>
          <w:rFonts w:ascii="Arial" w:hAnsi="Arial" w:cs="Arial"/>
          <w:iCs/>
          <w:color w:val="000000" w:themeColor="text1"/>
          <w:sz w:val="22"/>
          <w:szCs w:val="22"/>
        </w:rPr>
        <w:t>,</w:t>
      </w:r>
      <w:r w:rsidR="00FC65F9" w:rsidRPr="000378C4">
        <w:rPr>
          <w:rFonts w:ascii="Arial" w:hAnsi="Arial" w:cs="Arial"/>
          <w:iCs/>
          <w:color w:val="000000" w:themeColor="text1"/>
          <w:sz w:val="22"/>
          <w:szCs w:val="22"/>
        </w:rPr>
        <w:t>018</w:t>
      </w:r>
      <w:r w:rsidR="001D2EB5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 (</w:t>
      </w:r>
      <w:r w:rsidR="00D0377F" w:rsidRPr="000378C4">
        <w:rPr>
          <w:rFonts w:ascii="Arial" w:hAnsi="Arial" w:cs="Arial"/>
          <w:iCs/>
          <w:color w:val="000000" w:themeColor="text1"/>
          <w:sz w:val="22"/>
          <w:szCs w:val="22"/>
        </w:rPr>
        <w:t>Investigator recognition $61</w:t>
      </w:r>
      <w:r w:rsidR="00C947B5" w:rsidRPr="000378C4">
        <w:rPr>
          <w:rFonts w:ascii="Arial" w:hAnsi="Arial" w:cs="Arial"/>
          <w:iCs/>
          <w:color w:val="000000" w:themeColor="text1"/>
          <w:sz w:val="22"/>
          <w:szCs w:val="22"/>
        </w:rPr>
        <w:t>,</w:t>
      </w:r>
      <w:r w:rsidR="00D0377F" w:rsidRPr="000378C4">
        <w:rPr>
          <w:rFonts w:ascii="Arial" w:hAnsi="Arial" w:cs="Arial"/>
          <w:iCs/>
          <w:color w:val="000000" w:themeColor="text1"/>
          <w:sz w:val="22"/>
          <w:szCs w:val="22"/>
        </w:rPr>
        <w:t>607)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br/>
      </w:r>
    </w:p>
    <w:p w14:paraId="03EAFCE4" w14:textId="6617CB41" w:rsidR="009F27C7" w:rsidRPr="00846DE2" w:rsidRDefault="007B2E10" w:rsidP="00846DE2">
      <w:pPr>
        <w:ind w:left="720" w:hanging="720"/>
        <w:contextualSpacing/>
        <w:outlineLvl w:val="0"/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</w:pPr>
      <w:proofErr w:type="gramStart"/>
      <w:r w:rsidRPr="000378C4"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  <w:t>Internal</w:t>
      </w:r>
      <w:r w:rsidR="00A13A8F" w:rsidRPr="000378C4"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  <w:t>-Awarded</w:t>
      </w:r>
      <w:bookmarkStart w:id="0" w:name="_Hlk40973159"/>
      <w:proofErr w:type="gramEnd"/>
    </w:p>
    <w:p w14:paraId="429D91BE" w14:textId="29B1235A" w:rsidR="009F27C7" w:rsidRPr="000378C4" w:rsidRDefault="009F27C7" w:rsidP="009F27C7">
      <w:pPr>
        <w:ind w:left="720" w:hanging="720"/>
        <w:contextualSpacing/>
        <w:rPr>
          <w:rFonts w:ascii="Arial" w:hAnsi="Arial" w:cs="Arial"/>
          <w:i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>10.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ab/>
        <w:t xml:space="preserve">2024-2025, </w:t>
      </w:r>
      <w:r w:rsidRPr="000378C4">
        <w:rPr>
          <w:rFonts w:ascii="Arial" w:hAnsi="Arial" w:cs="Arial"/>
          <w:b/>
          <w:bCs/>
          <w:i/>
          <w:color w:val="000000" w:themeColor="text1"/>
          <w:sz w:val="22"/>
          <w:szCs w:val="22"/>
        </w:rPr>
        <w:t xml:space="preserve">Principal Investigator, 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>Improving Equitable Data Practices for Ethnic Minorities: Human-AI Collaboration for Inclusive Representation in Survey Research, Seed Grant, Institute for Social Science Research, Arizona State University, $8,000</w:t>
      </w:r>
    </w:p>
    <w:p w14:paraId="09DF6A9C" w14:textId="18424D56" w:rsidR="007B5284" w:rsidRPr="000378C4" w:rsidRDefault="007B5284" w:rsidP="005721A7">
      <w:pPr>
        <w:ind w:left="720" w:hanging="720"/>
        <w:contextualSpacing/>
        <w:rPr>
          <w:rFonts w:ascii="Arial" w:hAnsi="Arial" w:cs="Arial"/>
          <w:i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>9.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ab/>
        <w:t>202</w:t>
      </w:r>
      <w:r w:rsidR="00A75235" w:rsidRPr="000378C4">
        <w:rPr>
          <w:rFonts w:ascii="Arial" w:hAnsi="Arial" w:cs="Arial"/>
          <w:iCs/>
          <w:color w:val="000000" w:themeColor="text1"/>
          <w:sz w:val="22"/>
          <w:szCs w:val="22"/>
        </w:rPr>
        <w:t>3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, </w:t>
      </w:r>
      <w:r w:rsidRPr="000378C4">
        <w:rPr>
          <w:rFonts w:ascii="Arial" w:hAnsi="Arial" w:cs="Arial"/>
          <w:b/>
          <w:bCs/>
          <w:i/>
          <w:color w:val="000000" w:themeColor="text1"/>
          <w:sz w:val="22"/>
          <w:szCs w:val="22"/>
        </w:rPr>
        <w:t>Principal Investigator</w:t>
      </w:r>
      <w:r w:rsidRPr="000378C4">
        <w:rPr>
          <w:rFonts w:ascii="Arial" w:hAnsi="Arial" w:cs="Arial"/>
          <w:i/>
          <w:color w:val="000000" w:themeColor="text1"/>
          <w:sz w:val="22"/>
          <w:szCs w:val="22"/>
        </w:rPr>
        <w:t>,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 Understanding Immigrants' News Consumption, Media (Dis)Trust, and Civic Life in Networked Democracies: A Trans-Atlantic Study in Countries with High Foreign-born Populations (US, UK, Canada), Seed Grant, Institute for Social Science Research, Arizona State University, $8,000</w:t>
      </w:r>
    </w:p>
    <w:p w14:paraId="2F1EB2F8" w14:textId="53108960" w:rsidR="005721A7" w:rsidRPr="000378C4" w:rsidRDefault="005721A7" w:rsidP="005721A7">
      <w:pPr>
        <w:ind w:left="720" w:hanging="720"/>
        <w:contextualSpacing/>
        <w:rPr>
          <w:rFonts w:ascii="Arial" w:hAnsi="Arial" w:cs="Arial"/>
          <w:i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>8.</w:t>
      </w:r>
      <w:r w:rsidRPr="000378C4">
        <w:rPr>
          <w:rFonts w:ascii="Arial" w:hAnsi="Arial" w:cs="Arial"/>
          <w:i/>
          <w:color w:val="000000" w:themeColor="text1"/>
          <w:sz w:val="22"/>
          <w:szCs w:val="22"/>
        </w:rPr>
        <w:tab/>
      </w:r>
      <w:r w:rsidR="00965642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2022, </w:t>
      </w:r>
      <w:r w:rsidR="00D0377F" w:rsidRPr="000378C4">
        <w:rPr>
          <w:rFonts w:ascii="Arial" w:hAnsi="Arial" w:cs="Arial"/>
          <w:b/>
          <w:bCs/>
          <w:i/>
          <w:color w:val="000000" w:themeColor="text1"/>
          <w:sz w:val="22"/>
          <w:szCs w:val="22"/>
        </w:rPr>
        <w:t>Principal Investigator</w:t>
      </w:r>
      <w:r w:rsidR="00D0377F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, </w:t>
      </w:r>
      <w:r w:rsidR="007B5284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Mapping Disinformation Ecosystem of Networked Asian Immigrant Communities, 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>NDSI Small Grant,</w:t>
      </w:r>
      <w:r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 </w:t>
      </w:r>
      <w:r w:rsidR="00C14961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GSI 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>Center on Narrative, Disinformation, and Strategic Influence,</w:t>
      </w:r>
      <w:r w:rsidR="00515BC4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 </w:t>
      </w:r>
      <w:r w:rsidR="00515BC4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Arizona State University, 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>$9</w:t>
      </w:r>
      <w:r w:rsidR="00883030" w:rsidRPr="000378C4">
        <w:rPr>
          <w:rFonts w:ascii="Arial" w:hAnsi="Arial" w:cs="Arial"/>
          <w:iCs/>
          <w:color w:val="000000" w:themeColor="text1"/>
          <w:sz w:val="22"/>
          <w:szCs w:val="22"/>
        </w:rPr>
        <w:t>,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936 </w:t>
      </w:r>
    </w:p>
    <w:p w14:paraId="3CC867F7" w14:textId="0B1B733F" w:rsidR="009F1AD6" w:rsidRPr="000378C4" w:rsidRDefault="004D7172" w:rsidP="00D0377F">
      <w:pPr>
        <w:ind w:left="720" w:hanging="720"/>
        <w:contextualSpacing/>
        <w:rPr>
          <w:rFonts w:ascii="Arial" w:hAnsi="Arial" w:cs="Arial"/>
          <w:i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/>
          <w:color w:val="000000" w:themeColor="text1"/>
          <w:sz w:val="22"/>
          <w:szCs w:val="22"/>
        </w:rPr>
        <w:t>7.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965642" w:rsidRPr="000378C4">
        <w:rPr>
          <w:rFonts w:ascii="Arial" w:hAnsi="Arial" w:cs="Arial"/>
          <w:color w:val="000000" w:themeColor="text1"/>
          <w:sz w:val="22"/>
          <w:szCs w:val="22"/>
        </w:rPr>
        <w:t xml:space="preserve">2021, </w:t>
      </w:r>
      <w:r w:rsidR="00D0377F" w:rsidRPr="000378C4">
        <w:rPr>
          <w:rFonts w:ascii="Arial" w:hAnsi="Arial" w:cs="Arial"/>
          <w:b/>
          <w:bCs/>
          <w:i/>
          <w:color w:val="000000" w:themeColor="text1"/>
          <w:sz w:val="22"/>
          <w:szCs w:val="22"/>
        </w:rPr>
        <w:t>Principal Investigator</w:t>
      </w:r>
      <w:r w:rsidR="00D0377F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, </w:t>
      </w:r>
      <w:r w:rsidR="007B5284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The Dynamics of Networked Public Attention and Social Movement: An Exploration of Intermedia and Intergenerational Framing of Gun Control Movement, </w:t>
      </w:r>
      <w:r w:rsidR="009F1AD6" w:rsidRPr="000378C4">
        <w:rPr>
          <w:rFonts w:ascii="Arial" w:hAnsi="Arial" w:cs="Arial"/>
          <w:iCs/>
          <w:color w:val="000000" w:themeColor="text1"/>
          <w:sz w:val="22"/>
          <w:szCs w:val="22"/>
        </w:rPr>
        <w:t>Seed Grant, Institute for Social Science Research, Arizona State University, $7</w:t>
      </w:r>
      <w:r w:rsidR="00A573E1" w:rsidRPr="000378C4">
        <w:rPr>
          <w:rFonts w:ascii="Arial" w:hAnsi="Arial" w:cs="Arial"/>
          <w:iCs/>
          <w:color w:val="000000" w:themeColor="text1"/>
          <w:sz w:val="22"/>
          <w:szCs w:val="22"/>
        </w:rPr>
        <w:t>,</w:t>
      </w:r>
      <w:r w:rsidR="009F1AD6" w:rsidRPr="000378C4">
        <w:rPr>
          <w:rFonts w:ascii="Arial" w:hAnsi="Arial" w:cs="Arial"/>
          <w:iCs/>
          <w:color w:val="000000" w:themeColor="text1"/>
          <w:sz w:val="22"/>
          <w:szCs w:val="22"/>
        </w:rPr>
        <w:t>587</w:t>
      </w:r>
    </w:p>
    <w:p w14:paraId="6DA2118B" w14:textId="091F3E77" w:rsidR="00983D93" w:rsidRPr="000378C4" w:rsidRDefault="004D7172" w:rsidP="00D0377F">
      <w:pPr>
        <w:ind w:left="720" w:hanging="720"/>
        <w:contextualSpacing/>
        <w:rPr>
          <w:rFonts w:ascii="Arial" w:hAnsi="Arial" w:cs="Arial"/>
          <w:i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lastRenderedPageBreak/>
        <w:t>6.</w:t>
      </w:r>
      <w:r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i/>
          <w:color w:val="000000" w:themeColor="text1"/>
          <w:sz w:val="22"/>
          <w:szCs w:val="22"/>
        </w:rPr>
        <w:tab/>
      </w:r>
      <w:r w:rsidR="00965642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2020, </w:t>
      </w:r>
      <w:r w:rsidR="00D0377F" w:rsidRPr="000378C4">
        <w:rPr>
          <w:rFonts w:ascii="Arial" w:hAnsi="Arial" w:cs="Arial"/>
          <w:b/>
          <w:bCs/>
          <w:i/>
          <w:color w:val="000000" w:themeColor="text1"/>
          <w:sz w:val="22"/>
          <w:szCs w:val="22"/>
        </w:rPr>
        <w:t>Principal Investigator</w:t>
      </w:r>
      <w:r w:rsidR="00D0377F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, </w:t>
      </w:r>
      <w:r w:rsidR="007B5284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Misinformation and political unrest: An investigation of rumor diffusion online and offline during the 2019 Hong Kong protests, </w:t>
      </w:r>
      <w:r w:rsidR="00983D93" w:rsidRPr="000378C4">
        <w:rPr>
          <w:rFonts w:ascii="Arial" w:hAnsi="Arial" w:cs="Arial"/>
          <w:iCs/>
          <w:color w:val="000000" w:themeColor="text1"/>
          <w:sz w:val="22"/>
          <w:szCs w:val="22"/>
        </w:rPr>
        <w:t>Seed Grant, Institute for Social Science Research, Arizona State University, $7</w:t>
      </w:r>
      <w:r w:rsidR="00A573E1" w:rsidRPr="000378C4">
        <w:rPr>
          <w:rFonts w:ascii="Arial" w:hAnsi="Arial" w:cs="Arial"/>
          <w:iCs/>
          <w:color w:val="000000" w:themeColor="text1"/>
          <w:sz w:val="22"/>
          <w:szCs w:val="22"/>
        </w:rPr>
        <w:t>,</w:t>
      </w:r>
      <w:r w:rsidR="00983D93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984 </w:t>
      </w:r>
    </w:p>
    <w:p w14:paraId="13013D6D" w14:textId="5602E0B8" w:rsidR="004D7172" w:rsidRPr="000378C4" w:rsidRDefault="004D7172" w:rsidP="00F96DC2">
      <w:pPr>
        <w:ind w:left="720" w:hanging="720"/>
        <w:contextualSpacing/>
        <w:rPr>
          <w:rFonts w:ascii="Arial" w:hAnsi="Arial" w:cs="Arial"/>
          <w:i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5.</w:t>
      </w:r>
      <w:r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i/>
          <w:color w:val="000000" w:themeColor="text1"/>
          <w:sz w:val="22"/>
          <w:szCs w:val="22"/>
        </w:rPr>
        <w:tab/>
      </w:r>
      <w:r w:rsidR="00965642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2017—2021, </w:t>
      </w:r>
      <w:r w:rsidR="00D0377F" w:rsidRPr="000378C4">
        <w:rPr>
          <w:rFonts w:ascii="Arial" w:hAnsi="Arial" w:cs="Arial"/>
          <w:b/>
          <w:bCs/>
          <w:i/>
          <w:color w:val="000000" w:themeColor="text1"/>
          <w:sz w:val="22"/>
          <w:szCs w:val="22"/>
        </w:rPr>
        <w:t>Principal Investigator</w:t>
      </w:r>
      <w:r w:rsidR="00D0377F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, </w:t>
      </w:r>
      <w:r w:rsidR="006A60A2" w:rsidRPr="000378C4">
        <w:rPr>
          <w:rFonts w:ascii="Arial" w:hAnsi="Arial" w:cs="Arial"/>
          <w:iCs/>
          <w:color w:val="000000" w:themeColor="text1"/>
          <w:sz w:val="22"/>
          <w:szCs w:val="22"/>
        </w:rPr>
        <w:t>Dean’s Research Grant, Walter Cronkite School of Journalism and Mass Communication, Arizona State University</w:t>
      </w:r>
      <w:r w:rsidR="006051B8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, </w:t>
      </w:r>
      <w:r w:rsidR="00026766" w:rsidRPr="000378C4">
        <w:rPr>
          <w:rFonts w:ascii="Arial" w:hAnsi="Arial" w:cs="Arial"/>
          <w:iCs/>
          <w:color w:val="000000" w:themeColor="text1"/>
          <w:sz w:val="22"/>
          <w:szCs w:val="22"/>
        </w:rPr>
        <w:t>a</w:t>
      </w:r>
      <w:r w:rsidR="006310D9" w:rsidRPr="000378C4">
        <w:rPr>
          <w:rFonts w:ascii="Arial" w:hAnsi="Arial" w:cs="Arial"/>
          <w:iCs/>
          <w:color w:val="000000" w:themeColor="text1"/>
          <w:sz w:val="22"/>
          <w:szCs w:val="22"/>
        </w:rPr>
        <w:t>warded</w:t>
      </w:r>
      <w:r w:rsidR="00787359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 $6,000 each year to promote </w:t>
      </w:r>
      <w:r w:rsidR="00025786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summer </w:t>
      </w:r>
      <w:r w:rsidR="00787359" w:rsidRPr="000378C4">
        <w:rPr>
          <w:rFonts w:ascii="Arial" w:hAnsi="Arial" w:cs="Arial"/>
          <w:iCs/>
          <w:color w:val="000000" w:themeColor="text1"/>
          <w:sz w:val="22"/>
          <w:szCs w:val="22"/>
        </w:rPr>
        <w:t>research activities</w:t>
      </w:r>
      <w:r w:rsidR="00007463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 </w:t>
      </w:r>
    </w:p>
    <w:p w14:paraId="2AF8FF5B" w14:textId="4F684964" w:rsidR="004D7172" w:rsidRPr="000378C4" w:rsidRDefault="004D7172" w:rsidP="00F96DC2">
      <w:pPr>
        <w:ind w:left="720" w:hanging="720"/>
        <w:contextualSpacing/>
        <w:rPr>
          <w:rFonts w:ascii="Arial" w:hAnsi="Arial" w:cs="Arial"/>
          <w:i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4.</w:t>
      </w:r>
      <w:r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i/>
          <w:color w:val="000000" w:themeColor="text1"/>
          <w:sz w:val="22"/>
          <w:szCs w:val="22"/>
        </w:rPr>
        <w:tab/>
      </w:r>
      <w:r w:rsidR="00965642" w:rsidRPr="000378C4">
        <w:rPr>
          <w:rFonts w:ascii="Arial" w:hAnsi="Arial" w:cs="Arial"/>
          <w:iCs/>
          <w:color w:val="000000" w:themeColor="text1"/>
          <w:sz w:val="22"/>
          <w:szCs w:val="22"/>
        </w:rPr>
        <w:t>2017,</w:t>
      </w:r>
      <w:r w:rsidR="00965642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 </w:t>
      </w:r>
      <w:r w:rsidR="00D0377F" w:rsidRPr="000378C4">
        <w:rPr>
          <w:rFonts w:ascii="Arial" w:hAnsi="Arial" w:cs="Arial"/>
          <w:b/>
          <w:bCs/>
          <w:i/>
          <w:color w:val="000000" w:themeColor="text1"/>
          <w:sz w:val="22"/>
          <w:szCs w:val="22"/>
        </w:rPr>
        <w:t>Principal Investigator</w:t>
      </w:r>
      <w:r w:rsidR="00D0377F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, </w:t>
      </w:r>
      <w:r w:rsidR="00FC65F9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Seed Grant, </w:t>
      </w:r>
      <w:r w:rsidR="006C58C8" w:rsidRPr="000378C4">
        <w:rPr>
          <w:rFonts w:ascii="Arial" w:hAnsi="Arial" w:cs="Arial"/>
          <w:iCs/>
          <w:color w:val="000000" w:themeColor="text1"/>
          <w:sz w:val="22"/>
          <w:szCs w:val="22"/>
        </w:rPr>
        <w:t>Institute for Social Science Research</w:t>
      </w:r>
      <w:r w:rsidR="003733C7" w:rsidRPr="000378C4">
        <w:rPr>
          <w:rFonts w:ascii="Arial" w:hAnsi="Arial" w:cs="Arial"/>
          <w:iCs/>
          <w:color w:val="000000" w:themeColor="text1"/>
          <w:sz w:val="22"/>
          <w:szCs w:val="22"/>
        </w:rPr>
        <w:t>, Arizona State University,</w:t>
      </w:r>
      <w:r w:rsidR="006C58C8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 </w:t>
      </w:r>
      <w:r w:rsidR="00FC65F9" w:rsidRPr="000378C4">
        <w:rPr>
          <w:rFonts w:ascii="Arial" w:hAnsi="Arial" w:cs="Arial"/>
          <w:iCs/>
          <w:color w:val="000000" w:themeColor="text1"/>
          <w:sz w:val="22"/>
          <w:szCs w:val="22"/>
        </w:rPr>
        <w:t>$6</w:t>
      </w:r>
      <w:r w:rsidR="00A573E1" w:rsidRPr="000378C4">
        <w:rPr>
          <w:rFonts w:ascii="Arial" w:hAnsi="Arial" w:cs="Arial"/>
          <w:iCs/>
          <w:color w:val="000000" w:themeColor="text1"/>
          <w:sz w:val="22"/>
          <w:szCs w:val="22"/>
        </w:rPr>
        <w:t>,</w:t>
      </w:r>
      <w:r w:rsidR="00FC65F9" w:rsidRPr="000378C4">
        <w:rPr>
          <w:rFonts w:ascii="Arial" w:hAnsi="Arial" w:cs="Arial"/>
          <w:iCs/>
          <w:color w:val="000000" w:themeColor="text1"/>
          <w:sz w:val="22"/>
          <w:szCs w:val="22"/>
        </w:rPr>
        <w:t>000</w:t>
      </w:r>
      <w:r w:rsidR="00B4704F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 </w:t>
      </w:r>
    </w:p>
    <w:p w14:paraId="1241C1F5" w14:textId="6ED46F3F" w:rsidR="00FC65F9" w:rsidRPr="000378C4" w:rsidRDefault="004D7172" w:rsidP="00F96DC2">
      <w:pPr>
        <w:ind w:left="720" w:hanging="720"/>
        <w:contextualSpacing/>
        <w:rPr>
          <w:rFonts w:ascii="Arial" w:hAnsi="Arial" w:cs="Arial"/>
          <w:i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3.</w:t>
      </w:r>
      <w:r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i/>
          <w:color w:val="000000" w:themeColor="text1"/>
          <w:sz w:val="22"/>
          <w:szCs w:val="22"/>
        </w:rPr>
        <w:tab/>
      </w:r>
      <w:r w:rsidR="00965642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2015, </w:t>
      </w:r>
      <w:r w:rsidR="00D0377F" w:rsidRPr="000378C4">
        <w:rPr>
          <w:rFonts w:ascii="Arial" w:hAnsi="Arial" w:cs="Arial"/>
          <w:b/>
          <w:bCs/>
          <w:i/>
          <w:color w:val="000000" w:themeColor="text1"/>
          <w:sz w:val="22"/>
          <w:szCs w:val="22"/>
        </w:rPr>
        <w:t>Principal Investigator</w:t>
      </w:r>
      <w:r w:rsidR="00D0377F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, </w:t>
      </w:r>
      <w:r w:rsidR="00FC65F9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New College Undergraduate Inquiry and Research Experience (NCUIRE) Grant, </w:t>
      </w:r>
      <w:r w:rsidR="009127FA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New College of Interdisciplinary Arts and Sciences, </w:t>
      </w:r>
      <w:r w:rsidR="00C869CA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Arizona State University, </w:t>
      </w:r>
      <w:r w:rsidR="00FC65F9" w:rsidRPr="000378C4">
        <w:rPr>
          <w:rFonts w:ascii="Arial" w:hAnsi="Arial" w:cs="Arial"/>
          <w:iCs/>
          <w:color w:val="000000" w:themeColor="text1"/>
          <w:sz w:val="22"/>
          <w:szCs w:val="22"/>
        </w:rPr>
        <w:t>$2</w:t>
      </w:r>
      <w:r w:rsidR="00A573E1" w:rsidRPr="000378C4">
        <w:rPr>
          <w:rFonts w:ascii="Arial" w:hAnsi="Arial" w:cs="Arial"/>
          <w:iCs/>
          <w:color w:val="000000" w:themeColor="text1"/>
          <w:sz w:val="22"/>
          <w:szCs w:val="22"/>
        </w:rPr>
        <w:t>,</w:t>
      </w:r>
      <w:r w:rsidR="00FC65F9" w:rsidRPr="000378C4">
        <w:rPr>
          <w:rFonts w:ascii="Arial" w:hAnsi="Arial" w:cs="Arial"/>
          <w:iCs/>
          <w:color w:val="000000" w:themeColor="text1"/>
          <w:sz w:val="22"/>
          <w:szCs w:val="22"/>
        </w:rPr>
        <w:t>500</w:t>
      </w:r>
      <w:r w:rsidR="00B4704F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 </w:t>
      </w:r>
    </w:p>
    <w:p w14:paraId="32E93FFA" w14:textId="66BCAFA2" w:rsidR="00FC65F9" w:rsidRPr="000378C4" w:rsidRDefault="004D7172" w:rsidP="00F96DC2">
      <w:pPr>
        <w:ind w:left="720" w:hanging="720"/>
        <w:contextualSpacing/>
        <w:rPr>
          <w:rFonts w:ascii="Arial" w:hAnsi="Arial" w:cs="Arial"/>
          <w:i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2.</w:t>
      </w:r>
      <w:r w:rsidRPr="000378C4">
        <w:rPr>
          <w:rFonts w:ascii="Arial" w:hAnsi="Arial" w:cs="Arial"/>
          <w:i/>
          <w:color w:val="000000" w:themeColor="text1"/>
          <w:sz w:val="22"/>
          <w:szCs w:val="22"/>
        </w:rPr>
        <w:tab/>
      </w:r>
      <w:r w:rsidR="00965642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2014, </w:t>
      </w:r>
      <w:r w:rsidR="00D0377F" w:rsidRPr="000378C4">
        <w:rPr>
          <w:rFonts w:ascii="Arial" w:hAnsi="Arial" w:cs="Arial"/>
          <w:b/>
          <w:bCs/>
          <w:i/>
          <w:color w:val="000000" w:themeColor="text1"/>
          <w:sz w:val="22"/>
          <w:szCs w:val="22"/>
        </w:rPr>
        <w:t>Principal Investigator</w:t>
      </w:r>
      <w:r w:rsidR="00D0377F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, </w:t>
      </w:r>
      <w:r w:rsidR="00FC65F9" w:rsidRPr="000378C4">
        <w:rPr>
          <w:rFonts w:ascii="Arial" w:hAnsi="Arial" w:cs="Arial"/>
          <w:iCs/>
          <w:color w:val="000000" w:themeColor="text1"/>
          <w:sz w:val="22"/>
          <w:szCs w:val="22"/>
        </w:rPr>
        <w:t>Bidstrup Undergraduate Fellow Support Grant, Arizona State University</w:t>
      </w:r>
      <w:r w:rsidR="00DE6800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, </w:t>
      </w:r>
      <w:r w:rsidR="005038C9" w:rsidRPr="000378C4">
        <w:rPr>
          <w:rFonts w:ascii="Arial" w:hAnsi="Arial" w:cs="Arial"/>
          <w:iCs/>
          <w:color w:val="000000" w:themeColor="text1"/>
          <w:sz w:val="22"/>
          <w:szCs w:val="22"/>
        </w:rPr>
        <w:t>$2</w:t>
      </w:r>
      <w:r w:rsidR="00A573E1" w:rsidRPr="000378C4">
        <w:rPr>
          <w:rFonts w:ascii="Arial" w:hAnsi="Arial" w:cs="Arial"/>
          <w:iCs/>
          <w:color w:val="000000" w:themeColor="text1"/>
          <w:sz w:val="22"/>
          <w:szCs w:val="22"/>
        </w:rPr>
        <w:t>,</w:t>
      </w:r>
      <w:r w:rsidR="005038C9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000 </w:t>
      </w:r>
    </w:p>
    <w:p w14:paraId="1F4C4A97" w14:textId="6FAABB7B" w:rsidR="00FC65F9" w:rsidRPr="000378C4" w:rsidRDefault="004D7172" w:rsidP="004D7172">
      <w:pPr>
        <w:ind w:left="720" w:hanging="720"/>
        <w:rPr>
          <w:rFonts w:ascii="Arial" w:hAnsi="Arial" w:cs="Arial"/>
          <w:i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1.</w:t>
      </w:r>
      <w:r w:rsidRPr="000378C4">
        <w:rPr>
          <w:rFonts w:ascii="Arial" w:hAnsi="Arial" w:cs="Arial"/>
          <w:i/>
          <w:color w:val="000000" w:themeColor="text1"/>
          <w:sz w:val="22"/>
          <w:szCs w:val="22"/>
        </w:rPr>
        <w:tab/>
      </w:r>
      <w:r w:rsidR="00965642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2009—2010, </w:t>
      </w:r>
      <w:r w:rsidR="00D0377F" w:rsidRPr="000378C4">
        <w:rPr>
          <w:rFonts w:ascii="Arial" w:hAnsi="Arial" w:cs="Arial"/>
          <w:b/>
          <w:bCs/>
          <w:i/>
          <w:color w:val="000000" w:themeColor="text1"/>
          <w:sz w:val="22"/>
          <w:szCs w:val="22"/>
        </w:rPr>
        <w:t>Principal Investigator</w:t>
      </w:r>
      <w:r w:rsidR="00D0377F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, </w:t>
      </w:r>
      <w:r w:rsidR="00FC65F9" w:rsidRPr="000378C4">
        <w:rPr>
          <w:rFonts w:ascii="Arial" w:hAnsi="Arial" w:cs="Arial"/>
          <w:i/>
          <w:color w:val="000000" w:themeColor="text1"/>
          <w:sz w:val="22"/>
          <w:szCs w:val="22"/>
        </w:rPr>
        <w:t>Mark Diamond Dissertation Grant</w:t>
      </w:r>
      <w:r w:rsidR="00FC65F9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, </w:t>
      </w:r>
      <w:r w:rsidR="00296F64" w:rsidRPr="000378C4">
        <w:rPr>
          <w:rFonts w:ascii="Arial" w:hAnsi="Arial" w:cs="Arial"/>
          <w:iCs/>
          <w:color w:val="000000" w:themeColor="text1"/>
          <w:sz w:val="22"/>
          <w:szCs w:val="22"/>
        </w:rPr>
        <w:t>S</w:t>
      </w:r>
      <w:r w:rsidR="00FC65F9" w:rsidRPr="000378C4">
        <w:rPr>
          <w:rFonts w:ascii="Arial" w:hAnsi="Arial" w:cs="Arial"/>
          <w:iCs/>
          <w:color w:val="000000" w:themeColor="text1"/>
          <w:sz w:val="22"/>
          <w:szCs w:val="22"/>
        </w:rPr>
        <w:t>UNY-Buffalo</w:t>
      </w:r>
      <w:r w:rsidR="00296F64" w:rsidRPr="000378C4">
        <w:rPr>
          <w:rFonts w:ascii="Arial" w:hAnsi="Arial" w:cs="Arial"/>
          <w:iCs/>
          <w:color w:val="000000" w:themeColor="text1"/>
          <w:sz w:val="22"/>
          <w:szCs w:val="22"/>
        </w:rPr>
        <w:t>, $2</w:t>
      </w:r>
      <w:r w:rsidR="00A573E1" w:rsidRPr="000378C4">
        <w:rPr>
          <w:rFonts w:ascii="Arial" w:hAnsi="Arial" w:cs="Arial"/>
          <w:iCs/>
          <w:color w:val="000000" w:themeColor="text1"/>
          <w:sz w:val="22"/>
          <w:szCs w:val="22"/>
        </w:rPr>
        <w:t>,</w:t>
      </w:r>
      <w:r w:rsidR="00296F64" w:rsidRPr="000378C4">
        <w:rPr>
          <w:rFonts w:ascii="Arial" w:hAnsi="Arial" w:cs="Arial"/>
          <w:iCs/>
          <w:color w:val="000000" w:themeColor="text1"/>
          <w:sz w:val="22"/>
          <w:szCs w:val="22"/>
        </w:rPr>
        <w:t>000</w:t>
      </w:r>
      <w:r w:rsidR="00B4704F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 </w:t>
      </w:r>
    </w:p>
    <w:bookmarkEnd w:id="0"/>
    <w:p w14:paraId="20B9C440" w14:textId="77777777" w:rsidR="00845E64" w:rsidRPr="000378C4" w:rsidRDefault="00845E64" w:rsidP="00A7612E">
      <w:pPr>
        <w:contextualSpacing/>
        <w:outlineLvl w:val="0"/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</w:pPr>
    </w:p>
    <w:p w14:paraId="4742D571" w14:textId="77777777" w:rsidR="00D65EB5" w:rsidRPr="000378C4" w:rsidRDefault="00D65EB5" w:rsidP="00A7612E">
      <w:pPr>
        <w:contextualSpacing/>
        <w:outlineLvl w:val="0"/>
        <w:rPr>
          <w:rFonts w:ascii="Arial" w:hAnsi="Arial" w:cs="Arial"/>
          <w:b/>
          <w:bCs/>
          <w:color w:val="000000" w:themeColor="text1"/>
          <w:sz w:val="22"/>
          <w:szCs w:val="22"/>
        </w:rPr>
      </w:pPr>
    </w:p>
    <w:p w14:paraId="197DF034" w14:textId="1AABAE1A" w:rsidR="00D73F3F" w:rsidRPr="000378C4" w:rsidRDefault="00B946E0" w:rsidP="00A7612E">
      <w:pPr>
        <w:contextualSpacing/>
        <w:outlineLvl w:val="0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RESEARCH </w:t>
      </w:r>
      <w:r w:rsidR="00AC7CCB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(* = </w:t>
      </w:r>
      <w:r w:rsidR="002E0148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S</w:t>
      </w:r>
      <w:r w:rsidR="00AC7CCB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tudent</w:t>
      </w:r>
      <w:r w:rsidR="00F262B9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collaborator</w:t>
      </w:r>
      <w:r w:rsidR="00AC7CCB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)</w:t>
      </w:r>
    </w:p>
    <w:p w14:paraId="13510C47" w14:textId="77777777" w:rsidR="007E763A" w:rsidRPr="000378C4" w:rsidRDefault="007E763A" w:rsidP="00A7612E">
      <w:pPr>
        <w:spacing w:before="240"/>
        <w:contextualSpacing/>
        <w:outlineLvl w:val="0"/>
        <w:rPr>
          <w:rFonts w:ascii="Arial" w:hAnsi="Arial" w:cs="Arial"/>
          <w:b/>
          <w:color w:val="000000" w:themeColor="text1"/>
          <w:sz w:val="22"/>
          <w:szCs w:val="22"/>
        </w:rPr>
      </w:pPr>
    </w:p>
    <w:p w14:paraId="2F3C64EC" w14:textId="77777777" w:rsidR="00730C52" w:rsidRPr="000378C4" w:rsidRDefault="00A27061" w:rsidP="00A7612E">
      <w:pPr>
        <w:spacing w:before="240"/>
        <w:contextualSpacing/>
        <w:outlineLvl w:val="0"/>
        <w:rPr>
          <w:rFonts w:ascii="Arial" w:hAnsi="Arial" w:cs="Arial"/>
          <w:color w:val="000000" w:themeColor="text1"/>
          <w:sz w:val="22"/>
          <w:szCs w:val="22"/>
        </w:rPr>
      </w:pPr>
      <w:bookmarkStart w:id="1" w:name="_Hlk40972922"/>
      <w:r w:rsidRPr="000378C4">
        <w:rPr>
          <w:rFonts w:ascii="Arial" w:hAnsi="Arial" w:cs="Arial"/>
          <w:b/>
          <w:color w:val="000000" w:themeColor="text1"/>
          <w:sz w:val="22"/>
          <w:szCs w:val="22"/>
          <w:u w:val="single"/>
        </w:rPr>
        <w:t>Research Areas</w:t>
      </w:r>
      <w:r w:rsidR="000B053C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0B1D9907" w14:textId="71CE4E2B" w:rsidR="00846DE2" w:rsidRDefault="00113881" w:rsidP="00846DE2">
      <w:pPr>
        <w:spacing w:before="240"/>
        <w:contextualSpacing/>
        <w:outlineLvl w:val="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Digital </w:t>
      </w:r>
      <w:r w:rsidR="00846DE2">
        <w:rPr>
          <w:rFonts w:ascii="Arial" w:hAnsi="Arial" w:cs="Arial"/>
          <w:color w:val="000000" w:themeColor="text1"/>
          <w:sz w:val="22"/>
          <w:szCs w:val="22"/>
        </w:rPr>
        <w:t>m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edia, </w:t>
      </w:r>
      <w:r w:rsidR="00846DE2">
        <w:rPr>
          <w:rFonts w:ascii="Arial" w:hAnsi="Arial" w:cs="Arial"/>
          <w:color w:val="000000" w:themeColor="text1"/>
          <w:sz w:val="22"/>
          <w:szCs w:val="22"/>
        </w:rPr>
        <w:t>i</w:t>
      </w:r>
      <w:r w:rsidR="00CE5C30" w:rsidRPr="000378C4">
        <w:rPr>
          <w:rFonts w:ascii="Arial" w:hAnsi="Arial" w:cs="Arial"/>
          <w:color w:val="000000" w:themeColor="text1"/>
          <w:sz w:val="22"/>
          <w:szCs w:val="22"/>
        </w:rPr>
        <w:t xml:space="preserve">nformation </w:t>
      </w:r>
      <w:r w:rsidR="00FE7247" w:rsidRPr="000378C4">
        <w:rPr>
          <w:rFonts w:ascii="Arial" w:hAnsi="Arial" w:cs="Arial"/>
          <w:color w:val="000000" w:themeColor="text1"/>
          <w:sz w:val="22"/>
          <w:szCs w:val="22"/>
        </w:rPr>
        <w:t xml:space="preserve">and </w:t>
      </w:r>
      <w:r w:rsidR="000B053C" w:rsidRPr="000378C4">
        <w:rPr>
          <w:rFonts w:ascii="Arial" w:hAnsi="Arial" w:cs="Arial"/>
          <w:color w:val="000000" w:themeColor="text1"/>
          <w:sz w:val="22"/>
          <w:szCs w:val="22"/>
        </w:rPr>
        <w:t>s</w:t>
      </w:r>
      <w:r w:rsidR="001C147E" w:rsidRPr="000378C4">
        <w:rPr>
          <w:rFonts w:ascii="Arial" w:hAnsi="Arial" w:cs="Arial"/>
          <w:color w:val="000000" w:themeColor="text1"/>
          <w:sz w:val="22"/>
          <w:szCs w:val="22"/>
        </w:rPr>
        <w:t>ociety</w:t>
      </w:r>
      <w:r w:rsidR="00730C52" w:rsidRPr="000378C4">
        <w:rPr>
          <w:rFonts w:ascii="Arial" w:hAnsi="Arial" w:cs="Arial"/>
          <w:color w:val="000000" w:themeColor="text1"/>
          <w:sz w:val="22"/>
          <w:szCs w:val="22"/>
        </w:rPr>
        <w:t>,</w:t>
      </w:r>
      <w:r w:rsidR="00D440A7" w:rsidRPr="000378C4">
        <w:rPr>
          <w:rFonts w:ascii="Arial" w:hAnsi="Arial" w:cs="Arial"/>
          <w:color w:val="000000" w:themeColor="text1"/>
          <w:sz w:val="22"/>
          <w:szCs w:val="22"/>
        </w:rPr>
        <w:t xml:space="preserve"> including</w:t>
      </w:r>
      <w:r w:rsidR="00730C52" w:rsidRPr="000378C4">
        <w:rPr>
          <w:rFonts w:ascii="Arial" w:hAnsi="Arial" w:cs="Arial"/>
          <w:color w:val="000000" w:themeColor="text1"/>
          <w:sz w:val="22"/>
          <w:szCs w:val="22"/>
        </w:rPr>
        <w:t>:</w:t>
      </w:r>
    </w:p>
    <w:p w14:paraId="4BE2B42F" w14:textId="77777777" w:rsidR="00846DE2" w:rsidRDefault="00846DE2" w:rsidP="00846DE2">
      <w:pPr>
        <w:spacing w:before="240"/>
        <w:ind w:left="720"/>
        <w:contextualSpacing/>
        <w:outlineLvl w:val="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Information disorders (cyber-rumoring, mis/disinformation, incivility)</w:t>
      </w:r>
    </w:p>
    <w:p w14:paraId="77C39492" w14:textId="2EF2EE14" w:rsidR="00846DE2" w:rsidRPr="000378C4" w:rsidRDefault="00846DE2" w:rsidP="00846DE2">
      <w:pPr>
        <w:spacing w:before="240"/>
        <w:ind w:left="720"/>
        <w:contextualSpacing/>
        <w:outlineLvl w:val="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Representation in AI  </w:t>
      </w:r>
    </w:p>
    <w:p w14:paraId="20D71EC1" w14:textId="24763C6B" w:rsidR="00846DE2" w:rsidRDefault="00846DE2" w:rsidP="00A7612E">
      <w:pPr>
        <w:spacing w:before="240"/>
        <w:ind w:left="720"/>
        <w:contextualSpacing/>
        <w:outlineLvl w:val="0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>AI reasoning and judgement</w:t>
      </w:r>
    </w:p>
    <w:p w14:paraId="6DAF719A" w14:textId="40033007" w:rsidR="00C76C85" w:rsidRDefault="0095621B" w:rsidP="00C76C85">
      <w:pPr>
        <w:spacing w:before="240"/>
        <w:ind w:left="720"/>
        <w:contextualSpacing/>
        <w:outlineLvl w:val="0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>Networked publics</w:t>
      </w:r>
    </w:p>
    <w:p w14:paraId="05D6BCDE" w14:textId="4172D8A2" w:rsidR="00846DE2" w:rsidRPr="000378C4" w:rsidRDefault="00846DE2" w:rsidP="00846DE2">
      <w:pPr>
        <w:spacing w:before="240"/>
        <w:ind w:left="720"/>
        <w:contextualSpacing/>
        <w:outlineLvl w:val="0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>Computational media research</w:t>
      </w:r>
    </w:p>
    <w:p w14:paraId="774823A8" w14:textId="77777777" w:rsidR="007508F7" w:rsidRPr="000378C4" w:rsidRDefault="007508F7" w:rsidP="00846DE2">
      <w:pPr>
        <w:spacing w:before="240"/>
        <w:contextualSpacing/>
        <w:outlineLvl w:val="0"/>
        <w:rPr>
          <w:rFonts w:ascii="Arial" w:hAnsi="Arial" w:cs="Arial"/>
          <w:color w:val="000000" w:themeColor="text1"/>
          <w:sz w:val="22"/>
          <w:szCs w:val="22"/>
        </w:rPr>
      </w:pPr>
    </w:p>
    <w:bookmarkEnd w:id="1"/>
    <w:p w14:paraId="7A6A03AB" w14:textId="0AAF7D69" w:rsidR="004B7EC4" w:rsidRPr="000378C4" w:rsidRDefault="00F9272D" w:rsidP="0034629E">
      <w:pPr>
        <w:ind w:left="720" w:hanging="720"/>
        <w:contextualSpacing/>
        <w:outlineLvl w:val="0"/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</w:pP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  <w:t>Edito</w:t>
      </w:r>
      <w:r w:rsidR="00E41656" w:rsidRPr="000378C4"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  <w:t>rial</w:t>
      </w:r>
      <w:r w:rsidR="00E836E7" w:rsidRPr="000378C4"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  <w:t xml:space="preserve"> </w:t>
      </w:r>
      <w:r w:rsidR="005A13C2" w:rsidRPr="000378C4"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  <w:t>Work</w:t>
      </w:r>
    </w:p>
    <w:p w14:paraId="33CACB89" w14:textId="2816723F" w:rsidR="0001752E" w:rsidRPr="000378C4" w:rsidRDefault="008B1ECF" w:rsidP="008B1ECF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3.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01752E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H.</w:t>
      </w:r>
      <w:r w:rsidR="0001752E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, </w:t>
      </w:r>
      <w:proofErr w:type="spellStart"/>
      <w:r w:rsidR="0001752E" w:rsidRPr="000378C4">
        <w:rPr>
          <w:rFonts w:ascii="Arial" w:hAnsi="Arial" w:cs="Arial"/>
          <w:bCs/>
          <w:color w:val="000000" w:themeColor="text1"/>
          <w:sz w:val="22"/>
          <w:szCs w:val="22"/>
        </w:rPr>
        <w:t>Weiai</w:t>
      </w:r>
      <w:proofErr w:type="spellEnd"/>
      <w:r w:rsidR="0001752E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X., Wellman, B. (Eds.) (2021). The dark social web: Responsibility, manipulation, and participation in global digital spaces (Introduction). </w:t>
      </w:r>
      <w:r w:rsidR="0001752E" w:rsidRPr="000378C4">
        <w:rPr>
          <w:rFonts w:ascii="Arial" w:hAnsi="Arial" w:cs="Arial"/>
          <w:bCs/>
          <w:i/>
          <w:color w:val="000000" w:themeColor="text1"/>
          <w:sz w:val="22"/>
          <w:szCs w:val="22"/>
        </w:rPr>
        <w:t>American Behavioral Scientist, 65</w:t>
      </w:r>
      <w:r w:rsidR="0001752E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(5-6), 683-688. </w:t>
      </w:r>
      <w:r w:rsidR="0001752E" w:rsidRPr="000378C4">
        <w:rPr>
          <w:rFonts w:ascii="Arial" w:hAnsi="Arial" w:cs="Arial"/>
          <w:bCs/>
          <w:i/>
          <w:color w:val="000000" w:themeColor="text1"/>
          <w:sz w:val="22"/>
          <w:szCs w:val="22"/>
        </w:rPr>
        <w:t xml:space="preserve"> https://doi.org/10.1177/0002764221989782</w:t>
      </w:r>
    </w:p>
    <w:p w14:paraId="57EF7A4F" w14:textId="0029964F" w:rsidR="004B0766" w:rsidRPr="000378C4" w:rsidRDefault="008B1ECF" w:rsidP="008B1ECF">
      <w:pPr>
        <w:ind w:left="720" w:hanging="720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 xml:space="preserve">2. </w:t>
      </w:r>
      <w:r w:rsidRPr="000378C4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ab/>
      </w:r>
      <w:r w:rsidR="004B0766" w:rsidRPr="000378C4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 xml:space="preserve">Robinson, L., </w:t>
      </w:r>
      <w:r w:rsidR="00040868" w:rsidRPr="000378C4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 xml:space="preserve">Schulz, J., </w:t>
      </w:r>
      <w:proofErr w:type="spellStart"/>
      <w:r w:rsidR="00040868" w:rsidRPr="000378C4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Ragnedda</w:t>
      </w:r>
      <w:proofErr w:type="spellEnd"/>
      <w:r w:rsidR="00040868" w:rsidRPr="000378C4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 xml:space="preserve">, M., </w:t>
      </w:r>
      <w:proofErr w:type="spellStart"/>
      <w:r w:rsidR="00040868" w:rsidRPr="000378C4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Pail</w:t>
      </w:r>
      <w:r w:rsidR="00D72586" w:rsidRPr="000378C4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t</w:t>
      </w:r>
      <w:proofErr w:type="spellEnd"/>
      <w:r w:rsidR="00040868" w:rsidRPr="000378C4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 xml:space="preserve">, H., </w:t>
      </w:r>
      <w:r w:rsidR="004B0766" w:rsidRPr="000378C4">
        <w:rPr>
          <w:rFonts w:ascii="Arial" w:hAnsi="Arial" w:cs="Arial"/>
          <w:b/>
          <w:bCs/>
          <w:color w:val="000000" w:themeColor="text1"/>
          <w:sz w:val="22"/>
          <w:szCs w:val="22"/>
          <w:shd w:val="clear" w:color="auto" w:fill="FFFFFF"/>
        </w:rPr>
        <w:t>Kwon, K. H</w:t>
      </w:r>
      <w:r w:rsidR="00040868" w:rsidRPr="000378C4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 xml:space="preserve">., &amp; Khilnani, A. </w:t>
      </w:r>
      <w:r w:rsidR="004B0766" w:rsidRPr="000378C4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(Eds.</w:t>
      </w:r>
      <w:r w:rsidR="0061755C" w:rsidRPr="000378C4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)</w:t>
      </w:r>
      <w:r w:rsidR="00040868" w:rsidRPr="000378C4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 xml:space="preserve"> </w:t>
      </w:r>
      <w:r w:rsidR="0061755C" w:rsidRPr="000378C4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(</w:t>
      </w:r>
      <w:r w:rsidR="00993A21" w:rsidRPr="000378C4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2021</w:t>
      </w:r>
      <w:r w:rsidR="004B0766" w:rsidRPr="000378C4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 xml:space="preserve">). </w:t>
      </w:r>
      <w:r w:rsidR="00040868" w:rsidRPr="000378C4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An unequal pandemic: Vulnerability and COVID-19</w:t>
      </w:r>
      <w:r w:rsidR="004B0766" w:rsidRPr="000378C4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 xml:space="preserve">. </w:t>
      </w:r>
      <w:r w:rsidR="004B0766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>American Behavioral Scientist</w:t>
      </w:r>
      <w:r w:rsidR="00040868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>.</w:t>
      </w:r>
      <w:r w:rsidR="00993A21" w:rsidRPr="000378C4">
        <w:rPr>
          <w:rFonts w:ascii="Arial" w:hAnsi="Arial" w:cs="Arial"/>
          <w:i/>
          <w:iCs/>
          <w:color w:val="222222"/>
          <w:sz w:val="18"/>
          <w:szCs w:val="18"/>
          <w:shd w:val="clear" w:color="auto" w:fill="FFFFFF"/>
        </w:rPr>
        <w:t xml:space="preserve"> </w:t>
      </w:r>
      <w:r w:rsidR="00993A21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>65</w:t>
      </w:r>
      <w:r w:rsidR="00993A21" w:rsidRPr="000378C4">
        <w:rPr>
          <w:rFonts w:ascii="Arial" w:hAnsi="Arial" w:cs="Arial"/>
          <w:color w:val="000000" w:themeColor="text1"/>
          <w:sz w:val="22"/>
          <w:szCs w:val="22"/>
        </w:rPr>
        <w:t>(12),</w:t>
      </w:r>
      <w:r w:rsidR="00993A21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 1603-1607</w:t>
      </w:r>
    </w:p>
    <w:p w14:paraId="4D7B6248" w14:textId="567809BF" w:rsidR="00486038" w:rsidRPr="000378C4" w:rsidRDefault="008B1ECF" w:rsidP="008B1ECF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1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486038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Kwon, K. H., </w:t>
      </w:r>
      <w:r w:rsidR="00486038" w:rsidRPr="000378C4">
        <w:rPr>
          <w:rFonts w:ascii="Arial" w:hAnsi="Arial" w:cs="Arial"/>
          <w:color w:val="000000" w:themeColor="text1"/>
          <w:sz w:val="22"/>
          <w:szCs w:val="22"/>
        </w:rPr>
        <w:t>Park, S., &amp; Shin, Y. (Eds</w:t>
      </w:r>
      <w:r w:rsidR="00F3796A" w:rsidRPr="000378C4">
        <w:rPr>
          <w:rFonts w:ascii="Arial" w:hAnsi="Arial" w:cs="Arial"/>
          <w:color w:val="000000" w:themeColor="text1"/>
          <w:sz w:val="22"/>
          <w:szCs w:val="22"/>
        </w:rPr>
        <w:t>.)</w:t>
      </w:r>
      <w:r w:rsidR="00486038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F3796A" w:rsidRPr="000378C4">
        <w:rPr>
          <w:rFonts w:ascii="Arial" w:hAnsi="Arial" w:cs="Arial"/>
          <w:color w:val="000000" w:themeColor="text1"/>
          <w:sz w:val="22"/>
          <w:szCs w:val="22"/>
        </w:rPr>
        <w:t>(</w:t>
      </w:r>
      <w:r w:rsidR="00D50765" w:rsidRPr="000378C4">
        <w:rPr>
          <w:rFonts w:ascii="Arial" w:hAnsi="Arial" w:cs="Arial"/>
          <w:color w:val="000000" w:themeColor="text1"/>
          <w:sz w:val="22"/>
          <w:szCs w:val="22"/>
        </w:rPr>
        <w:t>2021</w:t>
      </w:r>
      <w:r w:rsidR="005604E6" w:rsidRPr="000378C4">
        <w:rPr>
          <w:rFonts w:ascii="Arial" w:hAnsi="Arial" w:cs="Arial"/>
          <w:color w:val="000000" w:themeColor="text1"/>
          <w:sz w:val="22"/>
          <w:szCs w:val="22"/>
        </w:rPr>
        <w:t>).</w:t>
      </w:r>
      <w:r w:rsidR="00486038" w:rsidRPr="000378C4">
        <w:rPr>
          <w:rFonts w:ascii="Arial" w:hAnsi="Arial" w:cs="Arial"/>
          <w:color w:val="000000" w:themeColor="text1"/>
          <w:sz w:val="22"/>
          <w:szCs w:val="22"/>
        </w:rPr>
        <w:t xml:space="preserve"> Communicating crisis in networked </w:t>
      </w:r>
      <w:proofErr w:type="spellStart"/>
      <w:r w:rsidR="00486038" w:rsidRPr="000378C4">
        <w:rPr>
          <w:rFonts w:ascii="Arial" w:hAnsi="Arial" w:cs="Arial"/>
          <w:color w:val="000000" w:themeColor="text1"/>
          <w:sz w:val="22"/>
          <w:szCs w:val="22"/>
        </w:rPr>
        <w:t>asia</w:t>
      </w:r>
      <w:proofErr w:type="spellEnd"/>
      <w:r w:rsidR="00BA7E9D" w:rsidRPr="000378C4">
        <w:rPr>
          <w:rFonts w:ascii="Arial" w:hAnsi="Arial" w:cs="Arial"/>
          <w:color w:val="000000" w:themeColor="text1"/>
          <w:sz w:val="22"/>
          <w:szCs w:val="22"/>
        </w:rPr>
        <w:t xml:space="preserve">. </w:t>
      </w:r>
      <w:r w:rsidR="00BA7E9D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>Journal of Contemporary Eastern Asia</w:t>
      </w:r>
      <w:r w:rsidR="00AE75B4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>, 20</w:t>
      </w:r>
      <w:r w:rsidR="00AE75B4" w:rsidRPr="000378C4">
        <w:rPr>
          <w:rFonts w:ascii="Arial" w:hAnsi="Arial" w:cs="Arial"/>
          <w:color w:val="000000" w:themeColor="text1"/>
          <w:sz w:val="22"/>
          <w:szCs w:val="22"/>
        </w:rPr>
        <w:t>(2), 35-39</w:t>
      </w:r>
    </w:p>
    <w:p w14:paraId="6AF6C17C" w14:textId="77777777" w:rsidR="006D55DA" w:rsidRPr="000378C4" w:rsidRDefault="006D55DA" w:rsidP="00A7612E">
      <w:pPr>
        <w:pStyle w:val="ListParagraph"/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</w:pPr>
    </w:p>
    <w:p w14:paraId="30BC5199" w14:textId="24C12CB2" w:rsidR="00690A77" w:rsidRPr="00690A77" w:rsidRDefault="00E2744B" w:rsidP="00690A77">
      <w:pPr>
        <w:ind w:left="720" w:hanging="720"/>
        <w:contextualSpacing/>
        <w:outlineLvl w:val="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  <w:t>Peer-</w:t>
      </w:r>
      <w:r w:rsidR="00B946E0" w:rsidRPr="000378C4"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  <w:t>R</w:t>
      </w:r>
      <w:r w:rsidR="00A27061" w:rsidRPr="000378C4"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  <w:t>eviewed Journal Publications</w:t>
      </w:r>
      <w:bookmarkStart w:id="2" w:name="_Hlk1027704"/>
      <w:bookmarkStart w:id="3" w:name="_Hlk1027716"/>
    </w:p>
    <w:p w14:paraId="3F513AEC" w14:textId="13C91C81" w:rsidR="00082640" w:rsidRPr="00082640" w:rsidRDefault="00082640" w:rsidP="00082640">
      <w:pPr>
        <w:pStyle w:val="NormalWeb"/>
        <w:spacing w:before="0" w:beforeAutospacing="0" w:after="0" w:afterAutospacing="0"/>
        <w:ind w:left="720" w:hanging="72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bCs/>
          <w:color w:val="000000" w:themeColor="text1"/>
          <w:sz w:val="22"/>
          <w:szCs w:val="22"/>
        </w:rPr>
        <w:t>50.</w:t>
      </w:r>
      <w:r>
        <w:rPr>
          <w:rFonts w:ascii="Arial" w:hAnsi="Arial" w:cs="Arial"/>
          <w:bCs/>
          <w:color w:val="000000" w:themeColor="text1"/>
          <w:sz w:val="22"/>
          <w:szCs w:val="22"/>
        </w:rPr>
        <w:tab/>
      </w:r>
      <w:r w:rsidRPr="000378C4">
        <w:rPr>
          <w:rFonts w:ascii="Arial" w:hAnsi="Arial" w:cs="Arial"/>
          <w:color w:val="000000"/>
          <w:sz w:val="22"/>
          <w:szCs w:val="22"/>
        </w:rPr>
        <w:t xml:space="preserve">Shao, C., &amp; </w:t>
      </w:r>
      <w:r w:rsidRPr="000378C4">
        <w:rPr>
          <w:rFonts w:ascii="Arial" w:hAnsi="Arial" w:cs="Arial"/>
          <w:b/>
          <w:bCs/>
          <w:color w:val="000000"/>
          <w:sz w:val="22"/>
          <w:szCs w:val="22"/>
        </w:rPr>
        <w:t>Kwon, K.H.</w:t>
      </w:r>
      <w:r w:rsidRPr="000378C4">
        <w:rPr>
          <w:rFonts w:ascii="Arial" w:hAnsi="Arial" w:cs="Arial"/>
          <w:color w:val="000000"/>
          <w:sz w:val="22"/>
          <w:szCs w:val="22"/>
        </w:rPr>
        <w:t xml:space="preserve"> (</w:t>
      </w:r>
      <w:r w:rsidR="00000B7C">
        <w:rPr>
          <w:rFonts w:ascii="Arial" w:hAnsi="Arial" w:cs="Arial"/>
          <w:color w:val="000000"/>
          <w:sz w:val="22"/>
          <w:szCs w:val="22"/>
        </w:rPr>
        <w:t>2025</w:t>
      </w:r>
      <w:r>
        <w:rPr>
          <w:rFonts w:ascii="Arial" w:hAnsi="Arial" w:cs="Arial"/>
          <w:color w:val="000000"/>
          <w:sz w:val="22"/>
          <w:szCs w:val="22"/>
        </w:rPr>
        <w:t>).</w:t>
      </w:r>
      <w:r w:rsidRPr="000378C4">
        <w:rPr>
          <w:rFonts w:ascii="Arial" w:hAnsi="Arial" w:cs="Arial"/>
          <w:color w:val="000000"/>
          <w:sz w:val="22"/>
          <w:szCs w:val="22"/>
        </w:rPr>
        <w:t xml:space="preserve"> The anatomy of conspiratorial infodemic: Exploring super-spreaders in COVID-19 discourse on Twitter. </w:t>
      </w:r>
      <w:r w:rsidRPr="000378C4">
        <w:rPr>
          <w:rFonts w:ascii="Arial" w:hAnsi="Arial" w:cs="Arial"/>
          <w:i/>
          <w:iCs/>
          <w:color w:val="000000"/>
          <w:sz w:val="22"/>
          <w:szCs w:val="22"/>
        </w:rPr>
        <w:t xml:space="preserve">Quality and </w:t>
      </w:r>
      <w:proofErr w:type="spellStart"/>
      <w:r w:rsidRPr="000378C4">
        <w:rPr>
          <w:rFonts w:ascii="Arial" w:hAnsi="Arial" w:cs="Arial"/>
          <w:i/>
          <w:iCs/>
          <w:color w:val="000000"/>
          <w:sz w:val="22"/>
          <w:szCs w:val="22"/>
        </w:rPr>
        <w:t>Quantit</w:t>
      </w:r>
      <w:proofErr w:type="spellEnd"/>
      <w:r w:rsidR="00000B7C">
        <w:rPr>
          <w:rFonts w:ascii="Arial" w:hAnsi="Arial" w:cs="Arial"/>
          <w:i/>
          <w:iCs/>
          <w:color w:val="000000"/>
          <w:sz w:val="22"/>
          <w:szCs w:val="22"/>
        </w:rPr>
        <w:t xml:space="preserve">. </w:t>
      </w:r>
      <w:r w:rsidR="00D7449A" w:rsidRPr="00D7449A">
        <w:rPr>
          <w:rFonts w:ascii="Arial" w:hAnsi="Arial" w:cs="Arial"/>
          <w:color w:val="000000"/>
          <w:sz w:val="22"/>
          <w:szCs w:val="22"/>
        </w:rPr>
        <w:t>Online First</w:t>
      </w:r>
      <w:r w:rsidR="00D7449A">
        <w:rPr>
          <w:rFonts w:ascii="Arial" w:hAnsi="Arial" w:cs="Arial"/>
          <w:i/>
          <w:iCs/>
          <w:color w:val="000000"/>
          <w:sz w:val="22"/>
          <w:szCs w:val="22"/>
        </w:rPr>
        <w:t xml:space="preserve">. </w:t>
      </w:r>
      <w:r w:rsidR="00000B7C">
        <w:rPr>
          <w:rFonts w:ascii="Arial" w:hAnsi="Arial" w:cs="Arial"/>
          <w:color w:val="000000"/>
          <w:sz w:val="22"/>
          <w:szCs w:val="22"/>
        </w:rPr>
        <w:t xml:space="preserve">DOI: </w:t>
      </w:r>
      <w:r w:rsidR="00000B7C" w:rsidRPr="00000B7C">
        <w:rPr>
          <w:rFonts w:ascii="Arial" w:hAnsi="Arial" w:cs="Arial"/>
          <w:color w:val="000000"/>
          <w:sz w:val="22"/>
          <w:szCs w:val="22"/>
        </w:rPr>
        <w:t>https://doi.org/10.1007/s11135-025-02495-y</w:t>
      </w:r>
    </w:p>
    <w:p w14:paraId="7A190C90" w14:textId="1A86BD54" w:rsidR="00353510" w:rsidRPr="000378C4" w:rsidRDefault="00353510" w:rsidP="00000413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49.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  <w:t xml:space="preserve">Park, S., *Sridharan, N., &amp; </w:t>
      </w:r>
      <w:r w:rsidRPr="000378C4">
        <w:rPr>
          <w:rFonts w:ascii="Arial" w:hAnsi="Arial" w:cs="Arial"/>
          <w:b/>
          <w:color w:val="000000" w:themeColor="text1"/>
          <w:sz w:val="22"/>
          <w:szCs w:val="22"/>
        </w:rPr>
        <w:t>Kwon, K.H.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(</w:t>
      </w:r>
      <w:r w:rsidR="008A4E8D" w:rsidRPr="000378C4">
        <w:rPr>
          <w:rFonts w:ascii="Arial" w:hAnsi="Arial" w:cs="Arial"/>
          <w:bCs/>
          <w:color w:val="000000" w:themeColor="text1"/>
          <w:sz w:val="22"/>
          <w:szCs w:val="22"/>
        </w:rPr>
        <w:t>2025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). Applying </w:t>
      </w:r>
      <w:r w:rsidR="008E380B" w:rsidRPr="000378C4">
        <w:rPr>
          <w:rFonts w:ascii="Arial" w:hAnsi="Arial" w:cs="Arial"/>
          <w:bCs/>
          <w:color w:val="000000" w:themeColor="text1"/>
          <w:sz w:val="22"/>
          <w:szCs w:val="22"/>
        </w:rPr>
        <w:t>s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emantic </w:t>
      </w:r>
      <w:r w:rsidR="008E380B" w:rsidRPr="000378C4">
        <w:rPr>
          <w:rFonts w:ascii="Arial" w:hAnsi="Arial" w:cs="Arial"/>
          <w:bCs/>
          <w:color w:val="000000" w:themeColor="text1"/>
          <w:sz w:val="22"/>
          <w:szCs w:val="22"/>
        </w:rPr>
        <w:t>n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etwork </w:t>
      </w:r>
      <w:r w:rsidR="008E380B" w:rsidRPr="000378C4">
        <w:rPr>
          <w:rFonts w:ascii="Arial" w:hAnsi="Arial" w:cs="Arial"/>
          <w:bCs/>
          <w:color w:val="000000" w:themeColor="text1"/>
          <w:sz w:val="22"/>
          <w:szCs w:val="22"/>
        </w:rPr>
        <w:t>a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nalysis to Explore the </w:t>
      </w:r>
      <w:r w:rsidR="008E380B" w:rsidRPr="000378C4">
        <w:rPr>
          <w:rFonts w:ascii="Arial" w:hAnsi="Arial" w:cs="Arial"/>
          <w:bCs/>
          <w:color w:val="000000" w:themeColor="text1"/>
          <w:sz w:val="22"/>
          <w:szCs w:val="22"/>
        </w:rPr>
        <w:t>r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elationship between </w:t>
      </w:r>
      <w:r w:rsidR="008E380B" w:rsidRPr="000378C4">
        <w:rPr>
          <w:rFonts w:ascii="Arial" w:hAnsi="Arial" w:cs="Arial"/>
          <w:bCs/>
          <w:color w:val="000000" w:themeColor="text1"/>
          <w:sz w:val="22"/>
          <w:szCs w:val="22"/>
        </w:rPr>
        <w:t>m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edia </w:t>
      </w:r>
      <w:r w:rsidR="008E380B" w:rsidRPr="000378C4">
        <w:rPr>
          <w:rFonts w:ascii="Arial" w:hAnsi="Arial" w:cs="Arial"/>
          <w:bCs/>
          <w:color w:val="000000" w:themeColor="text1"/>
          <w:sz w:val="22"/>
          <w:szCs w:val="22"/>
        </w:rPr>
        <w:t>i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deology and </w:t>
      </w:r>
      <w:r w:rsidR="008E380B" w:rsidRPr="000378C4">
        <w:rPr>
          <w:rFonts w:ascii="Arial" w:hAnsi="Arial" w:cs="Arial"/>
          <w:bCs/>
          <w:color w:val="000000" w:themeColor="text1"/>
          <w:sz w:val="22"/>
          <w:szCs w:val="22"/>
        </w:rPr>
        <w:t>e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ditorial </w:t>
      </w:r>
      <w:r w:rsidR="008E380B" w:rsidRPr="000378C4">
        <w:rPr>
          <w:rFonts w:ascii="Arial" w:hAnsi="Arial" w:cs="Arial"/>
          <w:bCs/>
          <w:color w:val="000000" w:themeColor="text1"/>
          <w:sz w:val="22"/>
          <w:szCs w:val="22"/>
        </w:rPr>
        <w:t>c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overage of COVID-19. </w:t>
      </w:r>
      <w:r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>Quality and Quantity</w:t>
      </w:r>
      <w:r w:rsidR="009532EB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 xml:space="preserve">, 59, </w:t>
      </w:r>
      <w:r w:rsidR="009532EB" w:rsidRPr="009532EB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>1283–1303</w:t>
      </w:r>
      <w:r w:rsidR="008E380B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. </w:t>
      </w:r>
      <w:r w:rsidR="008A4E8D" w:rsidRPr="000378C4">
        <w:rPr>
          <w:rFonts w:ascii="Arial" w:hAnsi="Arial" w:cs="Arial"/>
          <w:bCs/>
          <w:color w:val="000000" w:themeColor="text1"/>
          <w:sz w:val="22"/>
          <w:szCs w:val="22"/>
        </w:rPr>
        <w:t>DOI: https://doi.org/10.1007/s11135-025-02065-2</w:t>
      </w:r>
    </w:p>
    <w:p w14:paraId="5176D95A" w14:textId="69952298" w:rsidR="00000413" w:rsidRPr="000378C4" w:rsidRDefault="007931B6" w:rsidP="00000413">
      <w:pPr>
        <w:ind w:left="720" w:hanging="720"/>
        <w:rPr>
          <w:rFonts w:ascii="Arial" w:hAnsi="Arial" w:cs="Arial"/>
          <w:bCs/>
          <w:i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4</w:t>
      </w:r>
      <w:r w:rsidR="00000413" w:rsidRPr="000378C4">
        <w:rPr>
          <w:rFonts w:ascii="Arial" w:hAnsi="Arial" w:cs="Arial"/>
          <w:bCs/>
          <w:color w:val="000000" w:themeColor="text1"/>
          <w:sz w:val="22"/>
          <w:szCs w:val="22"/>
        </w:rPr>
        <w:t>8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. 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</w:r>
      <w:r w:rsidR="00647E37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Lee, S., Shin, D., </w:t>
      </w:r>
      <w:r w:rsidR="00647E37" w:rsidRPr="000378C4">
        <w:rPr>
          <w:rFonts w:ascii="Arial" w:hAnsi="Arial" w:cs="Arial"/>
          <w:b/>
          <w:color w:val="000000" w:themeColor="text1"/>
          <w:sz w:val="22"/>
          <w:szCs w:val="22"/>
        </w:rPr>
        <w:t xml:space="preserve">Kwon, K.H. </w:t>
      </w:r>
      <w:r w:rsidR="00647E37" w:rsidRPr="000378C4">
        <w:rPr>
          <w:rFonts w:ascii="Arial" w:hAnsi="Arial" w:cs="Arial"/>
          <w:color w:val="000000" w:themeColor="text1"/>
          <w:sz w:val="22"/>
          <w:szCs w:val="22"/>
        </w:rPr>
        <w:t xml:space="preserve">&amp; </w:t>
      </w:r>
      <w:r w:rsidR="00647E37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Han, S.P. </w:t>
      </w:r>
      <w:r w:rsidR="00647E37" w:rsidRPr="000378C4">
        <w:rPr>
          <w:rFonts w:ascii="Arial" w:hAnsi="Arial" w:cs="Arial"/>
          <w:color w:val="000000" w:themeColor="text1"/>
          <w:sz w:val="22"/>
          <w:szCs w:val="22"/>
        </w:rPr>
        <w:t>(</w:t>
      </w:r>
      <w:r w:rsidR="00D52E88" w:rsidRPr="000378C4">
        <w:rPr>
          <w:rFonts w:ascii="Arial" w:hAnsi="Arial" w:cs="Arial"/>
          <w:color w:val="000000" w:themeColor="text1"/>
          <w:sz w:val="22"/>
          <w:szCs w:val="22"/>
        </w:rPr>
        <w:t>2024</w:t>
      </w:r>
      <w:r w:rsidR="00647E37" w:rsidRPr="000378C4">
        <w:rPr>
          <w:rFonts w:ascii="Arial" w:hAnsi="Arial" w:cs="Arial"/>
          <w:color w:val="000000" w:themeColor="text1"/>
          <w:sz w:val="22"/>
          <w:szCs w:val="22"/>
        </w:rPr>
        <w:t>).</w:t>
      </w:r>
      <w:r w:rsidR="00647E37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Disinformation spillover: Uncovering the ripple effect of bot-assisted fake social engagement on public attention. </w:t>
      </w:r>
      <w:r w:rsidR="00647E37" w:rsidRPr="000378C4">
        <w:rPr>
          <w:rFonts w:ascii="Arial" w:hAnsi="Arial" w:cs="Arial"/>
          <w:bCs/>
          <w:i/>
          <w:color w:val="000000" w:themeColor="text1"/>
          <w:sz w:val="22"/>
          <w:szCs w:val="22"/>
        </w:rPr>
        <w:t>Management Information Systems Quarterly</w:t>
      </w:r>
      <w:r w:rsidR="00B93F57" w:rsidRPr="000378C4">
        <w:rPr>
          <w:rFonts w:ascii="Arial" w:hAnsi="Arial" w:cs="Arial"/>
          <w:bCs/>
          <w:i/>
          <w:color w:val="000000" w:themeColor="text1"/>
          <w:sz w:val="22"/>
          <w:szCs w:val="22"/>
        </w:rPr>
        <w:t xml:space="preserve"> (MISQ)</w:t>
      </w:r>
      <w:r w:rsidR="00D52E88" w:rsidRPr="000378C4">
        <w:rPr>
          <w:rFonts w:ascii="Arial" w:hAnsi="Arial" w:cs="Arial"/>
          <w:bCs/>
          <w:i/>
          <w:color w:val="000000" w:themeColor="text1"/>
          <w:sz w:val="22"/>
          <w:szCs w:val="22"/>
        </w:rPr>
        <w:t>,</w:t>
      </w:r>
      <w:r w:rsidR="00647E37" w:rsidRPr="000378C4">
        <w:rPr>
          <w:rFonts w:ascii="Arial" w:hAnsi="Arial" w:cs="Arial"/>
          <w:bCs/>
          <w:i/>
          <w:color w:val="000000" w:themeColor="text1"/>
          <w:sz w:val="22"/>
          <w:szCs w:val="22"/>
        </w:rPr>
        <w:t xml:space="preserve"> </w:t>
      </w:r>
      <w:r w:rsidR="00D52E88" w:rsidRPr="000378C4">
        <w:rPr>
          <w:rFonts w:ascii="Arial" w:hAnsi="Arial" w:cs="Arial"/>
          <w:bCs/>
          <w:i/>
          <w:color w:val="000000" w:themeColor="text1"/>
          <w:sz w:val="22"/>
          <w:szCs w:val="22"/>
        </w:rPr>
        <w:t>48(3), 847 –8</w:t>
      </w:r>
      <w:r w:rsidR="00185FC3" w:rsidRPr="000378C4">
        <w:rPr>
          <w:rFonts w:ascii="Arial" w:hAnsi="Arial" w:cs="Arial"/>
          <w:bCs/>
          <w:i/>
          <w:color w:val="000000" w:themeColor="text1"/>
          <w:sz w:val="22"/>
          <w:szCs w:val="22"/>
        </w:rPr>
        <w:t>7</w:t>
      </w:r>
      <w:r w:rsidR="00D52E88" w:rsidRPr="000378C4">
        <w:rPr>
          <w:rFonts w:ascii="Arial" w:hAnsi="Arial" w:cs="Arial"/>
          <w:bCs/>
          <w:i/>
          <w:color w:val="000000" w:themeColor="text1"/>
          <w:sz w:val="22"/>
          <w:szCs w:val="22"/>
        </w:rPr>
        <w:t xml:space="preserve">2 </w:t>
      </w:r>
    </w:p>
    <w:p w14:paraId="5D096BFE" w14:textId="195D0254" w:rsidR="00380682" w:rsidRPr="000378C4" w:rsidRDefault="00A70E92" w:rsidP="00380682">
      <w:pPr>
        <w:ind w:left="720" w:hanging="720"/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iCs/>
          <w:color w:val="000000" w:themeColor="text1"/>
          <w:sz w:val="22"/>
          <w:szCs w:val="22"/>
        </w:rPr>
        <w:t>4</w:t>
      </w:r>
      <w:r w:rsidR="00000413" w:rsidRPr="000378C4">
        <w:rPr>
          <w:rFonts w:ascii="Arial" w:hAnsi="Arial" w:cs="Arial"/>
          <w:bCs/>
          <w:iCs/>
          <w:color w:val="000000" w:themeColor="text1"/>
          <w:sz w:val="22"/>
          <w:szCs w:val="22"/>
        </w:rPr>
        <w:t>7</w:t>
      </w:r>
      <w:r w:rsidRPr="000378C4">
        <w:rPr>
          <w:rFonts w:ascii="Arial" w:hAnsi="Arial" w:cs="Arial"/>
          <w:bCs/>
          <w:iCs/>
          <w:color w:val="000000" w:themeColor="text1"/>
          <w:sz w:val="22"/>
          <w:szCs w:val="22"/>
        </w:rPr>
        <w:t>.</w:t>
      </w:r>
      <w:r w:rsidRPr="000378C4">
        <w:rPr>
          <w:rFonts w:ascii="Arial" w:hAnsi="Arial" w:cs="Arial"/>
          <w:bCs/>
          <w:iCs/>
          <w:color w:val="000000" w:themeColor="text1"/>
          <w:sz w:val="22"/>
          <w:szCs w:val="22"/>
        </w:rPr>
        <w:tab/>
      </w:r>
      <w:r w:rsidR="00380682" w:rsidRPr="000378C4">
        <w:rPr>
          <w:rFonts w:ascii="Arial" w:hAnsi="Arial" w:cs="Arial"/>
          <w:b/>
          <w:color w:val="000000" w:themeColor="text1"/>
          <w:sz w:val="22"/>
          <w:szCs w:val="22"/>
        </w:rPr>
        <w:t>Kwon, K. H.,</w:t>
      </w:r>
      <w:r w:rsidR="00380682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Lee, M*., Han, S., &amp; Park, S. (</w:t>
      </w:r>
      <w:r w:rsidR="00380682" w:rsidRPr="000378C4">
        <w:rPr>
          <w:rFonts w:ascii="Arial" w:eastAsia="Batang" w:hAnsi="Arial" w:cs="Arial"/>
          <w:bCs/>
          <w:color w:val="000000" w:themeColor="text1"/>
          <w:sz w:val="22"/>
          <w:szCs w:val="22"/>
        </w:rPr>
        <w:t>202</w:t>
      </w:r>
      <w:r w:rsidR="004370A0" w:rsidRPr="000378C4">
        <w:rPr>
          <w:rFonts w:ascii="Arial" w:eastAsia="Batang" w:hAnsi="Arial" w:cs="Arial"/>
          <w:bCs/>
          <w:color w:val="000000" w:themeColor="text1"/>
          <w:sz w:val="22"/>
          <w:szCs w:val="22"/>
        </w:rPr>
        <w:t>4</w:t>
      </w:r>
      <w:r w:rsidR="00380682" w:rsidRPr="000378C4">
        <w:rPr>
          <w:rFonts w:ascii="Arial" w:hAnsi="Arial" w:cs="Arial"/>
          <w:bCs/>
          <w:color w:val="000000" w:themeColor="text1"/>
          <w:sz w:val="22"/>
          <w:szCs w:val="22"/>
        </w:rPr>
        <w:t>). Fake thumbs in play</w:t>
      </w:r>
      <w:r w:rsidR="00380682" w:rsidRPr="000378C4">
        <w:rPr>
          <w:rFonts w:ascii="Arial" w:hAnsi="Arial" w:cs="Arial"/>
          <w:color w:val="000000" w:themeColor="text1"/>
          <w:sz w:val="22"/>
          <w:szCs w:val="22"/>
        </w:rPr>
        <w:t>: A large-scale exploration of false amplification and false diminution in online news spaces.</w:t>
      </w:r>
      <w:r w:rsidR="00380682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 New Media and Society</w:t>
      </w:r>
      <w:r w:rsidR="00A537AD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>, 26</w:t>
      </w:r>
      <w:r w:rsidR="00A537AD" w:rsidRPr="000378C4">
        <w:rPr>
          <w:rFonts w:ascii="Arial" w:hAnsi="Arial" w:cs="Arial"/>
          <w:color w:val="000000" w:themeColor="text1"/>
          <w:sz w:val="22"/>
          <w:szCs w:val="22"/>
        </w:rPr>
        <w:t>(</w:t>
      </w:r>
      <w:r w:rsidR="004370A0" w:rsidRPr="000378C4">
        <w:rPr>
          <w:rFonts w:ascii="Arial" w:hAnsi="Arial" w:cs="Arial"/>
          <w:color w:val="000000" w:themeColor="text1"/>
          <w:sz w:val="22"/>
          <w:szCs w:val="22"/>
        </w:rPr>
        <w:t>6</w:t>
      </w:r>
      <w:r w:rsidR="00A537AD" w:rsidRPr="000378C4">
        <w:rPr>
          <w:rFonts w:ascii="Arial" w:hAnsi="Arial" w:cs="Arial"/>
          <w:color w:val="000000" w:themeColor="text1"/>
          <w:sz w:val="22"/>
          <w:szCs w:val="22"/>
        </w:rPr>
        <w:t>), 3252-3272</w:t>
      </w:r>
      <w:r w:rsidR="00380682" w:rsidRPr="000378C4">
        <w:rPr>
          <w:rFonts w:ascii="Arial" w:hAnsi="Arial" w:cs="Arial"/>
          <w:color w:val="000000" w:themeColor="text1"/>
          <w:sz w:val="22"/>
          <w:szCs w:val="22"/>
        </w:rPr>
        <w:t xml:space="preserve">. </w:t>
      </w:r>
      <w:r w:rsidR="00380682" w:rsidRPr="000378C4">
        <w:rPr>
          <w:rFonts w:ascii="Arial" w:hAnsi="Arial" w:cs="Arial"/>
          <w:sz w:val="22"/>
          <w:szCs w:val="22"/>
        </w:rPr>
        <w:t>https://doi.org/10.1177/14614448221099170</w:t>
      </w:r>
      <w:r w:rsidR="00380682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  </w:t>
      </w:r>
    </w:p>
    <w:p w14:paraId="7C2A8955" w14:textId="202F1394" w:rsidR="00380682" w:rsidRPr="000378C4" w:rsidRDefault="00380682" w:rsidP="001D53FB">
      <w:pPr>
        <w:ind w:left="720" w:hanging="720"/>
        <w:rPr>
          <w:rFonts w:ascii="Arial" w:hAnsi="Arial" w:cs="Arial"/>
          <w:bCs/>
          <w:i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iCs/>
          <w:color w:val="000000" w:themeColor="text1"/>
          <w:sz w:val="22"/>
          <w:szCs w:val="22"/>
        </w:rPr>
        <w:lastRenderedPageBreak/>
        <w:t>46</w:t>
      </w:r>
      <w:r w:rsidRPr="000378C4">
        <w:rPr>
          <w:rFonts w:ascii="Arial" w:hAnsi="Arial" w:cs="Arial"/>
          <w:b/>
          <w:iCs/>
          <w:color w:val="000000" w:themeColor="text1"/>
          <w:sz w:val="22"/>
          <w:szCs w:val="22"/>
        </w:rPr>
        <w:t xml:space="preserve">. </w:t>
      </w:r>
      <w:r w:rsidRPr="000378C4">
        <w:rPr>
          <w:rFonts w:ascii="Arial" w:hAnsi="Arial" w:cs="Arial"/>
          <w:b/>
          <w:iCs/>
          <w:color w:val="000000" w:themeColor="text1"/>
          <w:sz w:val="22"/>
          <w:szCs w:val="22"/>
        </w:rPr>
        <w:tab/>
      </w:r>
      <w:r w:rsidR="00A70E92" w:rsidRPr="000378C4">
        <w:rPr>
          <w:rFonts w:ascii="Arial" w:hAnsi="Arial" w:cs="Arial"/>
          <w:b/>
          <w:iCs/>
          <w:color w:val="000000" w:themeColor="text1"/>
          <w:sz w:val="22"/>
          <w:szCs w:val="22"/>
        </w:rPr>
        <w:t>Kwon, K. H.,</w:t>
      </w:r>
      <w:r w:rsidR="00A70E92" w:rsidRPr="000378C4">
        <w:rPr>
          <w:rFonts w:ascii="Arial" w:hAnsi="Arial" w:cs="Arial"/>
          <w:bCs/>
          <w:iCs/>
          <w:color w:val="000000" w:themeColor="text1"/>
          <w:sz w:val="22"/>
          <w:szCs w:val="22"/>
        </w:rPr>
        <w:t xml:space="preserve"> </w:t>
      </w:r>
      <w:r w:rsidR="00000413" w:rsidRPr="000378C4">
        <w:rPr>
          <w:rFonts w:ascii="Arial" w:hAnsi="Arial" w:cs="Arial"/>
          <w:bCs/>
          <w:iCs/>
          <w:color w:val="000000" w:themeColor="text1"/>
          <w:sz w:val="22"/>
          <w:szCs w:val="22"/>
        </w:rPr>
        <w:t>*</w:t>
      </w:r>
      <w:r w:rsidR="00A70E92" w:rsidRPr="000378C4">
        <w:rPr>
          <w:rFonts w:ascii="Arial" w:hAnsi="Arial" w:cs="Arial"/>
          <w:bCs/>
          <w:iCs/>
          <w:color w:val="000000" w:themeColor="text1"/>
          <w:sz w:val="22"/>
          <w:szCs w:val="22"/>
        </w:rPr>
        <w:t>Vera-Phillips, K., Moon</w:t>
      </w:r>
      <w:r w:rsidR="00000413" w:rsidRPr="000378C4">
        <w:rPr>
          <w:rFonts w:ascii="Arial" w:hAnsi="Arial" w:cs="Arial"/>
          <w:bCs/>
          <w:iCs/>
          <w:color w:val="000000" w:themeColor="text1"/>
          <w:sz w:val="22"/>
          <w:szCs w:val="22"/>
        </w:rPr>
        <w:t xml:space="preserve">, Y.E., Shao, C., &amp; Xu W. W. (2024). Credible, but not for me: Immigrant folk theories of news trust in Chinese, Korean, and Filipino communities in the US. </w:t>
      </w:r>
      <w:r w:rsidR="00000413" w:rsidRPr="000378C4">
        <w:rPr>
          <w:rFonts w:ascii="Arial" w:hAnsi="Arial" w:cs="Arial"/>
          <w:bCs/>
          <w:i/>
          <w:color w:val="000000" w:themeColor="text1"/>
          <w:sz w:val="22"/>
          <w:szCs w:val="22"/>
        </w:rPr>
        <w:t>Journalism Practice</w:t>
      </w:r>
      <w:r w:rsidR="00000413" w:rsidRPr="000378C4">
        <w:rPr>
          <w:rFonts w:ascii="Arial" w:hAnsi="Arial" w:cs="Arial"/>
          <w:bCs/>
          <w:iCs/>
          <w:color w:val="000000" w:themeColor="text1"/>
          <w:sz w:val="22"/>
          <w:szCs w:val="22"/>
        </w:rPr>
        <w:t xml:space="preserve">. </w:t>
      </w:r>
      <w:r w:rsidR="004370A0" w:rsidRPr="000378C4">
        <w:rPr>
          <w:rFonts w:ascii="Arial" w:hAnsi="Arial" w:cs="Arial"/>
          <w:bCs/>
          <w:iCs/>
          <w:color w:val="000000" w:themeColor="text1"/>
          <w:sz w:val="22"/>
          <w:szCs w:val="22"/>
        </w:rPr>
        <w:t xml:space="preserve">Published Online. </w:t>
      </w:r>
      <w:hyperlink r:id="rId10" w:history="1">
        <w:r w:rsidR="004370A0" w:rsidRPr="000378C4">
          <w:rPr>
            <w:rStyle w:val="Hyperlink"/>
            <w:rFonts w:ascii="Arial" w:hAnsi="Arial" w:cs="Arial"/>
            <w:bCs/>
            <w:iCs/>
            <w:sz w:val="22"/>
            <w:szCs w:val="22"/>
          </w:rPr>
          <w:t>https://doi.org/10.1080/17512786.2024.2340526</w:t>
        </w:r>
      </w:hyperlink>
      <w:r w:rsidR="001D53FB">
        <w:t xml:space="preserve"> </w:t>
      </w:r>
    </w:p>
    <w:p w14:paraId="5C5BAD8C" w14:textId="490EDE0C" w:rsidR="001D53FB" w:rsidRPr="000378C4" w:rsidRDefault="00000413" w:rsidP="001D53FB">
      <w:pPr>
        <w:ind w:left="720" w:hanging="720"/>
        <w:rPr>
          <w:rFonts w:ascii="Arial" w:hAnsi="Arial" w:cs="Arial"/>
          <w:bCs/>
          <w:i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iCs/>
          <w:color w:val="000000" w:themeColor="text1"/>
          <w:sz w:val="22"/>
          <w:szCs w:val="22"/>
        </w:rPr>
        <w:t>4</w:t>
      </w:r>
      <w:r w:rsidR="00380682" w:rsidRPr="000378C4">
        <w:rPr>
          <w:rFonts w:ascii="Arial" w:hAnsi="Arial" w:cs="Arial"/>
          <w:bCs/>
          <w:iCs/>
          <w:color w:val="000000" w:themeColor="text1"/>
          <w:sz w:val="22"/>
          <w:szCs w:val="22"/>
        </w:rPr>
        <w:t>5</w:t>
      </w:r>
      <w:r w:rsidRPr="000378C4">
        <w:rPr>
          <w:rFonts w:ascii="Arial" w:hAnsi="Arial" w:cs="Arial"/>
          <w:bCs/>
          <w:iCs/>
          <w:color w:val="000000" w:themeColor="text1"/>
          <w:sz w:val="22"/>
          <w:szCs w:val="22"/>
        </w:rPr>
        <w:t>.</w:t>
      </w:r>
      <w:r w:rsidRPr="000378C4">
        <w:rPr>
          <w:rFonts w:ascii="Arial" w:hAnsi="Arial" w:cs="Arial"/>
          <w:bCs/>
          <w:iCs/>
          <w:color w:val="000000" w:themeColor="text1"/>
          <w:sz w:val="22"/>
          <w:szCs w:val="22"/>
        </w:rPr>
        <w:tab/>
        <w:t xml:space="preserve">Lu, Y., Song, Y., </w:t>
      </w:r>
      <w:r w:rsidRPr="000378C4">
        <w:rPr>
          <w:rFonts w:ascii="Arial" w:hAnsi="Arial" w:cs="Arial"/>
          <w:b/>
          <w:iCs/>
          <w:color w:val="000000" w:themeColor="text1"/>
          <w:sz w:val="22"/>
          <w:szCs w:val="22"/>
        </w:rPr>
        <w:t>Kwon, K. H.,</w:t>
      </w:r>
      <w:r w:rsidRPr="000378C4">
        <w:rPr>
          <w:rFonts w:ascii="Arial" w:hAnsi="Arial" w:cs="Arial"/>
          <w:bCs/>
          <w:iCs/>
          <w:color w:val="000000" w:themeColor="text1"/>
          <w:sz w:val="22"/>
          <w:szCs w:val="22"/>
        </w:rPr>
        <w:t xml:space="preserve"> &amp; Margolin, D. (2024). Investigating the </w:t>
      </w:r>
      <w:r w:rsidR="001D51B3" w:rsidRPr="000378C4">
        <w:rPr>
          <w:rFonts w:ascii="Arial" w:hAnsi="Arial" w:cs="Arial"/>
          <w:bCs/>
          <w:iCs/>
          <w:color w:val="000000" w:themeColor="text1"/>
          <w:sz w:val="22"/>
          <w:szCs w:val="22"/>
        </w:rPr>
        <w:t>c</w:t>
      </w:r>
      <w:r w:rsidRPr="000378C4">
        <w:rPr>
          <w:rFonts w:ascii="Arial" w:hAnsi="Arial" w:cs="Arial"/>
          <w:bCs/>
          <w:iCs/>
          <w:color w:val="000000" w:themeColor="text1"/>
          <w:sz w:val="22"/>
          <w:szCs w:val="22"/>
        </w:rPr>
        <w:t xml:space="preserve">overage of China’s </w:t>
      </w:r>
      <w:r w:rsidR="001D51B3" w:rsidRPr="000378C4">
        <w:rPr>
          <w:rFonts w:ascii="Arial" w:hAnsi="Arial" w:cs="Arial"/>
          <w:bCs/>
          <w:iCs/>
          <w:color w:val="000000" w:themeColor="text1"/>
          <w:sz w:val="22"/>
          <w:szCs w:val="22"/>
        </w:rPr>
        <w:t>v</w:t>
      </w:r>
      <w:r w:rsidRPr="000378C4">
        <w:rPr>
          <w:rFonts w:ascii="Arial" w:hAnsi="Arial" w:cs="Arial"/>
          <w:bCs/>
          <w:iCs/>
          <w:color w:val="000000" w:themeColor="text1"/>
          <w:sz w:val="22"/>
          <w:szCs w:val="22"/>
        </w:rPr>
        <w:t xml:space="preserve">accine </w:t>
      </w:r>
      <w:r w:rsidR="001D51B3" w:rsidRPr="000378C4">
        <w:rPr>
          <w:rFonts w:ascii="Arial" w:hAnsi="Arial" w:cs="Arial"/>
          <w:bCs/>
          <w:iCs/>
          <w:color w:val="000000" w:themeColor="text1"/>
          <w:sz w:val="22"/>
          <w:szCs w:val="22"/>
        </w:rPr>
        <w:t>c</w:t>
      </w:r>
      <w:r w:rsidRPr="000378C4">
        <w:rPr>
          <w:rFonts w:ascii="Arial" w:hAnsi="Arial" w:cs="Arial"/>
          <w:bCs/>
          <w:iCs/>
          <w:color w:val="000000" w:themeColor="text1"/>
          <w:sz w:val="22"/>
          <w:szCs w:val="22"/>
        </w:rPr>
        <w:t xml:space="preserve">risis on YouTube: Networked </w:t>
      </w:r>
      <w:r w:rsidR="001D51B3" w:rsidRPr="000378C4">
        <w:rPr>
          <w:rFonts w:ascii="Arial" w:hAnsi="Arial" w:cs="Arial"/>
          <w:bCs/>
          <w:iCs/>
          <w:color w:val="000000" w:themeColor="text1"/>
          <w:sz w:val="22"/>
          <w:szCs w:val="22"/>
        </w:rPr>
        <w:t>f</w:t>
      </w:r>
      <w:r w:rsidRPr="000378C4">
        <w:rPr>
          <w:rFonts w:ascii="Arial" w:hAnsi="Arial" w:cs="Arial"/>
          <w:bCs/>
          <w:iCs/>
          <w:color w:val="000000" w:themeColor="text1"/>
          <w:sz w:val="22"/>
          <w:szCs w:val="22"/>
        </w:rPr>
        <w:t xml:space="preserve">raming, </w:t>
      </w:r>
      <w:r w:rsidR="001D51B3" w:rsidRPr="000378C4">
        <w:rPr>
          <w:rFonts w:ascii="Arial" w:hAnsi="Arial" w:cs="Arial"/>
          <w:bCs/>
          <w:iCs/>
          <w:color w:val="000000" w:themeColor="text1"/>
          <w:sz w:val="22"/>
          <w:szCs w:val="22"/>
        </w:rPr>
        <w:t>g</w:t>
      </w:r>
      <w:r w:rsidRPr="000378C4">
        <w:rPr>
          <w:rFonts w:ascii="Arial" w:hAnsi="Arial" w:cs="Arial"/>
          <w:bCs/>
          <w:iCs/>
          <w:color w:val="000000" w:themeColor="text1"/>
          <w:sz w:val="22"/>
          <w:szCs w:val="22"/>
        </w:rPr>
        <w:t xml:space="preserve">rassroots </w:t>
      </w:r>
      <w:r w:rsidR="001D51B3" w:rsidRPr="000378C4">
        <w:rPr>
          <w:rFonts w:ascii="Arial" w:hAnsi="Arial" w:cs="Arial"/>
          <w:bCs/>
          <w:iCs/>
          <w:color w:val="000000" w:themeColor="text1"/>
          <w:sz w:val="22"/>
          <w:szCs w:val="22"/>
        </w:rPr>
        <w:t>a</w:t>
      </w:r>
      <w:r w:rsidRPr="000378C4">
        <w:rPr>
          <w:rFonts w:ascii="Arial" w:hAnsi="Arial" w:cs="Arial"/>
          <w:bCs/>
          <w:iCs/>
          <w:color w:val="000000" w:themeColor="text1"/>
          <w:sz w:val="22"/>
          <w:szCs w:val="22"/>
        </w:rPr>
        <w:t xml:space="preserve">ctivism, and </w:t>
      </w:r>
      <w:r w:rsidR="001D51B3" w:rsidRPr="000378C4">
        <w:rPr>
          <w:rFonts w:ascii="Arial" w:hAnsi="Arial" w:cs="Arial"/>
          <w:bCs/>
          <w:iCs/>
          <w:color w:val="000000" w:themeColor="text1"/>
          <w:sz w:val="22"/>
          <w:szCs w:val="22"/>
        </w:rPr>
        <w:t>h</w:t>
      </w:r>
      <w:r w:rsidRPr="000378C4">
        <w:rPr>
          <w:rFonts w:ascii="Arial" w:hAnsi="Arial" w:cs="Arial"/>
          <w:bCs/>
          <w:iCs/>
          <w:color w:val="000000" w:themeColor="text1"/>
          <w:sz w:val="22"/>
          <w:szCs w:val="22"/>
        </w:rPr>
        <w:t xml:space="preserve">omophily. </w:t>
      </w:r>
      <w:r w:rsidRPr="000378C4">
        <w:rPr>
          <w:rFonts w:ascii="Arial" w:hAnsi="Arial" w:cs="Arial"/>
          <w:bCs/>
          <w:i/>
          <w:color w:val="000000" w:themeColor="text1"/>
          <w:sz w:val="22"/>
          <w:szCs w:val="22"/>
        </w:rPr>
        <w:t>Journal of Broadcasting &amp; Electronic Media</w:t>
      </w:r>
      <w:r w:rsidRPr="000378C4">
        <w:rPr>
          <w:rFonts w:ascii="Arial" w:hAnsi="Arial" w:cs="Arial"/>
          <w:bCs/>
          <w:iCs/>
          <w:color w:val="000000" w:themeColor="text1"/>
          <w:sz w:val="22"/>
          <w:szCs w:val="22"/>
        </w:rPr>
        <w:t xml:space="preserve">, </w:t>
      </w:r>
      <w:r w:rsidR="00547998" w:rsidRPr="000378C4">
        <w:rPr>
          <w:rFonts w:ascii="Arial" w:hAnsi="Arial" w:cs="Arial"/>
          <w:bCs/>
          <w:iCs/>
          <w:color w:val="000000" w:themeColor="text1"/>
          <w:sz w:val="22"/>
          <w:szCs w:val="22"/>
        </w:rPr>
        <w:t xml:space="preserve">68(2), 176–197. </w:t>
      </w:r>
      <w:hyperlink r:id="rId11" w:history="1">
        <w:r w:rsidR="00547998" w:rsidRPr="000378C4">
          <w:rPr>
            <w:rStyle w:val="Hyperlink"/>
            <w:rFonts w:ascii="Arial" w:hAnsi="Arial" w:cs="Arial"/>
            <w:bCs/>
            <w:iCs/>
            <w:sz w:val="22"/>
            <w:szCs w:val="22"/>
          </w:rPr>
          <w:t>https://doi.org/10.1080/08838151.2024.2313471</w:t>
        </w:r>
      </w:hyperlink>
      <w:r w:rsidR="00547998" w:rsidRPr="000378C4">
        <w:rPr>
          <w:rFonts w:ascii="Arial" w:hAnsi="Arial" w:cs="Arial"/>
          <w:bCs/>
          <w:iCs/>
          <w:color w:val="000000" w:themeColor="text1"/>
          <w:sz w:val="22"/>
          <w:szCs w:val="22"/>
        </w:rPr>
        <w:t xml:space="preserve"> </w:t>
      </w:r>
    </w:p>
    <w:p w14:paraId="306D3762" w14:textId="1291E9BD" w:rsidR="00341A6E" w:rsidRPr="000378C4" w:rsidRDefault="00A70E92" w:rsidP="00000413">
      <w:pPr>
        <w:ind w:left="720" w:hanging="720"/>
        <w:rPr>
          <w:rFonts w:ascii="Arial" w:hAnsi="Arial" w:cs="Arial"/>
          <w:bCs/>
          <w:i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iCs/>
          <w:color w:val="000000" w:themeColor="text1"/>
          <w:sz w:val="22"/>
          <w:szCs w:val="22"/>
        </w:rPr>
        <w:t xml:space="preserve"> </w:t>
      </w:r>
      <w:r w:rsidR="00341A6E" w:rsidRPr="000378C4">
        <w:rPr>
          <w:rFonts w:ascii="Arial" w:hAnsi="Arial" w:cs="Arial"/>
          <w:bCs/>
          <w:color w:val="000000" w:themeColor="text1"/>
          <w:sz w:val="22"/>
          <w:szCs w:val="22"/>
        </w:rPr>
        <w:t>4</w:t>
      </w:r>
      <w:r w:rsidR="00380682" w:rsidRPr="000378C4">
        <w:rPr>
          <w:rFonts w:ascii="Arial" w:hAnsi="Arial" w:cs="Arial"/>
          <w:bCs/>
          <w:color w:val="000000" w:themeColor="text1"/>
          <w:sz w:val="22"/>
          <w:szCs w:val="22"/>
        </w:rPr>
        <w:t>4</w:t>
      </w:r>
      <w:r w:rsidR="00341A6E" w:rsidRPr="000378C4">
        <w:rPr>
          <w:rFonts w:ascii="Arial" w:hAnsi="Arial" w:cs="Arial"/>
          <w:bCs/>
          <w:color w:val="000000" w:themeColor="text1"/>
          <w:sz w:val="22"/>
          <w:szCs w:val="22"/>
        </w:rPr>
        <w:t>.</w:t>
      </w:r>
      <w:r w:rsidR="00341A6E"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</w:r>
      <w:r w:rsidR="00647E37" w:rsidRPr="000378C4">
        <w:rPr>
          <w:rFonts w:ascii="Arial" w:hAnsi="Arial" w:cs="Arial"/>
          <w:bCs/>
          <w:color w:val="000000" w:themeColor="text1"/>
          <w:sz w:val="22"/>
          <w:szCs w:val="22"/>
        </w:rPr>
        <w:t>*Li, Q.,</w:t>
      </w:r>
      <w:r w:rsidR="00647E37" w:rsidRPr="000378C4">
        <w:rPr>
          <w:rFonts w:ascii="Arial" w:hAnsi="Arial" w:cs="Arial"/>
          <w:b/>
          <w:color w:val="000000" w:themeColor="text1"/>
          <w:sz w:val="22"/>
          <w:szCs w:val="22"/>
        </w:rPr>
        <w:t xml:space="preserve"> *</w:t>
      </w:r>
      <w:r w:rsidR="00647E37" w:rsidRPr="000378C4">
        <w:rPr>
          <w:rFonts w:ascii="Arial" w:hAnsi="Arial" w:cs="Arial"/>
          <w:color w:val="000000" w:themeColor="text1"/>
          <w:sz w:val="22"/>
          <w:szCs w:val="22"/>
        </w:rPr>
        <w:t xml:space="preserve">Shao, C., Walker, S., &amp; </w:t>
      </w:r>
      <w:r w:rsidR="00647E37" w:rsidRPr="000378C4">
        <w:rPr>
          <w:rFonts w:ascii="Arial" w:hAnsi="Arial" w:cs="Arial"/>
          <w:b/>
          <w:color w:val="000000" w:themeColor="text1"/>
          <w:sz w:val="22"/>
          <w:szCs w:val="22"/>
        </w:rPr>
        <w:t xml:space="preserve">Kwon, K.H. </w:t>
      </w:r>
      <w:r w:rsidR="00647E37" w:rsidRPr="000378C4">
        <w:rPr>
          <w:rFonts w:ascii="Arial" w:hAnsi="Arial" w:cs="Arial"/>
          <w:bCs/>
          <w:color w:val="000000" w:themeColor="text1"/>
          <w:sz w:val="22"/>
          <w:szCs w:val="22"/>
        </w:rPr>
        <w:t>(202</w:t>
      </w:r>
      <w:r w:rsidR="002B03AB" w:rsidRPr="000378C4">
        <w:rPr>
          <w:rFonts w:ascii="Arial" w:hAnsi="Arial" w:cs="Arial"/>
          <w:bCs/>
          <w:color w:val="000000" w:themeColor="text1"/>
          <w:sz w:val="22"/>
          <w:szCs w:val="22"/>
        </w:rPr>
        <w:t>4</w:t>
      </w:r>
      <w:r w:rsidR="00647E37" w:rsidRPr="000378C4">
        <w:rPr>
          <w:rFonts w:ascii="Arial" w:hAnsi="Arial" w:cs="Arial"/>
          <w:bCs/>
          <w:color w:val="000000" w:themeColor="text1"/>
          <w:sz w:val="22"/>
          <w:szCs w:val="22"/>
        </w:rPr>
        <w:t>).</w:t>
      </w:r>
      <w:r w:rsidR="00647E37" w:rsidRPr="000378C4">
        <w:rPr>
          <w:rFonts w:ascii="Arial" w:hAnsi="Arial" w:cs="Arial"/>
          <w:b/>
          <w:color w:val="000000" w:themeColor="text1"/>
          <w:sz w:val="22"/>
          <w:szCs w:val="22"/>
        </w:rPr>
        <w:t xml:space="preserve"> </w:t>
      </w:r>
      <w:r w:rsidR="00647E37" w:rsidRPr="000378C4">
        <w:rPr>
          <w:rFonts w:ascii="Arial" w:hAnsi="Arial" w:cs="Arial"/>
          <w:color w:val="000000" w:themeColor="text1"/>
          <w:sz w:val="22"/>
          <w:szCs w:val="22"/>
        </w:rPr>
        <w:t>Gun control agendas in networked digital environment: An intermedia comparison between activism websites, news outlets, and ephemeral media</w:t>
      </w:r>
      <w:r w:rsidR="00647E37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.  </w:t>
      </w:r>
      <w:r w:rsidR="00647E37"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>Journalism and Mass Communication Quarterly</w:t>
      </w:r>
      <w:r w:rsidR="002B03AB" w:rsidRPr="000378C4">
        <w:rPr>
          <w:rFonts w:ascii="Arial" w:hAnsi="Arial" w:cs="Arial"/>
          <w:bCs/>
          <w:i/>
          <w:color w:val="000000" w:themeColor="text1"/>
          <w:sz w:val="22"/>
          <w:szCs w:val="22"/>
        </w:rPr>
        <w:t>,</w:t>
      </w:r>
      <w:r w:rsidR="00647E37" w:rsidRPr="000378C4">
        <w:rPr>
          <w:rFonts w:ascii="Arial" w:hAnsi="Arial" w:cs="Arial"/>
          <w:bCs/>
          <w:i/>
          <w:color w:val="000000" w:themeColor="text1"/>
          <w:sz w:val="22"/>
          <w:szCs w:val="22"/>
        </w:rPr>
        <w:t xml:space="preserve"> </w:t>
      </w:r>
      <w:r w:rsidR="002B03AB" w:rsidRPr="000378C4">
        <w:rPr>
          <w:rFonts w:ascii="Arial" w:hAnsi="Arial" w:cs="Arial"/>
          <w:bCs/>
          <w:i/>
          <w:color w:val="000000" w:themeColor="text1"/>
          <w:sz w:val="22"/>
          <w:szCs w:val="22"/>
        </w:rPr>
        <w:t>101</w:t>
      </w:r>
      <w:r w:rsidR="002B03AB" w:rsidRPr="000378C4">
        <w:rPr>
          <w:rFonts w:ascii="Arial" w:hAnsi="Arial" w:cs="Arial"/>
          <w:bCs/>
          <w:iCs/>
          <w:color w:val="000000" w:themeColor="text1"/>
          <w:sz w:val="22"/>
          <w:szCs w:val="22"/>
        </w:rPr>
        <w:t>(1), 127-155</w:t>
      </w:r>
      <w:r w:rsidR="00647E37" w:rsidRPr="000378C4">
        <w:rPr>
          <w:rFonts w:ascii="Arial" w:hAnsi="Arial" w:cs="Arial"/>
          <w:bCs/>
          <w:iCs/>
          <w:color w:val="000000" w:themeColor="text1"/>
          <w:sz w:val="22"/>
          <w:szCs w:val="22"/>
        </w:rPr>
        <w:t xml:space="preserve"> </w:t>
      </w:r>
      <w:r w:rsidR="00647E37" w:rsidRPr="000378C4">
        <w:rPr>
          <w:rFonts w:ascii="Open Sans" w:hAnsi="Open Sans" w:cs="Open Sans"/>
          <w:sz w:val="22"/>
          <w:szCs w:val="22"/>
          <w:shd w:val="clear" w:color="auto" w:fill="FFFFFF"/>
        </w:rPr>
        <w:t>https://doi.org/10.1177/10776990231217740</w:t>
      </w:r>
      <w:r w:rsidR="00647E37" w:rsidRPr="000378C4">
        <w:rPr>
          <w:sz w:val="22"/>
          <w:szCs w:val="22"/>
        </w:rPr>
        <w:t xml:space="preserve"> </w:t>
      </w:r>
      <w:r w:rsidR="00647E37" w:rsidRPr="000378C4">
        <w:rPr>
          <w:rFonts w:ascii="Arial" w:hAnsi="Arial" w:cs="Arial"/>
          <w:bCs/>
          <w:i/>
          <w:color w:val="000000" w:themeColor="text1"/>
          <w:sz w:val="22"/>
          <w:szCs w:val="22"/>
        </w:rPr>
        <w:t xml:space="preserve"> </w:t>
      </w:r>
    </w:p>
    <w:p w14:paraId="21E27E64" w14:textId="378B8BB2" w:rsidR="005472DA" w:rsidRPr="000378C4" w:rsidRDefault="00D02C9F" w:rsidP="00EF7368">
      <w:pPr>
        <w:ind w:left="720" w:hanging="720"/>
        <w:rPr>
          <w:rFonts w:ascii="Arial" w:hAnsi="Arial" w:cs="Arial"/>
          <w:bCs/>
          <w:i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4</w:t>
      </w:r>
      <w:r w:rsidR="00380682" w:rsidRPr="000378C4">
        <w:rPr>
          <w:rFonts w:ascii="Arial" w:hAnsi="Arial" w:cs="Arial"/>
          <w:bCs/>
          <w:color w:val="000000" w:themeColor="text1"/>
          <w:sz w:val="22"/>
          <w:szCs w:val="22"/>
        </w:rPr>
        <w:t>3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. 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</w:r>
      <w:r w:rsidR="00EF7368" w:rsidRPr="000378C4">
        <w:rPr>
          <w:rFonts w:ascii="Arial" w:hAnsi="Arial" w:cs="Arial"/>
          <w:bCs/>
          <w:color w:val="000000" w:themeColor="text1"/>
          <w:sz w:val="22"/>
          <w:szCs w:val="22"/>
        </w:rPr>
        <w:t>*</w:t>
      </w:r>
      <w:proofErr w:type="spellStart"/>
      <w:r w:rsidR="00EF7368" w:rsidRPr="000378C4">
        <w:rPr>
          <w:rFonts w:ascii="Arial" w:hAnsi="Arial" w:cs="Arial"/>
          <w:bCs/>
          <w:color w:val="000000" w:themeColor="text1"/>
          <w:sz w:val="22"/>
          <w:szCs w:val="22"/>
        </w:rPr>
        <w:t>Madouh</w:t>
      </w:r>
      <w:proofErr w:type="spellEnd"/>
      <w:r w:rsidR="00EF7368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, M. &amp; </w:t>
      </w:r>
      <w:r w:rsidR="00EF7368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H.</w:t>
      </w:r>
      <w:r w:rsidR="00EF7368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(2023). Media ecology of dark web social networks: Antithesis and coevolution. </w:t>
      </w:r>
      <w:r w:rsidR="00EF7368" w:rsidRPr="000378C4">
        <w:rPr>
          <w:rFonts w:ascii="Arial" w:hAnsi="Arial" w:cs="Arial"/>
          <w:bCs/>
          <w:i/>
          <w:color w:val="000000" w:themeColor="text1"/>
          <w:sz w:val="22"/>
          <w:szCs w:val="22"/>
        </w:rPr>
        <w:t xml:space="preserve">Journal of Communication Inquiry. </w:t>
      </w:r>
      <w:r w:rsidR="00EF7368" w:rsidRPr="000378C4">
        <w:rPr>
          <w:rFonts w:ascii="Arial" w:hAnsi="Arial" w:cs="Arial"/>
          <w:bCs/>
          <w:iCs/>
          <w:color w:val="000000" w:themeColor="text1"/>
          <w:sz w:val="22"/>
          <w:szCs w:val="22"/>
        </w:rPr>
        <w:t xml:space="preserve">First published online. </w:t>
      </w:r>
      <w:r w:rsidR="00EF7368" w:rsidRPr="000378C4">
        <w:rPr>
          <w:rFonts w:ascii="Arial" w:hAnsi="Arial" w:cs="Arial"/>
          <w:bCs/>
          <w:iCs/>
          <w:sz w:val="22"/>
          <w:szCs w:val="22"/>
        </w:rPr>
        <w:t>https://doi.org/10.1177/01968599231210776</w:t>
      </w:r>
      <w:r w:rsidR="00EF7368" w:rsidRPr="000378C4">
        <w:rPr>
          <w:rFonts w:ascii="Arial" w:hAnsi="Arial" w:cs="Arial"/>
          <w:bCs/>
          <w:iCs/>
          <w:color w:val="000000" w:themeColor="text1"/>
          <w:sz w:val="22"/>
          <w:szCs w:val="22"/>
        </w:rPr>
        <w:t xml:space="preserve"> </w:t>
      </w:r>
    </w:p>
    <w:p w14:paraId="02107CEF" w14:textId="29C37A40" w:rsidR="00B91CCB" w:rsidRPr="000378C4" w:rsidRDefault="00D02C9F" w:rsidP="00D02C9F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4</w:t>
      </w:r>
      <w:r w:rsidR="00380682" w:rsidRPr="000378C4">
        <w:rPr>
          <w:rFonts w:ascii="Arial" w:hAnsi="Arial" w:cs="Arial"/>
          <w:bCs/>
          <w:color w:val="000000" w:themeColor="text1"/>
          <w:sz w:val="22"/>
          <w:szCs w:val="22"/>
        </w:rPr>
        <w:t>2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.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  <w:t xml:space="preserve"> </w:t>
      </w:r>
      <w:r w:rsidR="00B91CCB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*Shao, C., </w:t>
      </w:r>
      <w:r w:rsidR="00B91CCB" w:rsidRPr="000378C4">
        <w:rPr>
          <w:rFonts w:ascii="Arial" w:hAnsi="Arial" w:cs="Arial"/>
          <w:b/>
          <w:color w:val="000000" w:themeColor="text1"/>
          <w:sz w:val="22"/>
          <w:szCs w:val="22"/>
        </w:rPr>
        <w:t>Kwon, H.,</w:t>
      </w:r>
      <w:r w:rsidR="00B91CCB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Walker, S., *Li, Q. (</w:t>
      </w:r>
      <w:r w:rsidR="002957E4" w:rsidRPr="000378C4">
        <w:rPr>
          <w:rFonts w:ascii="Arial" w:hAnsi="Arial" w:cs="Arial"/>
          <w:bCs/>
          <w:color w:val="000000" w:themeColor="text1"/>
          <w:sz w:val="22"/>
          <w:szCs w:val="22"/>
        </w:rPr>
        <w:t>2023</w:t>
      </w:r>
      <w:r w:rsidR="00B91CCB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). One conspiracy theory, more conspiracy theories? Dynamic analysis of conspiratorial narratives on Twitter during the pandemic. </w:t>
      </w:r>
      <w:r w:rsidR="00B91CCB"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>Cyberpsychology, Behavior, and Social Networking</w:t>
      </w:r>
      <w:r w:rsidR="002B03AB"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>, 26(5), 338-345</w:t>
      </w:r>
      <w:r w:rsidR="002957E4" w:rsidRPr="000378C4">
        <w:rPr>
          <w:rFonts w:ascii="Arial" w:eastAsia="Batang" w:hAnsi="Arial" w:cs="Arial"/>
          <w:bCs/>
          <w:color w:val="000000" w:themeColor="text1"/>
          <w:sz w:val="22"/>
          <w:szCs w:val="22"/>
        </w:rPr>
        <w:t xml:space="preserve"> </w:t>
      </w:r>
      <w:r w:rsidR="002957E4" w:rsidRPr="000378C4">
        <w:rPr>
          <w:rFonts w:ascii="Arial" w:eastAsia="Batang" w:hAnsi="Arial" w:cs="Arial"/>
          <w:bCs/>
          <w:sz w:val="22"/>
          <w:szCs w:val="22"/>
        </w:rPr>
        <w:t>https://doi.org/10.1089/cyber.2022.0218</w:t>
      </w:r>
      <w:r w:rsidR="002957E4" w:rsidRPr="000378C4">
        <w:rPr>
          <w:rFonts w:ascii="Arial" w:eastAsia="Batang" w:hAnsi="Arial" w:cs="Arial"/>
          <w:bCs/>
          <w:color w:val="000000" w:themeColor="text1"/>
          <w:sz w:val="22"/>
          <w:szCs w:val="22"/>
        </w:rPr>
        <w:t xml:space="preserve"> </w:t>
      </w:r>
    </w:p>
    <w:p w14:paraId="18E8D2ED" w14:textId="68E616E3" w:rsidR="00237B18" w:rsidRPr="000378C4" w:rsidRDefault="00D02C9F" w:rsidP="00D02C9F">
      <w:pPr>
        <w:ind w:left="720" w:hanging="720"/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41.</w:t>
      </w:r>
      <w:r w:rsidRPr="000378C4">
        <w:rPr>
          <w:rFonts w:ascii="Arial" w:hAnsi="Arial" w:cs="Arial"/>
          <w:b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color w:val="000000" w:themeColor="text1"/>
          <w:sz w:val="22"/>
          <w:szCs w:val="22"/>
        </w:rPr>
        <w:tab/>
      </w:r>
      <w:r w:rsidR="00237B18" w:rsidRPr="000378C4">
        <w:rPr>
          <w:rFonts w:ascii="Arial" w:hAnsi="Arial" w:cs="Arial"/>
          <w:b/>
          <w:color w:val="000000" w:themeColor="text1"/>
          <w:sz w:val="22"/>
          <w:szCs w:val="22"/>
        </w:rPr>
        <w:t>Kwon, K. H.</w:t>
      </w:r>
      <w:r w:rsidR="00237B18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(2022). Rumors that move people to action: A case of the 2019 Hong Kong protests. </w:t>
      </w:r>
      <w:r w:rsidR="00237B18"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 xml:space="preserve">Journal of Contemporary Eastern Asia, 21(2), 1-12 </w:t>
      </w:r>
      <w:r w:rsidR="00237B18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</w:p>
    <w:p w14:paraId="65C0C7E4" w14:textId="1823098A" w:rsidR="00D03C1F" w:rsidRPr="000378C4" w:rsidRDefault="00D02C9F" w:rsidP="00D02C9F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40. 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</w:r>
      <w:r w:rsidR="00D03C1F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*Shao, C., </w:t>
      </w:r>
      <w:r w:rsidR="00D03C1F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H.,</w:t>
      </w:r>
      <w:r w:rsidR="00D03C1F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&amp; Nah, S. (</w:t>
      </w:r>
      <w:r w:rsidR="001123AC" w:rsidRPr="000378C4">
        <w:rPr>
          <w:rFonts w:ascii="Arial" w:hAnsi="Arial" w:cs="Arial"/>
          <w:bCs/>
          <w:color w:val="000000" w:themeColor="text1"/>
          <w:sz w:val="22"/>
          <w:szCs w:val="22"/>
        </w:rPr>
        <w:t>2022</w:t>
      </w:r>
      <w:r w:rsidR="00D03C1F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). Civic life in news desert: An exploration of social and mobile news effect on civic participation in rural America. </w:t>
      </w:r>
      <w:r w:rsidR="00D03C1F" w:rsidRPr="000378C4">
        <w:rPr>
          <w:rFonts w:ascii="Arial" w:hAnsi="Arial" w:cs="Arial"/>
          <w:bCs/>
          <w:i/>
          <w:color w:val="000000" w:themeColor="text1"/>
          <w:sz w:val="22"/>
          <w:szCs w:val="22"/>
        </w:rPr>
        <w:t>Journal of Broadcasting &amp; Electronic Media, 66(2), 278-299</w:t>
      </w:r>
      <w:r w:rsidR="003D4523" w:rsidRPr="000378C4">
        <w:rPr>
          <w:rFonts w:ascii="Arial" w:hAnsi="Arial" w:cs="Arial"/>
          <w:bCs/>
          <w:iCs/>
          <w:color w:val="000000" w:themeColor="text1"/>
          <w:sz w:val="22"/>
          <w:szCs w:val="22"/>
        </w:rPr>
        <w:t xml:space="preserve"> </w:t>
      </w:r>
    </w:p>
    <w:p w14:paraId="187907A8" w14:textId="76D0D24D" w:rsidR="00335F9C" w:rsidRPr="000378C4" w:rsidRDefault="00D02C9F" w:rsidP="00D02C9F">
      <w:pPr>
        <w:ind w:left="720" w:hanging="720"/>
        <w:rPr>
          <w:rFonts w:ascii="Arial" w:hAnsi="Arial" w:cs="Arial"/>
          <w:bCs/>
          <w:i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39. 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</w:r>
      <w:r w:rsidR="00335F9C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Chadha, M., &amp; </w:t>
      </w:r>
      <w:r w:rsidR="00335F9C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Kwon, K. H., </w:t>
      </w:r>
      <w:r w:rsidR="00335F9C" w:rsidRPr="000378C4">
        <w:rPr>
          <w:rFonts w:ascii="Arial" w:hAnsi="Arial" w:cs="Arial"/>
          <w:bCs/>
          <w:color w:val="000000" w:themeColor="text1"/>
          <w:sz w:val="22"/>
          <w:szCs w:val="22"/>
        </w:rPr>
        <w:t>&amp; Tsai, J. (</w:t>
      </w:r>
      <w:r w:rsidR="00E33539" w:rsidRPr="000378C4">
        <w:rPr>
          <w:rFonts w:ascii="Arial" w:hAnsi="Arial" w:cs="Arial"/>
          <w:bCs/>
          <w:color w:val="000000" w:themeColor="text1"/>
          <w:sz w:val="22"/>
          <w:szCs w:val="22"/>
        </w:rPr>
        <w:t>2022</w:t>
      </w:r>
      <w:r w:rsidR="00335F9C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). An examination of affiliate and network television channels’ Facebook use for addressing audiences’ critical information needs. </w:t>
      </w:r>
      <w:r w:rsidR="00335F9C" w:rsidRPr="000378C4">
        <w:rPr>
          <w:rFonts w:ascii="Arial" w:hAnsi="Arial" w:cs="Arial"/>
          <w:bCs/>
          <w:i/>
          <w:color w:val="000000" w:themeColor="text1"/>
          <w:sz w:val="22"/>
          <w:szCs w:val="22"/>
        </w:rPr>
        <w:t>Electronic Ne</w:t>
      </w:r>
      <w:r w:rsidR="00595EC2" w:rsidRPr="000378C4">
        <w:rPr>
          <w:rFonts w:ascii="Arial" w:hAnsi="Arial" w:cs="Arial"/>
          <w:bCs/>
          <w:i/>
          <w:color w:val="000000" w:themeColor="text1"/>
          <w:sz w:val="22"/>
          <w:szCs w:val="22"/>
        </w:rPr>
        <w:t xml:space="preserve">ws 16(4), </w:t>
      </w:r>
      <w:r w:rsidR="00595EC2" w:rsidRPr="000378C4">
        <w:rPr>
          <w:rFonts w:ascii="Arial" w:hAnsi="Arial" w:cs="Arial"/>
          <w:bCs/>
          <w:iCs/>
          <w:color w:val="000000" w:themeColor="text1"/>
          <w:sz w:val="22"/>
          <w:szCs w:val="22"/>
        </w:rPr>
        <w:t>164-186.</w:t>
      </w:r>
      <w:r w:rsidR="00595EC2" w:rsidRPr="000378C4">
        <w:rPr>
          <w:rFonts w:ascii="Arial" w:hAnsi="Arial" w:cs="Arial"/>
          <w:bCs/>
          <w:i/>
          <w:color w:val="000000" w:themeColor="text1"/>
          <w:sz w:val="22"/>
          <w:szCs w:val="22"/>
        </w:rPr>
        <w:t xml:space="preserve"> </w:t>
      </w:r>
    </w:p>
    <w:p w14:paraId="7ED2315B" w14:textId="3902E4E8" w:rsidR="00E35ABB" w:rsidRPr="000378C4" w:rsidRDefault="00D02C9F" w:rsidP="00D02C9F">
      <w:pPr>
        <w:ind w:left="720" w:hanging="720"/>
        <w:rPr>
          <w:rFonts w:ascii="Arial" w:hAnsi="Arial" w:cs="Arial"/>
          <w:bCs/>
          <w:i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38. 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</w:r>
      <w:r w:rsidR="00E35ABB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Song, Y. &amp; </w:t>
      </w:r>
      <w:r w:rsidR="00490516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Lin, Q., </w:t>
      </w:r>
      <w:r w:rsidR="00E35ABB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H.</w:t>
      </w:r>
      <w:r w:rsidR="00490516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, Choy C.H.Y., Xu, R. </w:t>
      </w:r>
      <w:r w:rsidR="00E35ABB" w:rsidRPr="000378C4">
        <w:rPr>
          <w:rFonts w:ascii="Arial" w:hAnsi="Arial" w:cs="Arial"/>
          <w:bCs/>
          <w:color w:val="000000" w:themeColor="text1"/>
          <w:sz w:val="22"/>
          <w:szCs w:val="22"/>
        </w:rPr>
        <w:t>(</w:t>
      </w:r>
      <w:r w:rsidR="00744C64" w:rsidRPr="000378C4">
        <w:rPr>
          <w:rFonts w:ascii="Arial" w:hAnsi="Arial" w:cs="Arial"/>
          <w:bCs/>
          <w:color w:val="000000" w:themeColor="text1"/>
          <w:sz w:val="22"/>
          <w:szCs w:val="22"/>
        </w:rPr>
        <w:t>2022)</w:t>
      </w:r>
      <w:r w:rsidR="00E35ABB" w:rsidRPr="000378C4">
        <w:rPr>
          <w:rFonts w:ascii="Arial" w:hAnsi="Arial" w:cs="Arial"/>
          <w:bCs/>
          <w:color w:val="000000" w:themeColor="text1"/>
          <w:sz w:val="22"/>
          <w:szCs w:val="22"/>
        </w:rPr>
        <w:t>. Contagion of offensive speech online: An interactional analysis of political swearing</w:t>
      </w:r>
      <w:r w:rsidR="00E35ABB" w:rsidRPr="000378C4">
        <w:rPr>
          <w:rFonts w:ascii="Arial" w:hAnsi="Arial" w:cs="Arial"/>
          <w:bCs/>
          <w:i/>
          <w:color w:val="000000" w:themeColor="text1"/>
          <w:sz w:val="22"/>
          <w:szCs w:val="22"/>
        </w:rPr>
        <w:t>. Computers in Human Behavior</w:t>
      </w:r>
      <w:r w:rsidR="00744C64" w:rsidRPr="000378C4">
        <w:rPr>
          <w:rFonts w:ascii="Arial" w:hAnsi="Arial" w:cs="Arial"/>
          <w:bCs/>
          <w:i/>
          <w:color w:val="000000" w:themeColor="text1"/>
          <w:sz w:val="22"/>
          <w:szCs w:val="22"/>
        </w:rPr>
        <w:t>, 127</w:t>
      </w:r>
      <w:r w:rsidR="00B271F7" w:rsidRPr="000378C4">
        <w:rPr>
          <w:rFonts w:ascii="Arial" w:hAnsi="Arial" w:cs="Arial"/>
          <w:bCs/>
          <w:i/>
          <w:color w:val="000000" w:themeColor="text1"/>
          <w:sz w:val="22"/>
          <w:szCs w:val="22"/>
        </w:rPr>
        <w:t xml:space="preserve">, </w:t>
      </w:r>
      <w:r w:rsidR="002E4AC1" w:rsidRPr="000378C4">
        <w:rPr>
          <w:rFonts w:ascii="Arial" w:hAnsi="Arial" w:cs="Arial"/>
          <w:bCs/>
          <w:color w:val="000000" w:themeColor="text1"/>
          <w:sz w:val="22"/>
          <w:szCs w:val="22"/>
        </w:rPr>
        <w:t>Article 107046.</w:t>
      </w:r>
      <w:r w:rsidR="00744C64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hyperlink r:id="rId12" w:history="1">
        <w:r w:rsidR="00BC1627" w:rsidRPr="000378C4">
          <w:rPr>
            <w:rStyle w:val="Hyperlink"/>
            <w:rFonts w:ascii="Arial" w:hAnsi="Arial" w:cs="Arial"/>
            <w:bCs/>
            <w:color w:val="000000" w:themeColor="text1"/>
            <w:sz w:val="22"/>
            <w:szCs w:val="22"/>
            <w:u w:val="none"/>
          </w:rPr>
          <w:t>https://doi.org/10.1016/j.chb.2021.107046</w:t>
        </w:r>
      </w:hyperlink>
      <w:r w:rsidR="00BC1627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r w:rsidR="00DE21A5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</w:p>
    <w:p w14:paraId="72EA5CAA" w14:textId="0F313803" w:rsidR="00D864F7" w:rsidRPr="000378C4" w:rsidRDefault="00D02C9F" w:rsidP="00D02C9F">
      <w:pPr>
        <w:ind w:left="720" w:hanging="720"/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37.</w:t>
      </w:r>
      <w:r w:rsidRPr="000378C4">
        <w:rPr>
          <w:rFonts w:ascii="Arial" w:hAnsi="Arial" w:cs="Arial"/>
          <w:b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color w:val="000000" w:themeColor="text1"/>
          <w:sz w:val="22"/>
          <w:szCs w:val="22"/>
        </w:rPr>
        <w:tab/>
      </w:r>
      <w:r w:rsidR="00213087" w:rsidRPr="000378C4">
        <w:rPr>
          <w:rFonts w:ascii="Arial" w:hAnsi="Arial" w:cs="Arial"/>
          <w:b/>
          <w:color w:val="000000" w:themeColor="text1"/>
          <w:sz w:val="22"/>
          <w:szCs w:val="22"/>
        </w:rPr>
        <w:t xml:space="preserve">Kwon, K. H., </w:t>
      </w:r>
      <w:r w:rsidR="00DB24CB" w:rsidRPr="000378C4">
        <w:rPr>
          <w:rFonts w:ascii="Arial" w:hAnsi="Arial" w:cs="Arial"/>
          <w:b/>
          <w:color w:val="000000" w:themeColor="text1"/>
          <w:sz w:val="22"/>
          <w:szCs w:val="22"/>
        </w:rPr>
        <w:t>*</w:t>
      </w:r>
      <w:proofErr w:type="spellStart"/>
      <w:r w:rsidR="00213087" w:rsidRPr="000378C4">
        <w:rPr>
          <w:rFonts w:ascii="Arial" w:hAnsi="Arial" w:cs="Arial"/>
          <w:bCs/>
          <w:color w:val="000000" w:themeColor="text1"/>
          <w:sz w:val="22"/>
          <w:szCs w:val="22"/>
        </w:rPr>
        <w:t>Pellizzaro</w:t>
      </w:r>
      <w:proofErr w:type="spellEnd"/>
      <w:r w:rsidR="00213087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, K., *Shao, </w:t>
      </w:r>
      <w:proofErr w:type="gramStart"/>
      <w:r w:rsidR="00213087" w:rsidRPr="000378C4">
        <w:rPr>
          <w:rFonts w:ascii="Arial" w:hAnsi="Arial" w:cs="Arial"/>
          <w:bCs/>
          <w:color w:val="000000" w:themeColor="text1"/>
          <w:sz w:val="22"/>
          <w:szCs w:val="22"/>
        </w:rPr>
        <w:t>C. ,</w:t>
      </w:r>
      <w:proofErr w:type="gramEnd"/>
      <w:r w:rsidR="00213087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&amp; Chadha, M. (</w:t>
      </w:r>
      <w:r w:rsidR="00116A6A" w:rsidRPr="000378C4">
        <w:rPr>
          <w:rFonts w:ascii="Arial" w:hAnsi="Arial" w:cs="Arial"/>
          <w:bCs/>
          <w:color w:val="000000" w:themeColor="text1"/>
          <w:sz w:val="22"/>
          <w:szCs w:val="22"/>
        </w:rPr>
        <w:t>2022).</w:t>
      </w:r>
      <w:r w:rsidR="00213087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r w:rsidR="00213087" w:rsidRPr="000378C4">
        <w:rPr>
          <w:rFonts w:ascii="Arial" w:hAnsi="Arial" w:cs="Arial"/>
          <w:color w:val="000000" w:themeColor="text1"/>
          <w:sz w:val="22"/>
          <w:szCs w:val="22"/>
        </w:rPr>
        <w:t xml:space="preserve">“I heard that COVID-19 Was...”: Rumors, pandemic, and psychological distance. </w:t>
      </w:r>
      <w:r w:rsidR="00213087"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>American Behavioral Scientist</w:t>
      </w:r>
      <w:r w:rsidR="00161311"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>,</w:t>
      </w:r>
      <w:r w:rsidR="00213087"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 xml:space="preserve"> </w:t>
      </w:r>
      <w:r w:rsidR="00161311"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>65(14), 2014-2036</w:t>
      </w:r>
      <w:r w:rsidR="00116A6A"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 xml:space="preserve">. </w:t>
      </w:r>
    </w:p>
    <w:p w14:paraId="43FCCCA1" w14:textId="71DA4C32" w:rsidR="008133C3" w:rsidRPr="000378C4" w:rsidRDefault="00D02C9F" w:rsidP="00D02C9F">
      <w:pPr>
        <w:ind w:left="720" w:hanging="720"/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36. 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ab/>
      </w:r>
      <w:r w:rsidR="00D864F7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Song, Y., </w:t>
      </w:r>
      <w:r w:rsidR="00D864F7" w:rsidRPr="000378C4">
        <w:rPr>
          <w:rFonts w:ascii="Arial" w:hAnsi="Arial" w:cs="Arial"/>
          <w:b/>
          <w:bCs/>
          <w:iCs/>
          <w:color w:val="000000" w:themeColor="text1"/>
          <w:sz w:val="22"/>
          <w:szCs w:val="22"/>
        </w:rPr>
        <w:t>Kwon, K. H.,</w:t>
      </w:r>
      <w:r w:rsidR="00D864F7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 Xu, J., Huang, X., &amp; Li, S. (2021). Curbing profanity online: A network-based diffusion analysis of profane speech on Chinese social media. </w:t>
      </w:r>
      <w:r w:rsidR="00D864F7" w:rsidRPr="000378C4">
        <w:rPr>
          <w:rFonts w:ascii="Arial" w:hAnsi="Arial" w:cs="Arial"/>
          <w:i/>
          <w:color w:val="000000" w:themeColor="text1"/>
          <w:sz w:val="22"/>
          <w:szCs w:val="22"/>
        </w:rPr>
        <w:t>New Media &amp; Society</w:t>
      </w:r>
      <w:r w:rsidR="00D864F7" w:rsidRPr="000378C4">
        <w:rPr>
          <w:rFonts w:ascii="Arial" w:hAnsi="Arial" w:cs="Arial"/>
          <w:iCs/>
          <w:color w:val="000000" w:themeColor="text1"/>
          <w:sz w:val="22"/>
          <w:szCs w:val="22"/>
        </w:rPr>
        <w:t>,</w:t>
      </w:r>
      <w:r w:rsidR="00D864F7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 23</w:t>
      </w:r>
      <w:r w:rsidR="00D864F7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(5), 982-1003. </w:t>
      </w:r>
    </w:p>
    <w:p w14:paraId="1ED1D176" w14:textId="5EA9FF8A" w:rsidR="00237B18" w:rsidRPr="000378C4" w:rsidRDefault="00D02C9F" w:rsidP="00D02C9F">
      <w:pPr>
        <w:ind w:left="720" w:hanging="720"/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35. 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</w:r>
      <w:r w:rsidR="00213087" w:rsidRPr="000378C4">
        <w:rPr>
          <w:rFonts w:ascii="Arial" w:hAnsi="Arial" w:cs="Arial"/>
          <w:bCs/>
          <w:color w:val="000000" w:themeColor="text1"/>
          <w:sz w:val="22"/>
          <w:szCs w:val="22"/>
        </w:rPr>
        <w:t>Song, Y.</w:t>
      </w:r>
      <w:r w:rsidR="00D25E48" w:rsidRPr="000378C4">
        <w:rPr>
          <w:rFonts w:ascii="Arial" w:hAnsi="Arial" w:cs="Arial"/>
          <w:bCs/>
          <w:color w:val="000000" w:themeColor="text1"/>
          <w:sz w:val="22"/>
          <w:szCs w:val="22"/>
        </w:rPr>
        <w:t>,</w:t>
      </w:r>
      <w:r w:rsidR="00213087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r w:rsidR="00213087" w:rsidRPr="000378C4">
        <w:rPr>
          <w:rFonts w:ascii="Arial" w:hAnsi="Arial" w:cs="Arial"/>
          <w:b/>
          <w:color w:val="000000" w:themeColor="text1"/>
          <w:sz w:val="22"/>
          <w:szCs w:val="22"/>
        </w:rPr>
        <w:t>Kwon, K. H.</w:t>
      </w:r>
      <w:r w:rsidR="007E62AE" w:rsidRPr="000378C4">
        <w:rPr>
          <w:rFonts w:ascii="Arial" w:hAnsi="Arial" w:cs="Arial"/>
          <w:b/>
          <w:color w:val="000000" w:themeColor="text1"/>
          <w:sz w:val="22"/>
          <w:szCs w:val="22"/>
        </w:rPr>
        <w:t xml:space="preserve">, </w:t>
      </w:r>
      <w:r w:rsidR="007E62AE" w:rsidRPr="000378C4">
        <w:rPr>
          <w:rFonts w:ascii="Arial" w:hAnsi="Arial" w:cs="Arial"/>
          <w:color w:val="000000" w:themeColor="text1"/>
          <w:sz w:val="22"/>
          <w:szCs w:val="22"/>
        </w:rPr>
        <w:t xml:space="preserve">Lu, Y., Fan, Y., </w:t>
      </w:r>
      <w:r w:rsidR="00D25E48" w:rsidRPr="000378C4">
        <w:rPr>
          <w:rFonts w:ascii="Arial" w:hAnsi="Arial" w:cs="Arial"/>
          <w:color w:val="000000" w:themeColor="text1"/>
          <w:sz w:val="22"/>
          <w:szCs w:val="22"/>
        </w:rPr>
        <w:t xml:space="preserve">&amp; </w:t>
      </w:r>
      <w:r w:rsidR="007E62AE" w:rsidRPr="000378C4">
        <w:rPr>
          <w:rFonts w:ascii="Arial" w:hAnsi="Arial" w:cs="Arial"/>
          <w:color w:val="000000" w:themeColor="text1"/>
          <w:sz w:val="22"/>
          <w:szCs w:val="22"/>
        </w:rPr>
        <w:t>Li, B.</w:t>
      </w:r>
      <w:r w:rsidR="00213087" w:rsidRPr="000378C4">
        <w:rPr>
          <w:rFonts w:ascii="Arial" w:hAnsi="Arial" w:cs="Arial"/>
          <w:b/>
          <w:color w:val="000000" w:themeColor="text1"/>
          <w:sz w:val="22"/>
          <w:szCs w:val="22"/>
        </w:rPr>
        <w:t xml:space="preserve"> </w:t>
      </w:r>
      <w:r w:rsidR="00213087" w:rsidRPr="000378C4">
        <w:rPr>
          <w:rFonts w:ascii="Arial" w:hAnsi="Arial" w:cs="Arial"/>
          <w:bCs/>
          <w:color w:val="000000" w:themeColor="text1"/>
          <w:sz w:val="22"/>
          <w:szCs w:val="22"/>
        </w:rPr>
        <w:t>(</w:t>
      </w:r>
      <w:r w:rsidR="0019396C" w:rsidRPr="000378C4">
        <w:rPr>
          <w:rFonts w:ascii="Arial" w:hAnsi="Arial" w:cs="Arial"/>
          <w:bCs/>
          <w:color w:val="000000" w:themeColor="text1"/>
          <w:sz w:val="22"/>
          <w:szCs w:val="22"/>
        </w:rPr>
        <w:t>2021</w:t>
      </w:r>
      <w:r w:rsidR="00213087" w:rsidRPr="000378C4">
        <w:rPr>
          <w:rFonts w:ascii="Arial" w:hAnsi="Arial" w:cs="Arial"/>
          <w:bCs/>
          <w:color w:val="000000" w:themeColor="text1"/>
          <w:sz w:val="22"/>
          <w:szCs w:val="22"/>
        </w:rPr>
        <w:t>)</w:t>
      </w:r>
      <w:r w:rsidR="00213087" w:rsidRPr="000378C4">
        <w:rPr>
          <w:rFonts w:ascii="Arial" w:hAnsi="Arial" w:cs="Arial"/>
          <w:b/>
          <w:color w:val="000000" w:themeColor="text1"/>
          <w:sz w:val="22"/>
          <w:szCs w:val="22"/>
        </w:rPr>
        <w:t xml:space="preserve">. </w:t>
      </w:r>
      <w:r w:rsidR="00213087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The “parallel pandemic” in the context of China: The spread of rumors and rumor-corrections during COVID-19 in Chinese </w:t>
      </w:r>
      <w:r w:rsidR="009A6F86" w:rsidRPr="000378C4">
        <w:rPr>
          <w:rFonts w:ascii="Arial" w:hAnsi="Arial" w:cs="Arial"/>
          <w:bCs/>
          <w:color w:val="000000" w:themeColor="text1"/>
          <w:sz w:val="22"/>
          <w:szCs w:val="22"/>
        </w:rPr>
        <w:t>s</w:t>
      </w:r>
      <w:r w:rsidR="00213087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ocial </w:t>
      </w:r>
      <w:r w:rsidR="009A6F86" w:rsidRPr="000378C4">
        <w:rPr>
          <w:rFonts w:ascii="Arial" w:hAnsi="Arial" w:cs="Arial"/>
          <w:bCs/>
          <w:color w:val="000000" w:themeColor="text1"/>
          <w:sz w:val="22"/>
          <w:szCs w:val="22"/>
        </w:rPr>
        <w:t>m</w:t>
      </w:r>
      <w:r w:rsidR="00213087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edia. </w:t>
      </w:r>
      <w:r w:rsidR="00213087"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>American Behavioral Scientist</w:t>
      </w:r>
      <w:r w:rsidR="00550B67"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>, 65</w:t>
      </w:r>
      <w:r w:rsidR="00550B67" w:rsidRPr="000378C4">
        <w:rPr>
          <w:rFonts w:ascii="Arial" w:hAnsi="Arial" w:cs="Arial"/>
          <w:bCs/>
          <w:iCs/>
          <w:color w:val="000000" w:themeColor="text1"/>
          <w:sz w:val="22"/>
          <w:szCs w:val="22"/>
        </w:rPr>
        <w:t>(</w:t>
      </w:r>
      <w:r w:rsidR="00116A6A" w:rsidRPr="000378C4">
        <w:rPr>
          <w:rFonts w:ascii="Arial" w:hAnsi="Arial" w:cs="Arial"/>
          <w:bCs/>
          <w:iCs/>
          <w:color w:val="000000" w:themeColor="text1"/>
          <w:sz w:val="22"/>
          <w:szCs w:val="22"/>
        </w:rPr>
        <w:t>14), 2014-2036</w:t>
      </w:r>
      <w:r w:rsidR="00196D76" w:rsidRPr="000378C4">
        <w:rPr>
          <w:rFonts w:ascii="Arial" w:hAnsi="Arial" w:cs="Arial"/>
          <w:color w:val="000000" w:themeColor="text1"/>
          <w:sz w:val="22"/>
          <w:szCs w:val="22"/>
        </w:rPr>
        <w:t>.</w:t>
      </w:r>
      <w:r w:rsidR="0019396C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1F13F782" w14:textId="3ABD4832" w:rsidR="00D85C33" w:rsidRPr="000378C4" w:rsidRDefault="00D02C9F" w:rsidP="00D02C9F">
      <w:pPr>
        <w:ind w:left="720" w:hanging="720"/>
        <w:rPr>
          <w:rFonts w:ascii="Arial" w:hAnsi="Arial" w:cs="Arial"/>
          <w:bCs/>
          <w:i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iCs/>
          <w:color w:val="000000" w:themeColor="text1"/>
          <w:sz w:val="22"/>
          <w:szCs w:val="22"/>
        </w:rPr>
        <w:t xml:space="preserve">34. </w:t>
      </w:r>
      <w:r w:rsidRPr="000378C4">
        <w:rPr>
          <w:rFonts w:ascii="Arial" w:hAnsi="Arial" w:cs="Arial"/>
          <w:bCs/>
          <w:iCs/>
          <w:color w:val="000000" w:themeColor="text1"/>
          <w:sz w:val="22"/>
          <w:szCs w:val="22"/>
        </w:rPr>
        <w:tab/>
      </w:r>
      <w:r w:rsidR="00D85C33" w:rsidRPr="000378C4">
        <w:rPr>
          <w:rFonts w:ascii="Arial" w:hAnsi="Arial" w:cs="Arial"/>
          <w:bCs/>
          <w:iCs/>
          <w:color w:val="000000" w:themeColor="text1"/>
          <w:sz w:val="22"/>
          <w:szCs w:val="22"/>
        </w:rPr>
        <w:t xml:space="preserve">*Shao, C. &amp; </w:t>
      </w:r>
      <w:r w:rsidR="00D85C33" w:rsidRPr="000378C4">
        <w:rPr>
          <w:rFonts w:ascii="Arial" w:hAnsi="Arial" w:cs="Arial"/>
          <w:b/>
          <w:iCs/>
          <w:color w:val="000000" w:themeColor="text1"/>
          <w:sz w:val="22"/>
          <w:szCs w:val="22"/>
        </w:rPr>
        <w:t>Kwon, K. H.</w:t>
      </w:r>
      <w:r w:rsidR="00D85C33" w:rsidRPr="000378C4">
        <w:rPr>
          <w:rFonts w:ascii="Arial" w:hAnsi="Arial" w:cs="Arial"/>
          <w:bCs/>
          <w:iCs/>
          <w:color w:val="000000" w:themeColor="text1"/>
          <w:sz w:val="22"/>
          <w:szCs w:val="22"/>
        </w:rPr>
        <w:t xml:space="preserve"> (2021). Hello Alexa! Exploring effects of motivational factors and social presence on satisfaction with AI-enabled gadgets. </w:t>
      </w:r>
      <w:r w:rsidR="00D85C33" w:rsidRPr="000378C4">
        <w:rPr>
          <w:rFonts w:ascii="Arial" w:hAnsi="Arial" w:cs="Arial"/>
          <w:bCs/>
          <w:i/>
          <w:color w:val="000000" w:themeColor="text1"/>
          <w:sz w:val="22"/>
          <w:szCs w:val="22"/>
        </w:rPr>
        <w:t>Human Behavior and Emerging Technologies, 3(</w:t>
      </w:r>
      <w:r w:rsidR="00D85C33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5), 978-988. </w:t>
      </w:r>
    </w:p>
    <w:p w14:paraId="08D4D39B" w14:textId="092170BD" w:rsidR="00C7376E" w:rsidRPr="000378C4" w:rsidRDefault="00D02C9F" w:rsidP="00D02C9F">
      <w:pPr>
        <w:ind w:left="720" w:hanging="720"/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33.</w:t>
      </w:r>
      <w:r w:rsidRPr="000378C4">
        <w:rPr>
          <w:rFonts w:ascii="Arial" w:hAnsi="Arial" w:cs="Arial"/>
          <w:b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color w:val="000000" w:themeColor="text1"/>
          <w:sz w:val="22"/>
          <w:szCs w:val="22"/>
        </w:rPr>
        <w:tab/>
      </w:r>
      <w:r w:rsidR="00C7376E" w:rsidRPr="000378C4">
        <w:rPr>
          <w:rFonts w:ascii="Arial" w:hAnsi="Arial" w:cs="Arial"/>
          <w:b/>
          <w:color w:val="000000" w:themeColor="text1"/>
          <w:sz w:val="22"/>
          <w:szCs w:val="22"/>
        </w:rPr>
        <w:t>Kwon, K. H.,</w:t>
      </w:r>
      <w:r w:rsidR="00C7376E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&amp; *Shao, C. (2021). Dark knowledge and platform governance: A case of an illicit e-commerce community in Reddit</w:t>
      </w:r>
      <w:r w:rsidR="0019396C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. </w:t>
      </w:r>
      <w:r w:rsidR="00C7376E"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>American Behavioral Scientist</w:t>
      </w:r>
      <w:r w:rsidR="00706D5E"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>,</w:t>
      </w:r>
      <w:r w:rsidR="00706D5E" w:rsidRPr="000378C4">
        <w:rPr>
          <w:rFonts w:ascii="Arial" w:hAnsi="Arial" w:cs="Arial"/>
          <w:color w:val="000000" w:themeColor="text1"/>
          <w:sz w:val="22"/>
          <w:szCs w:val="22"/>
        </w:rPr>
        <w:t xml:space="preserve"> 65(6), 779-799</w:t>
      </w:r>
      <w:r w:rsidR="00AF022F" w:rsidRPr="000378C4">
        <w:rPr>
          <w:rFonts w:ascii="Arial" w:hAnsi="Arial" w:cs="Arial"/>
          <w:color w:val="000000" w:themeColor="text1"/>
          <w:sz w:val="22"/>
          <w:szCs w:val="22"/>
        </w:rPr>
        <w:t>.</w:t>
      </w:r>
      <w:r w:rsidR="00196D76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750D2493" w14:textId="62EEC98A" w:rsidR="007D55B9" w:rsidRPr="000378C4" w:rsidRDefault="00D02C9F" w:rsidP="00D02C9F">
      <w:pPr>
        <w:ind w:left="720" w:hanging="720"/>
        <w:rPr>
          <w:rFonts w:ascii="Arial" w:hAnsi="Arial" w:cs="Arial"/>
          <w:i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32.</w:t>
      </w:r>
      <w:r w:rsidRPr="000378C4">
        <w:rPr>
          <w:rFonts w:ascii="Arial" w:hAnsi="Arial" w:cs="Arial"/>
          <w:b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color w:val="000000" w:themeColor="text1"/>
          <w:sz w:val="22"/>
          <w:szCs w:val="22"/>
        </w:rPr>
        <w:tab/>
      </w:r>
      <w:r w:rsidR="007D55B9" w:rsidRPr="000378C4">
        <w:rPr>
          <w:rFonts w:ascii="Arial" w:hAnsi="Arial" w:cs="Arial"/>
          <w:b/>
          <w:color w:val="000000" w:themeColor="text1"/>
          <w:sz w:val="22"/>
          <w:szCs w:val="22"/>
        </w:rPr>
        <w:t>Kwon, K. H</w:t>
      </w:r>
      <w:r w:rsidR="007D55B9" w:rsidRPr="000378C4">
        <w:rPr>
          <w:rFonts w:ascii="Arial" w:hAnsi="Arial" w:cs="Arial"/>
          <w:color w:val="000000" w:themeColor="text1"/>
          <w:sz w:val="22"/>
          <w:szCs w:val="22"/>
        </w:rPr>
        <w:t xml:space="preserve">., *Shao, C., &amp; Nah, S. (2021). Localized social media and civic life: Motivations for social media use, trust, and participation in local community contexts. </w:t>
      </w:r>
      <w:r w:rsidR="007D55B9" w:rsidRPr="000378C4">
        <w:rPr>
          <w:rFonts w:ascii="Arial" w:hAnsi="Arial" w:cs="Arial"/>
          <w:i/>
          <w:color w:val="000000" w:themeColor="text1"/>
          <w:sz w:val="22"/>
          <w:szCs w:val="22"/>
        </w:rPr>
        <w:t>Journal of Information Technology and Politics, 18</w:t>
      </w:r>
      <w:r w:rsidR="007D55B9" w:rsidRPr="000378C4">
        <w:rPr>
          <w:rFonts w:ascii="Arial" w:hAnsi="Arial" w:cs="Arial"/>
          <w:iCs/>
          <w:color w:val="000000" w:themeColor="text1"/>
          <w:sz w:val="22"/>
          <w:szCs w:val="22"/>
        </w:rPr>
        <w:t>(1), 55-69</w:t>
      </w:r>
      <w:r w:rsidR="00196D76" w:rsidRPr="000378C4">
        <w:rPr>
          <w:rFonts w:ascii="Arial" w:hAnsi="Arial" w:cs="Arial"/>
          <w:iCs/>
          <w:color w:val="000000" w:themeColor="text1"/>
          <w:sz w:val="22"/>
          <w:szCs w:val="22"/>
        </w:rPr>
        <w:t>.</w:t>
      </w:r>
      <w:r w:rsidR="007D55B9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 </w:t>
      </w:r>
    </w:p>
    <w:p w14:paraId="367D56E5" w14:textId="4318FAD8" w:rsidR="005058F2" w:rsidRPr="000378C4" w:rsidRDefault="00D02C9F" w:rsidP="00D02C9F">
      <w:pPr>
        <w:ind w:left="720" w:hanging="720"/>
        <w:rPr>
          <w:rFonts w:ascii="Arial" w:hAnsi="Arial" w:cs="Arial"/>
          <w:bCs/>
          <w:i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31. 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</w:r>
      <w:r w:rsidR="005058F2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Nah, S., </w:t>
      </w:r>
      <w:r w:rsidR="005058F2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H.,</w:t>
      </w:r>
      <w:r w:rsidR="005058F2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Lu, W., &amp; McNealy, J. (2021).  Communication infrastructure, social media, and civic participation across geographically diverse communities in the </w:t>
      </w:r>
      <w:r w:rsidR="005058F2" w:rsidRPr="000378C4">
        <w:rPr>
          <w:rFonts w:ascii="Arial" w:hAnsi="Arial" w:cs="Arial"/>
          <w:bCs/>
          <w:color w:val="000000" w:themeColor="text1"/>
          <w:sz w:val="22"/>
          <w:szCs w:val="22"/>
        </w:rPr>
        <w:lastRenderedPageBreak/>
        <w:t xml:space="preserve">United States, </w:t>
      </w:r>
      <w:r w:rsidR="005058F2" w:rsidRPr="000378C4">
        <w:rPr>
          <w:rFonts w:ascii="Arial" w:hAnsi="Arial" w:cs="Arial"/>
          <w:bCs/>
          <w:i/>
          <w:color w:val="000000" w:themeColor="text1"/>
          <w:sz w:val="22"/>
          <w:szCs w:val="22"/>
        </w:rPr>
        <w:t xml:space="preserve">Communication Studies, 72(3), 437-455.  </w:t>
      </w:r>
      <w:r w:rsidR="00B271F7" w:rsidRPr="000378C4">
        <w:rPr>
          <w:rFonts w:ascii="Arial" w:hAnsi="Arial" w:cs="Arial"/>
          <w:bCs/>
          <w:i/>
          <w:sz w:val="22"/>
          <w:szCs w:val="22"/>
        </w:rPr>
        <w:t>https://doi.org/10.1080/10510974.2021.1876129</w:t>
      </w:r>
      <w:r w:rsidR="00B271F7" w:rsidRPr="000378C4">
        <w:rPr>
          <w:rFonts w:ascii="Arial" w:hAnsi="Arial" w:cs="Arial"/>
          <w:bCs/>
          <w:i/>
          <w:color w:val="000000" w:themeColor="text1"/>
          <w:sz w:val="22"/>
          <w:szCs w:val="22"/>
        </w:rPr>
        <w:t xml:space="preserve"> </w:t>
      </w:r>
      <w:r w:rsidR="00B271F7" w:rsidRPr="000378C4">
        <w:rPr>
          <w:rFonts w:ascii="Arial" w:hAnsi="Arial" w:cs="Arial"/>
          <w:bCs/>
          <w:iCs/>
          <w:color w:val="000000" w:themeColor="text1"/>
          <w:sz w:val="22"/>
          <w:szCs w:val="22"/>
        </w:rPr>
        <w:t xml:space="preserve"> </w:t>
      </w:r>
    </w:p>
    <w:p w14:paraId="4B86E58C" w14:textId="64138709" w:rsidR="00E94C5A" w:rsidRPr="000378C4" w:rsidRDefault="00D02C9F" w:rsidP="00D02C9F">
      <w:pPr>
        <w:ind w:left="720" w:hanging="720"/>
        <w:rPr>
          <w:rFonts w:ascii="Arial" w:eastAsiaTheme="minorEastAsia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30. 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ab/>
      </w:r>
      <w:r w:rsidR="00E94C5A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Valecha, R., </w:t>
      </w:r>
      <w:proofErr w:type="spellStart"/>
      <w:r w:rsidR="00E94C5A" w:rsidRPr="000378C4">
        <w:rPr>
          <w:rFonts w:ascii="Arial" w:hAnsi="Arial" w:cs="Arial"/>
          <w:iCs/>
          <w:color w:val="000000" w:themeColor="text1"/>
          <w:sz w:val="22"/>
          <w:szCs w:val="22"/>
        </w:rPr>
        <w:t>Volety</w:t>
      </w:r>
      <w:proofErr w:type="spellEnd"/>
      <w:r w:rsidR="00E94C5A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, T., </w:t>
      </w:r>
      <w:r w:rsidR="00E94C5A" w:rsidRPr="000378C4">
        <w:rPr>
          <w:rFonts w:ascii="Arial" w:hAnsi="Arial" w:cs="Arial"/>
          <w:b/>
          <w:bCs/>
          <w:iCs/>
          <w:color w:val="000000" w:themeColor="text1"/>
          <w:sz w:val="22"/>
          <w:szCs w:val="22"/>
        </w:rPr>
        <w:t>Kwon, K. H.,</w:t>
      </w:r>
      <w:r w:rsidR="00E94C5A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 &amp; Rao, H. R. (202</w:t>
      </w:r>
      <w:r w:rsidR="00196D76" w:rsidRPr="000378C4">
        <w:rPr>
          <w:rFonts w:ascii="Arial" w:hAnsi="Arial" w:cs="Arial"/>
          <w:iCs/>
          <w:color w:val="000000" w:themeColor="text1"/>
          <w:sz w:val="22"/>
          <w:szCs w:val="22"/>
        </w:rPr>
        <w:t>1</w:t>
      </w:r>
      <w:r w:rsidR="00E94C5A" w:rsidRPr="000378C4">
        <w:rPr>
          <w:rFonts w:ascii="Arial" w:hAnsi="Arial" w:cs="Arial"/>
          <w:iCs/>
          <w:color w:val="000000" w:themeColor="text1"/>
          <w:sz w:val="22"/>
          <w:szCs w:val="22"/>
        </w:rPr>
        <w:t>). Misinformation sharing during Zika: An investigation of the effect of threat and distance.</w:t>
      </w:r>
      <w:r w:rsidR="00E94C5A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 IEEE Internet Computing</w:t>
      </w:r>
      <w:r w:rsidR="00196D76" w:rsidRPr="000378C4">
        <w:rPr>
          <w:rFonts w:ascii="Arial" w:hAnsi="Arial" w:cs="Arial"/>
          <w:iCs/>
          <w:color w:val="000000" w:themeColor="text1"/>
          <w:sz w:val="22"/>
          <w:szCs w:val="22"/>
        </w:rPr>
        <w:t>, 25(1), 31-39</w:t>
      </w:r>
      <w:r w:rsidR="00E94C5A" w:rsidRPr="000378C4">
        <w:rPr>
          <w:rFonts w:ascii="Arial" w:hAnsi="Arial" w:cs="Arial"/>
          <w:color w:val="000000" w:themeColor="text1"/>
          <w:sz w:val="22"/>
          <w:szCs w:val="22"/>
        </w:rPr>
        <w:t xml:space="preserve">. DOI: 10.1109/MIC.2020.3044543 </w:t>
      </w:r>
      <w:r w:rsidR="00E94C5A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 </w:t>
      </w:r>
    </w:p>
    <w:p w14:paraId="30F4089A" w14:textId="534CA9AB" w:rsidR="00AB3710" w:rsidRPr="000378C4" w:rsidRDefault="00D02C9F" w:rsidP="00D02C9F">
      <w:pPr>
        <w:ind w:left="720" w:hanging="720"/>
        <w:rPr>
          <w:rFonts w:ascii="Arial" w:hAnsi="Arial" w:cs="Arial"/>
          <w:i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29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AB3710" w:rsidRPr="000378C4">
        <w:rPr>
          <w:rFonts w:ascii="Arial" w:hAnsi="Arial" w:cs="Arial"/>
          <w:color w:val="000000" w:themeColor="text1"/>
          <w:sz w:val="22"/>
          <w:szCs w:val="22"/>
        </w:rPr>
        <w:t xml:space="preserve">Ng, Y.-L., Song, Y., </w:t>
      </w:r>
      <w:r w:rsidR="00AB3710" w:rsidRPr="000378C4">
        <w:rPr>
          <w:rFonts w:ascii="Arial" w:hAnsi="Arial" w:cs="Arial"/>
          <w:b/>
          <w:color w:val="000000" w:themeColor="text1"/>
          <w:sz w:val="22"/>
          <w:szCs w:val="22"/>
        </w:rPr>
        <w:t>Kwon, K. H.,</w:t>
      </w:r>
      <w:r w:rsidR="00AB3710" w:rsidRPr="000378C4">
        <w:rPr>
          <w:rFonts w:ascii="Arial" w:hAnsi="Arial" w:cs="Arial"/>
          <w:color w:val="000000" w:themeColor="text1"/>
          <w:sz w:val="22"/>
          <w:szCs w:val="22"/>
        </w:rPr>
        <w:t xml:space="preserve"> &amp; Huang, Y. (</w:t>
      </w:r>
      <w:r w:rsidR="0066226A" w:rsidRPr="000378C4">
        <w:rPr>
          <w:rFonts w:ascii="Arial" w:hAnsi="Arial" w:cs="Arial"/>
          <w:color w:val="000000" w:themeColor="text1"/>
          <w:sz w:val="22"/>
          <w:szCs w:val="22"/>
        </w:rPr>
        <w:t>20</w:t>
      </w:r>
      <w:r w:rsidR="005F4D60" w:rsidRPr="000378C4">
        <w:rPr>
          <w:rFonts w:ascii="Arial" w:hAnsi="Arial" w:cs="Arial"/>
          <w:color w:val="000000" w:themeColor="text1"/>
          <w:sz w:val="22"/>
          <w:szCs w:val="22"/>
        </w:rPr>
        <w:t>20</w:t>
      </w:r>
      <w:r w:rsidR="00AB3710" w:rsidRPr="000378C4">
        <w:rPr>
          <w:rFonts w:ascii="Arial" w:hAnsi="Arial" w:cs="Arial"/>
          <w:color w:val="000000" w:themeColor="text1"/>
          <w:sz w:val="22"/>
          <w:szCs w:val="22"/>
        </w:rPr>
        <w:t xml:space="preserve">). Toward an integrative model for online incivility research: A review and synthesis of empirical studies on uncivil political discussions online. </w:t>
      </w:r>
      <w:r w:rsidR="00AB3710" w:rsidRPr="000378C4">
        <w:rPr>
          <w:rFonts w:ascii="Arial" w:hAnsi="Arial" w:cs="Arial"/>
          <w:i/>
          <w:color w:val="000000" w:themeColor="text1"/>
          <w:sz w:val="22"/>
          <w:szCs w:val="22"/>
        </w:rPr>
        <w:t>Telematics and Informatics</w:t>
      </w:r>
      <w:r w:rsidR="00D47C98" w:rsidRPr="000378C4">
        <w:rPr>
          <w:rFonts w:ascii="Arial" w:hAnsi="Arial" w:cs="Arial"/>
          <w:i/>
          <w:color w:val="000000" w:themeColor="text1"/>
          <w:sz w:val="22"/>
          <w:szCs w:val="22"/>
        </w:rPr>
        <w:t>, 47</w:t>
      </w:r>
      <w:r w:rsidR="003425BB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, </w:t>
      </w:r>
      <w:r w:rsidR="003425BB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101323 </w:t>
      </w:r>
      <w:r w:rsidR="003255BB" w:rsidRPr="000378C4">
        <w:rPr>
          <w:rFonts w:ascii="Arial" w:hAnsi="Arial" w:cs="Arial"/>
          <w:iCs/>
          <w:color w:val="000000" w:themeColor="text1"/>
          <w:sz w:val="22"/>
          <w:szCs w:val="22"/>
        </w:rPr>
        <w:t>https://doi.org/10.1016/j.tele.2019.101323</w:t>
      </w:r>
      <w:r w:rsidR="00906BE2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 </w:t>
      </w:r>
    </w:p>
    <w:p w14:paraId="6F291678" w14:textId="45005613" w:rsidR="00E72501" w:rsidRPr="000378C4" w:rsidRDefault="00D02C9F" w:rsidP="00D02C9F">
      <w:pPr>
        <w:ind w:left="720" w:hanging="720"/>
        <w:outlineLvl w:val="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28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E72501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Kwon, K.H., </w:t>
      </w:r>
      <w:r w:rsidR="00E72501" w:rsidRPr="000378C4">
        <w:rPr>
          <w:rFonts w:ascii="Arial" w:hAnsi="Arial" w:cs="Arial"/>
          <w:bCs/>
          <w:color w:val="000000" w:themeColor="text1"/>
          <w:sz w:val="22"/>
          <w:szCs w:val="22"/>
        </w:rPr>
        <w:t>Chadha, M. &amp; Wang, F. (</w:t>
      </w:r>
      <w:r w:rsidR="00FA1C97" w:rsidRPr="000378C4">
        <w:rPr>
          <w:rFonts w:ascii="Arial" w:hAnsi="Arial" w:cs="Arial"/>
          <w:bCs/>
          <w:color w:val="000000" w:themeColor="text1"/>
          <w:sz w:val="22"/>
          <w:szCs w:val="22"/>
        </w:rPr>
        <w:t>2019</w:t>
      </w:r>
      <w:r w:rsidR="00E7250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). Proximity and networked news public: Structural topic modeling of global Twitter conversations about the </w:t>
      </w:r>
      <w:proofErr w:type="gramStart"/>
      <w:r w:rsidR="00E72501" w:rsidRPr="000378C4">
        <w:rPr>
          <w:rFonts w:ascii="Arial" w:hAnsi="Arial" w:cs="Arial"/>
          <w:bCs/>
          <w:color w:val="000000" w:themeColor="text1"/>
          <w:sz w:val="22"/>
          <w:szCs w:val="22"/>
        </w:rPr>
        <w:t>Quebec mosque</w:t>
      </w:r>
      <w:proofErr w:type="gramEnd"/>
      <w:r w:rsidR="00E7250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shooting in 2017. </w:t>
      </w:r>
      <w:r w:rsidR="00E72501" w:rsidRPr="000378C4">
        <w:rPr>
          <w:rFonts w:ascii="Arial" w:hAnsi="Arial" w:cs="Arial"/>
          <w:bCs/>
          <w:i/>
          <w:color w:val="000000" w:themeColor="text1"/>
          <w:sz w:val="22"/>
          <w:szCs w:val="22"/>
        </w:rPr>
        <w:t>International Journal of Communication</w:t>
      </w:r>
      <w:r w:rsidR="00153052" w:rsidRPr="000378C4">
        <w:rPr>
          <w:rFonts w:ascii="Arial" w:hAnsi="Arial" w:cs="Arial"/>
          <w:bCs/>
          <w:i/>
          <w:color w:val="000000" w:themeColor="text1"/>
          <w:sz w:val="22"/>
          <w:szCs w:val="22"/>
        </w:rPr>
        <w:t xml:space="preserve">, 13, </w:t>
      </w:r>
      <w:r w:rsidR="00153052" w:rsidRPr="000378C4">
        <w:rPr>
          <w:rFonts w:ascii="Arial" w:hAnsi="Arial" w:cs="Arial"/>
          <w:bCs/>
          <w:color w:val="000000" w:themeColor="text1"/>
          <w:sz w:val="22"/>
          <w:szCs w:val="22"/>
        </w:rPr>
        <w:t>2652–2675</w:t>
      </w:r>
      <w:r w:rsidR="00E72501" w:rsidRPr="000378C4">
        <w:rPr>
          <w:rFonts w:ascii="Arial" w:hAnsi="Arial" w:cs="Arial"/>
          <w:bCs/>
          <w:i/>
          <w:color w:val="000000" w:themeColor="text1"/>
          <w:sz w:val="22"/>
          <w:szCs w:val="22"/>
        </w:rPr>
        <w:t xml:space="preserve">. </w:t>
      </w:r>
      <w:bookmarkEnd w:id="2"/>
      <w:bookmarkEnd w:id="3"/>
    </w:p>
    <w:p w14:paraId="6150C89B" w14:textId="5A2A44C8" w:rsidR="00F17DFA" w:rsidRPr="000378C4" w:rsidRDefault="00D02C9F" w:rsidP="00D02C9F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27. 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</w:r>
      <w:r w:rsidR="00F17DFA" w:rsidRPr="000378C4">
        <w:rPr>
          <w:rFonts w:ascii="Arial" w:hAnsi="Arial" w:cs="Arial"/>
          <w:bCs/>
          <w:color w:val="000000" w:themeColor="text1"/>
          <w:sz w:val="22"/>
          <w:szCs w:val="22"/>
        </w:rPr>
        <w:t>*</w:t>
      </w:r>
      <w:proofErr w:type="spellStart"/>
      <w:r w:rsidR="00F17DFA" w:rsidRPr="000378C4">
        <w:rPr>
          <w:rFonts w:ascii="Arial" w:hAnsi="Arial" w:cs="Arial"/>
          <w:bCs/>
          <w:color w:val="000000" w:themeColor="text1"/>
          <w:sz w:val="22"/>
          <w:szCs w:val="22"/>
        </w:rPr>
        <w:t>Sahly</w:t>
      </w:r>
      <w:proofErr w:type="spellEnd"/>
      <w:r w:rsidR="00F17DFA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, A., *Shao, C., &amp; </w:t>
      </w:r>
      <w:r w:rsidR="00F17DFA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H.</w:t>
      </w:r>
      <w:r w:rsidR="00F17DFA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 (</w:t>
      </w:r>
      <w:r w:rsidR="00FA1C97" w:rsidRPr="000378C4">
        <w:rPr>
          <w:rFonts w:ascii="Arial" w:hAnsi="Arial" w:cs="Arial"/>
          <w:bCs/>
          <w:color w:val="000000" w:themeColor="text1"/>
          <w:sz w:val="22"/>
          <w:szCs w:val="22"/>
        </w:rPr>
        <w:t>2019</w:t>
      </w:r>
      <w:r w:rsidR="00F17DFA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) </w:t>
      </w:r>
      <w:proofErr w:type="gramStart"/>
      <w:r w:rsidR="00F17DFA" w:rsidRPr="000378C4">
        <w:rPr>
          <w:rFonts w:ascii="Arial" w:hAnsi="Arial" w:cs="Arial"/>
          <w:bCs/>
          <w:color w:val="000000" w:themeColor="text1"/>
          <w:sz w:val="22"/>
          <w:szCs w:val="22"/>
        </w:rPr>
        <w:t>Social media</w:t>
      </w:r>
      <w:proofErr w:type="gramEnd"/>
      <w:r w:rsidR="00F17DFA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for political campaigns: An examination of Trump’s and Clinton’s frame building and its effect on audience engagement. </w:t>
      </w:r>
      <w:proofErr w:type="gramStart"/>
      <w:r w:rsidR="00F17DFA" w:rsidRPr="000378C4">
        <w:rPr>
          <w:rFonts w:ascii="Arial" w:hAnsi="Arial" w:cs="Arial"/>
          <w:bCs/>
          <w:i/>
          <w:color w:val="000000" w:themeColor="text1"/>
          <w:sz w:val="22"/>
          <w:szCs w:val="22"/>
        </w:rPr>
        <w:t>Social Media</w:t>
      </w:r>
      <w:proofErr w:type="gramEnd"/>
      <w:r w:rsidR="00F17DFA" w:rsidRPr="000378C4">
        <w:rPr>
          <w:rFonts w:ascii="Arial" w:hAnsi="Arial" w:cs="Arial"/>
          <w:bCs/>
          <w:i/>
          <w:color w:val="000000" w:themeColor="text1"/>
          <w:sz w:val="22"/>
          <w:szCs w:val="22"/>
        </w:rPr>
        <w:t xml:space="preserve"> </w:t>
      </w:r>
      <w:r w:rsidR="00FA1C97" w:rsidRPr="000378C4">
        <w:rPr>
          <w:rFonts w:ascii="Arial" w:hAnsi="Arial" w:cs="Arial"/>
          <w:bCs/>
          <w:i/>
          <w:color w:val="000000" w:themeColor="text1"/>
          <w:sz w:val="22"/>
          <w:szCs w:val="22"/>
        </w:rPr>
        <w:t>+</w:t>
      </w:r>
      <w:r w:rsidR="00F17DFA" w:rsidRPr="000378C4">
        <w:rPr>
          <w:rFonts w:ascii="Arial" w:hAnsi="Arial" w:cs="Arial"/>
          <w:bCs/>
          <w:i/>
          <w:color w:val="000000" w:themeColor="text1"/>
          <w:sz w:val="22"/>
          <w:szCs w:val="22"/>
        </w:rPr>
        <w:t xml:space="preserve"> Society</w:t>
      </w:r>
      <w:r w:rsidR="00FA1C97" w:rsidRPr="000378C4">
        <w:rPr>
          <w:rFonts w:ascii="Arial" w:hAnsi="Arial" w:cs="Arial"/>
          <w:bCs/>
          <w:i/>
          <w:color w:val="000000" w:themeColor="text1"/>
          <w:sz w:val="22"/>
          <w:szCs w:val="22"/>
        </w:rPr>
        <w:t xml:space="preserve"> 5(2), 1-13</w:t>
      </w:r>
      <w:r w:rsidR="00F17DFA" w:rsidRPr="000378C4">
        <w:rPr>
          <w:rFonts w:ascii="Arial" w:hAnsi="Arial" w:cs="Arial"/>
          <w:bCs/>
          <w:i/>
          <w:color w:val="000000" w:themeColor="text1"/>
          <w:sz w:val="22"/>
          <w:szCs w:val="22"/>
        </w:rPr>
        <w:t>.</w:t>
      </w:r>
      <w:r w:rsidR="00C0025F" w:rsidRPr="000378C4">
        <w:rPr>
          <w:rFonts w:ascii="Arial" w:hAnsi="Arial" w:cs="Arial"/>
          <w:bCs/>
          <w:i/>
          <w:color w:val="000000" w:themeColor="text1"/>
          <w:sz w:val="22"/>
          <w:szCs w:val="22"/>
        </w:rPr>
        <w:t xml:space="preserve"> </w:t>
      </w:r>
    </w:p>
    <w:p w14:paraId="17DFF6BB" w14:textId="1259EF80" w:rsidR="00C44947" w:rsidRPr="000378C4" w:rsidRDefault="00D02C9F" w:rsidP="00D02C9F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26.</w:t>
      </w:r>
      <w:r w:rsidRPr="000378C4">
        <w:rPr>
          <w:rFonts w:ascii="Arial" w:hAnsi="Arial" w:cs="Arial"/>
          <w:b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color w:val="000000" w:themeColor="text1"/>
          <w:sz w:val="22"/>
          <w:szCs w:val="22"/>
        </w:rPr>
        <w:tab/>
      </w:r>
      <w:r w:rsidR="009B5FCE" w:rsidRPr="000378C4">
        <w:rPr>
          <w:rFonts w:ascii="Arial" w:hAnsi="Arial" w:cs="Arial"/>
          <w:b/>
          <w:color w:val="000000" w:themeColor="text1"/>
          <w:sz w:val="22"/>
          <w:szCs w:val="22"/>
        </w:rPr>
        <w:t>Kwon, K. H</w:t>
      </w:r>
      <w:r w:rsidR="009B5FCE" w:rsidRPr="000378C4">
        <w:rPr>
          <w:rFonts w:ascii="Arial" w:hAnsi="Arial" w:cs="Arial"/>
          <w:color w:val="000000" w:themeColor="text1"/>
          <w:sz w:val="22"/>
          <w:szCs w:val="22"/>
        </w:rPr>
        <w:t>. (</w:t>
      </w:r>
      <w:r w:rsidR="00C44947" w:rsidRPr="000378C4">
        <w:rPr>
          <w:rFonts w:ascii="Arial" w:hAnsi="Arial" w:cs="Arial"/>
          <w:color w:val="000000" w:themeColor="text1"/>
          <w:sz w:val="22"/>
          <w:szCs w:val="22"/>
        </w:rPr>
        <w:t>2019</w:t>
      </w:r>
      <w:r w:rsidR="009B5FCE" w:rsidRPr="000378C4">
        <w:rPr>
          <w:rFonts w:ascii="Arial" w:hAnsi="Arial" w:cs="Arial"/>
          <w:color w:val="000000" w:themeColor="text1"/>
          <w:sz w:val="22"/>
          <w:szCs w:val="22"/>
        </w:rPr>
        <w:t xml:space="preserve">). </w:t>
      </w:r>
      <w:r w:rsidR="00412C7F" w:rsidRPr="000378C4">
        <w:rPr>
          <w:rFonts w:ascii="Arial" w:hAnsi="Arial" w:cs="Arial"/>
          <w:color w:val="000000" w:themeColor="text1"/>
          <w:sz w:val="22"/>
          <w:szCs w:val="22"/>
        </w:rPr>
        <w:t>Public referral, viral campaign, and celebrity participation:</w:t>
      </w:r>
      <w:r w:rsidR="009B5FCE" w:rsidRPr="000378C4">
        <w:rPr>
          <w:rFonts w:ascii="Arial" w:hAnsi="Arial" w:cs="Arial"/>
          <w:color w:val="000000" w:themeColor="text1"/>
          <w:sz w:val="22"/>
          <w:szCs w:val="22"/>
        </w:rPr>
        <w:t xml:space="preserve"> A social network analysis of the Ice Bucket Challenge on YouTube. </w:t>
      </w:r>
      <w:r w:rsidR="009B5FCE" w:rsidRPr="000378C4">
        <w:rPr>
          <w:rFonts w:ascii="Arial" w:hAnsi="Arial" w:cs="Arial"/>
          <w:i/>
          <w:color w:val="000000" w:themeColor="text1"/>
          <w:sz w:val="22"/>
          <w:szCs w:val="22"/>
        </w:rPr>
        <w:t>Journal of Interactive Advertising</w:t>
      </w:r>
      <w:r w:rsidR="0010709D" w:rsidRPr="000378C4">
        <w:rPr>
          <w:rFonts w:ascii="Arial" w:hAnsi="Arial" w:cs="Arial"/>
          <w:color w:val="000000" w:themeColor="text1"/>
          <w:sz w:val="22"/>
          <w:szCs w:val="22"/>
        </w:rPr>
        <w:t xml:space="preserve">, 19(2), 87-99. </w:t>
      </w:r>
    </w:p>
    <w:p w14:paraId="68644850" w14:textId="1F45AD09" w:rsidR="00855953" w:rsidRPr="000378C4" w:rsidRDefault="00D02C9F" w:rsidP="00D02C9F">
      <w:pPr>
        <w:ind w:left="720" w:hanging="720"/>
        <w:rPr>
          <w:rFonts w:ascii="Arial" w:hAnsi="Arial" w:cs="Arial"/>
          <w:i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25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4E216C" w:rsidRPr="000378C4">
        <w:rPr>
          <w:rFonts w:ascii="Arial" w:hAnsi="Arial" w:cs="Arial"/>
          <w:color w:val="000000" w:themeColor="text1"/>
          <w:sz w:val="22"/>
          <w:szCs w:val="22"/>
        </w:rPr>
        <w:t>*</w:t>
      </w:r>
      <w:r w:rsidR="00531B2B" w:rsidRPr="000378C4">
        <w:rPr>
          <w:rFonts w:ascii="Arial" w:hAnsi="Arial" w:cs="Arial"/>
          <w:color w:val="000000" w:themeColor="text1"/>
          <w:sz w:val="22"/>
          <w:szCs w:val="22"/>
        </w:rPr>
        <w:t xml:space="preserve">Shao, C. &amp; </w:t>
      </w:r>
      <w:r w:rsidR="00531B2B" w:rsidRPr="000378C4">
        <w:rPr>
          <w:rFonts w:ascii="Arial" w:hAnsi="Arial" w:cs="Arial"/>
          <w:b/>
          <w:color w:val="000000" w:themeColor="text1"/>
          <w:sz w:val="22"/>
          <w:szCs w:val="22"/>
        </w:rPr>
        <w:t xml:space="preserve">Kwon, K. H. </w:t>
      </w:r>
      <w:r w:rsidR="00531B2B" w:rsidRPr="000378C4">
        <w:rPr>
          <w:rFonts w:ascii="Arial" w:hAnsi="Arial" w:cs="Arial"/>
          <w:color w:val="000000" w:themeColor="text1"/>
          <w:sz w:val="22"/>
          <w:szCs w:val="22"/>
        </w:rPr>
        <w:t>(</w:t>
      </w:r>
      <w:r w:rsidR="001C4BA8" w:rsidRPr="000378C4">
        <w:rPr>
          <w:rFonts w:ascii="Arial" w:hAnsi="Arial" w:cs="Arial"/>
          <w:color w:val="000000" w:themeColor="text1"/>
          <w:sz w:val="22"/>
          <w:szCs w:val="22"/>
        </w:rPr>
        <w:t>201</w:t>
      </w:r>
      <w:r w:rsidR="002C78E2" w:rsidRPr="000378C4">
        <w:rPr>
          <w:rFonts w:ascii="Arial" w:hAnsi="Arial" w:cs="Arial"/>
          <w:color w:val="000000" w:themeColor="text1"/>
          <w:sz w:val="22"/>
          <w:szCs w:val="22"/>
        </w:rPr>
        <w:t>9</w:t>
      </w:r>
      <w:r w:rsidR="00531B2B" w:rsidRPr="000378C4">
        <w:rPr>
          <w:rFonts w:ascii="Arial" w:hAnsi="Arial" w:cs="Arial"/>
          <w:color w:val="000000" w:themeColor="text1"/>
          <w:sz w:val="22"/>
          <w:szCs w:val="22"/>
        </w:rPr>
        <w:t xml:space="preserve">). Clicks intended: An integrated motivation model for nuanced social feedback system uses on Facebook.  </w:t>
      </w:r>
      <w:r w:rsidR="00531B2B" w:rsidRPr="000378C4">
        <w:rPr>
          <w:rFonts w:ascii="Arial" w:hAnsi="Arial" w:cs="Arial"/>
          <w:i/>
          <w:color w:val="000000" w:themeColor="text1"/>
          <w:sz w:val="22"/>
          <w:szCs w:val="22"/>
        </w:rPr>
        <w:t>Telematics and Informatics</w:t>
      </w:r>
      <w:r w:rsidR="00A773B3" w:rsidRPr="000378C4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r w:rsidR="00726D5F" w:rsidRPr="000378C4">
        <w:rPr>
          <w:rFonts w:ascii="Arial" w:hAnsi="Arial" w:cs="Arial"/>
          <w:color w:val="000000" w:themeColor="text1"/>
          <w:sz w:val="22"/>
          <w:szCs w:val="22"/>
        </w:rPr>
        <w:t>39, 11-24.</w:t>
      </w:r>
      <w:r w:rsidR="001C4BA8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855953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6A898A4D" w14:textId="198A5EC1" w:rsidR="00E835D9" w:rsidRPr="000378C4" w:rsidRDefault="00D02C9F" w:rsidP="00D02C9F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24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proofErr w:type="spellStart"/>
      <w:r w:rsidR="00E835D9" w:rsidRPr="000378C4">
        <w:rPr>
          <w:rFonts w:ascii="Arial" w:hAnsi="Arial" w:cs="Arial"/>
          <w:color w:val="000000" w:themeColor="text1"/>
          <w:sz w:val="22"/>
          <w:szCs w:val="22"/>
        </w:rPr>
        <w:t>Haimonti</w:t>
      </w:r>
      <w:proofErr w:type="spellEnd"/>
      <w:r w:rsidR="00E835D9" w:rsidRPr="000378C4">
        <w:rPr>
          <w:rFonts w:ascii="Arial" w:hAnsi="Arial" w:cs="Arial"/>
          <w:color w:val="000000" w:themeColor="text1"/>
          <w:sz w:val="22"/>
          <w:szCs w:val="22"/>
        </w:rPr>
        <w:t xml:space="preserve">, D., </w:t>
      </w:r>
      <w:r w:rsidR="00E835D9" w:rsidRPr="000378C4">
        <w:rPr>
          <w:rFonts w:ascii="Arial" w:hAnsi="Arial" w:cs="Arial"/>
          <w:b/>
          <w:color w:val="000000" w:themeColor="text1"/>
          <w:sz w:val="22"/>
          <w:szCs w:val="22"/>
        </w:rPr>
        <w:t>Kwon, K. H.,</w:t>
      </w:r>
      <w:r w:rsidR="00E835D9" w:rsidRPr="000378C4">
        <w:rPr>
          <w:rFonts w:ascii="Arial" w:hAnsi="Arial" w:cs="Arial"/>
          <w:color w:val="000000" w:themeColor="text1"/>
          <w:sz w:val="22"/>
          <w:szCs w:val="22"/>
        </w:rPr>
        <w:t xml:space="preserve"> &amp; Rao, H. R. (2018). A system for intergroup prejudice detection: The case of microblogging under terrorist attacks. </w:t>
      </w:r>
      <w:r w:rsidR="00E835D9" w:rsidRPr="000378C4">
        <w:rPr>
          <w:rFonts w:ascii="Arial" w:hAnsi="Arial" w:cs="Arial"/>
          <w:i/>
          <w:color w:val="000000" w:themeColor="text1"/>
          <w:sz w:val="22"/>
          <w:szCs w:val="22"/>
        </w:rPr>
        <w:t>Decision Support Systems</w:t>
      </w:r>
      <w:r w:rsidR="003A2921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, 113, </w:t>
      </w:r>
      <w:r w:rsidR="003A2921" w:rsidRPr="000378C4">
        <w:rPr>
          <w:rFonts w:ascii="Arial" w:hAnsi="Arial" w:cs="Arial"/>
          <w:color w:val="000000" w:themeColor="text1"/>
          <w:sz w:val="22"/>
          <w:szCs w:val="22"/>
        </w:rPr>
        <w:t>11-21</w:t>
      </w:r>
      <w:r w:rsidR="00A26C4B" w:rsidRPr="000378C4">
        <w:rPr>
          <w:rFonts w:ascii="Arial" w:hAnsi="Arial" w:cs="Arial"/>
          <w:color w:val="000000" w:themeColor="text1"/>
          <w:sz w:val="22"/>
          <w:szCs w:val="22"/>
        </w:rPr>
        <w:t>.</w:t>
      </w:r>
      <w:r w:rsidR="005A2D05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5DCFC0DD" w14:textId="6C61DEFD" w:rsidR="008838C3" w:rsidRPr="000378C4" w:rsidRDefault="00D02C9F" w:rsidP="00D02C9F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23.</w:t>
      </w:r>
      <w:r w:rsidRPr="000378C4">
        <w:rPr>
          <w:rFonts w:ascii="Arial" w:hAnsi="Arial" w:cs="Arial"/>
          <w:b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color w:val="000000" w:themeColor="text1"/>
          <w:sz w:val="22"/>
          <w:szCs w:val="22"/>
        </w:rPr>
        <w:tab/>
      </w:r>
      <w:r w:rsidR="00A35C53" w:rsidRPr="000378C4">
        <w:rPr>
          <w:rFonts w:ascii="Arial" w:hAnsi="Arial" w:cs="Arial"/>
          <w:b/>
          <w:color w:val="000000" w:themeColor="text1"/>
          <w:sz w:val="22"/>
          <w:szCs w:val="22"/>
        </w:rPr>
        <w:t>Kwon, K. H., *</w:t>
      </w:r>
      <w:proofErr w:type="spellStart"/>
      <w:r w:rsidR="00A35C53" w:rsidRPr="000378C4">
        <w:rPr>
          <w:rFonts w:ascii="Arial" w:hAnsi="Arial" w:cs="Arial"/>
          <w:color w:val="000000" w:themeColor="text1"/>
          <w:sz w:val="22"/>
          <w:szCs w:val="22"/>
        </w:rPr>
        <w:t>Priniski</w:t>
      </w:r>
      <w:proofErr w:type="spellEnd"/>
      <w:r w:rsidR="00A35C53" w:rsidRPr="000378C4">
        <w:rPr>
          <w:rFonts w:ascii="Arial" w:hAnsi="Arial" w:cs="Arial"/>
          <w:color w:val="000000" w:themeColor="text1"/>
          <w:sz w:val="22"/>
          <w:szCs w:val="22"/>
        </w:rPr>
        <w:t>, J. H., &amp; Chadha, M. (</w:t>
      </w:r>
      <w:r w:rsidR="00D21C49" w:rsidRPr="000378C4">
        <w:rPr>
          <w:rFonts w:ascii="Arial" w:hAnsi="Arial" w:cs="Arial"/>
          <w:color w:val="000000" w:themeColor="text1"/>
          <w:sz w:val="22"/>
          <w:szCs w:val="22"/>
        </w:rPr>
        <w:t>2018</w:t>
      </w:r>
      <w:r w:rsidR="00A35C53" w:rsidRPr="000378C4">
        <w:rPr>
          <w:rFonts w:ascii="Arial" w:hAnsi="Arial" w:cs="Arial"/>
          <w:color w:val="000000" w:themeColor="text1"/>
          <w:sz w:val="22"/>
          <w:szCs w:val="22"/>
        </w:rPr>
        <w:t>). Disentangling user samples: A machine learning approach to proxy-population mismatch in Twitter research.</w:t>
      </w:r>
      <w:r w:rsidR="00C11F85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9650EF" w:rsidRPr="000378C4">
        <w:rPr>
          <w:rFonts w:ascii="Arial" w:hAnsi="Arial" w:cs="Arial"/>
          <w:i/>
          <w:color w:val="000000" w:themeColor="text1"/>
          <w:sz w:val="22"/>
          <w:szCs w:val="22"/>
        </w:rPr>
        <w:t>Communication</w:t>
      </w:r>
      <w:r w:rsidR="00A35C53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 Method</w:t>
      </w:r>
      <w:r w:rsidR="009650EF" w:rsidRPr="000378C4">
        <w:rPr>
          <w:rFonts w:ascii="Arial" w:hAnsi="Arial" w:cs="Arial"/>
          <w:i/>
          <w:color w:val="000000" w:themeColor="text1"/>
          <w:sz w:val="22"/>
          <w:szCs w:val="22"/>
        </w:rPr>
        <w:t>s and Measures</w:t>
      </w:r>
      <w:r w:rsidR="00270F4B" w:rsidRPr="000378C4">
        <w:rPr>
          <w:rFonts w:ascii="Arial" w:hAnsi="Arial" w:cs="Arial"/>
          <w:i/>
          <w:color w:val="000000" w:themeColor="text1"/>
          <w:sz w:val="22"/>
          <w:szCs w:val="22"/>
        </w:rPr>
        <w:t>, 12</w:t>
      </w:r>
      <w:r w:rsidR="00270F4B" w:rsidRPr="000378C4">
        <w:rPr>
          <w:rFonts w:ascii="Arial" w:hAnsi="Arial" w:cs="Arial"/>
          <w:color w:val="000000" w:themeColor="text1"/>
          <w:sz w:val="22"/>
          <w:szCs w:val="22"/>
        </w:rPr>
        <w:t>(2-3),</w:t>
      </w:r>
      <w:r w:rsidR="00270F4B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 </w:t>
      </w:r>
      <w:r w:rsidR="00270F4B" w:rsidRPr="000378C4">
        <w:rPr>
          <w:rFonts w:ascii="Arial" w:hAnsi="Arial" w:cs="Arial"/>
          <w:color w:val="000000" w:themeColor="text1"/>
          <w:sz w:val="22"/>
          <w:szCs w:val="22"/>
        </w:rPr>
        <w:t>216-237</w:t>
      </w:r>
      <w:r w:rsidR="0076731C" w:rsidRPr="000378C4">
        <w:rPr>
          <w:rFonts w:ascii="Arial" w:hAnsi="Arial" w:cs="Arial"/>
          <w:color w:val="000000" w:themeColor="text1"/>
          <w:sz w:val="22"/>
          <w:szCs w:val="22"/>
        </w:rPr>
        <w:t>.</w:t>
      </w:r>
      <w:r w:rsidR="00663EDE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</w:p>
    <w:p w14:paraId="269F103E" w14:textId="01B477B1" w:rsidR="00091501" w:rsidRPr="000378C4" w:rsidRDefault="00D02C9F" w:rsidP="00D02C9F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22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091501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Kwon, K. H., </w:t>
      </w:r>
      <w:r w:rsidR="00091501" w:rsidRPr="000378C4">
        <w:rPr>
          <w:rFonts w:ascii="Arial" w:hAnsi="Arial" w:cs="Arial"/>
          <w:bCs/>
          <w:color w:val="000000" w:themeColor="text1"/>
          <w:sz w:val="22"/>
          <w:szCs w:val="22"/>
        </w:rPr>
        <w:t>Chadha, M., &amp; *</w:t>
      </w:r>
      <w:proofErr w:type="spellStart"/>
      <w:r w:rsidR="00091501" w:rsidRPr="000378C4">
        <w:rPr>
          <w:rFonts w:ascii="Arial" w:hAnsi="Arial" w:cs="Arial"/>
          <w:bCs/>
          <w:color w:val="000000" w:themeColor="text1"/>
          <w:sz w:val="22"/>
          <w:szCs w:val="22"/>
        </w:rPr>
        <w:t>Pellizzaro</w:t>
      </w:r>
      <w:proofErr w:type="spellEnd"/>
      <w:r w:rsidR="00091501" w:rsidRPr="000378C4">
        <w:rPr>
          <w:rFonts w:ascii="Arial" w:hAnsi="Arial" w:cs="Arial"/>
          <w:bCs/>
          <w:color w:val="000000" w:themeColor="text1"/>
          <w:sz w:val="22"/>
          <w:szCs w:val="22"/>
        </w:rPr>
        <w:t>, K. (</w:t>
      </w:r>
      <w:r w:rsidR="00160141" w:rsidRPr="000378C4">
        <w:rPr>
          <w:rFonts w:ascii="Arial" w:hAnsi="Arial" w:cs="Arial"/>
          <w:bCs/>
          <w:color w:val="000000" w:themeColor="text1"/>
          <w:sz w:val="22"/>
          <w:szCs w:val="22"/>
        </w:rPr>
        <w:t>2017</w:t>
      </w:r>
      <w:r w:rsidR="00091501" w:rsidRPr="000378C4">
        <w:rPr>
          <w:rFonts w:ascii="Arial" w:hAnsi="Arial" w:cs="Arial"/>
          <w:bCs/>
          <w:color w:val="000000" w:themeColor="text1"/>
          <w:sz w:val="22"/>
          <w:szCs w:val="22"/>
        </w:rPr>
        <w:t>).</w:t>
      </w:r>
      <w:r w:rsidR="00091501" w:rsidRPr="000378C4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 xml:space="preserve"> </w:t>
      </w:r>
      <w:r w:rsidR="0009150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Proximity and terrorism news in social media: A construal-level theoretical approach to audience framing of terrorism in Twitter. </w:t>
      </w:r>
      <w:r w:rsidR="00091501" w:rsidRPr="000378C4">
        <w:rPr>
          <w:rFonts w:ascii="Arial" w:hAnsi="Arial" w:cs="Arial"/>
          <w:bCs/>
          <w:i/>
          <w:color w:val="000000" w:themeColor="text1"/>
          <w:sz w:val="22"/>
          <w:szCs w:val="22"/>
        </w:rPr>
        <w:t>Mass Communication and Society</w:t>
      </w:r>
      <w:r w:rsidR="006D22C5" w:rsidRPr="000378C4">
        <w:rPr>
          <w:rFonts w:ascii="Arial" w:hAnsi="Arial" w:cs="Arial"/>
          <w:bCs/>
          <w:i/>
          <w:color w:val="000000" w:themeColor="text1"/>
          <w:sz w:val="22"/>
          <w:szCs w:val="22"/>
        </w:rPr>
        <w:t>, 20</w:t>
      </w:r>
      <w:r w:rsidR="006D22C5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(6), </w:t>
      </w:r>
      <w:r w:rsidR="00A35C53" w:rsidRPr="000378C4">
        <w:rPr>
          <w:rFonts w:ascii="Arial" w:hAnsi="Arial" w:cs="Arial"/>
          <w:bCs/>
          <w:color w:val="000000" w:themeColor="text1"/>
          <w:sz w:val="22"/>
          <w:szCs w:val="22"/>
        </w:rPr>
        <w:t>869-89</w:t>
      </w:r>
      <w:r w:rsidR="006D22C5" w:rsidRPr="000378C4">
        <w:rPr>
          <w:rFonts w:ascii="Arial" w:hAnsi="Arial" w:cs="Arial"/>
          <w:bCs/>
          <w:color w:val="000000" w:themeColor="text1"/>
          <w:sz w:val="22"/>
          <w:szCs w:val="22"/>
        </w:rPr>
        <w:t>4</w:t>
      </w:r>
      <w:r w:rsidR="00DD1BA4" w:rsidRPr="000378C4">
        <w:rPr>
          <w:rFonts w:ascii="Arial" w:hAnsi="Arial" w:cs="Arial"/>
          <w:bCs/>
          <w:color w:val="000000" w:themeColor="text1"/>
          <w:sz w:val="22"/>
          <w:szCs w:val="22"/>
        </w:rPr>
        <w:t>.</w:t>
      </w:r>
      <w:r w:rsidR="0016014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</w:p>
    <w:p w14:paraId="58E58C2A" w14:textId="23FA242A" w:rsidR="004B364E" w:rsidRPr="000378C4" w:rsidRDefault="00D02C9F" w:rsidP="00D02C9F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21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4B364E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</w:t>
      </w:r>
      <w:r w:rsidR="00F35F77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="004B364E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H.</w:t>
      </w:r>
      <w:r w:rsidR="004B364E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&amp; </w:t>
      </w:r>
      <w:proofErr w:type="spellStart"/>
      <w:r w:rsidR="004B364E" w:rsidRPr="000378C4">
        <w:rPr>
          <w:rFonts w:ascii="Arial" w:hAnsi="Arial" w:cs="Arial"/>
          <w:bCs/>
          <w:color w:val="000000" w:themeColor="text1"/>
          <w:sz w:val="22"/>
          <w:szCs w:val="22"/>
        </w:rPr>
        <w:t>Gruzd</w:t>
      </w:r>
      <w:proofErr w:type="spellEnd"/>
      <w:r w:rsidR="004B364E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, A. (2017). Is offensive commenting contagious online? Examining public vs. interpersonal swearing in response to Donald Trump’s YouTube campaign </w:t>
      </w:r>
      <w:r w:rsidR="00832C6F" w:rsidRPr="000378C4">
        <w:rPr>
          <w:rFonts w:ascii="Arial" w:hAnsi="Arial" w:cs="Arial"/>
          <w:bCs/>
          <w:color w:val="000000" w:themeColor="text1"/>
          <w:sz w:val="22"/>
          <w:szCs w:val="22"/>
        </w:rPr>
        <w:t>v</w:t>
      </w:r>
      <w:r w:rsidR="004B364E" w:rsidRPr="000378C4">
        <w:rPr>
          <w:rFonts w:ascii="Arial" w:hAnsi="Arial" w:cs="Arial"/>
          <w:bCs/>
          <w:color w:val="000000" w:themeColor="text1"/>
          <w:sz w:val="22"/>
          <w:szCs w:val="22"/>
        </w:rPr>
        <w:t>ideos</w:t>
      </w:r>
      <w:r w:rsidR="004B364E" w:rsidRPr="000378C4">
        <w:rPr>
          <w:rFonts w:ascii="Arial" w:hAnsi="Arial" w:cs="Arial"/>
          <w:bCs/>
          <w:i/>
          <w:color w:val="000000" w:themeColor="text1"/>
          <w:sz w:val="22"/>
          <w:szCs w:val="22"/>
        </w:rPr>
        <w:t xml:space="preserve">. </w:t>
      </w:r>
      <w:r w:rsidR="004B364E" w:rsidRPr="000378C4">
        <w:rPr>
          <w:rFonts w:ascii="Arial" w:eastAsia="Malgun Gothic" w:hAnsi="Arial" w:cs="Arial"/>
          <w:bCs/>
          <w:i/>
          <w:color w:val="000000" w:themeColor="text1"/>
          <w:sz w:val="22"/>
          <w:szCs w:val="22"/>
        </w:rPr>
        <w:t>Internet Research</w:t>
      </w:r>
      <w:r w:rsidR="00F94FF8" w:rsidRPr="000378C4">
        <w:rPr>
          <w:rFonts w:ascii="Arial" w:eastAsia="Malgun Gothic" w:hAnsi="Arial" w:cs="Arial"/>
          <w:bCs/>
          <w:i/>
          <w:color w:val="000000" w:themeColor="text1"/>
          <w:sz w:val="22"/>
          <w:szCs w:val="22"/>
        </w:rPr>
        <w:t>,</w:t>
      </w:r>
      <w:r w:rsidR="004B364E" w:rsidRPr="000378C4">
        <w:rPr>
          <w:rFonts w:ascii="Arial" w:eastAsia="Malgun Gothic" w:hAnsi="Arial" w:cs="Arial"/>
          <w:bCs/>
          <w:color w:val="000000" w:themeColor="text1"/>
          <w:sz w:val="22"/>
          <w:szCs w:val="22"/>
        </w:rPr>
        <w:t xml:space="preserve"> </w:t>
      </w:r>
      <w:r w:rsidR="00A063AF" w:rsidRPr="000378C4">
        <w:rPr>
          <w:rFonts w:ascii="Arial" w:eastAsia="Malgun Gothic" w:hAnsi="Arial" w:cs="Arial"/>
          <w:bCs/>
          <w:color w:val="000000" w:themeColor="text1"/>
          <w:sz w:val="22"/>
          <w:szCs w:val="22"/>
        </w:rPr>
        <w:t>27(4), 991-1010</w:t>
      </w:r>
      <w:r w:rsidR="00DD1BA4" w:rsidRPr="000378C4">
        <w:rPr>
          <w:rFonts w:ascii="Arial" w:eastAsia="Malgun Gothic" w:hAnsi="Arial" w:cs="Arial"/>
          <w:bCs/>
          <w:color w:val="000000" w:themeColor="text1"/>
          <w:sz w:val="22"/>
          <w:szCs w:val="22"/>
        </w:rPr>
        <w:t>.</w:t>
      </w:r>
      <w:r w:rsidR="00A27061" w:rsidRPr="000378C4">
        <w:rPr>
          <w:rFonts w:ascii="Arial" w:eastAsia="Malgun Gothic" w:hAnsi="Arial" w:cs="Arial"/>
          <w:bCs/>
          <w:color w:val="000000" w:themeColor="text1"/>
          <w:sz w:val="22"/>
          <w:szCs w:val="22"/>
        </w:rPr>
        <w:t xml:space="preserve"> </w:t>
      </w:r>
      <w:r w:rsidR="004B364E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</w:p>
    <w:p w14:paraId="2CB65370" w14:textId="4E4A12F4" w:rsidR="00A4020D" w:rsidRPr="000378C4" w:rsidRDefault="00D02C9F" w:rsidP="00D02C9F">
      <w:pPr>
        <w:tabs>
          <w:tab w:val="left" w:pos="1920"/>
        </w:tabs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20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A4020D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H.</w:t>
      </w:r>
      <w:r w:rsidR="00A4020D" w:rsidRPr="000378C4">
        <w:rPr>
          <w:rFonts w:ascii="Arial" w:hAnsi="Arial" w:cs="Arial"/>
          <w:color w:val="000000" w:themeColor="text1"/>
          <w:sz w:val="22"/>
          <w:szCs w:val="22"/>
        </w:rPr>
        <w:t xml:space="preserve"> &amp; Rao, H. R. </w:t>
      </w:r>
      <w:r w:rsidR="00F12D5C" w:rsidRPr="000378C4">
        <w:rPr>
          <w:rFonts w:ascii="Arial" w:hAnsi="Arial" w:cs="Arial"/>
          <w:color w:val="000000" w:themeColor="text1"/>
          <w:sz w:val="22"/>
          <w:szCs w:val="22"/>
        </w:rPr>
        <w:t>(2017</w:t>
      </w:r>
      <w:r w:rsidR="00A4020D" w:rsidRPr="000378C4">
        <w:rPr>
          <w:rFonts w:ascii="Arial" w:hAnsi="Arial" w:cs="Arial"/>
          <w:color w:val="000000" w:themeColor="text1"/>
          <w:sz w:val="22"/>
          <w:szCs w:val="22"/>
        </w:rPr>
        <w:t xml:space="preserve">). Cyber-rumor sharing under a homeland security threat in the context of government Internet surveillance: The case of South-North Korean conflict. </w:t>
      </w:r>
      <w:r w:rsidR="00A4020D" w:rsidRPr="000378C4">
        <w:rPr>
          <w:rFonts w:ascii="Arial" w:hAnsi="Arial" w:cs="Arial"/>
          <w:i/>
          <w:color w:val="000000" w:themeColor="text1"/>
          <w:sz w:val="22"/>
          <w:szCs w:val="22"/>
        </w:rPr>
        <w:t>Government Information Quarterly</w:t>
      </w:r>
      <w:r w:rsidR="00A86842" w:rsidRPr="000378C4">
        <w:rPr>
          <w:rFonts w:ascii="Arial" w:hAnsi="Arial" w:cs="Arial"/>
          <w:color w:val="000000" w:themeColor="text1"/>
          <w:sz w:val="22"/>
          <w:szCs w:val="22"/>
        </w:rPr>
        <w:t xml:space="preserve">, 34, 307-316. </w:t>
      </w:r>
    </w:p>
    <w:p w14:paraId="057DF19B" w14:textId="68045B8F" w:rsidR="00257C41" w:rsidRPr="000378C4" w:rsidRDefault="00D02C9F" w:rsidP="00D02C9F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19.</w:t>
      </w:r>
      <w:r w:rsidRPr="000378C4">
        <w:rPr>
          <w:rFonts w:ascii="Arial" w:hAnsi="Arial" w:cs="Arial"/>
          <w:b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color w:val="000000" w:themeColor="text1"/>
          <w:sz w:val="22"/>
          <w:szCs w:val="22"/>
        </w:rPr>
        <w:tab/>
      </w:r>
      <w:r w:rsidR="00D23E61" w:rsidRPr="000378C4">
        <w:rPr>
          <w:rFonts w:ascii="Arial" w:hAnsi="Arial" w:cs="Arial"/>
          <w:b/>
          <w:color w:val="000000" w:themeColor="text1"/>
          <w:sz w:val="22"/>
          <w:szCs w:val="22"/>
        </w:rPr>
        <w:t>Kwon, K. H.,</w:t>
      </w:r>
      <w:r w:rsidR="00D23E61" w:rsidRPr="000378C4">
        <w:rPr>
          <w:rFonts w:ascii="Arial" w:hAnsi="Arial" w:cs="Arial"/>
          <w:color w:val="000000" w:themeColor="text1"/>
          <w:sz w:val="22"/>
          <w:szCs w:val="22"/>
        </w:rPr>
        <w:t xml:space="preserve"> &amp; Cho, D. (2017). Swearing effects on citizen-to-citizen discussions online: A large-scale exploration between political and non-political online news comments. </w:t>
      </w:r>
      <w:r w:rsidR="00D23E61" w:rsidRPr="000378C4">
        <w:rPr>
          <w:rFonts w:ascii="Arial" w:hAnsi="Arial" w:cs="Arial"/>
          <w:i/>
          <w:color w:val="000000" w:themeColor="text1"/>
          <w:sz w:val="22"/>
          <w:szCs w:val="22"/>
        </w:rPr>
        <w:t>Social Science Computer Review, 35</w:t>
      </w:r>
      <w:r w:rsidR="00DD1BA4" w:rsidRPr="000378C4">
        <w:rPr>
          <w:rFonts w:ascii="Arial" w:hAnsi="Arial" w:cs="Arial"/>
          <w:color w:val="000000" w:themeColor="text1"/>
          <w:sz w:val="22"/>
          <w:szCs w:val="22"/>
        </w:rPr>
        <w:t xml:space="preserve">(1), 84-102. </w:t>
      </w:r>
    </w:p>
    <w:p w14:paraId="690C052A" w14:textId="0A397104" w:rsidR="005734A5" w:rsidRPr="000378C4" w:rsidRDefault="00D02C9F" w:rsidP="00D02C9F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18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.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B81731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H</w:t>
      </w:r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 xml:space="preserve">., Bang, C., </w:t>
      </w:r>
      <w:proofErr w:type="spellStart"/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>Egnoto</w:t>
      </w:r>
      <w:proofErr w:type="spellEnd"/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>, M., &amp; Rao, H. R. (2016). Social media rumors as improvised public opinions: Semantic network analyses of Twitter discourses during Korean saber rattling 2013.</w:t>
      </w:r>
      <w:r w:rsidR="00B81731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 </w:t>
      </w:r>
      <w:r w:rsidR="00D73F3F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Asian Journal of Communication, </w:t>
      </w:r>
      <w:r w:rsidR="00D73F3F" w:rsidRPr="000378C4">
        <w:rPr>
          <w:rFonts w:ascii="Arial" w:hAnsi="Arial" w:cs="Arial"/>
          <w:iCs/>
          <w:color w:val="000000" w:themeColor="text1"/>
          <w:sz w:val="22"/>
          <w:szCs w:val="22"/>
        </w:rPr>
        <w:t>26(3), 201-222</w:t>
      </w:r>
      <w:r w:rsidR="00B81731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 </w:t>
      </w:r>
    </w:p>
    <w:p w14:paraId="5D3547CA" w14:textId="28E79936" w:rsidR="00DD1BA4" w:rsidRPr="000378C4" w:rsidRDefault="00D02C9F" w:rsidP="00D02C9F">
      <w:pPr>
        <w:ind w:left="720" w:hanging="720"/>
        <w:outlineLvl w:val="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17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B81731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H</w:t>
      </w:r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 xml:space="preserve">., Xu, W.W., Wang, H., </w:t>
      </w:r>
      <w:r w:rsidR="00130805" w:rsidRPr="000378C4">
        <w:rPr>
          <w:rFonts w:ascii="Arial" w:hAnsi="Arial" w:cs="Arial"/>
          <w:color w:val="000000" w:themeColor="text1"/>
          <w:sz w:val="22"/>
          <w:szCs w:val="22"/>
        </w:rPr>
        <w:t xml:space="preserve">&amp; </w:t>
      </w:r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 xml:space="preserve">*Chon, J. (2016). Spatiotemporal diffusion modeling of global mobilization in social media: The case of Egypt Revolution 2011. </w:t>
      </w:r>
      <w:r w:rsidR="00B81731" w:rsidRPr="000378C4">
        <w:rPr>
          <w:rFonts w:ascii="Arial" w:hAnsi="Arial" w:cs="Arial"/>
          <w:i/>
          <w:color w:val="000000" w:themeColor="text1"/>
          <w:sz w:val="22"/>
          <w:szCs w:val="22"/>
        </w:rPr>
        <w:t>International Journal of Communication, 10</w:t>
      </w:r>
      <w:r w:rsidR="00995F22" w:rsidRPr="000378C4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r w:rsidR="00334EE5" w:rsidRPr="000378C4">
        <w:rPr>
          <w:rFonts w:ascii="Arial" w:hAnsi="Arial" w:cs="Arial"/>
          <w:color w:val="000000" w:themeColor="text1"/>
          <w:sz w:val="22"/>
          <w:szCs w:val="22"/>
        </w:rPr>
        <w:t>73-97</w:t>
      </w:r>
      <w:r w:rsidR="00DD1BA4" w:rsidRPr="000378C4">
        <w:rPr>
          <w:rFonts w:ascii="Arial" w:hAnsi="Arial" w:cs="Arial"/>
          <w:color w:val="000000" w:themeColor="text1"/>
          <w:sz w:val="22"/>
          <w:szCs w:val="22"/>
        </w:rPr>
        <w:t>.</w:t>
      </w:r>
      <w:r w:rsidR="007B577B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2E08C588" w14:textId="4935E2C3" w:rsidR="00B81731" w:rsidRPr="000378C4" w:rsidRDefault="00D02C9F" w:rsidP="00D02C9F">
      <w:pPr>
        <w:ind w:left="720" w:hanging="720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16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 xml:space="preserve">Cho, D., &amp; </w:t>
      </w:r>
      <w:r w:rsidR="00B81731" w:rsidRPr="000378C4">
        <w:rPr>
          <w:rFonts w:ascii="Arial" w:hAnsi="Arial" w:cs="Arial"/>
          <w:b/>
          <w:color w:val="000000" w:themeColor="text1"/>
          <w:sz w:val="22"/>
          <w:szCs w:val="22"/>
        </w:rPr>
        <w:t>Kwon, K. H</w:t>
      </w:r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 xml:space="preserve">. (2015). The impacts of identity verification and disclosure of social cues on flaming in online user comments. </w:t>
      </w:r>
      <w:r w:rsidR="00B81731" w:rsidRPr="000378C4">
        <w:rPr>
          <w:rFonts w:ascii="Arial" w:hAnsi="Arial" w:cs="Arial"/>
          <w:i/>
          <w:color w:val="000000" w:themeColor="text1"/>
          <w:sz w:val="22"/>
          <w:szCs w:val="22"/>
        </w:rPr>
        <w:t>Computers in Human Behavior</w:t>
      </w:r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>,</w:t>
      </w:r>
      <w:r w:rsidR="00B81731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 51</w:t>
      </w:r>
      <w:r w:rsidR="00DD1BA4" w:rsidRPr="000378C4">
        <w:rPr>
          <w:rFonts w:ascii="Arial" w:hAnsi="Arial" w:cs="Arial"/>
          <w:color w:val="000000" w:themeColor="text1"/>
          <w:sz w:val="22"/>
          <w:szCs w:val="22"/>
        </w:rPr>
        <w:t xml:space="preserve">, 363-372. </w:t>
      </w:r>
    </w:p>
    <w:p w14:paraId="218ECDAC" w14:textId="17415809" w:rsidR="00B81731" w:rsidRPr="000378C4" w:rsidRDefault="00D02C9F" w:rsidP="00D02C9F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15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B81731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H.</w:t>
      </w:r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>Halavais</w:t>
      </w:r>
      <w:proofErr w:type="spellEnd"/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 xml:space="preserve">, A., &amp; *Havener, S. (2015). Tweeting badges: User motivations of achievement display in public networked environments. </w:t>
      </w:r>
      <w:proofErr w:type="spellStart"/>
      <w:r w:rsidR="00B81731" w:rsidRPr="000378C4">
        <w:rPr>
          <w:rFonts w:ascii="Arial" w:hAnsi="Arial" w:cs="Arial"/>
          <w:i/>
          <w:color w:val="000000" w:themeColor="text1"/>
          <w:sz w:val="22"/>
          <w:szCs w:val="22"/>
        </w:rPr>
        <w:t>CyberPsychology</w:t>
      </w:r>
      <w:proofErr w:type="spellEnd"/>
      <w:r w:rsidR="00B81731" w:rsidRPr="000378C4">
        <w:rPr>
          <w:rFonts w:ascii="Arial" w:hAnsi="Arial" w:cs="Arial"/>
          <w:i/>
          <w:color w:val="000000" w:themeColor="text1"/>
          <w:sz w:val="22"/>
          <w:szCs w:val="22"/>
        </w:rPr>
        <w:t>, Behavior &amp; Social Networking, 18</w:t>
      </w:r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>(2), 93-100</w:t>
      </w:r>
      <w:r w:rsidR="00DD1BA4" w:rsidRPr="000378C4">
        <w:rPr>
          <w:rFonts w:ascii="Arial" w:hAnsi="Arial" w:cs="Arial"/>
          <w:color w:val="000000" w:themeColor="text1"/>
          <w:sz w:val="22"/>
          <w:szCs w:val="22"/>
        </w:rPr>
        <w:t>.</w:t>
      </w:r>
      <w:r w:rsidR="00B81731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 </w:t>
      </w:r>
    </w:p>
    <w:p w14:paraId="02DFA3B4" w14:textId="2E90F6B4" w:rsidR="00215BE4" w:rsidRPr="000378C4" w:rsidRDefault="00D02C9F" w:rsidP="00D02C9F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lastRenderedPageBreak/>
        <w:t>14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B81731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H</w:t>
      </w:r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 xml:space="preserve">., Moon, S.-I, &amp; </w:t>
      </w:r>
      <w:proofErr w:type="spellStart"/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>Stefanone</w:t>
      </w:r>
      <w:proofErr w:type="spellEnd"/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 xml:space="preserve">, M. A. (2015). Unspeaking on Facebook? Testing network exposure effects on self-censorship of political expressions in social network sites. </w:t>
      </w:r>
      <w:r w:rsidR="00B81731" w:rsidRPr="000378C4">
        <w:rPr>
          <w:rFonts w:ascii="Arial" w:hAnsi="Arial" w:cs="Arial"/>
          <w:i/>
          <w:color w:val="000000" w:themeColor="text1"/>
          <w:sz w:val="22"/>
          <w:szCs w:val="22"/>
        </w:rPr>
        <w:t>Quality and Quantity</w:t>
      </w:r>
      <w:r w:rsidR="00DD1BA4" w:rsidRPr="000378C4">
        <w:rPr>
          <w:rFonts w:ascii="Arial" w:hAnsi="Arial" w:cs="Arial"/>
          <w:color w:val="000000" w:themeColor="text1"/>
          <w:sz w:val="22"/>
          <w:szCs w:val="22"/>
        </w:rPr>
        <w:t xml:space="preserve">, 49(4), 1417-1435. </w:t>
      </w:r>
    </w:p>
    <w:p w14:paraId="1AC9A83E" w14:textId="01AD51D8" w:rsidR="00237B18" w:rsidRPr="000378C4" w:rsidRDefault="00D02C9F" w:rsidP="00D02C9F">
      <w:pPr>
        <w:ind w:left="720" w:hanging="720"/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13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B81731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H.</w:t>
      </w:r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>Stefanone</w:t>
      </w:r>
      <w:proofErr w:type="spellEnd"/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 xml:space="preserve">, M. A., &amp; Barnett, G. A. (2014). Social network influence on online behavioral choices: Exploring group formation on Social Network Sites. </w:t>
      </w:r>
      <w:r w:rsidR="00B81731" w:rsidRPr="000378C4">
        <w:rPr>
          <w:rFonts w:ascii="Arial" w:hAnsi="Arial" w:cs="Arial"/>
          <w:i/>
          <w:color w:val="000000" w:themeColor="text1"/>
          <w:sz w:val="22"/>
          <w:szCs w:val="22"/>
        </w:rPr>
        <w:t>American Behavioral Scientist</w:t>
      </w:r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>, 58(10), 1345-1360</w:t>
      </w:r>
      <w:r w:rsidR="00DD1BA4" w:rsidRPr="000378C4">
        <w:rPr>
          <w:rFonts w:ascii="Arial" w:hAnsi="Arial" w:cs="Arial"/>
          <w:color w:val="000000" w:themeColor="text1"/>
          <w:sz w:val="22"/>
          <w:szCs w:val="22"/>
        </w:rPr>
        <w:t xml:space="preserve">. </w:t>
      </w:r>
    </w:p>
    <w:p w14:paraId="78F8750B" w14:textId="5CC4A072" w:rsidR="001B0407" w:rsidRPr="000378C4" w:rsidRDefault="00D02C9F" w:rsidP="00D02C9F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12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B81731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H.</w:t>
      </w:r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 xml:space="preserve">, Oh, O., Manish, A., &amp; Rao, H. R. (2012). Audience gatekeeping in the Twitter service: An Investigation of Tweets about the 2009 Gaza Conflict. </w:t>
      </w:r>
      <w:r w:rsidR="00B81731" w:rsidRPr="000378C4">
        <w:rPr>
          <w:rFonts w:ascii="Arial" w:hAnsi="Arial" w:cs="Arial"/>
          <w:i/>
          <w:color w:val="000000" w:themeColor="text1"/>
          <w:sz w:val="22"/>
          <w:szCs w:val="22"/>
        </w:rPr>
        <w:t>AIS Transaction on Human-Computer Interaction, 4</w:t>
      </w:r>
      <w:r w:rsidR="00DD1BA4" w:rsidRPr="000378C4">
        <w:rPr>
          <w:rFonts w:ascii="Arial" w:hAnsi="Arial" w:cs="Arial"/>
          <w:color w:val="000000" w:themeColor="text1"/>
          <w:sz w:val="22"/>
          <w:szCs w:val="22"/>
        </w:rPr>
        <w:t xml:space="preserve">(4), 212-229. </w:t>
      </w:r>
    </w:p>
    <w:p w14:paraId="07666325" w14:textId="481CF4D6" w:rsidR="00B81731" w:rsidRPr="000378C4" w:rsidRDefault="00D02C9F" w:rsidP="00D02C9F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11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proofErr w:type="spellStart"/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>Stefanone</w:t>
      </w:r>
      <w:proofErr w:type="spellEnd"/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>, M. A.,</w:t>
      </w:r>
      <w:r w:rsidR="00B81731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Kwon, K. H.</w:t>
      </w:r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 xml:space="preserve">, &amp; </w:t>
      </w:r>
      <w:proofErr w:type="spellStart"/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>Lackaff</w:t>
      </w:r>
      <w:proofErr w:type="spellEnd"/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 xml:space="preserve">, D. (2012). Exploring the relationship between perceptions of social capital and enacted support online. </w:t>
      </w:r>
      <w:r w:rsidR="00B81731" w:rsidRPr="000378C4">
        <w:rPr>
          <w:rFonts w:ascii="Arial" w:hAnsi="Arial" w:cs="Arial"/>
          <w:i/>
          <w:color w:val="000000" w:themeColor="text1"/>
          <w:sz w:val="22"/>
          <w:szCs w:val="22"/>
        </w:rPr>
        <w:t>Journal of Computer-Mediated Communication, 17</w:t>
      </w:r>
      <w:r w:rsidR="00392574" w:rsidRPr="000378C4">
        <w:rPr>
          <w:rFonts w:ascii="Arial" w:hAnsi="Arial" w:cs="Arial"/>
          <w:color w:val="000000" w:themeColor="text1"/>
          <w:sz w:val="22"/>
          <w:szCs w:val="22"/>
        </w:rPr>
        <w:t xml:space="preserve">, 451-466. </w:t>
      </w:r>
    </w:p>
    <w:p w14:paraId="194BC164" w14:textId="4E9D55F7" w:rsidR="00072E7A" w:rsidRPr="000378C4" w:rsidRDefault="00D02C9F" w:rsidP="00D02C9F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10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B81731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H</w:t>
      </w:r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 xml:space="preserve">., &amp; Moon, S. (2012). Older adults’ social support giving and their psychological health: Testing moderating effects of giving in familial and non-familial context. </w:t>
      </w:r>
      <w:r w:rsidR="00B81731" w:rsidRPr="000378C4">
        <w:rPr>
          <w:rFonts w:ascii="Arial" w:hAnsi="Arial" w:cs="Arial"/>
          <w:i/>
          <w:color w:val="000000" w:themeColor="text1"/>
          <w:sz w:val="22"/>
          <w:szCs w:val="22"/>
        </w:rPr>
        <w:t>Iowa Journal of Communication, 44</w:t>
      </w:r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 xml:space="preserve">(1), 93-118. </w:t>
      </w:r>
    </w:p>
    <w:p w14:paraId="6BFD6D55" w14:textId="2F27E4F5" w:rsidR="00B81731" w:rsidRPr="000378C4" w:rsidRDefault="00D02C9F" w:rsidP="00D02C9F">
      <w:pPr>
        <w:ind w:left="720" w:hanging="720"/>
        <w:rPr>
          <w:rFonts w:ascii="Arial" w:eastAsiaTheme="minorEastAsia" w:hAnsi="Arial" w:cs="Arial"/>
          <w:i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9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B81731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H.,</w:t>
      </w:r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 xml:space="preserve"> &amp; Nam, Y., &amp; </w:t>
      </w:r>
      <w:proofErr w:type="spellStart"/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>Lackaff</w:t>
      </w:r>
      <w:proofErr w:type="spellEnd"/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 xml:space="preserve">, D. (2011). Wireless protesters move around: Informational and coordinative use of information and communication technologies (ICT) for protest politics. </w:t>
      </w:r>
      <w:r w:rsidR="00B81731" w:rsidRPr="000378C4">
        <w:rPr>
          <w:rFonts w:ascii="Arial" w:hAnsi="Arial" w:cs="Arial"/>
          <w:i/>
          <w:color w:val="000000" w:themeColor="text1"/>
          <w:sz w:val="22"/>
          <w:szCs w:val="22"/>
        </w:rPr>
        <w:t>Journal of Information Technology &amp; Politics, 8</w:t>
      </w:r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 xml:space="preserve">(4), 383-398. </w:t>
      </w:r>
    </w:p>
    <w:p w14:paraId="7458351C" w14:textId="6DB2FE73" w:rsidR="00B81731" w:rsidRPr="000378C4" w:rsidRDefault="00D02C9F" w:rsidP="00D02C9F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8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proofErr w:type="spellStart"/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>Stefanone</w:t>
      </w:r>
      <w:proofErr w:type="spellEnd"/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 xml:space="preserve">, M. A., &amp; </w:t>
      </w:r>
      <w:r w:rsidR="00B81731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H</w:t>
      </w:r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 xml:space="preserve">., &amp; </w:t>
      </w:r>
      <w:proofErr w:type="spellStart"/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>Lackaff</w:t>
      </w:r>
      <w:proofErr w:type="spellEnd"/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 xml:space="preserve">, D. (2011). The value of online friends: Networked resources via social network sites. </w:t>
      </w:r>
      <w:r w:rsidR="00B81731" w:rsidRPr="000378C4">
        <w:rPr>
          <w:rFonts w:ascii="Arial" w:hAnsi="Arial" w:cs="Arial"/>
          <w:i/>
          <w:color w:val="000000" w:themeColor="text1"/>
          <w:sz w:val="22"/>
          <w:szCs w:val="22"/>
        </w:rPr>
        <w:t>First Monday, 16</w:t>
      </w:r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>(2) http://firstmonday.org/htbin/cgiwrap/bin/ojs/index.php/fm/articl</w:t>
      </w:r>
      <w:r w:rsidR="00E44FBF" w:rsidRPr="000378C4">
        <w:rPr>
          <w:rFonts w:ascii="Arial" w:hAnsi="Arial" w:cs="Arial"/>
          <w:color w:val="000000" w:themeColor="text1"/>
          <w:sz w:val="22"/>
          <w:szCs w:val="22"/>
        </w:rPr>
        <w:t xml:space="preserve">e/view/3314/2763 </w:t>
      </w:r>
    </w:p>
    <w:p w14:paraId="18CCF9AB" w14:textId="06D865A9" w:rsidR="00237B18" w:rsidRPr="000378C4" w:rsidRDefault="00D02C9F" w:rsidP="00D02C9F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7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 xml:space="preserve">Nam, Y., </w:t>
      </w:r>
      <w:r w:rsidR="00B81731" w:rsidRPr="000378C4">
        <w:rPr>
          <w:rFonts w:ascii="Arial" w:hAnsi="Arial" w:cs="Arial"/>
          <w:b/>
          <w:color w:val="000000" w:themeColor="text1"/>
          <w:sz w:val="22"/>
          <w:szCs w:val="22"/>
        </w:rPr>
        <w:t>Kwon, K. H.</w:t>
      </w:r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 xml:space="preserve">, &amp; Lee, S. (2010). Does it really matter that people do zipping </w:t>
      </w:r>
      <w:proofErr w:type="gramStart"/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>ads?:</w:t>
      </w:r>
      <w:proofErr w:type="gramEnd"/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 xml:space="preserve"> Testing the effectiveness of simultaneous presentation advertising (SPA) in IDTV Environment. </w:t>
      </w:r>
      <w:proofErr w:type="spellStart"/>
      <w:r w:rsidR="00B81731" w:rsidRPr="000378C4">
        <w:rPr>
          <w:rFonts w:ascii="Arial" w:hAnsi="Arial" w:cs="Arial"/>
          <w:i/>
          <w:color w:val="000000" w:themeColor="text1"/>
          <w:sz w:val="22"/>
          <w:szCs w:val="22"/>
        </w:rPr>
        <w:t>CyberPsychology</w:t>
      </w:r>
      <w:proofErr w:type="spellEnd"/>
      <w:r w:rsidR="00B81731" w:rsidRPr="000378C4">
        <w:rPr>
          <w:rFonts w:ascii="Arial" w:hAnsi="Arial" w:cs="Arial"/>
          <w:i/>
          <w:color w:val="000000" w:themeColor="text1"/>
          <w:sz w:val="22"/>
          <w:szCs w:val="22"/>
        </w:rPr>
        <w:t>, Behavior &amp; Social Networking, 13</w:t>
      </w:r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 xml:space="preserve">(2), 225-229. </w:t>
      </w:r>
    </w:p>
    <w:p w14:paraId="0065846C" w14:textId="36C0BCD1" w:rsidR="00B81731" w:rsidRPr="000378C4" w:rsidRDefault="00D02C9F" w:rsidP="00D02C9F">
      <w:pPr>
        <w:widowControl w:val="0"/>
        <w:autoSpaceDE w:val="0"/>
        <w:autoSpaceDN w:val="0"/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6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>Wang, S., Moon, S.-Il.,</w:t>
      </w:r>
      <w:r w:rsidR="00B81731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Kwon, K. H.,</w:t>
      </w:r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 xml:space="preserve"> Evans, C., &amp; </w:t>
      </w:r>
      <w:proofErr w:type="spellStart"/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>Stefanone</w:t>
      </w:r>
      <w:proofErr w:type="spellEnd"/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 xml:space="preserve">, M. (2010). </w:t>
      </w:r>
      <w:proofErr w:type="spellStart"/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>Face off</w:t>
      </w:r>
      <w:proofErr w:type="spellEnd"/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 xml:space="preserve">: Implications of visual cues on initiating friendship on Facebook. </w:t>
      </w:r>
      <w:r w:rsidR="00B81731" w:rsidRPr="000378C4">
        <w:rPr>
          <w:rFonts w:ascii="Arial" w:hAnsi="Arial" w:cs="Arial"/>
          <w:i/>
          <w:color w:val="000000" w:themeColor="text1"/>
          <w:sz w:val="22"/>
          <w:szCs w:val="22"/>
        </w:rPr>
        <w:t>Computers in Human Behavior, 26</w:t>
      </w:r>
      <w:r w:rsidR="00E44FBF" w:rsidRPr="000378C4">
        <w:rPr>
          <w:rFonts w:ascii="Arial" w:hAnsi="Arial" w:cs="Arial"/>
          <w:color w:val="000000" w:themeColor="text1"/>
          <w:sz w:val="22"/>
          <w:szCs w:val="22"/>
        </w:rPr>
        <w:t xml:space="preserve">(2), 226-234 </w:t>
      </w:r>
    </w:p>
    <w:p w14:paraId="5195C2A1" w14:textId="05B145F8" w:rsidR="00B81731" w:rsidRPr="000378C4" w:rsidRDefault="00D02C9F" w:rsidP="00D02C9F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5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 xml:space="preserve">Kim, J. H., Barnett, G. A., &amp; </w:t>
      </w:r>
      <w:r w:rsidR="00B81731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</w:t>
      </w:r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 xml:space="preserve">. (2010). The influence of social networks on the U.S. senate roll-call voting. </w:t>
      </w:r>
      <w:r w:rsidR="00B81731" w:rsidRPr="000378C4">
        <w:rPr>
          <w:rFonts w:ascii="Arial" w:hAnsi="Arial" w:cs="Arial"/>
          <w:i/>
          <w:color w:val="000000" w:themeColor="text1"/>
          <w:sz w:val="22"/>
          <w:szCs w:val="22"/>
        </w:rPr>
        <w:t>The International Journal of E-Politics, 1</w:t>
      </w:r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 xml:space="preserve">(4), 24-47. </w:t>
      </w:r>
    </w:p>
    <w:p w14:paraId="79587872" w14:textId="1B186F27" w:rsidR="00B81731" w:rsidRPr="000378C4" w:rsidRDefault="00D02C9F" w:rsidP="00D02C9F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4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B81731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H</w:t>
      </w:r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 xml:space="preserve">., &amp; Moon, S.-Il. (2009). The bad guy is one of us: Framing comparison between the U.S. and Korean newspapers and blogs about the Virginia Tech shooting. </w:t>
      </w:r>
      <w:r w:rsidR="00B81731" w:rsidRPr="000378C4">
        <w:rPr>
          <w:rFonts w:ascii="Arial" w:hAnsi="Arial" w:cs="Arial"/>
          <w:i/>
          <w:color w:val="000000" w:themeColor="text1"/>
          <w:sz w:val="22"/>
          <w:szCs w:val="22"/>
        </w:rPr>
        <w:t>Asian Journal of Communication, 19</w:t>
      </w:r>
      <w:r w:rsidR="00E44FBF" w:rsidRPr="000378C4">
        <w:rPr>
          <w:rFonts w:ascii="Arial" w:hAnsi="Arial" w:cs="Arial"/>
          <w:color w:val="000000" w:themeColor="text1"/>
          <w:sz w:val="22"/>
          <w:szCs w:val="22"/>
        </w:rPr>
        <w:t xml:space="preserve">(3), 269-287. </w:t>
      </w:r>
    </w:p>
    <w:p w14:paraId="5211B376" w14:textId="136CDAC0" w:rsidR="00B81731" w:rsidRPr="000378C4" w:rsidRDefault="00D02C9F" w:rsidP="00D02C9F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3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B81731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H</w:t>
      </w:r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>., &amp; Chon, B. (2009). Social influences on terrestrial and satellite mobile-TV adoption in Kor</w:t>
      </w:r>
      <w:r w:rsidR="004A1719" w:rsidRPr="000378C4">
        <w:rPr>
          <w:rFonts w:ascii="Arial" w:hAnsi="Arial" w:cs="Arial"/>
          <w:color w:val="000000" w:themeColor="text1"/>
          <w:sz w:val="22"/>
          <w:szCs w:val="22"/>
        </w:rPr>
        <w:t>ea: Affiliation, positive self-i</w:t>
      </w:r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 xml:space="preserve">mage, and perceived popularity. </w:t>
      </w:r>
      <w:r w:rsidR="00775D74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JMM </w:t>
      </w:r>
      <w:r w:rsidR="00B81731" w:rsidRPr="000378C4">
        <w:rPr>
          <w:rFonts w:ascii="Arial" w:hAnsi="Arial" w:cs="Arial"/>
          <w:i/>
          <w:color w:val="000000" w:themeColor="text1"/>
          <w:sz w:val="22"/>
          <w:szCs w:val="22"/>
        </w:rPr>
        <w:t>International Journal on Media Management 11(</w:t>
      </w:r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 xml:space="preserve">2), 1-12. </w:t>
      </w:r>
      <w:r w:rsidR="00775D74" w:rsidRPr="000378C4">
        <w:rPr>
          <w:rFonts w:ascii="Arial" w:hAnsi="Arial" w:cs="Arial"/>
          <w:color w:val="000000" w:themeColor="text1"/>
          <w:sz w:val="22"/>
          <w:szCs w:val="22"/>
        </w:rPr>
        <w:t>[</w:t>
      </w:r>
    </w:p>
    <w:p w14:paraId="0C1E8E10" w14:textId="5210B856" w:rsidR="00B81731" w:rsidRPr="000378C4" w:rsidRDefault="00D02C9F" w:rsidP="00D02C9F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2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B81731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</w:t>
      </w:r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 xml:space="preserve">., Barnett, G. A. &amp; Chen, H. (2009). Assessing cultural differences in translations: A semantic network analysis of the Universal Declaration of Human Rights. </w:t>
      </w:r>
      <w:r w:rsidR="00B81731" w:rsidRPr="000378C4">
        <w:rPr>
          <w:rFonts w:ascii="Arial" w:hAnsi="Arial" w:cs="Arial"/>
          <w:i/>
          <w:color w:val="000000" w:themeColor="text1"/>
          <w:sz w:val="22"/>
          <w:szCs w:val="22"/>
        </w:rPr>
        <w:t>The Journal of International &amp; Intercultural Communication, 2</w:t>
      </w:r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 xml:space="preserve"> (2), 107-138.</w:t>
      </w:r>
      <w:r w:rsidR="00040C80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0B3CA746" w14:textId="667CAB1C" w:rsidR="00B81731" w:rsidRPr="000378C4" w:rsidRDefault="00D02C9F" w:rsidP="00D02C9F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1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 xml:space="preserve">Cheong, P. H., </w:t>
      </w:r>
      <w:proofErr w:type="spellStart"/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>Halavais</w:t>
      </w:r>
      <w:proofErr w:type="spellEnd"/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 xml:space="preserve">, A., &amp; </w:t>
      </w:r>
      <w:r w:rsidR="00B81731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</w:t>
      </w:r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 xml:space="preserve">. (2008). The chronicles of me: Understanding blogging as a religious practice. </w:t>
      </w:r>
      <w:r w:rsidR="00B81731" w:rsidRPr="000378C4">
        <w:rPr>
          <w:rFonts w:ascii="Arial" w:hAnsi="Arial" w:cs="Arial"/>
          <w:i/>
          <w:color w:val="000000" w:themeColor="text1"/>
          <w:sz w:val="22"/>
          <w:szCs w:val="22"/>
        </w:rPr>
        <w:t>Journal of Media and Religion,</w:t>
      </w:r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 xml:space="preserve"> 7 (3), 107-131. </w:t>
      </w:r>
    </w:p>
    <w:p w14:paraId="65EF0E0C" w14:textId="77777777" w:rsidR="006C0AF6" w:rsidRPr="000378C4" w:rsidRDefault="006C0AF6" w:rsidP="00A7612E">
      <w:pPr>
        <w:tabs>
          <w:tab w:val="left" w:pos="1920"/>
        </w:tabs>
        <w:ind w:left="720" w:hanging="630"/>
        <w:contextualSpacing/>
        <w:outlineLvl w:val="0"/>
        <w:rPr>
          <w:rFonts w:ascii="Arial" w:hAnsi="Arial" w:cs="Arial"/>
          <w:b/>
          <w:color w:val="000000" w:themeColor="text1"/>
          <w:sz w:val="22"/>
          <w:szCs w:val="22"/>
          <w:u w:val="single"/>
        </w:rPr>
      </w:pPr>
    </w:p>
    <w:p w14:paraId="2C447B9D" w14:textId="5730C24C" w:rsidR="00B946E0" w:rsidRPr="000378C4" w:rsidRDefault="00E1487C" w:rsidP="00145A70">
      <w:pPr>
        <w:tabs>
          <w:tab w:val="left" w:pos="1920"/>
        </w:tabs>
        <w:ind w:left="720" w:hanging="720"/>
        <w:contextualSpacing/>
        <w:outlineLvl w:val="0"/>
        <w:rPr>
          <w:rFonts w:ascii="Arial" w:hAnsi="Arial" w:cs="Arial"/>
          <w:b/>
          <w:color w:val="000000" w:themeColor="text1"/>
          <w:sz w:val="22"/>
          <w:szCs w:val="22"/>
          <w:u w:val="single"/>
        </w:rPr>
      </w:pPr>
      <w:r w:rsidRPr="000378C4">
        <w:rPr>
          <w:rFonts w:ascii="Arial" w:hAnsi="Arial" w:cs="Arial"/>
          <w:b/>
          <w:color w:val="000000" w:themeColor="text1"/>
          <w:sz w:val="22"/>
          <w:szCs w:val="22"/>
          <w:u w:val="single"/>
        </w:rPr>
        <w:t>P</w:t>
      </w:r>
      <w:r w:rsidR="00EC66A8" w:rsidRPr="000378C4">
        <w:rPr>
          <w:rFonts w:ascii="Arial" w:hAnsi="Arial" w:cs="Arial"/>
          <w:b/>
          <w:color w:val="000000" w:themeColor="text1"/>
          <w:sz w:val="22"/>
          <w:szCs w:val="22"/>
          <w:u w:val="single"/>
        </w:rPr>
        <w:t>eer</w:t>
      </w:r>
      <w:r w:rsidR="00E2744B" w:rsidRPr="000378C4">
        <w:rPr>
          <w:rFonts w:ascii="Arial" w:hAnsi="Arial" w:cs="Arial"/>
          <w:b/>
          <w:color w:val="000000" w:themeColor="text1"/>
          <w:sz w:val="22"/>
          <w:szCs w:val="22"/>
          <w:u w:val="single"/>
        </w:rPr>
        <w:t>-</w:t>
      </w:r>
      <w:r w:rsidRPr="000378C4">
        <w:rPr>
          <w:rFonts w:ascii="Arial" w:hAnsi="Arial" w:cs="Arial"/>
          <w:b/>
          <w:color w:val="000000" w:themeColor="text1"/>
          <w:sz w:val="22"/>
          <w:szCs w:val="22"/>
          <w:u w:val="single"/>
        </w:rPr>
        <w:t>R</w:t>
      </w:r>
      <w:r w:rsidR="00EC66A8" w:rsidRPr="000378C4">
        <w:rPr>
          <w:rFonts w:ascii="Arial" w:hAnsi="Arial" w:cs="Arial"/>
          <w:b/>
          <w:color w:val="000000" w:themeColor="text1"/>
          <w:sz w:val="22"/>
          <w:szCs w:val="22"/>
          <w:u w:val="single"/>
        </w:rPr>
        <w:t>eviewed Book Chapters</w:t>
      </w:r>
    </w:p>
    <w:p w14:paraId="334099C3" w14:textId="4B5CD948" w:rsidR="00531B2B" w:rsidRPr="000378C4" w:rsidRDefault="00184EB9" w:rsidP="00184EB9">
      <w:pPr>
        <w:ind w:left="710" w:hanging="710"/>
        <w:rPr>
          <w:rFonts w:ascii="Arial" w:hAnsi="Arial" w:cs="Arial"/>
          <w:i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5</w:t>
      </w:r>
      <w:r w:rsidRPr="000378C4">
        <w:rPr>
          <w:rFonts w:ascii="Arial" w:hAnsi="Arial" w:cs="Arial"/>
          <w:b/>
          <w:color w:val="000000" w:themeColor="text1"/>
          <w:sz w:val="22"/>
          <w:szCs w:val="22"/>
        </w:rPr>
        <w:t xml:space="preserve">. </w:t>
      </w:r>
      <w:r w:rsidRPr="000378C4">
        <w:rPr>
          <w:rFonts w:ascii="Arial" w:hAnsi="Arial" w:cs="Arial"/>
          <w:b/>
          <w:color w:val="000000" w:themeColor="text1"/>
          <w:sz w:val="22"/>
          <w:szCs w:val="22"/>
        </w:rPr>
        <w:tab/>
      </w:r>
      <w:r w:rsidR="00531B2B" w:rsidRPr="000378C4">
        <w:rPr>
          <w:rFonts w:ascii="Arial" w:hAnsi="Arial" w:cs="Arial"/>
          <w:b/>
          <w:color w:val="000000" w:themeColor="text1"/>
          <w:sz w:val="22"/>
          <w:szCs w:val="22"/>
        </w:rPr>
        <w:t>Kwon, K. H.,</w:t>
      </w:r>
      <w:r w:rsidR="00531B2B" w:rsidRPr="000378C4">
        <w:rPr>
          <w:rFonts w:ascii="Arial" w:hAnsi="Arial" w:cs="Arial"/>
          <w:color w:val="000000" w:themeColor="text1"/>
          <w:sz w:val="22"/>
          <w:szCs w:val="22"/>
        </w:rPr>
        <w:t xml:space="preserve"> &amp; Shakarian, J. (</w:t>
      </w:r>
      <w:r w:rsidR="009B5FCE" w:rsidRPr="000378C4">
        <w:rPr>
          <w:rFonts w:ascii="Arial" w:hAnsi="Arial" w:cs="Arial"/>
          <w:color w:val="000000" w:themeColor="text1"/>
          <w:sz w:val="22"/>
          <w:szCs w:val="22"/>
        </w:rPr>
        <w:t>2018</w:t>
      </w:r>
      <w:r w:rsidR="00531B2B" w:rsidRPr="000378C4">
        <w:rPr>
          <w:rFonts w:ascii="Arial" w:hAnsi="Arial" w:cs="Arial"/>
          <w:color w:val="000000" w:themeColor="text1"/>
          <w:sz w:val="22"/>
          <w:szCs w:val="22"/>
        </w:rPr>
        <w:t xml:space="preserve">). Black-hat hackers’ crisis information processing in the darknet: A case study of cyber underground market shutdowns. </w:t>
      </w:r>
      <w:r w:rsidR="004B0B65" w:rsidRPr="000378C4">
        <w:rPr>
          <w:rFonts w:ascii="Arial" w:hAnsi="Arial" w:cs="Arial"/>
          <w:color w:val="000000" w:themeColor="text1"/>
          <w:sz w:val="22"/>
          <w:szCs w:val="22"/>
        </w:rPr>
        <w:t>In B. Wellman</w:t>
      </w:r>
      <w:r w:rsidR="00531B2B" w:rsidRPr="000378C4">
        <w:rPr>
          <w:rFonts w:ascii="Arial" w:hAnsi="Arial" w:cs="Arial"/>
          <w:color w:val="000000" w:themeColor="text1"/>
          <w:sz w:val="22"/>
          <w:szCs w:val="22"/>
        </w:rPr>
        <w:t xml:space="preserve">, L. </w:t>
      </w:r>
      <w:proofErr w:type="gramStart"/>
      <w:r w:rsidR="00531B2B" w:rsidRPr="000378C4">
        <w:rPr>
          <w:rFonts w:ascii="Arial" w:hAnsi="Arial" w:cs="Arial"/>
          <w:color w:val="000000" w:themeColor="text1"/>
          <w:sz w:val="22"/>
          <w:szCs w:val="22"/>
        </w:rPr>
        <w:t>Robinson ,</w:t>
      </w:r>
      <w:proofErr w:type="gramEnd"/>
      <w:r w:rsidR="00531B2B" w:rsidRPr="000378C4">
        <w:rPr>
          <w:rFonts w:ascii="Arial" w:hAnsi="Arial" w:cs="Arial"/>
          <w:color w:val="000000" w:themeColor="text1"/>
          <w:sz w:val="22"/>
          <w:szCs w:val="22"/>
        </w:rPr>
        <w:t xml:space="preserve"> C. </w:t>
      </w:r>
      <w:proofErr w:type="gramStart"/>
      <w:r w:rsidR="00531B2B" w:rsidRPr="000378C4">
        <w:rPr>
          <w:rFonts w:ascii="Arial" w:hAnsi="Arial" w:cs="Arial"/>
          <w:color w:val="000000" w:themeColor="text1"/>
          <w:sz w:val="22"/>
          <w:szCs w:val="22"/>
        </w:rPr>
        <w:t>Brienza ,</w:t>
      </w:r>
      <w:proofErr w:type="gramEnd"/>
      <w:r w:rsidR="00531B2B" w:rsidRPr="000378C4">
        <w:rPr>
          <w:rFonts w:ascii="Arial" w:hAnsi="Arial" w:cs="Arial"/>
          <w:color w:val="000000" w:themeColor="text1"/>
          <w:sz w:val="22"/>
          <w:szCs w:val="22"/>
        </w:rPr>
        <w:t xml:space="preserve"> W. </w:t>
      </w:r>
      <w:proofErr w:type="gramStart"/>
      <w:r w:rsidR="00531B2B" w:rsidRPr="000378C4">
        <w:rPr>
          <w:rFonts w:ascii="Arial" w:hAnsi="Arial" w:cs="Arial"/>
          <w:color w:val="000000" w:themeColor="text1"/>
          <w:sz w:val="22"/>
          <w:szCs w:val="22"/>
        </w:rPr>
        <w:t>Chen ,</w:t>
      </w:r>
      <w:proofErr w:type="gramEnd"/>
      <w:r w:rsidR="00531B2B" w:rsidRPr="000378C4">
        <w:rPr>
          <w:rFonts w:ascii="Arial" w:hAnsi="Arial" w:cs="Arial"/>
          <w:color w:val="000000" w:themeColor="text1"/>
          <w:sz w:val="22"/>
          <w:szCs w:val="22"/>
        </w:rPr>
        <w:t xml:space="preserve"> &amp; S. R. Cotten (Eds.) </w:t>
      </w:r>
      <w:r w:rsidR="00531B2B" w:rsidRPr="000378C4">
        <w:rPr>
          <w:rFonts w:ascii="Arial" w:hAnsi="Arial" w:cs="Arial"/>
          <w:i/>
          <w:color w:val="000000" w:themeColor="text1"/>
          <w:sz w:val="22"/>
          <w:szCs w:val="22"/>
        </w:rPr>
        <w:t>Networks, Hacking, and Media – CITA MS@30: Now and Then and Tomorrow</w:t>
      </w:r>
      <w:r w:rsidR="00531B2B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531B2B" w:rsidRPr="000378C4">
        <w:rPr>
          <w:rFonts w:ascii="Arial" w:hAnsi="Arial" w:cs="Arial"/>
          <w:i/>
          <w:color w:val="000000" w:themeColor="text1"/>
          <w:sz w:val="22"/>
          <w:szCs w:val="22"/>
        </w:rPr>
        <w:t>(Studies in Media and Communications, Volume 17)</w:t>
      </w:r>
      <w:r w:rsidR="004B0B65" w:rsidRPr="000378C4">
        <w:rPr>
          <w:rFonts w:ascii="Arial" w:hAnsi="Arial" w:cs="Arial"/>
          <w:color w:val="000000" w:themeColor="text1"/>
          <w:sz w:val="22"/>
          <w:szCs w:val="22"/>
        </w:rPr>
        <w:t xml:space="preserve"> (pp.113 – 135).</w:t>
      </w:r>
      <w:r w:rsidR="00531B2B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D515BF" w:rsidRPr="000378C4">
        <w:rPr>
          <w:rFonts w:ascii="Arial" w:hAnsi="Arial" w:cs="Arial"/>
          <w:color w:val="000000" w:themeColor="text1"/>
          <w:sz w:val="22"/>
          <w:szCs w:val="22"/>
        </w:rPr>
        <w:t xml:space="preserve">Bingley, UK: </w:t>
      </w:r>
      <w:r w:rsidR="00531B2B" w:rsidRPr="000378C4">
        <w:rPr>
          <w:rFonts w:ascii="Arial" w:hAnsi="Arial" w:cs="Arial"/>
          <w:color w:val="000000" w:themeColor="text1"/>
          <w:sz w:val="22"/>
          <w:szCs w:val="22"/>
        </w:rPr>
        <w:t>Emeral</w:t>
      </w:r>
      <w:r w:rsidR="004B0B65" w:rsidRPr="000378C4">
        <w:rPr>
          <w:rFonts w:ascii="Arial" w:hAnsi="Arial" w:cs="Arial"/>
          <w:color w:val="000000" w:themeColor="text1"/>
          <w:sz w:val="22"/>
          <w:szCs w:val="22"/>
        </w:rPr>
        <w:t>d Publishing Limited</w:t>
      </w:r>
    </w:p>
    <w:p w14:paraId="5A46F174" w14:textId="44087F37" w:rsidR="00B946E0" w:rsidRPr="000378C4" w:rsidRDefault="00184EB9" w:rsidP="00184EB9">
      <w:pPr>
        <w:ind w:left="710" w:hanging="710"/>
        <w:rPr>
          <w:rFonts w:ascii="Arial" w:hAnsi="Arial" w:cs="Arial"/>
          <w:i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4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B946E0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H</w:t>
      </w:r>
      <w:r w:rsidR="00B946E0" w:rsidRPr="000378C4">
        <w:rPr>
          <w:rFonts w:ascii="Arial" w:hAnsi="Arial" w:cs="Arial"/>
          <w:bCs/>
          <w:color w:val="000000" w:themeColor="text1"/>
          <w:sz w:val="22"/>
          <w:szCs w:val="22"/>
        </w:rPr>
        <w:t>. (</w:t>
      </w:r>
      <w:r w:rsidR="0038460D" w:rsidRPr="000378C4">
        <w:rPr>
          <w:rFonts w:ascii="Arial" w:hAnsi="Arial" w:cs="Arial"/>
          <w:bCs/>
          <w:color w:val="000000" w:themeColor="text1"/>
          <w:sz w:val="22"/>
          <w:szCs w:val="22"/>
        </w:rPr>
        <w:t>2018</w:t>
      </w:r>
      <w:r w:rsidR="00B946E0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). The analysis of social capital in digital environments: A social investment approach. In B. Foucault-Welles &amp; S. Gonzales-Bailon (Eds.), </w:t>
      </w:r>
      <w:r w:rsidR="00532BC5" w:rsidRPr="000378C4">
        <w:rPr>
          <w:rFonts w:ascii="Arial" w:hAnsi="Arial" w:cs="Arial"/>
          <w:bCs/>
          <w:i/>
          <w:color w:val="000000" w:themeColor="text1"/>
          <w:sz w:val="22"/>
          <w:szCs w:val="22"/>
        </w:rPr>
        <w:t>The Oxford</w:t>
      </w:r>
      <w:r w:rsidR="00532BC5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r w:rsidR="00B946E0" w:rsidRPr="000378C4">
        <w:rPr>
          <w:rFonts w:ascii="Arial" w:hAnsi="Arial" w:cs="Arial"/>
          <w:bCs/>
          <w:i/>
          <w:color w:val="000000" w:themeColor="text1"/>
          <w:sz w:val="22"/>
          <w:szCs w:val="22"/>
        </w:rPr>
        <w:t>Handbook of</w:t>
      </w:r>
      <w:r w:rsidR="00532BC5" w:rsidRPr="000378C4">
        <w:rPr>
          <w:rFonts w:ascii="Arial" w:hAnsi="Arial" w:cs="Arial"/>
          <w:bCs/>
          <w:i/>
          <w:color w:val="000000" w:themeColor="text1"/>
          <w:sz w:val="22"/>
          <w:szCs w:val="22"/>
        </w:rPr>
        <w:t xml:space="preserve"> Networked Communication</w:t>
      </w:r>
      <w:r w:rsidR="00B946E0" w:rsidRPr="000378C4">
        <w:rPr>
          <w:rFonts w:ascii="Arial" w:hAnsi="Arial" w:cs="Arial"/>
          <w:bCs/>
          <w:i/>
          <w:color w:val="000000" w:themeColor="text1"/>
          <w:sz w:val="22"/>
          <w:szCs w:val="22"/>
        </w:rPr>
        <w:t>.</w:t>
      </w:r>
      <w:r w:rsidR="00B946E0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r w:rsidR="00E2744B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New York: </w:t>
      </w:r>
      <w:r w:rsidR="00B946E0" w:rsidRPr="000378C4">
        <w:rPr>
          <w:rFonts w:ascii="Arial" w:hAnsi="Arial" w:cs="Arial"/>
          <w:bCs/>
          <w:color w:val="000000" w:themeColor="text1"/>
          <w:sz w:val="22"/>
          <w:szCs w:val="22"/>
        </w:rPr>
        <w:t>Oxford University Press.</w:t>
      </w:r>
      <w:r w:rsidR="00DA304F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(pp.222-242)</w:t>
      </w:r>
      <w:r w:rsidR="00532BC5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r w:rsidR="00A9117D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Online before Print. </w:t>
      </w:r>
      <w:r w:rsidR="00532BC5" w:rsidRPr="000378C4">
        <w:rPr>
          <w:rFonts w:ascii="Arial" w:hAnsi="Arial" w:cs="Arial"/>
          <w:bCs/>
          <w:color w:val="000000" w:themeColor="text1"/>
          <w:sz w:val="22"/>
          <w:szCs w:val="22"/>
        </w:rPr>
        <w:t>DOI: 10.1093/</w:t>
      </w:r>
      <w:proofErr w:type="spellStart"/>
      <w:r w:rsidR="00532BC5" w:rsidRPr="000378C4">
        <w:rPr>
          <w:rFonts w:ascii="Arial" w:hAnsi="Arial" w:cs="Arial"/>
          <w:bCs/>
          <w:color w:val="000000" w:themeColor="text1"/>
          <w:sz w:val="22"/>
          <w:szCs w:val="22"/>
        </w:rPr>
        <w:t>oxfordhb</w:t>
      </w:r>
      <w:proofErr w:type="spellEnd"/>
      <w:r w:rsidR="00532BC5" w:rsidRPr="000378C4">
        <w:rPr>
          <w:rFonts w:ascii="Arial" w:hAnsi="Arial" w:cs="Arial"/>
          <w:bCs/>
          <w:color w:val="000000" w:themeColor="text1"/>
          <w:sz w:val="22"/>
          <w:szCs w:val="22"/>
        </w:rPr>
        <w:t>/9780190460518.013.14</w:t>
      </w:r>
    </w:p>
    <w:p w14:paraId="6EA9CA8D" w14:textId="15053594" w:rsidR="00B946E0" w:rsidRPr="000378C4" w:rsidRDefault="00184EB9" w:rsidP="00184EB9">
      <w:pPr>
        <w:tabs>
          <w:tab w:val="left" w:pos="810"/>
        </w:tabs>
        <w:ind w:left="710" w:hanging="71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lastRenderedPageBreak/>
        <w:t>3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B946E0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H</w:t>
      </w:r>
      <w:r w:rsidR="00B946E0" w:rsidRPr="000378C4">
        <w:rPr>
          <w:rFonts w:ascii="Arial" w:hAnsi="Arial" w:cs="Arial"/>
          <w:color w:val="000000" w:themeColor="text1"/>
          <w:sz w:val="22"/>
          <w:szCs w:val="22"/>
        </w:rPr>
        <w:t xml:space="preserve">. (2016). Using network analytic tools to teach social media impacts on citizen journalism. In H. N. </w:t>
      </w:r>
      <w:proofErr w:type="gramStart"/>
      <w:r w:rsidR="00B946E0" w:rsidRPr="000378C4">
        <w:rPr>
          <w:rFonts w:ascii="Arial" w:hAnsi="Arial" w:cs="Arial"/>
          <w:color w:val="000000" w:themeColor="text1"/>
          <w:sz w:val="22"/>
          <w:szCs w:val="22"/>
        </w:rPr>
        <w:t>Al-Deen</w:t>
      </w:r>
      <w:proofErr w:type="gramEnd"/>
      <w:r w:rsidR="00B946E0" w:rsidRPr="000378C4">
        <w:rPr>
          <w:rFonts w:ascii="Arial" w:hAnsi="Arial" w:cs="Arial"/>
          <w:color w:val="000000" w:themeColor="text1"/>
          <w:sz w:val="22"/>
          <w:szCs w:val="22"/>
        </w:rPr>
        <w:t xml:space="preserve"> (Ed.), </w:t>
      </w:r>
      <w:proofErr w:type="gramStart"/>
      <w:r w:rsidR="00B946E0" w:rsidRPr="000378C4">
        <w:rPr>
          <w:rFonts w:ascii="Arial" w:hAnsi="Arial" w:cs="Arial"/>
          <w:i/>
          <w:color w:val="000000" w:themeColor="text1"/>
          <w:sz w:val="22"/>
          <w:szCs w:val="22"/>
        </w:rPr>
        <w:t>Social Media</w:t>
      </w:r>
      <w:proofErr w:type="gramEnd"/>
      <w:r w:rsidR="00B946E0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 in the Classroom </w:t>
      </w:r>
      <w:r w:rsidR="00B946E0" w:rsidRPr="000378C4">
        <w:rPr>
          <w:rFonts w:ascii="Arial" w:hAnsi="Arial" w:cs="Arial"/>
          <w:color w:val="000000" w:themeColor="text1"/>
          <w:sz w:val="22"/>
          <w:szCs w:val="22"/>
        </w:rPr>
        <w:t xml:space="preserve">(pp. 189—205). New York: Peter Lang. </w:t>
      </w:r>
    </w:p>
    <w:p w14:paraId="02CC7425" w14:textId="03E52505" w:rsidR="00B946E0" w:rsidRPr="000378C4" w:rsidRDefault="00184EB9" w:rsidP="00184EB9">
      <w:pPr>
        <w:ind w:left="710" w:hanging="71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2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B946E0" w:rsidRPr="000378C4">
        <w:rPr>
          <w:rFonts w:ascii="Arial" w:hAnsi="Arial" w:cs="Arial"/>
          <w:color w:val="000000" w:themeColor="text1"/>
          <w:sz w:val="22"/>
          <w:szCs w:val="22"/>
        </w:rPr>
        <w:t xml:space="preserve">Kim, J. H., Barnett, G.A., &amp; </w:t>
      </w:r>
      <w:r w:rsidR="00B946E0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H</w:t>
      </w:r>
      <w:r w:rsidR="00B946E0" w:rsidRPr="000378C4">
        <w:rPr>
          <w:rFonts w:ascii="Arial" w:hAnsi="Arial" w:cs="Arial"/>
          <w:color w:val="000000" w:themeColor="text1"/>
          <w:sz w:val="22"/>
          <w:szCs w:val="22"/>
        </w:rPr>
        <w:t xml:space="preserve">. (2012). Comparing the influence of social networks online and offline on decision-making: The U. S. senate case. In C. R. Livermore (Ed.), </w:t>
      </w:r>
      <w:r w:rsidR="00B946E0" w:rsidRPr="000378C4">
        <w:rPr>
          <w:rFonts w:ascii="Arial" w:hAnsi="Arial" w:cs="Arial"/>
          <w:i/>
          <w:color w:val="000000" w:themeColor="text1"/>
          <w:sz w:val="22"/>
          <w:szCs w:val="22"/>
        </w:rPr>
        <w:t>E-Politics and Organizational Implications of the Internet: Power, Influence, and Social Chang</w:t>
      </w:r>
      <w:r w:rsidR="00B946E0" w:rsidRPr="000378C4">
        <w:rPr>
          <w:rFonts w:ascii="Arial" w:hAnsi="Arial" w:cs="Arial"/>
          <w:color w:val="000000" w:themeColor="text1"/>
          <w:sz w:val="22"/>
          <w:szCs w:val="22"/>
        </w:rPr>
        <w:t xml:space="preserve">e (pp.198—219), Hershey PA: IGI Global. ISBN: 978-1-4666-0966-2 </w:t>
      </w:r>
    </w:p>
    <w:p w14:paraId="39FF92D7" w14:textId="086FDBD5" w:rsidR="00B32623" w:rsidRPr="000378C4" w:rsidRDefault="00184EB9" w:rsidP="00184EB9">
      <w:pPr>
        <w:ind w:left="710" w:hanging="700"/>
        <w:rPr>
          <w:rFonts w:ascii="Arial" w:hAnsi="Arial" w:cs="Arial"/>
          <w:b/>
          <w:color w:val="000000" w:themeColor="text1"/>
          <w:sz w:val="22"/>
          <w:szCs w:val="22"/>
          <w:u w:val="single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1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B946E0" w:rsidRPr="000378C4">
        <w:rPr>
          <w:rFonts w:ascii="Arial" w:hAnsi="Arial" w:cs="Arial"/>
          <w:color w:val="000000" w:themeColor="text1"/>
          <w:sz w:val="22"/>
          <w:szCs w:val="22"/>
        </w:rPr>
        <w:t xml:space="preserve">Tutzauer, F., </w:t>
      </w:r>
      <w:r w:rsidR="00B946E0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,</w:t>
      </w:r>
      <w:r w:rsidR="00B946E0" w:rsidRPr="000378C4">
        <w:rPr>
          <w:rFonts w:ascii="Arial" w:hAnsi="Arial" w:cs="Arial"/>
          <w:color w:val="000000" w:themeColor="text1"/>
          <w:sz w:val="22"/>
          <w:szCs w:val="22"/>
        </w:rPr>
        <w:t xml:space="preserve"> &amp; </w:t>
      </w:r>
      <w:proofErr w:type="spellStart"/>
      <w:r w:rsidR="00B946E0" w:rsidRPr="000378C4">
        <w:rPr>
          <w:rFonts w:ascii="Arial" w:hAnsi="Arial" w:cs="Arial"/>
          <w:color w:val="000000" w:themeColor="text1"/>
          <w:sz w:val="22"/>
          <w:szCs w:val="22"/>
        </w:rPr>
        <w:t>Elbirt</w:t>
      </w:r>
      <w:proofErr w:type="spellEnd"/>
      <w:r w:rsidR="00B946E0" w:rsidRPr="000378C4">
        <w:rPr>
          <w:rFonts w:ascii="Arial" w:hAnsi="Arial" w:cs="Arial"/>
          <w:color w:val="000000" w:themeColor="text1"/>
          <w:sz w:val="22"/>
          <w:szCs w:val="22"/>
        </w:rPr>
        <w:t xml:space="preserve">, B. (2011). Network model of diffusion of competing Innovations: Applying agent-based modeling. In A. Vishwanath &amp; G. A. Barnett (Eds.), </w:t>
      </w:r>
      <w:r w:rsidR="00B946E0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Advances in Communication Research: The </w:t>
      </w:r>
      <w:r w:rsidR="00D26D88" w:rsidRPr="000378C4">
        <w:rPr>
          <w:rFonts w:ascii="Arial" w:hAnsi="Arial" w:cs="Arial"/>
          <w:i/>
          <w:color w:val="000000" w:themeColor="text1"/>
          <w:sz w:val="22"/>
          <w:szCs w:val="22"/>
        </w:rPr>
        <w:t>D</w:t>
      </w:r>
      <w:r w:rsidR="00B946E0" w:rsidRPr="000378C4">
        <w:rPr>
          <w:rFonts w:ascii="Arial" w:hAnsi="Arial" w:cs="Arial"/>
          <w:i/>
          <w:color w:val="000000" w:themeColor="text1"/>
          <w:sz w:val="22"/>
          <w:szCs w:val="22"/>
        </w:rPr>
        <w:t>iffusion of Innovations (pp. 145—170)</w:t>
      </w:r>
      <w:r w:rsidR="00B946E0" w:rsidRPr="000378C4">
        <w:rPr>
          <w:rFonts w:ascii="Arial" w:hAnsi="Arial" w:cs="Arial"/>
          <w:color w:val="000000" w:themeColor="text1"/>
          <w:sz w:val="22"/>
          <w:szCs w:val="22"/>
        </w:rPr>
        <w:t>. New York: Peter Lang. ISBN: 978-1433110832</w:t>
      </w:r>
    </w:p>
    <w:p w14:paraId="32892B98" w14:textId="77777777" w:rsidR="00AA50A6" w:rsidRPr="000378C4" w:rsidRDefault="00AA50A6" w:rsidP="00184EB9">
      <w:pPr>
        <w:pStyle w:val="ListParagraph"/>
        <w:tabs>
          <w:tab w:val="left" w:pos="1920"/>
        </w:tabs>
        <w:rPr>
          <w:rFonts w:ascii="Arial" w:hAnsi="Arial" w:cs="Arial"/>
          <w:b/>
          <w:color w:val="000000" w:themeColor="text1"/>
          <w:sz w:val="22"/>
          <w:szCs w:val="22"/>
          <w:u w:val="single"/>
        </w:rPr>
      </w:pPr>
    </w:p>
    <w:p w14:paraId="18AB8DAD" w14:textId="049AB6B4" w:rsidR="00B81731" w:rsidRPr="000378C4" w:rsidRDefault="00E2744B" w:rsidP="00184EB9">
      <w:pPr>
        <w:ind w:left="720" w:hanging="720"/>
        <w:contextualSpacing/>
        <w:outlineLvl w:val="0"/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</w:pPr>
      <w:r w:rsidRPr="000378C4">
        <w:rPr>
          <w:rFonts w:ascii="Arial" w:hAnsi="Arial" w:cs="Arial"/>
          <w:b/>
          <w:color w:val="000000" w:themeColor="text1"/>
          <w:sz w:val="22"/>
          <w:szCs w:val="22"/>
          <w:u w:val="single"/>
        </w:rPr>
        <w:t>Refereed Proceedings</w:t>
      </w:r>
    </w:p>
    <w:p w14:paraId="57326F2E" w14:textId="49419366" w:rsidR="0010467F" w:rsidRDefault="0010467F" w:rsidP="00184EB9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>13.</w:t>
      </w:r>
      <w:r>
        <w:rPr>
          <w:rFonts w:ascii="Arial" w:hAnsi="Arial" w:cs="Arial"/>
          <w:color w:val="000000" w:themeColor="text1"/>
          <w:sz w:val="22"/>
          <w:szCs w:val="22"/>
        </w:rPr>
        <w:tab/>
      </w:r>
      <w:r w:rsidRPr="000378C4">
        <w:rPr>
          <w:rFonts w:ascii="Arial" w:hAnsi="Arial" w:cs="Arial"/>
          <w:color w:val="000000"/>
          <w:sz w:val="22"/>
          <w:szCs w:val="22"/>
        </w:rPr>
        <w:t>*</w:t>
      </w:r>
      <w:proofErr w:type="spellStart"/>
      <w:r w:rsidRPr="000378C4">
        <w:rPr>
          <w:rFonts w:ascii="Arial" w:hAnsi="Arial" w:cs="Arial"/>
          <w:color w:val="000000"/>
          <w:sz w:val="22"/>
          <w:szCs w:val="22"/>
        </w:rPr>
        <w:t>Mudiyanselage</w:t>
      </w:r>
      <w:proofErr w:type="spellEnd"/>
      <w:r w:rsidRPr="000378C4">
        <w:rPr>
          <w:rFonts w:ascii="Arial" w:hAnsi="Arial" w:cs="Arial"/>
          <w:color w:val="000000"/>
          <w:sz w:val="22"/>
          <w:szCs w:val="22"/>
        </w:rPr>
        <w:t xml:space="preserve">, U. B., *Jayprakash, B., Lee, K., &amp; </w:t>
      </w:r>
      <w:r w:rsidRPr="000378C4">
        <w:rPr>
          <w:rFonts w:ascii="Arial" w:hAnsi="Arial" w:cs="Arial"/>
          <w:b/>
          <w:bCs/>
          <w:color w:val="000000"/>
          <w:sz w:val="22"/>
          <w:szCs w:val="22"/>
        </w:rPr>
        <w:t xml:space="preserve">Kwon, K.H. </w:t>
      </w:r>
      <w:r w:rsidRPr="000378C4">
        <w:rPr>
          <w:rFonts w:ascii="Arial" w:hAnsi="Arial" w:cs="Arial"/>
          <w:color w:val="000000"/>
          <w:sz w:val="22"/>
          <w:szCs w:val="22"/>
        </w:rPr>
        <w:t>(</w:t>
      </w:r>
      <w:r w:rsidR="004A1B81">
        <w:rPr>
          <w:rFonts w:ascii="Arial" w:hAnsi="Arial" w:cs="Arial"/>
          <w:color w:val="000000"/>
          <w:sz w:val="22"/>
          <w:szCs w:val="22"/>
        </w:rPr>
        <w:t>2025</w:t>
      </w:r>
      <w:r w:rsidRPr="000378C4">
        <w:rPr>
          <w:rFonts w:ascii="Arial" w:hAnsi="Arial" w:cs="Arial"/>
          <w:color w:val="000000"/>
          <w:sz w:val="22"/>
          <w:szCs w:val="22"/>
        </w:rPr>
        <w:t>) Disaggregated health data in LLMs: A study on Asian American sub-ethnicities. The 8</w:t>
      </w:r>
      <w:r w:rsidRPr="000378C4">
        <w:rPr>
          <w:rFonts w:ascii="Arial" w:hAnsi="Arial" w:cs="Arial"/>
          <w:color w:val="000000"/>
          <w:sz w:val="22"/>
          <w:szCs w:val="22"/>
          <w:vertAlign w:val="superscript"/>
        </w:rPr>
        <w:t>th</w:t>
      </w:r>
      <w:r w:rsidRPr="000378C4">
        <w:rPr>
          <w:rFonts w:ascii="Arial" w:hAnsi="Arial" w:cs="Arial"/>
          <w:color w:val="000000"/>
          <w:sz w:val="22"/>
          <w:szCs w:val="22"/>
        </w:rPr>
        <w:t xml:space="preserve"> AAAI/ACM Conference on Artificial Intelligence, Ethics, and Society (AIES 2025)</w:t>
      </w:r>
      <w:r w:rsidR="002E07A7">
        <w:rPr>
          <w:rFonts w:ascii="Arial" w:hAnsi="Arial" w:cs="Arial"/>
          <w:color w:val="000000"/>
          <w:sz w:val="22"/>
          <w:szCs w:val="22"/>
        </w:rPr>
        <w:t>, October 20—22, Madrid, Spain</w:t>
      </w:r>
    </w:p>
    <w:p w14:paraId="3AE452B1" w14:textId="19FB427D" w:rsidR="00D13259" w:rsidRPr="000378C4" w:rsidRDefault="00D13259" w:rsidP="00184EB9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12.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6C644E" w:rsidRPr="000378C4">
        <w:rPr>
          <w:rFonts w:ascii="Arial" w:hAnsi="Arial" w:cs="Arial"/>
          <w:color w:val="000000" w:themeColor="text1"/>
          <w:sz w:val="22"/>
          <w:szCs w:val="22"/>
        </w:rPr>
        <w:t>*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Wu, F., </w:t>
      </w:r>
      <w:r w:rsidR="006C644E" w:rsidRPr="000378C4">
        <w:rPr>
          <w:rFonts w:ascii="Arial" w:hAnsi="Arial" w:cs="Arial"/>
          <w:color w:val="000000" w:themeColor="text1"/>
          <w:sz w:val="22"/>
          <w:szCs w:val="22"/>
        </w:rPr>
        <w:t>*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Lakhanpal, S., </w:t>
      </w:r>
      <w:r w:rsidR="006C644E" w:rsidRPr="000378C4">
        <w:rPr>
          <w:rFonts w:ascii="Arial" w:hAnsi="Arial" w:cs="Arial"/>
          <w:color w:val="000000" w:themeColor="text1"/>
          <w:sz w:val="22"/>
          <w:szCs w:val="22"/>
        </w:rPr>
        <w:t>*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Li, Q., Lee, K., Kim, D., Chae, H., &amp;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H.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="007B0AE5" w:rsidRPr="000378C4">
        <w:rPr>
          <w:rFonts w:ascii="Arial" w:hAnsi="Arial" w:cs="Arial"/>
          <w:color w:val="000000" w:themeColor="text1"/>
          <w:sz w:val="22"/>
          <w:szCs w:val="22"/>
        </w:rPr>
        <w:t>2024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>). Not all Asians are the same: A disaggregated approach to identifying anti-</w:t>
      </w:r>
      <w:proofErr w:type="spellStart"/>
      <w:r w:rsidRPr="000378C4">
        <w:rPr>
          <w:rFonts w:ascii="Arial" w:hAnsi="Arial" w:cs="Arial"/>
          <w:color w:val="000000" w:themeColor="text1"/>
          <w:sz w:val="22"/>
          <w:szCs w:val="22"/>
        </w:rPr>
        <w:t>asian</w:t>
      </w:r>
      <w:proofErr w:type="spellEnd"/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 racism in social media. WWW’24, May 13—17, Singapore, Singapore.   </w:t>
      </w:r>
    </w:p>
    <w:p w14:paraId="302F2C4A" w14:textId="2DFC15FD" w:rsidR="003B4FD5" w:rsidRPr="000378C4" w:rsidRDefault="00184EB9" w:rsidP="00184EB9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11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3B4FD5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H.,</w:t>
      </w:r>
      <w:r w:rsidR="003B4FD5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DB24CB" w:rsidRPr="000378C4">
        <w:rPr>
          <w:rFonts w:ascii="Arial" w:hAnsi="Arial" w:cs="Arial"/>
          <w:color w:val="000000" w:themeColor="text1"/>
          <w:sz w:val="22"/>
          <w:szCs w:val="22"/>
        </w:rPr>
        <w:t>*</w:t>
      </w:r>
      <w:r w:rsidR="003B4FD5" w:rsidRPr="000378C4">
        <w:rPr>
          <w:rFonts w:ascii="Arial" w:hAnsi="Arial" w:cs="Arial"/>
          <w:color w:val="000000" w:themeColor="text1"/>
          <w:sz w:val="22"/>
          <w:szCs w:val="22"/>
        </w:rPr>
        <w:t xml:space="preserve">Shao, C., Walker, S., </w:t>
      </w:r>
      <w:r w:rsidR="00DB24CB" w:rsidRPr="000378C4">
        <w:rPr>
          <w:rFonts w:ascii="Arial" w:hAnsi="Arial" w:cs="Arial"/>
          <w:color w:val="000000" w:themeColor="text1"/>
          <w:sz w:val="22"/>
          <w:szCs w:val="22"/>
        </w:rPr>
        <w:t>*</w:t>
      </w:r>
      <w:r w:rsidR="003B4FD5" w:rsidRPr="000378C4">
        <w:rPr>
          <w:rFonts w:ascii="Arial" w:hAnsi="Arial" w:cs="Arial"/>
          <w:color w:val="000000" w:themeColor="text1"/>
          <w:sz w:val="22"/>
          <w:szCs w:val="22"/>
        </w:rPr>
        <w:t>Vinay, T. (2022). Mobilizing consensus on Facebook: Networked framing of the U.S. gun-control movement on Facebook.</w:t>
      </w:r>
      <w:r w:rsidR="00585C78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3B4FD5" w:rsidRPr="000378C4">
        <w:rPr>
          <w:rFonts w:ascii="Arial" w:hAnsi="Arial" w:cs="Arial"/>
          <w:color w:val="000000" w:themeColor="text1"/>
          <w:sz w:val="22"/>
          <w:szCs w:val="22"/>
        </w:rPr>
        <w:t>Proceedings of the 55</w:t>
      </w:r>
      <w:r w:rsidR="003B4FD5" w:rsidRPr="000378C4">
        <w:rPr>
          <w:rFonts w:ascii="Arial" w:hAnsi="Arial" w:cs="Arial"/>
          <w:color w:val="000000" w:themeColor="text1"/>
          <w:sz w:val="22"/>
          <w:szCs w:val="22"/>
          <w:vertAlign w:val="superscript"/>
        </w:rPr>
        <w:t>th</w:t>
      </w:r>
      <w:r w:rsidR="003B4FD5" w:rsidRPr="000378C4">
        <w:rPr>
          <w:rFonts w:ascii="Arial" w:hAnsi="Arial" w:cs="Arial"/>
          <w:color w:val="000000" w:themeColor="text1"/>
          <w:sz w:val="22"/>
          <w:szCs w:val="22"/>
        </w:rPr>
        <w:t xml:space="preserve"> Hawaii International Conference on System Science</w:t>
      </w:r>
      <w:r w:rsidR="0006697B" w:rsidRPr="000378C4">
        <w:rPr>
          <w:rFonts w:ascii="Arial" w:hAnsi="Arial" w:cs="Arial"/>
          <w:color w:val="000000" w:themeColor="text1"/>
          <w:sz w:val="22"/>
          <w:szCs w:val="22"/>
        </w:rPr>
        <w:t xml:space="preserve"> (HICSS, pp.3232-3241), January 4—7, Hawaii, </w:t>
      </w:r>
      <w:proofErr w:type="gramStart"/>
      <w:r w:rsidR="0006697B" w:rsidRPr="000378C4">
        <w:rPr>
          <w:rFonts w:ascii="Arial" w:hAnsi="Arial" w:cs="Arial"/>
          <w:color w:val="000000" w:themeColor="text1"/>
          <w:sz w:val="22"/>
          <w:szCs w:val="22"/>
        </w:rPr>
        <w:t>USA .</w:t>
      </w:r>
      <w:proofErr w:type="gramEnd"/>
      <w:r w:rsidR="0006697B" w:rsidRPr="000378C4">
        <w:rPr>
          <w:rFonts w:ascii="Arial" w:hAnsi="Arial" w:cs="Arial"/>
          <w:color w:val="000000" w:themeColor="text1"/>
          <w:sz w:val="22"/>
          <w:szCs w:val="22"/>
        </w:rPr>
        <w:t xml:space="preserve">  http://hdl.handle.net/10125/79730 </w:t>
      </w:r>
    </w:p>
    <w:p w14:paraId="3280AC39" w14:textId="55734788" w:rsidR="00593DAC" w:rsidRPr="000378C4" w:rsidRDefault="00184EB9" w:rsidP="00184EB9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10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066FFD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Kwon, K. H. </w:t>
      </w:r>
      <w:r w:rsidR="00066FFD" w:rsidRPr="000378C4">
        <w:rPr>
          <w:rFonts w:ascii="Arial" w:hAnsi="Arial" w:cs="Arial"/>
          <w:color w:val="000000" w:themeColor="text1"/>
          <w:sz w:val="22"/>
          <w:szCs w:val="22"/>
        </w:rPr>
        <w:t xml:space="preserve">&amp; </w:t>
      </w:r>
      <w:r w:rsidR="004409AA" w:rsidRPr="000378C4">
        <w:rPr>
          <w:rFonts w:ascii="Arial" w:hAnsi="Arial" w:cs="Arial"/>
          <w:color w:val="000000" w:themeColor="text1"/>
          <w:sz w:val="22"/>
          <w:szCs w:val="22"/>
        </w:rPr>
        <w:t>*</w:t>
      </w:r>
      <w:r w:rsidR="00066FFD" w:rsidRPr="000378C4">
        <w:rPr>
          <w:rFonts w:ascii="Arial" w:hAnsi="Arial" w:cs="Arial"/>
          <w:color w:val="000000" w:themeColor="text1"/>
          <w:sz w:val="22"/>
          <w:szCs w:val="22"/>
        </w:rPr>
        <w:t>Shao, C. (</w:t>
      </w:r>
      <w:r w:rsidR="009C7E8C" w:rsidRPr="000378C4">
        <w:rPr>
          <w:rFonts w:ascii="Arial" w:hAnsi="Arial" w:cs="Arial"/>
          <w:color w:val="000000" w:themeColor="text1"/>
          <w:sz w:val="22"/>
          <w:szCs w:val="22"/>
        </w:rPr>
        <w:t>2020</w:t>
      </w:r>
      <w:r w:rsidR="00066FFD" w:rsidRPr="000378C4">
        <w:rPr>
          <w:rFonts w:ascii="Arial" w:hAnsi="Arial" w:cs="Arial"/>
          <w:color w:val="000000" w:themeColor="text1"/>
          <w:sz w:val="22"/>
          <w:szCs w:val="22"/>
        </w:rPr>
        <w:t xml:space="preserve">). Communicative constitution of illicit online trade collectives: An exploration of </w:t>
      </w:r>
      <w:proofErr w:type="spellStart"/>
      <w:r w:rsidR="00066FFD" w:rsidRPr="000378C4">
        <w:rPr>
          <w:rFonts w:ascii="Arial" w:hAnsi="Arial" w:cs="Arial"/>
          <w:color w:val="000000" w:themeColor="text1"/>
          <w:sz w:val="22"/>
          <w:szCs w:val="22"/>
        </w:rPr>
        <w:t>darkweb</w:t>
      </w:r>
      <w:proofErr w:type="spellEnd"/>
      <w:r w:rsidR="00066FFD" w:rsidRPr="000378C4">
        <w:rPr>
          <w:rFonts w:ascii="Arial" w:hAnsi="Arial" w:cs="Arial"/>
          <w:color w:val="000000" w:themeColor="text1"/>
          <w:sz w:val="22"/>
          <w:szCs w:val="22"/>
        </w:rPr>
        <w:t xml:space="preserve"> market subreddits. Proceedings of </w:t>
      </w:r>
      <w:r w:rsidR="00593DAC" w:rsidRPr="000378C4">
        <w:rPr>
          <w:rFonts w:ascii="Arial" w:hAnsi="Arial" w:cs="Arial"/>
          <w:color w:val="000000" w:themeColor="text1"/>
          <w:sz w:val="22"/>
          <w:szCs w:val="22"/>
        </w:rPr>
        <w:t>the 2020 International Conference on Social Media and Society, July 22</w:t>
      </w:r>
      <w:r w:rsidR="00DA2E3C" w:rsidRPr="000378C4">
        <w:rPr>
          <w:rFonts w:ascii="Arial" w:hAnsi="Arial" w:cs="Arial"/>
          <w:color w:val="000000" w:themeColor="text1"/>
          <w:sz w:val="22"/>
          <w:szCs w:val="22"/>
        </w:rPr>
        <w:t>—24</w:t>
      </w:r>
      <w:r w:rsidR="009C7E8C" w:rsidRPr="000378C4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r w:rsidR="00DA2E3C" w:rsidRPr="000378C4">
        <w:rPr>
          <w:rFonts w:ascii="Arial" w:hAnsi="Arial" w:cs="Arial"/>
          <w:color w:val="000000" w:themeColor="text1"/>
          <w:sz w:val="22"/>
          <w:szCs w:val="22"/>
        </w:rPr>
        <w:t>Toronto</w:t>
      </w:r>
      <w:r w:rsidR="00593DAC" w:rsidRPr="000378C4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r w:rsidR="00DA2E3C" w:rsidRPr="000378C4">
        <w:rPr>
          <w:rFonts w:ascii="Arial" w:hAnsi="Arial" w:cs="Arial"/>
          <w:color w:val="000000" w:themeColor="text1"/>
          <w:sz w:val="22"/>
          <w:szCs w:val="22"/>
        </w:rPr>
        <w:t>CA.</w:t>
      </w:r>
      <w:r w:rsidR="00593DAC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3652ED4C" w14:textId="428BFEE7" w:rsidR="00F319CF" w:rsidRPr="000378C4" w:rsidRDefault="00184EB9" w:rsidP="00184EB9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9.</w:t>
      </w:r>
      <w:r w:rsidRPr="000378C4">
        <w:rPr>
          <w:rFonts w:ascii="Arial" w:hAnsi="Arial" w:cs="Arial"/>
          <w:b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color w:val="000000" w:themeColor="text1"/>
          <w:sz w:val="22"/>
          <w:szCs w:val="22"/>
        </w:rPr>
        <w:tab/>
      </w:r>
      <w:r w:rsidR="00F319CF" w:rsidRPr="000378C4">
        <w:rPr>
          <w:rFonts w:ascii="Arial" w:hAnsi="Arial" w:cs="Arial"/>
          <w:b/>
          <w:color w:val="000000" w:themeColor="text1"/>
          <w:sz w:val="22"/>
          <w:szCs w:val="22"/>
        </w:rPr>
        <w:t>Kwon, K. H.,</w:t>
      </w:r>
      <w:r w:rsidR="00F319CF" w:rsidRPr="000378C4">
        <w:rPr>
          <w:rFonts w:ascii="Arial" w:hAnsi="Arial" w:cs="Arial"/>
          <w:color w:val="000000" w:themeColor="text1"/>
          <w:sz w:val="22"/>
          <w:szCs w:val="22"/>
        </w:rPr>
        <w:t xml:space="preserve"> *Yu, W., *Kilar, S., *Shao, C., *Broussard, K., &amp; *Lutes, T. (</w:t>
      </w:r>
      <w:r w:rsidR="00C63765" w:rsidRPr="000378C4">
        <w:rPr>
          <w:rFonts w:ascii="Arial" w:hAnsi="Arial" w:cs="Arial"/>
          <w:color w:val="000000" w:themeColor="text1"/>
          <w:sz w:val="22"/>
          <w:szCs w:val="22"/>
        </w:rPr>
        <w:t>2020</w:t>
      </w:r>
      <w:r w:rsidR="00F319CF" w:rsidRPr="000378C4">
        <w:rPr>
          <w:rFonts w:ascii="Arial" w:hAnsi="Arial" w:cs="Arial"/>
          <w:color w:val="000000" w:themeColor="text1"/>
          <w:sz w:val="22"/>
          <w:szCs w:val="22"/>
        </w:rPr>
        <w:t>). Knowledge sharing network structure in a community of illicit practice: A case of cybermarket subreddit. Proceedings of 53rd Hawaii International Conference on System Sciences (HICSS)</w:t>
      </w:r>
      <w:r w:rsidR="00C63765" w:rsidRPr="000378C4">
        <w:rPr>
          <w:rFonts w:ascii="Arial" w:hAnsi="Arial" w:cs="Arial"/>
          <w:color w:val="000000" w:themeColor="text1"/>
          <w:sz w:val="22"/>
          <w:szCs w:val="22"/>
        </w:rPr>
        <w:t>, January 7—11, Maui, HI.</w:t>
      </w:r>
    </w:p>
    <w:p w14:paraId="53C57F90" w14:textId="0FBEBD3C" w:rsidR="00E55CA8" w:rsidRPr="000378C4" w:rsidRDefault="00184EB9" w:rsidP="00184EB9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8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proofErr w:type="spellStart"/>
      <w:r w:rsidR="00E55CA8" w:rsidRPr="000378C4">
        <w:rPr>
          <w:rFonts w:ascii="Arial" w:hAnsi="Arial" w:cs="Arial"/>
          <w:color w:val="000000" w:themeColor="text1"/>
          <w:sz w:val="22"/>
          <w:szCs w:val="22"/>
        </w:rPr>
        <w:t>Volety</w:t>
      </w:r>
      <w:proofErr w:type="spellEnd"/>
      <w:r w:rsidR="00E55CA8" w:rsidRPr="000378C4">
        <w:rPr>
          <w:rFonts w:ascii="Arial" w:hAnsi="Arial" w:cs="Arial"/>
          <w:color w:val="000000" w:themeColor="text1"/>
          <w:sz w:val="22"/>
          <w:szCs w:val="22"/>
        </w:rPr>
        <w:t>, T., Valecha, R.,</w:t>
      </w:r>
      <w:r w:rsidR="00E55CA8" w:rsidRPr="000378C4">
        <w:rPr>
          <w:rFonts w:ascii="Arial" w:hAnsi="Arial" w:cs="Arial"/>
          <w:b/>
          <w:color w:val="000000" w:themeColor="text1"/>
          <w:sz w:val="22"/>
          <w:szCs w:val="22"/>
        </w:rPr>
        <w:t xml:space="preserve"> </w:t>
      </w:r>
      <w:proofErr w:type="spellStart"/>
      <w:r w:rsidR="00030304" w:rsidRPr="000378C4">
        <w:rPr>
          <w:rFonts w:ascii="Arial" w:hAnsi="Arial" w:cs="Arial"/>
          <w:color w:val="000000" w:themeColor="text1"/>
          <w:sz w:val="22"/>
          <w:szCs w:val="22"/>
        </w:rPr>
        <w:t>Vemprala</w:t>
      </w:r>
      <w:proofErr w:type="spellEnd"/>
      <w:r w:rsidR="00030304" w:rsidRPr="000378C4">
        <w:rPr>
          <w:rFonts w:ascii="Arial" w:hAnsi="Arial" w:cs="Arial"/>
          <w:color w:val="000000" w:themeColor="text1"/>
          <w:sz w:val="22"/>
          <w:szCs w:val="22"/>
        </w:rPr>
        <w:t xml:space="preserve">, N., </w:t>
      </w:r>
      <w:r w:rsidR="00E55CA8" w:rsidRPr="000378C4">
        <w:rPr>
          <w:rFonts w:ascii="Arial" w:hAnsi="Arial" w:cs="Arial"/>
          <w:b/>
          <w:color w:val="000000" w:themeColor="text1"/>
          <w:sz w:val="22"/>
          <w:szCs w:val="22"/>
        </w:rPr>
        <w:t>Kwon, K. H.,</w:t>
      </w:r>
      <w:r w:rsidR="00E55CA8" w:rsidRPr="000378C4">
        <w:rPr>
          <w:rFonts w:ascii="Arial" w:hAnsi="Arial" w:cs="Arial"/>
          <w:color w:val="000000" w:themeColor="text1"/>
          <w:sz w:val="22"/>
          <w:szCs w:val="22"/>
        </w:rPr>
        <w:t xml:space="preserve"> &amp; Rao, H.R. (2018). Cyber-rumor sharing: The case of Zika virus. In Proceedings of 24</w:t>
      </w:r>
      <w:r w:rsidR="00E55CA8" w:rsidRPr="000378C4">
        <w:rPr>
          <w:rFonts w:ascii="Arial" w:hAnsi="Arial" w:cs="Arial"/>
          <w:color w:val="000000" w:themeColor="text1"/>
          <w:sz w:val="22"/>
          <w:szCs w:val="22"/>
          <w:vertAlign w:val="superscript"/>
        </w:rPr>
        <w:t>th</w:t>
      </w:r>
      <w:r w:rsidR="00E55CA8" w:rsidRPr="000378C4">
        <w:rPr>
          <w:rFonts w:ascii="Arial" w:hAnsi="Arial" w:cs="Arial"/>
          <w:color w:val="000000" w:themeColor="text1"/>
          <w:sz w:val="22"/>
          <w:szCs w:val="22"/>
        </w:rPr>
        <w:t xml:space="preserve"> American Conference on Information Systems, August 16—18, New Orleans, LA.</w:t>
      </w:r>
    </w:p>
    <w:p w14:paraId="78274FDE" w14:textId="236E6E0E" w:rsidR="00BF6B51" w:rsidRPr="000378C4" w:rsidRDefault="00184EB9" w:rsidP="00184EB9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7.</w:t>
      </w:r>
      <w:r w:rsidRPr="000378C4">
        <w:rPr>
          <w:rFonts w:ascii="Arial" w:hAnsi="Arial" w:cs="Arial"/>
          <w:b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color w:val="000000" w:themeColor="text1"/>
          <w:sz w:val="22"/>
          <w:szCs w:val="22"/>
        </w:rPr>
        <w:tab/>
      </w:r>
      <w:r w:rsidR="00C31660" w:rsidRPr="000378C4">
        <w:rPr>
          <w:rFonts w:ascii="Arial" w:hAnsi="Arial" w:cs="Arial"/>
          <w:b/>
          <w:color w:val="000000" w:themeColor="text1"/>
          <w:sz w:val="22"/>
          <w:szCs w:val="22"/>
        </w:rPr>
        <w:t xml:space="preserve">Kwon, K. H., </w:t>
      </w:r>
      <w:r w:rsidR="005D6B32" w:rsidRPr="000378C4">
        <w:rPr>
          <w:rFonts w:ascii="Arial" w:hAnsi="Arial" w:cs="Arial"/>
          <w:b/>
          <w:color w:val="000000" w:themeColor="text1"/>
          <w:sz w:val="22"/>
          <w:szCs w:val="22"/>
        </w:rPr>
        <w:t>*</w:t>
      </w:r>
      <w:proofErr w:type="spellStart"/>
      <w:r w:rsidR="00C31660" w:rsidRPr="000378C4">
        <w:rPr>
          <w:rFonts w:ascii="Arial" w:hAnsi="Arial" w:cs="Arial"/>
          <w:color w:val="000000" w:themeColor="text1"/>
          <w:sz w:val="22"/>
          <w:szCs w:val="22"/>
        </w:rPr>
        <w:t>Priniski</w:t>
      </w:r>
      <w:proofErr w:type="spellEnd"/>
      <w:r w:rsidR="00C31660" w:rsidRPr="000378C4">
        <w:rPr>
          <w:rFonts w:ascii="Arial" w:hAnsi="Arial" w:cs="Arial"/>
          <w:color w:val="000000" w:themeColor="text1"/>
          <w:sz w:val="22"/>
          <w:szCs w:val="22"/>
        </w:rPr>
        <w:t xml:space="preserve"> J. H., </w:t>
      </w:r>
      <w:r w:rsidR="0085594D" w:rsidRPr="000378C4">
        <w:rPr>
          <w:rFonts w:ascii="Arial" w:hAnsi="Arial" w:cs="Arial"/>
          <w:color w:val="000000" w:themeColor="text1"/>
          <w:sz w:val="22"/>
          <w:szCs w:val="22"/>
        </w:rPr>
        <w:t>*</w:t>
      </w:r>
      <w:r w:rsidR="00C31660" w:rsidRPr="000378C4">
        <w:rPr>
          <w:rFonts w:ascii="Arial" w:hAnsi="Arial" w:cs="Arial"/>
          <w:color w:val="000000" w:themeColor="text1"/>
          <w:sz w:val="22"/>
          <w:szCs w:val="22"/>
        </w:rPr>
        <w:t>Sarkar, S., Shakarian, J. &amp; Shakarian P. (2017). Crisis and collective problem solving in</w:t>
      </w:r>
      <w:r w:rsidR="008B75E3" w:rsidRPr="000378C4">
        <w:rPr>
          <w:rFonts w:ascii="Arial" w:hAnsi="Arial" w:cs="Arial"/>
          <w:color w:val="000000" w:themeColor="text1"/>
          <w:sz w:val="22"/>
          <w:szCs w:val="22"/>
        </w:rPr>
        <w:t xml:space="preserve"> the</w:t>
      </w:r>
      <w:r w:rsidR="00C31660" w:rsidRPr="000378C4">
        <w:rPr>
          <w:rFonts w:ascii="Arial" w:hAnsi="Arial" w:cs="Arial"/>
          <w:color w:val="000000" w:themeColor="text1"/>
          <w:sz w:val="22"/>
          <w:szCs w:val="22"/>
        </w:rPr>
        <w:t xml:space="preserve"> dark web: An exploration of a black hat forum. </w:t>
      </w:r>
      <w:r w:rsidR="002339B6" w:rsidRPr="000378C4">
        <w:rPr>
          <w:rFonts w:ascii="Arial" w:hAnsi="Arial" w:cs="Arial"/>
          <w:color w:val="000000" w:themeColor="text1"/>
          <w:sz w:val="22"/>
          <w:szCs w:val="22"/>
        </w:rPr>
        <w:t>In Proceedings of Social Media and Society, ACM International Conference Proceeding Series (ICPS),</w:t>
      </w:r>
      <w:r w:rsidR="00C31660" w:rsidRPr="000378C4">
        <w:rPr>
          <w:rFonts w:ascii="Arial" w:hAnsi="Arial" w:cs="Arial"/>
          <w:color w:val="000000" w:themeColor="text1"/>
          <w:sz w:val="22"/>
          <w:szCs w:val="22"/>
        </w:rPr>
        <w:t xml:space="preserve"> Ju</w:t>
      </w:r>
      <w:r w:rsidR="00CC58FD" w:rsidRPr="000378C4">
        <w:rPr>
          <w:rFonts w:ascii="Arial" w:hAnsi="Arial" w:cs="Arial"/>
          <w:color w:val="000000" w:themeColor="text1"/>
          <w:sz w:val="22"/>
          <w:szCs w:val="22"/>
        </w:rPr>
        <w:t>ly 28</w:t>
      </w:r>
      <w:r w:rsidR="005728C8" w:rsidRPr="000378C4">
        <w:rPr>
          <w:rFonts w:ascii="Arial" w:hAnsi="Arial" w:cs="Arial"/>
          <w:color w:val="000000" w:themeColor="text1"/>
          <w:sz w:val="22"/>
          <w:szCs w:val="22"/>
        </w:rPr>
        <w:t>—</w:t>
      </w:r>
      <w:r w:rsidR="00CC58FD" w:rsidRPr="000378C4">
        <w:rPr>
          <w:rFonts w:ascii="Arial" w:hAnsi="Arial" w:cs="Arial"/>
          <w:color w:val="000000" w:themeColor="text1"/>
          <w:sz w:val="22"/>
          <w:szCs w:val="22"/>
        </w:rPr>
        <w:t>30, 2017, Toronto, Canada</w:t>
      </w:r>
      <w:r w:rsidR="008C3F24" w:rsidRPr="000378C4">
        <w:rPr>
          <w:rFonts w:ascii="Arial" w:hAnsi="Arial" w:cs="Arial"/>
          <w:color w:val="000000" w:themeColor="text1"/>
          <w:sz w:val="22"/>
          <w:szCs w:val="22"/>
        </w:rPr>
        <w:t xml:space="preserve"> (Acceptance Rate: 42%)</w:t>
      </w:r>
    </w:p>
    <w:p w14:paraId="6F9FACAD" w14:textId="5E80DEF5" w:rsidR="00400B0F" w:rsidRPr="000378C4" w:rsidRDefault="00184EB9" w:rsidP="00184EB9">
      <w:pPr>
        <w:ind w:left="720" w:hanging="720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6.</w:t>
      </w:r>
      <w:r w:rsidRPr="000378C4">
        <w:rPr>
          <w:rFonts w:ascii="Arial" w:hAnsi="Arial" w:cs="Arial"/>
          <w:b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color w:val="000000" w:themeColor="text1"/>
          <w:sz w:val="22"/>
          <w:szCs w:val="22"/>
        </w:rPr>
        <w:tab/>
      </w:r>
      <w:r w:rsidR="00200283" w:rsidRPr="000378C4">
        <w:rPr>
          <w:rFonts w:ascii="Arial" w:hAnsi="Arial" w:cs="Arial"/>
          <w:b/>
          <w:color w:val="000000" w:themeColor="text1"/>
          <w:sz w:val="22"/>
          <w:szCs w:val="22"/>
        </w:rPr>
        <w:t>Kwon, K. H</w:t>
      </w:r>
      <w:r w:rsidR="00200283" w:rsidRPr="000378C4">
        <w:rPr>
          <w:rFonts w:ascii="Arial" w:hAnsi="Arial" w:cs="Arial"/>
          <w:color w:val="000000" w:themeColor="text1"/>
          <w:sz w:val="22"/>
          <w:szCs w:val="22"/>
        </w:rPr>
        <w:t xml:space="preserve">., &amp; </w:t>
      </w:r>
      <w:proofErr w:type="spellStart"/>
      <w:r w:rsidR="00200283" w:rsidRPr="000378C4">
        <w:rPr>
          <w:rFonts w:ascii="Arial" w:hAnsi="Arial" w:cs="Arial"/>
          <w:color w:val="000000" w:themeColor="text1"/>
          <w:sz w:val="22"/>
          <w:szCs w:val="22"/>
        </w:rPr>
        <w:t>Gruzd</w:t>
      </w:r>
      <w:proofErr w:type="spellEnd"/>
      <w:r w:rsidR="00200283" w:rsidRPr="000378C4">
        <w:rPr>
          <w:rFonts w:ascii="Arial" w:hAnsi="Arial" w:cs="Arial"/>
          <w:color w:val="000000" w:themeColor="text1"/>
          <w:sz w:val="22"/>
          <w:szCs w:val="22"/>
        </w:rPr>
        <w:t xml:space="preserve">, A. (2017). </w:t>
      </w:r>
      <w:r w:rsidR="00200283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Is </w:t>
      </w:r>
      <w:r w:rsidR="00041ED7" w:rsidRPr="000378C4">
        <w:rPr>
          <w:rFonts w:ascii="Arial" w:hAnsi="Arial" w:cs="Arial"/>
          <w:bCs/>
          <w:color w:val="000000" w:themeColor="text1"/>
          <w:sz w:val="22"/>
          <w:szCs w:val="22"/>
        </w:rPr>
        <w:t>a</w:t>
      </w:r>
      <w:r w:rsidR="00200283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ggression </w:t>
      </w:r>
      <w:r w:rsidR="00041ED7" w:rsidRPr="000378C4">
        <w:rPr>
          <w:rFonts w:ascii="Arial" w:hAnsi="Arial" w:cs="Arial"/>
          <w:bCs/>
          <w:color w:val="000000" w:themeColor="text1"/>
          <w:sz w:val="22"/>
          <w:szCs w:val="22"/>
        </w:rPr>
        <w:t>c</w:t>
      </w:r>
      <w:r w:rsidR="00200283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ontagious </w:t>
      </w:r>
      <w:r w:rsidR="00041ED7" w:rsidRPr="000378C4">
        <w:rPr>
          <w:rFonts w:ascii="Arial" w:hAnsi="Arial" w:cs="Arial"/>
          <w:bCs/>
          <w:color w:val="000000" w:themeColor="text1"/>
          <w:sz w:val="22"/>
          <w:szCs w:val="22"/>
        </w:rPr>
        <w:t>o</w:t>
      </w:r>
      <w:r w:rsidR="00200283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nline? </w:t>
      </w:r>
      <w:r w:rsidR="00041ED7" w:rsidRPr="000378C4">
        <w:rPr>
          <w:rFonts w:ascii="Arial" w:hAnsi="Arial" w:cs="Arial"/>
          <w:bCs/>
          <w:color w:val="000000" w:themeColor="text1"/>
          <w:sz w:val="22"/>
          <w:szCs w:val="22"/>
        </w:rPr>
        <w:t>A c</w:t>
      </w:r>
      <w:r w:rsidR="00200283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ase of </w:t>
      </w:r>
      <w:r w:rsidR="00041ED7" w:rsidRPr="000378C4">
        <w:rPr>
          <w:rFonts w:ascii="Arial" w:hAnsi="Arial" w:cs="Arial"/>
          <w:bCs/>
          <w:color w:val="000000" w:themeColor="text1"/>
          <w:sz w:val="22"/>
          <w:szCs w:val="22"/>
        </w:rPr>
        <w:t>s</w:t>
      </w:r>
      <w:r w:rsidR="008B75E3" w:rsidRPr="000378C4">
        <w:rPr>
          <w:rFonts w:ascii="Arial" w:hAnsi="Arial" w:cs="Arial"/>
          <w:bCs/>
          <w:color w:val="000000" w:themeColor="text1"/>
          <w:sz w:val="22"/>
          <w:szCs w:val="22"/>
        </w:rPr>
        <w:t>wearing in</w:t>
      </w:r>
      <w:r w:rsidR="00200283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Donald Trump’s </w:t>
      </w:r>
      <w:r w:rsidR="00041ED7" w:rsidRPr="000378C4">
        <w:rPr>
          <w:rFonts w:ascii="Arial" w:hAnsi="Arial" w:cs="Arial"/>
          <w:bCs/>
          <w:color w:val="000000" w:themeColor="text1"/>
          <w:sz w:val="22"/>
          <w:szCs w:val="22"/>
        </w:rPr>
        <w:t>c</w:t>
      </w:r>
      <w:r w:rsidR="00200283" w:rsidRPr="000378C4">
        <w:rPr>
          <w:rFonts w:ascii="Arial" w:hAnsi="Arial" w:cs="Arial"/>
          <w:bCs/>
          <w:color w:val="000000" w:themeColor="text1"/>
          <w:sz w:val="22"/>
          <w:szCs w:val="22"/>
        </w:rPr>
        <w:t>ampaign</w:t>
      </w:r>
      <w:r w:rsidR="00041ED7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v</w:t>
      </w:r>
      <w:r w:rsidR="00200283" w:rsidRPr="000378C4">
        <w:rPr>
          <w:rFonts w:ascii="Arial" w:hAnsi="Arial" w:cs="Arial"/>
          <w:bCs/>
          <w:color w:val="000000" w:themeColor="text1"/>
          <w:sz w:val="22"/>
          <w:szCs w:val="22"/>
        </w:rPr>
        <w:t>ideos on YouTube</w:t>
      </w:r>
      <w:r w:rsidR="00200283" w:rsidRPr="000378C4">
        <w:rPr>
          <w:rFonts w:ascii="Arial" w:hAnsi="Arial" w:cs="Arial"/>
          <w:color w:val="000000" w:themeColor="text1"/>
          <w:sz w:val="22"/>
          <w:szCs w:val="22"/>
        </w:rPr>
        <w:t>.</w:t>
      </w:r>
      <w:r w:rsidR="006B2945" w:rsidRPr="000378C4">
        <w:rPr>
          <w:rFonts w:ascii="Arial" w:hAnsi="Arial" w:cs="Arial"/>
          <w:color w:val="000000" w:themeColor="text1"/>
          <w:sz w:val="22"/>
          <w:szCs w:val="22"/>
        </w:rPr>
        <w:t xml:space="preserve"> In</w:t>
      </w:r>
      <w:r w:rsidR="00200283" w:rsidRPr="000378C4">
        <w:rPr>
          <w:rFonts w:ascii="Arial" w:hAnsi="Arial" w:cs="Arial"/>
          <w:color w:val="000000" w:themeColor="text1"/>
          <w:sz w:val="22"/>
          <w:szCs w:val="22"/>
        </w:rPr>
        <w:t xml:space="preserve"> Proceedings of 50th Hawaii International Conference on System Sciences (HICSS), January 4</w:t>
      </w:r>
      <w:r w:rsidR="005728C8" w:rsidRPr="000378C4">
        <w:rPr>
          <w:rFonts w:ascii="Arial" w:hAnsi="Arial" w:cs="Arial"/>
          <w:color w:val="000000" w:themeColor="text1"/>
          <w:sz w:val="22"/>
          <w:szCs w:val="22"/>
        </w:rPr>
        <w:t>—</w:t>
      </w:r>
      <w:r w:rsidR="00200283" w:rsidRPr="000378C4">
        <w:rPr>
          <w:rFonts w:ascii="Arial" w:hAnsi="Arial" w:cs="Arial"/>
          <w:color w:val="000000" w:themeColor="text1"/>
          <w:sz w:val="22"/>
          <w:szCs w:val="22"/>
        </w:rPr>
        <w:t xml:space="preserve">7, 2017 (Acceptance Rate: 48%) </w:t>
      </w:r>
    </w:p>
    <w:p w14:paraId="706C2BA0" w14:textId="10F64EF9" w:rsidR="007D4DB7" w:rsidRPr="000378C4" w:rsidRDefault="00184EB9" w:rsidP="00184EB9">
      <w:pPr>
        <w:ind w:left="720" w:hanging="720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5. 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</w:r>
      <w:r w:rsidR="007D4DB7" w:rsidRPr="000378C4">
        <w:rPr>
          <w:rFonts w:ascii="Arial" w:hAnsi="Arial" w:cs="Arial"/>
          <w:b/>
          <w:color w:val="000000" w:themeColor="text1"/>
          <w:sz w:val="22"/>
          <w:szCs w:val="22"/>
        </w:rPr>
        <w:t>Kwon, K. H</w:t>
      </w:r>
      <w:r w:rsidR="007D4DB7" w:rsidRPr="000378C4">
        <w:rPr>
          <w:rFonts w:ascii="Arial" w:hAnsi="Arial" w:cs="Arial"/>
          <w:color w:val="000000" w:themeColor="text1"/>
          <w:sz w:val="22"/>
          <w:szCs w:val="22"/>
        </w:rPr>
        <w:t xml:space="preserve">., &amp; Hemsley, J. (2017). </w:t>
      </w:r>
      <w:r w:rsidR="007D4DB7" w:rsidRPr="000378C4">
        <w:rPr>
          <w:rFonts w:ascii="Arial" w:hAnsi="Arial" w:cs="Arial"/>
          <w:bCs/>
          <w:color w:val="000000" w:themeColor="text1"/>
          <w:sz w:val="22"/>
          <w:szCs w:val="22"/>
        </w:rPr>
        <w:t>Cross-national proximity in online social network and protest diffusion: An event history analysis of Arab Spring</w:t>
      </w:r>
      <w:r w:rsidR="007D4DB7" w:rsidRPr="000378C4">
        <w:rPr>
          <w:rFonts w:ascii="Arial" w:hAnsi="Arial" w:cs="Arial"/>
          <w:color w:val="000000" w:themeColor="text1"/>
          <w:sz w:val="22"/>
          <w:szCs w:val="22"/>
        </w:rPr>
        <w:t xml:space="preserve">. </w:t>
      </w:r>
      <w:r w:rsidR="006B2945" w:rsidRPr="000378C4">
        <w:rPr>
          <w:rFonts w:ascii="Arial" w:hAnsi="Arial" w:cs="Arial"/>
          <w:color w:val="000000" w:themeColor="text1"/>
          <w:sz w:val="22"/>
          <w:szCs w:val="22"/>
        </w:rPr>
        <w:t xml:space="preserve">In </w:t>
      </w:r>
      <w:r w:rsidR="007D4DB7" w:rsidRPr="000378C4">
        <w:rPr>
          <w:rFonts w:ascii="Arial" w:hAnsi="Arial" w:cs="Arial"/>
          <w:color w:val="000000" w:themeColor="text1"/>
          <w:sz w:val="22"/>
          <w:szCs w:val="22"/>
        </w:rPr>
        <w:t>Proceedings of 50th Hawaii International Conference on Sys</w:t>
      </w:r>
      <w:r w:rsidR="005728C8" w:rsidRPr="000378C4">
        <w:rPr>
          <w:rFonts w:ascii="Arial" w:hAnsi="Arial" w:cs="Arial"/>
          <w:color w:val="000000" w:themeColor="text1"/>
          <w:sz w:val="22"/>
          <w:szCs w:val="22"/>
        </w:rPr>
        <w:t>tem Sciences (HICSS), January 4—</w:t>
      </w:r>
      <w:r w:rsidR="007D4DB7" w:rsidRPr="000378C4">
        <w:rPr>
          <w:rFonts w:ascii="Arial" w:hAnsi="Arial" w:cs="Arial"/>
          <w:color w:val="000000" w:themeColor="text1"/>
          <w:sz w:val="22"/>
          <w:szCs w:val="22"/>
        </w:rPr>
        <w:t xml:space="preserve">7, 2017 (Acceptance Rate: 48%) </w:t>
      </w:r>
    </w:p>
    <w:p w14:paraId="00D29D87" w14:textId="5440647F" w:rsidR="00B81731" w:rsidRPr="000378C4" w:rsidRDefault="00184EB9" w:rsidP="00184EB9">
      <w:pPr>
        <w:ind w:left="720" w:hanging="720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4.</w:t>
      </w:r>
      <w:r w:rsidRPr="000378C4">
        <w:rPr>
          <w:rFonts w:ascii="Arial" w:hAnsi="Arial" w:cs="Arial"/>
          <w:b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color w:val="000000" w:themeColor="text1"/>
          <w:sz w:val="22"/>
          <w:szCs w:val="22"/>
        </w:rPr>
        <w:tab/>
      </w:r>
      <w:r w:rsidR="00B81731" w:rsidRPr="000378C4">
        <w:rPr>
          <w:rFonts w:ascii="Arial" w:hAnsi="Arial" w:cs="Arial"/>
          <w:b/>
          <w:color w:val="000000" w:themeColor="text1"/>
          <w:sz w:val="22"/>
          <w:szCs w:val="22"/>
        </w:rPr>
        <w:t>Kwon, K. H</w:t>
      </w:r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 xml:space="preserve">., Wang, H., Xu W.W., &amp; *Raymond, R. (2015). A spatiotemporal model of Twitter information diffusion: An example of </w:t>
      </w:r>
      <w:r w:rsidR="008B75E3" w:rsidRPr="000378C4">
        <w:rPr>
          <w:rFonts w:ascii="Arial" w:hAnsi="Arial" w:cs="Arial"/>
          <w:color w:val="000000" w:themeColor="text1"/>
          <w:sz w:val="22"/>
          <w:szCs w:val="22"/>
        </w:rPr>
        <w:t xml:space="preserve">the </w:t>
      </w:r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 xml:space="preserve">Egyptian Revolution 2011. </w:t>
      </w:r>
      <w:r w:rsidR="006B2945" w:rsidRPr="000378C4">
        <w:rPr>
          <w:rFonts w:ascii="Arial" w:hAnsi="Arial" w:cs="Arial"/>
          <w:color w:val="000000" w:themeColor="text1"/>
          <w:sz w:val="22"/>
          <w:szCs w:val="22"/>
        </w:rPr>
        <w:t xml:space="preserve">In </w:t>
      </w:r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>Proceedings of Social Media and Society, ACM International Conference Proceeding Series (ICPS), July 27</w:t>
      </w:r>
      <w:r w:rsidR="005728C8" w:rsidRPr="000378C4">
        <w:rPr>
          <w:rFonts w:ascii="Arial" w:hAnsi="Arial" w:cs="Arial"/>
          <w:color w:val="000000" w:themeColor="text1"/>
          <w:sz w:val="22"/>
          <w:szCs w:val="22"/>
        </w:rPr>
        <w:t>—</w:t>
      </w:r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>29, 2015, Toronto, CA. (Acceptance Rate: 43%)</w:t>
      </w:r>
    </w:p>
    <w:p w14:paraId="2AF1F606" w14:textId="455C4543" w:rsidR="00B81731" w:rsidRPr="000378C4" w:rsidRDefault="00184EB9" w:rsidP="00184EB9">
      <w:pPr>
        <w:ind w:left="720" w:hanging="720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lastRenderedPageBreak/>
        <w:t xml:space="preserve">3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proofErr w:type="spellStart"/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>Halavais</w:t>
      </w:r>
      <w:proofErr w:type="spellEnd"/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 xml:space="preserve">, A., </w:t>
      </w:r>
      <w:r w:rsidR="00B81731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H.,</w:t>
      </w:r>
      <w:r w:rsidR="00855210" w:rsidRPr="000378C4">
        <w:rPr>
          <w:rFonts w:ascii="Arial" w:hAnsi="Arial" w:cs="Arial"/>
          <w:color w:val="000000" w:themeColor="text1"/>
          <w:sz w:val="22"/>
          <w:szCs w:val="22"/>
        </w:rPr>
        <w:t xml:space="preserve"> *Striker, J., </w:t>
      </w:r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>&amp; *Havener, S. (2014). Badges of friendship: Social influence and badge acquisition on Stack Overflow. Proceedings of 47th Hawaii International Conference on System Sciences (HICSS), January 14</w:t>
      </w:r>
      <w:r w:rsidR="005728C8" w:rsidRPr="000378C4">
        <w:rPr>
          <w:rFonts w:ascii="Arial" w:hAnsi="Arial" w:cs="Arial"/>
          <w:color w:val="000000" w:themeColor="text1"/>
          <w:sz w:val="22"/>
          <w:szCs w:val="22"/>
        </w:rPr>
        <w:t>—</w:t>
      </w:r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>16, 2014 (Acceptance Rate: 4</w:t>
      </w:r>
      <w:r w:rsidR="00DF4649" w:rsidRPr="000378C4">
        <w:rPr>
          <w:rFonts w:ascii="Arial" w:hAnsi="Arial" w:cs="Arial"/>
          <w:color w:val="000000" w:themeColor="text1"/>
          <w:sz w:val="22"/>
          <w:szCs w:val="22"/>
        </w:rPr>
        <w:t>4</w:t>
      </w:r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 xml:space="preserve">%) </w:t>
      </w:r>
    </w:p>
    <w:p w14:paraId="5947DAFD" w14:textId="7FD9EF1B" w:rsidR="00603034" w:rsidRPr="000378C4" w:rsidRDefault="00184EB9" w:rsidP="00184EB9">
      <w:pPr>
        <w:widowControl w:val="0"/>
        <w:autoSpaceDE w:val="0"/>
        <w:autoSpaceDN w:val="0"/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2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B81731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H,</w:t>
      </w:r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 xml:space="preserve"> Oh, O., Manish, A., &amp; Rao, H. R. (2011). Choice of information: A study of Twitter news sharing during the 2009 Israel-Ga</w:t>
      </w:r>
      <w:r w:rsidR="008B75E3" w:rsidRPr="000378C4">
        <w:rPr>
          <w:rFonts w:ascii="Arial" w:hAnsi="Arial" w:cs="Arial"/>
          <w:color w:val="000000" w:themeColor="text1"/>
          <w:sz w:val="22"/>
          <w:szCs w:val="22"/>
        </w:rPr>
        <w:t>za conflict. Proceedings of the 32</w:t>
      </w:r>
      <w:r w:rsidR="008B75E3" w:rsidRPr="000378C4">
        <w:rPr>
          <w:rFonts w:ascii="Arial" w:hAnsi="Arial" w:cs="Arial"/>
          <w:color w:val="000000" w:themeColor="text1"/>
          <w:sz w:val="22"/>
          <w:szCs w:val="22"/>
          <w:vertAlign w:val="superscript"/>
        </w:rPr>
        <w:t>nd</w:t>
      </w:r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 xml:space="preserve"> International Conference on Information Systems</w:t>
      </w:r>
      <w:r w:rsidR="002D32E1" w:rsidRPr="000378C4">
        <w:rPr>
          <w:rFonts w:ascii="Arial" w:hAnsi="Arial" w:cs="Arial"/>
          <w:color w:val="000000" w:themeColor="text1"/>
          <w:sz w:val="22"/>
          <w:szCs w:val="22"/>
        </w:rPr>
        <w:t xml:space="preserve"> (ICIS)</w:t>
      </w:r>
      <w:r w:rsidR="005728C8" w:rsidRPr="000378C4">
        <w:rPr>
          <w:rFonts w:ascii="Arial" w:hAnsi="Arial" w:cs="Arial"/>
          <w:color w:val="000000" w:themeColor="text1"/>
          <w:sz w:val="22"/>
          <w:szCs w:val="22"/>
        </w:rPr>
        <w:t>, Shanghai, China, December</w:t>
      </w:r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5728C8" w:rsidRPr="000378C4">
        <w:rPr>
          <w:rFonts w:ascii="Arial" w:hAnsi="Arial" w:cs="Arial"/>
          <w:color w:val="000000" w:themeColor="text1"/>
          <w:sz w:val="22"/>
          <w:szCs w:val="22"/>
        </w:rPr>
        <w:t xml:space="preserve">4—7, </w:t>
      </w:r>
      <w:r w:rsidR="00B81731" w:rsidRPr="000378C4">
        <w:rPr>
          <w:rFonts w:ascii="Arial" w:hAnsi="Arial" w:cs="Arial"/>
          <w:color w:val="000000" w:themeColor="text1"/>
          <w:sz w:val="22"/>
          <w:szCs w:val="22"/>
        </w:rPr>
        <w:t>2011 (Acceptance Rate: 30%</w:t>
      </w:r>
      <w:r w:rsidR="00BD096E" w:rsidRPr="000378C4">
        <w:rPr>
          <w:rFonts w:ascii="Arial" w:hAnsi="Arial" w:cs="Arial"/>
          <w:color w:val="000000" w:themeColor="text1"/>
          <w:sz w:val="22"/>
          <w:szCs w:val="22"/>
        </w:rPr>
        <w:t>)</w:t>
      </w:r>
    </w:p>
    <w:p w14:paraId="34A8F14B" w14:textId="66B6E1DB" w:rsidR="00603034" w:rsidRPr="000378C4" w:rsidRDefault="00184EB9" w:rsidP="00184EB9">
      <w:pPr>
        <w:widowControl w:val="0"/>
        <w:autoSpaceDE w:val="0"/>
        <w:autoSpaceDN w:val="0"/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1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603034" w:rsidRPr="000378C4">
        <w:rPr>
          <w:rFonts w:ascii="Arial" w:hAnsi="Arial" w:cs="Arial"/>
          <w:color w:val="000000" w:themeColor="text1"/>
          <w:sz w:val="22"/>
          <w:szCs w:val="22"/>
        </w:rPr>
        <w:t>Oh, O.,</w:t>
      </w:r>
      <w:r w:rsidR="00603034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Kwon, K. H.,</w:t>
      </w:r>
      <w:r w:rsidR="00603034" w:rsidRPr="000378C4">
        <w:rPr>
          <w:rFonts w:ascii="Arial" w:hAnsi="Arial" w:cs="Arial"/>
          <w:color w:val="000000" w:themeColor="text1"/>
          <w:sz w:val="22"/>
          <w:szCs w:val="22"/>
        </w:rPr>
        <w:t xml:space="preserve"> &amp; Rao, H. R. (2010). An exploration of social media in extreme events: Rumor theory and Twitter during the Haiti earthquake 2010. Proceedings of </w:t>
      </w:r>
      <w:r w:rsidR="008B75E3" w:rsidRPr="000378C4">
        <w:rPr>
          <w:rFonts w:ascii="Arial" w:hAnsi="Arial" w:cs="Arial"/>
          <w:color w:val="000000" w:themeColor="text1"/>
          <w:sz w:val="22"/>
          <w:szCs w:val="22"/>
        </w:rPr>
        <w:t xml:space="preserve">the </w:t>
      </w:r>
      <w:r w:rsidR="00603034" w:rsidRPr="000378C4">
        <w:rPr>
          <w:rFonts w:ascii="Arial" w:hAnsi="Arial" w:cs="Arial"/>
          <w:color w:val="000000" w:themeColor="text1"/>
          <w:sz w:val="22"/>
          <w:szCs w:val="22"/>
        </w:rPr>
        <w:t>31</w:t>
      </w:r>
      <w:r w:rsidR="00603034" w:rsidRPr="000378C4">
        <w:rPr>
          <w:rFonts w:ascii="Arial" w:hAnsi="Arial" w:cs="Arial"/>
          <w:color w:val="000000" w:themeColor="text1"/>
          <w:sz w:val="22"/>
          <w:szCs w:val="22"/>
          <w:vertAlign w:val="superscript"/>
        </w:rPr>
        <w:t>st</w:t>
      </w:r>
      <w:r w:rsidR="00603034" w:rsidRPr="000378C4">
        <w:rPr>
          <w:rFonts w:ascii="Arial" w:hAnsi="Arial" w:cs="Arial"/>
          <w:color w:val="000000" w:themeColor="text1"/>
          <w:sz w:val="22"/>
          <w:szCs w:val="22"/>
        </w:rPr>
        <w:t xml:space="preserve"> International Conference on Information Systems</w:t>
      </w:r>
      <w:r w:rsidR="00740396" w:rsidRPr="000378C4">
        <w:rPr>
          <w:rFonts w:ascii="Arial" w:hAnsi="Arial" w:cs="Arial"/>
          <w:color w:val="000000" w:themeColor="text1"/>
          <w:sz w:val="22"/>
          <w:szCs w:val="22"/>
        </w:rPr>
        <w:t xml:space="preserve"> (ICIS)</w:t>
      </w:r>
      <w:r w:rsidR="00603034" w:rsidRPr="000378C4">
        <w:rPr>
          <w:rFonts w:ascii="Arial" w:hAnsi="Arial" w:cs="Arial"/>
          <w:color w:val="000000" w:themeColor="text1"/>
          <w:sz w:val="22"/>
          <w:szCs w:val="22"/>
        </w:rPr>
        <w:t>, Saint Louis, Missouri, December 12</w:t>
      </w:r>
      <w:r w:rsidR="005728C8" w:rsidRPr="000378C4">
        <w:rPr>
          <w:rFonts w:ascii="Arial" w:hAnsi="Arial" w:cs="Arial"/>
          <w:color w:val="000000" w:themeColor="text1"/>
          <w:sz w:val="22"/>
          <w:szCs w:val="22"/>
        </w:rPr>
        <w:t>—</w:t>
      </w:r>
      <w:r w:rsidR="00603034" w:rsidRPr="000378C4">
        <w:rPr>
          <w:rFonts w:ascii="Arial" w:hAnsi="Arial" w:cs="Arial"/>
          <w:color w:val="000000" w:themeColor="text1"/>
          <w:sz w:val="22"/>
          <w:szCs w:val="22"/>
        </w:rPr>
        <w:t>15, 2010 (Acceptance Rate: 29.8%)</w:t>
      </w:r>
    </w:p>
    <w:p w14:paraId="5B8D6349" w14:textId="77777777" w:rsidR="00840A28" w:rsidRPr="000378C4" w:rsidRDefault="00840A28" w:rsidP="00A7612E">
      <w:pPr>
        <w:contextualSpacing/>
        <w:outlineLvl w:val="0"/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</w:pPr>
    </w:p>
    <w:p w14:paraId="5C5ACC5F" w14:textId="75863348" w:rsidR="002E07A7" w:rsidRPr="002E07A7" w:rsidRDefault="00F97C88" w:rsidP="002E07A7">
      <w:pPr>
        <w:ind w:left="720" w:hanging="720"/>
        <w:contextualSpacing/>
        <w:outlineLvl w:val="0"/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</w:pPr>
      <w:bookmarkStart w:id="4" w:name="_Hlk34363895"/>
      <w:r w:rsidRPr="000378C4"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  <w:t>Public-Facing</w:t>
      </w:r>
      <w:r w:rsidR="001666A4" w:rsidRPr="000378C4"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  <w:t xml:space="preserve"> </w:t>
      </w:r>
      <w:r w:rsidR="008E13B5" w:rsidRPr="000378C4"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  <w:t>Publications</w:t>
      </w:r>
    </w:p>
    <w:p w14:paraId="6C0DE946" w14:textId="5CDB18FF" w:rsidR="0012487A" w:rsidRDefault="0012487A" w:rsidP="00C42D70">
      <w:pPr>
        <w:pStyle w:val="ListParagraph"/>
        <w:ind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>
        <w:rPr>
          <w:rFonts w:ascii="Arial" w:hAnsi="Arial" w:cs="Arial"/>
          <w:bCs/>
          <w:color w:val="000000" w:themeColor="text1"/>
          <w:sz w:val="22"/>
          <w:szCs w:val="22"/>
        </w:rPr>
        <w:t>6.</w:t>
      </w:r>
      <w:r>
        <w:rPr>
          <w:rFonts w:ascii="Arial" w:hAnsi="Arial" w:cs="Arial"/>
          <w:bCs/>
          <w:color w:val="000000" w:themeColor="text1"/>
          <w:sz w:val="22"/>
          <w:szCs w:val="22"/>
        </w:rPr>
        <w:tab/>
      </w:r>
      <w:r w:rsidRPr="00E51DC5">
        <w:rPr>
          <w:rFonts w:ascii="Arial" w:hAnsi="Arial" w:cs="Arial"/>
          <w:b/>
          <w:color w:val="000000" w:themeColor="text1"/>
          <w:sz w:val="22"/>
          <w:szCs w:val="22"/>
        </w:rPr>
        <w:t xml:space="preserve">Kwon, K. H., </w:t>
      </w:r>
      <w:r>
        <w:rPr>
          <w:rFonts w:ascii="Arial" w:hAnsi="Arial" w:cs="Arial"/>
          <w:bCs/>
          <w:color w:val="000000" w:themeColor="text1"/>
          <w:sz w:val="22"/>
          <w:szCs w:val="22"/>
        </w:rPr>
        <w:t xml:space="preserve">Moon, Y. E., </w:t>
      </w:r>
      <w:proofErr w:type="spellStart"/>
      <w:r>
        <w:rPr>
          <w:rFonts w:ascii="Arial" w:hAnsi="Arial" w:cs="Arial"/>
          <w:bCs/>
          <w:color w:val="000000" w:themeColor="text1"/>
          <w:sz w:val="22"/>
          <w:szCs w:val="22"/>
        </w:rPr>
        <w:t>Posetti</w:t>
      </w:r>
      <w:proofErr w:type="spellEnd"/>
      <w:r>
        <w:rPr>
          <w:rFonts w:ascii="Arial" w:hAnsi="Arial" w:cs="Arial"/>
          <w:bCs/>
          <w:color w:val="000000" w:themeColor="text1"/>
          <w:sz w:val="22"/>
          <w:szCs w:val="22"/>
        </w:rPr>
        <w:t xml:space="preserve">, J., Shabbir, N., Williams K., </w:t>
      </w:r>
      <w:proofErr w:type="spellStart"/>
      <w:r>
        <w:rPr>
          <w:rFonts w:ascii="Arial" w:hAnsi="Arial" w:cs="Arial"/>
          <w:bCs/>
          <w:color w:val="000000" w:themeColor="text1"/>
          <w:sz w:val="22"/>
          <w:szCs w:val="22"/>
        </w:rPr>
        <w:t>Aboulez</w:t>
      </w:r>
      <w:proofErr w:type="spellEnd"/>
      <w:r>
        <w:rPr>
          <w:rFonts w:ascii="Arial" w:hAnsi="Arial" w:cs="Arial"/>
          <w:bCs/>
          <w:color w:val="000000" w:themeColor="text1"/>
          <w:sz w:val="22"/>
          <w:szCs w:val="22"/>
        </w:rPr>
        <w:t xml:space="preserve">, N., Ejaz, W., Oats, S., Li, W-P, Hassan, N., &amp; Flores, A. (2025). </w:t>
      </w:r>
      <w:r w:rsidRPr="0012487A">
        <w:rPr>
          <w:rFonts w:ascii="Arial" w:hAnsi="Arial" w:cs="Arial"/>
          <w:bCs/>
          <w:color w:val="000000" w:themeColor="text1"/>
          <w:sz w:val="22"/>
          <w:szCs w:val="22"/>
        </w:rPr>
        <w:t>Disarming Disinformation Research: United States Case Study</w:t>
      </w:r>
      <w:r>
        <w:rPr>
          <w:rFonts w:ascii="Arial" w:hAnsi="Arial" w:cs="Arial"/>
          <w:bCs/>
          <w:color w:val="000000" w:themeColor="text1"/>
          <w:sz w:val="22"/>
          <w:szCs w:val="22"/>
        </w:rPr>
        <w:t xml:space="preserve">. International Center for Journalists. </w:t>
      </w:r>
      <w:hyperlink r:id="rId13" w:history="1">
        <w:r w:rsidRPr="00166448">
          <w:rPr>
            <w:rStyle w:val="Hyperlink"/>
            <w:rFonts w:ascii="Arial" w:hAnsi="Arial" w:cs="Arial"/>
            <w:bCs/>
            <w:sz w:val="22"/>
            <w:szCs w:val="22"/>
          </w:rPr>
          <w:t>https://www.icfj.org/sites/default/files/2025-09/ICFJ_Disarming%20Disinformation%20Research_United%20States%20Case%20Study.pdf</w:t>
        </w:r>
      </w:hyperlink>
      <w:r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</w:p>
    <w:p w14:paraId="255EF5D1" w14:textId="2ECC3B5B" w:rsidR="00C42D70" w:rsidRPr="000378C4" w:rsidRDefault="00C42D70" w:rsidP="00C42D70">
      <w:pPr>
        <w:pStyle w:val="ListParagraph"/>
        <w:ind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5.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  <w:t xml:space="preserve">Disinformation Task Force (2024).  Defending American Democracy in the Digital Age: Recommendations Report. McCain Institute and Cronkite School for Journalism and Mass Communication. </w:t>
      </w:r>
      <w:hyperlink r:id="rId14" w:history="1">
        <w:r w:rsidRPr="000378C4">
          <w:rPr>
            <w:rStyle w:val="Hyperlink"/>
            <w:rFonts w:ascii="Arial" w:hAnsi="Arial" w:cs="Arial"/>
            <w:bCs/>
            <w:sz w:val="22"/>
            <w:szCs w:val="22"/>
          </w:rPr>
          <w:t>https://www.mccaininstitute.org/wp-content/uploads/2024/09/Defending-Democracy-in-the-Digital-Age.pdf</w:t>
        </w:r>
      </w:hyperlink>
    </w:p>
    <w:p w14:paraId="7CB420E5" w14:textId="1A82264F" w:rsidR="00C42D70" w:rsidRPr="000378C4" w:rsidRDefault="00C42D70" w:rsidP="00C42D70">
      <w:pPr>
        <w:pStyle w:val="ListParagraph"/>
        <w:ind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4.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  <w:t>MIDAS Lab (2024). Blurred Lines: When Immigrants Conflate News Stories and Propaganda. doi.org/10.6084/m9.figshare.25122341</w:t>
      </w:r>
    </w:p>
    <w:p w14:paraId="0A7B7458" w14:textId="560E0135" w:rsidR="000D7D22" w:rsidRPr="000378C4" w:rsidRDefault="00184EB9" w:rsidP="00184EB9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3. 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</w:r>
      <w:r w:rsidR="000D7D22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Maynard, A., Corey, C., Greaves, A., Kozar, M., </w:t>
      </w:r>
      <w:r w:rsidR="000D7D22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H.</w:t>
      </w:r>
      <w:r w:rsidR="000D7D22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, </w:t>
      </w:r>
      <w:r w:rsidR="00660705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&amp; </w:t>
      </w:r>
      <w:proofErr w:type="spellStart"/>
      <w:r w:rsidR="000D7D22" w:rsidRPr="000378C4">
        <w:rPr>
          <w:rFonts w:ascii="Arial" w:hAnsi="Arial" w:cs="Arial"/>
          <w:bCs/>
          <w:color w:val="000000" w:themeColor="text1"/>
          <w:sz w:val="22"/>
          <w:szCs w:val="22"/>
        </w:rPr>
        <w:t>Scragg</w:t>
      </w:r>
      <w:r w:rsidR="00660705" w:rsidRPr="000378C4">
        <w:rPr>
          <w:rFonts w:ascii="Arial" w:hAnsi="Arial" w:cs="Arial"/>
          <w:bCs/>
          <w:color w:val="000000" w:themeColor="text1"/>
          <w:sz w:val="22"/>
          <w:szCs w:val="22"/>
        </w:rPr>
        <w:t>m</w:t>
      </w:r>
      <w:proofErr w:type="spellEnd"/>
      <w:r w:rsidR="00660705" w:rsidRPr="000378C4">
        <w:rPr>
          <w:rFonts w:ascii="Arial" w:hAnsi="Arial" w:cs="Arial"/>
          <w:bCs/>
          <w:color w:val="000000" w:themeColor="text1"/>
          <w:sz w:val="22"/>
          <w:szCs w:val="22"/>
        </w:rPr>
        <w:t>, M.</w:t>
      </w:r>
      <w:r w:rsidR="000D7D22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(</w:t>
      </w:r>
      <w:r w:rsidR="00372556" w:rsidRPr="000378C4">
        <w:rPr>
          <w:rFonts w:ascii="Arial" w:hAnsi="Arial" w:cs="Arial"/>
          <w:bCs/>
          <w:color w:val="000000" w:themeColor="text1"/>
          <w:sz w:val="22"/>
          <w:szCs w:val="22"/>
        </w:rPr>
        <w:t>2022</w:t>
      </w:r>
      <w:r w:rsidR="000D7D22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). Conducting socially responsible and ethical counter influence operations research: A practical guide for researchers and practitioners. </w:t>
      </w:r>
      <w:r w:rsidR="0042687A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White paper. </w:t>
      </w:r>
      <w:r w:rsidR="000D7D22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MIT Lincoln Lab and Arizona State University. </w:t>
      </w:r>
    </w:p>
    <w:p w14:paraId="62B0AF92" w14:textId="3022E561" w:rsidR="00372556" w:rsidRPr="000378C4" w:rsidRDefault="00184EB9" w:rsidP="00184EB9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2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372556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Kwon, K.H. </w:t>
      </w:r>
      <w:r w:rsidR="00372556" w:rsidRPr="000378C4">
        <w:rPr>
          <w:rFonts w:ascii="Arial" w:hAnsi="Arial" w:cs="Arial"/>
          <w:bCs/>
          <w:color w:val="000000" w:themeColor="text1"/>
          <w:sz w:val="22"/>
          <w:szCs w:val="22"/>
        </w:rPr>
        <w:t>(November 15, 2021).</w:t>
      </w:r>
      <w:r w:rsidR="00372556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="00372556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Disinformation is spreading beyond the realm of </w:t>
      </w:r>
      <w:proofErr w:type="spellStart"/>
      <w:r w:rsidR="00372556" w:rsidRPr="000378C4">
        <w:rPr>
          <w:rFonts w:ascii="Arial" w:hAnsi="Arial" w:cs="Arial"/>
          <w:bCs/>
          <w:color w:val="000000" w:themeColor="text1"/>
          <w:sz w:val="22"/>
          <w:szCs w:val="22"/>
        </w:rPr>
        <w:t>spycraft</w:t>
      </w:r>
      <w:proofErr w:type="spellEnd"/>
      <w:r w:rsidR="00372556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to become a shady industry – lessons from South Korea. </w:t>
      </w:r>
      <w:r w:rsidR="00372556"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 xml:space="preserve">The Conversation. </w:t>
      </w:r>
      <w:r w:rsidR="00372556" w:rsidRPr="000378C4">
        <w:rPr>
          <w:rFonts w:ascii="Arial" w:hAnsi="Arial" w:cs="Arial"/>
          <w:bCs/>
          <w:iCs/>
          <w:color w:val="000000" w:themeColor="text1"/>
          <w:sz w:val="22"/>
          <w:szCs w:val="22"/>
        </w:rPr>
        <w:t>https://theconversation.com/disinformation-is-spreading-beyond-the-realm-of-spycraft-to-become-a-shady-industry-lessons-from-south-korea-168054</w:t>
      </w:r>
    </w:p>
    <w:p w14:paraId="2A78430A" w14:textId="45C694E7" w:rsidR="00372556" w:rsidRPr="000378C4" w:rsidRDefault="00184EB9" w:rsidP="00184EB9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1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372556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H.</w:t>
      </w:r>
      <w:r w:rsidR="00372556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(September 21, 2017). Why South Koreans don't care about the North Korea threat. </w:t>
      </w:r>
      <w:r w:rsidR="00372556" w:rsidRPr="000378C4">
        <w:rPr>
          <w:rFonts w:ascii="Arial" w:hAnsi="Arial" w:cs="Arial"/>
          <w:bCs/>
          <w:i/>
          <w:color w:val="000000" w:themeColor="text1"/>
          <w:sz w:val="22"/>
          <w:szCs w:val="22"/>
        </w:rPr>
        <w:t>AZ Central (digital home of the Arizona Republic</w:t>
      </w:r>
      <w:r w:rsidR="00372556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). https://www.azcentral.com/story/opinion/op-ed/2017/09/21/north-korea-nuclear-war-south-korea-helpless/680530001/ </w:t>
      </w:r>
    </w:p>
    <w:p w14:paraId="6BFCBBDC" w14:textId="77777777" w:rsidR="008E13B5" w:rsidRPr="000378C4" w:rsidRDefault="008E13B5" w:rsidP="00E32262">
      <w:pPr>
        <w:contextualSpacing/>
        <w:outlineLvl w:val="0"/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</w:pPr>
    </w:p>
    <w:p w14:paraId="24C4F53B" w14:textId="6ECCCEBD" w:rsidR="006C644E" w:rsidRPr="000378C4" w:rsidRDefault="00531E7A" w:rsidP="00C42D70">
      <w:pPr>
        <w:ind w:left="720" w:hanging="720"/>
        <w:contextualSpacing/>
        <w:outlineLvl w:val="0"/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</w:pP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  <w:t xml:space="preserve">Non-Refereed </w:t>
      </w:r>
      <w:r w:rsidR="00C42D70" w:rsidRPr="000378C4"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  <w:t xml:space="preserve">Academic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  <w:t>Publications</w:t>
      </w:r>
      <w:r w:rsidR="00325310" w:rsidRPr="000378C4"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  <w:t xml:space="preserve"> </w:t>
      </w:r>
    </w:p>
    <w:p w14:paraId="020541AE" w14:textId="1B8DAA24" w:rsidR="00CE1179" w:rsidRPr="000378C4" w:rsidRDefault="0038340B" w:rsidP="0038340B">
      <w:pPr>
        <w:pStyle w:val="ListParagraph"/>
        <w:ind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4.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</w:r>
      <w:r w:rsidR="00CE1179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Robinson, L., Schulz, J., Ball, C., </w:t>
      </w:r>
      <w:proofErr w:type="spellStart"/>
      <w:r w:rsidR="00CE1179" w:rsidRPr="000378C4">
        <w:rPr>
          <w:rFonts w:ascii="Arial" w:hAnsi="Arial" w:cs="Arial"/>
          <w:bCs/>
          <w:color w:val="000000" w:themeColor="text1"/>
          <w:sz w:val="22"/>
          <w:szCs w:val="22"/>
        </w:rPr>
        <w:t>Chiaraluce</w:t>
      </w:r>
      <w:proofErr w:type="spellEnd"/>
      <w:r w:rsidR="00CE1179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, C., Dodel, M., Francis, J., ... &amp; Williams, A. A. (2021). Cascading crises: Society in the age of COVID-19. </w:t>
      </w:r>
      <w:r w:rsidR="00CE1179"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>American Behavioral Scientist, 65</w:t>
      </w:r>
      <w:r w:rsidR="00CE1179" w:rsidRPr="000378C4">
        <w:rPr>
          <w:rFonts w:ascii="Arial" w:hAnsi="Arial" w:cs="Arial"/>
          <w:bCs/>
          <w:color w:val="000000" w:themeColor="text1"/>
          <w:sz w:val="22"/>
          <w:szCs w:val="22"/>
        </w:rPr>
        <w:t>(12), 1608-1622.</w:t>
      </w:r>
    </w:p>
    <w:p w14:paraId="073A2531" w14:textId="666A12E8" w:rsidR="00531E7A" w:rsidRPr="000378C4" w:rsidRDefault="0038340B" w:rsidP="0038340B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3.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</w:r>
      <w:proofErr w:type="spellStart"/>
      <w:r w:rsidR="00531E7A" w:rsidRPr="000378C4">
        <w:rPr>
          <w:rFonts w:ascii="Arial" w:hAnsi="Arial" w:cs="Arial"/>
          <w:bCs/>
          <w:color w:val="000000" w:themeColor="text1"/>
          <w:sz w:val="22"/>
          <w:szCs w:val="22"/>
        </w:rPr>
        <w:t>Gruzd</w:t>
      </w:r>
      <w:proofErr w:type="spellEnd"/>
      <w:r w:rsidR="00531E7A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, A., Jacobson, J., Mai, P., Hemsley, J., </w:t>
      </w:r>
      <w:r w:rsidR="00531E7A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Kwon, K. H., </w:t>
      </w:r>
      <w:proofErr w:type="spellStart"/>
      <w:r w:rsidR="00531E7A" w:rsidRPr="000378C4">
        <w:rPr>
          <w:rFonts w:ascii="Arial" w:hAnsi="Arial" w:cs="Arial"/>
          <w:bCs/>
          <w:color w:val="000000" w:themeColor="text1"/>
          <w:sz w:val="22"/>
          <w:szCs w:val="22"/>
        </w:rPr>
        <w:t>Vatrapu</w:t>
      </w:r>
      <w:proofErr w:type="spellEnd"/>
      <w:r w:rsidR="00531E7A" w:rsidRPr="000378C4">
        <w:rPr>
          <w:rFonts w:ascii="Arial" w:hAnsi="Arial" w:cs="Arial"/>
          <w:bCs/>
          <w:color w:val="000000" w:themeColor="text1"/>
          <w:sz w:val="22"/>
          <w:szCs w:val="22"/>
        </w:rPr>
        <w:t>, R., Quan-Haase, A., Sloan, L., &amp; Hodson, J. (2018). Introduction to the 2018 International Conference on Social Media and Society. Proceedings of the 9</w:t>
      </w:r>
      <w:r w:rsidR="00531E7A" w:rsidRPr="000378C4">
        <w:rPr>
          <w:rFonts w:ascii="Arial" w:hAnsi="Arial" w:cs="Arial"/>
          <w:bCs/>
          <w:color w:val="000000" w:themeColor="text1"/>
          <w:sz w:val="22"/>
          <w:szCs w:val="22"/>
          <w:vertAlign w:val="superscript"/>
        </w:rPr>
        <w:t>th</w:t>
      </w:r>
      <w:r w:rsidR="00531E7A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International Conference on </w:t>
      </w:r>
      <w:proofErr w:type="gramStart"/>
      <w:r w:rsidR="00531E7A" w:rsidRPr="000378C4">
        <w:rPr>
          <w:rFonts w:ascii="Arial" w:hAnsi="Arial" w:cs="Arial"/>
          <w:bCs/>
          <w:color w:val="000000" w:themeColor="text1"/>
          <w:sz w:val="22"/>
          <w:szCs w:val="22"/>
        </w:rPr>
        <w:t>Social Media</w:t>
      </w:r>
      <w:proofErr w:type="gramEnd"/>
      <w:r w:rsidR="00531E7A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&amp; Society [Intro article] </w:t>
      </w:r>
    </w:p>
    <w:p w14:paraId="5CB16D97" w14:textId="0E643A2E" w:rsidR="00531E7A" w:rsidRPr="000378C4" w:rsidRDefault="0038340B" w:rsidP="0038340B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2.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531E7A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Kwon, K. H. </w:t>
      </w:r>
      <w:r w:rsidR="00531E7A" w:rsidRPr="000378C4">
        <w:rPr>
          <w:rFonts w:ascii="Arial" w:hAnsi="Arial" w:cs="Arial"/>
          <w:bCs/>
          <w:color w:val="000000" w:themeColor="text1"/>
          <w:sz w:val="22"/>
          <w:szCs w:val="22"/>
        </w:rPr>
        <w:t>(2017).</w:t>
      </w:r>
      <w:r w:rsidR="00531E7A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="00531E7A" w:rsidRPr="000378C4">
        <w:rPr>
          <w:rFonts w:ascii="Arial" w:hAnsi="Arial" w:cs="Arial"/>
          <w:bCs/>
          <w:color w:val="000000" w:themeColor="text1"/>
          <w:sz w:val="22"/>
          <w:szCs w:val="22"/>
        </w:rPr>
        <w:t>A paradoxical mind shift as a South Korean experiencing the North Korea threat</w:t>
      </w:r>
      <w:r w:rsidR="00531E7A" w:rsidRPr="000378C4">
        <w:rPr>
          <w:rFonts w:ascii="Arial" w:hAnsi="Arial" w:cs="Arial"/>
          <w:bCs/>
          <w:i/>
          <w:color w:val="000000" w:themeColor="text1"/>
          <w:sz w:val="22"/>
          <w:szCs w:val="22"/>
        </w:rPr>
        <w:t>. Journal of Contemporary Eastern Asia</w:t>
      </w:r>
      <w:r w:rsidR="00531E7A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[Editorial commentary]</w:t>
      </w:r>
    </w:p>
    <w:p w14:paraId="1DC61AD1" w14:textId="3618BFC4" w:rsidR="00531E7A" w:rsidRPr="000378C4" w:rsidRDefault="0038340B" w:rsidP="0038340B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lastRenderedPageBreak/>
        <w:t>1.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</w:r>
      <w:proofErr w:type="spellStart"/>
      <w:r w:rsidR="00531E7A" w:rsidRPr="000378C4">
        <w:rPr>
          <w:rFonts w:ascii="Arial" w:hAnsi="Arial" w:cs="Arial"/>
          <w:bCs/>
          <w:color w:val="000000" w:themeColor="text1"/>
          <w:sz w:val="22"/>
          <w:szCs w:val="22"/>
        </w:rPr>
        <w:t>Gruzd</w:t>
      </w:r>
      <w:proofErr w:type="spellEnd"/>
      <w:r w:rsidR="00531E7A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, A., Jacobson, J., Mai, P., Hogan, B., Hemsley, J., &amp; </w:t>
      </w:r>
      <w:r w:rsidR="00531E7A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H.</w:t>
      </w:r>
      <w:r w:rsidR="00531E7A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(2017).</w:t>
      </w:r>
      <w:r w:rsidR="00531E7A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="00531E7A" w:rsidRPr="000378C4">
        <w:rPr>
          <w:rFonts w:ascii="Arial" w:hAnsi="Arial" w:cs="Arial"/>
          <w:bCs/>
          <w:color w:val="000000" w:themeColor="text1"/>
          <w:sz w:val="22"/>
          <w:szCs w:val="22"/>
        </w:rPr>
        <w:t>Introduction to the 2017 International Conference on Social Media and Society. Proceedings of the 8</w:t>
      </w:r>
      <w:r w:rsidR="00531E7A" w:rsidRPr="000378C4">
        <w:rPr>
          <w:rFonts w:ascii="Arial" w:hAnsi="Arial" w:cs="Arial"/>
          <w:bCs/>
          <w:color w:val="000000" w:themeColor="text1"/>
          <w:sz w:val="22"/>
          <w:szCs w:val="22"/>
          <w:vertAlign w:val="superscript"/>
        </w:rPr>
        <w:t>th</w:t>
      </w:r>
      <w:r w:rsidR="00531E7A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International Conference on </w:t>
      </w:r>
      <w:proofErr w:type="gramStart"/>
      <w:r w:rsidR="00531E7A" w:rsidRPr="000378C4">
        <w:rPr>
          <w:rFonts w:ascii="Arial" w:hAnsi="Arial" w:cs="Arial"/>
          <w:bCs/>
          <w:color w:val="000000" w:themeColor="text1"/>
          <w:sz w:val="22"/>
          <w:szCs w:val="22"/>
        </w:rPr>
        <w:t>Social Media</w:t>
      </w:r>
      <w:proofErr w:type="gramEnd"/>
      <w:r w:rsidR="00531E7A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&amp; Society. [Intro Article] </w:t>
      </w:r>
    </w:p>
    <w:p w14:paraId="47275522" w14:textId="77777777" w:rsidR="003A1846" w:rsidRPr="000378C4" w:rsidRDefault="003A1846" w:rsidP="00A7612E">
      <w:pPr>
        <w:ind w:left="720" w:hanging="720"/>
        <w:contextualSpacing/>
        <w:outlineLvl w:val="0"/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</w:pPr>
    </w:p>
    <w:bookmarkEnd w:id="4"/>
    <w:p w14:paraId="5C5A8C24" w14:textId="61F3E8FC" w:rsidR="005A4985" w:rsidRPr="004E3330" w:rsidRDefault="001A663B" w:rsidP="004E3330">
      <w:pPr>
        <w:contextualSpacing/>
        <w:outlineLvl w:val="0"/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</w:pP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  <w:t>Work-in-Progress (* = Student collaborator)</w:t>
      </w:r>
    </w:p>
    <w:p w14:paraId="22FD9E43" w14:textId="46B6117C" w:rsidR="00690A77" w:rsidRPr="00690A77" w:rsidRDefault="00082640" w:rsidP="007453FD">
      <w:pPr>
        <w:pStyle w:val="NormalWeb"/>
        <w:spacing w:before="0" w:beforeAutospacing="0" w:after="0" w:afterAutospacing="0"/>
        <w:ind w:left="720" w:hanging="720"/>
        <w:rPr>
          <w:rFonts w:ascii="Batang" w:eastAsia="Batang" w:hAnsi="Batang" w:cs="Batang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9</w:t>
      </w:r>
      <w:r w:rsidR="00690A77">
        <w:rPr>
          <w:rFonts w:ascii="Arial" w:hAnsi="Arial" w:cs="Arial"/>
          <w:color w:val="000000"/>
          <w:sz w:val="22"/>
          <w:szCs w:val="22"/>
        </w:rPr>
        <w:t>.</w:t>
      </w:r>
      <w:r w:rsidR="00690A77">
        <w:rPr>
          <w:rFonts w:ascii="Arial" w:hAnsi="Arial" w:cs="Arial"/>
          <w:color w:val="000000"/>
          <w:sz w:val="22"/>
          <w:szCs w:val="22"/>
        </w:rPr>
        <w:tab/>
      </w:r>
      <w:r w:rsidR="00690A77" w:rsidRPr="00690A77">
        <w:rPr>
          <w:rFonts w:ascii="Arial" w:hAnsi="Arial" w:cs="Arial"/>
          <w:color w:val="000000"/>
          <w:sz w:val="22"/>
          <w:szCs w:val="22"/>
        </w:rPr>
        <w:t>Kim, Y.,</w:t>
      </w:r>
      <w:r w:rsidR="00690A77"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 w:rsidR="00690A77" w:rsidRPr="00690A77">
        <w:rPr>
          <w:rFonts w:ascii="Arial" w:hAnsi="Arial" w:cs="Arial"/>
          <w:b/>
          <w:bCs/>
          <w:color w:val="000000"/>
          <w:sz w:val="22"/>
          <w:szCs w:val="22"/>
        </w:rPr>
        <w:t>Kwon, K.H.,</w:t>
      </w:r>
      <w:r w:rsidR="00690A77" w:rsidRPr="00690A77">
        <w:rPr>
          <w:rFonts w:ascii="Arial" w:hAnsi="Arial" w:cs="Arial"/>
          <w:color w:val="000000"/>
          <w:sz w:val="22"/>
          <w:szCs w:val="22"/>
        </w:rPr>
        <w:t xml:space="preserve"> &amp; Lee, C.J.</w:t>
      </w:r>
      <w:r w:rsidR="00690A77">
        <w:rPr>
          <w:rFonts w:ascii="Arial" w:hAnsi="Arial" w:cs="Arial"/>
          <w:color w:val="000000"/>
          <w:sz w:val="22"/>
          <w:szCs w:val="22"/>
        </w:rPr>
        <w:t xml:space="preserve"> (Under Review). </w:t>
      </w:r>
      <w:r w:rsidR="00690A77" w:rsidRPr="00690A77">
        <w:rPr>
          <w:rFonts w:ascii="Arial" w:hAnsi="Arial" w:cs="Arial"/>
          <w:color w:val="000000"/>
          <w:sz w:val="22"/>
          <w:szCs w:val="22"/>
        </w:rPr>
        <w:t xml:space="preserve">Do </w:t>
      </w:r>
      <w:r w:rsidR="00690A77">
        <w:rPr>
          <w:rFonts w:ascii="Arial" w:hAnsi="Arial" w:cs="Arial"/>
          <w:color w:val="000000"/>
          <w:sz w:val="22"/>
          <w:szCs w:val="22"/>
        </w:rPr>
        <w:t>c</w:t>
      </w:r>
      <w:r w:rsidR="00690A77" w:rsidRPr="00690A77">
        <w:rPr>
          <w:rFonts w:ascii="Arial" w:hAnsi="Arial" w:cs="Arial"/>
          <w:color w:val="000000"/>
          <w:sz w:val="22"/>
          <w:szCs w:val="22"/>
        </w:rPr>
        <w:t xml:space="preserve">onspiracy </w:t>
      </w:r>
      <w:r w:rsidR="00690A77">
        <w:rPr>
          <w:rFonts w:ascii="Arial" w:hAnsi="Arial" w:cs="Arial"/>
          <w:color w:val="000000"/>
          <w:sz w:val="22"/>
          <w:szCs w:val="22"/>
        </w:rPr>
        <w:t>b</w:t>
      </w:r>
      <w:r w:rsidR="00690A77" w:rsidRPr="00690A77">
        <w:rPr>
          <w:rFonts w:ascii="Arial" w:hAnsi="Arial" w:cs="Arial"/>
          <w:color w:val="000000"/>
          <w:sz w:val="22"/>
          <w:szCs w:val="22"/>
        </w:rPr>
        <w:t xml:space="preserve">elievers </w:t>
      </w:r>
      <w:r w:rsidR="00690A77">
        <w:rPr>
          <w:rFonts w:ascii="Arial" w:hAnsi="Arial" w:cs="Arial"/>
          <w:color w:val="000000"/>
          <w:sz w:val="22"/>
          <w:szCs w:val="22"/>
        </w:rPr>
        <w:t>f</w:t>
      </w:r>
      <w:r w:rsidR="00690A77" w:rsidRPr="00690A77">
        <w:rPr>
          <w:rFonts w:ascii="Arial" w:hAnsi="Arial" w:cs="Arial"/>
          <w:color w:val="000000"/>
          <w:sz w:val="22"/>
          <w:szCs w:val="22"/>
        </w:rPr>
        <w:t xml:space="preserve">lock </w:t>
      </w:r>
      <w:r w:rsidR="00690A77">
        <w:rPr>
          <w:rFonts w:ascii="Arial" w:hAnsi="Arial" w:cs="Arial"/>
          <w:color w:val="000000"/>
          <w:sz w:val="22"/>
          <w:szCs w:val="22"/>
        </w:rPr>
        <w:t>t</w:t>
      </w:r>
      <w:r w:rsidR="00690A77" w:rsidRPr="00690A77">
        <w:rPr>
          <w:rFonts w:ascii="Arial" w:hAnsi="Arial" w:cs="Arial"/>
          <w:color w:val="000000"/>
          <w:sz w:val="22"/>
          <w:szCs w:val="22"/>
        </w:rPr>
        <w:t xml:space="preserve">ogether? Mapping </w:t>
      </w:r>
      <w:r w:rsidR="00690A77">
        <w:rPr>
          <w:rFonts w:ascii="Arial" w:hAnsi="Arial" w:cs="Arial"/>
          <w:color w:val="000000"/>
          <w:sz w:val="22"/>
          <w:szCs w:val="22"/>
        </w:rPr>
        <w:t>s</w:t>
      </w:r>
      <w:r w:rsidR="00690A77" w:rsidRPr="00690A77">
        <w:rPr>
          <w:rFonts w:ascii="Arial" w:hAnsi="Arial" w:cs="Arial"/>
          <w:color w:val="000000"/>
          <w:sz w:val="22"/>
          <w:szCs w:val="22"/>
        </w:rPr>
        <w:t xml:space="preserve">tance and </w:t>
      </w:r>
      <w:r w:rsidR="00690A77">
        <w:rPr>
          <w:rFonts w:ascii="Arial" w:hAnsi="Arial" w:cs="Arial"/>
          <w:color w:val="000000"/>
          <w:sz w:val="22"/>
          <w:szCs w:val="22"/>
        </w:rPr>
        <w:t>e</w:t>
      </w:r>
      <w:r w:rsidR="00690A77" w:rsidRPr="00690A77">
        <w:rPr>
          <w:rFonts w:ascii="Arial" w:hAnsi="Arial" w:cs="Arial"/>
          <w:color w:val="000000"/>
          <w:sz w:val="22"/>
          <w:szCs w:val="22"/>
        </w:rPr>
        <w:t xml:space="preserve">motional </w:t>
      </w:r>
      <w:r w:rsidR="00690A77">
        <w:rPr>
          <w:rFonts w:ascii="Arial" w:hAnsi="Arial" w:cs="Arial"/>
          <w:color w:val="000000"/>
          <w:sz w:val="22"/>
          <w:szCs w:val="22"/>
        </w:rPr>
        <w:t>h</w:t>
      </w:r>
      <w:r w:rsidR="00690A77" w:rsidRPr="00690A77">
        <w:rPr>
          <w:rFonts w:ascii="Arial" w:hAnsi="Arial" w:cs="Arial"/>
          <w:color w:val="000000"/>
          <w:sz w:val="22"/>
          <w:szCs w:val="22"/>
        </w:rPr>
        <w:t xml:space="preserve">omophily in YouTube </w:t>
      </w:r>
      <w:r w:rsidR="00690A77">
        <w:rPr>
          <w:rFonts w:ascii="Arial" w:hAnsi="Arial" w:cs="Arial"/>
          <w:color w:val="000000"/>
          <w:sz w:val="22"/>
          <w:szCs w:val="22"/>
        </w:rPr>
        <w:t>d</w:t>
      </w:r>
      <w:r w:rsidR="00690A77" w:rsidRPr="00690A77">
        <w:rPr>
          <w:rFonts w:ascii="Arial" w:hAnsi="Arial" w:cs="Arial"/>
          <w:color w:val="000000"/>
          <w:sz w:val="22"/>
          <w:szCs w:val="22"/>
        </w:rPr>
        <w:t xml:space="preserve">iscussion </w:t>
      </w:r>
      <w:r w:rsidR="00690A77">
        <w:rPr>
          <w:rFonts w:ascii="Arial" w:hAnsi="Arial" w:cs="Arial"/>
          <w:color w:val="000000"/>
          <w:sz w:val="22"/>
          <w:szCs w:val="22"/>
        </w:rPr>
        <w:t>n</w:t>
      </w:r>
      <w:r w:rsidR="00690A77" w:rsidRPr="00690A77">
        <w:rPr>
          <w:rFonts w:ascii="Arial" w:hAnsi="Arial" w:cs="Arial"/>
          <w:color w:val="000000"/>
          <w:sz w:val="22"/>
          <w:szCs w:val="22"/>
        </w:rPr>
        <w:t>etworks</w:t>
      </w:r>
      <w:r w:rsidR="00690A77">
        <w:rPr>
          <w:rFonts w:ascii="Arial" w:hAnsi="Arial" w:cs="Arial"/>
          <w:color w:val="000000"/>
          <w:sz w:val="22"/>
          <w:szCs w:val="22"/>
        </w:rPr>
        <w:t xml:space="preserve">. </w:t>
      </w:r>
      <w:r w:rsidR="00690A77" w:rsidRPr="00690A77">
        <w:rPr>
          <w:rFonts w:ascii="Arial" w:hAnsi="Arial" w:cs="Arial"/>
          <w:i/>
          <w:iCs/>
          <w:color w:val="000000"/>
          <w:sz w:val="22"/>
          <w:szCs w:val="22"/>
        </w:rPr>
        <w:t>New Media &amp; Society</w:t>
      </w:r>
    </w:p>
    <w:p w14:paraId="479F85D5" w14:textId="47AECBCF" w:rsidR="007453FD" w:rsidRDefault="00082640" w:rsidP="007453FD">
      <w:pPr>
        <w:pStyle w:val="NormalWeb"/>
        <w:spacing w:before="0" w:beforeAutospacing="0" w:after="0" w:afterAutospacing="0"/>
        <w:ind w:left="720" w:hanging="72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8</w:t>
      </w:r>
      <w:r w:rsidR="007453FD">
        <w:rPr>
          <w:rFonts w:ascii="Arial" w:hAnsi="Arial" w:cs="Arial"/>
          <w:color w:val="000000"/>
          <w:sz w:val="22"/>
          <w:szCs w:val="22"/>
        </w:rPr>
        <w:t>.</w:t>
      </w:r>
      <w:r w:rsidR="007453FD">
        <w:rPr>
          <w:rFonts w:ascii="Arial" w:hAnsi="Arial" w:cs="Arial"/>
          <w:color w:val="000000"/>
          <w:sz w:val="22"/>
          <w:szCs w:val="22"/>
        </w:rPr>
        <w:tab/>
      </w:r>
      <w:r w:rsidR="007453FD" w:rsidRPr="00B539B9">
        <w:rPr>
          <w:rFonts w:ascii="Arial" w:hAnsi="Arial" w:cs="Arial"/>
          <w:b/>
          <w:bCs/>
          <w:color w:val="000000"/>
          <w:sz w:val="22"/>
          <w:szCs w:val="22"/>
        </w:rPr>
        <w:t>Kwon, K.H.</w:t>
      </w:r>
      <w:r w:rsidR="007453FD">
        <w:rPr>
          <w:rFonts w:ascii="Arial" w:hAnsi="Arial" w:cs="Arial"/>
          <w:color w:val="000000"/>
          <w:sz w:val="22"/>
          <w:szCs w:val="22"/>
        </w:rPr>
        <w:t xml:space="preserve"> &amp; *Li, Q, *Kumar, C., &amp; Lee, K (in progress). AI thinks you voted for the candidate because…: Comparing identity-based political representation</w:t>
      </w:r>
      <w:r w:rsidR="007453FD" w:rsidRPr="000378C4">
        <w:rPr>
          <w:rFonts w:ascii="Arial" w:hAnsi="Arial" w:cs="Arial"/>
          <w:color w:val="000000"/>
          <w:sz w:val="22"/>
          <w:szCs w:val="22"/>
        </w:rPr>
        <w:t xml:space="preserve"> </w:t>
      </w:r>
      <w:r w:rsidR="007453FD">
        <w:rPr>
          <w:rFonts w:ascii="Arial" w:hAnsi="Arial" w:cs="Arial"/>
          <w:color w:val="000000"/>
          <w:sz w:val="22"/>
          <w:szCs w:val="22"/>
        </w:rPr>
        <w:t xml:space="preserve">between AI and human </w:t>
      </w:r>
      <w:r w:rsidR="007453FD" w:rsidRPr="000378C4">
        <w:rPr>
          <w:rFonts w:ascii="Arial" w:hAnsi="Arial" w:cs="Arial"/>
          <w:color w:val="000000"/>
          <w:sz w:val="22"/>
          <w:szCs w:val="22"/>
        </w:rPr>
        <w:t>voter</w:t>
      </w:r>
      <w:r w:rsidR="007453FD">
        <w:rPr>
          <w:rFonts w:ascii="Arial" w:hAnsi="Arial" w:cs="Arial"/>
          <w:color w:val="000000"/>
          <w:sz w:val="22"/>
          <w:szCs w:val="22"/>
        </w:rPr>
        <w:t xml:space="preserve">s. </w:t>
      </w:r>
    </w:p>
    <w:p w14:paraId="02A5A203" w14:textId="3D389756" w:rsidR="008E4891" w:rsidRDefault="00082640" w:rsidP="00955126">
      <w:pPr>
        <w:pStyle w:val="NormalWeb"/>
        <w:spacing w:before="0" w:beforeAutospacing="0" w:after="0" w:afterAutospacing="0"/>
        <w:ind w:left="720" w:hanging="72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7</w:t>
      </w:r>
      <w:r w:rsidR="008E4891">
        <w:rPr>
          <w:rFonts w:ascii="Arial" w:hAnsi="Arial" w:cs="Arial"/>
          <w:color w:val="000000"/>
          <w:sz w:val="22"/>
          <w:szCs w:val="22"/>
        </w:rPr>
        <w:t>.</w:t>
      </w:r>
      <w:r w:rsidR="008E4891">
        <w:rPr>
          <w:rFonts w:ascii="Arial" w:hAnsi="Arial" w:cs="Arial"/>
          <w:color w:val="000000"/>
          <w:sz w:val="22"/>
          <w:szCs w:val="22"/>
        </w:rPr>
        <w:tab/>
      </w:r>
      <w:r w:rsidR="008E4891" w:rsidRPr="000378C4">
        <w:rPr>
          <w:rFonts w:ascii="Arial" w:hAnsi="Arial" w:cs="Arial"/>
          <w:b/>
          <w:bCs/>
          <w:color w:val="000000"/>
          <w:sz w:val="22"/>
          <w:szCs w:val="22"/>
        </w:rPr>
        <w:t>Kwon, K. H.</w:t>
      </w:r>
      <w:r w:rsidR="007453FD"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 w:rsidR="007453FD" w:rsidRPr="007453FD">
        <w:rPr>
          <w:rFonts w:ascii="Arial" w:hAnsi="Arial" w:cs="Arial"/>
          <w:color w:val="000000"/>
          <w:sz w:val="22"/>
          <w:szCs w:val="22"/>
        </w:rPr>
        <w:t>&amp;</w:t>
      </w:r>
      <w:r w:rsidR="008E4891" w:rsidRPr="007453FD">
        <w:rPr>
          <w:rFonts w:ascii="Arial" w:hAnsi="Arial" w:cs="Arial"/>
          <w:color w:val="000000"/>
          <w:sz w:val="22"/>
          <w:szCs w:val="22"/>
        </w:rPr>
        <w:t xml:space="preserve"> </w:t>
      </w:r>
      <w:r w:rsidR="008E4891" w:rsidRPr="000378C4">
        <w:rPr>
          <w:rFonts w:ascii="Arial" w:hAnsi="Arial" w:cs="Arial"/>
          <w:color w:val="000000"/>
          <w:sz w:val="22"/>
          <w:szCs w:val="22"/>
        </w:rPr>
        <w:t>*Li, Q</w:t>
      </w:r>
      <w:r w:rsidR="007453FD">
        <w:rPr>
          <w:rFonts w:ascii="Arial" w:hAnsi="Arial" w:cs="Arial"/>
          <w:color w:val="000000"/>
          <w:sz w:val="22"/>
          <w:szCs w:val="22"/>
        </w:rPr>
        <w:t xml:space="preserve">. </w:t>
      </w:r>
      <w:r w:rsidR="008E4891" w:rsidRPr="000378C4">
        <w:rPr>
          <w:rFonts w:ascii="Arial" w:hAnsi="Arial" w:cs="Arial"/>
          <w:color w:val="000000"/>
          <w:sz w:val="22"/>
          <w:szCs w:val="22"/>
        </w:rPr>
        <w:t xml:space="preserve">(in progress). Who sets AI’s agendas? Comparing </w:t>
      </w:r>
      <w:r w:rsidR="007453FD">
        <w:rPr>
          <w:rFonts w:ascii="Arial" w:hAnsi="Arial" w:cs="Arial"/>
          <w:color w:val="000000"/>
          <w:sz w:val="22"/>
          <w:szCs w:val="22"/>
        </w:rPr>
        <w:t xml:space="preserve">voter </w:t>
      </w:r>
      <w:r w:rsidR="008E4891" w:rsidRPr="000378C4">
        <w:rPr>
          <w:rFonts w:ascii="Arial" w:hAnsi="Arial" w:cs="Arial"/>
          <w:color w:val="000000"/>
          <w:sz w:val="22"/>
          <w:szCs w:val="22"/>
        </w:rPr>
        <w:t>agendas represented in ChatGPT</w:t>
      </w:r>
      <w:r w:rsidR="007453FD">
        <w:rPr>
          <w:rFonts w:ascii="Arial" w:hAnsi="Arial" w:cs="Arial"/>
          <w:color w:val="000000"/>
          <w:sz w:val="22"/>
          <w:szCs w:val="22"/>
        </w:rPr>
        <w:t xml:space="preserve"> and </w:t>
      </w:r>
      <w:r w:rsidR="008E4891" w:rsidRPr="000378C4">
        <w:rPr>
          <w:rFonts w:ascii="Arial" w:hAnsi="Arial" w:cs="Arial"/>
          <w:color w:val="000000"/>
          <w:sz w:val="22"/>
          <w:szCs w:val="22"/>
        </w:rPr>
        <w:t xml:space="preserve">news </w:t>
      </w:r>
      <w:r w:rsidR="007453FD">
        <w:rPr>
          <w:rFonts w:ascii="Arial" w:hAnsi="Arial" w:cs="Arial"/>
          <w:color w:val="000000"/>
          <w:sz w:val="22"/>
          <w:szCs w:val="22"/>
        </w:rPr>
        <w:t>coverage.</w:t>
      </w:r>
    </w:p>
    <w:p w14:paraId="287859B3" w14:textId="38B04BD5" w:rsidR="00955126" w:rsidRPr="000378C4" w:rsidRDefault="00082640" w:rsidP="00955126">
      <w:pPr>
        <w:pStyle w:val="NormalWeb"/>
        <w:spacing w:before="0" w:beforeAutospacing="0" w:after="0" w:afterAutospacing="0"/>
        <w:ind w:left="720" w:hanging="72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6</w:t>
      </w:r>
      <w:r w:rsidR="00955126" w:rsidRPr="000378C4">
        <w:rPr>
          <w:rFonts w:ascii="Arial" w:hAnsi="Arial" w:cs="Arial"/>
          <w:color w:val="000000"/>
          <w:sz w:val="22"/>
          <w:szCs w:val="22"/>
        </w:rPr>
        <w:t>.</w:t>
      </w:r>
      <w:r w:rsidR="00955126" w:rsidRPr="000378C4">
        <w:rPr>
          <w:rFonts w:ascii="Arial" w:hAnsi="Arial" w:cs="Arial"/>
          <w:color w:val="000000"/>
          <w:sz w:val="22"/>
          <w:szCs w:val="22"/>
        </w:rPr>
        <w:tab/>
      </w:r>
      <w:r w:rsidR="00955126" w:rsidRPr="000378C4">
        <w:rPr>
          <w:rFonts w:ascii="Arial" w:hAnsi="Arial" w:cs="Arial"/>
          <w:b/>
          <w:bCs/>
          <w:color w:val="000000"/>
          <w:sz w:val="22"/>
          <w:szCs w:val="22"/>
        </w:rPr>
        <w:t>Kwon, K.H.,</w:t>
      </w:r>
      <w:r w:rsidR="00955126" w:rsidRPr="000378C4">
        <w:rPr>
          <w:rFonts w:ascii="Arial" w:hAnsi="Arial" w:cs="Arial"/>
          <w:color w:val="000000"/>
          <w:sz w:val="22"/>
          <w:szCs w:val="22"/>
        </w:rPr>
        <w:t xml:space="preserve"> &amp; </w:t>
      </w:r>
      <w:r w:rsidR="0010467F">
        <w:rPr>
          <w:rFonts w:ascii="Arial" w:hAnsi="Arial" w:cs="Arial"/>
          <w:color w:val="000000"/>
          <w:sz w:val="22"/>
          <w:szCs w:val="22"/>
        </w:rPr>
        <w:t>*</w:t>
      </w:r>
      <w:r w:rsidR="00955126" w:rsidRPr="000378C4">
        <w:rPr>
          <w:rFonts w:ascii="Arial" w:hAnsi="Arial" w:cs="Arial"/>
          <w:color w:val="000000"/>
          <w:sz w:val="22"/>
          <w:szCs w:val="22"/>
        </w:rPr>
        <w:t xml:space="preserve">Li, Q. (in progress). </w:t>
      </w:r>
      <w:r w:rsidR="004E3330" w:rsidRPr="004E3330">
        <w:rPr>
          <w:rFonts w:ascii="Arial" w:hAnsi="Arial" w:cs="Arial"/>
          <w:color w:val="000000"/>
          <w:sz w:val="22"/>
          <w:szCs w:val="22"/>
        </w:rPr>
        <w:t xml:space="preserve">Do AI and humans reason alike? Construal level effects on </w:t>
      </w:r>
      <w:r w:rsidR="004E3330">
        <w:rPr>
          <w:rFonts w:ascii="Arial" w:hAnsi="Arial" w:cs="Arial"/>
          <w:color w:val="000000"/>
          <w:sz w:val="22"/>
          <w:szCs w:val="22"/>
        </w:rPr>
        <w:t>psychological distance</w:t>
      </w:r>
      <w:r w:rsidR="004E3330" w:rsidRPr="004E3330">
        <w:rPr>
          <w:rFonts w:ascii="Arial" w:hAnsi="Arial" w:cs="Arial"/>
          <w:color w:val="000000"/>
          <w:sz w:val="22"/>
          <w:szCs w:val="22"/>
        </w:rPr>
        <w:t xml:space="preserve"> and choice dilemmas</w:t>
      </w:r>
    </w:p>
    <w:p w14:paraId="4A800751" w14:textId="76D7E8E1" w:rsidR="0086184C" w:rsidRDefault="00082640" w:rsidP="00955126">
      <w:pPr>
        <w:pStyle w:val="NormalWeb"/>
        <w:spacing w:before="0" w:beforeAutospacing="0" w:after="0" w:afterAutospacing="0"/>
        <w:ind w:left="720" w:hanging="72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5</w:t>
      </w:r>
      <w:r w:rsidR="0086184C">
        <w:rPr>
          <w:rFonts w:ascii="Arial" w:hAnsi="Arial" w:cs="Arial"/>
          <w:color w:val="000000"/>
          <w:sz w:val="22"/>
          <w:szCs w:val="22"/>
        </w:rPr>
        <w:t>.</w:t>
      </w:r>
      <w:r w:rsidR="0086184C">
        <w:rPr>
          <w:rFonts w:ascii="Arial" w:hAnsi="Arial" w:cs="Arial"/>
          <w:color w:val="000000"/>
          <w:sz w:val="22"/>
          <w:szCs w:val="22"/>
        </w:rPr>
        <w:tab/>
        <w:t xml:space="preserve">Wallace, J., </w:t>
      </w:r>
      <w:r w:rsidR="0086184C" w:rsidRPr="0086184C">
        <w:rPr>
          <w:rFonts w:ascii="Arial" w:hAnsi="Arial" w:cs="Arial"/>
          <w:b/>
          <w:bCs/>
          <w:color w:val="000000"/>
          <w:sz w:val="22"/>
          <w:szCs w:val="22"/>
        </w:rPr>
        <w:t>Kwon, K.H</w:t>
      </w:r>
      <w:r w:rsidR="0086184C">
        <w:rPr>
          <w:rFonts w:ascii="Arial" w:hAnsi="Arial" w:cs="Arial"/>
          <w:color w:val="000000"/>
          <w:sz w:val="22"/>
          <w:szCs w:val="22"/>
        </w:rPr>
        <w:t>.</w:t>
      </w:r>
      <w:r w:rsidR="006D0E1A">
        <w:rPr>
          <w:rFonts w:ascii="Arial" w:hAnsi="Arial" w:cs="Arial"/>
          <w:color w:val="000000"/>
          <w:sz w:val="22"/>
          <w:szCs w:val="22"/>
        </w:rPr>
        <w:t>, *Williamson, D.</w:t>
      </w:r>
      <w:r w:rsidR="0086184C">
        <w:rPr>
          <w:rFonts w:ascii="Arial" w:hAnsi="Arial" w:cs="Arial"/>
          <w:color w:val="000000"/>
          <w:sz w:val="22"/>
          <w:szCs w:val="22"/>
        </w:rPr>
        <w:t xml:space="preserve"> (in progress). Nonprofit media and governance </w:t>
      </w:r>
    </w:p>
    <w:p w14:paraId="0A8C65D0" w14:textId="21549CA1" w:rsidR="00955126" w:rsidRPr="000378C4" w:rsidRDefault="00082640" w:rsidP="00955126">
      <w:pPr>
        <w:pStyle w:val="NormalWeb"/>
        <w:spacing w:before="0" w:beforeAutospacing="0" w:after="0" w:afterAutospacing="0"/>
        <w:ind w:left="720" w:hanging="72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4</w:t>
      </w:r>
      <w:r w:rsidR="00955126" w:rsidRPr="000378C4">
        <w:rPr>
          <w:rFonts w:ascii="Arial" w:hAnsi="Arial" w:cs="Arial"/>
          <w:color w:val="000000"/>
          <w:sz w:val="22"/>
          <w:szCs w:val="22"/>
        </w:rPr>
        <w:t>.</w:t>
      </w:r>
      <w:r w:rsidR="00955126" w:rsidRPr="000378C4">
        <w:rPr>
          <w:rFonts w:ascii="Arial" w:hAnsi="Arial" w:cs="Arial"/>
          <w:color w:val="000000"/>
          <w:sz w:val="22"/>
          <w:szCs w:val="22"/>
        </w:rPr>
        <w:tab/>
      </w:r>
      <w:r w:rsidR="004E3330">
        <w:rPr>
          <w:rFonts w:ascii="Arial" w:hAnsi="Arial" w:cs="Arial"/>
          <w:color w:val="000000"/>
          <w:sz w:val="22"/>
          <w:szCs w:val="22"/>
        </w:rPr>
        <w:t>*</w:t>
      </w:r>
      <w:r w:rsidR="00955126" w:rsidRPr="000378C4">
        <w:rPr>
          <w:rFonts w:ascii="Arial" w:hAnsi="Arial" w:cs="Arial"/>
          <w:color w:val="000000"/>
          <w:sz w:val="22"/>
          <w:szCs w:val="22"/>
        </w:rPr>
        <w:t xml:space="preserve">Canga E. &amp; </w:t>
      </w:r>
      <w:r w:rsidR="00955126" w:rsidRPr="000378C4">
        <w:rPr>
          <w:rFonts w:ascii="Arial" w:hAnsi="Arial" w:cs="Arial"/>
          <w:b/>
          <w:bCs/>
          <w:color w:val="000000"/>
          <w:sz w:val="22"/>
          <w:szCs w:val="22"/>
        </w:rPr>
        <w:t>Kwon, K.H.</w:t>
      </w:r>
      <w:r w:rsidR="00955126" w:rsidRPr="000378C4">
        <w:rPr>
          <w:rFonts w:ascii="Arial" w:hAnsi="Arial" w:cs="Arial"/>
          <w:color w:val="000000"/>
          <w:sz w:val="22"/>
          <w:szCs w:val="22"/>
        </w:rPr>
        <w:t xml:space="preserve"> (in progress). Shaming, stereotypes, and social media: Gendered disinformation and its impact on women politicians in Albania.</w:t>
      </w:r>
    </w:p>
    <w:p w14:paraId="1177489A" w14:textId="4A7D67C3" w:rsidR="00955126" w:rsidRPr="000378C4" w:rsidRDefault="00082640" w:rsidP="00955126">
      <w:pPr>
        <w:pStyle w:val="NormalWeb"/>
        <w:spacing w:before="0" w:beforeAutospacing="0" w:after="0" w:afterAutospacing="0"/>
        <w:ind w:left="720" w:hanging="72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3</w:t>
      </w:r>
      <w:r w:rsidR="00955126" w:rsidRPr="000378C4">
        <w:rPr>
          <w:rFonts w:ascii="Arial" w:hAnsi="Arial" w:cs="Arial"/>
          <w:color w:val="000000"/>
          <w:sz w:val="22"/>
          <w:szCs w:val="22"/>
        </w:rPr>
        <w:t>.</w:t>
      </w:r>
      <w:r w:rsidR="00955126" w:rsidRPr="000378C4">
        <w:rPr>
          <w:rFonts w:ascii="Arial" w:hAnsi="Arial" w:cs="Arial"/>
          <w:color w:val="000000"/>
          <w:sz w:val="22"/>
          <w:szCs w:val="22"/>
        </w:rPr>
        <w:tab/>
      </w:r>
      <w:r w:rsidR="00955126" w:rsidRPr="000378C4">
        <w:rPr>
          <w:rFonts w:ascii="Arial" w:hAnsi="Arial" w:cs="Arial"/>
          <w:b/>
          <w:bCs/>
          <w:color w:val="000000"/>
          <w:sz w:val="22"/>
          <w:szCs w:val="22"/>
        </w:rPr>
        <w:t>Kwon, K.H.</w:t>
      </w:r>
      <w:r w:rsidR="005A4985" w:rsidRPr="000378C4"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 w:rsidR="005A4985" w:rsidRPr="000378C4">
        <w:rPr>
          <w:rFonts w:ascii="Arial" w:hAnsi="Arial" w:cs="Arial"/>
          <w:color w:val="000000"/>
          <w:sz w:val="22"/>
          <w:szCs w:val="22"/>
        </w:rPr>
        <w:t>Moon, Y.E.</w:t>
      </w:r>
      <w:r w:rsidR="004E3330">
        <w:rPr>
          <w:rFonts w:ascii="Arial" w:hAnsi="Arial" w:cs="Arial"/>
          <w:color w:val="000000"/>
          <w:sz w:val="22"/>
          <w:szCs w:val="22"/>
        </w:rPr>
        <w:t xml:space="preserve">, *An, Y. </w:t>
      </w:r>
      <w:r w:rsidR="00955126" w:rsidRPr="000378C4">
        <w:rPr>
          <w:rFonts w:ascii="Arial" w:hAnsi="Arial" w:cs="Arial"/>
          <w:color w:val="000000"/>
          <w:sz w:val="22"/>
          <w:szCs w:val="22"/>
        </w:rPr>
        <w:t xml:space="preserve">(in progress). </w:t>
      </w:r>
      <w:r w:rsidR="00982267" w:rsidRPr="00982267">
        <w:rPr>
          <w:rFonts w:ascii="Arial" w:hAnsi="Arial" w:cs="Arial"/>
          <w:color w:val="000000"/>
          <w:sz w:val="22"/>
          <w:szCs w:val="22"/>
        </w:rPr>
        <w:t xml:space="preserve">Between </w:t>
      </w:r>
      <w:r w:rsidR="00982267">
        <w:rPr>
          <w:rFonts w:ascii="Arial" w:hAnsi="Arial" w:cs="Arial"/>
          <w:color w:val="000000"/>
          <w:sz w:val="22"/>
          <w:szCs w:val="22"/>
        </w:rPr>
        <w:t>j</w:t>
      </w:r>
      <w:r w:rsidR="00982267" w:rsidRPr="00982267">
        <w:rPr>
          <w:rFonts w:ascii="Arial" w:hAnsi="Arial" w:cs="Arial"/>
          <w:color w:val="000000"/>
          <w:sz w:val="22"/>
          <w:szCs w:val="22"/>
        </w:rPr>
        <w:t xml:space="preserve">ournalism and </w:t>
      </w:r>
      <w:r w:rsidR="00982267">
        <w:rPr>
          <w:rFonts w:ascii="Arial" w:hAnsi="Arial" w:cs="Arial"/>
          <w:color w:val="000000"/>
          <w:sz w:val="22"/>
          <w:szCs w:val="22"/>
        </w:rPr>
        <w:t>a</w:t>
      </w:r>
      <w:r w:rsidR="00982267" w:rsidRPr="00982267">
        <w:rPr>
          <w:rFonts w:ascii="Arial" w:hAnsi="Arial" w:cs="Arial"/>
          <w:color w:val="000000"/>
          <w:sz w:val="22"/>
          <w:szCs w:val="22"/>
        </w:rPr>
        <w:t xml:space="preserve">dvocacy: Epistemic </w:t>
      </w:r>
      <w:r w:rsidR="00982267">
        <w:rPr>
          <w:rFonts w:ascii="Arial" w:hAnsi="Arial" w:cs="Arial"/>
          <w:color w:val="000000"/>
          <w:sz w:val="22"/>
          <w:szCs w:val="22"/>
        </w:rPr>
        <w:t>p</w:t>
      </w:r>
      <w:r w:rsidR="00982267" w:rsidRPr="00982267">
        <w:rPr>
          <w:rFonts w:ascii="Arial" w:hAnsi="Arial" w:cs="Arial"/>
          <w:color w:val="000000"/>
          <w:sz w:val="22"/>
          <w:szCs w:val="22"/>
        </w:rPr>
        <w:t xml:space="preserve">aradigms of </w:t>
      </w:r>
      <w:r w:rsidR="00982267">
        <w:rPr>
          <w:rFonts w:ascii="Arial" w:hAnsi="Arial" w:cs="Arial"/>
          <w:color w:val="000000"/>
          <w:sz w:val="22"/>
          <w:szCs w:val="22"/>
        </w:rPr>
        <w:t>i</w:t>
      </w:r>
      <w:r w:rsidR="00982267" w:rsidRPr="00982267">
        <w:rPr>
          <w:rFonts w:ascii="Arial" w:hAnsi="Arial" w:cs="Arial"/>
          <w:color w:val="000000"/>
          <w:sz w:val="22"/>
          <w:szCs w:val="22"/>
        </w:rPr>
        <w:t>n-</w:t>
      </w:r>
      <w:r w:rsidR="00982267">
        <w:rPr>
          <w:rFonts w:ascii="Arial" w:hAnsi="Arial" w:cs="Arial"/>
          <w:color w:val="000000"/>
          <w:sz w:val="22"/>
          <w:szCs w:val="22"/>
        </w:rPr>
        <w:t>l</w:t>
      </w:r>
      <w:r w:rsidR="00982267" w:rsidRPr="00982267">
        <w:rPr>
          <w:rFonts w:ascii="Arial" w:hAnsi="Arial" w:cs="Arial"/>
          <w:color w:val="000000"/>
          <w:sz w:val="22"/>
          <w:szCs w:val="22"/>
        </w:rPr>
        <w:t xml:space="preserve">anguage </w:t>
      </w:r>
      <w:r w:rsidR="00982267">
        <w:rPr>
          <w:rFonts w:ascii="Arial" w:hAnsi="Arial" w:cs="Arial"/>
          <w:color w:val="000000"/>
          <w:sz w:val="22"/>
          <w:szCs w:val="22"/>
        </w:rPr>
        <w:t>i</w:t>
      </w:r>
      <w:r w:rsidR="00982267" w:rsidRPr="00982267">
        <w:rPr>
          <w:rFonts w:ascii="Arial" w:hAnsi="Arial" w:cs="Arial"/>
          <w:color w:val="000000"/>
          <w:sz w:val="22"/>
          <w:szCs w:val="22"/>
        </w:rPr>
        <w:t xml:space="preserve">nformation </w:t>
      </w:r>
      <w:r w:rsidR="00982267">
        <w:rPr>
          <w:rFonts w:ascii="Arial" w:hAnsi="Arial" w:cs="Arial"/>
          <w:color w:val="000000"/>
          <w:sz w:val="22"/>
          <w:szCs w:val="22"/>
        </w:rPr>
        <w:t>i</w:t>
      </w:r>
      <w:r w:rsidR="00982267" w:rsidRPr="00982267">
        <w:rPr>
          <w:rFonts w:ascii="Arial" w:hAnsi="Arial" w:cs="Arial"/>
          <w:color w:val="000000"/>
          <w:sz w:val="22"/>
          <w:szCs w:val="22"/>
        </w:rPr>
        <w:t xml:space="preserve">ntegrity </w:t>
      </w:r>
      <w:r w:rsidR="00982267">
        <w:rPr>
          <w:rFonts w:ascii="Arial" w:hAnsi="Arial" w:cs="Arial"/>
          <w:color w:val="000000"/>
          <w:sz w:val="22"/>
          <w:szCs w:val="22"/>
        </w:rPr>
        <w:t>w</w:t>
      </w:r>
      <w:r w:rsidR="00982267" w:rsidRPr="00982267">
        <w:rPr>
          <w:rFonts w:ascii="Arial" w:hAnsi="Arial" w:cs="Arial"/>
          <w:color w:val="000000"/>
          <w:sz w:val="22"/>
          <w:szCs w:val="22"/>
        </w:rPr>
        <w:t>ork in the United States</w:t>
      </w:r>
    </w:p>
    <w:p w14:paraId="7AF7D550" w14:textId="6598613A" w:rsidR="000375F5" w:rsidRPr="000378C4" w:rsidRDefault="00082640" w:rsidP="00BC06E2">
      <w:pPr>
        <w:pStyle w:val="NormalWeb"/>
        <w:spacing w:before="0" w:beforeAutospacing="0" w:after="0" w:afterAutospacing="0"/>
        <w:ind w:left="720" w:hanging="72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2</w:t>
      </w:r>
      <w:r w:rsidR="000375F5" w:rsidRPr="000378C4">
        <w:rPr>
          <w:rFonts w:ascii="Arial" w:hAnsi="Arial" w:cs="Arial"/>
          <w:color w:val="000000"/>
          <w:sz w:val="22"/>
          <w:szCs w:val="22"/>
        </w:rPr>
        <w:t>.</w:t>
      </w:r>
      <w:r w:rsidR="000375F5" w:rsidRPr="000378C4">
        <w:rPr>
          <w:rFonts w:ascii="Arial" w:hAnsi="Arial" w:cs="Arial"/>
          <w:color w:val="000000"/>
          <w:sz w:val="22"/>
          <w:szCs w:val="22"/>
        </w:rPr>
        <w:tab/>
      </w:r>
      <w:r w:rsidR="0000324B" w:rsidRPr="000378C4">
        <w:rPr>
          <w:rFonts w:ascii="Arial" w:hAnsi="Arial" w:cs="Arial"/>
          <w:color w:val="000000" w:themeColor="text1"/>
          <w:sz w:val="22"/>
          <w:szCs w:val="22"/>
        </w:rPr>
        <w:t xml:space="preserve">*Li, Q., *Wu, F., Lee, K, </w:t>
      </w:r>
      <w:r w:rsidR="0000324B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H.</w:t>
      </w:r>
      <w:r w:rsidR="0000324B"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proofErr w:type="spellStart"/>
      <w:r w:rsidR="004E3330">
        <w:rPr>
          <w:rFonts w:ascii="Arial" w:hAnsi="Arial" w:cs="Arial"/>
          <w:color w:val="000000" w:themeColor="text1"/>
          <w:sz w:val="22"/>
          <w:szCs w:val="22"/>
        </w:rPr>
        <w:t>RnR</w:t>
      </w:r>
      <w:proofErr w:type="spellEnd"/>
      <w:r w:rsidR="0000324B" w:rsidRPr="000378C4">
        <w:rPr>
          <w:rFonts w:ascii="Arial" w:hAnsi="Arial" w:cs="Arial"/>
          <w:color w:val="000000" w:themeColor="text1"/>
          <w:sz w:val="22"/>
          <w:szCs w:val="22"/>
        </w:rPr>
        <w:t xml:space="preserve">). Data preprocessing matters: Comparing topic modeling results across different data preprocessing strategies. </w:t>
      </w:r>
      <w:r w:rsidR="00955126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>Computational Communication Research.</w:t>
      </w:r>
      <w:r w:rsidR="0000324B" w:rsidRPr="000378C4">
        <w:rPr>
          <w:rFonts w:ascii="Arial" w:hAnsi="Arial" w:cs="Arial"/>
          <w:b/>
          <w:bCs/>
          <w:color w:val="000000"/>
          <w:sz w:val="22"/>
          <w:szCs w:val="22"/>
        </w:rPr>
        <w:t xml:space="preserve">  </w:t>
      </w:r>
    </w:p>
    <w:p w14:paraId="10C73251" w14:textId="1757F826" w:rsidR="004E3330" w:rsidRDefault="00082640" w:rsidP="0000324B">
      <w:pPr>
        <w:pStyle w:val="NormalWeb"/>
        <w:spacing w:before="0" w:beforeAutospacing="0" w:after="0" w:afterAutospacing="0"/>
        <w:ind w:left="720" w:hanging="72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1</w:t>
      </w:r>
      <w:r w:rsidR="00EF4B7B" w:rsidRPr="000378C4">
        <w:rPr>
          <w:rFonts w:ascii="Arial" w:hAnsi="Arial" w:cs="Arial"/>
          <w:color w:val="000000"/>
          <w:sz w:val="22"/>
          <w:szCs w:val="22"/>
        </w:rPr>
        <w:t>.</w:t>
      </w:r>
      <w:r w:rsidR="004E3330" w:rsidRPr="004E3330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4E3330">
        <w:rPr>
          <w:rFonts w:ascii="Arial" w:hAnsi="Arial" w:cs="Arial"/>
          <w:color w:val="000000" w:themeColor="text1"/>
          <w:sz w:val="22"/>
          <w:szCs w:val="22"/>
        </w:rPr>
        <w:tab/>
      </w:r>
      <w:r w:rsidR="004E3330" w:rsidRPr="000378C4">
        <w:rPr>
          <w:rFonts w:ascii="Arial" w:hAnsi="Arial" w:cs="Arial"/>
          <w:color w:val="000000" w:themeColor="text1"/>
          <w:sz w:val="22"/>
          <w:szCs w:val="22"/>
        </w:rPr>
        <w:t xml:space="preserve">Moon, Y.E., *Hays, C., Roschke, K., Xu, Zhan &amp; </w:t>
      </w:r>
      <w:r w:rsidR="004E3330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H</w:t>
      </w:r>
      <w:r w:rsidR="004E3330" w:rsidRPr="000378C4">
        <w:rPr>
          <w:rFonts w:ascii="Arial" w:hAnsi="Arial" w:cs="Arial"/>
          <w:color w:val="000000" w:themeColor="text1"/>
          <w:sz w:val="22"/>
          <w:szCs w:val="22"/>
        </w:rPr>
        <w:t>. (</w:t>
      </w:r>
      <w:r w:rsidR="00E84FD0">
        <w:rPr>
          <w:rFonts w:ascii="Arial" w:hAnsi="Arial" w:cs="Arial"/>
          <w:color w:val="000000" w:themeColor="text1"/>
          <w:sz w:val="22"/>
          <w:szCs w:val="22"/>
        </w:rPr>
        <w:t>Minor Revision</w:t>
      </w:r>
      <w:r w:rsidR="004E3330" w:rsidRPr="000378C4">
        <w:rPr>
          <w:rFonts w:ascii="Arial" w:hAnsi="Arial" w:cs="Arial"/>
          <w:color w:val="000000" w:themeColor="text1"/>
          <w:sz w:val="22"/>
          <w:szCs w:val="22"/>
        </w:rPr>
        <w:t>).</w:t>
      </w:r>
      <w:r w:rsidR="004E3330" w:rsidRPr="000378C4">
        <w:rPr>
          <w:rFonts w:ascii="Arial" w:hAnsi="Arial" w:cs="Arial"/>
          <w:color w:val="000000"/>
          <w:sz w:val="22"/>
          <w:szCs w:val="22"/>
        </w:rPr>
        <w:t xml:space="preserve"> Contextualizing trust: Geo-ethnic media, relatable storytelling, and audience trust. </w:t>
      </w:r>
      <w:r w:rsidR="004E3330" w:rsidRPr="000378C4">
        <w:rPr>
          <w:rFonts w:ascii="Arial" w:hAnsi="Arial" w:cs="Arial"/>
          <w:i/>
          <w:iCs/>
          <w:color w:val="000000"/>
          <w:sz w:val="22"/>
          <w:szCs w:val="22"/>
        </w:rPr>
        <w:t xml:space="preserve">Journalism and Mass </w:t>
      </w:r>
      <w:proofErr w:type="spellStart"/>
      <w:r w:rsidR="004E3330" w:rsidRPr="000378C4">
        <w:rPr>
          <w:rFonts w:ascii="Arial" w:hAnsi="Arial" w:cs="Arial"/>
          <w:i/>
          <w:iCs/>
          <w:color w:val="000000"/>
          <w:sz w:val="22"/>
          <w:szCs w:val="22"/>
        </w:rPr>
        <w:t>Communicaiton</w:t>
      </w:r>
      <w:proofErr w:type="spellEnd"/>
      <w:r w:rsidR="004E3330" w:rsidRPr="000378C4">
        <w:rPr>
          <w:rFonts w:ascii="Arial" w:hAnsi="Arial" w:cs="Arial"/>
          <w:i/>
          <w:iCs/>
          <w:color w:val="000000"/>
          <w:sz w:val="22"/>
          <w:szCs w:val="22"/>
        </w:rPr>
        <w:t xml:space="preserve"> Quarterly</w:t>
      </w:r>
      <w:r w:rsidR="00EF4B7B" w:rsidRPr="000378C4">
        <w:rPr>
          <w:rFonts w:ascii="Arial" w:hAnsi="Arial" w:cs="Arial"/>
          <w:color w:val="000000"/>
          <w:sz w:val="22"/>
          <w:szCs w:val="22"/>
        </w:rPr>
        <w:t xml:space="preserve"> </w:t>
      </w:r>
      <w:r w:rsidR="00EF4B7B" w:rsidRPr="000378C4">
        <w:rPr>
          <w:rFonts w:ascii="Arial" w:hAnsi="Arial" w:cs="Arial"/>
          <w:color w:val="000000"/>
          <w:sz w:val="22"/>
          <w:szCs w:val="22"/>
        </w:rPr>
        <w:tab/>
      </w:r>
    </w:p>
    <w:p w14:paraId="0E39E43E" w14:textId="77777777" w:rsidR="0009434C" w:rsidRPr="000378C4" w:rsidRDefault="0009434C" w:rsidP="006227A2">
      <w:pPr>
        <w:contextualSpacing/>
        <w:outlineLvl w:val="0"/>
        <w:rPr>
          <w:rFonts w:ascii="Arial" w:hAnsi="Arial" w:cs="Arial"/>
          <w:color w:val="000000" w:themeColor="text1"/>
          <w:sz w:val="22"/>
          <w:szCs w:val="22"/>
        </w:rPr>
      </w:pPr>
    </w:p>
    <w:p w14:paraId="38EF8406" w14:textId="77777777" w:rsidR="007B0DD3" w:rsidRDefault="007B0DD3" w:rsidP="00E301D2">
      <w:pPr>
        <w:contextualSpacing/>
        <w:outlineLvl w:val="0"/>
        <w:rPr>
          <w:rFonts w:ascii="Arial" w:hAnsi="Arial" w:cs="Arial"/>
          <w:b/>
          <w:bCs/>
          <w:color w:val="000000" w:themeColor="text1"/>
          <w:sz w:val="22"/>
          <w:szCs w:val="22"/>
        </w:rPr>
      </w:pPr>
    </w:p>
    <w:p w14:paraId="7246241D" w14:textId="78ECBD12" w:rsidR="00527BB0" w:rsidRDefault="00527BB0" w:rsidP="00E301D2">
      <w:pPr>
        <w:contextualSpacing/>
        <w:outlineLvl w:val="0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>
        <w:rPr>
          <w:rFonts w:ascii="Arial" w:hAnsi="Arial" w:cs="Arial"/>
          <w:b/>
          <w:bCs/>
          <w:color w:val="000000" w:themeColor="text1"/>
          <w:sz w:val="22"/>
          <w:szCs w:val="22"/>
        </w:rPr>
        <w:t>TALKS</w:t>
      </w:r>
    </w:p>
    <w:p w14:paraId="7D42C157" w14:textId="77777777" w:rsidR="00527BB0" w:rsidRPr="000378C4" w:rsidRDefault="00527BB0" w:rsidP="00E301D2">
      <w:pPr>
        <w:contextualSpacing/>
        <w:outlineLvl w:val="0"/>
        <w:rPr>
          <w:rFonts w:ascii="Arial" w:hAnsi="Arial" w:cs="Arial"/>
          <w:b/>
          <w:bCs/>
          <w:color w:val="000000" w:themeColor="text1"/>
          <w:sz w:val="22"/>
          <w:szCs w:val="22"/>
        </w:rPr>
      </w:pPr>
    </w:p>
    <w:p w14:paraId="4851954F" w14:textId="4715F653" w:rsidR="006E7105" w:rsidRPr="000378C4" w:rsidRDefault="00527BB0" w:rsidP="00A7612E">
      <w:pPr>
        <w:contextualSpacing/>
        <w:outlineLvl w:val="0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  <w:t>Conference Presentation</w:t>
      </w:r>
      <w:r w:rsidR="00F06804" w:rsidRPr="00527BB0"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  <w:t xml:space="preserve"> (* = </w:t>
      </w:r>
      <w:r w:rsidR="00AA50A6" w:rsidRPr="00527BB0"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  <w:t>S</w:t>
      </w:r>
      <w:r w:rsidR="00F06804" w:rsidRPr="00527BB0"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  <w:t>tudent</w:t>
      </w:r>
      <w:r w:rsidR="00A53C9A" w:rsidRPr="00527BB0"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  <w:t xml:space="preserve"> collaborator</w:t>
      </w:r>
      <w:r w:rsidR="00F06804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)</w:t>
      </w:r>
    </w:p>
    <w:p w14:paraId="640183CD" w14:textId="70DC54B4" w:rsidR="0092702C" w:rsidRPr="000378C4" w:rsidRDefault="007C3502" w:rsidP="0092702C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>59</w:t>
      </w:r>
      <w:r w:rsidR="0092702C" w:rsidRPr="000378C4">
        <w:rPr>
          <w:rFonts w:ascii="Arial" w:hAnsi="Arial" w:cs="Arial"/>
          <w:color w:val="000000" w:themeColor="text1"/>
          <w:sz w:val="22"/>
          <w:szCs w:val="22"/>
        </w:rPr>
        <w:t>.</w:t>
      </w:r>
      <w:r w:rsidR="0092702C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660705" w:rsidRPr="000378C4">
        <w:rPr>
          <w:rFonts w:ascii="Arial" w:hAnsi="Arial" w:cs="Arial"/>
          <w:color w:val="000000" w:themeColor="text1"/>
          <w:sz w:val="22"/>
          <w:szCs w:val="22"/>
        </w:rPr>
        <w:t>*</w:t>
      </w:r>
      <w:r w:rsidR="0092702C" w:rsidRPr="000378C4">
        <w:rPr>
          <w:rFonts w:ascii="Arial" w:hAnsi="Arial" w:cs="Arial"/>
          <w:color w:val="000000" w:themeColor="text1"/>
          <w:sz w:val="22"/>
          <w:szCs w:val="22"/>
        </w:rPr>
        <w:t xml:space="preserve">Hays, C., </w:t>
      </w:r>
      <w:r w:rsidR="00660705" w:rsidRPr="000378C4">
        <w:rPr>
          <w:rFonts w:ascii="Arial" w:hAnsi="Arial" w:cs="Arial"/>
          <w:color w:val="000000" w:themeColor="text1"/>
          <w:sz w:val="22"/>
          <w:szCs w:val="22"/>
        </w:rPr>
        <w:t>*</w:t>
      </w:r>
      <w:r w:rsidR="0092702C" w:rsidRPr="000378C4">
        <w:rPr>
          <w:rFonts w:ascii="Arial" w:hAnsi="Arial" w:cs="Arial"/>
          <w:color w:val="000000" w:themeColor="text1"/>
          <w:sz w:val="22"/>
          <w:szCs w:val="22"/>
        </w:rPr>
        <w:t xml:space="preserve">Bay, B., &amp; </w:t>
      </w:r>
      <w:r w:rsidR="0092702C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H.</w:t>
      </w:r>
      <w:r w:rsidR="0092702C"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="009D072F" w:rsidRPr="000378C4">
        <w:rPr>
          <w:rFonts w:ascii="Arial" w:hAnsi="Arial" w:cs="Arial"/>
          <w:color w:val="000000" w:themeColor="text1"/>
          <w:sz w:val="22"/>
          <w:szCs w:val="22"/>
        </w:rPr>
        <w:t>2025</w:t>
      </w:r>
      <w:r w:rsidR="0092702C" w:rsidRPr="000378C4">
        <w:rPr>
          <w:rFonts w:ascii="Arial" w:hAnsi="Arial" w:cs="Arial"/>
          <w:color w:val="000000" w:themeColor="text1"/>
          <w:sz w:val="22"/>
          <w:szCs w:val="22"/>
        </w:rPr>
        <w:t xml:space="preserve">). Comparison of messaging strategies between climate activists and deniers on Instagram. </w:t>
      </w:r>
      <w:r w:rsidR="0010467F">
        <w:rPr>
          <w:rFonts w:ascii="Arial" w:hAnsi="Arial" w:cs="Arial"/>
          <w:color w:val="000000" w:themeColor="text1"/>
          <w:sz w:val="22"/>
          <w:szCs w:val="22"/>
        </w:rPr>
        <w:t>Presented</w:t>
      </w:r>
      <w:r w:rsidR="00990074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92702C" w:rsidRPr="000378C4">
        <w:rPr>
          <w:rFonts w:ascii="Arial" w:hAnsi="Arial" w:cs="Arial"/>
          <w:color w:val="000000" w:themeColor="text1"/>
          <w:sz w:val="22"/>
          <w:szCs w:val="22"/>
        </w:rPr>
        <w:t>at AEJMC. August 8-19, 2025, San Fransico, CA</w:t>
      </w:r>
      <w:r w:rsidR="009D072F" w:rsidRPr="000378C4">
        <w:rPr>
          <w:rFonts w:ascii="Arial" w:hAnsi="Arial" w:cs="Arial"/>
          <w:color w:val="000000" w:themeColor="text1"/>
          <w:sz w:val="22"/>
          <w:szCs w:val="22"/>
        </w:rPr>
        <w:t>.</w:t>
      </w:r>
    </w:p>
    <w:p w14:paraId="16D0B829" w14:textId="103EB738" w:rsidR="00990074" w:rsidRPr="000378C4" w:rsidRDefault="0092702C" w:rsidP="003C4D05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5</w:t>
      </w:r>
      <w:r w:rsidR="007C3502">
        <w:rPr>
          <w:rFonts w:ascii="Arial" w:hAnsi="Arial" w:cs="Arial"/>
          <w:color w:val="000000" w:themeColor="text1"/>
          <w:sz w:val="22"/>
          <w:szCs w:val="22"/>
        </w:rPr>
        <w:t>8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>.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  <w:t xml:space="preserve">Moon, Y.E., </w:t>
      </w:r>
      <w:r w:rsidR="00660705" w:rsidRPr="000378C4">
        <w:rPr>
          <w:rFonts w:ascii="Arial" w:hAnsi="Arial" w:cs="Arial"/>
          <w:color w:val="000000" w:themeColor="text1"/>
          <w:sz w:val="22"/>
          <w:szCs w:val="22"/>
        </w:rPr>
        <w:t>*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Hays, C., Roschke, K., Xu, J., &amp;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H.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="009D072F" w:rsidRPr="000378C4">
        <w:rPr>
          <w:rFonts w:ascii="Arial" w:hAnsi="Arial" w:cs="Arial"/>
          <w:color w:val="000000" w:themeColor="text1"/>
          <w:sz w:val="22"/>
          <w:szCs w:val="22"/>
        </w:rPr>
        <w:t>2025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>).</w:t>
      </w:r>
      <w:r w:rsidRPr="000378C4">
        <w:t xml:space="preserve">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Contextualizing trust: Geo-ethnic media, relatable storytelling, and audience trust. </w:t>
      </w:r>
      <w:proofErr w:type="spellStart"/>
      <w:r w:rsidR="0010467F">
        <w:rPr>
          <w:rFonts w:ascii="Arial" w:hAnsi="Arial" w:cs="Arial"/>
          <w:color w:val="000000" w:themeColor="text1"/>
          <w:sz w:val="22"/>
          <w:szCs w:val="22"/>
        </w:rPr>
        <w:t>Prented</w:t>
      </w:r>
      <w:proofErr w:type="spellEnd"/>
      <w:r w:rsidR="00990074" w:rsidRPr="000378C4">
        <w:rPr>
          <w:rFonts w:ascii="Arial" w:hAnsi="Arial" w:cs="Arial"/>
          <w:color w:val="000000" w:themeColor="text1"/>
          <w:sz w:val="22"/>
          <w:szCs w:val="22"/>
        </w:rPr>
        <w:t xml:space="preserve"> at AEJMC. August 8-19, 2025, San Fransico, CA.</w:t>
      </w:r>
    </w:p>
    <w:p w14:paraId="3535ADD2" w14:textId="0645AD6B" w:rsidR="003C4D05" w:rsidRPr="000378C4" w:rsidRDefault="003C4D05" w:rsidP="003C4D05">
      <w:pPr>
        <w:ind w:left="720" w:hanging="720"/>
        <w:rPr>
          <w:rFonts w:ascii="Arial" w:hAnsi="Arial" w:cs="Arial"/>
          <w:color w:val="1F1F1F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57.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Pr="000378C4">
        <w:rPr>
          <w:rStyle w:val="gd"/>
          <w:rFonts w:ascii="Arial" w:hAnsi="Arial" w:cs="Arial"/>
          <w:b/>
          <w:bCs/>
          <w:color w:val="1F1F1F"/>
          <w:sz w:val="22"/>
          <w:szCs w:val="22"/>
        </w:rPr>
        <w:t>Kwon, K.H</w:t>
      </w:r>
      <w:r w:rsidRPr="000378C4">
        <w:rPr>
          <w:rStyle w:val="gd"/>
          <w:rFonts w:ascii="Arial" w:hAnsi="Arial" w:cs="Arial"/>
          <w:color w:val="1F1F1F"/>
          <w:sz w:val="22"/>
          <w:szCs w:val="22"/>
        </w:rPr>
        <w:t>.,</w:t>
      </w:r>
      <w:r w:rsidRPr="000378C4">
        <w:rPr>
          <w:rStyle w:val="gd"/>
          <w:rFonts w:ascii="Arial" w:hAnsi="Arial" w:cs="Arial"/>
          <w:b/>
          <w:bCs/>
          <w:color w:val="1F1F1F"/>
          <w:sz w:val="22"/>
          <w:szCs w:val="22"/>
        </w:rPr>
        <w:t xml:space="preserve"> </w:t>
      </w:r>
      <w:r w:rsidR="00B60009" w:rsidRPr="000378C4">
        <w:rPr>
          <w:rStyle w:val="gd"/>
          <w:rFonts w:ascii="Arial" w:hAnsi="Arial" w:cs="Arial"/>
          <w:b/>
          <w:bCs/>
          <w:color w:val="1F1F1F"/>
          <w:sz w:val="22"/>
          <w:szCs w:val="22"/>
        </w:rPr>
        <w:t>*</w:t>
      </w:r>
      <w:proofErr w:type="spellStart"/>
      <w:r w:rsidRPr="000378C4">
        <w:rPr>
          <w:rStyle w:val="gd"/>
          <w:rFonts w:ascii="Arial" w:hAnsi="Arial" w:cs="Arial"/>
          <w:color w:val="1F1F1F"/>
          <w:sz w:val="22"/>
          <w:szCs w:val="22"/>
        </w:rPr>
        <w:t>Kehreberg</w:t>
      </w:r>
      <w:proofErr w:type="spellEnd"/>
      <w:r w:rsidRPr="000378C4">
        <w:rPr>
          <w:rStyle w:val="gd"/>
          <w:rFonts w:ascii="Arial" w:hAnsi="Arial" w:cs="Arial"/>
          <w:color w:val="1F1F1F"/>
          <w:sz w:val="22"/>
          <w:szCs w:val="22"/>
        </w:rPr>
        <w:t xml:space="preserve"> A., &amp; Shao, C. (2024). Trust spillover: An exploration of political influencer campaigns in building social media users’ trust in government. </w:t>
      </w:r>
      <w:r w:rsidR="0092702C" w:rsidRPr="000378C4">
        <w:rPr>
          <w:rStyle w:val="gd"/>
          <w:rFonts w:ascii="Arial" w:hAnsi="Arial" w:cs="Arial"/>
          <w:color w:val="1F1F1F"/>
          <w:sz w:val="22"/>
          <w:szCs w:val="22"/>
        </w:rPr>
        <w:t xml:space="preserve">AEJMC. </w:t>
      </w:r>
      <w:r w:rsidRPr="000378C4">
        <w:rPr>
          <w:rStyle w:val="gd"/>
          <w:rFonts w:ascii="Arial" w:hAnsi="Arial" w:cs="Arial"/>
          <w:color w:val="1F1F1F"/>
          <w:sz w:val="22"/>
          <w:szCs w:val="22"/>
        </w:rPr>
        <w:t>August 6-11, 2024, Philadelphia, PA</w:t>
      </w:r>
      <w:r w:rsidR="009D072F" w:rsidRPr="000378C4">
        <w:rPr>
          <w:rStyle w:val="gd"/>
          <w:rFonts w:ascii="Arial" w:hAnsi="Arial" w:cs="Arial"/>
          <w:color w:val="1F1F1F"/>
          <w:sz w:val="22"/>
          <w:szCs w:val="22"/>
        </w:rPr>
        <w:t>.</w:t>
      </w:r>
    </w:p>
    <w:p w14:paraId="7EB50623" w14:textId="783BE713" w:rsidR="00C03A49" w:rsidRPr="000378C4" w:rsidRDefault="00C03A49" w:rsidP="007F438F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56.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0A2995" w:rsidRPr="000378C4">
        <w:rPr>
          <w:rFonts w:ascii="Arial" w:hAnsi="Arial" w:cs="Arial"/>
          <w:color w:val="000000" w:themeColor="text1"/>
          <w:sz w:val="22"/>
          <w:szCs w:val="22"/>
        </w:rPr>
        <w:t xml:space="preserve">Shao, C. &amp; </w:t>
      </w:r>
      <w:r w:rsidR="000A2995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H.</w:t>
      </w:r>
      <w:r w:rsidR="000A2995" w:rsidRPr="000378C4">
        <w:rPr>
          <w:rFonts w:ascii="Arial" w:hAnsi="Arial" w:cs="Arial"/>
          <w:color w:val="000000" w:themeColor="text1"/>
          <w:sz w:val="22"/>
          <w:szCs w:val="22"/>
        </w:rPr>
        <w:t xml:space="preserve"> (2024). Bots &amp; humans: The role of super spreaders in the conspiratorial infodemic.</w:t>
      </w:r>
      <w:r w:rsidR="000A2995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="0092702C" w:rsidRPr="000378C4">
        <w:rPr>
          <w:rFonts w:ascii="Arial" w:hAnsi="Arial" w:cs="Arial"/>
          <w:color w:val="000000" w:themeColor="text1"/>
          <w:sz w:val="22"/>
          <w:szCs w:val="22"/>
        </w:rPr>
        <w:t>International Conference of</w:t>
      </w:r>
      <w:r w:rsidR="0092702C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="0092702C" w:rsidRPr="000378C4">
        <w:rPr>
          <w:rFonts w:ascii="Arial" w:hAnsi="Arial" w:cs="Arial"/>
          <w:color w:val="000000" w:themeColor="text1"/>
          <w:sz w:val="22"/>
          <w:szCs w:val="22"/>
        </w:rPr>
        <w:t>Social Media and Society, J</w:t>
      </w:r>
      <w:r w:rsidR="000A2995" w:rsidRPr="000378C4">
        <w:rPr>
          <w:rFonts w:ascii="Arial" w:hAnsi="Arial" w:cs="Arial"/>
          <w:color w:val="000000" w:themeColor="text1"/>
          <w:sz w:val="22"/>
          <w:szCs w:val="22"/>
        </w:rPr>
        <w:t>uly 16-18, 2024, London, UK</w:t>
      </w:r>
      <w:r w:rsidR="009D072F" w:rsidRPr="000378C4">
        <w:rPr>
          <w:rFonts w:ascii="Arial" w:hAnsi="Arial" w:cs="Arial"/>
          <w:color w:val="000000" w:themeColor="text1"/>
          <w:sz w:val="22"/>
          <w:szCs w:val="22"/>
        </w:rPr>
        <w:t>.</w:t>
      </w:r>
    </w:p>
    <w:p w14:paraId="5662EA81" w14:textId="7D2E9271" w:rsidR="007F438F" w:rsidRPr="000378C4" w:rsidRDefault="007F438F" w:rsidP="007F438F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55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C55946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*</w:t>
      </w:r>
      <w:proofErr w:type="spellStart"/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Madouh</w:t>
      </w:r>
      <w:proofErr w:type="spellEnd"/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M., &amp; </w:t>
      </w:r>
      <w:r w:rsidRPr="000378C4">
        <w:rPr>
          <w:rFonts w:ascii="Arial" w:hAnsi="Arial" w:cs="Arial"/>
          <w:b/>
          <w:color w:val="000000" w:themeColor="text1"/>
          <w:sz w:val="22"/>
          <w:szCs w:val="22"/>
        </w:rPr>
        <w:t>Kwon, K.H.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(2023). Evolving in the shadows: A media ecology study of dark web social networks.  National Communication Association</w:t>
      </w:r>
      <w:r w:rsidR="00AE54B9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. 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November 16-19, 2023, National Harbor, MD</w:t>
      </w:r>
    </w:p>
    <w:p w14:paraId="7DA196FD" w14:textId="704AB74F" w:rsidR="00AE4514" w:rsidRPr="000378C4" w:rsidRDefault="00AE4514" w:rsidP="00AE4514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54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bookmarkStart w:id="5" w:name="_Hlk34363078"/>
      <w:bookmarkStart w:id="6" w:name="_Hlk504984315"/>
      <w:r w:rsidRPr="000378C4">
        <w:rPr>
          <w:rFonts w:ascii="Arial" w:hAnsi="Arial" w:cs="Arial"/>
          <w:b/>
          <w:color w:val="000000" w:themeColor="text1"/>
          <w:sz w:val="22"/>
          <w:szCs w:val="22"/>
        </w:rPr>
        <w:t>Kwon, K.H., *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Vera-Phillips, K., Moon, Y.,</w:t>
      </w:r>
      <w:r w:rsidRPr="000378C4">
        <w:rPr>
          <w:rFonts w:ascii="Arial" w:hAnsi="Arial" w:cs="Arial"/>
          <w:b/>
          <w:color w:val="000000" w:themeColor="text1"/>
          <w:sz w:val="22"/>
          <w:szCs w:val="22"/>
        </w:rPr>
        <w:t xml:space="preserve"> *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Chun, C., &amp; Xu, W. </w:t>
      </w:r>
      <w:r w:rsidR="00A72F55" w:rsidRPr="000378C4">
        <w:rPr>
          <w:rFonts w:ascii="Arial" w:hAnsi="Arial" w:cs="Arial"/>
          <w:bCs/>
          <w:color w:val="000000" w:themeColor="text1"/>
          <w:sz w:val="22"/>
          <w:szCs w:val="22"/>
        </w:rPr>
        <w:t>(</w:t>
      </w:r>
      <w:r w:rsidR="00A75C1F" w:rsidRPr="000378C4">
        <w:rPr>
          <w:rFonts w:ascii="Arial" w:hAnsi="Arial" w:cs="Arial"/>
          <w:bCs/>
          <w:color w:val="000000" w:themeColor="text1"/>
          <w:sz w:val="22"/>
          <w:szCs w:val="22"/>
        </w:rPr>
        <w:t>2023</w:t>
      </w:r>
      <w:r w:rsidR="00A72F55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). 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But not for me: Asian immigrants’ (mis)trust in news.  </w:t>
      </w:r>
      <w:r w:rsidR="00A72F55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To be presented at the AEJMC Conference, August 7—10, Washington D.C. </w:t>
      </w:r>
    </w:p>
    <w:p w14:paraId="19E55CBF" w14:textId="08B15AA2" w:rsidR="00585C94" w:rsidRPr="000378C4" w:rsidRDefault="00585C94" w:rsidP="00AE4514">
      <w:pPr>
        <w:ind w:left="720" w:hanging="720"/>
        <w:contextualSpacing/>
        <w:outlineLvl w:val="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53. </w:t>
      </w:r>
      <w:r w:rsidR="009762B0"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</w:r>
      <w:r w:rsidR="009B010C" w:rsidRPr="000378C4">
        <w:rPr>
          <w:rFonts w:ascii="Arial" w:hAnsi="Arial" w:cs="Arial"/>
          <w:bCs/>
          <w:color w:val="000000" w:themeColor="text1"/>
          <w:sz w:val="22"/>
          <w:szCs w:val="22"/>
        </w:rPr>
        <w:t>*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Li Q., </w:t>
      </w:r>
      <w:r w:rsidR="009B010C" w:rsidRPr="000378C4">
        <w:rPr>
          <w:rFonts w:ascii="Arial" w:hAnsi="Arial" w:cs="Arial"/>
          <w:bCs/>
          <w:color w:val="000000" w:themeColor="text1"/>
          <w:sz w:val="22"/>
          <w:szCs w:val="22"/>
        </w:rPr>
        <w:t>*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Shao, C., Walker, S., &amp; </w:t>
      </w:r>
      <w:r w:rsidRPr="000378C4">
        <w:rPr>
          <w:rFonts w:ascii="Arial" w:hAnsi="Arial" w:cs="Arial"/>
          <w:b/>
          <w:color w:val="000000" w:themeColor="text1"/>
          <w:sz w:val="22"/>
          <w:szCs w:val="22"/>
        </w:rPr>
        <w:t>Kwon, K.H.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(2023). </w:t>
      </w:r>
      <w:r w:rsidR="0055526E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(Top Debut Article). 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Making </w:t>
      </w:r>
      <w:r w:rsidR="00AE4514" w:rsidRPr="000378C4">
        <w:rPr>
          <w:rFonts w:ascii="Arial" w:hAnsi="Arial" w:cs="Arial"/>
          <w:bCs/>
          <w:color w:val="000000" w:themeColor="text1"/>
          <w:sz w:val="22"/>
          <w:szCs w:val="22"/>
        </w:rPr>
        <w:t>g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un </w:t>
      </w:r>
      <w:r w:rsidR="00AE4514" w:rsidRPr="000378C4">
        <w:rPr>
          <w:rFonts w:ascii="Arial" w:hAnsi="Arial" w:cs="Arial"/>
          <w:bCs/>
          <w:color w:val="000000" w:themeColor="text1"/>
          <w:sz w:val="22"/>
          <w:szCs w:val="22"/>
        </w:rPr>
        <w:t>c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ontrol </w:t>
      </w:r>
      <w:r w:rsidR="00AE4514" w:rsidRPr="000378C4">
        <w:rPr>
          <w:rFonts w:ascii="Arial" w:hAnsi="Arial" w:cs="Arial"/>
          <w:bCs/>
          <w:color w:val="000000" w:themeColor="text1"/>
          <w:sz w:val="22"/>
          <w:szCs w:val="22"/>
        </w:rPr>
        <w:t>a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gendas in </w:t>
      </w:r>
      <w:r w:rsidR="00AE4514" w:rsidRPr="000378C4">
        <w:rPr>
          <w:rFonts w:ascii="Arial" w:hAnsi="Arial" w:cs="Arial"/>
          <w:bCs/>
          <w:color w:val="000000" w:themeColor="text1"/>
          <w:sz w:val="22"/>
          <w:szCs w:val="22"/>
        </w:rPr>
        <w:t>n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etworked </w:t>
      </w:r>
      <w:r w:rsidR="00AE4514" w:rsidRPr="000378C4">
        <w:rPr>
          <w:rFonts w:ascii="Arial" w:hAnsi="Arial" w:cs="Arial"/>
          <w:bCs/>
          <w:color w:val="000000" w:themeColor="text1"/>
          <w:sz w:val="22"/>
          <w:szCs w:val="22"/>
        </w:rPr>
        <w:t>d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igital </w:t>
      </w:r>
      <w:r w:rsidR="00AE4514" w:rsidRPr="000378C4">
        <w:rPr>
          <w:rFonts w:ascii="Arial" w:hAnsi="Arial" w:cs="Arial"/>
          <w:bCs/>
          <w:color w:val="000000" w:themeColor="text1"/>
          <w:sz w:val="22"/>
          <w:szCs w:val="22"/>
        </w:rPr>
        <w:t>e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nvironment: An </w:t>
      </w:r>
      <w:r w:rsidR="00AE4514" w:rsidRPr="000378C4">
        <w:rPr>
          <w:rFonts w:ascii="Arial" w:hAnsi="Arial" w:cs="Arial"/>
          <w:bCs/>
          <w:color w:val="000000" w:themeColor="text1"/>
          <w:sz w:val="22"/>
          <w:szCs w:val="22"/>
        </w:rPr>
        <w:t>i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ntermedia </w:t>
      </w:r>
      <w:r w:rsidR="00AE4514" w:rsidRPr="000378C4">
        <w:rPr>
          <w:rFonts w:ascii="Arial" w:hAnsi="Arial" w:cs="Arial"/>
          <w:bCs/>
          <w:color w:val="000000" w:themeColor="text1"/>
          <w:sz w:val="22"/>
          <w:szCs w:val="22"/>
        </w:rPr>
        <w:t>c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omparison between </w:t>
      </w:r>
      <w:r w:rsidR="00AE4514" w:rsidRPr="000378C4">
        <w:rPr>
          <w:rFonts w:ascii="Arial" w:hAnsi="Arial" w:cs="Arial"/>
          <w:bCs/>
          <w:color w:val="000000" w:themeColor="text1"/>
          <w:sz w:val="22"/>
          <w:szCs w:val="22"/>
        </w:rPr>
        <w:lastRenderedPageBreak/>
        <w:t>a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ctivism </w:t>
      </w:r>
      <w:r w:rsidR="00AE4514" w:rsidRPr="000378C4">
        <w:rPr>
          <w:rFonts w:ascii="Arial" w:hAnsi="Arial" w:cs="Arial"/>
          <w:bCs/>
          <w:color w:val="000000" w:themeColor="text1"/>
          <w:sz w:val="22"/>
          <w:szCs w:val="22"/>
        </w:rPr>
        <w:t>w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ebsites, </w:t>
      </w:r>
      <w:r w:rsidR="00AE4514" w:rsidRPr="000378C4">
        <w:rPr>
          <w:rFonts w:ascii="Arial" w:hAnsi="Arial" w:cs="Arial"/>
          <w:bCs/>
          <w:color w:val="000000" w:themeColor="text1"/>
          <w:sz w:val="22"/>
          <w:szCs w:val="22"/>
        </w:rPr>
        <w:t>n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ews </w:t>
      </w:r>
      <w:r w:rsidR="00AE4514" w:rsidRPr="000378C4">
        <w:rPr>
          <w:rFonts w:ascii="Arial" w:hAnsi="Arial" w:cs="Arial"/>
          <w:bCs/>
          <w:color w:val="000000" w:themeColor="text1"/>
          <w:sz w:val="22"/>
          <w:szCs w:val="22"/>
        </w:rPr>
        <w:t>o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utlets, and </w:t>
      </w:r>
      <w:r w:rsidR="00AE4514" w:rsidRPr="000378C4">
        <w:rPr>
          <w:rFonts w:ascii="Arial" w:hAnsi="Arial" w:cs="Arial"/>
          <w:bCs/>
          <w:color w:val="000000" w:themeColor="text1"/>
          <w:sz w:val="22"/>
          <w:szCs w:val="22"/>
        </w:rPr>
        <w:t>e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phemeral </w:t>
      </w:r>
      <w:r w:rsidR="00AE4514" w:rsidRPr="000378C4">
        <w:rPr>
          <w:rFonts w:ascii="Arial" w:hAnsi="Arial" w:cs="Arial"/>
          <w:bCs/>
          <w:color w:val="000000" w:themeColor="text1"/>
          <w:sz w:val="22"/>
          <w:szCs w:val="22"/>
        </w:rPr>
        <w:t>m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edia during the U.S. </w:t>
      </w:r>
      <w:r w:rsidR="00AE4514" w:rsidRPr="000378C4">
        <w:rPr>
          <w:rFonts w:ascii="Arial" w:hAnsi="Arial" w:cs="Arial"/>
          <w:bCs/>
          <w:color w:val="000000" w:themeColor="text1"/>
          <w:sz w:val="22"/>
          <w:szCs w:val="22"/>
        </w:rPr>
        <w:t>g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un </w:t>
      </w:r>
      <w:r w:rsidR="00AE4514" w:rsidRPr="000378C4">
        <w:rPr>
          <w:rFonts w:ascii="Arial" w:hAnsi="Arial" w:cs="Arial"/>
          <w:bCs/>
          <w:color w:val="000000" w:themeColor="text1"/>
          <w:sz w:val="22"/>
          <w:szCs w:val="22"/>
        </w:rPr>
        <w:t>c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ontrol </w:t>
      </w:r>
      <w:r w:rsidR="00AE4514" w:rsidRPr="000378C4">
        <w:rPr>
          <w:rFonts w:ascii="Arial" w:hAnsi="Arial" w:cs="Arial"/>
          <w:bCs/>
          <w:color w:val="000000" w:themeColor="text1"/>
          <w:sz w:val="22"/>
          <w:szCs w:val="22"/>
        </w:rPr>
        <w:t>m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ovement. </w:t>
      </w:r>
      <w:proofErr w:type="spellStart"/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Brodcasting</w:t>
      </w:r>
      <w:proofErr w:type="spellEnd"/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Education Association Conference, April 15-18, Las Vegas, NV. </w:t>
      </w:r>
    </w:p>
    <w:p w14:paraId="256EEF51" w14:textId="7C4BB2FD" w:rsidR="001C6139" w:rsidRPr="000378C4" w:rsidRDefault="00585C94" w:rsidP="009762B0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52. </w:t>
      </w:r>
      <w:r w:rsidR="009762B0"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</w:r>
      <w:r w:rsidR="001C6139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Lee, S., Shin, D., </w:t>
      </w:r>
      <w:r w:rsidR="001C6139" w:rsidRPr="000378C4">
        <w:rPr>
          <w:rFonts w:ascii="Arial" w:hAnsi="Arial" w:cs="Arial"/>
          <w:b/>
          <w:color w:val="000000" w:themeColor="text1"/>
          <w:sz w:val="22"/>
          <w:szCs w:val="22"/>
        </w:rPr>
        <w:t>K. H. Kwon</w:t>
      </w:r>
      <w:r w:rsidR="001C6139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&amp; S.P. Han (2022). Manufacturing public attention: Fake social engagement </w:t>
      </w:r>
      <w:proofErr w:type="spellStart"/>
      <w:r w:rsidR="001C6139" w:rsidRPr="000378C4">
        <w:rPr>
          <w:rFonts w:ascii="Arial" w:hAnsi="Arial" w:cs="Arial"/>
          <w:bCs/>
          <w:color w:val="000000" w:themeColor="text1"/>
          <w:sz w:val="22"/>
          <w:szCs w:val="22"/>
        </w:rPr>
        <w:t>oper</w:t>
      </w:r>
      <w:proofErr w:type="spellEnd"/>
      <w:r w:rsidR="006F771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 w:rsidR="001C6139" w:rsidRPr="000378C4">
        <w:rPr>
          <w:rFonts w:ascii="Arial" w:hAnsi="Arial" w:cs="Arial"/>
          <w:bCs/>
          <w:color w:val="000000" w:themeColor="text1"/>
          <w:sz w:val="22"/>
          <w:szCs w:val="22"/>
        </w:rPr>
        <w:t>ation</w:t>
      </w:r>
      <w:proofErr w:type="spellEnd"/>
      <w:r w:rsidR="001C6139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and its effect on digital audience’s news consumption. The AEJMC Conference, August 2—6, Detroit, Michigan.</w:t>
      </w:r>
    </w:p>
    <w:p w14:paraId="56281804" w14:textId="1A5B036B" w:rsidR="00BE7BA3" w:rsidRPr="000378C4" w:rsidRDefault="00585C94" w:rsidP="009762B0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51. </w:t>
      </w:r>
      <w:r w:rsidR="009762B0"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</w:r>
      <w:r w:rsidR="00BE7BA3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Shao, C., </w:t>
      </w:r>
      <w:r w:rsidR="00BE7BA3" w:rsidRPr="000378C4">
        <w:rPr>
          <w:rFonts w:ascii="Arial" w:hAnsi="Arial" w:cs="Arial"/>
          <w:b/>
          <w:color w:val="000000" w:themeColor="text1"/>
          <w:sz w:val="22"/>
          <w:szCs w:val="22"/>
        </w:rPr>
        <w:t>Kwon, H.,</w:t>
      </w:r>
      <w:r w:rsidR="00BE7BA3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Walker, S., </w:t>
      </w:r>
      <w:r w:rsidR="006621CE" w:rsidRPr="000378C4">
        <w:rPr>
          <w:rFonts w:ascii="Arial" w:hAnsi="Arial" w:cs="Arial"/>
          <w:bCs/>
          <w:color w:val="000000" w:themeColor="text1"/>
          <w:sz w:val="22"/>
          <w:szCs w:val="22"/>
        </w:rPr>
        <w:t>*</w:t>
      </w:r>
      <w:r w:rsidR="00BE7BA3" w:rsidRPr="000378C4">
        <w:rPr>
          <w:rFonts w:ascii="Arial" w:hAnsi="Arial" w:cs="Arial"/>
          <w:bCs/>
          <w:color w:val="000000" w:themeColor="text1"/>
          <w:sz w:val="22"/>
          <w:szCs w:val="22"/>
        </w:rPr>
        <w:t>Li, Q. (</w:t>
      </w:r>
      <w:r w:rsidR="001C6139" w:rsidRPr="000378C4">
        <w:rPr>
          <w:rFonts w:ascii="Arial" w:hAnsi="Arial" w:cs="Arial"/>
          <w:bCs/>
          <w:color w:val="000000" w:themeColor="text1"/>
          <w:sz w:val="22"/>
          <w:szCs w:val="22"/>
        </w:rPr>
        <w:t>2022</w:t>
      </w:r>
      <w:r w:rsidR="00BE7BA3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). Bill Gates, microchip, vaccine, and so on: A dynamic analysis of conspiratorial narratives in Twitter during the Covid-19 pandemic. </w:t>
      </w:r>
      <w:r w:rsidR="001C6139" w:rsidRPr="000378C4">
        <w:rPr>
          <w:rFonts w:ascii="Arial" w:hAnsi="Arial" w:cs="Arial"/>
          <w:bCs/>
          <w:color w:val="000000" w:themeColor="text1"/>
          <w:sz w:val="22"/>
          <w:szCs w:val="22"/>
        </w:rPr>
        <w:t>T</w:t>
      </w:r>
      <w:r w:rsidR="00BE7BA3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he 2022 International Conference on Social Media and Society, Virtual. </w:t>
      </w:r>
    </w:p>
    <w:p w14:paraId="74D474FD" w14:textId="309ECD6E" w:rsidR="002B50D1" w:rsidRPr="000378C4" w:rsidRDefault="00585C94" w:rsidP="009762B0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50.</w:t>
      </w:r>
      <w:r w:rsidRPr="000378C4">
        <w:rPr>
          <w:rFonts w:ascii="Arial" w:hAnsi="Arial" w:cs="Arial"/>
          <w:b/>
          <w:color w:val="000000" w:themeColor="text1"/>
          <w:sz w:val="22"/>
          <w:szCs w:val="22"/>
        </w:rPr>
        <w:t xml:space="preserve"> </w:t>
      </w:r>
      <w:r w:rsidR="009762B0" w:rsidRPr="000378C4">
        <w:rPr>
          <w:rFonts w:ascii="Arial" w:hAnsi="Arial" w:cs="Arial"/>
          <w:b/>
          <w:color w:val="000000" w:themeColor="text1"/>
          <w:sz w:val="22"/>
          <w:szCs w:val="22"/>
        </w:rPr>
        <w:tab/>
      </w:r>
      <w:r w:rsidR="002B50D1" w:rsidRPr="000378C4">
        <w:rPr>
          <w:rFonts w:ascii="Arial" w:hAnsi="Arial" w:cs="Arial"/>
          <w:b/>
          <w:color w:val="000000" w:themeColor="text1"/>
          <w:sz w:val="22"/>
          <w:szCs w:val="22"/>
        </w:rPr>
        <w:t>Kwon, K. H.,</w:t>
      </w:r>
      <w:r w:rsidR="002B50D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r w:rsidR="006621CE" w:rsidRPr="000378C4">
        <w:rPr>
          <w:rFonts w:ascii="Arial" w:hAnsi="Arial" w:cs="Arial"/>
          <w:bCs/>
          <w:color w:val="000000" w:themeColor="text1"/>
          <w:sz w:val="22"/>
          <w:szCs w:val="22"/>
        </w:rPr>
        <w:t>*</w:t>
      </w:r>
      <w:r w:rsidR="002B50D1" w:rsidRPr="000378C4">
        <w:rPr>
          <w:rFonts w:ascii="Arial" w:hAnsi="Arial" w:cs="Arial"/>
          <w:bCs/>
          <w:color w:val="000000" w:themeColor="text1"/>
          <w:sz w:val="22"/>
          <w:szCs w:val="22"/>
        </w:rPr>
        <w:t>Lee, M-H, Han, S-P, Park, S. (</w:t>
      </w:r>
      <w:r w:rsidR="007C5AD4" w:rsidRPr="000378C4">
        <w:rPr>
          <w:rFonts w:ascii="Arial" w:hAnsi="Arial" w:cs="Arial"/>
          <w:bCs/>
          <w:color w:val="000000" w:themeColor="text1"/>
          <w:sz w:val="22"/>
          <w:szCs w:val="22"/>
        </w:rPr>
        <w:t>2021)</w:t>
      </w:r>
      <w:r w:rsidR="002B50D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Silencing </w:t>
      </w:r>
      <w:r w:rsidR="004968A0" w:rsidRPr="000378C4">
        <w:rPr>
          <w:rFonts w:ascii="Arial" w:hAnsi="Arial" w:cs="Arial"/>
          <w:bCs/>
          <w:color w:val="000000" w:themeColor="text1"/>
          <w:sz w:val="22"/>
          <w:szCs w:val="22"/>
        </w:rPr>
        <w:t>e</w:t>
      </w:r>
      <w:r w:rsidR="002B50D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ffects of </w:t>
      </w:r>
      <w:r w:rsidR="00B911D3" w:rsidRPr="000378C4">
        <w:rPr>
          <w:rFonts w:ascii="Arial" w:hAnsi="Arial" w:cs="Arial"/>
          <w:bCs/>
          <w:color w:val="000000" w:themeColor="text1"/>
          <w:sz w:val="22"/>
          <w:szCs w:val="22"/>
        </w:rPr>
        <w:t>digital manipulation</w:t>
      </w:r>
      <w:r w:rsidR="002B50D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: A </w:t>
      </w:r>
      <w:r w:rsidR="004968A0" w:rsidRPr="000378C4">
        <w:rPr>
          <w:rFonts w:ascii="Arial" w:hAnsi="Arial" w:cs="Arial"/>
          <w:bCs/>
          <w:color w:val="000000" w:themeColor="text1"/>
          <w:sz w:val="22"/>
          <w:szCs w:val="22"/>
        </w:rPr>
        <w:t>l</w:t>
      </w:r>
      <w:r w:rsidR="002B50D1" w:rsidRPr="000378C4">
        <w:rPr>
          <w:rFonts w:ascii="Arial" w:hAnsi="Arial" w:cs="Arial"/>
          <w:bCs/>
          <w:color w:val="000000" w:themeColor="text1"/>
          <w:sz w:val="22"/>
          <w:szCs w:val="22"/>
        </w:rPr>
        <w:t>arge-</w:t>
      </w:r>
      <w:r w:rsidR="004968A0" w:rsidRPr="000378C4">
        <w:rPr>
          <w:rFonts w:ascii="Arial" w:hAnsi="Arial" w:cs="Arial"/>
          <w:bCs/>
          <w:color w:val="000000" w:themeColor="text1"/>
          <w:sz w:val="22"/>
          <w:szCs w:val="22"/>
        </w:rPr>
        <w:t>s</w:t>
      </w:r>
      <w:r w:rsidR="002B50D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cale </w:t>
      </w:r>
      <w:r w:rsidR="004968A0" w:rsidRPr="000378C4">
        <w:rPr>
          <w:rFonts w:ascii="Arial" w:hAnsi="Arial" w:cs="Arial"/>
          <w:bCs/>
          <w:color w:val="000000" w:themeColor="text1"/>
          <w:sz w:val="22"/>
          <w:szCs w:val="22"/>
        </w:rPr>
        <w:t>e</w:t>
      </w:r>
      <w:r w:rsidR="002B50D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xploration of </w:t>
      </w:r>
      <w:r w:rsidR="004968A0" w:rsidRPr="000378C4">
        <w:rPr>
          <w:rFonts w:ascii="Arial" w:hAnsi="Arial" w:cs="Arial"/>
          <w:bCs/>
          <w:color w:val="000000" w:themeColor="text1"/>
          <w:sz w:val="22"/>
          <w:szCs w:val="22"/>
        </w:rPr>
        <w:t>p</w:t>
      </w:r>
      <w:r w:rsidR="002B50D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ublic </w:t>
      </w:r>
      <w:r w:rsidR="004968A0" w:rsidRPr="000378C4">
        <w:rPr>
          <w:rFonts w:ascii="Arial" w:hAnsi="Arial" w:cs="Arial"/>
          <w:bCs/>
          <w:color w:val="000000" w:themeColor="text1"/>
          <w:sz w:val="22"/>
          <w:szCs w:val="22"/>
        </w:rPr>
        <w:t>o</w:t>
      </w:r>
      <w:r w:rsidR="002B50D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pinion </w:t>
      </w:r>
      <w:r w:rsidR="004968A0" w:rsidRPr="000378C4">
        <w:rPr>
          <w:rFonts w:ascii="Arial" w:hAnsi="Arial" w:cs="Arial"/>
          <w:bCs/>
          <w:color w:val="000000" w:themeColor="text1"/>
          <w:sz w:val="22"/>
          <w:szCs w:val="22"/>
        </w:rPr>
        <w:t>r</w:t>
      </w:r>
      <w:r w:rsidR="002B50D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igging and </w:t>
      </w:r>
      <w:r w:rsidR="004968A0" w:rsidRPr="000378C4">
        <w:rPr>
          <w:rFonts w:ascii="Arial" w:hAnsi="Arial" w:cs="Arial"/>
          <w:bCs/>
          <w:color w:val="000000" w:themeColor="text1"/>
          <w:sz w:val="22"/>
          <w:szCs w:val="22"/>
        </w:rPr>
        <w:t>c</w:t>
      </w:r>
      <w:r w:rsidR="002B50D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ommenting </w:t>
      </w:r>
      <w:r w:rsidR="004968A0" w:rsidRPr="000378C4">
        <w:rPr>
          <w:rFonts w:ascii="Arial" w:hAnsi="Arial" w:cs="Arial"/>
          <w:bCs/>
          <w:color w:val="000000" w:themeColor="text1"/>
          <w:sz w:val="22"/>
          <w:szCs w:val="22"/>
        </w:rPr>
        <w:t>b</w:t>
      </w:r>
      <w:r w:rsidR="002B50D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ehaviors in </w:t>
      </w:r>
      <w:r w:rsidR="004968A0" w:rsidRPr="000378C4">
        <w:rPr>
          <w:rFonts w:ascii="Arial" w:hAnsi="Arial" w:cs="Arial"/>
          <w:bCs/>
          <w:color w:val="000000" w:themeColor="text1"/>
          <w:sz w:val="22"/>
          <w:szCs w:val="22"/>
        </w:rPr>
        <w:t>d</w:t>
      </w:r>
      <w:r w:rsidR="002B50D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igital </w:t>
      </w:r>
      <w:r w:rsidR="004968A0" w:rsidRPr="000378C4">
        <w:rPr>
          <w:rFonts w:ascii="Arial" w:hAnsi="Arial" w:cs="Arial"/>
          <w:bCs/>
          <w:color w:val="000000" w:themeColor="text1"/>
          <w:sz w:val="22"/>
          <w:szCs w:val="22"/>
        </w:rPr>
        <w:t>p</w:t>
      </w:r>
      <w:r w:rsidR="002B50D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latforms. </w:t>
      </w:r>
      <w:r w:rsidR="00351407" w:rsidRPr="000378C4">
        <w:rPr>
          <w:rFonts w:ascii="Arial" w:hAnsi="Arial" w:cs="Arial"/>
          <w:bCs/>
          <w:color w:val="000000" w:themeColor="text1"/>
          <w:sz w:val="22"/>
          <w:szCs w:val="22"/>
        </w:rPr>
        <w:t>The</w:t>
      </w:r>
      <w:r w:rsidR="00E306BA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r w:rsidR="00B911D3" w:rsidRPr="000378C4">
        <w:rPr>
          <w:rFonts w:ascii="Arial" w:hAnsi="Arial" w:cs="Arial"/>
          <w:bCs/>
          <w:color w:val="000000" w:themeColor="text1"/>
          <w:sz w:val="22"/>
          <w:szCs w:val="22"/>
        </w:rPr>
        <w:t>ICA Conference</w:t>
      </w:r>
      <w:r w:rsidR="00F357AC" w:rsidRPr="000378C4">
        <w:rPr>
          <w:rFonts w:ascii="Arial" w:hAnsi="Arial" w:cs="Arial"/>
          <w:bCs/>
          <w:color w:val="000000" w:themeColor="text1"/>
          <w:sz w:val="22"/>
          <w:szCs w:val="22"/>
        </w:rPr>
        <w:t>, May 27—31, Denver, Colorado</w:t>
      </w:r>
      <w:r w:rsidR="009C7107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(Virtual)</w:t>
      </w:r>
    </w:p>
    <w:p w14:paraId="4A61A325" w14:textId="53753723" w:rsidR="00B911D3" w:rsidRPr="000378C4" w:rsidRDefault="00585C94" w:rsidP="009762B0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49.</w:t>
      </w:r>
      <w:r w:rsidRPr="000378C4">
        <w:rPr>
          <w:rFonts w:ascii="Arial" w:hAnsi="Arial" w:cs="Arial"/>
          <w:b/>
          <w:color w:val="000000" w:themeColor="text1"/>
          <w:sz w:val="22"/>
          <w:szCs w:val="22"/>
        </w:rPr>
        <w:t xml:space="preserve"> </w:t>
      </w:r>
      <w:r w:rsidR="009762B0" w:rsidRPr="000378C4">
        <w:rPr>
          <w:rFonts w:ascii="Arial" w:hAnsi="Arial" w:cs="Arial"/>
          <w:b/>
          <w:color w:val="000000" w:themeColor="text1"/>
          <w:sz w:val="22"/>
          <w:szCs w:val="22"/>
        </w:rPr>
        <w:tab/>
      </w:r>
      <w:r w:rsidR="00B911D3" w:rsidRPr="000378C4">
        <w:rPr>
          <w:rFonts w:ascii="Arial" w:hAnsi="Arial" w:cs="Arial"/>
          <w:b/>
          <w:color w:val="000000" w:themeColor="text1"/>
          <w:sz w:val="22"/>
          <w:szCs w:val="22"/>
        </w:rPr>
        <w:t xml:space="preserve">Kwon, K. H., </w:t>
      </w:r>
      <w:proofErr w:type="spellStart"/>
      <w:r w:rsidR="00B911D3" w:rsidRPr="000378C4">
        <w:rPr>
          <w:rFonts w:ascii="Arial" w:hAnsi="Arial" w:cs="Arial"/>
          <w:bCs/>
          <w:color w:val="000000" w:themeColor="text1"/>
          <w:sz w:val="22"/>
          <w:szCs w:val="22"/>
        </w:rPr>
        <w:t>Pellizzaro</w:t>
      </w:r>
      <w:proofErr w:type="spellEnd"/>
      <w:r w:rsidR="00B911D3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, K., </w:t>
      </w:r>
      <w:r w:rsidR="00E04E21" w:rsidRPr="000378C4">
        <w:rPr>
          <w:rFonts w:ascii="Arial" w:hAnsi="Arial" w:cs="Arial"/>
          <w:bCs/>
          <w:color w:val="000000" w:themeColor="text1"/>
          <w:sz w:val="22"/>
          <w:szCs w:val="22"/>
        </w:rPr>
        <w:t>*</w:t>
      </w:r>
      <w:r w:rsidR="00B911D3" w:rsidRPr="000378C4">
        <w:rPr>
          <w:rFonts w:ascii="Arial" w:hAnsi="Arial" w:cs="Arial"/>
          <w:bCs/>
          <w:color w:val="000000" w:themeColor="text1"/>
          <w:sz w:val="22"/>
          <w:szCs w:val="22"/>
        </w:rPr>
        <w:t>Shao, C., &amp; Chadha, M. (</w:t>
      </w:r>
      <w:r w:rsidR="007C5AD4" w:rsidRPr="000378C4">
        <w:rPr>
          <w:rFonts w:ascii="Arial" w:hAnsi="Arial" w:cs="Arial"/>
          <w:bCs/>
          <w:color w:val="000000" w:themeColor="text1"/>
          <w:sz w:val="22"/>
          <w:szCs w:val="22"/>
        </w:rPr>
        <w:t>2021</w:t>
      </w:r>
      <w:r w:rsidR="00B911D3" w:rsidRPr="000378C4">
        <w:rPr>
          <w:rFonts w:ascii="Arial" w:hAnsi="Arial" w:cs="Arial"/>
          <w:bCs/>
          <w:color w:val="000000" w:themeColor="text1"/>
          <w:sz w:val="22"/>
          <w:szCs w:val="22"/>
        </w:rPr>
        <w:t>). Misinformation and the</w:t>
      </w:r>
      <w:r w:rsidR="00970FCE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p</w:t>
      </w:r>
      <w:r w:rsidR="00B911D3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andemic: An </w:t>
      </w:r>
      <w:r w:rsidR="00970FCE" w:rsidRPr="000378C4">
        <w:rPr>
          <w:rFonts w:ascii="Arial" w:hAnsi="Arial" w:cs="Arial"/>
          <w:bCs/>
          <w:color w:val="000000" w:themeColor="text1"/>
          <w:sz w:val="22"/>
          <w:szCs w:val="22"/>
        </w:rPr>
        <w:t>e</w:t>
      </w:r>
      <w:r w:rsidR="00B911D3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valuation of </w:t>
      </w:r>
      <w:r w:rsidR="00970FCE" w:rsidRPr="000378C4">
        <w:rPr>
          <w:rFonts w:ascii="Arial" w:hAnsi="Arial" w:cs="Arial"/>
          <w:bCs/>
          <w:color w:val="000000" w:themeColor="text1"/>
          <w:sz w:val="22"/>
          <w:szCs w:val="22"/>
        </w:rPr>
        <w:t>r</w:t>
      </w:r>
      <w:r w:rsidR="00B911D3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umors from the </w:t>
      </w:r>
      <w:r w:rsidR="00970FCE" w:rsidRPr="000378C4">
        <w:rPr>
          <w:rFonts w:ascii="Arial" w:hAnsi="Arial" w:cs="Arial"/>
          <w:bCs/>
          <w:color w:val="000000" w:themeColor="text1"/>
          <w:sz w:val="22"/>
          <w:szCs w:val="22"/>
        </w:rPr>
        <w:t>p</w:t>
      </w:r>
      <w:r w:rsidR="00B911D3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sychological </w:t>
      </w:r>
      <w:r w:rsidR="00970FCE" w:rsidRPr="000378C4">
        <w:rPr>
          <w:rFonts w:ascii="Arial" w:hAnsi="Arial" w:cs="Arial"/>
          <w:bCs/>
          <w:color w:val="000000" w:themeColor="text1"/>
          <w:sz w:val="22"/>
          <w:szCs w:val="22"/>
        </w:rPr>
        <w:t>d</w:t>
      </w:r>
      <w:r w:rsidR="00B911D3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istance </w:t>
      </w:r>
      <w:r w:rsidR="00970FCE" w:rsidRPr="000378C4">
        <w:rPr>
          <w:rFonts w:ascii="Arial" w:hAnsi="Arial" w:cs="Arial"/>
          <w:bCs/>
          <w:color w:val="000000" w:themeColor="text1"/>
          <w:sz w:val="22"/>
          <w:szCs w:val="22"/>
        </w:rPr>
        <w:t>p</w:t>
      </w:r>
      <w:r w:rsidR="00B911D3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erspective. </w:t>
      </w:r>
      <w:r w:rsidR="00351407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The </w:t>
      </w:r>
      <w:r w:rsidR="00B911D3" w:rsidRPr="000378C4">
        <w:rPr>
          <w:rFonts w:ascii="Arial" w:hAnsi="Arial" w:cs="Arial"/>
          <w:bCs/>
          <w:color w:val="000000" w:themeColor="text1"/>
          <w:sz w:val="22"/>
          <w:szCs w:val="22"/>
        </w:rPr>
        <w:t>ICA Conference</w:t>
      </w:r>
      <w:r w:rsidR="00F357AC" w:rsidRPr="000378C4">
        <w:rPr>
          <w:rFonts w:ascii="Arial" w:hAnsi="Arial" w:cs="Arial"/>
          <w:bCs/>
          <w:color w:val="000000" w:themeColor="text1"/>
          <w:sz w:val="22"/>
          <w:szCs w:val="22"/>
        </w:rPr>
        <w:t>, May 27—31, Denver, Colorado</w:t>
      </w:r>
      <w:r w:rsidR="009C7107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(Virtual)</w:t>
      </w:r>
    </w:p>
    <w:p w14:paraId="6831995B" w14:textId="52D12E9A" w:rsidR="00970FCE" w:rsidRPr="000378C4" w:rsidRDefault="00585C94" w:rsidP="009762B0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48. </w:t>
      </w:r>
      <w:r w:rsidR="009762B0"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</w:r>
      <w:r w:rsidR="00970FCE" w:rsidRPr="000378C4">
        <w:rPr>
          <w:rFonts w:ascii="Arial" w:hAnsi="Arial" w:cs="Arial"/>
          <w:bCs/>
          <w:color w:val="000000" w:themeColor="text1"/>
          <w:sz w:val="22"/>
          <w:szCs w:val="22"/>
        </w:rPr>
        <w:t>Song Y.</w:t>
      </w:r>
      <w:r w:rsidR="00435A29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&amp; </w:t>
      </w:r>
      <w:r w:rsidR="00970FCE" w:rsidRPr="000378C4">
        <w:rPr>
          <w:rFonts w:ascii="Arial" w:hAnsi="Arial" w:cs="Arial"/>
          <w:b/>
          <w:color w:val="000000" w:themeColor="text1"/>
          <w:sz w:val="22"/>
          <w:szCs w:val="22"/>
        </w:rPr>
        <w:t>Kwon, K.H.</w:t>
      </w:r>
      <w:r w:rsidR="00A20B48" w:rsidRPr="000378C4">
        <w:rPr>
          <w:rFonts w:ascii="Arial" w:hAnsi="Arial" w:cs="Arial"/>
          <w:b/>
          <w:color w:val="000000" w:themeColor="text1"/>
          <w:sz w:val="22"/>
          <w:szCs w:val="22"/>
        </w:rPr>
        <w:t xml:space="preserve">, </w:t>
      </w:r>
      <w:r w:rsidR="00A20B48" w:rsidRPr="000378C4">
        <w:rPr>
          <w:rFonts w:ascii="Arial" w:hAnsi="Arial" w:cs="Arial"/>
          <w:color w:val="000000" w:themeColor="text1"/>
          <w:sz w:val="22"/>
          <w:szCs w:val="22"/>
        </w:rPr>
        <w:t xml:space="preserve">Lu, Y., Fan, Y., Li, B. </w:t>
      </w:r>
      <w:r w:rsidR="00970FCE" w:rsidRPr="000378C4">
        <w:rPr>
          <w:rFonts w:ascii="Arial" w:hAnsi="Arial" w:cs="Arial"/>
          <w:color w:val="000000" w:themeColor="text1"/>
          <w:sz w:val="22"/>
          <w:szCs w:val="22"/>
        </w:rPr>
        <w:t>(</w:t>
      </w:r>
      <w:r w:rsidR="007C5AD4" w:rsidRPr="000378C4">
        <w:rPr>
          <w:rFonts w:ascii="Arial" w:hAnsi="Arial" w:cs="Arial"/>
          <w:bCs/>
          <w:color w:val="000000" w:themeColor="text1"/>
          <w:sz w:val="22"/>
          <w:szCs w:val="22"/>
        </w:rPr>
        <w:t>2021</w:t>
      </w:r>
      <w:r w:rsidR="00970FCE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). The “parallel pandemic” in the context of China: The spread of rumors and rumor-corrections during COVID-19 in Chinese social media. </w:t>
      </w:r>
      <w:r w:rsidR="009D143A" w:rsidRPr="000378C4">
        <w:rPr>
          <w:rFonts w:ascii="Arial" w:hAnsi="Arial" w:cs="Arial"/>
          <w:bCs/>
          <w:color w:val="000000" w:themeColor="text1"/>
          <w:sz w:val="22"/>
          <w:szCs w:val="22"/>
        </w:rPr>
        <w:t>To be presented</w:t>
      </w:r>
      <w:r w:rsidR="00970FCE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at the ICA Conference, May 27—31, Denver, Colorado (Virtual)</w:t>
      </w:r>
    </w:p>
    <w:p w14:paraId="28BD30B3" w14:textId="3DF5B192" w:rsidR="00E10905" w:rsidRPr="000378C4" w:rsidRDefault="00585C94" w:rsidP="009762B0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47. </w:t>
      </w:r>
      <w:r w:rsidR="009762B0"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</w:r>
      <w:r w:rsidR="00E10905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*Shao, C., </w:t>
      </w:r>
      <w:r w:rsidR="00E10905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H</w:t>
      </w:r>
      <w:r w:rsidR="00E10905" w:rsidRPr="000378C4">
        <w:rPr>
          <w:rFonts w:ascii="Arial" w:hAnsi="Arial" w:cs="Arial"/>
          <w:bCs/>
          <w:color w:val="000000" w:themeColor="text1"/>
          <w:sz w:val="22"/>
          <w:szCs w:val="22"/>
        </w:rPr>
        <w:t>., &amp; Nah, S.</w:t>
      </w:r>
      <w:r w:rsidR="009A5DC5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(</w:t>
      </w:r>
      <w:r w:rsidR="00EC483D" w:rsidRPr="000378C4">
        <w:rPr>
          <w:rFonts w:ascii="Arial" w:hAnsi="Arial" w:cs="Arial"/>
          <w:bCs/>
          <w:color w:val="000000" w:themeColor="text1"/>
          <w:sz w:val="22"/>
          <w:szCs w:val="22"/>
        </w:rPr>
        <w:t>2020</w:t>
      </w:r>
      <w:r w:rsidR="009A5DC5" w:rsidRPr="000378C4">
        <w:rPr>
          <w:rFonts w:ascii="Arial" w:hAnsi="Arial" w:cs="Arial"/>
          <w:bCs/>
          <w:color w:val="000000" w:themeColor="text1"/>
          <w:sz w:val="22"/>
          <w:szCs w:val="22"/>
        </w:rPr>
        <w:t>).</w:t>
      </w:r>
      <w:r w:rsidR="00E10905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Communication ecology and civic life in rural America: An exploration of effects of social and mobile news on civic participation. </w:t>
      </w:r>
      <w:r w:rsidR="00E306BA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The </w:t>
      </w:r>
      <w:r w:rsidR="009A5DC5" w:rsidRPr="000378C4">
        <w:rPr>
          <w:rFonts w:ascii="Arial" w:hAnsi="Arial" w:cs="Arial"/>
          <w:bCs/>
          <w:color w:val="000000" w:themeColor="text1"/>
          <w:sz w:val="22"/>
          <w:szCs w:val="22"/>
        </w:rPr>
        <w:t>BEA Conference</w:t>
      </w:r>
      <w:r w:rsidR="00ED7E3E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, </w:t>
      </w:r>
      <w:r w:rsidR="003454D2" w:rsidRPr="000378C4">
        <w:rPr>
          <w:rFonts w:ascii="Arial" w:hAnsi="Arial" w:cs="Arial"/>
          <w:bCs/>
          <w:color w:val="000000" w:themeColor="text1"/>
          <w:sz w:val="22"/>
          <w:szCs w:val="22"/>
        </w:rPr>
        <w:t>Apri</w:t>
      </w:r>
      <w:r w:rsidR="00665341" w:rsidRPr="000378C4">
        <w:rPr>
          <w:rFonts w:ascii="Arial" w:hAnsi="Arial" w:cs="Arial"/>
          <w:bCs/>
          <w:color w:val="000000" w:themeColor="text1"/>
          <w:sz w:val="22"/>
          <w:szCs w:val="22"/>
        </w:rPr>
        <w:t>l 18—21</w:t>
      </w:r>
      <w:r w:rsidR="003454D2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, </w:t>
      </w:r>
      <w:r w:rsidR="00ED7E3E" w:rsidRPr="000378C4">
        <w:rPr>
          <w:rFonts w:ascii="Arial" w:hAnsi="Arial" w:cs="Arial"/>
          <w:bCs/>
          <w:color w:val="000000" w:themeColor="text1"/>
          <w:sz w:val="22"/>
          <w:szCs w:val="22"/>
        </w:rPr>
        <w:t>Las Vegas</w:t>
      </w:r>
      <w:r w:rsidR="006B3C20" w:rsidRPr="000378C4">
        <w:rPr>
          <w:rFonts w:ascii="Arial" w:hAnsi="Arial" w:cs="Arial"/>
          <w:bCs/>
          <w:color w:val="000000" w:themeColor="text1"/>
          <w:sz w:val="22"/>
          <w:szCs w:val="22"/>
        </w:rPr>
        <w:t>., N</w:t>
      </w:r>
      <w:r w:rsidR="00A662E8" w:rsidRPr="000378C4">
        <w:rPr>
          <w:rFonts w:ascii="Arial" w:hAnsi="Arial" w:cs="Arial"/>
          <w:bCs/>
          <w:color w:val="000000" w:themeColor="text1"/>
          <w:sz w:val="22"/>
          <w:szCs w:val="22"/>
        </w:rPr>
        <w:t>evada</w:t>
      </w:r>
      <w:r w:rsidR="00E55955" w:rsidRPr="000378C4">
        <w:rPr>
          <w:rFonts w:ascii="Arial" w:hAnsi="Arial" w:cs="Arial"/>
          <w:bCs/>
          <w:color w:val="000000" w:themeColor="text1"/>
          <w:sz w:val="22"/>
          <w:szCs w:val="22"/>
        </w:rPr>
        <w:t>.</w:t>
      </w:r>
      <w:r w:rsidR="009A5DC5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</w:p>
    <w:p w14:paraId="1CCF71E9" w14:textId="15AA0FE6" w:rsidR="006232A0" w:rsidRPr="000378C4" w:rsidRDefault="00585C94" w:rsidP="009762B0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46. </w:t>
      </w:r>
      <w:r w:rsidR="009762B0"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</w:r>
      <w:r w:rsidR="006232A0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Song, Y.C., &amp; </w:t>
      </w:r>
      <w:r w:rsidR="006232A0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H</w:t>
      </w:r>
      <w:r w:rsidR="006232A0" w:rsidRPr="000378C4">
        <w:rPr>
          <w:rFonts w:ascii="Arial" w:hAnsi="Arial" w:cs="Arial"/>
          <w:bCs/>
          <w:color w:val="000000" w:themeColor="text1"/>
          <w:sz w:val="22"/>
          <w:szCs w:val="22"/>
        </w:rPr>
        <w:t>. (</w:t>
      </w:r>
      <w:r w:rsidR="00EC08B4" w:rsidRPr="000378C4">
        <w:rPr>
          <w:rFonts w:ascii="Arial" w:hAnsi="Arial" w:cs="Arial"/>
          <w:bCs/>
          <w:color w:val="000000" w:themeColor="text1"/>
          <w:sz w:val="22"/>
          <w:szCs w:val="22"/>
        </w:rPr>
        <w:t>2019</w:t>
      </w:r>
      <w:r w:rsidR="006232A0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). How does profanity propagate online? Measuring the virality of swearing on social media. </w:t>
      </w:r>
      <w:r w:rsidR="0004697D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The </w:t>
      </w:r>
      <w:r w:rsidR="006232A0" w:rsidRPr="000378C4">
        <w:rPr>
          <w:rFonts w:ascii="Arial" w:hAnsi="Arial" w:cs="Arial"/>
          <w:bCs/>
          <w:color w:val="000000" w:themeColor="text1"/>
          <w:sz w:val="22"/>
          <w:szCs w:val="22"/>
        </w:rPr>
        <w:t>AEJMC</w:t>
      </w:r>
      <w:r w:rsidR="00B11C52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Conference, August 7—9, Toronto, Canada.</w:t>
      </w:r>
    </w:p>
    <w:p w14:paraId="1B83813B" w14:textId="3830A693" w:rsidR="006232A0" w:rsidRPr="000378C4" w:rsidRDefault="00585C94" w:rsidP="009762B0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45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="009762B0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6232A0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H.,</w:t>
      </w:r>
      <w:r w:rsidR="006232A0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*Shao, C., &amp; Nah, S. (</w:t>
      </w:r>
      <w:r w:rsidR="00EC08B4" w:rsidRPr="000378C4">
        <w:rPr>
          <w:rFonts w:ascii="Arial" w:hAnsi="Arial" w:cs="Arial"/>
          <w:bCs/>
          <w:color w:val="000000" w:themeColor="text1"/>
          <w:sz w:val="22"/>
          <w:szCs w:val="22"/>
        </w:rPr>
        <w:t>2019</w:t>
      </w:r>
      <w:r w:rsidR="006232A0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). </w:t>
      </w:r>
      <w:bookmarkStart w:id="7" w:name="_Hlk8834153"/>
      <w:r w:rsidR="006232A0" w:rsidRPr="000378C4">
        <w:rPr>
          <w:rFonts w:ascii="Arial" w:hAnsi="Arial" w:cs="Arial"/>
          <w:bCs/>
          <w:color w:val="000000" w:themeColor="text1"/>
          <w:sz w:val="22"/>
          <w:szCs w:val="22"/>
        </w:rPr>
        <w:t>Community social media and civic life: Exploring relationships among social media, trust, and participation in U.S. local communities</w:t>
      </w:r>
      <w:bookmarkEnd w:id="7"/>
      <w:r w:rsidR="006232A0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. </w:t>
      </w:r>
      <w:r w:rsidR="0004697D" w:rsidRPr="000378C4">
        <w:rPr>
          <w:rFonts w:ascii="Arial" w:hAnsi="Arial" w:cs="Arial"/>
          <w:bCs/>
          <w:color w:val="000000" w:themeColor="text1"/>
          <w:sz w:val="22"/>
          <w:szCs w:val="22"/>
        </w:rPr>
        <w:t>The</w:t>
      </w:r>
      <w:r w:rsidR="006232A0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AEJMC</w:t>
      </w:r>
      <w:r w:rsidR="00B11C52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Conference, August 7—9, Toronto, Canada.</w:t>
      </w:r>
    </w:p>
    <w:p w14:paraId="2A86989F" w14:textId="3D731BD6" w:rsidR="006232A0" w:rsidRPr="000378C4" w:rsidRDefault="00585C94" w:rsidP="009762B0">
      <w:pPr>
        <w:ind w:left="720" w:hanging="720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44. </w:t>
      </w:r>
      <w:r w:rsidR="009762B0"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</w:r>
      <w:r w:rsidR="006232A0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Chadha, M., </w:t>
      </w:r>
      <w:r w:rsidR="006232A0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H.</w:t>
      </w:r>
      <w:r w:rsidR="00C3340F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,</w:t>
      </w:r>
      <w:r w:rsidR="00C3340F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&amp; Tsai, J.</w:t>
      </w:r>
      <w:r w:rsidR="006232A0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 (</w:t>
      </w:r>
      <w:r w:rsidR="00EC08B4" w:rsidRPr="000378C4">
        <w:rPr>
          <w:rFonts w:ascii="Arial" w:hAnsi="Arial" w:cs="Arial"/>
          <w:bCs/>
          <w:color w:val="000000" w:themeColor="text1"/>
          <w:sz w:val="22"/>
          <w:szCs w:val="22"/>
        </w:rPr>
        <w:t>2019</w:t>
      </w:r>
      <w:r w:rsidR="006232A0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). Local TV news and audience engagement in social media: Comparing Facebook pages between local and national stations. </w:t>
      </w:r>
      <w:r w:rsidR="0004697D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The </w:t>
      </w:r>
      <w:r w:rsidR="002E1F9F" w:rsidRPr="000378C4">
        <w:rPr>
          <w:rFonts w:ascii="Arial" w:hAnsi="Arial" w:cs="Arial"/>
          <w:bCs/>
          <w:color w:val="000000" w:themeColor="text1"/>
          <w:sz w:val="22"/>
          <w:szCs w:val="22"/>
        </w:rPr>
        <w:t>AEJMC</w:t>
      </w:r>
      <w:r w:rsidR="00B11C52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Conference, August 7—9, Toronto, Canada.</w:t>
      </w:r>
    </w:p>
    <w:bookmarkEnd w:id="5"/>
    <w:p w14:paraId="59F0E52A" w14:textId="03FFB0B2" w:rsidR="00817F36" w:rsidRPr="000378C4" w:rsidRDefault="00585C94" w:rsidP="009762B0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43. </w:t>
      </w:r>
      <w:r w:rsidR="009762B0"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</w:r>
      <w:r w:rsidR="0029194B" w:rsidRPr="000378C4">
        <w:rPr>
          <w:rFonts w:ascii="Arial" w:hAnsi="Arial" w:cs="Arial"/>
          <w:bCs/>
          <w:color w:val="000000" w:themeColor="text1"/>
          <w:sz w:val="22"/>
          <w:szCs w:val="22"/>
        </w:rPr>
        <w:t>*</w:t>
      </w:r>
      <w:r w:rsidR="00817F36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Shao, C., &amp; </w:t>
      </w:r>
      <w:r w:rsidR="00817F36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H.</w:t>
      </w:r>
      <w:r w:rsidR="00817F36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(2019). Exploring effects of motivational factors and social presence on satisfaction with AI-enabled gadgets. </w:t>
      </w:r>
      <w:r w:rsidR="0004697D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The </w:t>
      </w:r>
      <w:r w:rsidR="00817F36" w:rsidRPr="000378C4">
        <w:rPr>
          <w:rFonts w:ascii="Arial" w:hAnsi="Arial" w:cs="Arial"/>
          <w:bCs/>
          <w:color w:val="000000" w:themeColor="text1"/>
          <w:sz w:val="22"/>
          <w:szCs w:val="22"/>
        </w:rPr>
        <w:t>International Association for Media and Communication Research (IAMCR), July 7—11, Madrid, Spain.</w:t>
      </w:r>
    </w:p>
    <w:p w14:paraId="078E3DDE" w14:textId="032A48E0" w:rsidR="00BF7BCD" w:rsidRPr="000378C4" w:rsidRDefault="00585C94" w:rsidP="009762B0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42. </w:t>
      </w:r>
      <w:r w:rsidR="009762B0"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</w:r>
      <w:r w:rsidR="00293B1B" w:rsidRPr="000378C4">
        <w:rPr>
          <w:rFonts w:ascii="Arial" w:hAnsi="Arial" w:cs="Arial"/>
          <w:bCs/>
          <w:color w:val="000000" w:themeColor="text1"/>
          <w:sz w:val="22"/>
          <w:szCs w:val="22"/>
        </w:rPr>
        <w:t>*</w:t>
      </w:r>
      <w:bookmarkStart w:id="8" w:name="_Hlk1027928"/>
      <w:proofErr w:type="spellStart"/>
      <w:r w:rsidR="00BF7BCD" w:rsidRPr="000378C4">
        <w:rPr>
          <w:rFonts w:ascii="Arial" w:hAnsi="Arial" w:cs="Arial"/>
          <w:bCs/>
          <w:color w:val="000000" w:themeColor="text1"/>
          <w:sz w:val="22"/>
          <w:szCs w:val="22"/>
        </w:rPr>
        <w:t>Sahly</w:t>
      </w:r>
      <w:proofErr w:type="spellEnd"/>
      <w:r w:rsidR="00BF7BCD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, A., </w:t>
      </w:r>
      <w:r w:rsidR="00293B1B" w:rsidRPr="000378C4">
        <w:rPr>
          <w:rFonts w:ascii="Arial" w:hAnsi="Arial" w:cs="Arial"/>
          <w:bCs/>
          <w:color w:val="000000" w:themeColor="text1"/>
          <w:sz w:val="22"/>
          <w:szCs w:val="22"/>
        </w:rPr>
        <w:t>*</w:t>
      </w:r>
      <w:r w:rsidR="00BF7BCD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Shao, C., &amp; </w:t>
      </w:r>
      <w:r w:rsidR="00BF7BCD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H.</w:t>
      </w:r>
      <w:r w:rsidR="00BF7BCD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(2018). Social </w:t>
      </w:r>
      <w:r w:rsidR="000531F6" w:rsidRPr="000378C4">
        <w:rPr>
          <w:rFonts w:ascii="Arial" w:hAnsi="Arial" w:cs="Arial"/>
          <w:bCs/>
          <w:color w:val="000000" w:themeColor="text1"/>
          <w:sz w:val="22"/>
          <w:szCs w:val="22"/>
        </w:rPr>
        <w:t>m</w:t>
      </w:r>
      <w:r w:rsidR="00BF7BCD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edia for </w:t>
      </w:r>
      <w:r w:rsidR="000531F6" w:rsidRPr="000378C4">
        <w:rPr>
          <w:rFonts w:ascii="Arial" w:hAnsi="Arial" w:cs="Arial"/>
          <w:bCs/>
          <w:color w:val="000000" w:themeColor="text1"/>
          <w:sz w:val="22"/>
          <w:szCs w:val="22"/>
        </w:rPr>
        <w:t>p</w:t>
      </w:r>
      <w:r w:rsidR="00BF7BCD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olitical </w:t>
      </w:r>
      <w:r w:rsidR="000531F6" w:rsidRPr="000378C4">
        <w:rPr>
          <w:rFonts w:ascii="Arial" w:hAnsi="Arial" w:cs="Arial"/>
          <w:bCs/>
          <w:color w:val="000000" w:themeColor="text1"/>
          <w:sz w:val="22"/>
          <w:szCs w:val="22"/>
        </w:rPr>
        <w:t>c</w:t>
      </w:r>
      <w:r w:rsidR="00BF7BCD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ampaigns: An </w:t>
      </w:r>
      <w:r w:rsidR="000531F6" w:rsidRPr="000378C4">
        <w:rPr>
          <w:rFonts w:ascii="Arial" w:hAnsi="Arial" w:cs="Arial"/>
          <w:bCs/>
          <w:color w:val="000000" w:themeColor="text1"/>
          <w:sz w:val="22"/>
          <w:szCs w:val="22"/>
        </w:rPr>
        <w:t>exploration of Donald Trump’s f</w:t>
      </w:r>
      <w:r w:rsidR="00BF7BCD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rame </w:t>
      </w:r>
      <w:r w:rsidR="000531F6" w:rsidRPr="000378C4">
        <w:rPr>
          <w:rFonts w:ascii="Arial" w:hAnsi="Arial" w:cs="Arial"/>
          <w:bCs/>
          <w:color w:val="000000" w:themeColor="text1"/>
          <w:sz w:val="22"/>
          <w:szCs w:val="22"/>
        </w:rPr>
        <w:t>b</w:t>
      </w:r>
      <w:r w:rsidR="00BF7BCD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uilding and </w:t>
      </w:r>
      <w:r w:rsidR="000531F6" w:rsidRPr="000378C4">
        <w:rPr>
          <w:rFonts w:ascii="Arial" w:hAnsi="Arial" w:cs="Arial"/>
          <w:bCs/>
          <w:color w:val="000000" w:themeColor="text1"/>
          <w:sz w:val="22"/>
          <w:szCs w:val="22"/>
        </w:rPr>
        <w:t>a</w:t>
      </w:r>
      <w:r w:rsidR="00BF7BCD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udience </w:t>
      </w:r>
      <w:r w:rsidR="000531F6" w:rsidRPr="000378C4">
        <w:rPr>
          <w:rFonts w:ascii="Arial" w:hAnsi="Arial" w:cs="Arial"/>
          <w:bCs/>
          <w:color w:val="000000" w:themeColor="text1"/>
          <w:sz w:val="22"/>
          <w:szCs w:val="22"/>
        </w:rPr>
        <w:t>e</w:t>
      </w:r>
      <w:r w:rsidR="00BF7BCD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ngagement in </w:t>
      </w:r>
      <w:r w:rsidR="000531F6" w:rsidRPr="000378C4">
        <w:rPr>
          <w:rFonts w:ascii="Arial" w:hAnsi="Arial" w:cs="Arial"/>
          <w:bCs/>
          <w:color w:val="000000" w:themeColor="text1"/>
          <w:sz w:val="22"/>
          <w:szCs w:val="22"/>
        </w:rPr>
        <w:t>s</w:t>
      </w:r>
      <w:r w:rsidR="00BF7BCD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ocial </w:t>
      </w:r>
      <w:r w:rsidR="000531F6" w:rsidRPr="000378C4">
        <w:rPr>
          <w:rFonts w:ascii="Arial" w:hAnsi="Arial" w:cs="Arial"/>
          <w:bCs/>
          <w:color w:val="000000" w:themeColor="text1"/>
          <w:sz w:val="22"/>
          <w:szCs w:val="22"/>
        </w:rPr>
        <w:t>m</w:t>
      </w:r>
      <w:r w:rsidR="00BF7BCD" w:rsidRPr="000378C4">
        <w:rPr>
          <w:rFonts w:ascii="Arial" w:hAnsi="Arial" w:cs="Arial"/>
          <w:bCs/>
          <w:color w:val="000000" w:themeColor="text1"/>
          <w:sz w:val="22"/>
          <w:szCs w:val="22"/>
        </w:rPr>
        <w:t>edia</w:t>
      </w:r>
      <w:r w:rsidR="000531F6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. </w:t>
      </w:r>
      <w:r w:rsidR="0004697D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The </w:t>
      </w:r>
      <w:r w:rsidR="00BF7BCD" w:rsidRPr="000378C4">
        <w:rPr>
          <w:rFonts w:ascii="Arial" w:hAnsi="Arial" w:cs="Arial"/>
          <w:bCs/>
          <w:color w:val="000000" w:themeColor="text1"/>
          <w:sz w:val="22"/>
          <w:szCs w:val="22"/>
        </w:rPr>
        <w:t>AEJMC Conference, August 6—9, Washington D.C</w:t>
      </w:r>
      <w:bookmarkEnd w:id="8"/>
      <w:r w:rsidR="00BF7BCD" w:rsidRPr="000378C4">
        <w:rPr>
          <w:rFonts w:ascii="Arial" w:hAnsi="Arial" w:cs="Arial"/>
          <w:bCs/>
          <w:color w:val="000000" w:themeColor="text1"/>
          <w:sz w:val="22"/>
          <w:szCs w:val="22"/>
        </w:rPr>
        <w:t>.</w:t>
      </w:r>
    </w:p>
    <w:p w14:paraId="0B509CAD" w14:textId="083A734C" w:rsidR="007A1F51" w:rsidRPr="000378C4" w:rsidRDefault="00585C94" w:rsidP="009762B0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bookmarkStart w:id="9" w:name="_Hlk1027946"/>
      <w:r w:rsidRPr="000378C4">
        <w:rPr>
          <w:rFonts w:ascii="Arial" w:hAnsi="Arial" w:cs="Arial"/>
          <w:color w:val="000000" w:themeColor="text1"/>
          <w:sz w:val="22"/>
          <w:szCs w:val="22"/>
        </w:rPr>
        <w:t>41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="009762B0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7A1F51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H</w:t>
      </w:r>
      <w:r w:rsidR="007A1F51" w:rsidRPr="000378C4">
        <w:rPr>
          <w:rFonts w:ascii="Arial" w:hAnsi="Arial" w:cs="Arial"/>
          <w:bCs/>
          <w:color w:val="000000" w:themeColor="text1"/>
          <w:sz w:val="22"/>
          <w:szCs w:val="22"/>
        </w:rPr>
        <w:t>., Chadha, M., &amp;</w:t>
      </w:r>
      <w:r w:rsidR="00814FCA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Wang, F (2018). </w:t>
      </w:r>
      <w:r w:rsidR="007A1F5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Proximity and networked responsibility framing of anti-Muslim crime news: Structural topic modeling </w:t>
      </w:r>
      <w:r w:rsidR="00C63F0B" w:rsidRPr="000378C4">
        <w:rPr>
          <w:rFonts w:ascii="Arial" w:hAnsi="Arial" w:cs="Arial"/>
          <w:bCs/>
          <w:color w:val="000000" w:themeColor="text1"/>
          <w:sz w:val="22"/>
          <w:szCs w:val="22"/>
        </w:rPr>
        <w:t>approach</w:t>
      </w:r>
      <w:r w:rsidR="007A1F5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. </w:t>
      </w:r>
      <w:r w:rsidR="0004697D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The </w:t>
      </w:r>
      <w:r w:rsidR="007A1F5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International </w:t>
      </w:r>
      <w:r w:rsidR="00E87224" w:rsidRPr="000378C4">
        <w:rPr>
          <w:rFonts w:ascii="Arial" w:hAnsi="Arial" w:cs="Arial"/>
          <w:bCs/>
          <w:color w:val="000000" w:themeColor="text1"/>
          <w:sz w:val="22"/>
          <w:szCs w:val="22"/>
        </w:rPr>
        <w:t>Communication Association</w:t>
      </w:r>
      <w:r w:rsidR="003166D7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Conference</w:t>
      </w:r>
      <w:r w:rsidR="00E87224" w:rsidRPr="000378C4">
        <w:rPr>
          <w:rFonts w:ascii="Arial" w:hAnsi="Arial" w:cs="Arial"/>
          <w:bCs/>
          <w:color w:val="000000" w:themeColor="text1"/>
          <w:sz w:val="22"/>
          <w:szCs w:val="22"/>
        </w:rPr>
        <w:t>, May 24—28, Prague, Czech Republic.</w:t>
      </w:r>
      <w:bookmarkEnd w:id="6"/>
      <w:bookmarkEnd w:id="9"/>
    </w:p>
    <w:p w14:paraId="64DFA521" w14:textId="4565EDBF" w:rsidR="007A1F51" w:rsidRPr="000378C4" w:rsidRDefault="00585C94" w:rsidP="009762B0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bookmarkStart w:id="10" w:name="_Hlk1027972"/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40. </w:t>
      </w:r>
      <w:r w:rsidR="009762B0"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</w:r>
      <w:r w:rsidR="00231DAB" w:rsidRPr="000378C4">
        <w:rPr>
          <w:rFonts w:ascii="Arial" w:hAnsi="Arial" w:cs="Arial"/>
          <w:bCs/>
          <w:color w:val="000000" w:themeColor="text1"/>
          <w:sz w:val="22"/>
          <w:szCs w:val="22"/>
        </w:rPr>
        <w:t>T</w:t>
      </w:r>
      <w:r w:rsidR="001F5CC0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sai, J., Chadha, M., &amp; </w:t>
      </w:r>
      <w:r w:rsidR="001F5CC0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H.</w:t>
      </w:r>
      <w:r w:rsidR="001F5CC0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(</w:t>
      </w:r>
      <w:r w:rsidR="003166D7" w:rsidRPr="000378C4">
        <w:rPr>
          <w:rFonts w:ascii="Arial" w:hAnsi="Arial" w:cs="Arial"/>
          <w:bCs/>
          <w:color w:val="000000" w:themeColor="text1"/>
          <w:sz w:val="22"/>
          <w:szCs w:val="22"/>
        </w:rPr>
        <w:t>2018</w:t>
      </w:r>
      <w:r w:rsidR="001F5CC0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). </w:t>
      </w:r>
      <w:r w:rsidR="007A1F5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Exploring the effects of local TV news Facebook page posts on audience engagement. </w:t>
      </w:r>
      <w:r w:rsidR="0004697D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The </w:t>
      </w:r>
      <w:r w:rsidR="007A1F51" w:rsidRPr="000378C4">
        <w:rPr>
          <w:rFonts w:ascii="Arial" w:hAnsi="Arial" w:cs="Arial"/>
          <w:bCs/>
          <w:color w:val="000000" w:themeColor="text1"/>
          <w:sz w:val="22"/>
          <w:szCs w:val="22"/>
        </w:rPr>
        <w:t>International Communication Association</w:t>
      </w:r>
      <w:r w:rsidR="003166D7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Conference</w:t>
      </w:r>
      <w:r w:rsidR="007A1F5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, </w:t>
      </w:r>
      <w:r w:rsidR="00E87224" w:rsidRPr="000378C4">
        <w:rPr>
          <w:rFonts w:ascii="Arial" w:hAnsi="Arial" w:cs="Arial"/>
          <w:bCs/>
          <w:color w:val="000000" w:themeColor="text1"/>
          <w:sz w:val="22"/>
          <w:szCs w:val="22"/>
        </w:rPr>
        <w:t>May 24—28, Prague, Czech Republic.</w:t>
      </w:r>
      <w:bookmarkEnd w:id="10"/>
    </w:p>
    <w:p w14:paraId="64FF9B16" w14:textId="725E9FA0" w:rsidR="006F4BCE" w:rsidRPr="000378C4" w:rsidRDefault="00585C94" w:rsidP="009762B0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bookmarkStart w:id="11" w:name="_Hlk1028050"/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39. </w:t>
      </w:r>
      <w:r w:rsidR="009762B0"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</w:r>
      <w:r w:rsidR="0085594D" w:rsidRPr="000378C4">
        <w:rPr>
          <w:rFonts w:ascii="Arial" w:hAnsi="Arial" w:cs="Arial"/>
          <w:bCs/>
          <w:color w:val="000000" w:themeColor="text1"/>
          <w:sz w:val="22"/>
          <w:szCs w:val="22"/>
        </w:rPr>
        <w:t>*</w:t>
      </w:r>
      <w:r w:rsidR="00E06BFE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Shao, C. &amp; </w:t>
      </w:r>
      <w:r w:rsidR="00E06BFE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H.</w:t>
      </w:r>
      <w:r w:rsidR="00E06BFE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r w:rsidR="00E72ED7" w:rsidRPr="000378C4">
        <w:rPr>
          <w:rFonts w:ascii="Arial" w:hAnsi="Arial" w:cs="Arial"/>
          <w:bCs/>
          <w:color w:val="000000" w:themeColor="text1"/>
          <w:sz w:val="22"/>
          <w:szCs w:val="22"/>
        </w:rPr>
        <w:t>(2018). Why do we click r</w:t>
      </w:r>
      <w:r w:rsidR="001C1496" w:rsidRPr="000378C4">
        <w:rPr>
          <w:rFonts w:ascii="Arial" w:hAnsi="Arial" w:cs="Arial"/>
          <w:bCs/>
          <w:color w:val="000000" w:themeColor="text1"/>
          <w:sz w:val="22"/>
          <w:szCs w:val="22"/>
        </w:rPr>
        <w:t>eactions? Soc</w:t>
      </w:r>
      <w:r w:rsidR="00E72ED7" w:rsidRPr="000378C4">
        <w:rPr>
          <w:rFonts w:ascii="Arial" w:hAnsi="Arial" w:cs="Arial"/>
          <w:bCs/>
          <w:color w:val="000000" w:themeColor="text1"/>
          <w:sz w:val="22"/>
          <w:szCs w:val="22"/>
        </w:rPr>
        <w:t>ial and psychological factors influencing nuanced social feedback system u</w:t>
      </w:r>
      <w:r w:rsidR="001C1496" w:rsidRPr="000378C4">
        <w:rPr>
          <w:rFonts w:ascii="Arial" w:hAnsi="Arial" w:cs="Arial"/>
          <w:bCs/>
          <w:color w:val="000000" w:themeColor="text1"/>
          <w:sz w:val="22"/>
          <w:szCs w:val="22"/>
        </w:rPr>
        <w:t>ses on Facebook.</w:t>
      </w:r>
      <w:r w:rsidR="0004697D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The</w:t>
      </w:r>
      <w:r w:rsidR="001C1496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AEJMC Midwinter Conference</w:t>
      </w:r>
      <w:r w:rsidR="00961BFE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, March 2—3, </w:t>
      </w:r>
      <w:r w:rsidR="001C1496" w:rsidRPr="000378C4">
        <w:rPr>
          <w:rFonts w:ascii="Arial" w:hAnsi="Arial" w:cs="Arial"/>
          <w:bCs/>
          <w:color w:val="000000" w:themeColor="text1"/>
          <w:sz w:val="22"/>
          <w:szCs w:val="22"/>
        </w:rPr>
        <w:t>Norman, Oklahoma.</w:t>
      </w:r>
      <w:bookmarkEnd w:id="11"/>
    </w:p>
    <w:p w14:paraId="3CED8970" w14:textId="317E52E2" w:rsidR="006F4BCE" w:rsidRPr="000378C4" w:rsidRDefault="00585C94" w:rsidP="009762B0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38. </w:t>
      </w:r>
      <w:r w:rsidR="009762B0"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</w:r>
      <w:r w:rsidR="00351F65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Valecha, R., </w:t>
      </w:r>
      <w:r w:rsidR="00497999" w:rsidRPr="000378C4">
        <w:rPr>
          <w:rFonts w:ascii="Arial" w:hAnsi="Arial" w:cs="Arial"/>
          <w:bCs/>
          <w:color w:val="000000" w:themeColor="text1"/>
          <w:sz w:val="22"/>
          <w:szCs w:val="22"/>
        </w:rPr>
        <w:t>*</w:t>
      </w:r>
      <w:proofErr w:type="spellStart"/>
      <w:r w:rsidR="00351F65" w:rsidRPr="000378C4">
        <w:rPr>
          <w:rFonts w:ascii="Arial" w:hAnsi="Arial" w:cs="Arial"/>
          <w:bCs/>
          <w:color w:val="000000" w:themeColor="text1"/>
          <w:sz w:val="22"/>
          <w:szCs w:val="22"/>
        </w:rPr>
        <w:t>Volety</w:t>
      </w:r>
      <w:proofErr w:type="spellEnd"/>
      <w:r w:rsidR="00351F65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, T., </w:t>
      </w:r>
      <w:r w:rsidR="00497999" w:rsidRPr="000378C4">
        <w:rPr>
          <w:rFonts w:ascii="Arial" w:hAnsi="Arial" w:cs="Arial"/>
          <w:bCs/>
          <w:color w:val="000000" w:themeColor="text1"/>
          <w:sz w:val="22"/>
          <w:szCs w:val="22"/>
        </w:rPr>
        <w:t>*</w:t>
      </w:r>
      <w:proofErr w:type="spellStart"/>
      <w:r w:rsidR="00351F65" w:rsidRPr="000378C4">
        <w:rPr>
          <w:rFonts w:ascii="Arial" w:hAnsi="Arial" w:cs="Arial"/>
          <w:bCs/>
          <w:color w:val="000000" w:themeColor="text1"/>
          <w:sz w:val="22"/>
          <w:szCs w:val="22"/>
        </w:rPr>
        <w:t>Vemprala</w:t>
      </w:r>
      <w:proofErr w:type="spellEnd"/>
      <w:r w:rsidR="00351F65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, N., </w:t>
      </w:r>
      <w:r w:rsidR="00351F65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H.,</w:t>
      </w:r>
      <w:r w:rsidR="00351F65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&amp; Rao, H. R. (2017). An investigation of c</w:t>
      </w:r>
      <w:r w:rsidR="006F2877" w:rsidRPr="000378C4">
        <w:rPr>
          <w:rFonts w:ascii="Arial" w:hAnsi="Arial" w:cs="Arial"/>
          <w:bCs/>
          <w:color w:val="000000" w:themeColor="text1"/>
          <w:sz w:val="22"/>
          <w:szCs w:val="22"/>
        </w:rPr>
        <w:t>yber-rumor sharing of</w:t>
      </w:r>
      <w:r w:rsidR="003166D7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r w:rsidR="00351F65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Zika Virus. </w:t>
      </w:r>
      <w:r w:rsidR="00813F8B" w:rsidRPr="000378C4">
        <w:rPr>
          <w:rFonts w:ascii="Arial" w:hAnsi="Arial" w:cs="Arial"/>
          <w:bCs/>
          <w:color w:val="000000" w:themeColor="text1"/>
          <w:sz w:val="22"/>
          <w:szCs w:val="22"/>
        </w:rPr>
        <w:t>T</w:t>
      </w:r>
      <w:r w:rsidR="00351F65" w:rsidRPr="000378C4">
        <w:rPr>
          <w:rFonts w:ascii="Arial" w:hAnsi="Arial" w:cs="Arial"/>
          <w:bCs/>
          <w:color w:val="000000" w:themeColor="text1"/>
          <w:sz w:val="22"/>
          <w:szCs w:val="22"/>
        </w:rPr>
        <w:t>he Bright Internet Global Summit, December 8-10, Seoul, S. Korea.</w:t>
      </w:r>
    </w:p>
    <w:p w14:paraId="4A71645F" w14:textId="3CC257BB" w:rsidR="00E87224" w:rsidRPr="000378C4" w:rsidRDefault="009762B0" w:rsidP="009762B0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lastRenderedPageBreak/>
        <w:t>37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6F70E9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H.,</w:t>
      </w:r>
      <w:r w:rsidR="006F70E9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&amp; Chadha, M. (201</w:t>
      </w:r>
      <w:r w:rsidR="00351F65" w:rsidRPr="000378C4">
        <w:rPr>
          <w:rFonts w:ascii="Arial" w:hAnsi="Arial" w:cs="Arial"/>
          <w:bCs/>
          <w:color w:val="000000" w:themeColor="text1"/>
          <w:sz w:val="22"/>
          <w:szCs w:val="22"/>
        </w:rPr>
        <w:t>7</w:t>
      </w:r>
      <w:r w:rsidR="006F70E9" w:rsidRPr="000378C4">
        <w:rPr>
          <w:rFonts w:ascii="Arial" w:hAnsi="Arial" w:cs="Arial"/>
          <w:bCs/>
          <w:color w:val="000000" w:themeColor="text1"/>
          <w:sz w:val="22"/>
          <w:szCs w:val="22"/>
        </w:rPr>
        <w:t>). E</w:t>
      </w:r>
      <w:r w:rsidR="00E87224" w:rsidRPr="000378C4">
        <w:rPr>
          <w:rFonts w:ascii="Arial" w:hAnsi="Arial" w:cs="Arial"/>
          <w:bCs/>
          <w:color w:val="000000" w:themeColor="text1"/>
          <w:sz w:val="22"/>
          <w:szCs w:val="22"/>
        </w:rPr>
        <w:t>merging Scholars s</w:t>
      </w:r>
      <w:r w:rsidR="006F70E9" w:rsidRPr="000378C4">
        <w:rPr>
          <w:rFonts w:ascii="Arial" w:hAnsi="Arial" w:cs="Arial"/>
          <w:bCs/>
          <w:color w:val="000000" w:themeColor="text1"/>
          <w:sz w:val="22"/>
          <w:szCs w:val="22"/>
        </w:rPr>
        <w:t>ession</w:t>
      </w:r>
      <w:r w:rsidR="00E87224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: News proximity &amp; social media framing of terrorism: A computational approach toward large-scale research. </w:t>
      </w:r>
      <w:r w:rsidR="0004697D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The </w:t>
      </w:r>
      <w:r w:rsidR="00E87224" w:rsidRPr="000378C4">
        <w:rPr>
          <w:rFonts w:ascii="Arial" w:hAnsi="Arial" w:cs="Arial"/>
          <w:bCs/>
          <w:color w:val="000000" w:themeColor="text1"/>
          <w:sz w:val="22"/>
          <w:szCs w:val="22"/>
        </w:rPr>
        <w:t>AEJMC</w:t>
      </w:r>
      <w:r w:rsidR="003166D7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Conference</w:t>
      </w:r>
      <w:r w:rsidR="00E87224" w:rsidRPr="000378C4">
        <w:rPr>
          <w:rFonts w:ascii="Arial" w:hAnsi="Arial" w:cs="Arial"/>
          <w:bCs/>
          <w:color w:val="000000" w:themeColor="text1"/>
          <w:sz w:val="22"/>
          <w:szCs w:val="22"/>
        </w:rPr>
        <w:t>, August 9—12, Chicago, IL.</w:t>
      </w:r>
    </w:p>
    <w:p w14:paraId="01951857" w14:textId="06AC692B" w:rsidR="00E87224" w:rsidRPr="000378C4" w:rsidRDefault="009762B0" w:rsidP="009762B0">
      <w:pPr>
        <w:ind w:left="720" w:hanging="720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36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E87224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H.</w:t>
      </w:r>
      <w:r w:rsidR="0080514E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(2017</w:t>
      </w:r>
      <w:r w:rsidR="00E87224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). Using digital data for journalism and mass communication theory building: Opportunities and challenges. </w:t>
      </w:r>
      <w:r w:rsidR="0004697D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The </w:t>
      </w:r>
      <w:r w:rsidR="00E87224" w:rsidRPr="000378C4">
        <w:rPr>
          <w:rFonts w:ascii="Arial" w:hAnsi="Arial" w:cs="Arial"/>
          <w:bCs/>
          <w:color w:val="000000" w:themeColor="text1"/>
          <w:sz w:val="22"/>
          <w:szCs w:val="22"/>
        </w:rPr>
        <w:t>AEJMC</w:t>
      </w:r>
      <w:r w:rsidR="003166D7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Conference</w:t>
      </w:r>
      <w:r w:rsidR="00E87224" w:rsidRPr="000378C4">
        <w:rPr>
          <w:rFonts w:ascii="Arial" w:hAnsi="Arial" w:cs="Arial"/>
          <w:bCs/>
          <w:color w:val="000000" w:themeColor="text1"/>
          <w:sz w:val="22"/>
          <w:szCs w:val="22"/>
        </w:rPr>
        <w:t>, August 9—12, Chicago, IL.</w:t>
      </w:r>
    </w:p>
    <w:p w14:paraId="2969C5E4" w14:textId="1F4B4DFF" w:rsidR="00BD0440" w:rsidRPr="000378C4" w:rsidRDefault="009762B0" w:rsidP="009762B0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bookmarkStart w:id="12" w:name="_Hlk504984281"/>
      <w:r w:rsidRPr="000378C4">
        <w:rPr>
          <w:rFonts w:ascii="Arial" w:hAnsi="Arial" w:cs="Arial"/>
          <w:color w:val="000000" w:themeColor="text1"/>
          <w:sz w:val="22"/>
          <w:szCs w:val="22"/>
        </w:rPr>
        <w:t>35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A81E08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Kwon, K. H., </w:t>
      </w:r>
      <w:r w:rsidR="00A81E08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&amp; </w:t>
      </w:r>
      <w:r w:rsidR="001D4762" w:rsidRPr="000378C4">
        <w:rPr>
          <w:rFonts w:ascii="Arial" w:hAnsi="Arial" w:cs="Arial"/>
          <w:bCs/>
          <w:color w:val="000000" w:themeColor="text1"/>
          <w:sz w:val="22"/>
          <w:szCs w:val="22"/>
        </w:rPr>
        <w:t>*</w:t>
      </w:r>
      <w:proofErr w:type="spellStart"/>
      <w:r w:rsidR="00A81E08" w:rsidRPr="000378C4">
        <w:rPr>
          <w:rFonts w:ascii="Arial" w:hAnsi="Arial" w:cs="Arial"/>
          <w:bCs/>
          <w:color w:val="000000" w:themeColor="text1"/>
          <w:sz w:val="22"/>
          <w:szCs w:val="22"/>
        </w:rPr>
        <w:t>Priniski</w:t>
      </w:r>
      <w:proofErr w:type="spellEnd"/>
      <w:r w:rsidR="00A81E08" w:rsidRPr="000378C4">
        <w:rPr>
          <w:rFonts w:ascii="Arial" w:hAnsi="Arial" w:cs="Arial"/>
          <w:bCs/>
          <w:color w:val="000000" w:themeColor="text1"/>
          <w:sz w:val="22"/>
          <w:szCs w:val="22"/>
        </w:rPr>
        <w:t>, J. H., &amp; Chadha, M. (201</w:t>
      </w:r>
      <w:r w:rsidR="007729AE" w:rsidRPr="000378C4">
        <w:rPr>
          <w:rFonts w:ascii="Arial" w:hAnsi="Arial" w:cs="Arial"/>
          <w:bCs/>
          <w:color w:val="000000" w:themeColor="text1"/>
          <w:sz w:val="22"/>
          <w:szCs w:val="22"/>
        </w:rPr>
        <w:t>7</w:t>
      </w:r>
      <w:r w:rsidR="00A81E08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). </w:t>
      </w:r>
      <w:r w:rsidR="00A8602D" w:rsidRPr="000378C4">
        <w:rPr>
          <w:rFonts w:ascii="Arial" w:hAnsi="Arial" w:cs="Arial"/>
          <w:bCs/>
          <w:color w:val="000000" w:themeColor="text1"/>
          <w:sz w:val="22"/>
          <w:szCs w:val="22"/>
        </w:rPr>
        <w:t>Disentangling user types in Twitter: A profile classification m</w:t>
      </w:r>
      <w:r w:rsidR="00A81E08" w:rsidRPr="000378C4">
        <w:rPr>
          <w:rFonts w:ascii="Arial" w:hAnsi="Arial" w:cs="Arial"/>
          <w:bCs/>
          <w:color w:val="000000" w:themeColor="text1"/>
          <w:sz w:val="22"/>
          <w:szCs w:val="22"/>
        </w:rPr>
        <w:t>od</w:t>
      </w:r>
      <w:r w:rsidR="00A8602D" w:rsidRPr="000378C4">
        <w:rPr>
          <w:rFonts w:ascii="Arial" w:hAnsi="Arial" w:cs="Arial"/>
          <w:bCs/>
          <w:color w:val="000000" w:themeColor="text1"/>
          <w:sz w:val="22"/>
          <w:szCs w:val="22"/>
        </w:rPr>
        <w:t>el d</w:t>
      </w:r>
      <w:r w:rsidR="00A81E08" w:rsidRPr="000378C4">
        <w:rPr>
          <w:rFonts w:ascii="Arial" w:hAnsi="Arial" w:cs="Arial"/>
          <w:bCs/>
          <w:color w:val="000000" w:themeColor="text1"/>
          <w:sz w:val="22"/>
          <w:szCs w:val="22"/>
        </w:rPr>
        <w:t>evelopment</w:t>
      </w:r>
      <w:r w:rsidR="00A8602D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. </w:t>
      </w:r>
      <w:r w:rsidR="0004697D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The </w:t>
      </w:r>
      <w:r w:rsidR="00A8602D" w:rsidRPr="000378C4">
        <w:rPr>
          <w:rFonts w:ascii="Arial" w:hAnsi="Arial" w:cs="Arial"/>
          <w:bCs/>
          <w:color w:val="000000" w:themeColor="text1"/>
          <w:sz w:val="22"/>
          <w:szCs w:val="22"/>
        </w:rPr>
        <w:t>International Communication Association</w:t>
      </w:r>
      <w:r w:rsidR="003166D7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Conference</w:t>
      </w:r>
      <w:r w:rsidR="00A8602D" w:rsidRPr="000378C4">
        <w:rPr>
          <w:rFonts w:ascii="Arial" w:hAnsi="Arial" w:cs="Arial"/>
          <w:bCs/>
          <w:color w:val="000000" w:themeColor="text1"/>
          <w:sz w:val="22"/>
          <w:szCs w:val="22"/>
        </w:rPr>
        <w:t>, May 25-29, San Diego, CA.</w:t>
      </w:r>
    </w:p>
    <w:p w14:paraId="15ED09A4" w14:textId="26FBEC08" w:rsidR="00BD0440" w:rsidRPr="000378C4" w:rsidRDefault="009762B0" w:rsidP="009762B0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34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11248B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Kwon, K. H., </w:t>
      </w:r>
      <w:r w:rsidR="0011248B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&amp; Chadha, M., &amp; </w:t>
      </w:r>
      <w:r w:rsidR="001D4762" w:rsidRPr="000378C4">
        <w:rPr>
          <w:rFonts w:ascii="Arial" w:hAnsi="Arial" w:cs="Arial"/>
          <w:bCs/>
          <w:color w:val="000000" w:themeColor="text1"/>
          <w:sz w:val="22"/>
          <w:szCs w:val="22"/>
        </w:rPr>
        <w:t>*</w:t>
      </w:r>
      <w:proofErr w:type="spellStart"/>
      <w:r w:rsidR="0011248B" w:rsidRPr="000378C4">
        <w:rPr>
          <w:rFonts w:ascii="Arial" w:hAnsi="Arial" w:cs="Arial"/>
          <w:bCs/>
          <w:color w:val="000000" w:themeColor="text1"/>
          <w:sz w:val="22"/>
          <w:szCs w:val="22"/>
        </w:rPr>
        <w:t>Pellizzaro</w:t>
      </w:r>
      <w:proofErr w:type="spellEnd"/>
      <w:r w:rsidR="0011248B" w:rsidRPr="000378C4">
        <w:rPr>
          <w:rFonts w:ascii="Arial" w:hAnsi="Arial" w:cs="Arial"/>
          <w:bCs/>
          <w:color w:val="000000" w:themeColor="text1"/>
          <w:sz w:val="22"/>
          <w:szCs w:val="22"/>
        </w:rPr>
        <w:t>, K. (2</w:t>
      </w:r>
      <w:r w:rsidR="00A81E08" w:rsidRPr="000378C4">
        <w:rPr>
          <w:rFonts w:ascii="Arial" w:hAnsi="Arial" w:cs="Arial"/>
          <w:bCs/>
          <w:color w:val="000000" w:themeColor="text1"/>
          <w:sz w:val="22"/>
          <w:szCs w:val="22"/>
        </w:rPr>
        <w:t>01</w:t>
      </w:r>
      <w:r w:rsidR="007729AE" w:rsidRPr="000378C4">
        <w:rPr>
          <w:rFonts w:ascii="Arial" w:hAnsi="Arial" w:cs="Arial"/>
          <w:bCs/>
          <w:color w:val="000000" w:themeColor="text1"/>
          <w:sz w:val="22"/>
          <w:szCs w:val="22"/>
        </w:rPr>
        <w:t>7</w:t>
      </w:r>
      <w:r w:rsidR="00A81E08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). </w:t>
      </w:r>
      <w:r w:rsidR="00A8602D" w:rsidRPr="000378C4">
        <w:rPr>
          <w:rFonts w:ascii="Arial" w:hAnsi="Arial" w:cs="Arial"/>
          <w:bCs/>
          <w:color w:val="000000" w:themeColor="text1"/>
          <w:sz w:val="22"/>
          <w:szCs w:val="22"/>
        </w:rPr>
        <w:t>Proximity and terrorism news in social media: A construal-level theoretical approach to audience framing of terrorism in Twitter.</w:t>
      </w:r>
      <w:r w:rsidR="0004697D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The</w:t>
      </w:r>
      <w:r w:rsidR="00A8602D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International Communication Association</w:t>
      </w:r>
      <w:r w:rsidR="003166D7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Conference</w:t>
      </w:r>
      <w:r w:rsidR="00A8602D" w:rsidRPr="000378C4">
        <w:rPr>
          <w:rFonts w:ascii="Arial" w:hAnsi="Arial" w:cs="Arial"/>
          <w:bCs/>
          <w:color w:val="000000" w:themeColor="text1"/>
          <w:sz w:val="22"/>
          <w:szCs w:val="22"/>
        </w:rPr>
        <w:t>, May 25-29, San Diego, CA.</w:t>
      </w:r>
      <w:bookmarkEnd w:id="12"/>
    </w:p>
    <w:p w14:paraId="7D05032A" w14:textId="299AB1D2" w:rsidR="009B15CE" w:rsidRPr="000378C4" w:rsidRDefault="009762B0" w:rsidP="009762B0">
      <w:pPr>
        <w:ind w:left="720" w:hanging="720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33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A81E08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Kwon, K. H., </w:t>
      </w:r>
      <w:r w:rsidR="00A81E08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&amp; </w:t>
      </w:r>
      <w:proofErr w:type="spellStart"/>
      <w:r w:rsidR="00A81E08" w:rsidRPr="000378C4">
        <w:rPr>
          <w:rFonts w:ascii="Arial" w:hAnsi="Arial" w:cs="Arial"/>
          <w:bCs/>
          <w:color w:val="000000" w:themeColor="text1"/>
          <w:sz w:val="22"/>
          <w:szCs w:val="22"/>
        </w:rPr>
        <w:t>Gruzd</w:t>
      </w:r>
      <w:proofErr w:type="spellEnd"/>
      <w:r w:rsidR="00A81E08" w:rsidRPr="000378C4">
        <w:rPr>
          <w:rFonts w:ascii="Arial" w:hAnsi="Arial" w:cs="Arial"/>
          <w:bCs/>
          <w:color w:val="000000" w:themeColor="text1"/>
          <w:sz w:val="22"/>
          <w:szCs w:val="22"/>
        </w:rPr>
        <w:t>, A. (201</w:t>
      </w:r>
      <w:r w:rsidR="007729AE" w:rsidRPr="000378C4">
        <w:rPr>
          <w:rFonts w:ascii="Arial" w:hAnsi="Arial" w:cs="Arial"/>
          <w:bCs/>
          <w:color w:val="000000" w:themeColor="text1"/>
          <w:sz w:val="22"/>
          <w:szCs w:val="22"/>
        </w:rPr>
        <w:t>7</w:t>
      </w:r>
      <w:r w:rsidR="00A81E08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). </w:t>
      </w:r>
      <w:r w:rsidR="003134DF" w:rsidRPr="000378C4">
        <w:rPr>
          <w:rFonts w:ascii="Arial" w:hAnsi="Arial" w:cs="Arial"/>
          <w:bCs/>
          <w:color w:val="000000" w:themeColor="text1"/>
          <w:sz w:val="22"/>
          <w:szCs w:val="22"/>
        </w:rPr>
        <w:t>Is Swearing contagious online? Public vs interpersonal swearing in r</w:t>
      </w:r>
      <w:r w:rsidR="00A8602D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esponse </w:t>
      </w:r>
      <w:r w:rsidR="003134DF" w:rsidRPr="000378C4">
        <w:rPr>
          <w:rFonts w:ascii="Arial" w:hAnsi="Arial" w:cs="Arial"/>
          <w:bCs/>
          <w:color w:val="000000" w:themeColor="text1"/>
          <w:sz w:val="22"/>
          <w:szCs w:val="22"/>
        </w:rPr>
        <w:t>to Donald Trump’s 2016 YouTube campaign v</w:t>
      </w:r>
      <w:r w:rsidR="00A8602D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ideos. </w:t>
      </w:r>
      <w:r w:rsidR="0004697D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The </w:t>
      </w:r>
      <w:r w:rsidR="00A8602D" w:rsidRPr="000378C4">
        <w:rPr>
          <w:rFonts w:ascii="Arial" w:hAnsi="Arial" w:cs="Arial"/>
          <w:bCs/>
          <w:color w:val="000000" w:themeColor="text1"/>
          <w:sz w:val="22"/>
          <w:szCs w:val="22"/>
        </w:rPr>
        <w:t>International Communication Association</w:t>
      </w:r>
      <w:r w:rsidR="003166D7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Conference</w:t>
      </w:r>
      <w:r w:rsidR="00A8602D" w:rsidRPr="000378C4">
        <w:rPr>
          <w:rFonts w:ascii="Arial" w:hAnsi="Arial" w:cs="Arial"/>
          <w:bCs/>
          <w:color w:val="000000" w:themeColor="text1"/>
          <w:sz w:val="22"/>
          <w:szCs w:val="22"/>
        </w:rPr>
        <w:t>, May 25-29, San Diego, CA.</w:t>
      </w:r>
    </w:p>
    <w:p w14:paraId="08E84C4A" w14:textId="2EA480A2" w:rsidR="007B0E3B" w:rsidRPr="000378C4" w:rsidRDefault="009762B0" w:rsidP="009762B0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32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7B0E3B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Kwon, K. H. </w:t>
      </w:r>
      <w:r w:rsidR="007B0E3B" w:rsidRPr="000378C4">
        <w:rPr>
          <w:rFonts w:ascii="Arial" w:hAnsi="Arial" w:cs="Arial"/>
          <w:bCs/>
          <w:color w:val="000000" w:themeColor="text1"/>
          <w:sz w:val="22"/>
          <w:szCs w:val="22"/>
        </w:rPr>
        <w:t>&amp;</w:t>
      </w:r>
      <w:r w:rsidR="004C5E79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*</w:t>
      </w:r>
      <w:r w:rsidR="007B0E3B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Redkey, D. (2016). </w:t>
      </w:r>
      <w:r w:rsidR="004C5E79" w:rsidRPr="000378C4">
        <w:rPr>
          <w:rFonts w:ascii="Arial" w:hAnsi="Arial" w:cs="Arial"/>
          <w:bCs/>
          <w:color w:val="000000" w:themeColor="text1"/>
          <w:sz w:val="22"/>
          <w:szCs w:val="22"/>
        </w:rPr>
        <w:t>Celebrity social networks and the viral diffusion of meme videos: Testing homophily using</w:t>
      </w:r>
      <w:r w:rsidR="00A90902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the</w:t>
      </w:r>
      <w:r w:rsidR="004C5E79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actor-based network dynamic m</w:t>
      </w:r>
      <w:r w:rsidR="007B0E3B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odel of the Ice Bucket Challenge on </w:t>
      </w:r>
      <w:r w:rsidR="004C5E79" w:rsidRPr="000378C4">
        <w:rPr>
          <w:rFonts w:ascii="Arial" w:hAnsi="Arial" w:cs="Arial"/>
          <w:bCs/>
          <w:color w:val="000000" w:themeColor="text1"/>
          <w:sz w:val="22"/>
          <w:szCs w:val="22"/>
        </w:rPr>
        <w:t>YouT</w:t>
      </w:r>
      <w:r w:rsidR="007B0E3B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ube. </w:t>
      </w:r>
      <w:r w:rsidR="0004697D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The </w:t>
      </w:r>
      <w:r w:rsidR="007B0E3B" w:rsidRPr="000378C4">
        <w:rPr>
          <w:rFonts w:ascii="Arial" w:hAnsi="Arial" w:cs="Arial"/>
          <w:bCs/>
          <w:color w:val="000000" w:themeColor="text1"/>
          <w:sz w:val="22"/>
          <w:szCs w:val="22"/>
        </w:rPr>
        <w:t>National Communication Association Conference, November 10-15, Philadelphia, PA.</w:t>
      </w:r>
    </w:p>
    <w:p w14:paraId="52C36D40" w14:textId="77E79B4B" w:rsidR="00C457A4" w:rsidRPr="000378C4" w:rsidRDefault="009762B0" w:rsidP="009762B0">
      <w:pPr>
        <w:tabs>
          <w:tab w:val="left" w:pos="8620"/>
        </w:tabs>
        <w:ind w:left="720" w:hanging="720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31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C457A4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Kwon, K. H. </w:t>
      </w:r>
      <w:r w:rsidR="00C457A4" w:rsidRPr="000378C4">
        <w:rPr>
          <w:rFonts w:ascii="Arial" w:hAnsi="Arial" w:cs="Arial"/>
          <w:bCs/>
          <w:color w:val="000000" w:themeColor="text1"/>
          <w:sz w:val="22"/>
          <w:szCs w:val="22"/>
        </w:rPr>
        <w:t>(2016)</w:t>
      </w:r>
      <w:r w:rsidR="00A14F47" w:rsidRPr="000378C4">
        <w:rPr>
          <w:rFonts w:ascii="Arial" w:hAnsi="Arial" w:cs="Arial"/>
          <w:bCs/>
          <w:color w:val="000000" w:themeColor="text1"/>
          <w:sz w:val="22"/>
          <w:szCs w:val="22"/>
        </w:rPr>
        <w:t>.</w:t>
      </w:r>
      <w:r w:rsidR="00CB150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r w:rsidR="00C92B8F" w:rsidRPr="000378C4">
        <w:rPr>
          <w:rFonts w:ascii="Arial" w:hAnsi="Arial" w:cs="Arial"/>
          <w:bCs/>
          <w:color w:val="000000" w:themeColor="text1"/>
          <w:sz w:val="22"/>
          <w:szCs w:val="22"/>
        </w:rPr>
        <w:t>Does cyber-proximity m</w:t>
      </w:r>
      <w:r w:rsidR="00CB150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atter? Social </w:t>
      </w:r>
      <w:r w:rsidR="00113AAB" w:rsidRPr="000378C4">
        <w:rPr>
          <w:rFonts w:ascii="Arial" w:hAnsi="Arial" w:cs="Arial"/>
          <w:bCs/>
          <w:color w:val="000000" w:themeColor="text1"/>
          <w:sz w:val="22"/>
          <w:szCs w:val="22"/>
        </w:rPr>
        <w:t>m</w:t>
      </w:r>
      <w:r w:rsidR="00CB150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edia </w:t>
      </w:r>
      <w:r w:rsidR="00113AAB" w:rsidRPr="000378C4">
        <w:rPr>
          <w:rFonts w:ascii="Arial" w:hAnsi="Arial" w:cs="Arial"/>
          <w:bCs/>
          <w:color w:val="000000" w:themeColor="text1"/>
          <w:sz w:val="22"/>
          <w:szCs w:val="22"/>
        </w:rPr>
        <w:t>n</w:t>
      </w:r>
      <w:r w:rsidR="00CB150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etwork </w:t>
      </w:r>
      <w:r w:rsidR="00113AAB" w:rsidRPr="000378C4">
        <w:rPr>
          <w:rFonts w:ascii="Arial" w:hAnsi="Arial" w:cs="Arial"/>
          <w:bCs/>
          <w:color w:val="000000" w:themeColor="text1"/>
          <w:sz w:val="22"/>
          <w:szCs w:val="22"/>
        </w:rPr>
        <w:t>e</w:t>
      </w:r>
      <w:r w:rsidR="00CB150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xposure and </w:t>
      </w:r>
      <w:r w:rsidR="00113AAB" w:rsidRPr="000378C4">
        <w:rPr>
          <w:rFonts w:ascii="Arial" w:hAnsi="Arial" w:cs="Arial"/>
          <w:bCs/>
          <w:color w:val="000000" w:themeColor="text1"/>
          <w:sz w:val="22"/>
          <w:szCs w:val="22"/>
        </w:rPr>
        <w:t>c</w:t>
      </w:r>
      <w:r w:rsidR="00CB1501" w:rsidRPr="000378C4">
        <w:rPr>
          <w:rFonts w:ascii="Arial" w:hAnsi="Arial" w:cs="Arial"/>
          <w:bCs/>
          <w:color w:val="000000" w:themeColor="text1"/>
          <w:sz w:val="22"/>
          <w:szCs w:val="22"/>
        </w:rPr>
        <w:t>ross-</w:t>
      </w:r>
      <w:r w:rsidR="00113AAB" w:rsidRPr="000378C4">
        <w:rPr>
          <w:rFonts w:ascii="Arial" w:hAnsi="Arial" w:cs="Arial"/>
          <w:bCs/>
          <w:color w:val="000000" w:themeColor="text1"/>
          <w:sz w:val="22"/>
          <w:szCs w:val="22"/>
        </w:rPr>
        <w:t>n</w:t>
      </w:r>
      <w:r w:rsidR="00CB150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ational </w:t>
      </w:r>
      <w:r w:rsidR="00113AAB" w:rsidRPr="000378C4">
        <w:rPr>
          <w:rFonts w:ascii="Arial" w:hAnsi="Arial" w:cs="Arial"/>
          <w:bCs/>
          <w:color w:val="000000" w:themeColor="text1"/>
          <w:sz w:val="22"/>
          <w:szCs w:val="22"/>
        </w:rPr>
        <w:t>p</w:t>
      </w:r>
      <w:r w:rsidR="00CB150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rotest </w:t>
      </w:r>
      <w:r w:rsidR="00113AAB" w:rsidRPr="000378C4">
        <w:rPr>
          <w:rFonts w:ascii="Arial" w:hAnsi="Arial" w:cs="Arial"/>
          <w:bCs/>
          <w:color w:val="000000" w:themeColor="text1"/>
          <w:sz w:val="22"/>
          <w:szCs w:val="22"/>
        </w:rPr>
        <w:t>d</w:t>
      </w:r>
      <w:r w:rsidR="00CB150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iffusion: Evidence from </w:t>
      </w:r>
      <w:r w:rsidR="00113AAB" w:rsidRPr="000378C4">
        <w:rPr>
          <w:rFonts w:ascii="Arial" w:hAnsi="Arial" w:cs="Arial"/>
          <w:bCs/>
          <w:color w:val="000000" w:themeColor="text1"/>
          <w:sz w:val="22"/>
          <w:szCs w:val="22"/>
        </w:rPr>
        <w:t>e</w:t>
      </w:r>
      <w:r w:rsidR="00CB150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vent </w:t>
      </w:r>
      <w:r w:rsidR="00113AAB" w:rsidRPr="000378C4">
        <w:rPr>
          <w:rFonts w:ascii="Arial" w:hAnsi="Arial" w:cs="Arial"/>
          <w:bCs/>
          <w:color w:val="000000" w:themeColor="text1"/>
          <w:sz w:val="22"/>
          <w:szCs w:val="22"/>
        </w:rPr>
        <w:t>h</w:t>
      </w:r>
      <w:r w:rsidR="00CB150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istory </w:t>
      </w:r>
      <w:r w:rsidR="00113AAB" w:rsidRPr="000378C4">
        <w:rPr>
          <w:rFonts w:ascii="Arial" w:hAnsi="Arial" w:cs="Arial"/>
          <w:bCs/>
          <w:color w:val="000000" w:themeColor="text1"/>
          <w:sz w:val="22"/>
          <w:szCs w:val="22"/>
        </w:rPr>
        <w:t>a</w:t>
      </w:r>
      <w:r w:rsidR="00CB1501" w:rsidRPr="000378C4">
        <w:rPr>
          <w:rFonts w:ascii="Arial" w:hAnsi="Arial" w:cs="Arial"/>
          <w:bCs/>
          <w:color w:val="000000" w:themeColor="text1"/>
          <w:sz w:val="22"/>
          <w:szCs w:val="22"/>
        </w:rPr>
        <w:t>nalysis of Arab Spring 2010-2011</w:t>
      </w:r>
      <w:r w:rsidR="0005518C" w:rsidRPr="000378C4">
        <w:rPr>
          <w:rFonts w:ascii="Arial" w:hAnsi="Arial" w:cs="Arial"/>
          <w:bCs/>
          <w:color w:val="000000" w:themeColor="text1"/>
          <w:sz w:val="22"/>
          <w:szCs w:val="22"/>
        </w:rPr>
        <w:t>.</w:t>
      </w:r>
      <w:r w:rsidR="0004697D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The</w:t>
      </w:r>
      <w:r w:rsidR="0005518C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International Communication Association Conference, June 9-13, Fukuoka, Japan.</w:t>
      </w:r>
    </w:p>
    <w:p w14:paraId="723820D6" w14:textId="0B3D814A" w:rsidR="00D522DD" w:rsidRPr="000378C4" w:rsidRDefault="009762B0" w:rsidP="009762B0">
      <w:pPr>
        <w:tabs>
          <w:tab w:val="left" w:pos="8620"/>
        </w:tabs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30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7B0E3B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H.</w:t>
      </w:r>
      <w:r w:rsidR="007B0E3B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(2015). The impacts of anonymity moderation on online flaming. </w:t>
      </w:r>
      <w:r w:rsidR="0004697D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The </w:t>
      </w:r>
      <w:r w:rsidR="007B0E3B" w:rsidRPr="000378C4">
        <w:rPr>
          <w:rFonts w:ascii="Arial" w:hAnsi="Arial" w:cs="Arial"/>
          <w:bCs/>
          <w:color w:val="000000" w:themeColor="text1"/>
          <w:sz w:val="22"/>
          <w:szCs w:val="22"/>
        </w:rPr>
        <w:t>National Communication Association Conference, November 19-22, Las Vegas, NV.</w:t>
      </w:r>
    </w:p>
    <w:p w14:paraId="79DA25D9" w14:textId="51959CDE" w:rsidR="00AD12A8" w:rsidRPr="000378C4" w:rsidRDefault="009762B0" w:rsidP="009762B0">
      <w:pPr>
        <w:tabs>
          <w:tab w:val="left" w:pos="8620"/>
        </w:tabs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29. 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</w:r>
      <w:r w:rsidR="007B0E3B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*Elledge, T., &amp; </w:t>
      </w:r>
      <w:r w:rsidR="007B0E3B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H.</w:t>
      </w:r>
      <w:r w:rsidR="007B0E3B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(2015). Imagining home away from home: Wi-Fi use in suburban coffeehouses. </w:t>
      </w:r>
      <w:r w:rsidR="00436C41" w:rsidRPr="000378C4">
        <w:rPr>
          <w:rFonts w:ascii="Arial" w:hAnsi="Arial" w:cs="Arial"/>
          <w:bCs/>
          <w:color w:val="000000" w:themeColor="text1"/>
          <w:sz w:val="22"/>
          <w:szCs w:val="22"/>
        </w:rPr>
        <w:t>T</w:t>
      </w:r>
      <w:r w:rsidR="007B0E3B" w:rsidRPr="000378C4">
        <w:rPr>
          <w:rFonts w:ascii="Arial" w:hAnsi="Arial" w:cs="Arial"/>
          <w:bCs/>
          <w:color w:val="000000" w:themeColor="text1"/>
          <w:sz w:val="22"/>
          <w:szCs w:val="22"/>
        </w:rPr>
        <w:t>he 16</w:t>
      </w:r>
      <w:r w:rsidR="007B0E3B" w:rsidRPr="000378C4">
        <w:rPr>
          <w:rFonts w:ascii="Arial" w:hAnsi="Arial" w:cs="Arial"/>
          <w:bCs/>
          <w:color w:val="000000" w:themeColor="text1"/>
          <w:sz w:val="22"/>
          <w:szCs w:val="22"/>
          <w:vertAlign w:val="superscript"/>
        </w:rPr>
        <w:t>th</w:t>
      </w:r>
      <w:r w:rsidR="007B0E3B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Internet Research Conference (IR16), October 21-14, Phoenix, AZ.</w:t>
      </w:r>
    </w:p>
    <w:p w14:paraId="063EA40B" w14:textId="73AFD832" w:rsidR="00AD12A8" w:rsidRPr="000378C4" w:rsidRDefault="009762B0" w:rsidP="009762B0">
      <w:pPr>
        <w:tabs>
          <w:tab w:val="left" w:pos="8620"/>
        </w:tabs>
        <w:ind w:left="720" w:hanging="720"/>
        <w:rPr>
          <w:rFonts w:ascii="Arial" w:hAnsi="Arial" w:cs="Arial"/>
          <w:b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28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7B0E3B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Kwon, K. H., </w:t>
      </w:r>
      <w:r w:rsidR="007B0E3B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&amp; Cho, D. (2015). “Swearing effects” on audience comments Online: Comparisons between political and non-political news. </w:t>
      </w:r>
      <w:r w:rsidR="0004697D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The </w:t>
      </w:r>
      <w:r w:rsidR="007B0E3B" w:rsidRPr="000378C4">
        <w:rPr>
          <w:rFonts w:ascii="Arial" w:hAnsi="Arial" w:cs="Arial"/>
          <w:bCs/>
          <w:color w:val="000000" w:themeColor="text1"/>
          <w:sz w:val="22"/>
          <w:szCs w:val="22"/>
        </w:rPr>
        <w:t>AEJMC</w:t>
      </w:r>
      <w:r w:rsidR="003166D7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Conference</w:t>
      </w:r>
      <w:r w:rsidR="007B0E3B" w:rsidRPr="000378C4">
        <w:rPr>
          <w:rFonts w:ascii="Arial" w:hAnsi="Arial" w:cs="Arial"/>
          <w:bCs/>
          <w:color w:val="000000" w:themeColor="text1"/>
          <w:sz w:val="22"/>
          <w:szCs w:val="22"/>
        </w:rPr>
        <w:t>, August 6-9, San Francisco, CA.</w:t>
      </w:r>
      <w:r w:rsidR="007B0E3B" w:rsidRPr="000378C4">
        <w:rPr>
          <w:rFonts w:ascii="Arial" w:hAnsi="Arial" w:cs="Arial"/>
          <w:b/>
          <w:color w:val="000000" w:themeColor="text1"/>
          <w:sz w:val="22"/>
          <w:szCs w:val="22"/>
        </w:rPr>
        <w:t xml:space="preserve"> </w:t>
      </w:r>
    </w:p>
    <w:p w14:paraId="2518B32F" w14:textId="3C05F76A" w:rsidR="008301B8" w:rsidRPr="000378C4" w:rsidRDefault="009762B0" w:rsidP="009762B0">
      <w:pPr>
        <w:tabs>
          <w:tab w:val="left" w:pos="8620"/>
        </w:tabs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27.</w:t>
      </w:r>
      <w:r w:rsidRPr="000378C4">
        <w:rPr>
          <w:rFonts w:ascii="Arial" w:hAnsi="Arial" w:cs="Arial"/>
          <w:b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color w:val="000000" w:themeColor="text1"/>
          <w:sz w:val="22"/>
          <w:szCs w:val="22"/>
        </w:rPr>
        <w:tab/>
      </w:r>
      <w:r w:rsidR="007B0E3B" w:rsidRPr="000378C4">
        <w:rPr>
          <w:rFonts w:ascii="Arial" w:hAnsi="Arial" w:cs="Arial"/>
          <w:b/>
          <w:color w:val="000000" w:themeColor="text1"/>
          <w:sz w:val="22"/>
          <w:szCs w:val="22"/>
        </w:rPr>
        <w:t>Kwon, K. H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., Wang, H., Xu W.W., &amp; *Raymond, R. (2015). A spatiotemporal model of Twitter information diffusion: An example of </w:t>
      </w:r>
      <w:r w:rsidR="003166D7" w:rsidRPr="000378C4">
        <w:rPr>
          <w:rFonts w:ascii="Arial" w:hAnsi="Arial" w:cs="Arial"/>
          <w:color w:val="000000" w:themeColor="text1"/>
          <w:sz w:val="22"/>
          <w:szCs w:val="22"/>
        </w:rPr>
        <w:t xml:space="preserve">the 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Egyptian Revolution 2011. </w:t>
      </w:r>
      <w:r w:rsidR="00436C41" w:rsidRPr="000378C4">
        <w:rPr>
          <w:rFonts w:ascii="Arial" w:hAnsi="Arial" w:cs="Arial"/>
          <w:color w:val="000000" w:themeColor="text1"/>
          <w:sz w:val="22"/>
          <w:szCs w:val="22"/>
        </w:rPr>
        <w:t>T</w:t>
      </w:r>
      <w:r w:rsidR="003166D7" w:rsidRPr="000378C4">
        <w:rPr>
          <w:rFonts w:ascii="Arial" w:hAnsi="Arial" w:cs="Arial"/>
          <w:color w:val="000000" w:themeColor="text1"/>
          <w:sz w:val="22"/>
          <w:szCs w:val="22"/>
        </w:rPr>
        <w:t>he</w:t>
      </w:r>
      <w:r w:rsidR="00436C41" w:rsidRPr="000378C4">
        <w:rPr>
          <w:rFonts w:ascii="Arial" w:hAnsi="Arial" w:cs="Arial"/>
          <w:color w:val="000000" w:themeColor="text1"/>
          <w:sz w:val="22"/>
          <w:szCs w:val="22"/>
        </w:rPr>
        <w:t xml:space="preserve"> International Conference on 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Social Media and </w:t>
      </w:r>
      <w:r w:rsidR="00436C41" w:rsidRPr="000378C4">
        <w:rPr>
          <w:rFonts w:ascii="Arial" w:hAnsi="Arial" w:cs="Arial"/>
          <w:color w:val="000000" w:themeColor="text1"/>
          <w:sz w:val="22"/>
          <w:szCs w:val="22"/>
        </w:rPr>
        <w:t>Society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>, July 27-29, 2015, Toronto, CA.</w:t>
      </w:r>
    </w:p>
    <w:p w14:paraId="6EB553A4" w14:textId="4BF18416" w:rsidR="007B0E3B" w:rsidRPr="000378C4" w:rsidRDefault="009762B0" w:rsidP="009762B0">
      <w:pPr>
        <w:ind w:left="720" w:hanging="720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26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7B0E3B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Kwon, K. H., </w:t>
      </w:r>
      <w:r w:rsidR="00AB248D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&amp; </w:t>
      </w:r>
      <w:r w:rsidR="007B0E3B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Bang, C. (2014). Social media rumors as improvised public opinions: A semantic network analysis of Twitter during Korean saber rattling 2013. </w:t>
      </w:r>
      <w:r w:rsidR="00436C41" w:rsidRPr="000378C4">
        <w:rPr>
          <w:rFonts w:ascii="Arial" w:hAnsi="Arial" w:cs="Arial"/>
          <w:color w:val="000000" w:themeColor="text1"/>
          <w:sz w:val="22"/>
          <w:szCs w:val="22"/>
        </w:rPr>
        <w:t>The International Conference on Social Media and Society</w:t>
      </w:r>
      <w:r w:rsidR="007B0E3B" w:rsidRPr="000378C4">
        <w:rPr>
          <w:rFonts w:ascii="Arial" w:hAnsi="Arial" w:cs="Arial"/>
          <w:bCs/>
          <w:color w:val="000000" w:themeColor="text1"/>
          <w:sz w:val="22"/>
          <w:szCs w:val="22"/>
        </w:rPr>
        <w:t>, September 27-28, Toronto, CA.</w:t>
      </w:r>
    </w:p>
    <w:p w14:paraId="3D56B550" w14:textId="0B650D06" w:rsidR="007B0E3B" w:rsidRPr="000378C4" w:rsidRDefault="009762B0" w:rsidP="009762B0">
      <w:pPr>
        <w:tabs>
          <w:tab w:val="left" w:pos="8620"/>
        </w:tabs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25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7B0E3B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H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., Moon, S.-I, &amp; </w:t>
      </w:r>
      <w:proofErr w:type="spellStart"/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>Stefanone</w:t>
      </w:r>
      <w:proofErr w:type="spellEnd"/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, M. (2014). Unspeaking on Facebook? Testing network exposure effects on self-censorship of political expressions in Social Network Sites. International Communication Association Conference, May 22-26, Seattle, WA.  </w:t>
      </w:r>
    </w:p>
    <w:p w14:paraId="427685EB" w14:textId="3EB1482A" w:rsidR="007B0E3B" w:rsidRPr="000378C4" w:rsidRDefault="009762B0" w:rsidP="009762B0">
      <w:pPr>
        <w:tabs>
          <w:tab w:val="left" w:pos="8620"/>
        </w:tabs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24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7B0E3B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H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>. (2014). (Top Paper Honorable Mention). Government surveillance beliefs and online information sharing under a perceived national threat: An exploration of South-North Korean sab</w:t>
      </w:r>
      <w:r w:rsidR="003166D7" w:rsidRPr="000378C4">
        <w:rPr>
          <w:rFonts w:ascii="Arial" w:hAnsi="Arial" w:cs="Arial"/>
          <w:color w:val="000000" w:themeColor="text1"/>
          <w:sz w:val="22"/>
          <w:szCs w:val="22"/>
        </w:rPr>
        <w:t xml:space="preserve">er rattling 2013. </w:t>
      </w:r>
      <w:r w:rsidR="00436C41" w:rsidRPr="000378C4">
        <w:rPr>
          <w:rFonts w:ascii="Arial" w:hAnsi="Arial" w:cs="Arial"/>
          <w:color w:val="000000" w:themeColor="text1"/>
          <w:sz w:val="22"/>
          <w:szCs w:val="22"/>
        </w:rPr>
        <w:t xml:space="preserve">The </w:t>
      </w:r>
      <w:r w:rsidR="003166D7" w:rsidRPr="000378C4">
        <w:rPr>
          <w:rFonts w:ascii="Arial" w:hAnsi="Arial" w:cs="Arial"/>
          <w:color w:val="000000" w:themeColor="text1"/>
          <w:sz w:val="22"/>
          <w:szCs w:val="22"/>
        </w:rPr>
        <w:t>I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nternational Communication Association Conference, May 22-26, Seattle, WA.  </w:t>
      </w:r>
    </w:p>
    <w:p w14:paraId="57FC69A0" w14:textId="322A5ACF" w:rsidR="007B0E3B" w:rsidRPr="000378C4" w:rsidRDefault="009762B0" w:rsidP="009762B0">
      <w:pPr>
        <w:tabs>
          <w:tab w:val="left" w:pos="8620"/>
        </w:tabs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23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proofErr w:type="spellStart"/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>Halavais</w:t>
      </w:r>
      <w:proofErr w:type="spellEnd"/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, A., </w:t>
      </w:r>
      <w:r w:rsidR="007B0E3B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H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, &amp; *Havener, S. (2014). What a badge is worth: The acceptability of badges as indicator of experience. </w:t>
      </w:r>
      <w:r w:rsidR="00436C41" w:rsidRPr="000378C4">
        <w:rPr>
          <w:rFonts w:ascii="Arial" w:hAnsi="Arial" w:cs="Arial"/>
          <w:color w:val="000000" w:themeColor="text1"/>
          <w:sz w:val="22"/>
          <w:szCs w:val="22"/>
        </w:rPr>
        <w:t xml:space="preserve">The 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American Educational Research Association Conference, April 3-7, 2-14, </w:t>
      </w:r>
      <w:proofErr w:type="spellStart"/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>Phildaelphia</w:t>
      </w:r>
      <w:proofErr w:type="spellEnd"/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>, PA.</w:t>
      </w:r>
    </w:p>
    <w:p w14:paraId="096D167D" w14:textId="1DEA9217" w:rsidR="007B0E3B" w:rsidRPr="000378C4" w:rsidRDefault="009762B0" w:rsidP="009762B0">
      <w:pPr>
        <w:tabs>
          <w:tab w:val="left" w:pos="8620"/>
        </w:tabs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22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7B0E3B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H.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, Moon, S.-I, &amp; </w:t>
      </w:r>
      <w:proofErr w:type="spellStart"/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>Stefanone</w:t>
      </w:r>
      <w:proofErr w:type="spellEnd"/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, M. (2014). Predicting individual’s willingness to self-censor political expressions in online networked environment. </w:t>
      </w:r>
      <w:r w:rsidR="00436C41" w:rsidRPr="000378C4">
        <w:rPr>
          <w:rFonts w:ascii="Arial" w:hAnsi="Arial" w:cs="Arial"/>
          <w:color w:val="000000" w:themeColor="text1"/>
          <w:sz w:val="22"/>
          <w:szCs w:val="22"/>
        </w:rPr>
        <w:t>T</w:t>
      </w:r>
      <w:r w:rsidR="003166D7" w:rsidRPr="000378C4">
        <w:rPr>
          <w:rFonts w:ascii="Arial" w:hAnsi="Arial" w:cs="Arial"/>
          <w:color w:val="000000" w:themeColor="text1"/>
          <w:sz w:val="22"/>
          <w:szCs w:val="22"/>
        </w:rPr>
        <w:t xml:space="preserve">he 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>World Conference for Public Administration, June 25-27, Daegu, South Korea</w:t>
      </w:r>
    </w:p>
    <w:p w14:paraId="39047A73" w14:textId="0311D1FA" w:rsidR="007B0E3B" w:rsidRPr="000378C4" w:rsidRDefault="009762B0" w:rsidP="009762B0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lastRenderedPageBreak/>
        <w:t>21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7B0E3B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H.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 (2013). Revisiting the emergent norm theory to understand protest communication in social media: the improvisation-verification-solidification (IVS) framework. </w:t>
      </w:r>
      <w:r w:rsidR="00436C41" w:rsidRPr="000378C4">
        <w:rPr>
          <w:rFonts w:ascii="Arial" w:hAnsi="Arial" w:cs="Arial"/>
          <w:color w:val="000000" w:themeColor="text1"/>
          <w:sz w:val="22"/>
          <w:szCs w:val="22"/>
        </w:rPr>
        <w:t>The</w:t>
      </w:r>
      <w:r w:rsidR="003166D7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>Internet Research Conference (IR14), October 23-26, 2013, Denver, CO. (Acceptance Rate: 40%).</w:t>
      </w:r>
    </w:p>
    <w:p w14:paraId="7BDA5ABA" w14:textId="5DB115DF" w:rsidR="00944BDC" w:rsidRPr="000378C4" w:rsidRDefault="009762B0" w:rsidP="009762B0">
      <w:pPr>
        <w:tabs>
          <w:tab w:val="left" w:pos="8620"/>
        </w:tabs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20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7B0E3B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H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. (2013). An instantaneous online resource mobilization in Twitter: A temporal and network analysis of the January 25th Egypt protest 2011. </w:t>
      </w:r>
      <w:r w:rsidR="00436C41" w:rsidRPr="000378C4">
        <w:rPr>
          <w:rFonts w:ascii="Arial" w:hAnsi="Arial" w:cs="Arial"/>
          <w:color w:val="000000" w:themeColor="text1"/>
          <w:sz w:val="22"/>
          <w:szCs w:val="22"/>
        </w:rPr>
        <w:t>T</w:t>
      </w:r>
      <w:r w:rsidR="003166D7" w:rsidRPr="000378C4">
        <w:rPr>
          <w:rFonts w:ascii="Arial" w:hAnsi="Arial" w:cs="Arial"/>
          <w:color w:val="000000" w:themeColor="text1"/>
          <w:sz w:val="22"/>
          <w:szCs w:val="22"/>
        </w:rPr>
        <w:t>he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 International Communication Association</w:t>
      </w:r>
      <w:r w:rsidR="003166D7" w:rsidRPr="000378C4">
        <w:rPr>
          <w:rFonts w:ascii="Arial" w:hAnsi="Arial" w:cs="Arial"/>
          <w:color w:val="000000" w:themeColor="text1"/>
          <w:sz w:val="22"/>
          <w:szCs w:val="22"/>
        </w:rPr>
        <w:t xml:space="preserve"> Conference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>, Jun 17-21, 2013, London, UK.</w:t>
      </w:r>
      <w:r w:rsidR="00EF31CE" w:rsidRPr="000378C4">
        <w:rPr>
          <w:rFonts w:ascii="Arial" w:hAnsi="Arial" w:cs="Arial"/>
          <w:color w:val="000000" w:themeColor="text1"/>
          <w:sz w:val="22"/>
          <w:szCs w:val="22"/>
        </w:rPr>
        <w:tab/>
      </w:r>
    </w:p>
    <w:p w14:paraId="02D78052" w14:textId="6DA0F2BD" w:rsidR="007B0E3B" w:rsidRPr="000378C4" w:rsidRDefault="009762B0" w:rsidP="009762B0">
      <w:pPr>
        <w:tabs>
          <w:tab w:val="left" w:pos="8620"/>
        </w:tabs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19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7B0E3B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H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., </w:t>
      </w:r>
      <w:proofErr w:type="spellStart"/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>Onook</w:t>
      </w:r>
      <w:proofErr w:type="spellEnd"/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, O., Agrawal, M., &amp; Rao, H.R. (2012). Twitter as a </w:t>
      </w:r>
      <w:proofErr w:type="spellStart"/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>metajournalism</w:t>
      </w:r>
      <w:proofErr w:type="spellEnd"/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 Service: A co-tweet network analysis of the 2009 Gaza conflict. </w:t>
      </w:r>
      <w:r w:rsidR="00436C41" w:rsidRPr="000378C4">
        <w:rPr>
          <w:rFonts w:ascii="Arial" w:hAnsi="Arial" w:cs="Arial"/>
          <w:color w:val="000000" w:themeColor="text1"/>
          <w:sz w:val="22"/>
          <w:szCs w:val="22"/>
        </w:rPr>
        <w:t>The</w:t>
      </w:r>
      <w:r w:rsidR="003166D7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>International Network for Social Networks Analysis Conference (SUNBELT), March 12-18, 2012, Redondo Beach, CA.</w:t>
      </w:r>
    </w:p>
    <w:p w14:paraId="206268E3" w14:textId="528D2EA0" w:rsidR="007B0E3B" w:rsidRPr="000378C4" w:rsidRDefault="009762B0" w:rsidP="009762B0">
      <w:pPr>
        <w:tabs>
          <w:tab w:val="left" w:pos="8620"/>
        </w:tabs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18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7B0E3B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H.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>Stefanone</w:t>
      </w:r>
      <w:proofErr w:type="spellEnd"/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>, M. A., &amp; Barnett, G. A. (2011). Profiling the influentials in Web 2.0: A cyber-behavioral experiment to compare self-designated and observation-based measure</w:t>
      </w:r>
      <w:r w:rsidR="00A90902" w:rsidRPr="000378C4">
        <w:rPr>
          <w:rFonts w:ascii="Arial" w:hAnsi="Arial" w:cs="Arial"/>
          <w:color w:val="000000" w:themeColor="text1"/>
          <w:sz w:val="22"/>
          <w:szCs w:val="22"/>
        </w:rPr>
        <w:t>s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 of opinion leadership.  </w:t>
      </w:r>
      <w:r w:rsidR="00436C41" w:rsidRPr="000378C4">
        <w:rPr>
          <w:rFonts w:ascii="Arial" w:hAnsi="Arial" w:cs="Arial"/>
          <w:color w:val="000000" w:themeColor="text1"/>
          <w:sz w:val="22"/>
          <w:szCs w:val="22"/>
        </w:rPr>
        <w:t>The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 International Communication Association</w:t>
      </w:r>
      <w:r w:rsidR="003166D7" w:rsidRPr="000378C4">
        <w:rPr>
          <w:rFonts w:ascii="Arial" w:hAnsi="Arial" w:cs="Arial"/>
          <w:color w:val="000000" w:themeColor="text1"/>
          <w:sz w:val="22"/>
          <w:szCs w:val="22"/>
        </w:rPr>
        <w:t xml:space="preserve"> Conference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, May 26-30, 2011, Boston, MA.  </w:t>
      </w:r>
    </w:p>
    <w:p w14:paraId="7A5E8E8D" w14:textId="0D42949B" w:rsidR="007B0E3B" w:rsidRPr="000378C4" w:rsidRDefault="009762B0" w:rsidP="009762B0">
      <w:pPr>
        <w:tabs>
          <w:tab w:val="left" w:pos="8620"/>
        </w:tabs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17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7B0E3B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H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., Barnett, G. A., </w:t>
      </w:r>
      <w:proofErr w:type="spellStart"/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>Stefanone</w:t>
      </w:r>
      <w:proofErr w:type="spellEnd"/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, M. A., &amp; </w:t>
      </w:r>
      <w:proofErr w:type="spellStart"/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>Tutzauer</w:t>
      </w:r>
      <w:proofErr w:type="spellEnd"/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, F. (2011). Structural social influence model of word-of-mouth (WOM) social organizing on Facebook: A cyber-behavioral experiment. </w:t>
      </w:r>
      <w:r w:rsidR="00436C41" w:rsidRPr="000378C4">
        <w:rPr>
          <w:rFonts w:ascii="Arial" w:hAnsi="Arial" w:cs="Arial"/>
          <w:color w:val="000000" w:themeColor="text1"/>
          <w:sz w:val="22"/>
          <w:szCs w:val="22"/>
        </w:rPr>
        <w:t>The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 International Communication Association</w:t>
      </w:r>
      <w:r w:rsidR="003166D7" w:rsidRPr="000378C4">
        <w:rPr>
          <w:rFonts w:ascii="Arial" w:hAnsi="Arial" w:cs="Arial"/>
          <w:color w:val="000000" w:themeColor="text1"/>
          <w:sz w:val="22"/>
          <w:szCs w:val="22"/>
        </w:rPr>
        <w:t xml:space="preserve"> Conference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>, May 26-30, 2011, Boston, MA.</w:t>
      </w:r>
    </w:p>
    <w:p w14:paraId="5014BD8E" w14:textId="4F082043" w:rsidR="009B15CE" w:rsidRPr="000378C4" w:rsidRDefault="009762B0" w:rsidP="009762B0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16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7B0E3B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H.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="00BD2207" w:rsidRPr="000378C4">
        <w:rPr>
          <w:rFonts w:ascii="Arial" w:hAnsi="Arial" w:cs="Arial"/>
          <w:color w:val="000000" w:themeColor="text1"/>
          <w:sz w:val="22"/>
          <w:szCs w:val="22"/>
        </w:rPr>
        <w:t>2009) (</w:t>
      </w:r>
      <w:r w:rsidR="0055526E" w:rsidRPr="000378C4">
        <w:rPr>
          <w:rFonts w:ascii="Arial" w:hAnsi="Arial" w:cs="Arial"/>
          <w:color w:val="000000" w:themeColor="text1"/>
          <w:sz w:val="22"/>
          <w:szCs w:val="22"/>
        </w:rPr>
        <w:t xml:space="preserve">Jung Sook-Lee </w:t>
      </w:r>
      <w:r w:rsidR="00BD2207" w:rsidRPr="000378C4">
        <w:rPr>
          <w:rFonts w:ascii="Arial" w:hAnsi="Arial" w:cs="Arial"/>
          <w:color w:val="000000" w:themeColor="text1"/>
          <w:sz w:val="22"/>
          <w:szCs w:val="22"/>
        </w:rPr>
        <w:t>Top Student Paper Award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>). Information hierarchy in Web 2.0: An explorator</w:t>
      </w:r>
      <w:r w:rsidR="003166D7" w:rsidRPr="000378C4">
        <w:rPr>
          <w:rFonts w:ascii="Arial" w:hAnsi="Arial" w:cs="Arial"/>
          <w:color w:val="000000" w:themeColor="text1"/>
          <w:sz w:val="22"/>
          <w:szCs w:val="22"/>
        </w:rPr>
        <w:t xml:space="preserve">y study of ‘Folksonomy’. </w:t>
      </w:r>
      <w:r w:rsidR="00436C41" w:rsidRPr="000378C4">
        <w:rPr>
          <w:rFonts w:ascii="Arial" w:hAnsi="Arial" w:cs="Arial"/>
          <w:color w:val="000000" w:themeColor="text1"/>
          <w:sz w:val="22"/>
          <w:szCs w:val="22"/>
        </w:rPr>
        <w:t>The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3166D7" w:rsidRPr="000378C4">
        <w:rPr>
          <w:rFonts w:ascii="Arial" w:hAnsi="Arial" w:cs="Arial"/>
          <w:color w:val="000000" w:themeColor="text1"/>
          <w:sz w:val="22"/>
          <w:szCs w:val="22"/>
        </w:rPr>
        <w:t>AEJMC Conference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>, August 5-8</w:t>
      </w:r>
      <w:proofErr w:type="gramStart"/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 2009</w:t>
      </w:r>
      <w:proofErr w:type="gramEnd"/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>, Boston, MA.</w:t>
      </w:r>
    </w:p>
    <w:p w14:paraId="5B600F12" w14:textId="5A6F000E" w:rsidR="007B0E3B" w:rsidRPr="000378C4" w:rsidRDefault="009762B0" w:rsidP="009762B0">
      <w:pPr>
        <w:tabs>
          <w:tab w:val="left" w:pos="8620"/>
        </w:tabs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15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7B0E3B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H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>. &amp; Moon, S.-I. (2009). Reciprocal social support for older adults: Giving as a beneficial moderator between received support and older adults’ psycho</w:t>
      </w:r>
      <w:r w:rsidR="003166D7" w:rsidRPr="000378C4">
        <w:rPr>
          <w:rFonts w:ascii="Arial" w:hAnsi="Arial" w:cs="Arial"/>
          <w:color w:val="000000" w:themeColor="text1"/>
          <w:sz w:val="22"/>
          <w:szCs w:val="22"/>
        </w:rPr>
        <w:t xml:space="preserve">logical health problems. </w:t>
      </w:r>
      <w:r w:rsidR="00436C41" w:rsidRPr="000378C4">
        <w:rPr>
          <w:rFonts w:ascii="Arial" w:hAnsi="Arial" w:cs="Arial"/>
          <w:color w:val="000000" w:themeColor="text1"/>
          <w:sz w:val="22"/>
          <w:szCs w:val="22"/>
        </w:rPr>
        <w:t>The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 National Communication Association Conference, Chicago, IL.</w:t>
      </w:r>
    </w:p>
    <w:p w14:paraId="0F2F1749" w14:textId="6F620C53" w:rsidR="007B0E3B" w:rsidRPr="000378C4" w:rsidRDefault="009762B0" w:rsidP="009762B0">
      <w:pPr>
        <w:tabs>
          <w:tab w:val="left" w:pos="8620"/>
        </w:tabs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14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Lim, D., </w:t>
      </w:r>
      <w:r w:rsidR="007B0E3B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H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., </w:t>
      </w:r>
      <w:proofErr w:type="spellStart"/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>Lackaff</w:t>
      </w:r>
      <w:proofErr w:type="spellEnd"/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, D., Tripoli, A., &amp; </w:t>
      </w:r>
      <w:proofErr w:type="spellStart"/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>Stefanone</w:t>
      </w:r>
      <w:proofErr w:type="spellEnd"/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>, M. A. (2009). The value of these so-called ‘Friends’: Resource mobilization</w:t>
      </w:r>
      <w:r w:rsidR="003166D7" w:rsidRPr="000378C4">
        <w:rPr>
          <w:rFonts w:ascii="Arial" w:hAnsi="Arial" w:cs="Arial"/>
          <w:color w:val="000000" w:themeColor="text1"/>
          <w:sz w:val="22"/>
          <w:szCs w:val="22"/>
        </w:rPr>
        <w:t xml:space="preserve"> on Social Network Site. </w:t>
      </w:r>
      <w:r w:rsidR="00436C41" w:rsidRPr="000378C4">
        <w:rPr>
          <w:rFonts w:ascii="Arial" w:hAnsi="Arial" w:cs="Arial"/>
          <w:color w:val="000000" w:themeColor="text1"/>
          <w:sz w:val="22"/>
          <w:szCs w:val="22"/>
        </w:rPr>
        <w:t>The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 National Communication Association Conference, Chicago, IL.</w:t>
      </w:r>
    </w:p>
    <w:p w14:paraId="1C9CF4A8" w14:textId="1F7FB3EE" w:rsidR="007B0E3B" w:rsidRPr="000378C4" w:rsidRDefault="009762B0" w:rsidP="009762B0">
      <w:pPr>
        <w:tabs>
          <w:tab w:val="left" w:pos="8620"/>
        </w:tabs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13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>Nam. Y., Kim, D.,</w:t>
      </w:r>
      <w:r w:rsidR="007B0E3B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Kwon, K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>., &amp; Kang. S. (2009). Semiotic analysis of Global top 300 com</w:t>
      </w:r>
      <w:r w:rsidR="003166D7" w:rsidRPr="000378C4">
        <w:rPr>
          <w:rFonts w:ascii="Arial" w:hAnsi="Arial" w:cs="Arial"/>
          <w:color w:val="000000" w:themeColor="text1"/>
          <w:sz w:val="22"/>
          <w:szCs w:val="22"/>
        </w:rPr>
        <w:t xml:space="preserve">panies’ visual identity. </w:t>
      </w:r>
      <w:r w:rsidR="00436C41" w:rsidRPr="000378C4">
        <w:rPr>
          <w:rFonts w:ascii="Arial" w:hAnsi="Arial" w:cs="Arial"/>
          <w:color w:val="000000" w:themeColor="text1"/>
          <w:sz w:val="22"/>
          <w:szCs w:val="22"/>
        </w:rPr>
        <w:t>The</w:t>
      </w:r>
      <w:r w:rsidR="003166D7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>National Communication Association Conference, Chicago, IL.</w:t>
      </w:r>
    </w:p>
    <w:p w14:paraId="4C62A028" w14:textId="01267AF8" w:rsidR="007B0E3B" w:rsidRPr="000378C4" w:rsidRDefault="009762B0" w:rsidP="009762B0">
      <w:pPr>
        <w:tabs>
          <w:tab w:val="left" w:pos="8620"/>
        </w:tabs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12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7B0E3B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>., &amp; Nam, Y. (2009). Instrumental utilization of ICTs in mobilization processes of political collective actions: In the context of grassroot</w:t>
      </w:r>
      <w:r w:rsidR="003166D7" w:rsidRPr="000378C4">
        <w:rPr>
          <w:rFonts w:ascii="Arial" w:hAnsi="Arial" w:cs="Arial"/>
          <w:color w:val="000000" w:themeColor="text1"/>
          <w:sz w:val="22"/>
          <w:szCs w:val="22"/>
        </w:rPr>
        <w:t xml:space="preserve">s protest of Korea 2008. </w:t>
      </w:r>
      <w:r w:rsidR="00436C41" w:rsidRPr="000378C4">
        <w:rPr>
          <w:rFonts w:ascii="Arial" w:hAnsi="Arial" w:cs="Arial"/>
          <w:color w:val="000000" w:themeColor="text1"/>
          <w:sz w:val="22"/>
          <w:szCs w:val="22"/>
        </w:rPr>
        <w:t>The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 International Communication Association Conference, Chicago, IL.</w:t>
      </w:r>
    </w:p>
    <w:p w14:paraId="7EA6F12C" w14:textId="3C4836D7" w:rsidR="007B0E3B" w:rsidRPr="000378C4" w:rsidRDefault="009762B0" w:rsidP="009762B0">
      <w:pPr>
        <w:tabs>
          <w:tab w:val="left" w:pos="8620"/>
        </w:tabs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11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7B0E3B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, &amp; Nam, Y. (2009). Everyday Internet use, online social capital and social movement participation: A study on the Korean </w:t>
      </w:r>
      <w:proofErr w:type="gramStart"/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>protest against</w:t>
      </w:r>
      <w:proofErr w:type="gramEnd"/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3166D7" w:rsidRPr="000378C4">
        <w:rPr>
          <w:rFonts w:ascii="Arial" w:hAnsi="Arial" w:cs="Arial"/>
          <w:color w:val="000000" w:themeColor="text1"/>
          <w:sz w:val="22"/>
          <w:szCs w:val="22"/>
        </w:rPr>
        <w:t>US beef imports in 2008. P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>resented at the International Communication Association Conference, Chicago, IL.</w:t>
      </w:r>
    </w:p>
    <w:p w14:paraId="657F3299" w14:textId="396C992B" w:rsidR="007B0E3B" w:rsidRPr="000378C4" w:rsidRDefault="009762B0" w:rsidP="009762B0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10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>Wang, S., Moon, S.-Il.,</w:t>
      </w:r>
      <w:r w:rsidR="007B0E3B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Kwon, K.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, Evans, C., &amp; </w:t>
      </w:r>
      <w:proofErr w:type="spellStart"/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>Stefanone</w:t>
      </w:r>
      <w:proofErr w:type="spellEnd"/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>, M. (2009). Better without face? Gender difference in visual cue use when initiating</w:t>
      </w:r>
      <w:r w:rsidR="003166D7" w:rsidRPr="000378C4">
        <w:rPr>
          <w:rFonts w:ascii="Arial" w:hAnsi="Arial" w:cs="Arial"/>
          <w:color w:val="000000" w:themeColor="text1"/>
          <w:sz w:val="22"/>
          <w:szCs w:val="22"/>
        </w:rPr>
        <w:t xml:space="preserve"> friendship on Facebook. </w:t>
      </w:r>
      <w:r w:rsidR="00436C41" w:rsidRPr="000378C4">
        <w:rPr>
          <w:rFonts w:ascii="Arial" w:hAnsi="Arial" w:cs="Arial"/>
          <w:color w:val="000000" w:themeColor="text1"/>
          <w:sz w:val="22"/>
          <w:szCs w:val="22"/>
        </w:rPr>
        <w:t>The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 International Communication Association Conference, Chicago, IL.</w:t>
      </w:r>
    </w:p>
    <w:p w14:paraId="5BC4FD1C" w14:textId="163CDB5E" w:rsidR="007B0E3B" w:rsidRPr="000378C4" w:rsidRDefault="009762B0" w:rsidP="009762B0">
      <w:pPr>
        <w:tabs>
          <w:tab w:val="left" w:pos="8620"/>
        </w:tabs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9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Kim, J. H., Barnett, G. A., &amp; </w:t>
      </w:r>
      <w:r w:rsidR="007B0E3B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</w:t>
      </w:r>
      <w:r w:rsidR="00FC6FF3" w:rsidRPr="000378C4">
        <w:rPr>
          <w:rFonts w:ascii="Arial" w:hAnsi="Arial" w:cs="Arial"/>
          <w:color w:val="000000" w:themeColor="text1"/>
          <w:sz w:val="22"/>
          <w:szCs w:val="22"/>
        </w:rPr>
        <w:t xml:space="preserve"> (2009). Congressional n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etworks of the United States Senate in predicting </w:t>
      </w:r>
      <w:r w:rsidR="00FC6FF3" w:rsidRPr="000378C4">
        <w:rPr>
          <w:rFonts w:ascii="Arial" w:hAnsi="Arial" w:cs="Arial"/>
          <w:color w:val="000000" w:themeColor="text1"/>
          <w:sz w:val="22"/>
          <w:szCs w:val="22"/>
        </w:rPr>
        <w:t>r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oll </w:t>
      </w:r>
      <w:r w:rsidR="00FC6FF3" w:rsidRPr="000378C4">
        <w:rPr>
          <w:rFonts w:ascii="Arial" w:hAnsi="Arial" w:cs="Arial"/>
          <w:color w:val="000000" w:themeColor="text1"/>
          <w:sz w:val="22"/>
          <w:szCs w:val="22"/>
        </w:rPr>
        <w:t>c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all </w:t>
      </w:r>
      <w:r w:rsidR="00FC6FF3" w:rsidRPr="000378C4">
        <w:rPr>
          <w:rFonts w:ascii="Arial" w:hAnsi="Arial" w:cs="Arial"/>
          <w:color w:val="000000" w:themeColor="text1"/>
          <w:sz w:val="22"/>
          <w:szCs w:val="22"/>
        </w:rPr>
        <w:t>v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otes: Examination of networks based on party membership, </w:t>
      </w:r>
      <w:proofErr w:type="spellStart"/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>cosponsorship</w:t>
      </w:r>
      <w:proofErr w:type="spellEnd"/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>, hyperlinks, shared commi</w:t>
      </w:r>
      <w:r w:rsidR="003166D7" w:rsidRPr="000378C4">
        <w:rPr>
          <w:rFonts w:ascii="Arial" w:hAnsi="Arial" w:cs="Arial"/>
          <w:color w:val="000000" w:themeColor="text1"/>
          <w:sz w:val="22"/>
          <w:szCs w:val="22"/>
        </w:rPr>
        <w:t xml:space="preserve">ttees, and PAC donation. </w:t>
      </w:r>
      <w:r w:rsidR="00436C41" w:rsidRPr="000378C4">
        <w:rPr>
          <w:rFonts w:ascii="Arial" w:hAnsi="Arial" w:cs="Arial"/>
          <w:color w:val="000000" w:themeColor="text1"/>
          <w:sz w:val="22"/>
          <w:szCs w:val="22"/>
        </w:rPr>
        <w:t>The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 International Sunbelt Social Network Conference, San Diego, CA.</w:t>
      </w:r>
    </w:p>
    <w:p w14:paraId="2F2EF9BC" w14:textId="37B86956" w:rsidR="007B0E3B" w:rsidRPr="000378C4" w:rsidRDefault="009762B0" w:rsidP="009762B0">
      <w:pPr>
        <w:tabs>
          <w:tab w:val="left" w:pos="8620"/>
        </w:tabs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8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Nam, Y., </w:t>
      </w:r>
      <w:r w:rsidR="007B0E3B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>., &amp; Lee, S. (2008). Zipping as ad avoidance: Intrusiveness and ad effectiveness of the simultaneous-presentation-advertising as an alternative ad fo</w:t>
      </w:r>
      <w:r w:rsidR="003166D7" w:rsidRPr="000378C4">
        <w:rPr>
          <w:rFonts w:ascii="Arial" w:hAnsi="Arial" w:cs="Arial"/>
          <w:color w:val="000000" w:themeColor="text1"/>
          <w:sz w:val="22"/>
          <w:szCs w:val="22"/>
        </w:rPr>
        <w:t xml:space="preserve">rmat in DVR environment. </w:t>
      </w:r>
      <w:r w:rsidR="00436C41" w:rsidRPr="000378C4">
        <w:rPr>
          <w:rFonts w:ascii="Arial" w:hAnsi="Arial" w:cs="Arial"/>
          <w:color w:val="000000" w:themeColor="text1"/>
          <w:sz w:val="22"/>
          <w:szCs w:val="22"/>
        </w:rPr>
        <w:t>The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 AEJMC</w:t>
      </w:r>
      <w:r w:rsidR="003166D7" w:rsidRPr="000378C4">
        <w:rPr>
          <w:rFonts w:ascii="Arial" w:hAnsi="Arial" w:cs="Arial"/>
          <w:color w:val="000000" w:themeColor="text1"/>
          <w:sz w:val="22"/>
          <w:szCs w:val="22"/>
        </w:rPr>
        <w:t xml:space="preserve"> Conference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>, Chicago, IL.</w:t>
      </w:r>
    </w:p>
    <w:p w14:paraId="382F5D9D" w14:textId="38ADC6F5" w:rsidR="007B0E3B" w:rsidRPr="000378C4" w:rsidRDefault="009762B0" w:rsidP="009762B0">
      <w:pPr>
        <w:tabs>
          <w:tab w:val="left" w:pos="8620"/>
        </w:tabs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7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7B0E3B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,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 &amp; Moon, S.-I. (2008). Salience of national identity in news and public framing: Comparative analysis of the US and Korean newspapers and blogs about Vi</w:t>
      </w:r>
      <w:r w:rsidR="003166D7" w:rsidRPr="000378C4">
        <w:rPr>
          <w:rFonts w:ascii="Arial" w:hAnsi="Arial" w:cs="Arial"/>
          <w:color w:val="000000" w:themeColor="text1"/>
          <w:sz w:val="22"/>
          <w:szCs w:val="22"/>
        </w:rPr>
        <w:t xml:space="preserve">rginia campus shooting. </w:t>
      </w:r>
      <w:r w:rsidR="00436C41" w:rsidRPr="000378C4">
        <w:rPr>
          <w:rFonts w:ascii="Arial" w:hAnsi="Arial" w:cs="Arial"/>
          <w:color w:val="000000" w:themeColor="text1"/>
          <w:sz w:val="22"/>
          <w:szCs w:val="22"/>
        </w:rPr>
        <w:t>The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 International Communication Association Conference, Montreal, Canada.  </w:t>
      </w:r>
    </w:p>
    <w:p w14:paraId="0C273258" w14:textId="7DB6801D" w:rsidR="007B0E3B" w:rsidRPr="000378C4" w:rsidRDefault="009762B0" w:rsidP="009762B0">
      <w:pPr>
        <w:tabs>
          <w:tab w:val="left" w:pos="8620"/>
        </w:tabs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lastRenderedPageBreak/>
        <w:t>6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7B0E3B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,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 &amp; Barnett, G. A. (2008). Assessing cultural difference in translation-based communication: Semantic network analysis of multilingual translations of the Universal Dec</w:t>
      </w:r>
      <w:r w:rsidR="003166D7" w:rsidRPr="000378C4">
        <w:rPr>
          <w:rFonts w:ascii="Arial" w:hAnsi="Arial" w:cs="Arial"/>
          <w:color w:val="000000" w:themeColor="text1"/>
          <w:sz w:val="22"/>
          <w:szCs w:val="22"/>
        </w:rPr>
        <w:t xml:space="preserve">laration of Human Rights. </w:t>
      </w:r>
      <w:r w:rsidR="0004697D" w:rsidRPr="000378C4">
        <w:rPr>
          <w:rFonts w:ascii="Arial" w:hAnsi="Arial" w:cs="Arial"/>
          <w:color w:val="000000" w:themeColor="text1"/>
          <w:sz w:val="22"/>
          <w:szCs w:val="22"/>
        </w:rPr>
        <w:t>The International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 Communication Association Conference, Montreal, Canada.</w:t>
      </w:r>
    </w:p>
    <w:p w14:paraId="56C3196F" w14:textId="5D5DD3F1" w:rsidR="007B0E3B" w:rsidRPr="000378C4" w:rsidRDefault="009762B0" w:rsidP="009762B0">
      <w:pPr>
        <w:tabs>
          <w:tab w:val="left" w:pos="8620"/>
        </w:tabs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5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7B0E3B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>., &amp; Barnett, G. A. (2008). Mapping international agreement on human rights treaties, 1980-2006: An applica</w:t>
      </w:r>
      <w:r w:rsidR="003166D7" w:rsidRPr="000378C4">
        <w:rPr>
          <w:rFonts w:ascii="Arial" w:hAnsi="Arial" w:cs="Arial"/>
          <w:color w:val="000000" w:themeColor="text1"/>
          <w:sz w:val="22"/>
          <w:szCs w:val="22"/>
        </w:rPr>
        <w:t>tion of network analysis</w:t>
      </w:r>
      <w:r w:rsidR="0004697D" w:rsidRPr="000378C4">
        <w:rPr>
          <w:rFonts w:ascii="Arial" w:hAnsi="Arial" w:cs="Arial"/>
          <w:color w:val="000000" w:themeColor="text1"/>
          <w:sz w:val="22"/>
          <w:szCs w:val="22"/>
        </w:rPr>
        <w:t>. The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 International Sunbelt Social Network Conference, St. Petersburg, FL.</w:t>
      </w:r>
    </w:p>
    <w:p w14:paraId="15B38B66" w14:textId="7398A4AE" w:rsidR="007B0E3B" w:rsidRPr="000378C4" w:rsidRDefault="009762B0" w:rsidP="009762B0">
      <w:pPr>
        <w:tabs>
          <w:tab w:val="left" w:pos="8620"/>
        </w:tabs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4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Barnett, G. A., Cheong, P. H. &amp; </w:t>
      </w:r>
      <w:r w:rsidR="007B0E3B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 (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>2008). An examination of ego-centric social networks in a culturally heterogeneous society</w:t>
      </w:r>
      <w:r w:rsidR="003166D7" w:rsidRPr="000378C4">
        <w:rPr>
          <w:rFonts w:ascii="Arial" w:hAnsi="Arial" w:cs="Arial"/>
          <w:color w:val="000000" w:themeColor="text1"/>
          <w:sz w:val="22"/>
          <w:szCs w:val="22"/>
        </w:rPr>
        <w:t xml:space="preserve">: The case of Singapore. </w:t>
      </w:r>
      <w:r w:rsidR="0004697D" w:rsidRPr="000378C4">
        <w:rPr>
          <w:rFonts w:ascii="Arial" w:hAnsi="Arial" w:cs="Arial"/>
          <w:color w:val="000000" w:themeColor="text1"/>
          <w:sz w:val="22"/>
          <w:szCs w:val="22"/>
        </w:rPr>
        <w:t>The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 International Sunbelt Social Network Conference, St. Petersburg, FL.</w:t>
      </w:r>
    </w:p>
    <w:p w14:paraId="23F773E4" w14:textId="41F2A923" w:rsidR="007B0E3B" w:rsidRPr="000378C4" w:rsidRDefault="009762B0" w:rsidP="009762B0">
      <w:pPr>
        <w:tabs>
          <w:tab w:val="left" w:pos="8620"/>
        </w:tabs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3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Kim, J. H., </w:t>
      </w:r>
      <w:r w:rsidR="007B0E3B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>, Barnett, G. A., &amp; Lim, Y.</w:t>
      </w:r>
      <w:r w:rsidR="00BD2207" w:rsidRPr="000378C4">
        <w:rPr>
          <w:rFonts w:ascii="Arial" w:hAnsi="Arial" w:cs="Arial"/>
          <w:color w:val="000000" w:themeColor="text1"/>
          <w:sz w:val="22"/>
          <w:szCs w:val="22"/>
        </w:rPr>
        <w:t xml:space="preserve"> (2007). (Top Four Paper Award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>). A comparative analysis of newspapers and blogs on the Iraq War:</w:t>
      </w:r>
      <w:r w:rsidR="003166D7" w:rsidRPr="000378C4">
        <w:rPr>
          <w:rFonts w:ascii="Arial" w:hAnsi="Arial" w:cs="Arial"/>
          <w:color w:val="000000" w:themeColor="text1"/>
          <w:sz w:val="22"/>
          <w:szCs w:val="22"/>
        </w:rPr>
        <w:t xml:space="preserve"> A dual method approach. </w:t>
      </w:r>
      <w:r w:rsidR="0004697D" w:rsidRPr="000378C4">
        <w:rPr>
          <w:rFonts w:ascii="Arial" w:hAnsi="Arial" w:cs="Arial"/>
          <w:color w:val="000000" w:themeColor="text1"/>
          <w:sz w:val="22"/>
          <w:szCs w:val="22"/>
        </w:rPr>
        <w:t>The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 National Communication Association Conference, Chicago, IL.</w:t>
      </w:r>
    </w:p>
    <w:p w14:paraId="6725AF44" w14:textId="154F7C5C" w:rsidR="007B0E3B" w:rsidRPr="000378C4" w:rsidRDefault="009762B0" w:rsidP="009762B0">
      <w:pPr>
        <w:tabs>
          <w:tab w:val="left" w:pos="8620"/>
        </w:tabs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2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Cheong, P. H., </w:t>
      </w:r>
      <w:proofErr w:type="spellStart"/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>Halavais</w:t>
      </w:r>
      <w:proofErr w:type="spellEnd"/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, A., &amp; </w:t>
      </w:r>
      <w:r w:rsidR="007B0E3B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. (2006). God in the machine: Blogging as a religious </w:t>
      </w:r>
      <w:r w:rsidR="003166D7" w:rsidRPr="000378C4">
        <w:rPr>
          <w:rFonts w:ascii="Arial" w:hAnsi="Arial" w:cs="Arial"/>
          <w:color w:val="000000" w:themeColor="text1"/>
          <w:sz w:val="22"/>
          <w:szCs w:val="22"/>
        </w:rPr>
        <w:t xml:space="preserve">practice. </w:t>
      </w:r>
      <w:r w:rsidR="0004697D" w:rsidRPr="000378C4">
        <w:rPr>
          <w:rFonts w:ascii="Arial" w:hAnsi="Arial" w:cs="Arial"/>
          <w:color w:val="000000" w:themeColor="text1"/>
          <w:sz w:val="22"/>
          <w:szCs w:val="22"/>
        </w:rPr>
        <w:t>The</w:t>
      </w:r>
      <w:r w:rsidR="008C1633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>Association of Internet Researchers Conference, Brisbane, Australia.</w:t>
      </w:r>
    </w:p>
    <w:p w14:paraId="7D1CDF5F" w14:textId="25628454" w:rsidR="00574EE9" w:rsidRPr="000378C4" w:rsidRDefault="009762B0" w:rsidP="009762B0">
      <w:pPr>
        <w:tabs>
          <w:tab w:val="left" w:pos="8620"/>
        </w:tabs>
        <w:ind w:left="720" w:hanging="720"/>
        <w:rPr>
          <w:rFonts w:ascii="Arial" w:hAnsi="Arial" w:cs="Arial"/>
          <w:b/>
          <w:color w:val="000000" w:themeColor="text1"/>
          <w:sz w:val="22"/>
          <w:szCs w:val="22"/>
          <w:u w:val="single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1.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="007B0E3B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Kwon, K.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 xml:space="preserve"> (2005). Influence of watching television on the mother-daughter r</w:t>
      </w:r>
      <w:r w:rsidR="003166D7" w:rsidRPr="000378C4">
        <w:rPr>
          <w:rFonts w:ascii="Arial" w:hAnsi="Arial" w:cs="Arial"/>
          <w:color w:val="000000" w:themeColor="text1"/>
          <w:sz w:val="22"/>
          <w:szCs w:val="22"/>
        </w:rPr>
        <w:t xml:space="preserve">elationship (In Korean). </w:t>
      </w:r>
      <w:r w:rsidR="0004697D" w:rsidRPr="000378C4">
        <w:rPr>
          <w:rFonts w:ascii="Arial" w:hAnsi="Arial" w:cs="Arial"/>
          <w:color w:val="000000" w:themeColor="text1"/>
          <w:sz w:val="22"/>
          <w:szCs w:val="22"/>
        </w:rPr>
        <w:t>The</w:t>
      </w:r>
      <w:r w:rsidR="00E34F2C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7B0E3B" w:rsidRPr="000378C4">
        <w:rPr>
          <w:rFonts w:ascii="Arial" w:hAnsi="Arial" w:cs="Arial"/>
          <w:color w:val="000000" w:themeColor="text1"/>
          <w:sz w:val="22"/>
          <w:szCs w:val="22"/>
        </w:rPr>
        <w:t>Graduate Student Conference of Korean Society for Journalism and Communication, Yang Pyung, S. Korea.</w:t>
      </w:r>
    </w:p>
    <w:p w14:paraId="018AD32D" w14:textId="77777777" w:rsidR="0034629E" w:rsidRPr="000378C4" w:rsidRDefault="0034629E" w:rsidP="00A7612E">
      <w:pPr>
        <w:contextualSpacing/>
        <w:rPr>
          <w:rFonts w:ascii="Arial" w:hAnsi="Arial" w:cs="Arial"/>
          <w:b/>
          <w:color w:val="000000" w:themeColor="text1"/>
          <w:sz w:val="22"/>
          <w:szCs w:val="22"/>
          <w:u w:val="single"/>
        </w:rPr>
      </w:pPr>
    </w:p>
    <w:p w14:paraId="295C3B78" w14:textId="77777777" w:rsidR="000F0F3A" w:rsidRPr="000378C4" w:rsidRDefault="000F0F3A" w:rsidP="00A7612E">
      <w:pPr>
        <w:contextualSpacing/>
        <w:outlineLvl w:val="0"/>
        <w:rPr>
          <w:rFonts w:ascii="Arial" w:hAnsi="Arial" w:cs="Arial"/>
          <w:b/>
          <w:color w:val="000000" w:themeColor="text1"/>
          <w:sz w:val="22"/>
          <w:szCs w:val="22"/>
        </w:rPr>
      </w:pPr>
    </w:p>
    <w:p w14:paraId="38DDCABF" w14:textId="1DE7EF9D" w:rsidR="00E51DC5" w:rsidRPr="00527BB0" w:rsidRDefault="00527BB0" w:rsidP="00E51DC5">
      <w:pPr>
        <w:contextualSpacing/>
        <w:outlineLvl w:val="0"/>
        <w:rPr>
          <w:rFonts w:ascii="Arial" w:hAnsi="Arial" w:cs="Arial"/>
          <w:b/>
          <w:color w:val="000000" w:themeColor="text1"/>
          <w:sz w:val="22"/>
          <w:szCs w:val="22"/>
          <w:u w:val="single"/>
        </w:rPr>
      </w:pPr>
      <w:r w:rsidRPr="00527BB0">
        <w:rPr>
          <w:rFonts w:ascii="Arial" w:hAnsi="Arial" w:cs="Arial"/>
          <w:b/>
          <w:color w:val="000000" w:themeColor="text1"/>
          <w:sz w:val="22"/>
          <w:szCs w:val="22"/>
          <w:u w:val="single"/>
        </w:rPr>
        <w:t>Invited Talks</w:t>
      </w:r>
    </w:p>
    <w:p w14:paraId="368BF746" w14:textId="0390789C" w:rsidR="0010467F" w:rsidRDefault="0010467F" w:rsidP="00D26432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>
        <w:rPr>
          <w:rFonts w:ascii="Arial" w:hAnsi="Arial" w:cs="Arial"/>
          <w:bCs/>
          <w:color w:val="000000" w:themeColor="text1"/>
          <w:sz w:val="22"/>
          <w:szCs w:val="22"/>
        </w:rPr>
        <w:t>1</w:t>
      </w:r>
      <w:r w:rsidR="00E51DC5">
        <w:rPr>
          <w:rFonts w:ascii="Arial" w:hAnsi="Arial" w:cs="Arial"/>
          <w:bCs/>
          <w:color w:val="000000" w:themeColor="text1"/>
          <w:sz w:val="22"/>
          <w:szCs w:val="22"/>
        </w:rPr>
        <w:t>7</w:t>
      </w:r>
      <w:r>
        <w:rPr>
          <w:rFonts w:ascii="Arial" w:hAnsi="Arial" w:cs="Arial"/>
          <w:bCs/>
          <w:color w:val="000000" w:themeColor="text1"/>
          <w:sz w:val="22"/>
          <w:szCs w:val="22"/>
        </w:rPr>
        <w:t>.</w:t>
      </w:r>
      <w:r>
        <w:rPr>
          <w:rFonts w:ascii="Arial" w:hAnsi="Arial" w:cs="Arial"/>
          <w:bCs/>
          <w:color w:val="000000" w:themeColor="text1"/>
          <w:sz w:val="22"/>
          <w:szCs w:val="22"/>
        </w:rPr>
        <w:tab/>
        <w:t xml:space="preserve">Title: </w:t>
      </w:r>
      <w:r w:rsidRPr="0010467F">
        <w:rPr>
          <w:rFonts w:ascii="Arial" w:hAnsi="Arial" w:cs="Arial"/>
          <w:bCs/>
          <w:color w:val="000000" w:themeColor="text1"/>
          <w:sz w:val="22"/>
          <w:szCs w:val="22"/>
        </w:rPr>
        <w:t xml:space="preserve">Countering </w:t>
      </w:r>
      <w:r w:rsidR="007C3502">
        <w:rPr>
          <w:rFonts w:ascii="Arial" w:hAnsi="Arial" w:cs="Arial"/>
          <w:bCs/>
          <w:color w:val="000000" w:themeColor="text1"/>
          <w:sz w:val="22"/>
          <w:szCs w:val="22"/>
        </w:rPr>
        <w:t>c</w:t>
      </w:r>
      <w:r w:rsidRPr="0010467F">
        <w:rPr>
          <w:rFonts w:ascii="Arial" w:hAnsi="Arial" w:cs="Arial"/>
          <w:bCs/>
          <w:color w:val="000000" w:themeColor="text1"/>
          <w:sz w:val="22"/>
          <w:szCs w:val="22"/>
        </w:rPr>
        <w:t xml:space="preserve">limate </w:t>
      </w:r>
      <w:r w:rsidR="007C3502">
        <w:rPr>
          <w:rFonts w:ascii="Arial" w:hAnsi="Arial" w:cs="Arial"/>
          <w:bCs/>
          <w:color w:val="000000" w:themeColor="text1"/>
          <w:sz w:val="22"/>
          <w:szCs w:val="22"/>
        </w:rPr>
        <w:t>d</w:t>
      </w:r>
      <w:r w:rsidRPr="0010467F">
        <w:rPr>
          <w:rFonts w:ascii="Arial" w:hAnsi="Arial" w:cs="Arial"/>
          <w:bCs/>
          <w:color w:val="000000" w:themeColor="text1"/>
          <w:sz w:val="22"/>
          <w:szCs w:val="22"/>
        </w:rPr>
        <w:t xml:space="preserve">isinformation: Lessons from </w:t>
      </w:r>
      <w:r w:rsidR="007C3502">
        <w:rPr>
          <w:rFonts w:ascii="Arial" w:hAnsi="Arial" w:cs="Arial"/>
          <w:bCs/>
          <w:color w:val="000000" w:themeColor="text1"/>
          <w:sz w:val="22"/>
          <w:szCs w:val="22"/>
        </w:rPr>
        <w:t>o</w:t>
      </w:r>
      <w:r w:rsidRPr="0010467F">
        <w:rPr>
          <w:rFonts w:ascii="Arial" w:hAnsi="Arial" w:cs="Arial"/>
          <w:bCs/>
          <w:color w:val="000000" w:themeColor="text1"/>
          <w:sz w:val="22"/>
          <w:szCs w:val="22"/>
        </w:rPr>
        <w:t xml:space="preserve">ther </w:t>
      </w:r>
      <w:r w:rsidR="007C3502">
        <w:rPr>
          <w:rFonts w:ascii="Arial" w:hAnsi="Arial" w:cs="Arial"/>
          <w:bCs/>
          <w:color w:val="000000" w:themeColor="text1"/>
          <w:sz w:val="22"/>
          <w:szCs w:val="22"/>
        </w:rPr>
        <w:t>m</w:t>
      </w:r>
      <w:r w:rsidRPr="0010467F">
        <w:rPr>
          <w:rFonts w:ascii="Arial" w:hAnsi="Arial" w:cs="Arial"/>
          <w:bCs/>
          <w:color w:val="000000" w:themeColor="text1"/>
          <w:sz w:val="22"/>
          <w:szCs w:val="22"/>
        </w:rPr>
        <w:t xml:space="preserve">isinformation </w:t>
      </w:r>
      <w:r w:rsidR="007C3502">
        <w:rPr>
          <w:rFonts w:ascii="Arial" w:hAnsi="Arial" w:cs="Arial"/>
          <w:bCs/>
          <w:color w:val="000000" w:themeColor="text1"/>
          <w:sz w:val="22"/>
          <w:szCs w:val="22"/>
        </w:rPr>
        <w:t>c</w:t>
      </w:r>
      <w:r w:rsidRPr="0010467F">
        <w:rPr>
          <w:rFonts w:ascii="Arial" w:hAnsi="Arial" w:cs="Arial"/>
          <w:bCs/>
          <w:color w:val="000000" w:themeColor="text1"/>
          <w:sz w:val="22"/>
          <w:szCs w:val="22"/>
        </w:rPr>
        <w:t>ontexts</w:t>
      </w:r>
      <w:r>
        <w:rPr>
          <w:rFonts w:ascii="Arial" w:hAnsi="Arial" w:cs="Arial"/>
          <w:bCs/>
          <w:color w:val="000000" w:themeColor="text1"/>
          <w:sz w:val="22"/>
          <w:szCs w:val="22"/>
        </w:rPr>
        <w:t xml:space="preserve"> (2025). Guest speech at the Moon Soul </w:t>
      </w:r>
      <w:r w:rsidRPr="0010467F">
        <w:rPr>
          <w:rFonts w:ascii="Arial" w:hAnsi="Arial" w:cs="Arial"/>
          <w:bCs/>
          <w:color w:val="000000" w:themeColor="text1"/>
          <w:sz w:val="22"/>
          <w:szCs w:val="22"/>
        </w:rPr>
        <w:t xml:space="preserve">Graduate School of </w:t>
      </w:r>
      <w:r>
        <w:rPr>
          <w:rFonts w:ascii="Arial" w:hAnsi="Arial" w:cs="Arial"/>
          <w:bCs/>
          <w:color w:val="000000" w:themeColor="text1"/>
          <w:sz w:val="22"/>
          <w:szCs w:val="22"/>
        </w:rPr>
        <w:t xml:space="preserve">Future Strategy,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>Korean Advanced Institute of Science and Technology (KAIST),</w:t>
      </w:r>
      <w:r>
        <w:rPr>
          <w:rFonts w:ascii="Arial" w:hAnsi="Arial" w:cs="Arial"/>
          <w:color w:val="000000" w:themeColor="text1"/>
          <w:sz w:val="22"/>
          <w:szCs w:val="22"/>
        </w:rPr>
        <w:t xml:space="preserve"> July 8, 2025, Daejeon, South Korea.</w:t>
      </w:r>
    </w:p>
    <w:p w14:paraId="2FA89374" w14:textId="7DAA64AC" w:rsidR="00E51DC5" w:rsidRDefault="00E51DC5" w:rsidP="00E51DC5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>
        <w:rPr>
          <w:rFonts w:ascii="Arial" w:hAnsi="Arial" w:cs="Arial"/>
          <w:bCs/>
          <w:color w:val="000000" w:themeColor="text1"/>
          <w:sz w:val="22"/>
          <w:szCs w:val="22"/>
        </w:rPr>
        <w:t>16.</w:t>
      </w:r>
      <w:r>
        <w:rPr>
          <w:rFonts w:ascii="Arial" w:hAnsi="Arial" w:cs="Arial"/>
          <w:bCs/>
          <w:color w:val="000000" w:themeColor="text1"/>
          <w:sz w:val="22"/>
          <w:szCs w:val="22"/>
        </w:rPr>
        <w:tab/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Title: </w:t>
      </w:r>
      <w:proofErr w:type="spellStart"/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Ethnoscape</w:t>
      </w:r>
      <w:proofErr w:type="spellEnd"/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: Transnational migration, media use and education (</w:t>
      </w:r>
      <w:r>
        <w:rPr>
          <w:rFonts w:ascii="Arial" w:hAnsi="Arial" w:cs="Arial"/>
          <w:bCs/>
          <w:color w:val="000000" w:themeColor="text1"/>
          <w:sz w:val="22"/>
          <w:szCs w:val="22"/>
        </w:rPr>
        <w:t>2025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). Invited speaker at Busan National University, June 27, 2025, Busan, </w:t>
      </w:r>
      <w:proofErr w:type="spellStart"/>
      <w:proofErr w:type="gramStart"/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S.Korea</w:t>
      </w:r>
      <w:proofErr w:type="spellEnd"/>
      <w:proofErr w:type="gramEnd"/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. </w:t>
      </w:r>
    </w:p>
    <w:p w14:paraId="370F412B" w14:textId="166B5BAC" w:rsidR="00ED0806" w:rsidRPr="000378C4" w:rsidRDefault="00ED0806" w:rsidP="00D26432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15.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  <w:t>Title: Career development seminar (2024). Gues</w:t>
      </w:r>
      <w:r w:rsidR="00B413DA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t 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speech at </w:t>
      </w:r>
      <w:r w:rsidR="001A6E5A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the 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Department of Communication</w:t>
      </w:r>
      <w:r w:rsidR="001A6E5A" w:rsidRPr="000378C4">
        <w:rPr>
          <w:rFonts w:ascii="Arial" w:hAnsi="Arial" w:cs="Arial"/>
          <w:bCs/>
          <w:color w:val="000000" w:themeColor="text1"/>
          <w:sz w:val="22"/>
          <w:szCs w:val="22"/>
        </w:rPr>
        <w:t>,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r w:rsidR="00E04B8E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March 1, 2024. 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Seoul National University, Seoul, </w:t>
      </w:r>
      <w:proofErr w:type="spellStart"/>
      <w:proofErr w:type="gramStart"/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S.Korea</w:t>
      </w:r>
      <w:proofErr w:type="spellEnd"/>
      <w:proofErr w:type="gramEnd"/>
      <w:r w:rsidR="00933459" w:rsidRPr="000378C4">
        <w:rPr>
          <w:rFonts w:ascii="Arial" w:hAnsi="Arial" w:cs="Arial"/>
          <w:bCs/>
          <w:color w:val="000000" w:themeColor="text1"/>
          <w:sz w:val="22"/>
          <w:szCs w:val="22"/>
        </w:rPr>
        <w:t>.</w:t>
      </w:r>
    </w:p>
    <w:p w14:paraId="241A37B9" w14:textId="2DB4A6BA" w:rsidR="00D26432" w:rsidRPr="000378C4" w:rsidRDefault="00D26432" w:rsidP="00D26432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14.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  <w:t xml:space="preserve">Title: Sinophobia, misogyny, fascism, and more: A multi-ethnic understanding of anti-Asian narratives on Twitter (2023). Public talk at </w:t>
      </w:r>
      <w:proofErr w:type="gramStart"/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Social Media Lab</w:t>
      </w:r>
      <w:proofErr w:type="gramEnd"/>
      <w:r w:rsidR="001A6E5A" w:rsidRPr="000378C4">
        <w:rPr>
          <w:rFonts w:ascii="Arial" w:hAnsi="Arial" w:cs="Arial"/>
          <w:bCs/>
          <w:color w:val="000000" w:themeColor="text1"/>
          <w:sz w:val="22"/>
          <w:szCs w:val="22"/>
        </w:rPr>
        <w:t>,</w:t>
      </w:r>
      <w:r w:rsidR="00390EBA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Toronto Metropolitan University. May 30, 2023, Toronto, CA.</w:t>
      </w:r>
    </w:p>
    <w:p w14:paraId="39DF9EC4" w14:textId="30D89E02" w:rsidR="00D26432" w:rsidRPr="000378C4" w:rsidRDefault="00D26432" w:rsidP="00D26432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13. 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  <w:t xml:space="preserve">Title: Anti-social online research agenda overview: Challenges &amp; opportunities. Invited speech at the 2022 Research Workshop and Specialist Meeting on Studying Anti- Social </w:t>
      </w:r>
      <w:proofErr w:type="spellStart"/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Behaviour</w:t>
      </w:r>
      <w:proofErr w:type="spellEnd"/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Online, Royal Roads University, August 2022, Victoria CA. </w:t>
      </w:r>
    </w:p>
    <w:p w14:paraId="009B8D4E" w14:textId="4063F657" w:rsidR="00D26432" w:rsidRPr="000378C4" w:rsidRDefault="00D26432" w:rsidP="00D26432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12. 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  <w:t>Title: Who sets the gun agenda on Facebook, and how? An intermedia agenda-setting analysis of gun control movement, Invited presentation at Facebook Open Research First Friday Meeting, May 6</w:t>
      </w:r>
      <w:proofErr w:type="gramStart"/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2022</w:t>
      </w:r>
      <w:proofErr w:type="gramEnd"/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, Virtual. </w:t>
      </w:r>
    </w:p>
    <w:p w14:paraId="6A889145" w14:textId="08A62C8B" w:rsidR="00D26432" w:rsidRPr="000378C4" w:rsidRDefault="00D26432" w:rsidP="00D26432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11. 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  <w:t>Title: Fake Thumbs in Play: Manipulation of News Comment Spaces in South Korea. Newhouse School of Public Communications, Syracuse University, April 2021, Syracuse, NY.</w:t>
      </w:r>
    </w:p>
    <w:p w14:paraId="7E47BEF4" w14:textId="066B7B2F" w:rsidR="00D26432" w:rsidRPr="000378C4" w:rsidRDefault="00D26432" w:rsidP="00D26432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10. 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  <w:t>Title: Fake Thumbs in Play: Manipulation of News Comment Spaces in South Korea. The Information School, Syracuse University, April 2021, Syracuse, NY.</w:t>
      </w:r>
    </w:p>
    <w:p w14:paraId="00082278" w14:textId="2453BB5C" w:rsidR="00D26432" w:rsidRPr="000378C4" w:rsidRDefault="00D26432" w:rsidP="00D26432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9. 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  <w:t>Title: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 Disentangle Twitter user samples using machine learning techniques. Invited speech at the College of Business, Korean Advanced Institute of Science and Technology (KAIST), June 2017, Seoul, S. Korea.</w:t>
      </w:r>
    </w:p>
    <w:p w14:paraId="531F14AF" w14:textId="4E659694" w:rsidR="00D26432" w:rsidRPr="000378C4" w:rsidRDefault="00D26432" w:rsidP="00D26432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8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  <w:t>Title: Machine learning for social media research. Invited speech at the department of Interaction Science, Sung Kyun Kwan University (SKKU), June 2017, Seoul, S. Korea.</w:t>
      </w:r>
    </w:p>
    <w:p w14:paraId="6A69552A" w14:textId="0AC64B4B" w:rsidR="00D26432" w:rsidRPr="000378C4" w:rsidRDefault="00D26432" w:rsidP="00D26432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7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  <w:t xml:space="preserve">Title: Online network exposure and cross-national protest diffusion: </w:t>
      </w:r>
      <w:proofErr w:type="gramStart"/>
      <w:r w:rsidRPr="000378C4">
        <w:rPr>
          <w:rFonts w:ascii="Arial" w:hAnsi="Arial" w:cs="Arial"/>
          <w:color w:val="000000" w:themeColor="text1"/>
          <w:sz w:val="22"/>
          <w:szCs w:val="22"/>
        </w:rPr>
        <w:t>An evidence</w:t>
      </w:r>
      <w:proofErr w:type="gramEnd"/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 from Facebook international friendship network and the Arab Spring. Invited research talk,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lastRenderedPageBreak/>
        <w:t>NSF Project Summer Specialist Workshop, The Center for Human Dynamics in the Mobile Age, San Diego State University, August 2016, San Diego, CA.</w:t>
      </w:r>
    </w:p>
    <w:p w14:paraId="65F520B2" w14:textId="3090D37A" w:rsidR="00D26432" w:rsidRPr="000378C4" w:rsidRDefault="00D26432" w:rsidP="00D26432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6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  <w:t>Title: Quantitative social media audience research. Invited talk at the Ted Rogers School of Management, May 2016, Ryerson University, Toronto, Canada.</w:t>
      </w:r>
    </w:p>
    <w:p w14:paraId="07F430D9" w14:textId="727F15F3" w:rsidR="00D26432" w:rsidRPr="000378C4" w:rsidRDefault="00D26432" w:rsidP="00D26432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5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  <w:t xml:space="preserve">Title: Modeling dynamics of online networks with SIENA in R. Invited workshop at the Ted Rogers School of Management, Ryerson University, April 2016, Toronto, Canada. </w:t>
      </w:r>
    </w:p>
    <w:p w14:paraId="3E02A2B0" w14:textId="1A902FEA" w:rsidR="00D26432" w:rsidRPr="000378C4" w:rsidRDefault="00D26432" w:rsidP="00D26432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4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  <w:t xml:space="preserve">Title: Information privacy and countervailing values in networked society. Invited research </w:t>
      </w:r>
      <w:proofErr w:type="gramStart"/>
      <w:r w:rsidRPr="000378C4">
        <w:rPr>
          <w:rFonts w:ascii="Arial" w:hAnsi="Arial" w:cs="Arial"/>
          <w:color w:val="000000" w:themeColor="text1"/>
          <w:sz w:val="22"/>
          <w:szCs w:val="22"/>
        </w:rPr>
        <w:t>talk</w:t>
      </w:r>
      <w:proofErr w:type="gramEnd"/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 at the School of Information, February 2016, University of Arizona, Tucson, AZ.</w:t>
      </w:r>
    </w:p>
    <w:p w14:paraId="06281A13" w14:textId="74904ADE" w:rsidR="00D26432" w:rsidRPr="000378C4" w:rsidRDefault="00D26432" w:rsidP="00D26432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3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  <w:t xml:space="preserve">Title: Spatiotemporal diffusion and hostility detection: Towards an interdisciplinary collaboration. Invited research </w:t>
      </w:r>
      <w:proofErr w:type="gramStart"/>
      <w:r w:rsidRPr="000378C4">
        <w:rPr>
          <w:rFonts w:ascii="Arial" w:hAnsi="Arial" w:cs="Arial"/>
          <w:color w:val="000000" w:themeColor="text1"/>
          <w:sz w:val="22"/>
          <w:szCs w:val="22"/>
        </w:rPr>
        <w:t>talk</w:t>
      </w:r>
      <w:proofErr w:type="gramEnd"/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 at the NSF Project Summer Specialist Workshop, The Center for Human Dynamics in the Mobile Age, San Diego State University, August 2015, San Diego, CA.</w:t>
      </w:r>
    </w:p>
    <w:p w14:paraId="38CC5C74" w14:textId="741A1538" w:rsidR="00D26432" w:rsidRPr="000378C4" w:rsidRDefault="00D26432" w:rsidP="00D26432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2. 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  <w:t>Title: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 What is a badge worth: The acceptability of digital badges as indicators of experiences. Invited research talk, the Cyber Emotions Research Center, Yeung-Nam University, June 2014, Daegu, S. Korea.</w:t>
      </w:r>
    </w:p>
    <w:p w14:paraId="1303939A" w14:textId="7FACB6D8" w:rsidR="00D26432" w:rsidRPr="000378C4" w:rsidRDefault="00D26432" w:rsidP="00D26432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1. 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  <w:t>Title: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 Temporal and network analyses of instantaneous protest communication among Twitter crowds: A study on the Jan. 25th Egypt protest. Invited research talk, Sogang University, October 2012, Seoul, S. Korea. </w:t>
      </w:r>
    </w:p>
    <w:p w14:paraId="78283028" w14:textId="77777777" w:rsidR="00D26432" w:rsidRPr="000378C4" w:rsidRDefault="00D26432" w:rsidP="00D26432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</w:p>
    <w:p w14:paraId="0A0F1793" w14:textId="77777777" w:rsidR="00D26432" w:rsidRPr="000378C4" w:rsidRDefault="00D26432" w:rsidP="00D26432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</w:p>
    <w:p w14:paraId="5D7F1783" w14:textId="3D381D3B" w:rsidR="002B3E7B" w:rsidRPr="00527BB0" w:rsidRDefault="00527BB0" w:rsidP="007453FD">
      <w:pPr>
        <w:contextualSpacing/>
        <w:outlineLvl w:val="0"/>
        <w:rPr>
          <w:rFonts w:ascii="Arial" w:hAnsi="Arial" w:cs="Arial"/>
          <w:b/>
          <w:color w:val="000000" w:themeColor="text1"/>
          <w:sz w:val="22"/>
          <w:szCs w:val="22"/>
          <w:u w:val="single"/>
        </w:rPr>
      </w:pPr>
      <w:r w:rsidRPr="00527BB0">
        <w:rPr>
          <w:rFonts w:ascii="Arial" w:hAnsi="Arial" w:cs="Arial"/>
          <w:b/>
          <w:color w:val="000000" w:themeColor="text1"/>
          <w:sz w:val="22"/>
          <w:szCs w:val="22"/>
          <w:u w:val="single"/>
        </w:rPr>
        <w:t>Panel</w:t>
      </w:r>
      <w:r w:rsidR="00D26432" w:rsidRPr="00527BB0">
        <w:rPr>
          <w:rFonts w:ascii="Arial" w:hAnsi="Arial" w:cs="Arial"/>
          <w:b/>
          <w:color w:val="000000" w:themeColor="text1"/>
          <w:sz w:val="22"/>
          <w:szCs w:val="22"/>
          <w:u w:val="single"/>
        </w:rPr>
        <w:t xml:space="preserve"> | W</w:t>
      </w:r>
      <w:r w:rsidRPr="00527BB0">
        <w:rPr>
          <w:rFonts w:ascii="Arial" w:hAnsi="Arial" w:cs="Arial"/>
          <w:b/>
          <w:color w:val="000000" w:themeColor="text1"/>
          <w:sz w:val="22"/>
          <w:szCs w:val="22"/>
          <w:u w:val="single"/>
        </w:rPr>
        <w:t>orkshops</w:t>
      </w:r>
    </w:p>
    <w:p w14:paraId="03547999" w14:textId="01CCB96D" w:rsidR="00814F7D" w:rsidRPr="000378C4" w:rsidRDefault="00814F7D" w:rsidP="0070054F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9.</w:t>
      </w:r>
      <w:r w:rsidR="009B06F8">
        <w:rPr>
          <w:rFonts w:ascii="Arial" w:hAnsi="Arial" w:cs="Arial"/>
          <w:bCs/>
          <w:color w:val="000000" w:themeColor="text1"/>
          <w:sz w:val="22"/>
          <w:szCs w:val="22"/>
        </w:rPr>
        <w:tab/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Title: Digital intermediaries Countering Misinformation for Non-English Speaking Immigrant Communities in the U.S</w:t>
      </w:r>
      <w:r w:rsidR="00990074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(</w:t>
      </w:r>
      <w:r w:rsidR="0010467F">
        <w:rPr>
          <w:rFonts w:ascii="Arial" w:hAnsi="Arial" w:cs="Arial"/>
          <w:bCs/>
          <w:color w:val="000000" w:themeColor="text1"/>
          <w:sz w:val="22"/>
          <w:szCs w:val="22"/>
        </w:rPr>
        <w:t>2025</w:t>
      </w:r>
      <w:r w:rsidR="00990074" w:rsidRPr="000378C4">
        <w:rPr>
          <w:rFonts w:ascii="Arial" w:hAnsi="Arial" w:cs="Arial"/>
          <w:bCs/>
          <w:color w:val="000000" w:themeColor="text1"/>
          <w:sz w:val="22"/>
          <w:szCs w:val="22"/>
        </w:rPr>
        <w:t>)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. </w:t>
      </w:r>
      <w:r w:rsidR="00990074" w:rsidRPr="000378C4">
        <w:rPr>
          <w:rFonts w:ascii="Arial" w:hAnsi="Arial" w:cs="Arial"/>
          <w:bCs/>
          <w:color w:val="000000" w:themeColor="text1"/>
          <w:sz w:val="22"/>
          <w:szCs w:val="22"/>
        </w:rPr>
        <w:t>P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anel chair and moderator at the Communication Technology Division and </w:t>
      </w:r>
      <w:proofErr w:type="spellStart"/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Intenrational</w:t>
      </w:r>
      <w:proofErr w:type="spellEnd"/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Communication Division co-</w:t>
      </w:r>
      <w:proofErr w:type="spellStart"/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spponsored</w:t>
      </w:r>
      <w:proofErr w:type="spellEnd"/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panel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>AEJMC. August 8-19, 2025, San Fransico, CA.</w:t>
      </w:r>
    </w:p>
    <w:p w14:paraId="660FF1FB" w14:textId="48A88072" w:rsidR="0070054F" w:rsidRPr="000378C4" w:rsidRDefault="0070054F" w:rsidP="0070054F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8.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  <w:t xml:space="preserve">Title: Publishing, Promotion, and Publicity. (2024). Invited panelist at the Communication Technology Division </w:t>
      </w:r>
      <w:proofErr w:type="spellStart"/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Preconfernece</w:t>
      </w:r>
      <w:proofErr w:type="spellEnd"/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workshop, AEJMC. July 16, 2024. Philadelphia, PA.</w:t>
      </w:r>
    </w:p>
    <w:p w14:paraId="12575DC2" w14:textId="32D665E6" w:rsidR="00267D98" w:rsidRPr="000378C4" w:rsidRDefault="004628A9" w:rsidP="00E0426D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7</w:t>
      </w:r>
      <w:r w:rsidR="00267D98" w:rsidRPr="000378C4">
        <w:rPr>
          <w:rFonts w:ascii="Arial" w:hAnsi="Arial" w:cs="Arial"/>
          <w:bCs/>
          <w:color w:val="000000" w:themeColor="text1"/>
          <w:sz w:val="22"/>
          <w:szCs w:val="22"/>
        </w:rPr>
        <w:t>.</w:t>
      </w:r>
      <w:r w:rsidR="00267D98"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  <w:t xml:space="preserve">Title: Safeguarding vulnerable communities in the digital age (2024). Invited panelist at the Defending Democracy in the Disinformation Age event by McCain Institute. April 11, 2024, Phoenix, AZ. </w:t>
      </w:r>
    </w:p>
    <w:p w14:paraId="19B60633" w14:textId="451829C4" w:rsidR="00D26432" w:rsidRPr="000378C4" w:rsidRDefault="004628A9" w:rsidP="00E0426D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6</w:t>
      </w:r>
      <w:r w:rsidR="00D26432" w:rsidRPr="000378C4">
        <w:rPr>
          <w:rFonts w:ascii="Arial" w:hAnsi="Arial" w:cs="Arial"/>
          <w:bCs/>
          <w:color w:val="000000" w:themeColor="text1"/>
          <w:sz w:val="22"/>
          <w:szCs w:val="22"/>
        </w:rPr>
        <w:t>.</w:t>
      </w:r>
      <w:r w:rsidR="00D26432"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  <w:t>Title: Emerging Technologies Summit (2024)</w:t>
      </w:r>
      <w:r w:rsidR="00267D98" w:rsidRPr="000378C4">
        <w:rPr>
          <w:rFonts w:ascii="Arial" w:hAnsi="Arial" w:cs="Arial"/>
          <w:bCs/>
          <w:color w:val="000000" w:themeColor="text1"/>
          <w:sz w:val="22"/>
          <w:szCs w:val="22"/>
        </w:rPr>
        <w:t>. Invited subm</w:t>
      </w:r>
      <w:r w:rsidR="001C4BB3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it </w:t>
      </w:r>
      <w:r w:rsidR="00267D98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participation by the Center for Homeland Defense and Security, March 26—26, Monterey, CA. </w:t>
      </w:r>
    </w:p>
    <w:p w14:paraId="7F19AC7B" w14:textId="1E0B525E" w:rsidR="00E0426D" w:rsidRPr="000378C4" w:rsidRDefault="004628A9" w:rsidP="00E0426D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5</w:t>
      </w:r>
      <w:r w:rsidR="00E0426D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. </w:t>
      </w:r>
      <w:r w:rsidR="00E0426D"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  <w:t xml:space="preserve">Title: Blue Sky Professional Development Workshop: Knowledge Mobilization in an Age of Anti-Social </w:t>
      </w:r>
      <w:proofErr w:type="spellStart"/>
      <w:r w:rsidR="00E0426D" w:rsidRPr="000378C4">
        <w:rPr>
          <w:rFonts w:ascii="Arial" w:hAnsi="Arial" w:cs="Arial"/>
          <w:bCs/>
          <w:color w:val="000000" w:themeColor="text1"/>
          <w:sz w:val="22"/>
          <w:szCs w:val="22"/>
        </w:rPr>
        <w:t>Behaviour</w:t>
      </w:r>
      <w:proofErr w:type="spellEnd"/>
      <w:r w:rsidR="00E0426D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and Misinformation (</w:t>
      </w:r>
      <w:r w:rsidR="00997DE1" w:rsidRPr="000378C4">
        <w:rPr>
          <w:rFonts w:ascii="Arial" w:hAnsi="Arial" w:cs="Arial"/>
          <w:bCs/>
          <w:color w:val="000000" w:themeColor="text1"/>
          <w:sz w:val="22"/>
          <w:szCs w:val="22"/>
        </w:rPr>
        <w:t>2023</w:t>
      </w:r>
      <w:r w:rsidR="00E0426D" w:rsidRPr="000378C4">
        <w:rPr>
          <w:rFonts w:ascii="Arial" w:hAnsi="Arial" w:cs="Arial"/>
          <w:bCs/>
          <w:color w:val="000000" w:themeColor="text1"/>
          <w:sz w:val="22"/>
          <w:szCs w:val="22"/>
        </w:rPr>
        <w:t>). Invited panelist at the International Communication Association, May 25—29, 2023, Toronto, C</w:t>
      </w:r>
      <w:r w:rsidR="00267D98" w:rsidRPr="000378C4">
        <w:rPr>
          <w:rFonts w:ascii="Arial" w:hAnsi="Arial" w:cs="Arial"/>
          <w:bCs/>
          <w:color w:val="000000" w:themeColor="text1"/>
          <w:sz w:val="22"/>
          <w:szCs w:val="22"/>
        </w:rPr>
        <w:t>anada</w:t>
      </w:r>
      <w:r w:rsidR="00E0426D" w:rsidRPr="000378C4">
        <w:rPr>
          <w:rFonts w:ascii="Arial" w:hAnsi="Arial" w:cs="Arial"/>
          <w:bCs/>
          <w:color w:val="000000" w:themeColor="text1"/>
          <w:sz w:val="22"/>
          <w:szCs w:val="22"/>
        </w:rPr>
        <w:t>.</w:t>
      </w:r>
    </w:p>
    <w:p w14:paraId="7F735060" w14:textId="3F5BE568" w:rsidR="00E0426D" w:rsidRPr="000378C4" w:rsidRDefault="004628A9" w:rsidP="00E0426D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4</w:t>
      </w:r>
      <w:r w:rsidR="00E0426D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. </w:t>
      </w:r>
      <w:r w:rsidR="00E0426D"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  <w:t xml:space="preserve">Title: Disinformation, </w:t>
      </w:r>
      <w:r w:rsidR="00997DE1" w:rsidRPr="000378C4">
        <w:rPr>
          <w:rFonts w:ascii="Arial" w:hAnsi="Arial" w:cs="Arial"/>
          <w:bCs/>
          <w:color w:val="000000" w:themeColor="text1"/>
          <w:sz w:val="22"/>
          <w:szCs w:val="22"/>
        </w:rPr>
        <w:t>p</w:t>
      </w:r>
      <w:r w:rsidR="00E0426D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olarization, and </w:t>
      </w:r>
      <w:r w:rsidR="00997DE1" w:rsidRPr="000378C4">
        <w:rPr>
          <w:rFonts w:ascii="Arial" w:hAnsi="Arial" w:cs="Arial"/>
          <w:bCs/>
          <w:color w:val="000000" w:themeColor="text1"/>
          <w:sz w:val="22"/>
          <w:szCs w:val="22"/>
        </w:rPr>
        <w:t>p</w:t>
      </w:r>
      <w:r w:rsidR="00E0426D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ropaganda in the </w:t>
      </w:r>
      <w:r w:rsidR="00997DE1" w:rsidRPr="000378C4">
        <w:rPr>
          <w:rFonts w:ascii="Arial" w:hAnsi="Arial" w:cs="Arial"/>
          <w:bCs/>
          <w:color w:val="000000" w:themeColor="text1"/>
          <w:sz w:val="22"/>
          <w:szCs w:val="22"/>
        </w:rPr>
        <w:t>d</w:t>
      </w:r>
      <w:r w:rsidR="00E0426D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igital Asia </w:t>
      </w:r>
      <w:r w:rsidR="00997DE1" w:rsidRPr="000378C4">
        <w:rPr>
          <w:rFonts w:ascii="Arial" w:hAnsi="Arial" w:cs="Arial"/>
          <w:bCs/>
          <w:color w:val="000000" w:themeColor="text1"/>
          <w:sz w:val="22"/>
          <w:szCs w:val="22"/>
        </w:rPr>
        <w:t>d</w:t>
      </w:r>
      <w:r w:rsidR="00E0426D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iasporas: Toward </w:t>
      </w:r>
      <w:r w:rsidR="00997DE1" w:rsidRPr="000378C4">
        <w:rPr>
          <w:rFonts w:ascii="Arial" w:hAnsi="Arial" w:cs="Arial"/>
          <w:bCs/>
          <w:color w:val="000000" w:themeColor="text1"/>
          <w:sz w:val="22"/>
          <w:szCs w:val="22"/>
        </w:rPr>
        <w:t>c</w:t>
      </w:r>
      <w:r w:rsidR="00E0426D" w:rsidRPr="000378C4">
        <w:rPr>
          <w:rFonts w:ascii="Arial" w:hAnsi="Arial" w:cs="Arial"/>
          <w:bCs/>
          <w:color w:val="000000" w:themeColor="text1"/>
          <w:sz w:val="22"/>
          <w:szCs w:val="22"/>
        </w:rPr>
        <w:t>ommunity-</w:t>
      </w:r>
      <w:r w:rsidR="00997DE1" w:rsidRPr="000378C4">
        <w:rPr>
          <w:rFonts w:ascii="Arial" w:hAnsi="Arial" w:cs="Arial"/>
          <w:bCs/>
          <w:color w:val="000000" w:themeColor="text1"/>
          <w:sz w:val="22"/>
          <w:szCs w:val="22"/>
        </w:rPr>
        <w:t>e</w:t>
      </w:r>
      <w:r w:rsidR="00E0426D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ngaged, </w:t>
      </w:r>
      <w:r w:rsidR="00997DE1" w:rsidRPr="000378C4">
        <w:rPr>
          <w:rFonts w:ascii="Arial" w:hAnsi="Arial" w:cs="Arial"/>
          <w:bCs/>
          <w:color w:val="000000" w:themeColor="text1"/>
          <w:sz w:val="22"/>
          <w:szCs w:val="22"/>
        </w:rPr>
        <w:t>m</w:t>
      </w:r>
      <w:r w:rsidR="00E0426D" w:rsidRPr="000378C4">
        <w:rPr>
          <w:rFonts w:ascii="Arial" w:hAnsi="Arial" w:cs="Arial"/>
          <w:bCs/>
          <w:color w:val="000000" w:themeColor="text1"/>
          <w:sz w:val="22"/>
          <w:szCs w:val="22"/>
        </w:rPr>
        <w:t>ixed-</w:t>
      </w:r>
      <w:r w:rsidR="00997DE1" w:rsidRPr="000378C4">
        <w:rPr>
          <w:rFonts w:ascii="Arial" w:hAnsi="Arial" w:cs="Arial"/>
          <w:bCs/>
          <w:color w:val="000000" w:themeColor="text1"/>
          <w:sz w:val="22"/>
          <w:szCs w:val="22"/>
        </w:rPr>
        <w:t>m</w:t>
      </w:r>
      <w:r w:rsidR="00E0426D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ethod </w:t>
      </w:r>
      <w:r w:rsidR="00997DE1" w:rsidRPr="000378C4">
        <w:rPr>
          <w:rFonts w:ascii="Arial" w:hAnsi="Arial" w:cs="Arial"/>
          <w:bCs/>
          <w:color w:val="000000" w:themeColor="text1"/>
          <w:sz w:val="22"/>
          <w:szCs w:val="22"/>
        </w:rPr>
        <w:t>a</w:t>
      </w:r>
      <w:r w:rsidR="00E0426D" w:rsidRPr="000378C4">
        <w:rPr>
          <w:rFonts w:ascii="Arial" w:hAnsi="Arial" w:cs="Arial"/>
          <w:bCs/>
          <w:color w:val="000000" w:themeColor="text1"/>
          <w:sz w:val="22"/>
          <w:szCs w:val="22"/>
        </w:rPr>
        <w:t>pproaches (</w:t>
      </w:r>
      <w:r w:rsidR="00997DE1" w:rsidRPr="000378C4">
        <w:rPr>
          <w:rFonts w:ascii="Arial" w:hAnsi="Arial" w:cs="Arial"/>
          <w:bCs/>
          <w:color w:val="000000" w:themeColor="text1"/>
          <w:sz w:val="22"/>
          <w:szCs w:val="22"/>
        </w:rPr>
        <w:t>2023</w:t>
      </w:r>
      <w:r w:rsidR="00E0426D" w:rsidRPr="000378C4">
        <w:rPr>
          <w:rFonts w:ascii="Arial" w:hAnsi="Arial" w:cs="Arial"/>
          <w:bCs/>
          <w:color w:val="000000" w:themeColor="text1"/>
          <w:sz w:val="22"/>
          <w:szCs w:val="22"/>
        </w:rPr>
        <w:t>). Invited panel chair at the International Communication Association, May 25—29, 2023, Toronto, C</w:t>
      </w:r>
      <w:r w:rsidR="00267D98" w:rsidRPr="000378C4">
        <w:rPr>
          <w:rFonts w:ascii="Arial" w:hAnsi="Arial" w:cs="Arial"/>
          <w:bCs/>
          <w:color w:val="000000" w:themeColor="text1"/>
          <w:sz w:val="22"/>
          <w:szCs w:val="22"/>
        </w:rPr>
        <w:t>anada</w:t>
      </w:r>
      <w:r w:rsidR="00E0426D" w:rsidRPr="000378C4">
        <w:rPr>
          <w:rFonts w:ascii="Arial" w:hAnsi="Arial" w:cs="Arial"/>
          <w:bCs/>
          <w:color w:val="000000" w:themeColor="text1"/>
          <w:sz w:val="22"/>
          <w:szCs w:val="22"/>
        </w:rPr>
        <w:t>.</w:t>
      </w:r>
    </w:p>
    <w:p w14:paraId="5993799A" w14:textId="19C99CAF" w:rsidR="0031039A" w:rsidRPr="000378C4" w:rsidRDefault="004628A9" w:rsidP="00E0426D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3</w:t>
      </w:r>
      <w:r w:rsidR="00E0426D" w:rsidRPr="000378C4">
        <w:rPr>
          <w:rFonts w:ascii="Arial" w:hAnsi="Arial" w:cs="Arial"/>
          <w:color w:val="000000" w:themeColor="text1"/>
          <w:sz w:val="22"/>
          <w:szCs w:val="22"/>
        </w:rPr>
        <w:t xml:space="preserve">. </w:t>
      </w:r>
      <w:r w:rsidR="00E0426D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31039A" w:rsidRPr="000378C4">
        <w:rPr>
          <w:rFonts w:ascii="Arial" w:hAnsi="Arial" w:cs="Arial"/>
          <w:color w:val="000000" w:themeColor="text1"/>
          <w:sz w:val="22"/>
          <w:szCs w:val="22"/>
        </w:rPr>
        <w:t xml:space="preserve">Title: Navigating data collection collaborations between academia and social media companies. Invited panelist at the AEJMC, August 2—6, 2022, Detroit, MI. </w:t>
      </w:r>
    </w:p>
    <w:p w14:paraId="2860438B" w14:textId="56ED2A9F" w:rsidR="005F1DBF" w:rsidRPr="000378C4" w:rsidRDefault="004628A9" w:rsidP="00E0426D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bookmarkStart w:id="13" w:name="_Hlk1027997"/>
      <w:r w:rsidRPr="000378C4">
        <w:rPr>
          <w:rFonts w:ascii="Arial" w:hAnsi="Arial" w:cs="Arial"/>
          <w:color w:val="000000" w:themeColor="text1"/>
          <w:sz w:val="22"/>
          <w:szCs w:val="22"/>
        </w:rPr>
        <w:t>2</w:t>
      </w:r>
      <w:r w:rsidR="00E0426D" w:rsidRPr="000378C4">
        <w:rPr>
          <w:rFonts w:ascii="Arial" w:hAnsi="Arial" w:cs="Arial"/>
          <w:color w:val="000000" w:themeColor="text1"/>
          <w:sz w:val="22"/>
          <w:szCs w:val="22"/>
        </w:rPr>
        <w:t xml:space="preserve">. </w:t>
      </w:r>
      <w:r w:rsidR="00E0426D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D27B53" w:rsidRPr="000378C4">
        <w:rPr>
          <w:rFonts w:ascii="Arial" w:hAnsi="Arial" w:cs="Arial"/>
          <w:color w:val="000000" w:themeColor="text1"/>
          <w:sz w:val="22"/>
          <w:szCs w:val="22"/>
        </w:rPr>
        <w:t xml:space="preserve">Title: </w:t>
      </w:r>
      <w:r w:rsidR="00231DAB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Understanding </w:t>
      </w:r>
      <w:r w:rsidR="006D5515" w:rsidRPr="000378C4">
        <w:rPr>
          <w:rFonts w:ascii="Arial" w:hAnsi="Arial" w:cs="Arial"/>
          <w:bCs/>
          <w:color w:val="000000" w:themeColor="text1"/>
          <w:sz w:val="22"/>
          <w:szCs w:val="22"/>
        </w:rPr>
        <w:t>s</w:t>
      </w:r>
      <w:r w:rsidR="00231DAB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ocial </w:t>
      </w:r>
      <w:r w:rsidR="006D5515" w:rsidRPr="000378C4">
        <w:rPr>
          <w:rFonts w:ascii="Arial" w:hAnsi="Arial" w:cs="Arial"/>
          <w:bCs/>
          <w:color w:val="000000" w:themeColor="text1"/>
          <w:sz w:val="22"/>
          <w:szCs w:val="22"/>
        </w:rPr>
        <w:t>c</w:t>
      </w:r>
      <w:r w:rsidR="00231DAB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apital in a </w:t>
      </w:r>
      <w:r w:rsidR="006D5515" w:rsidRPr="000378C4">
        <w:rPr>
          <w:rFonts w:ascii="Arial" w:hAnsi="Arial" w:cs="Arial"/>
          <w:bCs/>
          <w:color w:val="000000" w:themeColor="text1"/>
          <w:sz w:val="22"/>
          <w:szCs w:val="22"/>
        </w:rPr>
        <w:t>n</w:t>
      </w:r>
      <w:r w:rsidR="00231DAB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etworked </w:t>
      </w:r>
      <w:r w:rsidR="006D5515" w:rsidRPr="000378C4">
        <w:rPr>
          <w:rFonts w:ascii="Arial" w:hAnsi="Arial" w:cs="Arial"/>
          <w:bCs/>
          <w:color w:val="000000" w:themeColor="text1"/>
          <w:sz w:val="22"/>
          <w:szCs w:val="22"/>
        </w:rPr>
        <w:t>c</w:t>
      </w:r>
      <w:r w:rsidR="00231DAB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ommunication </w:t>
      </w:r>
      <w:r w:rsidR="008F1339" w:rsidRPr="000378C4">
        <w:rPr>
          <w:rFonts w:ascii="Arial" w:hAnsi="Arial" w:cs="Arial"/>
          <w:bCs/>
          <w:color w:val="000000" w:themeColor="text1"/>
          <w:sz w:val="22"/>
          <w:szCs w:val="22"/>
        </w:rPr>
        <w:t>a</w:t>
      </w:r>
      <w:r w:rsidR="00231DAB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ge. </w:t>
      </w:r>
      <w:r w:rsidR="008F1339" w:rsidRPr="000378C4">
        <w:rPr>
          <w:rFonts w:ascii="Arial" w:hAnsi="Arial" w:cs="Arial"/>
          <w:bCs/>
          <w:color w:val="000000" w:themeColor="text1"/>
          <w:sz w:val="22"/>
          <w:szCs w:val="22"/>
        </w:rPr>
        <w:t>Invited</w:t>
      </w:r>
      <w:r w:rsidR="004A4692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p</w:t>
      </w:r>
      <w:r w:rsidR="00A03A97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anelist </w:t>
      </w:r>
      <w:r w:rsidR="00231DAB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at </w:t>
      </w:r>
      <w:r w:rsidR="001A2C02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the </w:t>
      </w:r>
      <w:r w:rsidR="00231DAB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International Communication Association, May 24—28, </w:t>
      </w:r>
      <w:r w:rsidR="00835A79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2018, </w:t>
      </w:r>
      <w:r w:rsidR="00231DAB" w:rsidRPr="000378C4">
        <w:rPr>
          <w:rFonts w:ascii="Arial" w:hAnsi="Arial" w:cs="Arial"/>
          <w:bCs/>
          <w:color w:val="000000" w:themeColor="text1"/>
          <w:sz w:val="22"/>
          <w:szCs w:val="22"/>
        </w:rPr>
        <w:t>Prague, Czech Republic.</w:t>
      </w:r>
      <w:bookmarkEnd w:id="13"/>
    </w:p>
    <w:p w14:paraId="74D0306A" w14:textId="44C3204B" w:rsidR="005F1DBF" w:rsidRPr="000378C4" w:rsidRDefault="004628A9" w:rsidP="00E0426D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1</w:t>
      </w:r>
      <w:r w:rsidR="00E0426D" w:rsidRPr="000378C4">
        <w:rPr>
          <w:rFonts w:ascii="Arial" w:hAnsi="Arial" w:cs="Arial"/>
          <w:color w:val="000000" w:themeColor="text1"/>
          <w:sz w:val="22"/>
          <w:szCs w:val="22"/>
        </w:rPr>
        <w:t xml:space="preserve">. </w:t>
      </w:r>
      <w:r w:rsidR="00E0426D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D27B53" w:rsidRPr="000378C4">
        <w:rPr>
          <w:rFonts w:ascii="Arial" w:hAnsi="Arial" w:cs="Arial"/>
          <w:color w:val="000000" w:themeColor="text1"/>
          <w:sz w:val="22"/>
          <w:szCs w:val="22"/>
        </w:rPr>
        <w:t xml:space="preserve">Title: </w:t>
      </w:r>
      <w:r w:rsidR="005F1DBF" w:rsidRPr="000378C4">
        <w:rPr>
          <w:rFonts w:ascii="Arial" w:hAnsi="Arial" w:cs="Arial"/>
          <w:color w:val="000000" w:themeColor="text1"/>
          <w:sz w:val="22"/>
          <w:szCs w:val="22"/>
        </w:rPr>
        <w:t xml:space="preserve">Influence in </w:t>
      </w:r>
      <w:r w:rsidR="006D5515" w:rsidRPr="000378C4">
        <w:rPr>
          <w:rFonts w:ascii="Arial" w:hAnsi="Arial" w:cs="Arial"/>
          <w:color w:val="000000" w:themeColor="text1"/>
          <w:sz w:val="22"/>
          <w:szCs w:val="22"/>
        </w:rPr>
        <w:t>s</w:t>
      </w:r>
      <w:r w:rsidR="005F1DBF" w:rsidRPr="000378C4">
        <w:rPr>
          <w:rFonts w:ascii="Arial" w:hAnsi="Arial" w:cs="Arial"/>
          <w:color w:val="000000" w:themeColor="text1"/>
          <w:sz w:val="22"/>
          <w:szCs w:val="22"/>
        </w:rPr>
        <w:t xml:space="preserve">ocial </w:t>
      </w:r>
      <w:r w:rsidR="006D5515" w:rsidRPr="000378C4">
        <w:rPr>
          <w:rFonts w:ascii="Arial" w:hAnsi="Arial" w:cs="Arial"/>
          <w:color w:val="000000" w:themeColor="text1"/>
          <w:sz w:val="22"/>
          <w:szCs w:val="22"/>
        </w:rPr>
        <w:t>n</w:t>
      </w:r>
      <w:r w:rsidR="005F1DBF" w:rsidRPr="000378C4">
        <w:rPr>
          <w:rFonts w:ascii="Arial" w:hAnsi="Arial" w:cs="Arial"/>
          <w:color w:val="000000" w:themeColor="text1"/>
          <w:sz w:val="22"/>
          <w:szCs w:val="22"/>
        </w:rPr>
        <w:t xml:space="preserve">etwork. </w:t>
      </w:r>
      <w:r w:rsidR="006D5515" w:rsidRPr="000378C4">
        <w:rPr>
          <w:rFonts w:ascii="Arial" w:hAnsi="Arial" w:cs="Arial"/>
          <w:color w:val="000000" w:themeColor="text1"/>
          <w:sz w:val="22"/>
          <w:szCs w:val="22"/>
        </w:rPr>
        <w:t xml:space="preserve">Invited </w:t>
      </w:r>
      <w:proofErr w:type="spellStart"/>
      <w:r w:rsidR="00BD1333" w:rsidRPr="000378C4">
        <w:rPr>
          <w:rFonts w:ascii="Arial" w:hAnsi="Arial" w:cs="Arial"/>
          <w:color w:val="000000" w:themeColor="text1"/>
          <w:sz w:val="22"/>
          <w:szCs w:val="22"/>
        </w:rPr>
        <w:t>panel</w:t>
      </w:r>
      <w:r w:rsidR="00267D98" w:rsidRPr="000378C4">
        <w:rPr>
          <w:rFonts w:ascii="Arial" w:hAnsi="Arial" w:cs="Arial"/>
          <w:color w:val="000000" w:themeColor="text1"/>
          <w:sz w:val="22"/>
          <w:szCs w:val="22"/>
        </w:rPr>
        <w:t>isst</w:t>
      </w:r>
      <w:proofErr w:type="spellEnd"/>
      <w:r w:rsidR="00D71C0D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680D09" w:rsidRPr="000378C4">
        <w:rPr>
          <w:rFonts w:ascii="Arial" w:hAnsi="Arial" w:cs="Arial"/>
          <w:color w:val="000000" w:themeColor="text1"/>
          <w:sz w:val="22"/>
          <w:szCs w:val="22"/>
        </w:rPr>
        <w:t xml:space="preserve">at </w:t>
      </w:r>
      <w:r w:rsidR="00BD1333" w:rsidRPr="000378C4">
        <w:rPr>
          <w:rFonts w:ascii="Arial" w:hAnsi="Arial" w:cs="Arial"/>
          <w:color w:val="000000" w:themeColor="text1"/>
          <w:sz w:val="22"/>
          <w:szCs w:val="22"/>
        </w:rPr>
        <w:t xml:space="preserve">the </w:t>
      </w:r>
      <w:proofErr w:type="gramStart"/>
      <w:r w:rsidR="005F1DBF" w:rsidRPr="000378C4">
        <w:rPr>
          <w:rFonts w:ascii="Arial" w:hAnsi="Arial" w:cs="Arial"/>
          <w:color w:val="000000" w:themeColor="text1"/>
          <w:sz w:val="22"/>
          <w:szCs w:val="22"/>
        </w:rPr>
        <w:t>Socia</w:t>
      </w:r>
      <w:r w:rsidR="006D5515" w:rsidRPr="000378C4">
        <w:rPr>
          <w:rFonts w:ascii="Arial" w:hAnsi="Arial" w:cs="Arial"/>
          <w:color w:val="000000" w:themeColor="text1"/>
          <w:sz w:val="22"/>
          <w:szCs w:val="22"/>
        </w:rPr>
        <w:t>l Media</w:t>
      </w:r>
      <w:proofErr w:type="gramEnd"/>
      <w:r w:rsidR="006D5515" w:rsidRPr="000378C4">
        <w:rPr>
          <w:rFonts w:ascii="Arial" w:hAnsi="Arial" w:cs="Arial"/>
          <w:color w:val="000000" w:themeColor="text1"/>
          <w:sz w:val="22"/>
          <w:szCs w:val="22"/>
        </w:rPr>
        <w:t xml:space="preserve"> and Society Conference,</w:t>
      </w:r>
      <w:r w:rsidR="005F1DBF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r w:rsidR="00D27B53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September 2014, </w:t>
      </w:r>
      <w:r w:rsidR="005F1DBF" w:rsidRPr="000378C4">
        <w:rPr>
          <w:rFonts w:ascii="Arial" w:hAnsi="Arial" w:cs="Arial"/>
          <w:color w:val="000000" w:themeColor="text1"/>
          <w:sz w:val="22"/>
          <w:szCs w:val="22"/>
        </w:rPr>
        <w:t xml:space="preserve">Toronto, CA.   </w:t>
      </w:r>
    </w:p>
    <w:p w14:paraId="00625572" w14:textId="3BEEF7F5" w:rsidR="0004482F" w:rsidRPr="000378C4" w:rsidRDefault="0004482F" w:rsidP="00A7612E">
      <w:pPr>
        <w:pStyle w:val="ListParagraph"/>
        <w:ind w:left="0"/>
        <w:rPr>
          <w:rFonts w:ascii="Arial" w:hAnsi="Arial" w:cs="Arial"/>
          <w:color w:val="000000" w:themeColor="text1"/>
          <w:sz w:val="22"/>
          <w:szCs w:val="22"/>
        </w:rPr>
      </w:pPr>
    </w:p>
    <w:p w14:paraId="7309469D" w14:textId="2C8924E5" w:rsidR="004628A9" w:rsidRPr="000378C4" w:rsidRDefault="00527BB0" w:rsidP="00830B09">
      <w:pPr>
        <w:contextualSpacing/>
        <w:outlineLvl w:val="0"/>
        <w:rPr>
          <w:rFonts w:ascii="Arial" w:hAnsi="Arial" w:cs="Arial"/>
          <w:b/>
          <w:color w:val="000000" w:themeColor="text1"/>
          <w:sz w:val="22"/>
          <w:szCs w:val="22"/>
          <w:u w:val="single"/>
        </w:rPr>
      </w:pPr>
      <w:r>
        <w:rPr>
          <w:rFonts w:ascii="Arial" w:hAnsi="Arial" w:cs="Arial"/>
          <w:b/>
          <w:color w:val="000000" w:themeColor="text1"/>
          <w:sz w:val="22"/>
          <w:szCs w:val="22"/>
          <w:u w:val="single"/>
        </w:rPr>
        <w:t>Internal Invited Talks</w:t>
      </w:r>
    </w:p>
    <w:p w14:paraId="725A46AD" w14:textId="6FBA9AA6" w:rsidR="007326F7" w:rsidRPr="000378C4" w:rsidRDefault="001F0277" w:rsidP="001F0277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8</w:t>
      </w:r>
      <w:r w:rsidR="00C412AD" w:rsidRPr="000378C4">
        <w:rPr>
          <w:rFonts w:ascii="Arial" w:hAnsi="Arial" w:cs="Arial"/>
          <w:color w:val="000000" w:themeColor="text1"/>
          <w:sz w:val="22"/>
          <w:szCs w:val="22"/>
        </w:rPr>
        <w:t xml:space="preserve">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7326F7" w:rsidRPr="000378C4">
        <w:rPr>
          <w:rFonts w:ascii="Arial" w:hAnsi="Arial" w:cs="Arial"/>
          <w:color w:val="000000" w:themeColor="text1"/>
          <w:sz w:val="22"/>
          <w:szCs w:val="22"/>
        </w:rPr>
        <w:t>Title: Who sets the gun agenda on Facebook, and how? An intermedia agenda-setting analysis of gun control movement. SUSI International Scholars Program, Arizona State University, June 2022.</w:t>
      </w:r>
    </w:p>
    <w:p w14:paraId="36B89CCA" w14:textId="1CFA178C" w:rsidR="00505EC8" w:rsidRPr="000378C4" w:rsidRDefault="001F0277" w:rsidP="001F0277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lastRenderedPageBreak/>
        <w:t>7</w:t>
      </w:r>
      <w:r w:rsidR="00C412AD" w:rsidRPr="000378C4">
        <w:rPr>
          <w:rFonts w:ascii="Arial" w:hAnsi="Arial" w:cs="Arial"/>
          <w:color w:val="000000" w:themeColor="text1"/>
          <w:sz w:val="22"/>
          <w:szCs w:val="22"/>
        </w:rPr>
        <w:t xml:space="preserve">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505EC8" w:rsidRPr="000378C4">
        <w:rPr>
          <w:rFonts w:ascii="Arial" w:hAnsi="Arial" w:cs="Arial"/>
          <w:color w:val="000000" w:themeColor="text1"/>
          <w:sz w:val="22"/>
          <w:szCs w:val="22"/>
        </w:rPr>
        <w:t xml:space="preserve">Title: The </w:t>
      </w:r>
      <w:r w:rsidR="0026643F">
        <w:rPr>
          <w:rFonts w:ascii="Arial" w:hAnsi="Arial" w:cs="Arial"/>
          <w:color w:val="000000" w:themeColor="text1"/>
          <w:sz w:val="22"/>
          <w:szCs w:val="22"/>
        </w:rPr>
        <w:t>c</w:t>
      </w:r>
      <w:r w:rsidR="00505EC8" w:rsidRPr="000378C4">
        <w:rPr>
          <w:rFonts w:ascii="Arial" w:hAnsi="Arial" w:cs="Arial"/>
          <w:color w:val="000000" w:themeColor="text1"/>
          <w:sz w:val="22"/>
          <w:szCs w:val="22"/>
        </w:rPr>
        <w:t xml:space="preserve">omment </w:t>
      </w:r>
      <w:r w:rsidR="0026643F">
        <w:rPr>
          <w:rFonts w:ascii="Arial" w:hAnsi="Arial" w:cs="Arial"/>
          <w:color w:val="000000" w:themeColor="text1"/>
          <w:sz w:val="22"/>
          <w:szCs w:val="22"/>
        </w:rPr>
        <w:t>r</w:t>
      </w:r>
      <w:r w:rsidR="00505EC8" w:rsidRPr="000378C4">
        <w:rPr>
          <w:rFonts w:ascii="Arial" w:hAnsi="Arial" w:cs="Arial"/>
          <w:color w:val="000000" w:themeColor="text1"/>
          <w:sz w:val="22"/>
          <w:szCs w:val="22"/>
        </w:rPr>
        <w:t xml:space="preserve">epublic: </w:t>
      </w:r>
      <w:proofErr w:type="spellStart"/>
      <w:r w:rsidR="00505EC8" w:rsidRPr="000378C4">
        <w:rPr>
          <w:rFonts w:ascii="Arial" w:hAnsi="Arial" w:cs="Arial"/>
          <w:color w:val="000000" w:themeColor="text1"/>
          <w:sz w:val="22"/>
          <w:szCs w:val="22"/>
        </w:rPr>
        <w:t>Opinio</w:t>
      </w:r>
      <w:proofErr w:type="spellEnd"/>
      <w:r w:rsidR="00505EC8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26643F">
        <w:rPr>
          <w:rFonts w:ascii="Arial" w:hAnsi="Arial" w:cs="Arial"/>
          <w:color w:val="000000" w:themeColor="text1"/>
          <w:sz w:val="22"/>
          <w:szCs w:val="22"/>
        </w:rPr>
        <w:t>m</w:t>
      </w:r>
      <w:r w:rsidR="00505EC8" w:rsidRPr="000378C4">
        <w:rPr>
          <w:rFonts w:ascii="Arial" w:hAnsi="Arial" w:cs="Arial"/>
          <w:color w:val="000000" w:themeColor="text1"/>
          <w:sz w:val="22"/>
          <w:szCs w:val="22"/>
        </w:rPr>
        <w:t xml:space="preserve">anipulation in South Korea’s </w:t>
      </w:r>
      <w:r w:rsidR="0026643F">
        <w:rPr>
          <w:rFonts w:ascii="Arial" w:hAnsi="Arial" w:cs="Arial"/>
          <w:color w:val="000000" w:themeColor="text1"/>
          <w:sz w:val="22"/>
          <w:szCs w:val="22"/>
        </w:rPr>
        <w:t>d</w:t>
      </w:r>
      <w:r w:rsidR="00505EC8" w:rsidRPr="000378C4">
        <w:rPr>
          <w:rFonts w:ascii="Arial" w:hAnsi="Arial" w:cs="Arial"/>
          <w:color w:val="000000" w:themeColor="text1"/>
          <w:sz w:val="22"/>
          <w:szCs w:val="22"/>
        </w:rPr>
        <w:t xml:space="preserve">igital </w:t>
      </w:r>
      <w:r w:rsidR="0026643F">
        <w:rPr>
          <w:rFonts w:ascii="Arial" w:hAnsi="Arial" w:cs="Arial"/>
          <w:color w:val="000000" w:themeColor="text1"/>
          <w:sz w:val="22"/>
          <w:szCs w:val="22"/>
        </w:rPr>
        <w:t>n</w:t>
      </w:r>
      <w:r w:rsidR="00505EC8" w:rsidRPr="000378C4">
        <w:rPr>
          <w:rFonts w:ascii="Arial" w:hAnsi="Arial" w:cs="Arial"/>
          <w:color w:val="000000" w:themeColor="text1"/>
          <w:sz w:val="22"/>
          <w:szCs w:val="22"/>
        </w:rPr>
        <w:t xml:space="preserve">ews </w:t>
      </w:r>
      <w:r w:rsidR="0026643F">
        <w:rPr>
          <w:rFonts w:ascii="Arial" w:hAnsi="Arial" w:cs="Arial"/>
          <w:color w:val="000000" w:themeColor="text1"/>
          <w:sz w:val="22"/>
          <w:szCs w:val="22"/>
        </w:rPr>
        <w:t>s</w:t>
      </w:r>
      <w:r w:rsidR="00505EC8" w:rsidRPr="000378C4">
        <w:rPr>
          <w:rFonts w:ascii="Arial" w:hAnsi="Arial" w:cs="Arial"/>
          <w:color w:val="000000" w:themeColor="text1"/>
          <w:sz w:val="22"/>
          <w:szCs w:val="22"/>
        </w:rPr>
        <w:t>pace</w:t>
      </w:r>
      <w:r w:rsidR="006953C4" w:rsidRPr="000378C4">
        <w:rPr>
          <w:rFonts w:ascii="Arial" w:hAnsi="Arial" w:cs="Arial"/>
          <w:color w:val="000000" w:themeColor="text1"/>
          <w:sz w:val="22"/>
          <w:szCs w:val="22"/>
        </w:rPr>
        <w:t>.</w:t>
      </w:r>
      <w:r w:rsidR="009F28F7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505EC8" w:rsidRPr="000378C4">
        <w:rPr>
          <w:rFonts w:ascii="Arial" w:hAnsi="Arial" w:cs="Arial"/>
          <w:color w:val="000000" w:themeColor="text1"/>
          <w:sz w:val="22"/>
          <w:szCs w:val="22"/>
        </w:rPr>
        <w:t xml:space="preserve">Disinformation Working Group </w:t>
      </w:r>
      <w:r w:rsidR="006953C4" w:rsidRPr="000378C4">
        <w:rPr>
          <w:rFonts w:ascii="Arial" w:hAnsi="Arial" w:cs="Arial"/>
          <w:color w:val="000000" w:themeColor="text1"/>
          <w:sz w:val="22"/>
          <w:szCs w:val="22"/>
        </w:rPr>
        <w:t>at</w:t>
      </w:r>
      <w:r w:rsidR="00505EC8" w:rsidRPr="000378C4">
        <w:rPr>
          <w:rFonts w:ascii="Arial" w:hAnsi="Arial" w:cs="Arial"/>
          <w:color w:val="000000" w:themeColor="text1"/>
          <w:sz w:val="22"/>
          <w:szCs w:val="22"/>
        </w:rPr>
        <w:t xml:space="preserve"> Global Security </w:t>
      </w:r>
      <w:proofErr w:type="spellStart"/>
      <w:r w:rsidR="00505EC8" w:rsidRPr="000378C4">
        <w:rPr>
          <w:rFonts w:ascii="Arial" w:hAnsi="Arial" w:cs="Arial"/>
          <w:color w:val="000000" w:themeColor="text1"/>
          <w:sz w:val="22"/>
          <w:szCs w:val="22"/>
        </w:rPr>
        <w:t>Initative</w:t>
      </w:r>
      <w:proofErr w:type="spellEnd"/>
      <w:r w:rsidR="00505EC8" w:rsidRPr="000378C4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r w:rsidR="00925953" w:rsidRPr="000378C4">
        <w:rPr>
          <w:rFonts w:ascii="Arial" w:hAnsi="Arial" w:cs="Arial"/>
          <w:color w:val="000000" w:themeColor="text1"/>
          <w:sz w:val="22"/>
          <w:szCs w:val="22"/>
        </w:rPr>
        <w:t xml:space="preserve">Arizona State University, </w:t>
      </w:r>
      <w:r w:rsidR="00505EC8" w:rsidRPr="000378C4">
        <w:rPr>
          <w:rFonts w:ascii="Arial" w:hAnsi="Arial" w:cs="Arial"/>
          <w:color w:val="000000" w:themeColor="text1"/>
          <w:sz w:val="22"/>
          <w:szCs w:val="22"/>
        </w:rPr>
        <w:t>April 202</w:t>
      </w:r>
      <w:r w:rsidR="00C0716F" w:rsidRPr="000378C4">
        <w:rPr>
          <w:rFonts w:ascii="Arial" w:hAnsi="Arial" w:cs="Arial"/>
          <w:color w:val="000000" w:themeColor="text1"/>
          <w:sz w:val="22"/>
          <w:szCs w:val="22"/>
        </w:rPr>
        <w:t>1.</w:t>
      </w:r>
    </w:p>
    <w:p w14:paraId="6A052F82" w14:textId="3309991A" w:rsidR="007C5A7A" w:rsidRPr="000378C4" w:rsidRDefault="001F0277" w:rsidP="001F0277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6</w:t>
      </w:r>
      <w:r w:rsidR="00C412AD" w:rsidRPr="000378C4">
        <w:rPr>
          <w:rFonts w:ascii="Arial" w:hAnsi="Arial" w:cs="Arial"/>
          <w:color w:val="000000" w:themeColor="text1"/>
          <w:sz w:val="22"/>
          <w:szCs w:val="22"/>
        </w:rPr>
        <w:t xml:space="preserve">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7C5A7A" w:rsidRPr="000378C4">
        <w:rPr>
          <w:rFonts w:ascii="Arial" w:hAnsi="Arial" w:cs="Arial"/>
          <w:color w:val="000000" w:themeColor="text1"/>
          <w:sz w:val="22"/>
          <w:szCs w:val="22"/>
        </w:rPr>
        <w:t>Title:</w:t>
      </w:r>
      <w:r w:rsidR="007C5A7A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 </w:t>
      </w:r>
      <w:r w:rsidR="00A43ED3" w:rsidRPr="000378C4">
        <w:rPr>
          <w:rFonts w:ascii="Arial" w:hAnsi="Arial" w:cs="Arial"/>
          <w:color w:val="000000" w:themeColor="text1"/>
          <w:sz w:val="22"/>
          <w:szCs w:val="22"/>
        </w:rPr>
        <w:t xml:space="preserve">Opinion </w:t>
      </w:r>
      <w:r w:rsidR="00152491">
        <w:rPr>
          <w:rFonts w:ascii="Arial" w:hAnsi="Arial" w:cs="Arial"/>
          <w:color w:val="000000" w:themeColor="text1"/>
          <w:sz w:val="22"/>
          <w:szCs w:val="22"/>
        </w:rPr>
        <w:t>m</w:t>
      </w:r>
      <w:r w:rsidR="00A43ED3" w:rsidRPr="000378C4">
        <w:rPr>
          <w:rFonts w:ascii="Arial" w:hAnsi="Arial" w:cs="Arial"/>
          <w:color w:val="000000" w:themeColor="text1"/>
          <w:sz w:val="22"/>
          <w:szCs w:val="22"/>
        </w:rPr>
        <w:t>anipulation</w:t>
      </w:r>
      <w:r w:rsidR="007C5A7A" w:rsidRPr="000378C4">
        <w:rPr>
          <w:rFonts w:ascii="Arial" w:hAnsi="Arial" w:cs="Arial"/>
          <w:color w:val="000000" w:themeColor="text1"/>
          <w:sz w:val="22"/>
          <w:szCs w:val="22"/>
        </w:rPr>
        <w:t xml:space="preserve"> in South Korea, Cronkite School of Journalism and Mass Communication, </w:t>
      </w:r>
      <w:r w:rsidR="00925953" w:rsidRPr="000378C4">
        <w:rPr>
          <w:rFonts w:ascii="Arial" w:hAnsi="Arial" w:cs="Arial"/>
          <w:color w:val="000000" w:themeColor="text1"/>
          <w:sz w:val="22"/>
          <w:szCs w:val="22"/>
        </w:rPr>
        <w:t xml:space="preserve">Arizona State University, </w:t>
      </w:r>
      <w:r w:rsidR="007C5A7A" w:rsidRPr="000378C4">
        <w:rPr>
          <w:rFonts w:ascii="Arial" w:hAnsi="Arial" w:cs="Arial"/>
          <w:color w:val="000000" w:themeColor="text1"/>
          <w:sz w:val="22"/>
          <w:szCs w:val="22"/>
        </w:rPr>
        <w:t>February 2021.</w:t>
      </w:r>
    </w:p>
    <w:p w14:paraId="41BF7C3C" w14:textId="7433A288" w:rsidR="00D27B53" w:rsidRPr="000378C4" w:rsidRDefault="001F0277" w:rsidP="001F0277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5</w:t>
      </w:r>
      <w:r w:rsidR="00C412AD" w:rsidRPr="000378C4">
        <w:rPr>
          <w:rFonts w:ascii="Arial" w:hAnsi="Arial" w:cs="Arial"/>
          <w:color w:val="000000" w:themeColor="text1"/>
          <w:sz w:val="22"/>
          <w:szCs w:val="22"/>
        </w:rPr>
        <w:t xml:space="preserve">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D27B53" w:rsidRPr="000378C4">
        <w:rPr>
          <w:rFonts w:ascii="Arial" w:hAnsi="Arial" w:cs="Arial"/>
          <w:color w:val="000000" w:themeColor="text1"/>
          <w:sz w:val="22"/>
          <w:szCs w:val="22"/>
        </w:rPr>
        <w:t>Title:</w:t>
      </w:r>
      <w:r w:rsidR="00D27B53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 </w:t>
      </w:r>
      <w:r w:rsidR="00D27B53" w:rsidRPr="000378C4">
        <w:rPr>
          <w:rFonts w:ascii="Arial" w:hAnsi="Arial" w:cs="Arial"/>
          <w:color w:val="000000" w:themeColor="text1"/>
          <w:sz w:val="22"/>
          <w:szCs w:val="22"/>
        </w:rPr>
        <w:t xml:space="preserve"> Disentangling audience samples in Twitter: A machine-learning approach, Cronkite School of Journalism and Mass Communication, </w:t>
      </w:r>
      <w:r w:rsidR="00925953" w:rsidRPr="000378C4">
        <w:rPr>
          <w:rFonts w:ascii="Arial" w:hAnsi="Arial" w:cs="Arial"/>
          <w:color w:val="000000" w:themeColor="text1"/>
          <w:sz w:val="22"/>
          <w:szCs w:val="22"/>
        </w:rPr>
        <w:t xml:space="preserve">Arizona State University, </w:t>
      </w:r>
      <w:r w:rsidR="00D27B53" w:rsidRPr="000378C4">
        <w:rPr>
          <w:rFonts w:ascii="Arial" w:hAnsi="Arial" w:cs="Arial"/>
          <w:color w:val="000000" w:themeColor="text1"/>
          <w:sz w:val="22"/>
          <w:szCs w:val="22"/>
        </w:rPr>
        <w:t>February 2018.</w:t>
      </w:r>
    </w:p>
    <w:p w14:paraId="20C2DEE4" w14:textId="7BEF34B6" w:rsidR="00D27B53" w:rsidRPr="000378C4" w:rsidRDefault="001F0277" w:rsidP="001F0277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4</w:t>
      </w:r>
      <w:r w:rsidR="00C412AD" w:rsidRPr="000378C4">
        <w:rPr>
          <w:rFonts w:ascii="Arial" w:hAnsi="Arial" w:cs="Arial"/>
          <w:color w:val="000000" w:themeColor="text1"/>
          <w:sz w:val="22"/>
          <w:szCs w:val="22"/>
        </w:rPr>
        <w:t xml:space="preserve">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D27B53" w:rsidRPr="000378C4">
        <w:rPr>
          <w:rFonts w:ascii="Arial" w:hAnsi="Arial" w:cs="Arial"/>
          <w:color w:val="000000" w:themeColor="text1"/>
          <w:sz w:val="22"/>
          <w:szCs w:val="22"/>
        </w:rPr>
        <w:t>Title: Is aggression contagious online? A case of swearing on Donald Trump’s Campaign Videos on YouTube</w:t>
      </w:r>
      <w:r w:rsidR="007C5A7A" w:rsidRPr="000378C4">
        <w:rPr>
          <w:rFonts w:ascii="Arial" w:hAnsi="Arial" w:cs="Arial"/>
          <w:color w:val="000000" w:themeColor="text1"/>
          <w:sz w:val="22"/>
          <w:szCs w:val="22"/>
        </w:rPr>
        <w:t xml:space="preserve">, Cronkite School of Journalism and Mass Communication, </w:t>
      </w:r>
      <w:r w:rsidR="00925953" w:rsidRPr="000378C4">
        <w:rPr>
          <w:rFonts w:ascii="Arial" w:hAnsi="Arial" w:cs="Arial"/>
          <w:color w:val="000000" w:themeColor="text1"/>
          <w:sz w:val="22"/>
          <w:szCs w:val="22"/>
        </w:rPr>
        <w:t xml:space="preserve">Arizona State University, </w:t>
      </w:r>
      <w:r w:rsidR="007C5A7A" w:rsidRPr="000378C4">
        <w:rPr>
          <w:rFonts w:ascii="Arial" w:hAnsi="Arial" w:cs="Arial"/>
          <w:color w:val="000000" w:themeColor="text1"/>
          <w:sz w:val="22"/>
          <w:szCs w:val="22"/>
        </w:rPr>
        <w:t>January 2017</w:t>
      </w:r>
    </w:p>
    <w:p w14:paraId="34A1DDA2" w14:textId="22C62D52" w:rsidR="000866EF" w:rsidRPr="000378C4" w:rsidRDefault="001F0277" w:rsidP="001F0277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3</w:t>
      </w:r>
      <w:r w:rsidR="00C412AD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. 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</w:r>
      <w:r w:rsidR="00D27B53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Title: </w:t>
      </w:r>
      <w:r w:rsidR="00574EE9" w:rsidRPr="000378C4">
        <w:rPr>
          <w:rFonts w:ascii="Arial" w:hAnsi="Arial" w:cs="Arial"/>
          <w:bCs/>
          <w:color w:val="000000" w:themeColor="text1"/>
          <w:sz w:val="22"/>
          <w:szCs w:val="22"/>
        </w:rPr>
        <w:t>Social</w:t>
      </w:r>
      <w:r w:rsidR="00574EE9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E01478" w:rsidRPr="000378C4">
        <w:rPr>
          <w:rFonts w:ascii="Arial" w:hAnsi="Arial" w:cs="Arial"/>
          <w:color w:val="000000" w:themeColor="text1"/>
          <w:sz w:val="22"/>
          <w:szCs w:val="22"/>
        </w:rPr>
        <w:t>m</w:t>
      </w:r>
      <w:r w:rsidR="00574EE9" w:rsidRPr="000378C4">
        <w:rPr>
          <w:rFonts w:ascii="Arial" w:hAnsi="Arial" w:cs="Arial"/>
          <w:color w:val="000000" w:themeColor="text1"/>
          <w:sz w:val="22"/>
          <w:szCs w:val="22"/>
        </w:rPr>
        <w:t xml:space="preserve">edia </w:t>
      </w:r>
      <w:r w:rsidR="00E01478" w:rsidRPr="000378C4">
        <w:rPr>
          <w:rFonts w:ascii="Arial" w:hAnsi="Arial" w:cs="Arial"/>
          <w:color w:val="000000" w:themeColor="text1"/>
          <w:sz w:val="22"/>
          <w:szCs w:val="22"/>
        </w:rPr>
        <w:t>n</w:t>
      </w:r>
      <w:r w:rsidR="00574EE9" w:rsidRPr="000378C4">
        <w:rPr>
          <w:rFonts w:ascii="Arial" w:hAnsi="Arial" w:cs="Arial"/>
          <w:color w:val="000000" w:themeColor="text1"/>
          <w:sz w:val="22"/>
          <w:szCs w:val="22"/>
        </w:rPr>
        <w:t xml:space="preserve">etwork </w:t>
      </w:r>
      <w:r w:rsidR="00E01478" w:rsidRPr="000378C4">
        <w:rPr>
          <w:rFonts w:ascii="Arial" w:hAnsi="Arial" w:cs="Arial"/>
          <w:color w:val="000000" w:themeColor="text1"/>
          <w:sz w:val="22"/>
          <w:szCs w:val="22"/>
        </w:rPr>
        <w:t>a</w:t>
      </w:r>
      <w:r w:rsidR="00574EE9" w:rsidRPr="000378C4">
        <w:rPr>
          <w:rFonts w:ascii="Arial" w:hAnsi="Arial" w:cs="Arial"/>
          <w:color w:val="000000" w:themeColor="text1"/>
          <w:sz w:val="22"/>
          <w:szCs w:val="22"/>
        </w:rPr>
        <w:t>nalysis</w:t>
      </w:r>
      <w:r w:rsidR="00E01478" w:rsidRPr="000378C4">
        <w:rPr>
          <w:rFonts w:ascii="Arial" w:hAnsi="Arial" w:cs="Arial"/>
          <w:color w:val="000000" w:themeColor="text1"/>
          <w:sz w:val="22"/>
          <w:szCs w:val="22"/>
        </w:rPr>
        <w:t xml:space="preserve">. Invited talk at the </w:t>
      </w:r>
      <w:r w:rsidR="00A46B13" w:rsidRPr="000378C4">
        <w:rPr>
          <w:rFonts w:ascii="Arial" w:hAnsi="Arial" w:cs="Arial"/>
          <w:color w:val="000000" w:themeColor="text1"/>
          <w:sz w:val="22"/>
          <w:szCs w:val="22"/>
        </w:rPr>
        <w:t xml:space="preserve">School of Social and Behavioral Sciences, </w:t>
      </w:r>
      <w:r w:rsidR="00C51B40" w:rsidRPr="000378C4">
        <w:rPr>
          <w:rFonts w:ascii="Arial" w:hAnsi="Arial" w:cs="Arial"/>
          <w:color w:val="000000" w:themeColor="text1"/>
          <w:sz w:val="22"/>
          <w:szCs w:val="22"/>
        </w:rPr>
        <w:t>New College of Interdisciplinary Arts and Sciences</w:t>
      </w:r>
      <w:r w:rsidR="00E01478" w:rsidRPr="000378C4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r w:rsidR="00925953" w:rsidRPr="000378C4">
        <w:rPr>
          <w:rFonts w:ascii="Arial" w:hAnsi="Arial" w:cs="Arial"/>
          <w:color w:val="000000" w:themeColor="text1"/>
          <w:sz w:val="22"/>
          <w:szCs w:val="22"/>
        </w:rPr>
        <w:t xml:space="preserve">Arizona State University, </w:t>
      </w:r>
      <w:r w:rsidR="00D27B53" w:rsidRPr="000378C4">
        <w:rPr>
          <w:rFonts w:ascii="Arial" w:hAnsi="Arial" w:cs="Arial"/>
          <w:color w:val="000000" w:themeColor="text1"/>
          <w:sz w:val="22"/>
          <w:szCs w:val="22"/>
        </w:rPr>
        <w:t>March 2016.</w:t>
      </w:r>
      <w:r w:rsidR="00C51B40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3BDDD0CD" w14:textId="27C5585D" w:rsidR="00A46B13" w:rsidRPr="000378C4" w:rsidRDefault="001F0277" w:rsidP="001F0277">
      <w:pPr>
        <w:ind w:left="720" w:hanging="720"/>
        <w:rPr>
          <w:rFonts w:ascii="Arial" w:hAnsi="Arial" w:cs="Arial"/>
          <w:b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2</w:t>
      </w:r>
      <w:r w:rsidR="00C412AD" w:rsidRPr="000378C4">
        <w:rPr>
          <w:rFonts w:ascii="Arial" w:hAnsi="Arial" w:cs="Arial"/>
          <w:color w:val="000000" w:themeColor="text1"/>
          <w:sz w:val="22"/>
          <w:szCs w:val="22"/>
        </w:rPr>
        <w:t xml:space="preserve">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D27B53" w:rsidRPr="000378C4">
        <w:rPr>
          <w:rFonts w:ascii="Arial" w:hAnsi="Arial" w:cs="Arial"/>
          <w:color w:val="000000" w:themeColor="text1"/>
          <w:sz w:val="22"/>
          <w:szCs w:val="22"/>
        </w:rPr>
        <w:t>Title: S</w:t>
      </w:r>
      <w:r w:rsidR="00574EE9" w:rsidRPr="000378C4">
        <w:rPr>
          <w:rFonts w:ascii="Arial" w:hAnsi="Arial" w:cs="Arial"/>
          <w:color w:val="000000" w:themeColor="text1"/>
          <w:sz w:val="22"/>
          <w:szCs w:val="22"/>
        </w:rPr>
        <w:t xml:space="preserve">mall </w:t>
      </w:r>
      <w:r w:rsidR="00E01478" w:rsidRPr="000378C4">
        <w:rPr>
          <w:rFonts w:ascii="Arial" w:hAnsi="Arial" w:cs="Arial"/>
          <w:color w:val="000000" w:themeColor="text1"/>
          <w:sz w:val="22"/>
          <w:szCs w:val="22"/>
        </w:rPr>
        <w:t>world as an in</w:t>
      </w:r>
      <w:r w:rsidR="00574EE9" w:rsidRPr="000378C4">
        <w:rPr>
          <w:rFonts w:ascii="Arial" w:hAnsi="Arial" w:cs="Arial"/>
          <w:color w:val="000000" w:themeColor="text1"/>
          <w:sz w:val="22"/>
          <w:szCs w:val="22"/>
        </w:rPr>
        <w:t xml:space="preserve">terdisciplinary </w:t>
      </w:r>
      <w:r w:rsidR="00E01478" w:rsidRPr="000378C4">
        <w:rPr>
          <w:rFonts w:ascii="Arial" w:hAnsi="Arial" w:cs="Arial"/>
          <w:color w:val="000000" w:themeColor="text1"/>
          <w:sz w:val="22"/>
          <w:szCs w:val="22"/>
        </w:rPr>
        <w:t>p</w:t>
      </w:r>
      <w:r w:rsidR="00574EE9" w:rsidRPr="000378C4">
        <w:rPr>
          <w:rFonts w:ascii="Arial" w:hAnsi="Arial" w:cs="Arial"/>
          <w:color w:val="000000" w:themeColor="text1"/>
          <w:sz w:val="22"/>
          <w:szCs w:val="22"/>
        </w:rPr>
        <w:t>roblem</w:t>
      </w:r>
      <w:r w:rsidR="00925953" w:rsidRPr="000378C4">
        <w:rPr>
          <w:rFonts w:ascii="Arial" w:hAnsi="Arial" w:cs="Arial"/>
          <w:color w:val="000000" w:themeColor="text1"/>
          <w:sz w:val="22"/>
          <w:szCs w:val="22"/>
        </w:rPr>
        <w:t xml:space="preserve"> (guest lecture)</w:t>
      </w:r>
      <w:r w:rsidR="00A46B13" w:rsidRPr="000378C4">
        <w:rPr>
          <w:rFonts w:ascii="Arial" w:hAnsi="Arial" w:cs="Arial"/>
          <w:color w:val="000000" w:themeColor="text1"/>
          <w:sz w:val="22"/>
          <w:szCs w:val="22"/>
        </w:rPr>
        <w:t>. School of Mathematical and Natural Sciences, New College of Inter</w:t>
      </w:r>
      <w:r w:rsidR="00E01478" w:rsidRPr="000378C4">
        <w:rPr>
          <w:rFonts w:ascii="Arial" w:hAnsi="Arial" w:cs="Arial"/>
          <w:color w:val="000000" w:themeColor="text1"/>
          <w:sz w:val="22"/>
          <w:szCs w:val="22"/>
        </w:rPr>
        <w:t xml:space="preserve">disciplinary Arts and Sciences, </w:t>
      </w:r>
      <w:r w:rsidR="00925953" w:rsidRPr="000378C4">
        <w:rPr>
          <w:rFonts w:ascii="Arial" w:hAnsi="Arial" w:cs="Arial"/>
          <w:color w:val="000000" w:themeColor="text1"/>
          <w:sz w:val="22"/>
          <w:szCs w:val="22"/>
        </w:rPr>
        <w:t xml:space="preserve">Arizona State University, </w:t>
      </w:r>
      <w:r w:rsidR="00D27B53" w:rsidRPr="000378C4">
        <w:rPr>
          <w:rFonts w:ascii="Arial" w:hAnsi="Arial" w:cs="Arial"/>
          <w:color w:val="000000" w:themeColor="text1"/>
          <w:sz w:val="22"/>
          <w:szCs w:val="22"/>
        </w:rPr>
        <w:t>May 2014.</w:t>
      </w:r>
    </w:p>
    <w:p w14:paraId="4E605440" w14:textId="58DBBCC1" w:rsidR="00741572" w:rsidRPr="000378C4" w:rsidRDefault="001F0277" w:rsidP="001F0277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1. 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</w:r>
      <w:r w:rsidR="00D27B53" w:rsidRPr="000378C4">
        <w:rPr>
          <w:rFonts w:ascii="Arial" w:hAnsi="Arial" w:cs="Arial"/>
          <w:bCs/>
          <w:color w:val="000000" w:themeColor="text1"/>
          <w:sz w:val="22"/>
          <w:szCs w:val="22"/>
        </w:rPr>
        <w:t>Title:</w:t>
      </w:r>
      <w:r w:rsidR="00A46B13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r w:rsidR="00574EE9" w:rsidRPr="000378C4">
        <w:rPr>
          <w:rFonts w:ascii="Arial" w:hAnsi="Arial" w:cs="Arial"/>
          <w:bCs/>
          <w:color w:val="000000" w:themeColor="text1"/>
          <w:sz w:val="22"/>
          <w:szCs w:val="22"/>
        </w:rPr>
        <w:t>Instantaneous</w:t>
      </w:r>
      <w:r w:rsidR="00574EE9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E01478" w:rsidRPr="000378C4">
        <w:rPr>
          <w:rFonts w:ascii="Arial" w:hAnsi="Arial" w:cs="Arial"/>
          <w:color w:val="000000" w:themeColor="text1"/>
          <w:sz w:val="22"/>
          <w:szCs w:val="22"/>
        </w:rPr>
        <w:t>p</w:t>
      </w:r>
      <w:r w:rsidR="00574EE9" w:rsidRPr="000378C4">
        <w:rPr>
          <w:rFonts w:ascii="Arial" w:hAnsi="Arial" w:cs="Arial"/>
          <w:color w:val="000000" w:themeColor="text1"/>
          <w:sz w:val="22"/>
          <w:szCs w:val="22"/>
        </w:rPr>
        <w:t xml:space="preserve">rotest </w:t>
      </w:r>
      <w:r w:rsidR="00E01478" w:rsidRPr="000378C4">
        <w:rPr>
          <w:rFonts w:ascii="Arial" w:hAnsi="Arial" w:cs="Arial"/>
          <w:color w:val="000000" w:themeColor="text1"/>
          <w:sz w:val="22"/>
          <w:szCs w:val="22"/>
        </w:rPr>
        <w:t>c</w:t>
      </w:r>
      <w:r w:rsidR="00574EE9" w:rsidRPr="000378C4">
        <w:rPr>
          <w:rFonts w:ascii="Arial" w:hAnsi="Arial" w:cs="Arial"/>
          <w:color w:val="000000" w:themeColor="text1"/>
          <w:sz w:val="22"/>
          <w:szCs w:val="22"/>
        </w:rPr>
        <w:t xml:space="preserve">ommunication in Twitter: A </w:t>
      </w:r>
      <w:r w:rsidR="00E01478" w:rsidRPr="000378C4">
        <w:rPr>
          <w:rFonts w:ascii="Arial" w:hAnsi="Arial" w:cs="Arial"/>
          <w:color w:val="000000" w:themeColor="text1"/>
          <w:sz w:val="22"/>
          <w:szCs w:val="22"/>
        </w:rPr>
        <w:t>s</w:t>
      </w:r>
      <w:r w:rsidR="00574EE9" w:rsidRPr="000378C4">
        <w:rPr>
          <w:rFonts w:ascii="Arial" w:hAnsi="Arial" w:cs="Arial"/>
          <w:color w:val="000000" w:themeColor="text1"/>
          <w:sz w:val="22"/>
          <w:szCs w:val="22"/>
        </w:rPr>
        <w:t xml:space="preserve">tudy on Egyptian </w:t>
      </w:r>
      <w:r w:rsidR="00E01478" w:rsidRPr="000378C4">
        <w:rPr>
          <w:rFonts w:ascii="Arial" w:hAnsi="Arial" w:cs="Arial"/>
          <w:color w:val="000000" w:themeColor="text1"/>
          <w:sz w:val="22"/>
          <w:szCs w:val="22"/>
        </w:rPr>
        <w:t>r</w:t>
      </w:r>
      <w:r w:rsidR="00574EE9" w:rsidRPr="000378C4">
        <w:rPr>
          <w:rFonts w:ascii="Arial" w:hAnsi="Arial" w:cs="Arial"/>
          <w:color w:val="000000" w:themeColor="text1"/>
          <w:sz w:val="22"/>
          <w:szCs w:val="22"/>
        </w:rPr>
        <w:t>evolution 2011</w:t>
      </w:r>
      <w:r w:rsidR="00F17D27"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="009A1F41" w:rsidRPr="000378C4">
        <w:rPr>
          <w:rFonts w:ascii="Arial" w:hAnsi="Arial" w:cs="Arial"/>
          <w:color w:val="000000" w:themeColor="text1"/>
          <w:sz w:val="22"/>
          <w:szCs w:val="22"/>
        </w:rPr>
        <w:t xml:space="preserve">doctoral seminar </w:t>
      </w:r>
      <w:r w:rsidR="00F17D27" w:rsidRPr="000378C4">
        <w:rPr>
          <w:rFonts w:ascii="Arial" w:hAnsi="Arial" w:cs="Arial"/>
          <w:color w:val="000000" w:themeColor="text1"/>
          <w:sz w:val="22"/>
          <w:szCs w:val="22"/>
        </w:rPr>
        <w:t xml:space="preserve">guest </w:t>
      </w:r>
      <w:r w:rsidR="006940BF" w:rsidRPr="000378C4">
        <w:rPr>
          <w:rFonts w:ascii="Arial" w:hAnsi="Arial" w:cs="Arial"/>
          <w:color w:val="000000" w:themeColor="text1"/>
          <w:sz w:val="22"/>
          <w:szCs w:val="22"/>
        </w:rPr>
        <w:t>lecture</w:t>
      </w:r>
      <w:r w:rsidR="00F17D27" w:rsidRPr="000378C4">
        <w:rPr>
          <w:rFonts w:ascii="Arial" w:hAnsi="Arial" w:cs="Arial"/>
          <w:color w:val="000000" w:themeColor="text1"/>
          <w:sz w:val="22"/>
          <w:szCs w:val="22"/>
        </w:rPr>
        <w:t>)</w:t>
      </w:r>
      <w:r w:rsidR="006940BF" w:rsidRPr="000378C4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r w:rsidR="00A46B13" w:rsidRPr="000378C4">
        <w:rPr>
          <w:rFonts w:ascii="Arial" w:hAnsi="Arial" w:cs="Arial"/>
          <w:color w:val="000000" w:themeColor="text1"/>
          <w:sz w:val="22"/>
          <w:szCs w:val="22"/>
        </w:rPr>
        <w:t>Hugh Downs</w:t>
      </w:r>
      <w:r w:rsidR="00E01478" w:rsidRPr="000378C4">
        <w:rPr>
          <w:rFonts w:ascii="Arial" w:hAnsi="Arial" w:cs="Arial"/>
          <w:color w:val="000000" w:themeColor="text1"/>
          <w:sz w:val="22"/>
          <w:szCs w:val="22"/>
        </w:rPr>
        <w:t xml:space="preserve"> School of Human Communication, </w:t>
      </w:r>
      <w:r w:rsidR="00F17D27" w:rsidRPr="000378C4">
        <w:rPr>
          <w:rFonts w:ascii="Arial" w:hAnsi="Arial" w:cs="Arial"/>
          <w:color w:val="000000" w:themeColor="text1"/>
          <w:sz w:val="22"/>
          <w:szCs w:val="22"/>
        </w:rPr>
        <w:t xml:space="preserve">Arizona State University, </w:t>
      </w:r>
      <w:r w:rsidR="00D27B53" w:rsidRPr="000378C4">
        <w:rPr>
          <w:rFonts w:ascii="Arial" w:hAnsi="Arial" w:cs="Arial"/>
          <w:color w:val="000000" w:themeColor="text1"/>
          <w:sz w:val="22"/>
          <w:szCs w:val="22"/>
        </w:rPr>
        <w:t>August 2012.</w:t>
      </w:r>
    </w:p>
    <w:p w14:paraId="71AFCC04" w14:textId="77777777" w:rsidR="0034629E" w:rsidRPr="000378C4" w:rsidRDefault="0034629E" w:rsidP="00A7612E">
      <w:pPr>
        <w:contextualSpacing/>
        <w:outlineLvl w:val="0"/>
        <w:rPr>
          <w:rFonts w:ascii="Arial" w:hAnsi="Arial" w:cs="Arial"/>
          <w:b/>
          <w:bCs/>
          <w:color w:val="000000" w:themeColor="text1"/>
          <w:sz w:val="22"/>
          <w:szCs w:val="22"/>
        </w:rPr>
      </w:pPr>
    </w:p>
    <w:p w14:paraId="2482BB03" w14:textId="77777777" w:rsidR="00F462CD" w:rsidRPr="000378C4" w:rsidRDefault="00F462CD" w:rsidP="00A7612E">
      <w:pPr>
        <w:contextualSpacing/>
        <w:outlineLvl w:val="0"/>
        <w:rPr>
          <w:rFonts w:ascii="Arial" w:hAnsi="Arial" w:cs="Arial"/>
          <w:b/>
          <w:bCs/>
          <w:color w:val="000000" w:themeColor="text1"/>
          <w:sz w:val="22"/>
          <w:szCs w:val="22"/>
        </w:rPr>
      </w:pPr>
    </w:p>
    <w:p w14:paraId="180D18A9" w14:textId="77777777" w:rsidR="00F462CD" w:rsidRPr="000378C4" w:rsidRDefault="00F462CD" w:rsidP="00A7612E">
      <w:pPr>
        <w:contextualSpacing/>
        <w:outlineLvl w:val="0"/>
        <w:rPr>
          <w:rFonts w:ascii="Arial" w:hAnsi="Arial" w:cs="Arial"/>
          <w:b/>
          <w:bCs/>
          <w:color w:val="000000" w:themeColor="text1"/>
          <w:sz w:val="22"/>
          <w:szCs w:val="22"/>
        </w:rPr>
      </w:pPr>
    </w:p>
    <w:p w14:paraId="350C6CDC" w14:textId="464D218E" w:rsidR="00EB5BEE" w:rsidRPr="000378C4" w:rsidRDefault="00EB5BEE" w:rsidP="00A7612E">
      <w:pPr>
        <w:contextualSpacing/>
        <w:outlineLvl w:val="0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TEACHING </w:t>
      </w:r>
    </w:p>
    <w:p w14:paraId="12952953" w14:textId="77777777" w:rsidR="006F4BCE" w:rsidRPr="000378C4" w:rsidRDefault="006F4BCE" w:rsidP="00A7612E">
      <w:pPr>
        <w:contextualSpacing/>
        <w:outlineLvl w:val="0"/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</w:pPr>
    </w:p>
    <w:p w14:paraId="26B27EE7" w14:textId="153C5486" w:rsidR="00DE1C63" w:rsidRPr="000378C4" w:rsidRDefault="00EB5BEE" w:rsidP="00A7612E">
      <w:pPr>
        <w:contextualSpacing/>
        <w:outlineLvl w:val="0"/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</w:pP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  <w:t>C</w:t>
      </w:r>
      <w:r w:rsidR="006F4BCE" w:rsidRPr="000378C4"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  <w:t xml:space="preserve">ourses </w:t>
      </w:r>
      <w:r w:rsidR="00DE1C63" w:rsidRPr="000378C4"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  <w:t>(</w:t>
      </w:r>
      <w:r w:rsidR="00084B84" w:rsidRPr="000378C4"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  <w:t>#</w:t>
      </w:r>
      <w:r w:rsidR="00127BAF" w:rsidRPr="000378C4"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  <w:t>#</w:t>
      </w:r>
      <w:r w:rsidR="00084B84" w:rsidRPr="000378C4"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  <w:t xml:space="preserve"> = </w:t>
      </w:r>
      <w:r w:rsidR="00680D09" w:rsidRPr="000378C4"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  <w:t>New</w:t>
      </w:r>
      <w:r w:rsidR="00084B84" w:rsidRPr="000378C4"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  <w:t xml:space="preserve"> </w:t>
      </w:r>
      <w:r w:rsidR="006B12E5" w:rsidRPr="000378C4"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  <w:t>Course Developed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  <w:t xml:space="preserve">; </w:t>
      </w:r>
      <w:r w:rsidR="00127BAF" w:rsidRPr="000378C4"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  <w:t xml:space="preserve"># = Significantly Modified; </w:t>
      </w:r>
      <w:r w:rsidR="00DE1C63" w:rsidRPr="000378C4"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  <w:t>G= G</w:t>
      </w:r>
      <w:r w:rsidR="00CF09C6" w:rsidRPr="000378C4"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  <w:t>raduate</w:t>
      </w:r>
      <w:r w:rsidR="00DE1C63" w:rsidRPr="000378C4"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  <w:t>)</w:t>
      </w:r>
    </w:p>
    <w:p w14:paraId="426C1333" w14:textId="25AD0BE9" w:rsidR="00AD7D99" w:rsidRPr="000378C4" w:rsidRDefault="00861C6E" w:rsidP="00861C6E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17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AD7D99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MCO710 </w:t>
      </w:r>
      <w:r w:rsidR="00AD7D99" w:rsidRPr="000378C4">
        <w:rPr>
          <w:rFonts w:ascii="Arial" w:hAnsi="Arial" w:cs="Arial"/>
          <w:color w:val="000000" w:themeColor="text1"/>
          <w:sz w:val="22"/>
          <w:szCs w:val="22"/>
        </w:rPr>
        <w:t>Research Methodology in Mass Communication (##, G)</w:t>
      </w:r>
    </w:p>
    <w:p w14:paraId="29C4B077" w14:textId="7AAEBA57" w:rsidR="00020143" w:rsidRPr="000378C4" w:rsidRDefault="00861C6E" w:rsidP="00861C6E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16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020143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>MCO564 Digital Audience Research and Behavior</w:t>
      </w:r>
      <w:r w:rsidR="00020143" w:rsidRPr="000378C4">
        <w:rPr>
          <w:rFonts w:ascii="Arial" w:hAnsi="Arial" w:cs="Arial"/>
          <w:color w:val="000000" w:themeColor="text1"/>
          <w:sz w:val="22"/>
          <w:szCs w:val="22"/>
        </w:rPr>
        <w:t xml:space="preserve">, Walter Cronkite School of Journalism and Mass Communication, Arizona State University </w:t>
      </w:r>
      <w:r w:rsidR="0078074E" w:rsidRPr="000378C4">
        <w:rPr>
          <w:rFonts w:ascii="Arial" w:hAnsi="Arial" w:cs="Arial"/>
          <w:color w:val="000000" w:themeColor="text1"/>
          <w:sz w:val="22"/>
          <w:szCs w:val="22"/>
        </w:rPr>
        <w:t>(</w:t>
      </w:r>
      <w:r w:rsidR="004D7EAD" w:rsidRPr="000378C4">
        <w:rPr>
          <w:rFonts w:ascii="Arial" w:hAnsi="Arial" w:cs="Arial"/>
          <w:color w:val="000000" w:themeColor="text1"/>
          <w:sz w:val="22"/>
          <w:szCs w:val="22"/>
        </w:rPr>
        <w:t xml:space="preserve">##, </w:t>
      </w:r>
      <w:r w:rsidR="0078074E" w:rsidRPr="000378C4">
        <w:rPr>
          <w:rFonts w:ascii="Arial" w:hAnsi="Arial" w:cs="Arial"/>
          <w:color w:val="000000" w:themeColor="text1"/>
          <w:sz w:val="22"/>
          <w:szCs w:val="22"/>
        </w:rPr>
        <w:t>G)</w:t>
      </w:r>
    </w:p>
    <w:p w14:paraId="7E3E2779" w14:textId="1C2F8D80" w:rsidR="006F4BCE" w:rsidRPr="000378C4" w:rsidRDefault="00861C6E" w:rsidP="00861C6E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15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084B84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>MCO436 Audience Research</w:t>
      </w:r>
      <w:r w:rsidR="000D4161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 and Behavior</w:t>
      </w:r>
      <w:r w:rsidR="006F4BCE" w:rsidRPr="000378C4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r w:rsidR="009F7BD6" w:rsidRPr="000378C4">
        <w:rPr>
          <w:rFonts w:ascii="Arial" w:hAnsi="Arial" w:cs="Arial"/>
          <w:color w:val="000000" w:themeColor="text1"/>
          <w:sz w:val="22"/>
          <w:szCs w:val="22"/>
        </w:rPr>
        <w:t xml:space="preserve">Walter </w:t>
      </w:r>
      <w:r w:rsidR="006F4BCE" w:rsidRPr="000378C4">
        <w:rPr>
          <w:rFonts w:ascii="Arial" w:hAnsi="Arial" w:cs="Arial"/>
          <w:color w:val="000000" w:themeColor="text1"/>
          <w:sz w:val="22"/>
          <w:szCs w:val="22"/>
        </w:rPr>
        <w:t>Cronkite School of Journalism</w:t>
      </w:r>
      <w:r w:rsidR="009F7BD6" w:rsidRPr="000378C4">
        <w:rPr>
          <w:rFonts w:ascii="Arial" w:hAnsi="Arial" w:cs="Arial"/>
          <w:color w:val="000000" w:themeColor="text1"/>
          <w:sz w:val="22"/>
          <w:szCs w:val="22"/>
        </w:rPr>
        <w:t xml:space="preserve"> and Mass Communication</w:t>
      </w:r>
      <w:r w:rsidR="006F4BCE" w:rsidRPr="000378C4">
        <w:rPr>
          <w:rFonts w:ascii="Arial" w:hAnsi="Arial" w:cs="Arial"/>
          <w:color w:val="000000" w:themeColor="text1"/>
          <w:sz w:val="22"/>
          <w:szCs w:val="22"/>
        </w:rPr>
        <w:t xml:space="preserve">, Arizona State University </w:t>
      </w:r>
      <w:r w:rsidR="004D7EAD" w:rsidRPr="000378C4">
        <w:rPr>
          <w:rFonts w:ascii="Arial" w:hAnsi="Arial" w:cs="Arial"/>
          <w:color w:val="000000" w:themeColor="text1"/>
          <w:sz w:val="22"/>
          <w:szCs w:val="22"/>
        </w:rPr>
        <w:t>(##)</w:t>
      </w:r>
    </w:p>
    <w:p w14:paraId="791744C1" w14:textId="67541E92" w:rsidR="00263EAB" w:rsidRPr="000378C4" w:rsidRDefault="00861C6E" w:rsidP="00861C6E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14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084B84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>MCO49</w:t>
      </w:r>
      <w:r w:rsidR="00263EAB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>4 Technology, Digital Media and Social Issues</w:t>
      </w:r>
      <w:r w:rsidR="006F4BCE" w:rsidRPr="000378C4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r w:rsidR="009F7BD6" w:rsidRPr="000378C4">
        <w:rPr>
          <w:rFonts w:ascii="Arial" w:hAnsi="Arial" w:cs="Arial"/>
          <w:color w:val="000000" w:themeColor="text1"/>
          <w:sz w:val="22"/>
          <w:szCs w:val="22"/>
        </w:rPr>
        <w:t xml:space="preserve">Walter </w:t>
      </w:r>
      <w:r w:rsidR="006F4BCE" w:rsidRPr="000378C4">
        <w:rPr>
          <w:rFonts w:ascii="Arial" w:hAnsi="Arial" w:cs="Arial"/>
          <w:color w:val="000000" w:themeColor="text1"/>
          <w:sz w:val="22"/>
          <w:szCs w:val="22"/>
        </w:rPr>
        <w:t>Cronkite School of Journalism</w:t>
      </w:r>
      <w:r w:rsidR="009F7BD6" w:rsidRPr="000378C4">
        <w:rPr>
          <w:rFonts w:ascii="Arial" w:hAnsi="Arial" w:cs="Arial"/>
          <w:color w:val="000000" w:themeColor="text1"/>
          <w:sz w:val="22"/>
          <w:szCs w:val="22"/>
        </w:rPr>
        <w:t xml:space="preserve"> and Mass Communication</w:t>
      </w:r>
      <w:r w:rsidR="006F4BCE" w:rsidRPr="000378C4">
        <w:rPr>
          <w:rFonts w:ascii="Arial" w:hAnsi="Arial" w:cs="Arial"/>
          <w:color w:val="000000" w:themeColor="text1"/>
          <w:sz w:val="22"/>
          <w:szCs w:val="22"/>
        </w:rPr>
        <w:t>, Arizona State University</w:t>
      </w:r>
      <w:r w:rsidR="004D7EAD" w:rsidRPr="000378C4">
        <w:rPr>
          <w:rFonts w:ascii="Arial" w:hAnsi="Arial" w:cs="Arial"/>
          <w:color w:val="000000" w:themeColor="text1"/>
          <w:sz w:val="22"/>
          <w:szCs w:val="22"/>
        </w:rPr>
        <w:t xml:space="preserve"> (##)</w:t>
      </w:r>
    </w:p>
    <w:p w14:paraId="28BB28B4" w14:textId="2125B449" w:rsidR="00DE1C63" w:rsidRPr="000378C4" w:rsidRDefault="00861C6E" w:rsidP="00861C6E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13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DE1C63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>COM459 Theory and M</w:t>
      </w:r>
      <w:r w:rsidR="007832E4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>ethods of Social Media Network</w:t>
      </w:r>
      <w:r w:rsidR="006F4BCE" w:rsidRPr="000378C4">
        <w:rPr>
          <w:rFonts w:ascii="Arial" w:hAnsi="Arial" w:cs="Arial"/>
          <w:color w:val="000000" w:themeColor="text1"/>
          <w:sz w:val="22"/>
          <w:szCs w:val="22"/>
        </w:rPr>
        <w:t>, School of Social and Behavioral Sciences, Arizona State University</w:t>
      </w:r>
      <w:r w:rsidR="004D7EAD" w:rsidRPr="000378C4">
        <w:rPr>
          <w:rFonts w:ascii="Arial" w:hAnsi="Arial" w:cs="Arial"/>
          <w:color w:val="000000" w:themeColor="text1"/>
          <w:sz w:val="22"/>
          <w:szCs w:val="22"/>
        </w:rPr>
        <w:t xml:space="preserve"> (##)</w:t>
      </w:r>
    </w:p>
    <w:p w14:paraId="2F15517E" w14:textId="3E8227EA" w:rsidR="00DE1C63" w:rsidRPr="000378C4" w:rsidRDefault="00861C6E" w:rsidP="00861C6E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12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DE1C63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>COM570 Advocacy in Context: Connected Actions</w:t>
      </w:r>
      <w:r w:rsidR="0078074E" w:rsidRPr="000378C4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r w:rsidR="006F4BCE" w:rsidRPr="000378C4">
        <w:rPr>
          <w:rFonts w:ascii="Arial" w:hAnsi="Arial" w:cs="Arial"/>
          <w:color w:val="000000" w:themeColor="text1"/>
          <w:sz w:val="22"/>
          <w:szCs w:val="22"/>
        </w:rPr>
        <w:t>School of Social and Behavioral Sciences, Arizona State University</w:t>
      </w:r>
      <w:r w:rsidR="0078074E"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="004D7EAD" w:rsidRPr="000378C4">
        <w:rPr>
          <w:rFonts w:ascii="Arial" w:hAnsi="Arial" w:cs="Arial"/>
          <w:color w:val="000000" w:themeColor="text1"/>
          <w:sz w:val="22"/>
          <w:szCs w:val="22"/>
        </w:rPr>
        <w:t xml:space="preserve">#, </w:t>
      </w:r>
      <w:r w:rsidR="0078074E" w:rsidRPr="000378C4">
        <w:rPr>
          <w:rFonts w:ascii="Arial" w:hAnsi="Arial" w:cs="Arial"/>
          <w:color w:val="000000" w:themeColor="text1"/>
          <w:sz w:val="22"/>
          <w:szCs w:val="22"/>
        </w:rPr>
        <w:t>G)</w:t>
      </w:r>
    </w:p>
    <w:p w14:paraId="0AFDAE11" w14:textId="22421C38" w:rsidR="006F4BCE" w:rsidRPr="000378C4" w:rsidRDefault="00861C6E" w:rsidP="00861C6E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11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DE1C63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CMN598 </w:t>
      </w:r>
      <w:proofErr w:type="gramStart"/>
      <w:r w:rsidR="00DE1C63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>Social Media</w:t>
      </w:r>
      <w:proofErr w:type="gramEnd"/>
      <w:r w:rsidR="00DE1C63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 and Social Change</w:t>
      </w:r>
      <w:r w:rsidR="006F4BCE" w:rsidRPr="000378C4">
        <w:rPr>
          <w:rFonts w:ascii="Arial" w:hAnsi="Arial" w:cs="Arial"/>
          <w:color w:val="000000" w:themeColor="text1"/>
          <w:sz w:val="22"/>
          <w:szCs w:val="22"/>
        </w:rPr>
        <w:t>, School of Social and Behavioral Sciences, Arizona State University</w:t>
      </w:r>
      <w:r w:rsidR="0078074E"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="004D7EAD" w:rsidRPr="000378C4">
        <w:rPr>
          <w:rFonts w:ascii="Arial" w:hAnsi="Arial" w:cs="Arial"/>
          <w:color w:val="000000" w:themeColor="text1"/>
          <w:sz w:val="22"/>
          <w:szCs w:val="22"/>
        </w:rPr>
        <w:t xml:space="preserve">##, </w:t>
      </w:r>
      <w:r w:rsidR="0078074E" w:rsidRPr="000378C4">
        <w:rPr>
          <w:rFonts w:ascii="Arial" w:hAnsi="Arial" w:cs="Arial"/>
          <w:color w:val="000000" w:themeColor="text1"/>
          <w:sz w:val="22"/>
          <w:szCs w:val="22"/>
        </w:rPr>
        <w:t>G)</w:t>
      </w:r>
    </w:p>
    <w:p w14:paraId="3ED1DCB8" w14:textId="5D414C82" w:rsidR="006F4BCE" w:rsidRPr="000378C4" w:rsidRDefault="00861C6E" w:rsidP="00861C6E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10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0D4161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>COM457</w:t>
      </w:r>
      <w:r w:rsidR="00DE1C63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 New Media</w:t>
      </w:r>
      <w:r w:rsidR="006F4BCE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>,</w:t>
      </w:r>
      <w:r w:rsidR="000D4161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6F4BCE" w:rsidRPr="000378C4">
        <w:rPr>
          <w:rFonts w:ascii="Arial" w:hAnsi="Arial" w:cs="Arial"/>
          <w:color w:val="000000" w:themeColor="text1"/>
          <w:sz w:val="22"/>
          <w:szCs w:val="22"/>
        </w:rPr>
        <w:t>School of Social and Behavioral Sciences, Arizona State University</w:t>
      </w:r>
      <w:r w:rsidR="004D7EAD" w:rsidRPr="000378C4">
        <w:rPr>
          <w:rFonts w:ascii="Arial" w:hAnsi="Arial" w:cs="Arial"/>
          <w:color w:val="000000" w:themeColor="text1"/>
          <w:sz w:val="22"/>
          <w:szCs w:val="22"/>
        </w:rPr>
        <w:t xml:space="preserve"> (#)</w:t>
      </w:r>
    </w:p>
    <w:p w14:paraId="445F2A6A" w14:textId="2D2111F6" w:rsidR="000D4161" w:rsidRPr="000378C4" w:rsidRDefault="00861C6E" w:rsidP="00861C6E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9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0D4161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>COM591 New Media,</w:t>
      </w:r>
      <w:r w:rsidR="000D4161" w:rsidRPr="000378C4">
        <w:rPr>
          <w:rFonts w:ascii="Arial" w:hAnsi="Arial" w:cs="Arial"/>
          <w:color w:val="000000" w:themeColor="text1"/>
          <w:sz w:val="22"/>
          <w:szCs w:val="22"/>
        </w:rPr>
        <w:t xml:space="preserve"> School of Social and Behavioral Sciences, Arizona State University </w:t>
      </w:r>
      <w:r w:rsidR="0078074E" w:rsidRPr="000378C4">
        <w:rPr>
          <w:rFonts w:ascii="Arial" w:hAnsi="Arial" w:cs="Arial"/>
          <w:color w:val="000000" w:themeColor="text1"/>
          <w:sz w:val="22"/>
          <w:szCs w:val="22"/>
        </w:rPr>
        <w:t>(G)</w:t>
      </w:r>
    </w:p>
    <w:p w14:paraId="7B80690E" w14:textId="68BAD212" w:rsidR="000D4161" w:rsidRPr="000378C4" w:rsidRDefault="00861C6E" w:rsidP="00861C6E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8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DE1C63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>COM380 Internet and Society</w:t>
      </w:r>
      <w:r w:rsidR="000D4161" w:rsidRPr="000378C4">
        <w:rPr>
          <w:rFonts w:ascii="Arial" w:hAnsi="Arial" w:cs="Arial"/>
          <w:color w:val="000000" w:themeColor="text1"/>
          <w:sz w:val="22"/>
          <w:szCs w:val="22"/>
        </w:rPr>
        <w:t>, Department of Culture and Communication, Drexel University</w:t>
      </w:r>
      <w:r w:rsidR="004D7EAD" w:rsidRPr="000378C4">
        <w:rPr>
          <w:rFonts w:ascii="Arial" w:hAnsi="Arial" w:cs="Arial"/>
          <w:color w:val="000000" w:themeColor="text1"/>
          <w:sz w:val="22"/>
          <w:szCs w:val="22"/>
        </w:rPr>
        <w:t xml:space="preserve"> (##)</w:t>
      </w:r>
    </w:p>
    <w:p w14:paraId="478DA6A1" w14:textId="6219F639" w:rsidR="000D4161" w:rsidRPr="000378C4" w:rsidRDefault="00861C6E" w:rsidP="00861C6E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7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DE1C63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>COM690 Social Media Research</w:t>
      </w:r>
      <w:r w:rsidR="000D4161" w:rsidRPr="000378C4">
        <w:rPr>
          <w:rFonts w:ascii="Arial" w:hAnsi="Arial" w:cs="Arial"/>
          <w:color w:val="000000" w:themeColor="text1"/>
          <w:sz w:val="22"/>
          <w:szCs w:val="22"/>
        </w:rPr>
        <w:t>, Department of Culture and Communication, Drexel University</w:t>
      </w:r>
      <w:r w:rsidR="0078074E"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="004D7EAD" w:rsidRPr="000378C4">
        <w:rPr>
          <w:rFonts w:ascii="Arial" w:hAnsi="Arial" w:cs="Arial"/>
          <w:color w:val="000000" w:themeColor="text1"/>
          <w:sz w:val="22"/>
          <w:szCs w:val="22"/>
        </w:rPr>
        <w:t xml:space="preserve">##, </w:t>
      </w:r>
      <w:r w:rsidR="0078074E" w:rsidRPr="000378C4">
        <w:rPr>
          <w:rFonts w:ascii="Arial" w:hAnsi="Arial" w:cs="Arial"/>
          <w:color w:val="000000" w:themeColor="text1"/>
          <w:sz w:val="22"/>
          <w:szCs w:val="22"/>
        </w:rPr>
        <w:t>G)</w:t>
      </w:r>
    </w:p>
    <w:p w14:paraId="5C4CC4C9" w14:textId="1907C1F3" w:rsidR="00DE1C63" w:rsidRPr="000378C4" w:rsidRDefault="00861C6E" w:rsidP="00861C6E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6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0D4161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>COM150</w:t>
      </w:r>
      <w:r w:rsidR="00512B37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 </w:t>
      </w:r>
      <w:r w:rsidR="000D4161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>Mass Media and Society</w:t>
      </w:r>
      <w:r w:rsidR="000D4161" w:rsidRPr="000378C4">
        <w:rPr>
          <w:rFonts w:ascii="Arial" w:hAnsi="Arial" w:cs="Arial"/>
          <w:color w:val="000000" w:themeColor="text1"/>
          <w:sz w:val="22"/>
          <w:szCs w:val="22"/>
        </w:rPr>
        <w:t>, Department of Culture and Communication, Drexel University</w:t>
      </w:r>
      <w:r w:rsidR="00DE1C63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08264CEE" w14:textId="59A84791" w:rsidR="00DE1C63" w:rsidRPr="000378C4" w:rsidRDefault="00861C6E" w:rsidP="00861C6E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5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DE1C63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>COM310</w:t>
      </w:r>
      <w:r w:rsidR="00512B37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 </w:t>
      </w:r>
      <w:r w:rsidR="00DE1C63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>Technical Communication</w:t>
      </w:r>
      <w:r w:rsidR="000D4161" w:rsidRPr="000378C4">
        <w:rPr>
          <w:rFonts w:ascii="Arial" w:hAnsi="Arial" w:cs="Arial"/>
          <w:color w:val="000000" w:themeColor="text1"/>
          <w:sz w:val="22"/>
          <w:szCs w:val="22"/>
        </w:rPr>
        <w:t>, Department of Culture and Communication, Drexel University</w:t>
      </w:r>
      <w:r w:rsidR="00DE1C63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40620E3E" w14:textId="0BD71018" w:rsidR="00DE1C63" w:rsidRPr="000378C4" w:rsidRDefault="00861C6E" w:rsidP="00861C6E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lastRenderedPageBreak/>
        <w:t xml:space="preserve">4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DE1C63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>COM240</w:t>
      </w:r>
      <w:r w:rsidR="00512B37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 </w:t>
      </w:r>
      <w:r w:rsidR="00DE1C63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>New Technologies in Communication</w:t>
      </w:r>
      <w:r w:rsidR="000D4161" w:rsidRPr="000378C4">
        <w:rPr>
          <w:rFonts w:ascii="Arial" w:hAnsi="Arial" w:cs="Arial"/>
          <w:color w:val="000000" w:themeColor="text1"/>
          <w:sz w:val="22"/>
          <w:szCs w:val="22"/>
        </w:rPr>
        <w:t>, Department of Culture and Communication, Drexel University</w:t>
      </w:r>
      <w:r w:rsidR="00DE1C63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0CC93AD1" w14:textId="54910F3B" w:rsidR="00DE1C63" w:rsidRPr="000378C4" w:rsidRDefault="00861C6E" w:rsidP="00861C6E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3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DE1C63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>COM111 Principles of Communication</w:t>
      </w:r>
      <w:r w:rsidR="000D4161" w:rsidRPr="000378C4">
        <w:rPr>
          <w:rFonts w:ascii="Arial" w:hAnsi="Arial" w:cs="Arial"/>
          <w:color w:val="000000" w:themeColor="text1"/>
          <w:sz w:val="22"/>
          <w:szCs w:val="22"/>
        </w:rPr>
        <w:t>, Department of Culture and Communication, Drexel University</w:t>
      </w:r>
    </w:p>
    <w:p w14:paraId="6E755792" w14:textId="5C023235" w:rsidR="000D4161" w:rsidRPr="000378C4" w:rsidRDefault="00861C6E" w:rsidP="00861C6E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2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7C607A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>COM125</w:t>
      </w:r>
      <w:r w:rsidR="00512B37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 </w:t>
      </w:r>
      <w:r w:rsidR="007C607A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>Introduction to the Internet</w:t>
      </w:r>
      <w:r w:rsidR="000D4161" w:rsidRPr="000378C4">
        <w:rPr>
          <w:rFonts w:ascii="Arial" w:hAnsi="Arial" w:cs="Arial"/>
          <w:color w:val="000000" w:themeColor="text1"/>
          <w:sz w:val="22"/>
          <w:szCs w:val="22"/>
        </w:rPr>
        <w:t>, Department of Communication, SUNY-Buffalo</w:t>
      </w:r>
    </w:p>
    <w:p w14:paraId="61F3843C" w14:textId="5B4D0B0C" w:rsidR="007C607A" w:rsidRPr="000378C4" w:rsidRDefault="00861C6E" w:rsidP="00861C6E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1.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E12826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>C</w:t>
      </w:r>
      <w:r w:rsidR="007C607A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>OM101</w:t>
      </w:r>
      <w:r w:rsidR="00512B37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 </w:t>
      </w:r>
      <w:r w:rsidR="000D4161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>Principles of Communication</w:t>
      </w:r>
      <w:r w:rsidR="000D4161" w:rsidRPr="000378C4">
        <w:rPr>
          <w:rFonts w:ascii="Arial" w:hAnsi="Arial" w:cs="Arial"/>
          <w:color w:val="000000" w:themeColor="text1"/>
          <w:sz w:val="22"/>
          <w:szCs w:val="22"/>
        </w:rPr>
        <w:t xml:space="preserve">, Department of Communication, </w:t>
      </w:r>
      <w:r w:rsidR="007C607A" w:rsidRPr="000378C4">
        <w:rPr>
          <w:rFonts w:ascii="Arial" w:hAnsi="Arial" w:cs="Arial"/>
          <w:color w:val="000000" w:themeColor="text1"/>
          <w:sz w:val="22"/>
          <w:szCs w:val="22"/>
        </w:rPr>
        <w:t>SUNY-Buffalo</w:t>
      </w:r>
    </w:p>
    <w:p w14:paraId="61B2E6AE" w14:textId="77777777" w:rsidR="00861C6E" w:rsidRPr="000378C4" w:rsidRDefault="00861C6E" w:rsidP="00A7612E">
      <w:pPr>
        <w:spacing w:before="240"/>
        <w:ind w:left="720" w:hanging="720"/>
        <w:contextualSpacing/>
        <w:outlineLvl w:val="0"/>
        <w:rPr>
          <w:rFonts w:ascii="Arial" w:hAnsi="Arial" w:cs="Arial"/>
          <w:b/>
          <w:color w:val="000000" w:themeColor="text1"/>
          <w:sz w:val="22"/>
          <w:szCs w:val="22"/>
          <w:u w:val="single"/>
        </w:rPr>
      </w:pPr>
    </w:p>
    <w:p w14:paraId="3F07E6C2" w14:textId="35ADA580" w:rsidR="00EB5BEE" w:rsidRPr="000378C4" w:rsidRDefault="000D4161" w:rsidP="00A7612E">
      <w:pPr>
        <w:spacing w:before="240"/>
        <w:ind w:left="720" w:hanging="720"/>
        <w:contextualSpacing/>
        <w:outlineLvl w:val="0"/>
        <w:rPr>
          <w:rFonts w:ascii="Arial" w:hAnsi="Arial" w:cs="Arial"/>
          <w:b/>
          <w:color w:val="000000" w:themeColor="text1"/>
          <w:sz w:val="22"/>
          <w:szCs w:val="22"/>
          <w:u w:val="single"/>
        </w:rPr>
      </w:pPr>
      <w:r w:rsidRPr="000378C4">
        <w:rPr>
          <w:rFonts w:ascii="Arial" w:hAnsi="Arial" w:cs="Arial"/>
          <w:b/>
          <w:color w:val="000000" w:themeColor="text1"/>
          <w:sz w:val="22"/>
          <w:szCs w:val="22"/>
          <w:u w:val="single"/>
        </w:rPr>
        <w:t>Mentorship</w:t>
      </w:r>
    </w:p>
    <w:p w14:paraId="37CFF51E" w14:textId="500B8EAB" w:rsidR="00D31EE3" w:rsidRPr="000378C4" w:rsidRDefault="00D31EE3" w:rsidP="00861C6E">
      <w:pPr>
        <w:ind w:left="720" w:hanging="720"/>
        <w:rPr>
          <w:rFonts w:ascii="Arial" w:hAnsi="Arial" w:cs="Arial"/>
          <w:i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>10.</w:t>
      </w:r>
      <w:r w:rsidR="00661959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i/>
          <w:color w:val="000000" w:themeColor="text1"/>
          <w:sz w:val="22"/>
          <w:szCs w:val="22"/>
        </w:rPr>
        <w:t>Global Journalist</w:t>
      </w:r>
      <w:r w:rsidR="00B81B82" w:rsidRPr="000378C4">
        <w:rPr>
          <w:rFonts w:ascii="Arial" w:hAnsi="Arial" w:cs="Arial"/>
          <w:i/>
          <w:color w:val="000000" w:themeColor="text1"/>
          <w:sz w:val="22"/>
          <w:szCs w:val="22"/>
        </w:rPr>
        <w:t>s</w:t>
      </w:r>
      <w:r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 Mentorship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 [Invited by </w:t>
      </w:r>
      <w:r w:rsidR="007F2B18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the 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Dean’s office under Cronkite Global </w:t>
      </w:r>
      <w:proofErr w:type="spellStart"/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>Initatives</w:t>
      </w:r>
      <w:proofErr w:type="spellEnd"/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]  </w:t>
      </w:r>
    </w:p>
    <w:p w14:paraId="3BC53ECB" w14:textId="71869904" w:rsidR="000C76BE" w:rsidRDefault="000C76BE" w:rsidP="000C76BE">
      <w:pPr>
        <w:pStyle w:val="ListParagraph"/>
        <w:numPr>
          <w:ilvl w:val="0"/>
          <w:numId w:val="26"/>
        </w:numPr>
        <w:ind w:left="1080"/>
        <w:rPr>
          <w:rFonts w:ascii="Arial" w:hAnsi="Arial" w:cs="Arial"/>
          <w:iCs/>
          <w:color w:val="000000" w:themeColor="text1"/>
          <w:sz w:val="22"/>
          <w:szCs w:val="22"/>
        </w:rPr>
      </w:pPr>
      <w:r>
        <w:rPr>
          <w:rFonts w:ascii="Arial" w:hAnsi="Arial" w:cs="Arial"/>
          <w:iCs/>
          <w:color w:val="000000" w:themeColor="text1"/>
          <w:sz w:val="22"/>
          <w:szCs w:val="22"/>
        </w:rPr>
        <w:t>Elita Dilshad (Fall 2025 – Present, as part of the Doctoral Program)</w:t>
      </w:r>
    </w:p>
    <w:p w14:paraId="0D180E1D" w14:textId="42B953E9" w:rsidR="000C76BE" w:rsidRPr="006D3288" w:rsidRDefault="000C76BE" w:rsidP="006D3288">
      <w:pPr>
        <w:pStyle w:val="ListParagraph"/>
        <w:numPr>
          <w:ilvl w:val="0"/>
          <w:numId w:val="26"/>
        </w:numPr>
        <w:ind w:left="1080"/>
        <w:rPr>
          <w:rFonts w:ascii="Arial" w:hAnsi="Arial" w:cs="Arial"/>
          <w:iCs/>
          <w:color w:val="000000" w:themeColor="text1"/>
          <w:sz w:val="22"/>
          <w:szCs w:val="22"/>
        </w:rPr>
      </w:pPr>
      <w:proofErr w:type="spellStart"/>
      <w:r>
        <w:rPr>
          <w:rFonts w:ascii="Arial" w:hAnsi="Arial" w:cs="Arial"/>
          <w:iCs/>
          <w:color w:val="000000" w:themeColor="text1"/>
          <w:sz w:val="22"/>
          <w:szCs w:val="22"/>
        </w:rPr>
        <w:t>Eunjee</w:t>
      </w:r>
      <w:proofErr w:type="spellEnd"/>
      <w:r>
        <w:rPr>
          <w:rFonts w:ascii="Arial" w:hAnsi="Arial" w:cs="Arial"/>
          <w:iCs/>
          <w:color w:val="000000" w:themeColor="text1"/>
          <w:sz w:val="22"/>
          <w:szCs w:val="22"/>
        </w:rPr>
        <w:t xml:space="preserve"> Wi (Fall 2025 – Present, as part of 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>the Huber H. Humphrey Fellows program)</w:t>
      </w:r>
    </w:p>
    <w:p w14:paraId="724AC872" w14:textId="399E6867" w:rsidR="00EC37C9" w:rsidRPr="000378C4" w:rsidRDefault="00EC37C9" w:rsidP="00D31EE3">
      <w:pPr>
        <w:pStyle w:val="ListParagraph"/>
        <w:numPr>
          <w:ilvl w:val="0"/>
          <w:numId w:val="26"/>
        </w:numPr>
        <w:ind w:left="1080"/>
        <w:rPr>
          <w:rFonts w:ascii="Arial" w:hAnsi="Arial" w:cs="Arial"/>
          <w:iCs/>
          <w:color w:val="000000" w:themeColor="text1"/>
          <w:sz w:val="22"/>
          <w:szCs w:val="22"/>
        </w:rPr>
      </w:pPr>
      <w:proofErr w:type="spellStart"/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>Jaehee</w:t>
      </w:r>
      <w:proofErr w:type="spellEnd"/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 Kim (Fall 2024 – Spring 2025, as part of the Huber H. Humphrey Fellows program)</w:t>
      </w:r>
    </w:p>
    <w:p w14:paraId="0937A776" w14:textId="624453AC" w:rsidR="00A30ED6" w:rsidRPr="000378C4" w:rsidRDefault="00A30ED6" w:rsidP="00D31EE3">
      <w:pPr>
        <w:pStyle w:val="ListParagraph"/>
        <w:numPr>
          <w:ilvl w:val="0"/>
          <w:numId w:val="26"/>
        </w:numPr>
        <w:ind w:left="1080"/>
        <w:rPr>
          <w:rFonts w:ascii="Arial" w:hAnsi="Arial" w:cs="Arial"/>
          <w:iCs/>
          <w:color w:val="000000" w:themeColor="text1"/>
          <w:sz w:val="22"/>
          <w:szCs w:val="22"/>
        </w:rPr>
      </w:pPr>
      <w:proofErr w:type="spellStart"/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>Seoka</w:t>
      </w:r>
      <w:proofErr w:type="spellEnd"/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 Hwang (Fall 2023 –Spring 2024, as part of the Hubert H. Humphrey Fellows program)</w:t>
      </w:r>
    </w:p>
    <w:p w14:paraId="7266B0BC" w14:textId="06F53D27" w:rsidR="00D31EE3" w:rsidRPr="000378C4" w:rsidRDefault="00D31EE3" w:rsidP="00D31EE3">
      <w:pPr>
        <w:pStyle w:val="ListParagraph"/>
        <w:numPr>
          <w:ilvl w:val="0"/>
          <w:numId w:val="26"/>
        </w:numPr>
        <w:ind w:left="1080"/>
        <w:rPr>
          <w:rFonts w:ascii="Arial" w:hAnsi="Arial" w:cs="Arial"/>
          <w:i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Irina </w:t>
      </w:r>
      <w:proofErr w:type="spellStart"/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>Kurua</w:t>
      </w:r>
      <w:proofErr w:type="spellEnd"/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 (April 8 –11, 2023, </w:t>
      </w:r>
      <w:r w:rsidR="00A30ED6" w:rsidRPr="000378C4">
        <w:rPr>
          <w:rFonts w:ascii="Arial" w:hAnsi="Arial" w:cs="Arial"/>
          <w:iCs/>
          <w:color w:val="000000" w:themeColor="text1"/>
          <w:sz w:val="22"/>
          <w:szCs w:val="22"/>
        </w:rPr>
        <w:t>as part of the International Center for Journalists’ Georgian Republic media professional Training program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>)</w:t>
      </w:r>
    </w:p>
    <w:p w14:paraId="02DB7952" w14:textId="38C9E18E" w:rsidR="00D31EE3" w:rsidRPr="000378C4" w:rsidRDefault="00D31EE3" w:rsidP="00861C6E">
      <w:pPr>
        <w:ind w:left="720" w:hanging="720"/>
        <w:rPr>
          <w:rFonts w:ascii="Arial" w:hAnsi="Arial" w:cs="Arial"/>
          <w:i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ab/>
      </w:r>
    </w:p>
    <w:p w14:paraId="337791B3" w14:textId="6B19F926" w:rsidR="00A971DC" w:rsidRPr="000378C4" w:rsidRDefault="00861C6E" w:rsidP="00861C6E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9. </w:t>
      </w:r>
      <w:r w:rsidR="00661959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 </w:t>
      </w:r>
      <w:r w:rsidR="00A971DC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International </w:t>
      </w:r>
      <w:r w:rsidR="007A49D4" w:rsidRPr="000378C4">
        <w:rPr>
          <w:rFonts w:ascii="Arial" w:hAnsi="Arial" w:cs="Arial"/>
          <w:i/>
          <w:color w:val="000000" w:themeColor="text1"/>
          <w:sz w:val="22"/>
          <w:szCs w:val="22"/>
        </w:rPr>
        <w:t>Scholar</w:t>
      </w:r>
      <w:r w:rsidR="00A971DC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 Mentorship</w:t>
      </w:r>
      <w:r w:rsidR="00B9440B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 </w:t>
      </w:r>
      <w:r w:rsidR="00B9440B" w:rsidRPr="000378C4">
        <w:rPr>
          <w:rFonts w:ascii="Arial" w:hAnsi="Arial" w:cs="Arial"/>
          <w:iCs/>
          <w:color w:val="000000" w:themeColor="text1"/>
          <w:sz w:val="22"/>
          <w:szCs w:val="22"/>
        </w:rPr>
        <w:t>[</w:t>
      </w:r>
      <w:r w:rsidR="00ED6C03" w:rsidRPr="000378C4">
        <w:rPr>
          <w:rFonts w:ascii="Arial" w:hAnsi="Arial" w:cs="Arial"/>
          <w:iCs/>
          <w:color w:val="000000" w:themeColor="text1"/>
          <w:sz w:val="22"/>
          <w:szCs w:val="22"/>
        </w:rPr>
        <w:t>F</w:t>
      </w:r>
      <w:r w:rsidR="00ED6C03" w:rsidRPr="000378C4">
        <w:rPr>
          <w:rFonts w:ascii="Arial" w:hAnsi="Arial" w:cs="Arial"/>
          <w:color w:val="000000" w:themeColor="text1"/>
          <w:sz w:val="22"/>
          <w:szCs w:val="22"/>
        </w:rPr>
        <w:t>ulfilling Pakistani Scholars’ dissertation mentorship,</w:t>
      </w:r>
      <w:r w:rsidR="00661959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ED6C03" w:rsidRPr="000378C4">
        <w:rPr>
          <w:rFonts w:ascii="Arial" w:hAnsi="Arial" w:cs="Arial"/>
          <w:color w:val="000000" w:themeColor="text1"/>
          <w:sz w:val="22"/>
          <w:szCs w:val="22"/>
        </w:rPr>
        <w:t>invited by Dean’s office under the three-year grant between Cronkite, ASU’s Center for the Study of Religion and Conflict and the University of Punjab’s Institute of Communications Studies, titled “</w:t>
      </w:r>
      <w:r w:rsidR="00ED6C03" w:rsidRPr="000378C4">
        <w:rPr>
          <w:rFonts w:ascii="Arial" w:hAnsi="Arial" w:cs="Arial"/>
          <w:bCs/>
          <w:color w:val="000000" w:themeColor="text1"/>
          <w:sz w:val="22"/>
          <w:szCs w:val="22"/>
        </w:rPr>
        <w:t>Building Linkages, Enhancing Scholarship: Transdisciplinary Approaches to Communication and Development Studies: A Partnership between Arizona State University and the University of the Punjab”</w:t>
      </w:r>
      <w:r w:rsidR="00B9440B" w:rsidRPr="000378C4">
        <w:rPr>
          <w:rFonts w:ascii="Arial" w:hAnsi="Arial" w:cs="Arial"/>
          <w:bCs/>
          <w:color w:val="000000" w:themeColor="text1"/>
          <w:sz w:val="22"/>
          <w:szCs w:val="22"/>
        </w:rPr>
        <w:t>]</w:t>
      </w:r>
    </w:p>
    <w:p w14:paraId="4E2199DE" w14:textId="77777777" w:rsidR="00861C6E" w:rsidRPr="000378C4" w:rsidRDefault="007A0AE4" w:rsidP="00861C6E">
      <w:pPr>
        <w:pStyle w:val="ListParagraph"/>
        <w:numPr>
          <w:ilvl w:val="0"/>
          <w:numId w:val="25"/>
        </w:numPr>
        <w:ind w:left="108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Savera Shami</w:t>
      </w:r>
      <w:r w:rsidR="00B9440B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(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Fall 2017</w:t>
      </w:r>
      <w:r w:rsidR="00B9440B" w:rsidRPr="000378C4">
        <w:rPr>
          <w:rFonts w:ascii="Arial" w:hAnsi="Arial" w:cs="Arial"/>
          <w:bCs/>
          <w:color w:val="000000" w:themeColor="text1"/>
          <w:sz w:val="22"/>
          <w:szCs w:val="22"/>
        </w:rPr>
        <w:t>)</w:t>
      </w:r>
    </w:p>
    <w:p w14:paraId="0D1D52E7" w14:textId="618BE01D" w:rsidR="00A971DC" w:rsidRPr="000378C4" w:rsidRDefault="007A0AE4" w:rsidP="00861C6E">
      <w:pPr>
        <w:pStyle w:val="ListParagraph"/>
        <w:numPr>
          <w:ilvl w:val="0"/>
          <w:numId w:val="25"/>
        </w:numPr>
        <w:ind w:left="108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Shabbir Sarwar</w:t>
      </w:r>
      <w:r w:rsidR="00B9440B"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="00A971DC" w:rsidRPr="000378C4">
        <w:rPr>
          <w:rFonts w:ascii="Arial" w:hAnsi="Arial" w:cs="Arial"/>
          <w:color w:val="000000" w:themeColor="text1"/>
          <w:sz w:val="22"/>
          <w:szCs w:val="22"/>
        </w:rPr>
        <w:t>Fall 2016</w:t>
      </w:r>
      <w:r w:rsidR="00B9440B" w:rsidRPr="000378C4">
        <w:rPr>
          <w:rFonts w:ascii="Arial" w:hAnsi="Arial" w:cs="Arial"/>
          <w:color w:val="000000" w:themeColor="text1"/>
          <w:sz w:val="22"/>
          <w:szCs w:val="22"/>
        </w:rPr>
        <w:t>)</w:t>
      </w:r>
      <w:r w:rsidR="00A971DC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33B28759" w14:textId="77777777" w:rsidR="00A971DC" w:rsidRPr="000378C4" w:rsidRDefault="00A971DC" w:rsidP="00861C6E">
      <w:pPr>
        <w:pStyle w:val="ListParagraph"/>
        <w:tabs>
          <w:tab w:val="left" w:pos="810"/>
        </w:tabs>
        <w:ind w:left="0"/>
        <w:rPr>
          <w:rFonts w:ascii="Arial" w:hAnsi="Arial" w:cs="Arial"/>
          <w:bCs/>
          <w:color w:val="000000" w:themeColor="text1"/>
          <w:sz w:val="22"/>
          <w:szCs w:val="22"/>
        </w:rPr>
      </w:pPr>
    </w:p>
    <w:p w14:paraId="5C27E934" w14:textId="41BEE85F" w:rsidR="00E335B0" w:rsidRPr="000378C4" w:rsidRDefault="00861C6E" w:rsidP="00A961DB">
      <w:pPr>
        <w:rPr>
          <w:rFonts w:ascii="Arial" w:hAnsi="Arial" w:cs="Arial"/>
          <w:i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8. </w:t>
      </w:r>
      <w:proofErr w:type="spellStart"/>
      <w:r w:rsidR="008F6AD9" w:rsidRPr="000378C4">
        <w:rPr>
          <w:rFonts w:ascii="Arial" w:hAnsi="Arial" w:cs="Arial"/>
          <w:i/>
          <w:color w:val="000000" w:themeColor="text1"/>
          <w:sz w:val="22"/>
          <w:szCs w:val="22"/>
        </w:rPr>
        <w:t>Dissertatoin</w:t>
      </w:r>
      <w:proofErr w:type="spellEnd"/>
      <w:r w:rsidR="008F6AD9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 Chair</w:t>
      </w:r>
    </w:p>
    <w:p w14:paraId="23DCCAC8" w14:textId="2E43DB1D" w:rsidR="00A85714" w:rsidRPr="000378C4" w:rsidRDefault="00A44064" w:rsidP="00861C6E">
      <w:pPr>
        <w:pStyle w:val="ListParagraph"/>
        <w:numPr>
          <w:ilvl w:val="0"/>
          <w:numId w:val="26"/>
        </w:numPr>
        <w:ind w:left="1080"/>
        <w:rPr>
          <w:rFonts w:ascii="Arial" w:hAnsi="Arial" w:cs="Arial"/>
          <w:i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>Qian Li (Spring 2022—Present)</w:t>
      </w:r>
    </w:p>
    <w:p w14:paraId="15EF08EF" w14:textId="56AF5C82" w:rsidR="00E335B0" w:rsidRPr="000378C4" w:rsidRDefault="00E335B0" w:rsidP="00E335B0">
      <w:pPr>
        <w:pStyle w:val="ListParagraph"/>
        <w:numPr>
          <w:ilvl w:val="0"/>
          <w:numId w:val="26"/>
        </w:numPr>
        <w:ind w:left="1080"/>
        <w:rPr>
          <w:rFonts w:ascii="Arial" w:hAnsi="Arial" w:cs="Arial"/>
          <w:i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>Mohammed Madouh (Spring 2021 –Present)</w:t>
      </w:r>
    </w:p>
    <w:p w14:paraId="73CD952B" w14:textId="77777777" w:rsidR="00A44064" w:rsidRPr="000378C4" w:rsidRDefault="00A44064" w:rsidP="00861C6E">
      <w:pPr>
        <w:pStyle w:val="ListParagraph"/>
        <w:rPr>
          <w:rFonts w:ascii="Arial" w:hAnsi="Arial" w:cs="Arial"/>
          <w:iCs/>
          <w:color w:val="000000" w:themeColor="text1"/>
          <w:sz w:val="22"/>
          <w:szCs w:val="22"/>
        </w:rPr>
      </w:pPr>
    </w:p>
    <w:p w14:paraId="3898DDBD" w14:textId="1EF783EE" w:rsidR="00267C42" w:rsidRPr="000378C4" w:rsidRDefault="00861C6E" w:rsidP="00861C6E">
      <w:pPr>
        <w:rPr>
          <w:rFonts w:ascii="Arial" w:hAnsi="Arial" w:cs="Arial"/>
          <w:i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7. </w:t>
      </w:r>
      <w:r w:rsidR="00267C42" w:rsidRPr="000378C4">
        <w:rPr>
          <w:rFonts w:ascii="Arial" w:hAnsi="Arial" w:cs="Arial"/>
          <w:i/>
          <w:color w:val="000000" w:themeColor="text1"/>
          <w:sz w:val="22"/>
          <w:szCs w:val="22"/>
        </w:rPr>
        <w:t>Dissertation Committee</w:t>
      </w:r>
    </w:p>
    <w:p w14:paraId="2014035F" w14:textId="3AD21839" w:rsidR="00A961DB" w:rsidRPr="000378C4" w:rsidRDefault="00A961DB" w:rsidP="00861C6E">
      <w:pPr>
        <w:pStyle w:val="ListParagraph"/>
        <w:numPr>
          <w:ilvl w:val="0"/>
          <w:numId w:val="27"/>
        </w:numPr>
        <w:ind w:left="1080"/>
        <w:rPr>
          <w:rFonts w:ascii="Arial" w:hAnsi="Arial" w:cs="Arial"/>
          <w:color w:val="000000" w:themeColor="text1"/>
          <w:sz w:val="22"/>
          <w:szCs w:val="22"/>
        </w:rPr>
      </w:pPr>
      <w:bookmarkStart w:id="14" w:name="_Hlk1028112"/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>Amanda Kehrberg (Spring 2023 –Present)</w:t>
      </w:r>
    </w:p>
    <w:p w14:paraId="6CE95EC8" w14:textId="53E555A8" w:rsidR="003D3949" w:rsidRPr="000378C4" w:rsidRDefault="003D3949" w:rsidP="00861C6E">
      <w:pPr>
        <w:pStyle w:val="ListParagraph"/>
        <w:numPr>
          <w:ilvl w:val="0"/>
          <w:numId w:val="27"/>
        </w:numPr>
        <w:ind w:left="108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Nasha Smith (Fall 2024 –Ongoing) </w:t>
      </w:r>
    </w:p>
    <w:p w14:paraId="48B93CBF" w14:textId="570B708B" w:rsidR="009F5887" w:rsidRPr="000378C4" w:rsidRDefault="009F5887" w:rsidP="00861C6E">
      <w:pPr>
        <w:pStyle w:val="ListParagraph"/>
        <w:numPr>
          <w:ilvl w:val="0"/>
          <w:numId w:val="27"/>
        </w:numPr>
        <w:ind w:left="108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Seth Koury (Spring 2021 –</w:t>
      </w:r>
      <w:r w:rsidR="008A38D9" w:rsidRPr="000378C4">
        <w:rPr>
          <w:rFonts w:ascii="Arial" w:hAnsi="Arial" w:cs="Arial"/>
          <w:color w:val="000000" w:themeColor="text1"/>
          <w:sz w:val="22"/>
          <w:szCs w:val="22"/>
        </w:rPr>
        <w:t>Ongoing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) </w:t>
      </w:r>
    </w:p>
    <w:p w14:paraId="4152550E" w14:textId="4E1BFE1E" w:rsidR="00ED673B" w:rsidRPr="000378C4" w:rsidRDefault="00ED673B" w:rsidP="00ED673B">
      <w:pPr>
        <w:pStyle w:val="ListParagraph"/>
        <w:numPr>
          <w:ilvl w:val="0"/>
          <w:numId w:val="27"/>
        </w:numPr>
        <w:ind w:left="108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Weiwen Yu (Fall 2019 –Fall 2024)</w:t>
      </w:r>
    </w:p>
    <w:p w14:paraId="211E721D" w14:textId="040EB0C2" w:rsidR="00B866FF" w:rsidRPr="000378C4" w:rsidRDefault="00B866FF" w:rsidP="00861C6E">
      <w:pPr>
        <w:pStyle w:val="ListParagraph"/>
        <w:numPr>
          <w:ilvl w:val="0"/>
          <w:numId w:val="27"/>
        </w:numPr>
        <w:ind w:left="108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Chun Shao</w:t>
      </w:r>
      <w:r w:rsidR="00003339"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>Spring 2019 –</w:t>
      </w:r>
      <w:r w:rsidR="0057090E" w:rsidRPr="000378C4">
        <w:rPr>
          <w:rFonts w:ascii="Arial" w:hAnsi="Arial" w:cs="Arial"/>
          <w:color w:val="000000" w:themeColor="text1"/>
          <w:sz w:val="22"/>
          <w:szCs w:val="22"/>
        </w:rPr>
        <w:t>Fall 2023</w:t>
      </w:r>
      <w:r w:rsidR="00003339" w:rsidRPr="000378C4">
        <w:rPr>
          <w:rFonts w:ascii="Arial" w:hAnsi="Arial" w:cs="Arial"/>
          <w:color w:val="000000" w:themeColor="text1"/>
          <w:sz w:val="22"/>
          <w:szCs w:val="22"/>
        </w:rPr>
        <w:t>)</w:t>
      </w:r>
      <w:r w:rsidR="000A799F" w:rsidRPr="000378C4">
        <w:rPr>
          <w:rFonts w:ascii="Arial" w:hAnsi="Arial" w:cs="Arial"/>
          <w:color w:val="000000" w:themeColor="text1"/>
          <w:sz w:val="22"/>
          <w:szCs w:val="22"/>
        </w:rPr>
        <w:t xml:space="preserve"> [</w:t>
      </w:r>
      <w:r w:rsidR="00661959" w:rsidRPr="000378C4">
        <w:rPr>
          <w:rFonts w:ascii="Arial" w:hAnsi="Arial" w:cs="Arial"/>
          <w:color w:val="000000" w:themeColor="text1"/>
          <w:sz w:val="22"/>
          <w:szCs w:val="22"/>
        </w:rPr>
        <w:t>P</w:t>
      </w:r>
      <w:r w:rsidR="000A799F" w:rsidRPr="000378C4">
        <w:rPr>
          <w:rFonts w:ascii="Arial" w:hAnsi="Arial" w:cs="Arial"/>
          <w:color w:val="000000" w:themeColor="text1"/>
          <w:sz w:val="22"/>
          <w:szCs w:val="22"/>
        </w:rPr>
        <w:t xml:space="preserve">ositioned as </w:t>
      </w:r>
      <w:r w:rsidR="003D09B0">
        <w:rPr>
          <w:rFonts w:ascii="Arial" w:hAnsi="Arial" w:cs="Arial"/>
          <w:color w:val="000000" w:themeColor="text1"/>
          <w:sz w:val="22"/>
          <w:szCs w:val="22"/>
        </w:rPr>
        <w:t>A</w:t>
      </w:r>
      <w:r w:rsidR="000A799F" w:rsidRPr="000378C4">
        <w:rPr>
          <w:rFonts w:ascii="Arial" w:hAnsi="Arial" w:cs="Arial"/>
          <w:color w:val="000000" w:themeColor="text1"/>
          <w:sz w:val="22"/>
          <w:szCs w:val="22"/>
        </w:rPr>
        <w:t xml:space="preserve">ssistant </w:t>
      </w:r>
      <w:r w:rsidR="003D09B0">
        <w:rPr>
          <w:rFonts w:ascii="Arial" w:hAnsi="Arial" w:cs="Arial"/>
          <w:color w:val="000000" w:themeColor="text1"/>
          <w:sz w:val="22"/>
          <w:szCs w:val="22"/>
        </w:rPr>
        <w:t>P</w:t>
      </w:r>
      <w:r w:rsidR="000A799F" w:rsidRPr="000378C4">
        <w:rPr>
          <w:rFonts w:ascii="Arial" w:hAnsi="Arial" w:cs="Arial"/>
          <w:color w:val="000000" w:themeColor="text1"/>
          <w:sz w:val="22"/>
          <w:szCs w:val="22"/>
        </w:rPr>
        <w:t xml:space="preserve">rofessor at Marquette University] </w:t>
      </w:r>
    </w:p>
    <w:p w14:paraId="0010C57B" w14:textId="700BADE6" w:rsidR="00B866FF" w:rsidRPr="000378C4" w:rsidRDefault="00B866FF" w:rsidP="00861C6E">
      <w:pPr>
        <w:pStyle w:val="ListParagraph"/>
        <w:numPr>
          <w:ilvl w:val="0"/>
          <w:numId w:val="27"/>
        </w:numPr>
        <w:ind w:left="108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Thomas Lutes</w:t>
      </w:r>
      <w:r w:rsidR="00B0335D"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>Fall 2019 –Present</w:t>
      </w:r>
      <w:r w:rsidR="00B0335D" w:rsidRPr="000378C4">
        <w:rPr>
          <w:rFonts w:ascii="Arial" w:hAnsi="Arial" w:cs="Arial"/>
          <w:color w:val="000000" w:themeColor="text1"/>
          <w:sz w:val="22"/>
          <w:szCs w:val="22"/>
        </w:rPr>
        <w:t>)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67C92F83" w14:textId="49DBE488" w:rsidR="003909F0" w:rsidRPr="000378C4" w:rsidRDefault="003909F0" w:rsidP="00861C6E">
      <w:pPr>
        <w:pStyle w:val="ListParagraph"/>
        <w:numPr>
          <w:ilvl w:val="0"/>
          <w:numId w:val="27"/>
        </w:numPr>
        <w:ind w:left="1080"/>
        <w:rPr>
          <w:rFonts w:ascii="Arial" w:hAnsi="Arial" w:cs="Arial"/>
          <w:color w:val="000000" w:themeColor="text1"/>
          <w:sz w:val="22"/>
          <w:szCs w:val="22"/>
        </w:rPr>
      </w:pPr>
      <w:proofErr w:type="spellStart"/>
      <w:r w:rsidRPr="000378C4">
        <w:rPr>
          <w:rFonts w:ascii="Arial" w:hAnsi="Arial" w:cs="Arial"/>
          <w:color w:val="000000" w:themeColor="text1"/>
          <w:sz w:val="22"/>
          <w:szCs w:val="22"/>
        </w:rPr>
        <w:t>Abulsalamad</w:t>
      </w:r>
      <w:proofErr w:type="spellEnd"/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0378C4">
        <w:rPr>
          <w:rFonts w:ascii="Arial" w:hAnsi="Arial" w:cs="Arial"/>
          <w:color w:val="000000" w:themeColor="text1"/>
          <w:sz w:val="22"/>
          <w:szCs w:val="22"/>
        </w:rPr>
        <w:t>Sahly</w:t>
      </w:r>
      <w:proofErr w:type="spellEnd"/>
      <w:r w:rsidR="00B0335D"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>Fall 2018</w:t>
      </w:r>
      <w:r w:rsidR="0024536F" w:rsidRPr="000378C4">
        <w:rPr>
          <w:rFonts w:ascii="Arial" w:hAnsi="Arial" w:cs="Arial"/>
          <w:color w:val="000000" w:themeColor="text1"/>
          <w:sz w:val="22"/>
          <w:szCs w:val="22"/>
        </w:rPr>
        <w:t>—</w:t>
      </w:r>
      <w:r w:rsidR="00AF39A2" w:rsidRPr="000378C4">
        <w:rPr>
          <w:rFonts w:ascii="Arial" w:hAnsi="Arial" w:cs="Arial"/>
          <w:color w:val="000000" w:themeColor="text1"/>
          <w:sz w:val="22"/>
          <w:szCs w:val="22"/>
        </w:rPr>
        <w:t>Spring 2020</w:t>
      </w:r>
      <w:r w:rsidR="00B0335D" w:rsidRPr="000378C4">
        <w:rPr>
          <w:rFonts w:ascii="Arial" w:hAnsi="Arial" w:cs="Arial"/>
          <w:color w:val="000000" w:themeColor="text1"/>
          <w:sz w:val="22"/>
          <w:szCs w:val="22"/>
        </w:rPr>
        <w:t>)</w:t>
      </w:r>
    </w:p>
    <w:p w14:paraId="5B7F5FB2" w14:textId="19495D97" w:rsidR="00267C42" w:rsidRPr="000378C4" w:rsidRDefault="00267C42" w:rsidP="00861C6E">
      <w:pPr>
        <w:pStyle w:val="ListParagraph"/>
        <w:numPr>
          <w:ilvl w:val="0"/>
          <w:numId w:val="27"/>
        </w:numPr>
        <w:ind w:left="108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Kirstin Pellizzaro</w:t>
      </w:r>
      <w:r w:rsidR="00861C6E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B0335D" w:rsidRPr="000378C4">
        <w:rPr>
          <w:rFonts w:ascii="Arial" w:hAnsi="Arial" w:cs="Arial"/>
          <w:color w:val="000000" w:themeColor="text1"/>
          <w:sz w:val="22"/>
          <w:szCs w:val="22"/>
        </w:rPr>
        <w:t>(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Spring 2017 – </w:t>
      </w:r>
      <w:r w:rsidR="00CE4F69" w:rsidRPr="000378C4">
        <w:rPr>
          <w:rFonts w:ascii="Arial" w:hAnsi="Arial" w:cs="Arial"/>
          <w:color w:val="000000" w:themeColor="text1"/>
          <w:sz w:val="22"/>
          <w:szCs w:val="22"/>
        </w:rPr>
        <w:t>Fall 2019)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bookmarkEnd w:id="14"/>
    <w:p w14:paraId="4A60DBEB" w14:textId="555353BC" w:rsidR="00267C42" w:rsidRPr="000378C4" w:rsidRDefault="00267C42" w:rsidP="00861C6E">
      <w:pPr>
        <w:pStyle w:val="ListParagraph"/>
        <w:numPr>
          <w:ilvl w:val="0"/>
          <w:numId w:val="27"/>
        </w:numPr>
        <w:ind w:left="108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Shuo Gao</w:t>
      </w:r>
      <w:r w:rsidR="000A799F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B0335D" w:rsidRPr="000378C4">
        <w:rPr>
          <w:rFonts w:ascii="Arial" w:hAnsi="Arial" w:cs="Arial"/>
          <w:color w:val="000000" w:themeColor="text1"/>
          <w:sz w:val="22"/>
          <w:szCs w:val="22"/>
        </w:rPr>
        <w:t>(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>Fall 2015 – Present</w:t>
      </w:r>
      <w:r w:rsidR="00B0335D" w:rsidRPr="000378C4">
        <w:rPr>
          <w:rFonts w:ascii="Arial" w:hAnsi="Arial" w:cs="Arial"/>
          <w:color w:val="000000" w:themeColor="text1"/>
          <w:sz w:val="22"/>
          <w:szCs w:val="22"/>
        </w:rPr>
        <w:t>)</w:t>
      </w:r>
    </w:p>
    <w:p w14:paraId="0CE1B81D" w14:textId="60757214" w:rsidR="00267C42" w:rsidRPr="000378C4" w:rsidRDefault="00267C42" w:rsidP="00861C6E">
      <w:pPr>
        <w:rPr>
          <w:rFonts w:ascii="Arial" w:hAnsi="Arial" w:cs="Arial"/>
          <w:color w:val="000000" w:themeColor="text1"/>
          <w:sz w:val="22"/>
          <w:szCs w:val="22"/>
        </w:rPr>
      </w:pPr>
    </w:p>
    <w:p w14:paraId="45B32542" w14:textId="3272D4EE" w:rsidR="00267C42" w:rsidRPr="000378C4" w:rsidRDefault="00861C6E" w:rsidP="00861C6E">
      <w:pPr>
        <w:rPr>
          <w:rFonts w:ascii="Arial" w:hAnsi="Arial" w:cs="Arial"/>
          <w:i/>
          <w:color w:val="000000" w:themeColor="text1"/>
          <w:sz w:val="22"/>
          <w:szCs w:val="22"/>
        </w:rPr>
      </w:pPr>
      <w:bookmarkStart w:id="15" w:name="_Hlk1028318"/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6. </w:t>
      </w:r>
      <w:r w:rsidR="00267C42" w:rsidRPr="000378C4">
        <w:rPr>
          <w:rFonts w:ascii="Arial" w:hAnsi="Arial" w:cs="Arial"/>
          <w:i/>
          <w:color w:val="000000" w:themeColor="text1"/>
          <w:sz w:val="22"/>
          <w:szCs w:val="22"/>
        </w:rPr>
        <w:t>Student Research A</w:t>
      </w:r>
      <w:r w:rsidR="00EC75DE" w:rsidRPr="000378C4">
        <w:rPr>
          <w:rFonts w:ascii="Arial" w:hAnsi="Arial" w:cs="Arial"/>
          <w:i/>
          <w:color w:val="000000" w:themeColor="text1"/>
          <w:sz w:val="22"/>
          <w:szCs w:val="22"/>
        </w:rPr>
        <w:t>ssistant/A</w:t>
      </w:r>
      <w:r w:rsidR="00267C42" w:rsidRPr="000378C4">
        <w:rPr>
          <w:rFonts w:ascii="Arial" w:hAnsi="Arial" w:cs="Arial"/>
          <w:i/>
          <w:color w:val="000000" w:themeColor="text1"/>
          <w:sz w:val="22"/>
          <w:szCs w:val="22"/>
        </w:rPr>
        <w:t>pprenticeship</w:t>
      </w:r>
      <w:r w:rsidR="00002DDA" w:rsidRPr="000378C4">
        <w:rPr>
          <w:rFonts w:ascii="Arial" w:hAnsi="Arial" w:cs="Arial"/>
          <w:i/>
          <w:color w:val="000000" w:themeColor="text1"/>
          <w:sz w:val="22"/>
          <w:szCs w:val="22"/>
        </w:rPr>
        <w:t>/Independent Study</w:t>
      </w:r>
    </w:p>
    <w:p w14:paraId="1C2B3D94" w14:textId="7E124156" w:rsidR="00791DE1" w:rsidRDefault="00791DE1" w:rsidP="00075E6D">
      <w:pPr>
        <w:pStyle w:val="ListParagraph"/>
        <w:numPr>
          <w:ilvl w:val="0"/>
          <w:numId w:val="26"/>
        </w:numPr>
        <w:ind w:left="1080"/>
        <w:rPr>
          <w:rFonts w:ascii="Arial" w:hAnsi="Arial" w:cs="Arial"/>
          <w:iCs/>
          <w:color w:val="000000" w:themeColor="text1"/>
          <w:sz w:val="22"/>
          <w:szCs w:val="22"/>
        </w:rPr>
      </w:pPr>
      <w:bookmarkStart w:id="16" w:name="_Hlk1028353"/>
      <w:bookmarkEnd w:id="15"/>
      <w:r>
        <w:rPr>
          <w:rFonts w:ascii="Arial" w:hAnsi="Arial" w:cs="Arial"/>
          <w:iCs/>
          <w:color w:val="000000" w:themeColor="text1"/>
          <w:sz w:val="22"/>
          <w:szCs w:val="22"/>
        </w:rPr>
        <w:t>Doctoral: Deandra Williamson (Fall 2025 – Present)</w:t>
      </w:r>
    </w:p>
    <w:p w14:paraId="11077A2C" w14:textId="68E10936" w:rsidR="003D3949" w:rsidRPr="000378C4" w:rsidRDefault="003D3949" w:rsidP="00075E6D">
      <w:pPr>
        <w:pStyle w:val="ListParagraph"/>
        <w:numPr>
          <w:ilvl w:val="0"/>
          <w:numId w:val="26"/>
        </w:numPr>
        <w:ind w:left="1080"/>
        <w:rPr>
          <w:rFonts w:ascii="Arial" w:hAnsi="Arial" w:cs="Arial"/>
          <w:i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>Doctoral: Elira Canga (Fall 2024—Spring 2025)</w:t>
      </w:r>
    </w:p>
    <w:p w14:paraId="7A0973BE" w14:textId="32DE30EB" w:rsidR="00075E6D" w:rsidRPr="000378C4" w:rsidRDefault="00075E6D" w:rsidP="00075E6D">
      <w:pPr>
        <w:pStyle w:val="ListParagraph"/>
        <w:numPr>
          <w:ilvl w:val="0"/>
          <w:numId w:val="26"/>
        </w:numPr>
        <w:ind w:left="1080"/>
        <w:rPr>
          <w:rFonts w:ascii="Arial" w:hAnsi="Arial" w:cs="Arial"/>
          <w:i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>Doctoral: Cody Hayes (Fall 2023 –Present)</w:t>
      </w:r>
    </w:p>
    <w:p w14:paraId="3C19581F" w14:textId="212DEDD3" w:rsidR="0057090E" w:rsidRPr="000378C4" w:rsidRDefault="0057090E" w:rsidP="0057090E">
      <w:pPr>
        <w:pStyle w:val="ListParagraph"/>
        <w:numPr>
          <w:ilvl w:val="0"/>
          <w:numId w:val="28"/>
        </w:numPr>
        <w:ind w:left="1080"/>
        <w:rPr>
          <w:rFonts w:ascii="Arial" w:hAnsi="Arial" w:cs="Arial"/>
          <w:i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>Master’s: Tag Lee (Fall 2024)</w:t>
      </w:r>
    </w:p>
    <w:p w14:paraId="2E74469E" w14:textId="196B35C5" w:rsidR="0057090E" w:rsidRPr="000378C4" w:rsidRDefault="0057090E" w:rsidP="0057090E">
      <w:pPr>
        <w:pStyle w:val="ListParagraph"/>
        <w:numPr>
          <w:ilvl w:val="0"/>
          <w:numId w:val="28"/>
        </w:numPr>
        <w:ind w:left="1080"/>
        <w:rPr>
          <w:rFonts w:ascii="Arial" w:hAnsi="Arial" w:cs="Arial"/>
          <w:i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>Master’s: Nicole Macias (Fall 2024)</w:t>
      </w:r>
    </w:p>
    <w:p w14:paraId="4E174BAC" w14:textId="3F7985C4" w:rsidR="0057090E" w:rsidRPr="000378C4" w:rsidRDefault="0057090E" w:rsidP="0057090E">
      <w:pPr>
        <w:pStyle w:val="ListParagraph"/>
        <w:numPr>
          <w:ilvl w:val="0"/>
          <w:numId w:val="28"/>
        </w:numPr>
        <w:ind w:left="1080"/>
        <w:rPr>
          <w:rFonts w:ascii="Arial" w:hAnsi="Arial" w:cs="Arial"/>
          <w:i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lastRenderedPageBreak/>
        <w:t>Doctoral: Qian Li (Fall 2021 –</w:t>
      </w:r>
      <w:r w:rsidR="003D3949" w:rsidRPr="000378C4">
        <w:rPr>
          <w:rFonts w:ascii="Arial" w:hAnsi="Arial" w:cs="Arial"/>
          <w:iCs/>
          <w:color w:val="000000" w:themeColor="text1"/>
          <w:sz w:val="22"/>
          <w:szCs w:val="22"/>
        </w:rPr>
        <w:t>Spring 2024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) </w:t>
      </w:r>
    </w:p>
    <w:p w14:paraId="603E38D6" w14:textId="281B52E1" w:rsidR="0057090E" w:rsidRPr="000378C4" w:rsidRDefault="0057090E" w:rsidP="0057090E">
      <w:pPr>
        <w:pStyle w:val="ListParagraph"/>
        <w:numPr>
          <w:ilvl w:val="0"/>
          <w:numId w:val="28"/>
        </w:numPr>
        <w:ind w:left="1080"/>
        <w:rPr>
          <w:rFonts w:ascii="Arial" w:hAnsi="Arial" w:cs="Arial"/>
          <w:i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>Master’s: Halle Aquino (</w:t>
      </w:r>
      <w:proofErr w:type="spellStart"/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>Spirng</w:t>
      </w:r>
      <w:proofErr w:type="spellEnd"/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 2023 –Fall 2023)</w:t>
      </w:r>
    </w:p>
    <w:p w14:paraId="112B7B13" w14:textId="50EE479D" w:rsidR="00861C6E" w:rsidRPr="000378C4" w:rsidRDefault="00861C6E" w:rsidP="00861C6E">
      <w:pPr>
        <w:pStyle w:val="ListParagraph"/>
        <w:numPr>
          <w:ilvl w:val="0"/>
          <w:numId w:val="28"/>
        </w:numPr>
        <w:ind w:left="1080"/>
        <w:rPr>
          <w:rFonts w:ascii="Arial" w:hAnsi="Arial" w:cs="Arial"/>
          <w:i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>Doctoral: Amanda Kehrberg (Spring 2023 –</w:t>
      </w:r>
      <w:r w:rsidR="0096384C" w:rsidRPr="000378C4">
        <w:rPr>
          <w:rFonts w:ascii="Arial" w:hAnsi="Arial" w:cs="Arial"/>
          <w:iCs/>
          <w:color w:val="000000" w:themeColor="text1"/>
          <w:sz w:val="22"/>
          <w:szCs w:val="22"/>
        </w:rPr>
        <w:t>Fall 2023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>)</w:t>
      </w:r>
    </w:p>
    <w:p w14:paraId="56CB22E4" w14:textId="74DDD144" w:rsidR="00861C6E" w:rsidRPr="000378C4" w:rsidRDefault="00861C6E" w:rsidP="00861C6E">
      <w:pPr>
        <w:pStyle w:val="ListParagraph"/>
        <w:numPr>
          <w:ilvl w:val="0"/>
          <w:numId w:val="28"/>
        </w:numPr>
        <w:ind w:left="1080"/>
        <w:rPr>
          <w:rFonts w:ascii="Arial" w:hAnsi="Arial" w:cs="Arial"/>
          <w:i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>Doctoral: Genie Kuester (Spring 2023 –</w:t>
      </w:r>
      <w:r w:rsidR="001A570D" w:rsidRPr="000378C4">
        <w:rPr>
          <w:rFonts w:ascii="Arial" w:hAnsi="Arial" w:cs="Arial"/>
          <w:iCs/>
          <w:color w:val="000000" w:themeColor="text1"/>
          <w:sz w:val="22"/>
          <w:szCs w:val="22"/>
        </w:rPr>
        <w:t>Fall 2023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>)</w:t>
      </w:r>
    </w:p>
    <w:p w14:paraId="36E164D7" w14:textId="4B38AAD6" w:rsidR="00A4465B" w:rsidRPr="000378C4" w:rsidRDefault="0068361E" w:rsidP="00861C6E">
      <w:pPr>
        <w:pStyle w:val="ListParagraph"/>
        <w:numPr>
          <w:ilvl w:val="0"/>
          <w:numId w:val="28"/>
        </w:numPr>
        <w:ind w:left="1080"/>
        <w:rPr>
          <w:rFonts w:ascii="Arial" w:hAnsi="Arial" w:cs="Arial"/>
          <w:i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Doctoral: </w:t>
      </w:r>
      <w:r w:rsidR="00A4465B" w:rsidRPr="000378C4">
        <w:rPr>
          <w:rFonts w:ascii="Arial" w:hAnsi="Arial" w:cs="Arial"/>
          <w:iCs/>
          <w:color w:val="000000" w:themeColor="text1"/>
          <w:sz w:val="22"/>
          <w:szCs w:val="22"/>
        </w:rPr>
        <w:t>Kristina Vera-Phillips (Fall 2022</w:t>
      </w:r>
      <w:r w:rsidR="00D77B01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 –</w:t>
      </w:r>
      <w:r w:rsidR="001A570D" w:rsidRPr="000378C4">
        <w:rPr>
          <w:rFonts w:ascii="Arial" w:hAnsi="Arial" w:cs="Arial"/>
          <w:iCs/>
          <w:color w:val="000000" w:themeColor="text1"/>
          <w:sz w:val="22"/>
          <w:szCs w:val="22"/>
        </w:rPr>
        <w:t>Spring 2024).</w:t>
      </w:r>
      <w:r w:rsidR="007C27F7">
        <w:rPr>
          <w:rFonts w:ascii="Arial" w:hAnsi="Arial" w:cs="Arial"/>
          <w:iCs/>
          <w:color w:val="000000" w:themeColor="text1"/>
          <w:sz w:val="22"/>
          <w:szCs w:val="22"/>
        </w:rPr>
        <w:t xml:space="preserve"> [Positioned </w:t>
      </w:r>
      <w:r w:rsidR="003D09B0">
        <w:rPr>
          <w:rFonts w:ascii="Arial" w:hAnsi="Arial" w:cs="Arial"/>
          <w:iCs/>
          <w:color w:val="000000" w:themeColor="text1"/>
          <w:sz w:val="22"/>
          <w:szCs w:val="22"/>
        </w:rPr>
        <w:t>as Associate Professor at Southern Methodist University]</w:t>
      </w:r>
    </w:p>
    <w:p w14:paraId="33B9D0CC" w14:textId="2D84AD1E" w:rsidR="005F72F1" w:rsidRPr="000378C4" w:rsidRDefault="0068361E" w:rsidP="00861C6E">
      <w:pPr>
        <w:pStyle w:val="ListParagraph"/>
        <w:numPr>
          <w:ilvl w:val="0"/>
          <w:numId w:val="28"/>
        </w:numPr>
        <w:ind w:left="1080"/>
        <w:rPr>
          <w:rFonts w:ascii="Arial" w:hAnsi="Arial" w:cs="Arial"/>
          <w:i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Doctoral: </w:t>
      </w:r>
      <w:r w:rsidR="005F72F1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Djordje </w:t>
      </w:r>
      <w:proofErr w:type="spellStart"/>
      <w:r w:rsidR="005F72F1" w:rsidRPr="000378C4">
        <w:rPr>
          <w:rFonts w:ascii="Arial" w:hAnsi="Arial" w:cs="Arial"/>
          <w:iCs/>
          <w:color w:val="000000" w:themeColor="text1"/>
          <w:sz w:val="22"/>
          <w:szCs w:val="22"/>
        </w:rPr>
        <w:t>Padejski</w:t>
      </w:r>
      <w:proofErr w:type="spellEnd"/>
      <w:r w:rsidR="005F72F1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 (Spring 2022)</w:t>
      </w:r>
    </w:p>
    <w:p w14:paraId="00DEA358" w14:textId="55F22C6B" w:rsidR="00574D8B" w:rsidRPr="000378C4" w:rsidRDefault="0068361E" w:rsidP="00861C6E">
      <w:pPr>
        <w:pStyle w:val="ListParagraph"/>
        <w:numPr>
          <w:ilvl w:val="0"/>
          <w:numId w:val="28"/>
        </w:numPr>
        <w:ind w:left="108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Doctoral: </w:t>
      </w:r>
      <w:r w:rsidR="00574D8B" w:rsidRPr="000378C4">
        <w:rPr>
          <w:rFonts w:ascii="Arial" w:hAnsi="Arial" w:cs="Arial"/>
          <w:iCs/>
          <w:color w:val="000000" w:themeColor="text1"/>
          <w:sz w:val="22"/>
          <w:szCs w:val="22"/>
        </w:rPr>
        <w:t>Mohamm</w:t>
      </w:r>
      <w:r w:rsidR="00CB4C41" w:rsidRPr="000378C4">
        <w:rPr>
          <w:rFonts w:ascii="Arial" w:hAnsi="Arial" w:cs="Arial"/>
          <w:iCs/>
          <w:color w:val="000000" w:themeColor="text1"/>
          <w:sz w:val="22"/>
          <w:szCs w:val="22"/>
        </w:rPr>
        <w:t>e</w:t>
      </w:r>
      <w:r w:rsidR="00574D8B" w:rsidRPr="000378C4">
        <w:rPr>
          <w:rFonts w:ascii="Arial" w:hAnsi="Arial" w:cs="Arial"/>
          <w:iCs/>
          <w:color w:val="000000" w:themeColor="text1"/>
          <w:sz w:val="22"/>
          <w:szCs w:val="22"/>
        </w:rPr>
        <w:t>d Madouh (Fall 2020 – Present)</w:t>
      </w:r>
    </w:p>
    <w:p w14:paraId="2ED6EF3A" w14:textId="0A6B7A91" w:rsidR="008F1334" w:rsidRPr="000378C4" w:rsidRDefault="008F1334" w:rsidP="00861C6E">
      <w:pPr>
        <w:pStyle w:val="ListParagraph"/>
        <w:numPr>
          <w:ilvl w:val="0"/>
          <w:numId w:val="28"/>
        </w:numPr>
        <w:ind w:left="1080"/>
        <w:rPr>
          <w:rFonts w:ascii="Arial" w:hAnsi="Arial" w:cs="Arial"/>
          <w:i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>Doctoral: Nisha Sridharan (Summer 2021)</w:t>
      </w:r>
    </w:p>
    <w:p w14:paraId="26E2457C" w14:textId="2560DF17" w:rsidR="0068361E" w:rsidRPr="000378C4" w:rsidRDefault="0057090E" w:rsidP="00861C6E">
      <w:pPr>
        <w:pStyle w:val="ListParagraph"/>
        <w:numPr>
          <w:ilvl w:val="0"/>
          <w:numId w:val="28"/>
        </w:numPr>
        <w:ind w:left="1080"/>
        <w:rPr>
          <w:rFonts w:ascii="Arial" w:hAnsi="Arial" w:cs="Arial"/>
          <w:i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Master’s: </w:t>
      </w:r>
      <w:r w:rsidR="0068361E" w:rsidRPr="000378C4">
        <w:rPr>
          <w:rFonts w:ascii="Arial" w:hAnsi="Arial" w:cs="Arial"/>
          <w:iCs/>
          <w:color w:val="000000" w:themeColor="text1"/>
          <w:sz w:val="22"/>
          <w:szCs w:val="22"/>
        </w:rPr>
        <w:t>Tanush Vinay (Summer 2020 – Fall 2021)</w:t>
      </w:r>
      <w:r w:rsidR="000A799F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 [</w:t>
      </w:r>
      <w:r w:rsidR="0068361E" w:rsidRPr="000378C4">
        <w:rPr>
          <w:rFonts w:ascii="Arial" w:hAnsi="Arial" w:cs="Arial"/>
          <w:iCs/>
          <w:color w:val="000000" w:themeColor="text1"/>
          <w:sz w:val="22"/>
          <w:szCs w:val="22"/>
        </w:rPr>
        <w:t>Currently software development engineer at Amazon Web Service</w:t>
      </w:r>
      <w:r w:rsidR="00CA4BBB" w:rsidRPr="000378C4">
        <w:rPr>
          <w:rFonts w:ascii="Arial" w:hAnsi="Arial" w:cs="Arial"/>
          <w:iCs/>
          <w:color w:val="000000" w:themeColor="text1"/>
          <w:sz w:val="22"/>
          <w:szCs w:val="22"/>
        </w:rPr>
        <w:t>s</w:t>
      </w:r>
      <w:r w:rsidR="000A799F" w:rsidRPr="000378C4">
        <w:rPr>
          <w:rFonts w:ascii="Arial" w:hAnsi="Arial" w:cs="Arial"/>
          <w:iCs/>
          <w:color w:val="000000" w:themeColor="text1"/>
          <w:sz w:val="22"/>
          <w:szCs w:val="22"/>
        </w:rPr>
        <w:t>]</w:t>
      </w:r>
    </w:p>
    <w:p w14:paraId="2E5A4A39" w14:textId="5ECEFFBA" w:rsidR="00CD4C15" w:rsidRPr="000378C4" w:rsidRDefault="0068361E" w:rsidP="00861C6E">
      <w:pPr>
        <w:pStyle w:val="ListParagraph"/>
        <w:numPr>
          <w:ilvl w:val="0"/>
          <w:numId w:val="28"/>
        </w:numPr>
        <w:ind w:left="108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Doctoral: </w:t>
      </w:r>
      <w:r w:rsidR="00CD4C15" w:rsidRPr="000378C4">
        <w:rPr>
          <w:rFonts w:ascii="Arial" w:hAnsi="Arial" w:cs="Arial"/>
          <w:color w:val="000000" w:themeColor="text1"/>
          <w:sz w:val="22"/>
          <w:szCs w:val="22"/>
        </w:rPr>
        <w:t>Chun Shao</w:t>
      </w:r>
      <w:r w:rsidR="00DE5430"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="00CD4C15" w:rsidRPr="000378C4">
        <w:rPr>
          <w:rFonts w:ascii="Arial" w:hAnsi="Arial" w:cs="Arial"/>
          <w:color w:val="000000" w:themeColor="text1"/>
          <w:sz w:val="22"/>
          <w:szCs w:val="22"/>
        </w:rPr>
        <w:t>Spring 2019—Present</w:t>
      </w:r>
      <w:proofErr w:type="gramStart"/>
      <w:r w:rsidR="00DE5430" w:rsidRPr="000378C4">
        <w:rPr>
          <w:rFonts w:ascii="Arial" w:hAnsi="Arial" w:cs="Arial"/>
          <w:color w:val="000000" w:themeColor="text1"/>
          <w:sz w:val="22"/>
          <w:szCs w:val="22"/>
        </w:rPr>
        <w:t>)</w:t>
      </w:r>
      <w:r w:rsidR="000A799F" w:rsidRPr="000378C4">
        <w:rPr>
          <w:rFonts w:ascii="Arial" w:hAnsi="Arial" w:cs="Arial"/>
          <w:color w:val="000000" w:themeColor="text1"/>
          <w:sz w:val="22"/>
          <w:szCs w:val="22"/>
        </w:rPr>
        <w:t xml:space="preserve"> :</w:t>
      </w:r>
      <w:proofErr w:type="gramEnd"/>
      <w:r w:rsidR="000A799F" w:rsidRPr="000378C4">
        <w:rPr>
          <w:rFonts w:ascii="Arial" w:hAnsi="Arial" w:cs="Arial"/>
          <w:color w:val="000000" w:themeColor="text1"/>
          <w:sz w:val="22"/>
          <w:szCs w:val="22"/>
        </w:rPr>
        <w:t xml:space="preserve"> See above.</w:t>
      </w:r>
    </w:p>
    <w:p w14:paraId="6A58F79B" w14:textId="4144DFA5" w:rsidR="00FB3D05" w:rsidRPr="000378C4" w:rsidRDefault="0068361E" w:rsidP="00861C6E">
      <w:pPr>
        <w:pStyle w:val="ListParagraph"/>
        <w:numPr>
          <w:ilvl w:val="0"/>
          <w:numId w:val="28"/>
        </w:numPr>
        <w:ind w:left="108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Doctoral: </w:t>
      </w:r>
      <w:r w:rsidR="00FB3D05" w:rsidRPr="000378C4">
        <w:rPr>
          <w:rFonts w:ascii="Arial" w:hAnsi="Arial" w:cs="Arial"/>
          <w:color w:val="000000" w:themeColor="text1"/>
          <w:sz w:val="22"/>
          <w:szCs w:val="22"/>
        </w:rPr>
        <w:t>Thomas Lutes</w:t>
      </w:r>
      <w:r w:rsidR="00DE5430"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="00FB3D05" w:rsidRPr="000378C4">
        <w:rPr>
          <w:rFonts w:ascii="Arial" w:hAnsi="Arial" w:cs="Arial"/>
          <w:color w:val="000000" w:themeColor="text1"/>
          <w:sz w:val="22"/>
          <w:szCs w:val="22"/>
        </w:rPr>
        <w:t>Spring 2019</w:t>
      </w:r>
      <w:r w:rsidR="00DE5430" w:rsidRPr="000378C4">
        <w:rPr>
          <w:rFonts w:ascii="Arial" w:hAnsi="Arial" w:cs="Arial"/>
          <w:color w:val="000000" w:themeColor="text1"/>
          <w:sz w:val="22"/>
          <w:szCs w:val="22"/>
        </w:rPr>
        <w:t>)</w:t>
      </w:r>
      <w:r w:rsidR="00FB3D05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1A3CBA3D" w14:textId="0A449895" w:rsidR="004F70B0" w:rsidRPr="000378C4" w:rsidRDefault="0068361E" w:rsidP="00861C6E">
      <w:pPr>
        <w:pStyle w:val="ListParagraph"/>
        <w:numPr>
          <w:ilvl w:val="0"/>
          <w:numId w:val="28"/>
        </w:numPr>
        <w:ind w:left="108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Doctoral: </w:t>
      </w:r>
      <w:r w:rsidR="004F70B0" w:rsidRPr="000378C4">
        <w:rPr>
          <w:rFonts w:ascii="Arial" w:hAnsi="Arial" w:cs="Arial"/>
          <w:color w:val="000000" w:themeColor="text1"/>
          <w:sz w:val="22"/>
          <w:szCs w:val="22"/>
        </w:rPr>
        <w:t>Wei</w:t>
      </w:r>
      <w:r w:rsidR="008E0DE2" w:rsidRPr="000378C4">
        <w:rPr>
          <w:rFonts w:ascii="Arial" w:hAnsi="Arial" w:cs="Arial"/>
          <w:color w:val="000000" w:themeColor="text1"/>
          <w:sz w:val="22"/>
          <w:szCs w:val="22"/>
        </w:rPr>
        <w:t>w</w:t>
      </w:r>
      <w:r w:rsidR="004F70B0" w:rsidRPr="000378C4">
        <w:rPr>
          <w:rFonts w:ascii="Arial" w:hAnsi="Arial" w:cs="Arial"/>
          <w:color w:val="000000" w:themeColor="text1"/>
          <w:sz w:val="22"/>
          <w:szCs w:val="22"/>
        </w:rPr>
        <w:t>en Yu</w:t>
      </w:r>
      <w:r w:rsidR="00DE5430"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="004F70B0" w:rsidRPr="000378C4">
        <w:rPr>
          <w:rFonts w:ascii="Arial" w:hAnsi="Arial" w:cs="Arial"/>
          <w:color w:val="000000" w:themeColor="text1"/>
          <w:sz w:val="22"/>
          <w:szCs w:val="22"/>
        </w:rPr>
        <w:t>Spring 201</w:t>
      </w:r>
      <w:r w:rsidR="00FB3D05" w:rsidRPr="000378C4">
        <w:rPr>
          <w:rFonts w:ascii="Arial" w:hAnsi="Arial" w:cs="Arial"/>
          <w:color w:val="000000" w:themeColor="text1"/>
          <w:sz w:val="22"/>
          <w:szCs w:val="22"/>
        </w:rPr>
        <w:t>9</w:t>
      </w:r>
      <w:r w:rsidR="00DE5430" w:rsidRPr="000378C4">
        <w:rPr>
          <w:rFonts w:ascii="Arial" w:hAnsi="Arial" w:cs="Arial"/>
          <w:color w:val="000000" w:themeColor="text1"/>
          <w:sz w:val="22"/>
          <w:szCs w:val="22"/>
        </w:rPr>
        <w:t>)</w:t>
      </w:r>
    </w:p>
    <w:p w14:paraId="2A1AA076" w14:textId="049E453A" w:rsidR="004F70B0" w:rsidRPr="000378C4" w:rsidRDefault="0068361E" w:rsidP="00861C6E">
      <w:pPr>
        <w:pStyle w:val="ListParagraph"/>
        <w:numPr>
          <w:ilvl w:val="0"/>
          <w:numId w:val="28"/>
        </w:numPr>
        <w:ind w:left="108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Doctoral: </w:t>
      </w:r>
      <w:r w:rsidR="004F70B0" w:rsidRPr="000378C4">
        <w:rPr>
          <w:rFonts w:ascii="Arial" w:hAnsi="Arial" w:cs="Arial"/>
          <w:color w:val="000000" w:themeColor="text1"/>
          <w:sz w:val="22"/>
          <w:szCs w:val="22"/>
        </w:rPr>
        <w:t>Steve Kilar</w:t>
      </w:r>
      <w:r w:rsidR="00DE5430"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="004F70B0" w:rsidRPr="000378C4">
        <w:rPr>
          <w:rFonts w:ascii="Arial" w:hAnsi="Arial" w:cs="Arial"/>
          <w:color w:val="000000" w:themeColor="text1"/>
          <w:sz w:val="22"/>
          <w:szCs w:val="22"/>
        </w:rPr>
        <w:t>Spring 201</w:t>
      </w:r>
      <w:r w:rsidR="00FB3D05" w:rsidRPr="000378C4">
        <w:rPr>
          <w:rFonts w:ascii="Arial" w:hAnsi="Arial" w:cs="Arial"/>
          <w:color w:val="000000" w:themeColor="text1"/>
          <w:sz w:val="22"/>
          <w:szCs w:val="22"/>
        </w:rPr>
        <w:t>9</w:t>
      </w:r>
      <w:r w:rsidR="00DE5430" w:rsidRPr="000378C4">
        <w:rPr>
          <w:rFonts w:ascii="Arial" w:hAnsi="Arial" w:cs="Arial"/>
          <w:color w:val="000000" w:themeColor="text1"/>
          <w:sz w:val="22"/>
          <w:szCs w:val="22"/>
        </w:rPr>
        <w:t>)</w:t>
      </w:r>
    </w:p>
    <w:p w14:paraId="620FD23F" w14:textId="46D28548" w:rsidR="00781736" w:rsidRPr="000378C4" w:rsidRDefault="0068361E" w:rsidP="00861C6E">
      <w:pPr>
        <w:pStyle w:val="ListParagraph"/>
        <w:numPr>
          <w:ilvl w:val="0"/>
          <w:numId w:val="28"/>
        </w:numPr>
        <w:ind w:left="108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Doctoral: </w:t>
      </w:r>
      <w:proofErr w:type="spellStart"/>
      <w:r w:rsidR="00781736" w:rsidRPr="000378C4">
        <w:rPr>
          <w:rFonts w:ascii="Arial" w:hAnsi="Arial" w:cs="Arial"/>
          <w:color w:val="000000" w:themeColor="text1"/>
          <w:sz w:val="22"/>
          <w:szCs w:val="22"/>
        </w:rPr>
        <w:t>Abulalama</w:t>
      </w:r>
      <w:r w:rsidR="000531F6" w:rsidRPr="000378C4">
        <w:rPr>
          <w:rFonts w:ascii="Arial" w:hAnsi="Arial" w:cs="Arial"/>
          <w:color w:val="000000" w:themeColor="text1"/>
          <w:sz w:val="22"/>
          <w:szCs w:val="22"/>
        </w:rPr>
        <w:t>d</w:t>
      </w:r>
      <w:proofErr w:type="spellEnd"/>
      <w:r w:rsidR="000531F6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0531F6" w:rsidRPr="000378C4">
        <w:rPr>
          <w:rFonts w:ascii="Arial" w:hAnsi="Arial" w:cs="Arial"/>
          <w:color w:val="000000" w:themeColor="text1"/>
          <w:sz w:val="22"/>
          <w:szCs w:val="22"/>
        </w:rPr>
        <w:t>Sahly</w:t>
      </w:r>
      <w:proofErr w:type="spellEnd"/>
      <w:r w:rsidR="00DE5430"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="000531F6" w:rsidRPr="000378C4">
        <w:rPr>
          <w:rFonts w:ascii="Arial" w:hAnsi="Arial" w:cs="Arial"/>
          <w:color w:val="000000" w:themeColor="text1"/>
          <w:sz w:val="22"/>
          <w:szCs w:val="22"/>
        </w:rPr>
        <w:t>Spring 2018 –Fall 2018</w:t>
      </w:r>
      <w:r w:rsidR="00DE5430" w:rsidRPr="000378C4">
        <w:rPr>
          <w:rFonts w:ascii="Arial" w:hAnsi="Arial" w:cs="Arial"/>
          <w:color w:val="000000" w:themeColor="text1"/>
          <w:sz w:val="22"/>
          <w:szCs w:val="22"/>
        </w:rPr>
        <w:t>)</w:t>
      </w:r>
    </w:p>
    <w:p w14:paraId="486DA2AA" w14:textId="0CC40010" w:rsidR="0068361E" w:rsidRPr="000378C4" w:rsidRDefault="0068361E" w:rsidP="00861C6E">
      <w:pPr>
        <w:pStyle w:val="ListParagraph"/>
        <w:numPr>
          <w:ilvl w:val="0"/>
          <w:numId w:val="28"/>
        </w:numPr>
        <w:ind w:left="108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Undergrad: J. Hunter </w:t>
      </w:r>
      <w:proofErr w:type="spellStart"/>
      <w:r w:rsidRPr="000378C4">
        <w:rPr>
          <w:rFonts w:ascii="Arial" w:hAnsi="Arial" w:cs="Arial"/>
          <w:color w:val="000000" w:themeColor="text1"/>
          <w:sz w:val="22"/>
          <w:szCs w:val="22"/>
        </w:rPr>
        <w:t>Priniski</w:t>
      </w:r>
      <w:proofErr w:type="spellEnd"/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 (Summer 2016 – Fall 2018)</w:t>
      </w:r>
      <w:r w:rsidR="000A799F" w:rsidRPr="000378C4">
        <w:rPr>
          <w:rFonts w:ascii="Arial" w:hAnsi="Arial" w:cs="Arial"/>
          <w:color w:val="000000" w:themeColor="text1"/>
          <w:sz w:val="22"/>
          <w:szCs w:val="22"/>
        </w:rPr>
        <w:t xml:space="preserve"> [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>Currently doctoral candidate at UCLA</w:t>
      </w:r>
      <w:r w:rsidR="000A799F" w:rsidRPr="000378C4">
        <w:rPr>
          <w:rFonts w:ascii="Arial" w:hAnsi="Arial" w:cs="Arial"/>
          <w:color w:val="000000" w:themeColor="text1"/>
          <w:sz w:val="22"/>
          <w:szCs w:val="22"/>
        </w:rPr>
        <w:t>]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04A93231" w14:textId="0CDAE6AD" w:rsidR="00267C42" w:rsidRPr="000378C4" w:rsidRDefault="0068361E" w:rsidP="00861C6E">
      <w:pPr>
        <w:pStyle w:val="ListParagraph"/>
        <w:numPr>
          <w:ilvl w:val="0"/>
          <w:numId w:val="28"/>
        </w:numPr>
        <w:ind w:left="108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Doctoral: </w:t>
      </w:r>
      <w:r w:rsidR="00267C42" w:rsidRPr="000378C4">
        <w:rPr>
          <w:rFonts w:ascii="Arial" w:hAnsi="Arial" w:cs="Arial"/>
          <w:color w:val="000000" w:themeColor="text1"/>
          <w:sz w:val="22"/>
          <w:szCs w:val="22"/>
        </w:rPr>
        <w:t>Jay Alabaster</w:t>
      </w:r>
      <w:r w:rsidR="00DE5430"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="00267C42" w:rsidRPr="000378C4">
        <w:rPr>
          <w:rFonts w:ascii="Arial" w:hAnsi="Arial" w:cs="Arial"/>
          <w:color w:val="000000" w:themeColor="text1"/>
          <w:sz w:val="22"/>
          <w:szCs w:val="22"/>
        </w:rPr>
        <w:t xml:space="preserve">Spring </w:t>
      </w:r>
      <w:r w:rsidR="000C3070" w:rsidRPr="000378C4">
        <w:rPr>
          <w:rFonts w:ascii="Arial" w:hAnsi="Arial" w:cs="Arial"/>
          <w:color w:val="000000" w:themeColor="text1"/>
          <w:sz w:val="22"/>
          <w:szCs w:val="22"/>
        </w:rPr>
        <w:t>2017</w:t>
      </w:r>
      <w:bookmarkEnd w:id="16"/>
      <w:r w:rsidR="00DE5430" w:rsidRPr="000378C4">
        <w:rPr>
          <w:rFonts w:ascii="Arial" w:hAnsi="Arial" w:cs="Arial"/>
          <w:color w:val="000000" w:themeColor="text1"/>
          <w:sz w:val="22"/>
          <w:szCs w:val="22"/>
        </w:rPr>
        <w:t>)</w:t>
      </w:r>
    </w:p>
    <w:p w14:paraId="5ABCC54F" w14:textId="73F34598" w:rsidR="00267C42" w:rsidRPr="000378C4" w:rsidRDefault="0068361E" w:rsidP="00861C6E">
      <w:pPr>
        <w:pStyle w:val="ListParagraph"/>
        <w:numPr>
          <w:ilvl w:val="0"/>
          <w:numId w:val="28"/>
        </w:numPr>
        <w:ind w:left="108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Doctoral: </w:t>
      </w:r>
      <w:r w:rsidR="00267C42" w:rsidRPr="000378C4">
        <w:rPr>
          <w:rFonts w:ascii="Arial" w:hAnsi="Arial" w:cs="Arial"/>
          <w:color w:val="000000" w:themeColor="text1"/>
          <w:sz w:val="22"/>
          <w:szCs w:val="22"/>
        </w:rPr>
        <w:t xml:space="preserve">Kirstin </w:t>
      </w:r>
      <w:proofErr w:type="spellStart"/>
      <w:r w:rsidR="00267C42" w:rsidRPr="000378C4">
        <w:rPr>
          <w:rFonts w:ascii="Arial" w:hAnsi="Arial" w:cs="Arial"/>
          <w:color w:val="000000" w:themeColor="text1"/>
          <w:sz w:val="22"/>
          <w:szCs w:val="22"/>
        </w:rPr>
        <w:t>Pellizzaro</w:t>
      </w:r>
      <w:proofErr w:type="spellEnd"/>
      <w:r w:rsidR="00DE5430"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="00267C42" w:rsidRPr="000378C4">
        <w:rPr>
          <w:rFonts w:ascii="Arial" w:hAnsi="Arial" w:cs="Arial"/>
          <w:color w:val="000000" w:themeColor="text1"/>
          <w:sz w:val="22"/>
          <w:szCs w:val="22"/>
        </w:rPr>
        <w:t>Fall 2016</w:t>
      </w:r>
      <w:r w:rsidR="00DE5430" w:rsidRPr="000378C4">
        <w:rPr>
          <w:rFonts w:ascii="Arial" w:hAnsi="Arial" w:cs="Arial"/>
          <w:color w:val="000000" w:themeColor="text1"/>
          <w:sz w:val="22"/>
          <w:szCs w:val="22"/>
        </w:rPr>
        <w:t>)</w:t>
      </w:r>
      <w:r w:rsidR="000A799F" w:rsidRPr="000378C4">
        <w:rPr>
          <w:rFonts w:ascii="Arial" w:hAnsi="Arial" w:cs="Arial"/>
          <w:color w:val="000000" w:themeColor="text1"/>
          <w:sz w:val="22"/>
          <w:szCs w:val="22"/>
        </w:rPr>
        <w:t xml:space="preserve"> [Positioned</w:t>
      </w:r>
      <w:r w:rsidR="006030D8" w:rsidRPr="000378C4">
        <w:rPr>
          <w:rFonts w:ascii="Arial" w:hAnsi="Arial" w:cs="Arial"/>
          <w:color w:val="000000" w:themeColor="text1"/>
          <w:sz w:val="22"/>
          <w:szCs w:val="22"/>
        </w:rPr>
        <w:t xml:space="preserve"> as assistant professor at University of South Carolina</w:t>
      </w:r>
      <w:r w:rsidR="000A799F" w:rsidRPr="000378C4">
        <w:rPr>
          <w:rFonts w:ascii="Arial" w:hAnsi="Arial" w:cs="Arial"/>
          <w:color w:val="000000" w:themeColor="text1"/>
          <w:sz w:val="22"/>
          <w:szCs w:val="22"/>
        </w:rPr>
        <w:t>]</w:t>
      </w:r>
    </w:p>
    <w:p w14:paraId="3365825E" w14:textId="77777777" w:rsidR="00267C42" w:rsidRPr="000378C4" w:rsidRDefault="00267C42" w:rsidP="00861C6E">
      <w:pPr>
        <w:pStyle w:val="ListParagraph"/>
        <w:ind w:left="0"/>
        <w:rPr>
          <w:rFonts w:ascii="Arial" w:hAnsi="Arial" w:cs="Arial"/>
          <w:color w:val="000000" w:themeColor="text1"/>
          <w:sz w:val="22"/>
          <w:szCs w:val="22"/>
        </w:rPr>
      </w:pPr>
    </w:p>
    <w:p w14:paraId="5F2E297E" w14:textId="1ADCF11A" w:rsidR="00267C42" w:rsidRPr="000378C4" w:rsidRDefault="00861C6E" w:rsidP="00861C6E">
      <w:pPr>
        <w:rPr>
          <w:rFonts w:ascii="Arial" w:hAnsi="Arial" w:cs="Arial"/>
          <w:i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5. </w:t>
      </w:r>
      <w:r w:rsidR="00267C42" w:rsidRPr="000378C4">
        <w:rPr>
          <w:rFonts w:ascii="Arial" w:hAnsi="Arial" w:cs="Arial"/>
          <w:i/>
          <w:color w:val="000000" w:themeColor="text1"/>
          <w:sz w:val="22"/>
          <w:szCs w:val="22"/>
        </w:rPr>
        <w:t>Master’s Thesis / Applied Project Chair:</w:t>
      </w:r>
    </w:p>
    <w:p w14:paraId="18B093B2" w14:textId="4C77867C" w:rsidR="00267C42" w:rsidRPr="000378C4" w:rsidRDefault="00267C42" w:rsidP="002B6A93">
      <w:pPr>
        <w:pStyle w:val="ListParagraph"/>
        <w:numPr>
          <w:ilvl w:val="0"/>
          <w:numId w:val="32"/>
        </w:numPr>
        <w:ind w:left="108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Tracy Elledge</w:t>
      </w:r>
      <w:r w:rsidR="000A799F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E3091C" w:rsidRPr="000378C4">
        <w:rPr>
          <w:rFonts w:ascii="Arial" w:hAnsi="Arial" w:cs="Arial"/>
          <w:color w:val="000000" w:themeColor="text1"/>
          <w:sz w:val="22"/>
          <w:szCs w:val="22"/>
        </w:rPr>
        <w:t>(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>Spring 2015 –Fall 2015</w:t>
      </w:r>
      <w:r w:rsidR="00E3091C" w:rsidRPr="000378C4">
        <w:rPr>
          <w:rFonts w:ascii="Arial" w:hAnsi="Arial" w:cs="Arial"/>
          <w:color w:val="000000" w:themeColor="text1"/>
          <w:sz w:val="22"/>
          <w:szCs w:val="22"/>
        </w:rPr>
        <w:t>) [</w:t>
      </w:r>
      <w:r w:rsidR="000A799F" w:rsidRPr="000378C4">
        <w:rPr>
          <w:rFonts w:ascii="Arial" w:hAnsi="Arial" w:cs="Arial"/>
          <w:color w:val="000000" w:themeColor="text1"/>
          <w:sz w:val="22"/>
          <w:szCs w:val="22"/>
        </w:rPr>
        <w:t>A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 recipient of </w:t>
      </w:r>
      <w:r w:rsidR="000A799F" w:rsidRPr="000378C4">
        <w:rPr>
          <w:rFonts w:ascii="Arial" w:hAnsi="Arial" w:cs="Arial"/>
          <w:color w:val="000000" w:themeColor="text1"/>
          <w:sz w:val="22"/>
          <w:szCs w:val="22"/>
        </w:rPr>
        <w:t xml:space="preserve">the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Outstanding Graduate Award in </w:t>
      </w:r>
      <w:proofErr w:type="gramStart"/>
      <w:r w:rsidRPr="000378C4">
        <w:rPr>
          <w:rFonts w:ascii="Arial" w:hAnsi="Arial" w:cs="Arial"/>
          <w:color w:val="000000" w:themeColor="text1"/>
          <w:sz w:val="22"/>
          <w:szCs w:val="22"/>
        </w:rPr>
        <w:t>February,</w:t>
      </w:r>
      <w:proofErr w:type="gramEnd"/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 2015</w:t>
      </w:r>
      <w:r w:rsidR="000455FF" w:rsidRPr="000378C4">
        <w:rPr>
          <w:rFonts w:ascii="Arial" w:hAnsi="Arial" w:cs="Arial"/>
          <w:color w:val="000000" w:themeColor="text1"/>
          <w:sz w:val="22"/>
          <w:szCs w:val="22"/>
        </w:rPr>
        <w:t>.</w:t>
      </w:r>
      <w:r w:rsidR="00E3091C" w:rsidRPr="000378C4">
        <w:rPr>
          <w:rFonts w:ascii="Arial" w:hAnsi="Arial" w:cs="Arial"/>
          <w:color w:val="000000" w:themeColor="text1"/>
          <w:sz w:val="22"/>
          <w:szCs w:val="22"/>
        </w:rPr>
        <w:t>]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20F964D7" w14:textId="11FC1EAF" w:rsidR="00267C42" w:rsidRPr="000378C4" w:rsidRDefault="00267C42" w:rsidP="002B6A93">
      <w:pPr>
        <w:pStyle w:val="ListParagraph"/>
        <w:numPr>
          <w:ilvl w:val="0"/>
          <w:numId w:val="32"/>
        </w:numPr>
        <w:ind w:left="108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Jessica Haag</w:t>
      </w:r>
      <w:r w:rsidR="000A799F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E65118" w:rsidRPr="000378C4">
        <w:rPr>
          <w:rFonts w:ascii="Arial" w:hAnsi="Arial" w:cs="Arial"/>
          <w:color w:val="000000" w:themeColor="text1"/>
          <w:sz w:val="22"/>
          <w:szCs w:val="22"/>
        </w:rPr>
        <w:t>(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>Spring 2015</w:t>
      </w:r>
      <w:r w:rsidR="00E65118" w:rsidRPr="000378C4">
        <w:rPr>
          <w:rFonts w:ascii="Arial" w:hAnsi="Arial" w:cs="Arial"/>
          <w:color w:val="000000" w:themeColor="text1"/>
          <w:sz w:val="22"/>
          <w:szCs w:val="22"/>
        </w:rPr>
        <w:t>)</w:t>
      </w:r>
      <w:r w:rsidR="000A799F" w:rsidRPr="000378C4">
        <w:rPr>
          <w:rFonts w:ascii="Arial" w:hAnsi="Arial" w:cs="Arial"/>
          <w:color w:val="000000" w:themeColor="text1"/>
          <w:sz w:val="22"/>
          <w:szCs w:val="22"/>
        </w:rPr>
        <w:t xml:space="preserve"> [</w:t>
      </w:r>
      <w:r w:rsidR="002B08DE" w:rsidRPr="000378C4">
        <w:rPr>
          <w:rFonts w:ascii="Arial" w:hAnsi="Arial" w:cs="Arial"/>
          <w:color w:val="000000" w:themeColor="text1"/>
          <w:sz w:val="22"/>
          <w:szCs w:val="22"/>
        </w:rPr>
        <w:t>Hired as a producer at 12 News (</w:t>
      </w:r>
      <w:r w:rsidR="000A799F" w:rsidRPr="000378C4">
        <w:rPr>
          <w:rFonts w:ascii="Arial" w:hAnsi="Arial" w:cs="Arial"/>
          <w:color w:val="000000" w:themeColor="text1"/>
          <w:sz w:val="22"/>
          <w:szCs w:val="22"/>
        </w:rPr>
        <w:t>Local affiliate of</w:t>
      </w:r>
      <w:r w:rsidR="002B08DE" w:rsidRPr="000378C4">
        <w:rPr>
          <w:rFonts w:ascii="Arial" w:hAnsi="Arial" w:cs="Arial"/>
          <w:color w:val="000000" w:themeColor="text1"/>
          <w:sz w:val="22"/>
          <w:szCs w:val="22"/>
        </w:rPr>
        <w:t xml:space="preserve"> NBC)</w:t>
      </w:r>
      <w:r w:rsidR="000A799F" w:rsidRPr="000378C4">
        <w:rPr>
          <w:rFonts w:ascii="Arial" w:hAnsi="Arial" w:cs="Arial"/>
          <w:color w:val="000000" w:themeColor="text1"/>
          <w:sz w:val="22"/>
          <w:szCs w:val="22"/>
        </w:rPr>
        <w:t>]</w:t>
      </w:r>
    </w:p>
    <w:p w14:paraId="6F2E2218" w14:textId="77777777" w:rsidR="00267C42" w:rsidRPr="000378C4" w:rsidRDefault="00267C42" w:rsidP="00861C6E">
      <w:pPr>
        <w:pStyle w:val="ListParagraph"/>
        <w:ind w:left="0"/>
        <w:rPr>
          <w:rFonts w:ascii="Arial" w:hAnsi="Arial" w:cs="Arial"/>
          <w:color w:val="000000" w:themeColor="text1"/>
          <w:sz w:val="22"/>
          <w:szCs w:val="22"/>
        </w:rPr>
      </w:pPr>
    </w:p>
    <w:p w14:paraId="7A0C29D1" w14:textId="70709E68" w:rsidR="000C3070" w:rsidRPr="000378C4" w:rsidRDefault="00861C6E" w:rsidP="00861C6E">
      <w:pPr>
        <w:rPr>
          <w:rFonts w:ascii="Arial" w:hAnsi="Arial" w:cs="Arial"/>
          <w:i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4. </w:t>
      </w:r>
      <w:r w:rsidR="000C3070" w:rsidRPr="000378C4">
        <w:rPr>
          <w:rFonts w:ascii="Arial" w:hAnsi="Arial" w:cs="Arial"/>
          <w:i/>
          <w:color w:val="000000" w:themeColor="text1"/>
          <w:sz w:val="22"/>
          <w:szCs w:val="22"/>
        </w:rPr>
        <w:t>Master’s Thesis / Applied Project Committee:</w:t>
      </w:r>
    </w:p>
    <w:p w14:paraId="74CBF9BF" w14:textId="65BC05E3" w:rsidR="00AC7513" w:rsidRPr="000378C4" w:rsidRDefault="00AC7513" w:rsidP="002B6A93">
      <w:pPr>
        <w:pStyle w:val="ListParagraph"/>
        <w:numPr>
          <w:ilvl w:val="0"/>
          <w:numId w:val="31"/>
        </w:numPr>
        <w:ind w:left="108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David Morrison</w:t>
      </w:r>
      <w:r w:rsidR="00E65118"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="00C7327A" w:rsidRPr="000378C4">
        <w:rPr>
          <w:rFonts w:ascii="Arial" w:hAnsi="Arial" w:cs="Arial"/>
          <w:color w:val="000000" w:themeColor="text1"/>
          <w:sz w:val="22"/>
          <w:szCs w:val="22"/>
        </w:rPr>
        <w:t>Spring 2018 –</w:t>
      </w:r>
      <w:r w:rsidR="00710FAE" w:rsidRPr="000378C4">
        <w:rPr>
          <w:rFonts w:ascii="Arial" w:hAnsi="Arial" w:cs="Arial"/>
          <w:color w:val="000000" w:themeColor="text1"/>
          <w:sz w:val="22"/>
          <w:szCs w:val="22"/>
        </w:rPr>
        <w:t>Summer 2019</w:t>
      </w:r>
      <w:r w:rsidR="00E65118" w:rsidRPr="000378C4">
        <w:rPr>
          <w:rFonts w:ascii="Arial" w:hAnsi="Arial" w:cs="Arial"/>
          <w:color w:val="000000" w:themeColor="text1"/>
          <w:sz w:val="22"/>
          <w:szCs w:val="22"/>
        </w:rPr>
        <w:t>)</w:t>
      </w:r>
    </w:p>
    <w:p w14:paraId="1EEC5F09" w14:textId="04240323" w:rsidR="000C3070" w:rsidRPr="000378C4" w:rsidRDefault="000C3070" w:rsidP="002B6A93">
      <w:pPr>
        <w:pStyle w:val="ListParagraph"/>
        <w:numPr>
          <w:ilvl w:val="0"/>
          <w:numId w:val="31"/>
        </w:numPr>
        <w:ind w:left="1080"/>
        <w:rPr>
          <w:rFonts w:ascii="Arial" w:hAnsi="Arial" w:cs="Arial"/>
          <w:color w:val="000000" w:themeColor="text1"/>
          <w:sz w:val="22"/>
          <w:szCs w:val="22"/>
        </w:rPr>
      </w:pPr>
      <w:proofErr w:type="spellStart"/>
      <w:r w:rsidRPr="000378C4">
        <w:rPr>
          <w:rFonts w:ascii="Arial" w:hAnsi="Arial" w:cs="Arial"/>
          <w:color w:val="000000" w:themeColor="text1"/>
          <w:sz w:val="22"/>
          <w:szCs w:val="22"/>
        </w:rPr>
        <w:t>Xianlin</w:t>
      </w:r>
      <w:proofErr w:type="spellEnd"/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 Jin</w:t>
      </w:r>
      <w:r w:rsidR="000A799F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E65118" w:rsidRPr="000378C4">
        <w:rPr>
          <w:rFonts w:ascii="Arial" w:hAnsi="Arial" w:cs="Arial"/>
          <w:color w:val="000000" w:themeColor="text1"/>
          <w:sz w:val="22"/>
          <w:szCs w:val="22"/>
        </w:rPr>
        <w:t>(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>Fall 2013 –Spring 2014</w:t>
      </w:r>
      <w:r w:rsidR="00E65118" w:rsidRPr="000378C4">
        <w:rPr>
          <w:rFonts w:ascii="Arial" w:hAnsi="Arial" w:cs="Arial"/>
          <w:color w:val="000000" w:themeColor="text1"/>
          <w:sz w:val="22"/>
          <w:szCs w:val="22"/>
        </w:rPr>
        <w:t>)</w:t>
      </w:r>
      <w:r w:rsidR="000A799F" w:rsidRPr="000378C4">
        <w:rPr>
          <w:rFonts w:ascii="Arial" w:hAnsi="Arial" w:cs="Arial"/>
          <w:color w:val="000000" w:themeColor="text1"/>
          <w:sz w:val="22"/>
          <w:szCs w:val="22"/>
        </w:rPr>
        <w:t xml:space="preserve"> [Positioned as assistant professor at </w:t>
      </w:r>
      <w:r w:rsidR="00BF6514" w:rsidRPr="000378C4">
        <w:rPr>
          <w:rFonts w:ascii="Arial" w:hAnsi="Arial" w:cs="Arial"/>
          <w:color w:val="000000" w:themeColor="text1"/>
          <w:sz w:val="22"/>
          <w:szCs w:val="22"/>
        </w:rPr>
        <w:t>University of Toledo]</w:t>
      </w:r>
    </w:p>
    <w:p w14:paraId="65F86BFE" w14:textId="3C343628" w:rsidR="000C3070" w:rsidRPr="000378C4" w:rsidRDefault="000C3070" w:rsidP="002B6A93">
      <w:pPr>
        <w:pStyle w:val="ListParagraph"/>
        <w:numPr>
          <w:ilvl w:val="0"/>
          <w:numId w:val="31"/>
        </w:numPr>
        <w:ind w:left="108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Tenisha Baca</w:t>
      </w:r>
      <w:r w:rsidR="00E65118"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>Spring 2013 –Spring 2014</w:t>
      </w:r>
      <w:r w:rsidR="00E65118" w:rsidRPr="000378C4">
        <w:rPr>
          <w:rFonts w:ascii="Arial" w:hAnsi="Arial" w:cs="Arial"/>
          <w:color w:val="000000" w:themeColor="text1"/>
          <w:sz w:val="22"/>
          <w:szCs w:val="22"/>
        </w:rPr>
        <w:t>)</w:t>
      </w:r>
    </w:p>
    <w:p w14:paraId="65F4C1E3" w14:textId="77777777" w:rsidR="000C3070" w:rsidRPr="000378C4" w:rsidRDefault="000C3070" w:rsidP="00861C6E">
      <w:pPr>
        <w:pStyle w:val="ListParagraph"/>
        <w:rPr>
          <w:rFonts w:ascii="Arial" w:hAnsi="Arial" w:cs="Arial"/>
          <w:color w:val="000000" w:themeColor="text1"/>
          <w:sz w:val="22"/>
          <w:szCs w:val="22"/>
        </w:rPr>
      </w:pPr>
    </w:p>
    <w:p w14:paraId="2667D18E" w14:textId="281E72EE" w:rsidR="005F5F66" w:rsidRPr="000378C4" w:rsidRDefault="00861C6E" w:rsidP="00861C6E">
      <w:pPr>
        <w:rPr>
          <w:rFonts w:ascii="Arial" w:hAnsi="Arial" w:cs="Arial"/>
          <w:color w:val="000000" w:themeColor="text1"/>
          <w:sz w:val="22"/>
          <w:szCs w:val="22"/>
        </w:rPr>
      </w:pPr>
      <w:bookmarkStart w:id="17" w:name="_Hlk1028406"/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3. </w:t>
      </w:r>
      <w:r w:rsidR="004818B6" w:rsidRPr="000378C4">
        <w:rPr>
          <w:rFonts w:ascii="Arial" w:hAnsi="Arial" w:cs="Arial"/>
          <w:i/>
          <w:color w:val="000000" w:themeColor="text1"/>
          <w:sz w:val="22"/>
          <w:szCs w:val="22"/>
        </w:rPr>
        <w:t>Undergraduate</w:t>
      </w:r>
      <w:r w:rsidR="00D62FFF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 Honors</w:t>
      </w:r>
      <w:r w:rsidR="004818B6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 Thesis </w:t>
      </w:r>
      <w:bookmarkEnd w:id="17"/>
      <w:r w:rsidR="004818B6" w:rsidRPr="000378C4">
        <w:rPr>
          <w:rFonts w:ascii="Arial" w:hAnsi="Arial" w:cs="Arial"/>
          <w:i/>
          <w:color w:val="000000" w:themeColor="text1"/>
          <w:sz w:val="22"/>
          <w:szCs w:val="22"/>
        </w:rPr>
        <w:t>Advisor</w:t>
      </w:r>
    </w:p>
    <w:p w14:paraId="7C36FF6E" w14:textId="1119E52F" w:rsidR="003D3949" w:rsidRPr="000378C4" w:rsidRDefault="003D3949" w:rsidP="002B6A93">
      <w:pPr>
        <w:pStyle w:val="ListParagraph"/>
        <w:numPr>
          <w:ilvl w:val="0"/>
          <w:numId w:val="30"/>
        </w:numPr>
        <w:ind w:left="1080"/>
        <w:rPr>
          <w:rFonts w:ascii="Arial" w:hAnsi="Arial" w:cs="Arial"/>
          <w:color w:val="000000" w:themeColor="text1"/>
          <w:sz w:val="22"/>
          <w:szCs w:val="22"/>
        </w:rPr>
      </w:pPr>
      <w:bookmarkStart w:id="18" w:name="_Hlk1028475"/>
      <w:r w:rsidRPr="000378C4">
        <w:rPr>
          <w:rFonts w:ascii="Arial" w:hAnsi="Arial" w:cs="Arial"/>
          <w:color w:val="000000" w:themeColor="text1"/>
          <w:sz w:val="22"/>
          <w:szCs w:val="22"/>
        </w:rPr>
        <w:t>Lucynda Robinson (Spring 2025 –</w:t>
      </w:r>
      <w:r w:rsidR="007C27F7">
        <w:rPr>
          <w:rFonts w:ascii="Arial" w:hAnsi="Arial" w:cs="Arial"/>
          <w:color w:val="000000" w:themeColor="text1"/>
          <w:sz w:val="22"/>
          <w:szCs w:val="22"/>
        </w:rPr>
        <w:t>Fall 2025)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0414E565" w14:textId="7617702A" w:rsidR="00D62FFF" w:rsidRPr="000378C4" w:rsidRDefault="00B9285A" w:rsidP="002B6A93">
      <w:pPr>
        <w:pStyle w:val="ListParagraph"/>
        <w:numPr>
          <w:ilvl w:val="0"/>
          <w:numId w:val="30"/>
        </w:numPr>
        <w:ind w:left="108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Gabriella Thomas (Summer 2023 –</w:t>
      </w:r>
      <w:r w:rsidR="0096384C" w:rsidRPr="000378C4">
        <w:rPr>
          <w:rFonts w:ascii="Arial" w:hAnsi="Arial" w:cs="Arial"/>
          <w:color w:val="000000" w:themeColor="text1"/>
          <w:sz w:val="22"/>
          <w:szCs w:val="22"/>
        </w:rPr>
        <w:t>Spring 2024)</w:t>
      </w:r>
    </w:p>
    <w:p w14:paraId="59EF21B9" w14:textId="5B4869EF" w:rsidR="00A67951" w:rsidRPr="000378C4" w:rsidRDefault="00A67951" w:rsidP="002B6A93">
      <w:pPr>
        <w:pStyle w:val="ListParagraph"/>
        <w:numPr>
          <w:ilvl w:val="0"/>
          <w:numId w:val="30"/>
        </w:numPr>
        <w:ind w:left="108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Susanna Eckstein</w:t>
      </w:r>
      <w:r w:rsidR="00943996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710FAE" w:rsidRPr="000378C4">
        <w:rPr>
          <w:rFonts w:ascii="Arial" w:hAnsi="Arial" w:cs="Arial"/>
          <w:color w:val="000000" w:themeColor="text1"/>
          <w:sz w:val="22"/>
          <w:szCs w:val="22"/>
        </w:rPr>
        <w:t xml:space="preserve">(Spring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>2020 –</w:t>
      </w:r>
      <w:r w:rsidR="00710FAE" w:rsidRPr="000378C4">
        <w:rPr>
          <w:rFonts w:ascii="Arial" w:hAnsi="Arial" w:cs="Arial"/>
          <w:color w:val="000000" w:themeColor="text1"/>
          <w:sz w:val="22"/>
          <w:szCs w:val="22"/>
        </w:rPr>
        <w:t>Fall 2020</w:t>
      </w:r>
      <w:r w:rsidR="00BB4AB3" w:rsidRPr="000378C4">
        <w:rPr>
          <w:rFonts w:ascii="Arial" w:hAnsi="Arial" w:cs="Arial"/>
          <w:color w:val="000000" w:themeColor="text1"/>
          <w:sz w:val="22"/>
          <w:szCs w:val="22"/>
        </w:rPr>
        <w:t>)</w:t>
      </w:r>
    </w:p>
    <w:p w14:paraId="65160A4B" w14:textId="03C003A4" w:rsidR="00540241" w:rsidRPr="000378C4" w:rsidRDefault="00540241" w:rsidP="002B6A93">
      <w:pPr>
        <w:pStyle w:val="ListParagraph"/>
        <w:numPr>
          <w:ilvl w:val="0"/>
          <w:numId w:val="30"/>
        </w:numPr>
        <w:ind w:left="108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Madeleine Holler </w:t>
      </w:r>
      <w:r w:rsidR="00BB4AB3" w:rsidRPr="000378C4">
        <w:rPr>
          <w:rFonts w:ascii="Arial" w:hAnsi="Arial" w:cs="Arial"/>
          <w:color w:val="000000" w:themeColor="text1"/>
          <w:sz w:val="22"/>
          <w:szCs w:val="22"/>
        </w:rPr>
        <w:t>(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>Fall 2018—</w:t>
      </w:r>
      <w:r w:rsidR="004E76D4" w:rsidRPr="000378C4">
        <w:rPr>
          <w:rFonts w:ascii="Arial" w:hAnsi="Arial" w:cs="Arial"/>
          <w:color w:val="000000" w:themeColor="text1"/>
          <w:sz w:val="22"/>
          <w:szCs w:val="22"/>
        </w:rPr>
        <w:t>Spring</w:t>
      </w:r>
      <w:r w:rsidR="00F6580B" w:rsidRPr="000378C4">
        <w:rPr>
          <w:rFonts w:ascii="Arial" w:hAnsi="Arial" w:cs="Arial"/>
          <w:color w:val="000000" w:themeColor="text1"/>
          <w:sz w:val="22"/>
          <w:szCs w:val="22"/>
        </w:rPr>
        <w:t xml:space="preserve"> 2019</w:t>
      </w:r>
      <w:r w:rsidR="00BB4AB3" w:rsidRPr="000378C4">
        <w:rPr>
          <w:rFonts w:ascii="Arial" w:hAnsi="Arial" w:cs="Arial"/>
          <w:color w:val="000000" w:themeColor="text1"/>
          <w:sz w:val="22"/>
          <w:szCs w:val="22"/>
        </w:rPr>
        <w:t>)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09AC01ED" w14:textId="701A5C65" w:rsidR="00F441CD" w:rsidRPr="000378C4" w:rsidRDefault="00F441CD" w:rsidP="002B6A93">
      <w:pPr>
        <w:pStyle w:val="ListParagraph"/>
        <w:numPr>
          <w:ilvl w:val="0"/>
          <w:numId w:val="30"/>
        </w:numPr>
        <w:ind w:left="108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Lori Calhoun</w:t>
      </w:r>
      <w:r w:rsidR="00BB4AB3"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="0005579C" w:rsidRPr="000378C4">
        <w:rPr>
          <w:rFonts w:ascii="Arial" w:hAnsi="Arial" w:cs="Arial"/>
          <w:color w:val="000000" w:themeColor="text1"/>
          <w:sz w:val="22"/>
          <w:szCs w:val="22"/>
        </w:rPr>
        <w:t>Spring 201</w:t>
      </w:r>
      <w:r w:rsidR="00FB3D05" w:rsidRPr="000378C4">
        <w:rPr>
          <w:rFonts w:ascii="Arial" w:hAnsi="Arial" w:cs="Arial"/>
          <w:color w:val="000000" w:themeColor="text1"/>
          <w:sz w:val="22"/>
          <w:szCs w:val="22"/>
        </w:rPr>
        <w:t>8</w:t>
      </w:r>
      <w:r w:rsidR="00BB4AB3" w:rsidRPr="000378C4">
        <w:rPr>
          <w:rFonts w:ascii="Arial" w:hAnsi="Arial" w:cs="Arial"/>
          <w:color w:val="000000" w:themeColor="text1"/>
          <w:sz w:val="22"/>
          <w:szCs w:val="22"/>
        </w:rPr>
        <w:t>)</w:t>
      </w:r>
      <w:r w:rsidR="0005579C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51BEF8AE" w14:textId="3287E2CA" w:rsidR="00267C42" w:rsidRPr="000378C4" w:rsidRDefault="00A971DC" w:rsidP="002B6A93">
      <w:pPr>
        <w:pStyle w:val="ListParagraph"/>
        <w:numPr>
          <w:ilvl w:val="0"/>
          <w:numId w:val="30"/>
        </w:numPr>
        <w:ind w:left="108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Jade</w:t>
      </w:r>
      <w:r w:rsidR="007A49D4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>Yeba</w:t>
      </w:r>
      <w:r w:rsidR="00943996" w:rsidRPr="000378C4">
        <w:rPr>
          <w:rFonts w:ascii="Arial" w:hAnsi="Arial" w:cs="Arial"/>
          <w:color w:val="000000" w:themeColor="text1"/>
          <w:sz w:val="22"/>
          <w:szCs w:val="22"/>
        </w:rPr>
        <w:t>n</w:t>
      </w:r>
      <w:r w:rsidR="00BB4AB3"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="00212372" w:rsidRPr="000378C4">
        <w:rPr>
          <w:rFonts w:ascii="Arial" w:hAnsi="Arial" w:cs="Arial"/>
          <w:color w:val="000000" w:themeColor="text1"/>
          <w:sz w:val="22"/>
          <w:szCs w:val="22"/>
        </w:rPr>
        <w:t>Fall 2017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 –</w:t>
      </w:r>
      <w:r w:rsidR="00FB3D05" w:rsidRPr="000378C4">
        <w:rPr>
          <w:rFonts w:ascii="Arial" w:hAnsi="Arial" w:cs="Arial"/>
          <w:color w:val="000000" w:themeColor="text1"/>
          <w:sz w:val="22"/>
          <w:szCs w:val="22"/>
        </w:rPr>
        <w:t>Spring 2018</w:t>
      </w:r>
      <w:r w:rsidR="00BB4AB3" w:rsidRPr="000378C4">
        <w:rPr>
          <w:rFonts w:ascii="Arial" w:hAnsi="Arial" w:cs="Arial"/>
          <w:color w:val="000000" w:themeColor="text1"/>
          <w:sz w:val="22"/>
          <w:szCs w:val="22"/>
        </w:rPr>
        <w:t>)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bookmarkEnd w:id="18"/>
    <w:p w14:paraId="7C2FEFF4" w14:textId="22143447" w:rsidR="00267C42" w:rsidRPr="000378C4" w:rsidRDefault="00267C42" w:rsidP="002B6A93">
      <w:pPr>
        <w:pStyle w:val="ListParagraph"/>
        <w:numPr>
          <w:ilvl w:val="0"/>
          <w:numId w:val="30"/>
        </w:numPr>
        <w:ind w:left="108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Ross Raymond </w:t>
      </w:r>
      <w:r w:rsidR="00BB4AB3" w:rsidRPr="000378C4">
        <w:rPr>
          <w:rFonts w:ascii="Arial" w:hAnsi="Arial" w:cs="Arial"/>
          <w:color w:val="000000" w:themeColor="text1"/>
          <w:sz w:val="22"/>
          <w:szCs w:val="22"/>
        </w:rPr>
        <w:t>(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>Spring 2015 –Spring 2016</w:t>
      </w:r>
      <w:r w:rsidR="00BB4AB3" w:rsidRPr="000378C4">
        <w:rPr>
          <w:rFonts w:ascii="Arial" w:hAnsi="Arial" w:cs="Arial"/>
          <w:color w:val="000000" w:themeColor="text1"/>
          <w:sz w:val="22"/>
          <w:szCs w:val="22"/>
        </w:rPr>
        <w:t>)</w:t>
      </w:r>
    </w:p>
    <w:p w14:paraId="5EF7C722" w14:textId="7C084EBF" w:rsidR="000C3070" w:rsidRPr="000378C4" w:rsidRDefault="000C3070" w:rsidP="002B6A93">
      <w:pPr>
        <w:pStyle w:val="ListParagraph"/>
        <w:numPr>
          <w:ilvl w:val="0"/>
          <w:numId w:val="30"/>
        </w:numPr>
        <w:ind w:left="108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Corey Walsh</w:t>
      </w:r>
      <w:r w:rsidR="00943996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BB4AB3" w:rsidRPr="000378C4">
        <w:rPr>
          <w:rFonts w:ascii="Arial" w:hAnsi="Arial" w:cs="Arial"/>
          <w:color w:val="000000" w:themeColor="text1"/>
          <w:sz w:val="22"/>
          <w:szCs w:val="22"/>
        </w:rPr>
        <w:t>(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>Fall 2011 –Spring 2012</w:t>
      </w:r>
      <w:r w:rsidR="00BB4AB3" w:rsidRPr="000378C4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>Drexel University)</w:t>
      </w:r>
    </w:p>
    <w:p w14:paraId="1F6220BC" w14:textId="77777777" w:rsidR="002A25DF" w:rsidRPr="000378C4" w:rsidRDefault="002A25DF" w:rsidP="00861C6E">
      <w:pPr>
        <w:rPr>
          <w:rFonts w:ascii="Arial" w:hAnsi="Arial" w:cs="Arial"/>
          <w:color w:val="000000" w:themeColor="text1"/>
          <w:sz w:val="22"/>
          <w:szCs w:val="22"/>
        </w:rPr>
      </w:pPr>
    </w:p>
    <w:p w14:paraId="4BFA6EFE" w14:textId="08AA3F72" w:rsidR="00A971DC" w:rsidRPr="000378C4" w:rsidRDefault="00861C6E" w:rsidP="00943996">
      <w:pPr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2. </w:t>
      </w:r>
      <w:r w:rsidR="00A971DC" w:rsidRPr="000378C4">
        <w:rPr>
          <w:rFonts w:ascii="Arial" w:hAnsi="Arial" w:cs="Arial"/>
          <w:i/>
          <w:color w:val="000000" w:themeColor="text1"/>
          <w:sz w:val="22"/>
          <w:szCs w:val="22"/>
        </w:rPr>
        <w:t>Undergraduate Thesis Committee</w:t>
      </w:r>
    </w:p>
    <w:p w14:paraId="5FB70105" w14:textId="029CC240" w:rsidR="000B2015" w:rsidRPr="000378C4" w:rsidRDefault="000B2015" w:rsidP="002B6A93">
      <w:pPr>
        <w:pStyle w:val="ListParagraph"/>
        <w:numPr>
          <w:ilvl w:val="0"/>
          <w:numId w:val="29"/>
        </w:numPr>
        <w:ind w:left="1080"/>
        <w:rPr>
          <w:rFonts w:ascii="Arial" w:hAnsi="Arial" w:cs="Arial"/>
          <w:color w:val="000000" w:themeColor="text1"/>
          <w:sz w:val="22"/>
          <w:szCs w:val="22"/>
        </w:rPr>
      </w:pPr>
      <w:bookmarkStart w:id="19" w:name="_Hlk1028525"/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Elsa </w:t>
      </w:r>
      <w:proofErr w:type="spellStart"/>
      <w:r w:rsidRPr="000378C4">
        <w:rPr>
          <w:rFonts w:ascii="Arial" w:hAnsi="Arial" w:cs="Arial"/>
          <w:color w:val="000000" w:themeColor="text1"/>
          <w:sz w:val="22"/>
          <w:szCs w:val="22"/>
        </w:rPr>
        <w:t>Hortareas</w:t>
      </w:r>
      <w:proofErr w:type="spellEnd"/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 (Spring 2022 --</w:t>
      </w:r>
      <w:proofErr w:type="gramStart"/>
      <w:r w:rsidR="000B006E" w:rsidRPr="000378C4">
        <w:rPr>
          <w:rFonts w:ascii="Arial" w:hAnsi="Arial" w:cs="Arial"/>
          <w:color w:val="000000" w:themeColor="text1"/>
          <w:sz w:val="22"/>
          <w:szCs w:val="22"/>
        </w:rPr>
        <w:t>Present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 )</w:t>
      </w:r>
      <w:proofErr w:type="gramEnd"/>
    </w:p>
    <w:p w14:paraId="67ECDEF3" w14:textId="5DEE096C" w:rsidR="0005579C" w:rsidRPr="000378C4" w:rsidRDefault="0005579C" w:rsidP="002B6A93">
      <w:pPr>
        <w:pStyle w:val="ListParagraph"/>
        <w:numPr>
          <w:ilvl w:val="0"/>
          <w:numId w:val="29"/>
        </w:numPr>
        <w:ind w:left="108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Mikayla Morehead</w:t>
      </w:r>
      <w:r w:rsidR="00604902"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>Spring 2018—</w:t>
      </w:r>
      <w:r w:rsidR="0089413A" w:rsidRPr="000378C4">
        <w:rPr>
          <w:rFonts w:ascii="Arial" w:hAnsi="Arial" w:cs="Arial"/>
          <w:color w:val="000000" w:themeColor="text1"/>
          <w:sz w:val="22"/>
          <w:szCs w:val="22"/>
        </w:rPr>
        <w:t>Spring 2019</w:t>
      </w:r>
      <w:r w:rsidR="00604902" w:rsidRPr="000378C4">
        <w:rPr>
          <w:rFonts w:ascii="Arial" w:hAnsi="Arial" w:cs="Arial"/>
          <w:color w:val="000000" w:themeColor="text1"/>
          <w:sz w:val="22"/>
          <w:szCs w:val="22"/>
        </w:rPr>
        <w:t>)</w:t>
      </w:r>
    </w:p>
    <w:p w14:paraId="094E0A77" w14:textId="0FEC624F" w:rsidR="00A971DC" w:rsidRPr="000378C4" w:rsidRDefault="00267C42" w:rsidP="002B6A93">
      <w:pPr>
        <w:pStyle w:val="ListParagraph"/>
        <w:numPr>
          <w:ilvl w:val="0"/>
          <w:numId w:val="29"/>
        </w:numPr>
        <w:ind w:left="108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E</w:t>
      </w:r>
      <w:r w:rsidR="003E07EC" w:rsidRPr="000378C4">
        <w:rPr>
          <w:rFonts w:ascii="Arial" w:hAnsi="Arial" w:cs="Arial"/>
          <w:color w:val="000000" w:themeColor="text1"/>
          <w:sz w:val="22"/>
          <w:szCs w:val="22"/>
        </w:rPr>
        <w:t>mily Jing</w:t>
      </w:r>
      <w:r w:rsidR="00187EF6"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="00A971DC" w:rsidRPr="000378C4">
        <w:rPr>
          <w:rFonts w:ascii="Arial" w:hAnsi="Arial" w:cs="Arial"/>
          <w:color w:val="000000" w:themeColor="text1"/>
          <w:sz w:val="22"/>
          <w:szCs w:val="22"/>
        </w:rPr>
        <w:t>Fall 2017—</w:t>
      </w:r>
      <w:r w:rsidR="00FB3D05" w:rsidRPr="000378C4">
        <w:rPr>
          <w:rFonts w:ascii="Arial" w:hAnsi="Arial" w:cs="Arial"/>
          <w:color w:val="000000" w:themeColor="text1"/>
          <w:sz w:val="22"/>
          <w:szCs w:val="22"/>
        </w:rPr>
        <w:t>Spring 2018</w:t>
      </w:r>
      <w:r w:rsidR="00187EF6" w:rsidRPr="000378C4">
        <w:rPr>
          <w:rFonts w:ascii="Arial" w:hAnsi="Arial" w:cs="Arial"/>
          <w:color w:val="000000" w:themeColor="text1"/>
          <w:sz w:val="22"/>
          <w:szCs w:val="22"/>
        </w:rPr>
        <w:t>)</w:t>
      </w:r>
    </w:p>
    <w:bookmarkEnd w:id="19"/>
    <w:p w14:paraId="71CB79A8" w14:textId="7AEF30CA" w:rsidR="00267C42" w:rsidRPr="000378C4" w:rsidRDefault="00267C42" w:rsidP="002B6A93">
      <w:pPr>
        <w:pStyle w:val="ListParagraph"/>
        <w:numPr>
          <w:ilvl w:val="0"/>
          <w:numId w:val="29"/>
        </w:numPr>
        <w:ind w:left="108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Laura Cur</w:t>
      </w:r>
      <w:r w:rsidR="003E07EC" w:rsidRPr="000378C4">
        <w:rPr>
          <w:rFonts w:ascii="Arial" w:hAnsi="Arial" w:cs="Arial"/>
          <w:color w:val="000000" w:themeColor="text1"/>
          <w:sz w:val="22"/>
          <w:szCs w:val="22"/>
        </w:rPr>
        <w:t>ry and Grace White</w:t>
      </w:r>
      <w:r w:rsidR="00943996"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>Spring 201</w:t>
      </w:r>
      <w:r w:rsidR="00FB3D05" w:rsidRPr="000378C4">
        <w:rPr>
          <w:rFonts w:ascii="Arial" w:hAnsi="Arial" w:cs="Arial"/>
          <w:color w:val="000000" w:themeColor="text1"/>
          <w:sz w:val="22"/>
          <w:szCs w:val="22"/>
        </w:rPr>
        <w:t>6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>—</w:t>
      </w:r>
      <w:r w:rsidR="00FB3D05" w:rsidRPr="000378C4">
        <w:rPr>
          <w:rFonts w:ascii="Arial" w:hAnsi="Arial" w:cs="Arial"/>
          <w:color w:val="000000" w:themeColor="text1"/>
          <w:sz w:val="22"/>
          <w:szCs w:val="22"/>
        </w:rPr>
        <w:t>Fall 2017</w:t>
      </w:r>
      <w:r w:rsidR="008151B3" w:rsidRPr="000378C4">
        <w:rPr>
          <w:rFonts w:ascii="Arial" w:hAnsi="Arial" w:cs="Arial"/>
          <w:color w:val="000000" w:themeColor="text1"/>
          <w:sz w:val="22"/>
          <w:szCs w:val="22"/>
        </w:rPr>
        <w:t>)</w:t>
      </w:r>
    </w:p>
    <w:p w14:paraId="34D048FE" w14:textId="59558257" w:rsidR="00267C42" w:rsidRPr="000378C4" w:rsidRDefault="00267C42" w:rsidP="002B6A93">
      <w:pPr>
        <w:pStyle w:val="ListParagraph"/>
        <w:numPr>
          <w:ilvl w:val="0"/>
          <w:numId w:val="29"/>
        </w:numPr>
        <w:ind w:left="108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J. Hun</w:t>
      </w:r>
      <w:r w:rsidR="00212372" w:rsidRPr="000378C4">
        <w:rPr>
          <w:rFonts w:ascii="Arial" w:hAnsi="Arial" w:cs="Arial"/>
          <w:color w:val="000000" w:themeColor="text1"/>
          <w:sz w:val="22"/>
          <w:szCs w:val="22"/>
        </w:rPr>
        <w:t>t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er </w:t>
      </w:r>
      <w:proofErr w:type="spellStart"/>
      <w:r w:rsidRPr="000378C4">
        <w:rPr>
          <w:rFonts w:ascii="Arial" w:hAnsi="Arial" w:cs="Arial"/>
          <w:color w:val="000000" w:themeColor="text1"/>
          <w:sz w:val="22"/>
          <w:szCs w:val="22"/>
        </w:rPr>
        <w:t>Priniski</w:t>
      </w:r>
      <w:proofErr w:type="spellEnd"/>
      <w:r w:rsidR="002B6A93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8151B3" w:rsidRPr="000378C4">
        <w:rPr>
          <w:rFonts w:ascii="Arial" w:hAnsi="Arial" w:cs="Arial"/>
          <w:color w:val="000000" w:themeColor="text1"/>
          <w:sz w:val="22"/>
          <w:szCs w:val="22"/>
        </w:rPr>
        <w:t>(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>Spring 2016 –Fall 2016</w:t>
      </w:r>
      <w:r w:rsidR="008151B3" w:rsidRPr="000378C4">
        <w:rPr>
          <w:rFonts w:ascii="Arial" w:hAnsi="Arial" w:cs="Arial"/>
          <w:color w:val="000000" w:themeColor="text1"/>
          <w:sz w:val="22"/>
          <w:szCs w:val="22"/>
        </w:rPr>
        <w:t>)</w:t>
      </w:r>
    </w:p>
    <w:p w14:paraId="41D3EDA1" w14:textId="77777777" w:rsidR="00815E07" w:rsidRPr="000378C4" w:rsidRDefault="00815E07" w:rsidP="00861C6E">
      <w:pPr>
        <w:ind w:left="360"/>
        <w:contextualSpacing/>
        <w:rPr>
          <w:rFonts w:ascii="Arial" w:hAnsi="Arial" w:cs="Arial"/>
          <w:color w:val="000000" w:themeColor="text1"/>
          <w:sz w:val="22"/>
          <w:szCs w:val="22"/>
        </w:rPr>
      </w:pPr>
    </w:p>
    <w:p w14:paraId="40479911" w14:textId="02472802" w:rsidR="000C3070" w:rsidRPr="000378C4" w:rsidRDefault="00861C6E" w:rsidP="00861C6E">
      <w:pPr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1. </w:t>
      </w:r>
      <w:r w:rsidR="005316B9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Other </w:t>
      </w:r>
      <w:r w:rsidR="0043670E" w:rsidRPr="000378C4">
        <w:rPr>
          <w:rFonts w:ascii="Arial" w:hAnsi="Arial" w:cs="Arial"/>
          <w:i/>
          <w:color w:val="000000" w:themeColor="text1"/>
          <w:sz w:val="22"/>
          <w:szCs w:val="22"/>
        </w:rPr>
        <w:t>Mentorship</w:t>
      </w:r>
      <w:r w:rsidR="003E07EC" w:rsidRPr="000378C4">
        <w:rPr>
          <w:rFonts w:ascii="Arial" w:hAnsi="Arial" w:cs="Arial"/>
          <w:i/>
          <w:color w:val="000000" w:themeColor="text1"/>
          <w:sz w:val="22"/>
          <w:szCs w:val="22"/>
        </w:rPr>
        <w:t>s</w:t>
      </w:r>
      <w:r w:rsidR="005316B9" w:rsidRPr="000378C4">
        <w:rPr>
          <w:rFonts w:ascii="Arial" w:hAnsi="Arial" w:cs="Arial"/>
          <w:i/>
          <w:color w:val="000000" w:themeColor="text1"/>
          <w:sz w:val="22"/>
          <w:szCs w:val="22"/>
        </w:rPr>
        <w:t>:</w:t>
      </w:r>
    </w:p>
    <w:p w14:paraId="32B62684" w14:textId="0AF03689" w:rsidR="006F4DDD" w:rsidRPr="000378C4" w:rsidRDefault="00FA4250" w:rsidP="00861C6E">
      <w:pPr>
        <w:pStyle w:val="ListParagraph"/>
        <w:numPr>
          <w:ilvl w:val="0"/>
          <w:numId w:val="24"/>
        </w:numPr>
        <w:ind w:left="108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Chance Dorland</w:t>
      </w:r>
      <w:r w:rsidR="00EB684E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960F91" w:rsidRPr="000378C4">
        <w:rPr>
          <w:rFonts w:ascii="Arial" w:hAnsi="Arial" w:cs="Arial"/>
          <w:color w:val="000000" w:themeColor="text1"/>
          <w:sz w:val="22"/>
          <w:szCs w:val="22"/>
        </w:rPr>
        <w:t>(MMC student)</w:t>
      </w:r>
      <w:r w:rsidR="00620096" w:rsidRPr="000378C4">
        <w:rPr>
          <w:rFonts w:ascii="Arial" w:hAnsi="Arial" w:cs="Arial"/>
          <w:color w:val="000000" w:themeColor="text1"/>
          <w:sz w:val="22"/>
          <w:szCs w:val="22"/>
        </w:rPr>
        <w:t xml:space="preserve"> (Spring 2020)</w:t>
      </w:r>
      <w:r w:rsidR="00466EC7" w:rsidRPr="000378C4">
        <w:rPr>
          <w:rFonts w:ascii="Arial" w:hAnsi="Arial" w:cs="Arial"/>
          <w:color w:val="000000" w:themeColor="text1"/>
          <w:sz w:val="22"/>
          <w:szCs w:val="22"/>
        </w:rPr>
        <w:t xml:space="preserve"> [Cronkite </w:t>
      </w:r>
      <w:r w:rsidR="0040602B" w:rsidRPr="000378C4">
        <w:rPr>
          <w:rFonts w:ascii="Arial" w:hAnsi="Arial" w:cs="Arial"/>
          <w:color w:val="000000" w:themeColor="text1"/>
          <w:sz w:val="22"/>
          <w:szCs w:val="22"/>
        </w:rPr>
        <w:t>g</w:t>
      </w:r>
      <w:r w:rsidR="00466EC7" w:rsidRPr="000378C4">
        <w:rPr>
          <w:rFonts w:ascii="Arial" w:hAnsi="Arial" w:cs="Arial"/>
          <w:color w:val="000000" w:themeColor="text1"/>
          <w:sz w:val="22"/>
          <w:szCs w:val="22"/>
        </w:rPr>
        <w:t xml:space="preserve">raduate </w:t>
      </w:r>
      <w:r w:rsidR="0040602B" w:rsidRPr="000378C4">
        <w:rPr>
          <w:rFonts w:ascii="Arial" w:hAnsi="Arial" w:cs="Arial"/>
          <w:color w:val="000000" w:themeColor="text1"/>
          <w:sz w:val="22"/>
          <w:szCs w:val="22"/>
        </w:rPr>
        <w:t>s</w:t>
      </w:r>
      <w:r w:rsidR="00466EC7" w:rsidRPr="000378C4">
        <w:rPr>
          <w:rFonts w:ascii="Arial" w:hAnsi="Arial" w:cs="Arial"/>
          <w:color w:val="000000" w:themeColor="text1"/>
          <w:sz w:val="22"/>
          <w:szCs w:val="22"/>
        </w:rPr>
        <w:t xml:space="preserve">tudent </w:t>
      </w:r>
      <w:r w:rsidR="0040602B" w:rsidRPr="000378C4">
        <w:rPr>
          <w:rFonts w:ascii="Arial" w:hAnsi="Arial" w:cs="Arial"/>
          <w:color w:val="000000" w:themeColor="text1"/>
          <w:sz w:val="22"/>
          <w:szCs w:val="22"/>
        </w:rPr>
        <w:t>m</w:t>
      </w:r>
      <w:r w:rsidR="00466EC7" w:rsidRPr="000378C4">
        <w:rPr>
          <w:rFonts w:ascii="Arial" w:hAnsi="Arial" w:cs="Arial"/>
          <w:color w:val="000000" w:themeColor="text1"/>
          <w:sz w:val="22"/>
          <w:szCs w:val="22"/>
        </w:rPr>
        <w:t xml:space="preserve">entorship </w:t>
      </w:r>
      <w:r w:rsidR="0040602B" w:rsidRPr="000378C4">
        <w:rPr>
          <w:rFonts w:ascii="Arial" w:hAnsi="Arial" w:cs="Arial"/>
          <w:color w:val="000000" w:themeColor="text1"/>
          <w:sz w:val="22"/>
          <w:szCs w:val="22"/>
        </w:rPr>
        <w:t>p</w:t>
      </w:r>
      <w:r w:rsidR="00466EC7" w:rsidRPr="000378C4">
        <w:rPr>
          <w:rFonts w:ascii="Arial" w:hAnsi="Arial" w:cs="Arial"/>
          <w:color w:val="000000" w:themeColor="text1"/>
          <w:sz w:val="22"/>
          <w:szCs w:val="22"/>
        </w:rPr>
        <w:t>rogram]</w:t>
      </w:r>
    </w:p>
    <w:p w14:paraId="38011D52" w14:textId="6DD5F589" w:rsidR="003A52BF" w:rsidRPr="000378C4" w:rsidRDefault="00C57984" w:rsidP="00861C6E">
      <w:pPr>
        <w:pStyle w:val="ListParagraph"/>
        <w:numPr>
          <w:ilvl w:val="0"/>
          <w:numId w:val="24"/>
        </w:numPr>
        <w:ind w:left="108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Chase </w:t>
      </w:r>
      <w:r w:rsidR="002F5977" w:rsidRPr="000378C4">
        <w:rPr>
          <w:rFonts w:ascii="Arial" w:hAnsi="Arial" w:cs="Arial"/>
          <w:color w:val="000000" w:themeColor="text1"/>
          <w:sz w:val="22"/>
          <w:szCs w:val="22"/>
        </w:rPr>
        <w:t>Nuttall, Megan B</w:t>
      </w:r>
      <w:r w:rsidR="000C3070" w:rsidRPr="000378C4">
        <w:rPr>
          <w:rFonts w:ascii="Arial" w:hAnsi="Arial" w:cs="Arial"/>
          <w:color w:val="000000" w:themeColor="text1"/>
          <w:sz w:val="22"/>
          <w:szCs w:val="22"/>
        </w:rPr>
        <w:t>owen, Jarrad Hicks, Hannah Mure</w:t>
      </w:r>
      <w:r w:rsidR="002B6A93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620096" w:rsidRPr="000378C4">
        <w:rPr>
          <w:rFonts w:ascii="Arial" w:hAnsi="Arial" w:cs="Arial"/>
          <w:color w:val="000000" w:themeColor="text1"/>
          <w:sz w:val="22"/>
          <w:szCs w:val="22"/>
        </w:rPr>
        <w:t>(</w:t>
      </w:r>
      <w:r w:rsidR="000C3070" w:rsidRPr="000378C4">
        <w:rPr>
          <w:rFonts w:ascii="Arial" w:hAnsi="Arial" w:cs="Arial"/>
          <w:color w:val="000000" w:themeColor="text1"/>
          <w:sz w:val="22"/>
          <w:szCs w:val="22"/>
        </w:rPr>
        <w:t>Spring 2015</w:t>
      </w:r>
      <w:r w:rsidR="00620096" w:rsidRPr="000378C4">
        <w:rPr>
          <w:rFonts w:ascii="Arial" w:hAnsi="Arial" w:cs="Arial"/>
          <w:color w:val="000000" w:themeColor="text1"/>
          <w:sz w:val="22"/>
          <w:szCs w:val="22"/>
        </w:rPr>
        <w:t>) [</w:t>
      </w:r>
      <w:r w:rsidR="00620096" w:rsidRPr="000378C4">
        <w:rPr>
          <w:rFonts w:ascii="Arial" w:hAnsi="Arial" w:cs="Arial"/>
          <w:iCs/>
          <w:color w:val="000000" w:themeColor="text1"/>
          <w:sz w:val="22"/>
          <w:szCs w:val="22"/>
        </w:rPr>
        <w:t>NCUIRE</w:t>
      </w:r>
      <w:r w:rsidR="003A52BF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 p</w:t>
      </w:r>
      <w:r w:rsidR="00620096" w:rsidRPr="000378C4">
        <w:rPr>
          <w:rFonts w:ascii="Arial" w:hAnsi="Arial" w:cs="Arial"/>
          <w:iCs/>
          <w:color w:val="000000" w:themeColor="text1"/>
          <w:sz w:val="22"/>
          <w:szCs w:val="22"/>
        </w:rPr>
        <w:t>rogram</w:t>
      </w:r>
      <w:r w:rsidR="00E35ABC" w:rsidRPr="000378C4">
        <w:rPr>
          <w:rFonts w:ascii="Arial" w:hAnsi="Arial" w:cs="Arial"/>
          <w:iCs/>
          <w:color w:val="000000" w:themeColor="text1"/>
          <w:sz w:val="22"/>
          <w:szCs w:val="22"/>
        </w:rPr>
        <w:t>. T</w:t>
      </w:r>
      <w:r w:rsidR="0006294E" w:rsidRPr="000378C4">
        <w:rPr>
          <w:rFonts w:ascii="Arial" w:hAnsi="Arial" w:cs="Arial"/>
          <w:color w:val="000000" w:themeColor="text1"/>
          <w:sz w:val="22"/>
          <w:szCs w:val="22"/>
        </w:rPr>
        <w:t>he team presented at the Undergraduate Research Expo, April 15, 2015</w:t>
      </w:r>
      <w:r w:rsidR="00CE5A88" w:rsidRPr="000378C4">
        <w:rPr>
          <w:rFonts w:ascii="Arial" w:hAnsi="Arial" w:cs="Arial"/>
          <w:color w:val="000000" w:themeColor="text1"/>
          <w:sz w:val="22"/>
          <w:szCs w:val="22"/>
        </w:rPr>
        <w:t>.</w:t>
      </w:r>
      <w:r w:rsidR="003A52BF" w:rsidRPr="000378C4">
        <w:rPr>
          <w:rFonts w:ascii="Arial" w:hAnsi="Arial" w:cs="Arial"/>
          <w:color w:val="000000" w:themeColor="text1"/>
          <w:sz w:val="22"/>
          <w:szCs w:val="22"/>
        </w:rPr>
        <w:t>]</w:t>
      </w:r>
    </w:p>
    <w:p w14:paraId="73A48B49" w14:textId="6C99798C" w:rsidR="003E1AC0" w:rsidRPr="000378C4" w:rsidRDefault="003A52BF" w:rsidP="00861C6E">
      <w:pPr>
        <w:pStyle w:val="ListParagraph"/>
        <w:numPr>
          <w:ilvl w:val="0"/>
          <w:numId w:val="24"/>
        </w:numPr>
        <w:ind w:left="1080"/>
        <w:rPr>
          <w:rFonts w:ascii="Arial" w:hAnsi="Arial" w:cs="Arial"/>
          <w:color w:val="000000" w:themeColor="text1"/>
          <w:sz w:val="22"/>
          <w:szCs w:val="22"/>
        </w:rPr>
      </w:pPr>
      <w:proofErr w:type="spellStart"/>
      <w:r w:rsidRPr="000378C4">
        <w:rPr>
          <w:rFonts w:ascii="Arial" w:hAnsi="Arial" w:cs="Arial"/>
          <w:color w:val="000000" w:themeColor="text1"/>
          <w:sz w:val="22"/>
          <w:szCs w:val="22"/>
        </w:rPr>
        <w:t>R</w:t>
      </w:r>
      <w:r w:rsidR="003E1AC0" w:rsidRPr="000378C4">
        <w:rPr>
          <w:rFonts w:ascii="Arial" w:hAnsi="Arial" w:cs="Arial"/>
          <w:color w:val="000000" w:themeColor="text1"/>
          <w:sz w:val="22"/>
          <w:szCs w:val="22"/>
        </w:rPr>
        <w:t>ley</w:t>
      </w:r>
      <w:proofErr w:type="spellEnd"/>
      <w:r w:rsidR="003E1AC0" w:rsidRPr="000378C4">
        <w:rPr>
          <w:rFonts w:ascii="Arial" w:hAnsi="Arial" w:cs="Arial"/>
          <w:color w:val="000000" w:themeColor="text1"/>
          <w:sz w:val="22"/>
          <w:szCs w:val="22"/>
        </w:rPr>
        <w:t xml:space="preserve"> Morse</w:t>
      </w:r>
      <w:r w:rsidR="002F5856"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="003E1AC0" w:rsidRPr="000378C4">
        <w:rPr>
          <w:rFonts w:ascii="Arial" w:hAnsi="Arial" w:cs="Arial"/>
          <w:color w:val="000000" w:themeColor="text1"/>
          <w:sz w:val="22"/>
          <w:szCs w:val="22"/>
        </w:rPr>
        <w:t>Spring 2014</w:t>
      </w:r>
      <w:r w:rsidR="002F5856" w:rsidRPr="000378C4">
        <w:rPr>
          <w:rFonts w:ascii="Arial" w:hAnsi="Arial" w:cs="Arial"/>
          <w:color w:val="000000" w:themeColor="text1"/>
          <w:sz w:val="22"/>
          <w:szCs w:val="22"/>
        </w:rPr>
        <w:t>) [</w:t>
      </w:r>
      <w:r w:rsidR="002F5856" w:rsidRPr="000378C4">
        <w:rPr>
          <w:rFonts w:ascii="Arial" w:hAnsi="Arial" w:cs="Arial"/>
          <w:iCs/>
          <w:color w:val="000000" w:themeColor="text1"/>
          <w:sz w:val="22"/>
          <w:szCs w:val="22"/>
        </w:rPr>
        <w:t>NCUIRE program]</w:t>
      </w:r>
    </w:p>
    <w:p w14:paraId="0DD9507F" w14:textId="41DC3214" w:rsidR="00AF6949" w:rsidRPr="000378C4" w:rsidRDefault="000C3070" w:rsidP="00861C6E">
      <w:pPr>
        <w:pStyle w:val="ListParagraph"/>
        <w:numPr>
          <w:ilvl w:val="0"/>
          <w:numId w:val="24"/>
        </w:numPr>
        <w:ind w:left="108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Christiana </w:t>
      </w:r>
      <w:proofErr w:type="spellStart"/>
      <w:r w:rsidRPr="000378C4">
        <w:rPr>
          <w:rFonts w:ascii="Arial" w:hAnsi="Arial" w:cs="Arial"/>
          <w:color w:val="000000" w:themeColor="text1"/>
          <w:sz w:val="22"/>
          <w:szCs w:val="22"/>
        </w:rPr>
        <w:t>Wento</w:t>
      </w:r>
      <w:proofErr w:type="spellEnd"/>
      <w:r w:rsidR="002B6A93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1969B2" w:rsidRPr="000378C4">
        <w:rPr>
          <w:rFonts w:ascii="Arial" w:hAnsi="Arial" w:cs="Arial"/>
          <w:color w:val="000000" w:themeColor="text1"/>
          <w:sz w:val="22"/>
          <w:szCs w:val="22"/>
        </w:rPr>
        <w:t>(</w:t>
      </w:r>
      <w:r w:rsidR="002E3D63" w:rsidRPr="000378C4">
        <w:rPr>
          <w:rFonts w:ascii="Arial" w:hAnsi="Arial" w:cs="Arial"/>
          <w:color w:val="000000" w:themeColor="text1"/>
          <w:sz w:val="22"/>
          <w:szCs w:val="22"/>
        </w:rPr>
        <w:t>Fall 2014—Spring2</w:t>
      </w:r>
      <w:r w:rsidR="007D7DDE" w:rsidRPr="000378C4">
        <w:rPr>
          <w:rFonts w:ascii="Arial" w:hAnsi="Arial" w:cs="Arial"/>
          <w:color w:val="000000" w:themeColor="text1"/>
          <w:sz w:val="22"/>
          <w:szCs w:val="22"/>
        </w:rPr>
        <w:t>015</w:t>
      </w:r>
      <w:r w:rsidR="001969B2" w:rsidRPr="000378C4">
        <w:rPr>
          <w:rFonts w:ascii="Arial" w:hAnsi="Arial" w:cs="Arial"/>
          <w:color w:val="000000" w:themeColor="text1"/>
          <w:sz w:val="22"/>
          <w:szCs w:val="22"/>
        </w:rPr>
        <w:t>) [</w:t>
      </w:r>
      <w:r w:rsidR="001969B2" w:rsidRPr="000378C4">
        <w:rPr>
          <w:rFonts w:ascii="Arial" w:hAnsi="Arial" w:cs="Arial"/>
          <w:iCs/>
          <w:color w:val="000000" w:themeColor="text1"/>
          <w:sz w:val="22"/>
          <w:szCs w:val="22"/>
        </w:rPr>
        <w:t>Mentorship through Bidstrup Research Fellow</w:t>
      </w:r>
      <w:r w:rsidR="00CE5A88" w:rsidRPr="000378C4">
        <w:rPr>
          <w:rFonts w:ascii="Arial" w:hAnsi="Arial" w:cs="Arial"/>
          <w:iCs/>
          <w:color w:val="000000" w:themeColor="text1"/>
          <w:sz w:val="22"/>
          <w:szCs w:val="22"/>
        </w:rPr>
        <w:t>.</w:t>
      </w:r>
      <w:r w:rsidR="00E35ABC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>She p</w:t>
      </w:r>
      <w:r w:rsidR="00AF6949" w:rsidRPr="000378C4">
        <w:rPr>
          <w:rFonts w:ascii="Arial" w:hAnsi="Arial" w:cs="Arial"/>
          <w:color w:val="000000" w:themeColor="text1"/>
          <w:sz w:val="22"/>
          <w:szCs w:val="22"/>
        </w:rPr>
        <w:t>resented at the Undergraduate Research Expo, April 15, 2015.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>)</w:t>
      </w:r>
    </w:p>
    <w:p w14:paraId="0E383544" w14:textId="77777777" w:rsidR="006A58FF" w:rsidRPr="000378C4" w:rsidRDefault="006A58FF" w:rsidP="00861C6E">
      <w:pPr>
        <w:pStyle w:val="ListParagraph"/>
        <w:ind w:left="1800"/>
        <w:rPr>
          <w:rFonts w:ascii="Arial" w:hAnsi="Arial" w:cs="Arial"/>
          <w:color w:val="000000" w:themeColor="text1"/>
          <w:sz w:val="22"/>
          <w:szCs w:val="22"/>
        </w:rPr>
      </w:pPr>
    </w:p>
    <w:p w14:paraId="70B0C36E" w14:textId="77777777" w:rsidR="00CA6074" w:rsidRPr="000378C4" w:rsidRDefault="00CA6074" w:rsidP="00A7612E">
      <w:pPr>
        <w:contextualSpacing/>
        <w:outlineLvl w:val="0"/>
        <w:rPr>
          <w:rFonts w:ascii="Arial" w:hAnsi="Arial" w:cs="Arial"/>
          <w:b/>
          <w:color w:val="000000" w:themeColor="text1"/>
          <w:sz w:val="22"/>
          <w:szCs w:val="22"/>
          <w:u w:val="single"/>
        </w:rPr>
      </w:pPr>
    </w:p>
    <w:p w14:paraId="089F5938" w14:textId="076CB6E2" w:rsidR="00580A9D" w:rsidRPr="000378C4" w:rsidRDefault="009F29B8" w:rsidP="00A7612E">
      <w:pPr>
        <w:contextualSpacing/>
        <w:outlineLvl w:val="0"/>
        <w:rPr>
          <w:rFonts w:ascii="Arial" w:hAnsi="Arial" w:cs="Arial"/>
          <w:b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/>
          <w:color w:val="000000" w:themeColor="text1"/>
          <w:sz w:val="22"/>
          <w:szCs w:val="22"/>
        </w:rPr>
        <w:t>SERVICE</w:t>
      </w:r>
    </w:p>
    <w:p w14:paraId="1FB2F2B0" w14:textId="77777777" w:rsidR="00776672" w:rsidRPr="000378C4" w:rsidRDefault="00776672" w:rsidP="00A7612E">
      <w:pPr>
        <w:ind w:firstLine="360"/>
        <w:contextualSpacing/>
        <w:outlineLvl w:val="0"/>
        <w:rPr>
          <w:rFonts w:ascii="Arial" w:hAnsi="Arial" w:cs="Arial"/>
          <w:b/>
          <w:color w:val="000000" w:themeColor="text1"/>
          <w:sz w:val="22"/>
          <w:szCs w:val="22"/>
          <w:u w:val="single"/>
        </w:rPr>
      </w:pPr>
    </w:p>
    <w:p w14:paraId="642E5F68" w14:textId="279220B4" w:rsidR="009F29B8" w:rsidRPr="000378C4" w:rsidRDefault="009F29B8" w:rsidP="00A7612E">
      <w:pPr>
        <w:ind w:left="720" w:hanging="720"/>
        <w:contextualSpacing/>
        <w:outlineLvl w:val="0"/>
        <w:rPr>
          <w:rFonts w:ascii="Arial" w:hAnsi="Arial" w:cs="Arial"/>
          <w:b/>
          <w:color w:val="000000" w:themeColor="text1"/>
          <w:sz w:val="22"/>
          <w:szCs w:val="22"/>
          <w:u w:val="single"/>
        </w:rPr>
      </w:pPr>
      <w:r w:rsidRPr="000378C4">
        <w:rPr>
          <w:rFonts w:ascii="Arial" w:hAnsi="Arial" w:cs="Arial"/>
          <w:b/>
          <w:color w:val="000000" w:themeColor="text1"/>
          <w:sz w:val="22"/>
          <w:szCs w:val="22"/>
          <w:u w:val="single"/>
        </w:rPr>
        <w:t>P</w:t>
      </w:r>
      <w:r w:rsidR="00776672" w:rsidRPr="000378C4">
        <w:rPr>
          <w:rFonts w:ascii="Arial" w:hAnsi="Arial" w:cs="Arial"/>
          <w:b/>
          <w:color w:val="000000" w:themeColor="text1"/>
          <w:sz w:val="22"/>
          <w:szCs w:val="22"/>
          <w:u w:val="single"/>
        </w:rPr>
        <w:t>rofessional</w:t>
      </w:r>
    </w:p>
    <w:p w14:paraId="70E9E0D5" w14:textId="228DCF14" w:rsidR="006B5404" w:rsidRDefault="006B5404" w:rsidP="00DE0871">
      <w:pPr>
        <w:pStyle w:val="ListParagraph"/>
        <w:ind w:hanging="720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>26.</w:t>
      </w:r>
      <w:r>
        <w:rPr>
          <w:rFonts w:ascii="Arial" w:hAnsi="Arial" w:cs="Arial"/>
          <w:color w:val="000000" w:themeColor="text1"/>
          <w:sz w:val="22"/>
          <w:szCs w:val="22"/>
        </w:rPr>
        <w:tab/>
        <w:t xml:space="preserve">Newsletter </w:t>
      </w:r>
      <w:r w:rsidR="009178D4">
        <w:rPr>
          <w:rFonts w:ascii="Arial" w:hAnsi="Arial" w:cs="Arial"/>
          <w:color w:val="000000" w:themeColor="text1"/>
          <w:sz w:val="22"/>
          <w:szCs w:val="22"/>
        </w:rPr>
        <w:t>d</w:t>
      </w:r>
      <w:r>
        <w:rPr>
          <w:rFonts w:ascii="Arial" w:hAnsi="Arial" w:cs="Arial"/>
          <w:color w:val="000000" w:themeColor="text1"/>
          <w:sz w:val="22"/>
          <w:szCs w:val="22"/>
        </w:rPr>
        <w:t xml:space="preserve">irector, </w:t>
      </w:r>
      <w:r w:rsidR="0072256B">
        <w:rPr>
          <w:rFonts w:ascii="Arial" w:hAnsi="Arial" w:cs="Arial"/>
          <w:color w:val="000000" w:themeColor="text1"/>
          <w:sz w:val="22"/>
          <w:szCs w:val="22"/>
        </w:rPr>
        <w:t xml:space="preserve">Korean American Communication Association, </w:t>
      </w:r>
      <w:r>
        <w:rPr>
          <w:rFonts w:ascii="Arial" w:hAnsi="Arial" w:cs="Arial"/>
          <w:color w:val="000000" w:themeColor="text1"/>
          <w:sz w:val="22"/>
          <w:szCs w:val="22"/>
        </w:rPr>
        <w:t>August 2025—Present</w:t>
      </w:r>
    </w:p>
    <w:p w14:paraId="12ADA213" w14:textId="7A9684F4" w:rsidR="000931D9" w:rsidRDefault="001B0379" w:rsidP="00DE0871">
      <w:pPr>
        <w:pStyle w:val="ListParagraph"/>
        <w:ind w:hanging="720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>25.</w:t>
      </w:r>
      <w:r w:rsidR="000931D9">
        <w:rPr>
          <w:rFonts w:ascii="Arial" w:hAnsi="Arial" w:cs="Arial"/>
          <w:color w:val="000000" w:themeColor="text1"/>
          <w:sz w:val="22"/>
          <w:szCs w:val="22"/>
        </w:rPr>
        <w:tab/>
      </w:r>
      <w:r w:rsidR="000931D9" w:rsidRPr="000378C4">
        <w:rPr>
          <w:rFonts w:ascii="Arial" w:hAnsi="Arial" w:cs="Arial"/>
          <w:color w:val="000000" w:themeColor="text1"/>
          <w:sz w:val="22"/>
          <w:szCs w:val="22"/>
        </w:rPr>
        <w:t xml:space="preserve">Co-Editor, </w:t>
      </w:r>
      <w:r w:rsidR="000931D9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>Journal of Communication Technology</w:t>
      </w:r>
      <w:r w:rsidR="000931D9" w:rsidRPr="000378C4">
        <w:rPr>
          <w:rFonts w:ascii="Arial" w:hAnsi="Arial" w:cs="Arial"/>
          <w:color w:val="000000" w:themeColor="text1"/>
          <w:sz w:val="22"/>
          <w:szCs w:val="22"/>
        </w:rPr>
        <w:t>, 2023—Present</w:t>
      </w:r>
      <w:r>
        <w:rPr>
          <w:rFonts w:ascii="Arial" w:hAnsi="Arial" w:cs="Arial"/>
          <w:color w:val="000000" w:themeColor="text1"/>
          <w:sz w:val="22"/>
          <w:szCs w:val="22"/>
        </w:rPr>
        <w:tab/>
      </w:r>
    </w:p>
    <w:p w14:paraId="2C4D2F17" w14:textId="43D1D310" w:rsidR="00377BC3" w:rsidRPr="000378C4" w:rsidRDefault="00377BC3" w:rsidP="00DE0871">
      <w:pPr>
        <w:pStyle w:val="ListParagraph"/>
        <w:ind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24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0931D9">
        <w:rPr>
          <w:rFonts w:ascii="Arial" w:hAnsi="Arial" w:cs="Arial"/>
          <w:color w:val="000000" w:themeColor="text1"/>
          <w:sz w:val="22"/>
          <w:szCs w:val="22"/>
        </w:rPr>
        <w:t xml:space="preserve">Panel chair and discussant (two </w:t>
      </w:r>
      <w:proofErr w:type="spellStart"/>
      <w:r w:rsidR="000931D9">
        <w:rPr>
          <w:rFonts w:ascii="Arial" w:hAnsi="Arial" w:cs="Arial"/>
          <w:color w:val="000000" w:themeColor="text1"/>
          <w:sz w:val="22"/>
          <w:szCs w:val="22"/>
        </w:rPr>
        <w:t>ssessions</w:t>
      </w:r>
      <w:proofErr w:type="spellEnd"/>
      <w:r w:rsidR="000931D9">
        <w:rPr>
          <w:rFonts w:ascii="Arial" w:hAnsi="Arial" w:cs="Arial"/>
          <w:color w:val="000000" w:themeColor="text1"/>
          <w:sz w:val="22"/>
          <w:szCs w:val="22"/>
        </w:rPr>
        <w:t>), AEJMC, August 2025</w:t>
      </w:r>
    </w:p>
    <w:p w14:paraId="429FA074" w14:textId="25082074" w:rsidR="00981D64" w:rsidRPr="000931D9" w:rsidRDefault="00981D64" w:rsidP="000931D9">
      <w:pPr>
        <w:pStyle w:val="ListParagraph"/>
        <w:ind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2</w:t>
      </w:r>
      <w:r w:rsidR="00CC7575" w:rsidRPr="000378C4">
        <w:rPr>
          <w:rFonts w:ascii="Arial" w:hAnsi="Arial" w:cs="Arial"/>
          <w:color w:val="000000" w:themeColor="text1"/>
          <w:sz w:val="22"/>
          <w:szCs w:val="22"/>
        </w:rPr>
        <w:t>3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>.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0931D9" w:rsidRPr="000378C4">
        <w:rPr>
          <w:rFonts w:ascii="Arial" w:hAnsi="Arial" w:cs="Arial"/>
          <w:color w:val="000000" w:themeColor="text1"/>
          <w:sz w:val="22"/>
          <w:szCs w:val="22"/>
        </w:rPr>
        <w:t>National Science Foundation Peer Review Panel, October 2024</w:t>
      </w:r>
    </w:p>
    <w:p w14:paraId="19EC428A" w14:textId="3055F438" w:rsidR="005929D9" w:rsidRPr="000378C4" w:rsidRDefault="00DE0871" w:rsidP="00DE0871">
      <w:pPr>
        <w:pStyle w:val="ListParagraph"/>
        <w:ind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2</w:t>
      </w:r>
      <w:r w:rsidR="00CC7575" w:rsidRPr="000378C4">
        <w:rPr>
          <w:rFonts w:ascii="Arial" w:hAnsi="Arial" w:cs="Arial"/>
          <w:color w:val="000000" w:themeColor="text1"/>
          <w:sz w:val="22"/>
          <w:szCs w:val="22"/>
        </w:rPr>
        <w:t>2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>.</w:t>
      </w:r>
      <w:r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ab/>
      </w:r>
      <w:r w:rsidR="005929D9" w:rsidRPr="000378C4">
        <w:rPr>
          <w:rFonts w:ascii="Arial" w:hAnsi="Arial" w:cs="Arial"/>
          <w:color w:val="000000" w:themeColor="text1"/>
          <w:sz w:val="22"/>
          <w:szCs w:val="22"/>
        </w:rPr>
        <w:t xml:space="preserve">Associate Editor, </w:t>
      </w:r>
      <w:r w:rsidR="005929D9" w:rsidRPr="000378C4">
        <w:rPr>
          <w:rFonts w:ascii="Arial" w:hAnsi="Arial" w:cs="Arial"/>
          <w:i/>
          <w:color w:val="000000" w:themeColor="text1"/>
          <w:sz w:val="22"/>
          <w:szCs w:val="22"/>
        </w:rPr>
        <w:t>Journal of Communication Technology</w:t>
      </w:r>
      <w:r w:rsidR="005929D9" w:rsidRPr="000378C4">
        <w:rPr>
          <w:rFonts w:ascii="Arial" w:hAnsi="Arial" w:cs="Arial"/>
          <w:color w:val="000000" w:themeColor="text1"/>
          <w:sz w:val="22"/>
          <w:szCs w:val="22"/>
        </w:rPr>
        <w:t>, 2021—</w:t>
      </w:r>
      <w:r w:rsidR="00377BC3" w:rsidRPr="000378C4">
        <w:rPr>
          <w:rFonts w:ascii="Arial" w:hAnsi="Arial" w:cs="Arial"/>
          <w:color w:val="000000" w:themeColor="text1"/>
          <w:sz w:val="22"/>
          <w:szCs w:val="22"/>
        </w:rPr>
        <w:t>2023</w:t>
      </w:r>
    </w:p>
    <w:p w14:paraId="1BE39A73" w14:textId="6E669C34" w:rsidR="00CC7575" w:rsidRPr="000378C4" w:rsidRDefault="00CC7575" w:rsidP="00CC7575">
      <w:pPr>
        <w:pStyle w:val="ListParagraph"/>
        <w:ind w:hanging="720"/>
        <w:rPr>
          <w:rFonts w:ascii="Arial" w:hAnsi="Arial" w:cs="Arial"/>
          <w:i/>
          <w:i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21.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  <w:t>National Science Foundation Peer Review Panel</w:t>
      </w:r>
      <w:r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,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>October 27-28, 2022</w:t>
      </w:r>
    </w:p>
    <w:p w14:paraId="60BF1B48" w14:textId="4DEBB9BA" w:rsidR="00AA5631" w:rsidRPr="000378C4" w:rsidRDefault="00950222" w:rsidP="00DE0871">
      <w:pPr>
        <w:pStyle w:val="ListParagraph"/>
        <w:ind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20</w:t>
      </w:r>
      <w:r w:rsidR="002B6A93" w:rsidRPr="000378C4">
        <w:rPr>
          <w:rFonts w:ascii="Arial" w:hAnsi="Arial" w:cs="Arial"/>
          <w:color w:val="000000" w:themeColor="text1"/>
          <w:sz w:val="22"/>
          <w:szCs w:val="22"/>
        </w:rPr>
        <w:t xml:space="preserve">. </w:t>
      </w:r>
      <w:r w:rsidR="00DE0871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E76E0D" w:rsidRPr="000378C4">
        <w:rPr>
          <w:rFonts w:ascii="Arial" w:hAnsi="Arial" w:cs="Arial"/>
          <w:color w:val="000000" w:themeColor="text1"/>
          <w:sz w:val="22"/>
          <w:szCs w:val="22"/>
        </w:rPr>
        <w:t>Associate Editor</w:t>
      </w:r>
      <w:r w:rsidR="00B2586C" w:rsidRPr="000378C4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r w:rsidR="00B2586C" w:rsidRPr="000378C4">
        <w:rPr>
          <w:rFonts w:ascii="Arial" w:hAnsi="Arial" w:cs="Arial"/>
          <w:i/>
          <w:color w:val="000000" w:themeColor="text1"/>
          <w:sz w:val="22"/>
          <w:szCs w:val="22"/>
        </w:rPr>
        <w:t>Journal of Contemporary Eastern Asia</w:t>
      </w:r>
      <w:r w:rsidR="00B2586C" w:rsidRPr="000378C4">
        <w:rPr>
          <w:rFonts w:ascii="Arial" w:hAnsi="Arial" w:cs="Arial"/>
          <w:color w:val="000000" w:themeColor="text1"/>
          <w:sz w:val="22"/>
          <w:szCs w:val="22"/>
        </w:rPr>
        <w:t>, 2017—</w:t>
      </w:r>
      <w:r w:rsidR="00597C98" w:rsidRPr="000378C4">
        <w:rPr>
          <w:rFonts w:ascii="Arial" w:hAnsi="Arial" w:cs="Arial"/>
          <w:color w:val="000000" w:themeColor="text1"/>
          <w:sz w:val="22"/>
          <w:szCs w:val="22"/>
        </w:rPr>
        <w:t>Present</w:t>
      </w:r>
    </w:p>
    <w:p w14:paraId="718401E3" w14:textId="3C0AD271" w:rsidR="002B6A93" w:rsidRPr="000378C4" w:rsidRDefault="002B6A93" w:rsidP="00DE0871">
      <w:pPr>
        <w:pStyle w:val="ListParagraph"/>
        <w:ind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19. </w:t>
      </w:r>
      <w:r w:rsidR="00DE0871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Invited </w:t>
      </w:r>
      <w:r w:rsidR="00D269A1" w:rsidRPr="000378C4">
        <w:rPr>
          <w:rFonts w:ascii="Arial" w:hAnsi="Arial" w:cs="Arial"/>
          <w:color w:val="000000" w:themeColor="text1"/>
          <w:sz w:val="22"/>
          <w:szCs w:val="22"/>
        </w:rPr>
        <w:t>e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xternal </w:t>
      </w:r>
      <w:r w:rsidR="00D269A1" w:rsidRPr="000378C4">
        <w:rPr>
          <w:rFonts w:ascii="Arial" w:hAnsi="Arial" w:cs="Arial"/>
          <w:color w:val="000000" w:themeColor="text1"/>
          <w:sz w:val="22"/>
          <w:szCs w:val="22"/>
        </w:rPr>
        <w:t>c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>ollaborator</w:t>
      </w:r>
      <w:r w:rsidR="00950222" w:rsidRPr="000378C4">
        <w:rPr>
          <w:rFonts w:ascii="Arial" w:hAnsi="Arial" w:cs="Arial"/>
          <w:color w:val="000000" w:themeColor="text1"/>
          <w:sz w:val="22"/>
          <w:szCs w:val="22"/>
        </w:rPr>
        <w:t xml:space="preserve">, Social Sciences and Humanities Research </w:t>
      </w:r>
      <w:proofErr w:type="spellStart"/>
      <w:r w:rsidR="00950222" w:rsidRPr="000378C4">
        <w:rPr>
          <w:rFonts w:ascii="Arial" w:hAnsi="Arial" w:cs="Arial"/>
          <w:color w:val="000000" w:themeColor="text1"/>
          <w:sz w:val="22"/>
          <w:szCs w:val="22"/>
        </w:rPr>
        <w:t>Countil</w:t>
      </w:r>
      <w:proofErr w:type="spellEnd"/>
      <w:r w:rsidR="00950222" w:rsidRPr="000378C4">
        <w:rPr>
          <w:rFonts w:ascii="Arial" w:hAnsi="Arial" w:cs="Arial"/>
          <w:color w:val="000000" w:themeColor="text1"/>
          <w:sz w:val="22"/>
          <w:szCs w:val="22"/>
        </w:rPr>
        <w:t xml:space="preserve"> Insight Grant</w:t>
      </w:r>
      <w:r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, </w:t>
      </w:r>
      <w:proofErr w:type="gramStart"/>
      <w:r w:rsidR="00950222" w:rsidRPr="000378C4">
        <w:rPr>
          <w:rFonts w:ascii="Arial" w:hAnsi="Arial" w:cs="Arial"/>
          <w:color w:val="000000" w:themeColor="text1"/>
          <w:sz w:val="22"/>
          <w:szCs w:val="22"/>
        </w:rPr>
        <w:t>Social Media Lab</w:t>
      </w:r>
      <w:proofErr w:type="gramEnd"/>
      <w:r w:rsidR="00950222" w:rsidRPr="000378C4">
        <w:rPr>
          <w:rFonts w:ascii="Arial" w:hAnsi="Arial" w:cs="Arial"/>
          <w:color w:val="000000" w:themeColor="text1"/>
          <w:sz w:val="22"/>
          <w:szCs w:val="22"/>
        </w:rPr>
        <w:t xml:space="preserve">, Toronto Metropolitan University, Fall 2018 –Present </w:t>
      </w:r>
    </w:p>
    <w:p w14:paraId="0E9C56D3" w14:textId="142BB0C6" w:rsidR="00AA5631" w:rsidRPr="000378C4" w:rsidRDefault="002B6A93" w:rsidP="00DE0871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18. </w:t>
      </w:r>
      <w:r w:rsidR="00DE0871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AA5631" w:rsidRPr="000378C4">
        <w:rPr>
          <w:rFonts w:ascii="Arial" w:hAnsi="Arial" w:cs="Arial"/>
          <w:color w:val="000000" w:themeColor="text1"/>
          <w:sz w:val="22"/>
          <w:szCs w:val="22"/>
        </w:rPr>
        <w:t xml:space="preserve">Invited </w:t>
      </w:r>
      <w:r w:rsidR="00D269A1" w:rsidRPr="000378C4">
        <w:rPr>
          <w:rFonts w:ascii="Arial" w:hAnsi="Arial" w:cs="Arial"/>
          <w:color w:val="000000" w:themeColor="text1"/>
          <w:sz w:val="22"/>
          <w:szCs w:val="22"/>
        </w:rPr>
        <w:t>e</w:t>
      </w:r>
      <w:r w:rsidR="00AA5631" w:rsidRPr="000378C4">
        <w:rPr>
          <w:rFonts w:ascii="Arial" w:hAnsi="Arial" w:cs="Arial"/>
          <w:color w:val="000000" w:themeColor="text1"/>
          <w:sz w:val="22"/>
          <w:szCs w:val="22"/>
        </w:rPr>
        <w:t>xternal Collaborator,</w:t>
      </w:r>
      <w:r w:rsidR="00AA5631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 </w:t>
      </w:r>
      <w:r w:rsidR="00136CF2" w:rsidRPr="000378C4">
        <w:rPr>
          <w:rFonts w:ascii="Arial" w:hAnsi="Arial" w:cs="Arial"/>
          <w:iCs/>
          <w:color w:val="000000" w:themeColor="text1"/>
          <w:sz w:val="22"/>
          <w:szCs w:val="22"/>
        </w:rPr>
        <w:t>AI and Media Research Lab,</w:t>
      </w:r>
      <w:r w:rsidR="00136CF2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 </w:t>
      </w:r>
      <w:r w:rsidR="00AA5631" w:rsidRPr="000378C4">
        <w:rPr>
          <w:rFonts w:ascii="Arial" w:hAnsi="Arial" w:cs="Arial"/>
          <w:color w:val="000000" w:themeColor="text1"/>
          <w:sz w:val="22"/>
          <w:szCs w:val="22"/>
        </w:rPr>
        <w:t>Hong Kong Baptist University, Hong Kong, Spring 2020 –</w:t>
      </w:r>
      <w:r w:rsidR="00377BC3" w:rsidRPr="000378C4">
        <w:rPr>
          <w:rFonts w:ascii="Arial" w:hAnsi="Arial" w:cs="Arial"/>
          <w:color w:val="000000" w:themeColor="text1"/>
          <w:sz w:val="22"/>
          <w:szCs w:val="22"/>
        </w:rPr>
        <w:t>2023</w:t>
      </w:r>
      <w:r w:rsidR="00AA5631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53C2CDC9" w14:textId="46348F0C" w:rsidR="00B2586C" w:rsidRPr="000378C4" w:rsidRDefault="002B6A93" w:rsidP="00DE0871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17. </w:t>
      </w:r>
      <w:r w:rsidR="00DE0871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B2586C" w:rsidRPr="000378C4">
        <w:rPr>
          <w:rFonts w:ascii="Arial" w:hAnsi="Arial" w:cs="Arial"/>
          <w:color w:val="000000" w:themeColor="text1"/>
          <w:sz w:val="22"/>
          <w:szCs w:val="22"/>
        </w:rPr>
        <w:t xml:space="preserve">Editorial </w:t>
      </w:r>
      <w:r w:rsidR="00D269A1" w:rsidRPr="000378C4">
        <w:rPr>
          <w:rFonts w:ascii="Arial" w:hAnsi="Arial" w:cs="Arial"/>
          <w:color w:val="000000" w:themeColor="text1"/>
          <w:sz w:val="22"/>
          <w:szCs w:val="22"/>
        </w:rPr>
        <w:t>b</w:t>
      </w:r>
      <w:r w:rsidR="00B2586C" w:rsidRPr="000378C4">
        <w:rPr>
          <w:rFonts w:ascii="Arial" w:hAnsi="Arial" w:cs="Arial"/>
          <w:color w:val="000000" w:themeColor="text1"/>
          <w:sz w:val="22"/>
          <w:szCs w:val="22"/>
        </w:rPr>
        <w:t xml:space="preserve">oard, </w:t>
      </w:r>
      <w:r w:rsidR="00B2586C" w:rsidRPr="000378C4">
        <w:rPr>
          <w:rFonts w:ascii="Arial" w:hAnsi="Arial" w:cs="Arial"/>
          <w:i/>
          <w:color w:val="000000" w:themeColor="text1"/>
          <w:sz w:val="22"/>
          <w:szCs w:val="22"/>
        </w:rPr>
        <w:t>The International Journal of Communication Technology for Social Networking Services</w:t>
      </w:r>
      <w:r w:rsidR="00B2586C" w:rsidRPr="000378C4">
        <w:rPr>
          <w:rFonts w:ascii="Arial" w:hAnsi="Arial" w:cs="Arial"/>
          <w:color w:val="000000" w:themeColor="text1"/>
          <w:sz w:val="22"/>
          <w:szCs w:val="22"/>
        </w:rPr>
        <w:t xml:space="preserve">, 2015—Present </w:t>
      </w:r>
    </w:p>
    <w:p w14:paraId="13A97638" w14:textId="09E6C0B8" w:rsidR="00857043" w:rsidRPr="000378C4" w:rsidRDefault="002B6A93" w:rsidP="00DE0871">
      <w:pPr>
        <w:ind w:left="720" w:hanging="720"/>
        <w:rPr>
          <w:rFonts w:ascii="Arial" w:hAnsi="Arial" w:cs="Arial"/>
          <w:i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16. </w:t>
      </w:r>
      <w:r w:rsidR="00DE0871" w:rsidRPr="000378C4">
        <w:rPr>
          <w:rFonts w:ascii="Arial" w:hAnsi="Arial" w:cs="Arial"/>
          <w:iCs/>
          <w:color w:val="000000" w:themeColor="text1"/>
          <w:sz w:val="22"/>
          <w:szCs w:val="22"/>
        </w:rPr>
        <w:tab/>
      </w:r>
      <w:r w:rsidR="00857043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Guest </w:t>
      </w:r>
      <w:r w:rsidR="00E6562B" w:rsidRPr="000378C4">
        <w:rPr>
          <w:rFonts w:ascii="Arial" w:hAnsi="Arial" w:cs="Arial"/>
          <w:iCs/>
          <w:color w:val="000000" w:themeColor="text1"/>
          <w:sz w:val="22"/>
          <w:szCs w:val="22"/>
        </w:rPr>
        <w:t>e</w:t>
      </w:r>
      <w:r w:rsidR="00857043" w:rsidRPr="000378C4">
        <w:rPr>
          <w:rFonts w:ascii="Arial" w:hAnsi="Arial" w:cs="Arial"/>
          <w:iCs/>
          <w:color w:val="000000" w:themeColor="text1"/>
          <w:sz w:val="22"/>
          <w:szCs w:val="22"/>
        </w:rPr>
        <w:t>ditor (on social impacts of the pandemic),</w:t>
      </w:r>
      <w:r w:rsidR="00857043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 American Behavioral Scientist, Spring 2020—Spring 2022 </w:t>
      </w:r>
    </w:p>
    <w:p w14:paraId="63B0E0B5" w14:textId="545ED138" w:rsidR="00857043" w:rsidRPr="000378C4" w:rsidRDefault="002B6A93" w:rsidP="00DE0871">
      <w:pPr>
        <w:ind w:left="720" w:hanging="720"/>
        <w:rPr>
          <w:rFonts w:ascii="Arial" w:hAnsi="Arial" w:cs="Arial"/>
          <w:i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15. </w:t>
      </w:r>
      <w:r w:rsidR="00DE0871" w:rsidRPr="000378C4">
        <w:rPr>
          <w:rFonts w:ascii="Arial" w:hAnsi="Arial" w:cs="Arial"/>
          <w:iCs/>
          <w:color w:val="000000" w:themeColor="text1"/>
          <w:sz w:val="22"/>
          <w:szCs w:val="22"/>
        </w:rPr>
        <w:tab/>
      </w:r>
      <w:r w:rsidR="00857043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Guest </w:t>
      </w:r>
      <w:r w:rsidR="00E6562B" w:rsidRPr="000378C4">
        <w:rPr>
          <w:rFonts w:ascii="Arial" w:hAnsi="Arial" w:cs="Arial"/>
          <w:iCs/>
          <w:color w:val="000000" w:themeColor="text1"/>
          <w:sz w:val="22"/>
          <w:szCs w:val="22"/>
        </w:rPr>
        <w:t>e</w:t>
      </w:r>
      <w:r w:rsidR="00857043" w:rsidRPr="000378C4">
        <w:rPr>
          <w:rFonts w:ascii="Arial" w:hAnsi="Arial" w:cs="Arial"/>
          <w:iCs/>
          <w:color w:val="000000" w:themeColor="text1"/>
          <w:sz w:val="22"/>
          <w:szCs w:val="22"/>
        </w:rPr>
        <w:t>ditor (on dark social web),</w:t>
      </w:r>
      <w:r w:rsidR="00857043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 American Behavioral Scientist, Spring 2019—Spring 2021</w:t>
      </w:r>
    </w:p>
    <w:p w14:paraId="435254A2" w14:textId="58B8DD70" w:rsidR="00246A63" w:rsidRPr="000378C4" w:rsidRDefault="002B6A93" w:rsidP="00DE0871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14. </w:t>
      </w:r>
      <w:r w:rsidR="00DE0871" w:rsidRPr="000378C4">
        <w:rPr>
          <w:rFonts w:ascii="Arial" w:hAnsi="Arial" w:cs="Arial"/>
          <w:iCs/>
          <w:color w:val="000000" w:themeColor="text1"/>
          <w:sz w:val="22"/>
          <w:szCs w:val="22"/>
        </w:rPr>
        <w:tab/>
      </w:r>
      <w:r w:rsidR="00246A63" w:rsidRPr="000378C4">
        <w:rPr>
          <w:rFonts w:ascii="Arial" w:hAnsi="Arial" w:cs="Arial"/>
          <w:iCs/>
          <w:color w:val="000000" w:themeColor="text1"/>
          <w:sz w:val="22"/>
          <w:szCs w:val="22"/>
        </w:rPr>
        <w:t>National Science Foundation-Social, Behavioral, and Economic Sciences</w:t>
      </w:r>
      <w:r w:rsidR="00A61F62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 </w:t>
      </w:r>
      <w:r w:rsidR="00246A63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(NSF-SBE) Reviewer, </w:t>
      </w:r>
      <w:r w:rsidR="00246A63" w:rsidRPr="000378C4">
        <w:rPr>
          <w:rFonts w:ascii="Arial" w:hAnsi="Arial" w:cs="Arial"/>
          <w:color w:val="000000" w:themeColor="text1"/>
          <w:sz w:val="22"/>
          <w:szCs w:val="22"/>
        </w:rPr>
        <w:t>Fall 2021.</w:t>
      </w:r>
    </w:p>
    <w:p w14:paraId="0E30F785" w14:textId="0270EF4A" w:rsidR="00234476" w:rsidRPr="000378C4" w:rsidRDefault="002B6A93" w:rsidP="00DE0871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13. </w:t>
      </w:r>
      <w:r w:rsidR="00DE0871" w:rsidRPr="000378C4">
        <w:rPr>
          <w:rFonts w:ascii="Arial" w:hAnsi="Arial" w:cs="Arial"/>
          <w:iCs/>
          <w:color w:val="000000" w:themeColor="text1"/>
          <w:sz w:val="22"/>
          <w:szCs w:val="22"/>
        </w:rPr>
        <w:tab/>
      </w:r>
      <w:r w:rsidR="00AB7B52" w:rsidRPr="000378C4">
        <w:rPr>
          <w:rFonts w:ascii="Arial" w:hAnsi="Arial" w:cs="Arial"/>
          <w:iCs/>
          <w:color w:val="000000" w:themeColor="text1"/>
          <w:sz w:val="22"/>
          <w:szCs w:val="22"/>
        </w:rPr>
        <w:t>National Science Foundation</w:t>
      </w:r>
      <w:r w:rsidR="00246A63" w:rsidRPr="000378C4">
        <w:rPr>
          <w:rFonts w:ascii="Arial" w:hAnsi="Arial" w:cs="Arial"/>
          <w:iCs/>
          <w:color w:val="000000" w:themeColor="text1"/>
          <w:sz w:val="22"/>
          <w:szCs w:val="22"/>
        </w:rPr>
        <w:t>-Social and Economic Sciences</w:t>
      </w:r>
      <w:r w:rsidR="00AB7B52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 (NSF</w:t>
      </w:r>
      <w:r w:rsidR="00246A63" w:rsidRPr="000378C4">
        <w:rPr>
          <w:rFonts w:ascii="Arial" w:hAnsi="Arial" w:cs="Arial"/>
          <w:iCs/>
          <w:color w:val="000000" w:themeColor="text1"/>
          <w:sz w:val="22"/>
          <w:szCs w:val="22"/>
        </w:rPr>
        <w:t>-SES</w:t>
      </w:r>
      <w:r w:rsidR="00AB7B52" w:rsidRPr="000378C4">
        <w:rPr>
          <w:rFonts w:ascii="Arial" w:hAnsi="Arial" w:cs="Arial"/>
          <w:iCs/>
          <w:color w:val="000000" w:themeColor="text1"/>
          <w:sz w:val="22"/>
          <w:szCs w:val="22"/>
        </w:rPr>
        <w:t>) Reviewer</w:t>
      </w:r>
      <w:r w:rsidR="00246A63" w:rsidRPr="000378C4">
        <w:rPr>
          <w:rFonts w:ascii="Arial" w:hAnsi="Arial" w:cs="Arial"/>
          <w:color w:val="000000" w:themeColor="text1"/>
          <w:sz w:val="22"/>
          <w:szCs w:val="22"/>
        </w:rPr>
        <w:t>, Spring 2021.</w:t>
      </w:r>
    </w:p>
    <w:p w14:paraId="5DA3A0A4" w14:textId="1B731098" w:rsidR="00B42C0E" w:rsidRPr="000378C4" w:rsidRDefault="002B6A93" w:rsidP="00DE0871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12. </w:t>
      </w:r>
      <w:r w:rsidR="00DE0871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33291E" w:rsidRPr="000378C4">
        <w:rPr>
          <w:rFonts w:ascii="Arial" w:hAnsi="Arial" w:cs="Arial"/>
          <w:color w:val="000000" w:themeColor="text1"/>
          <w:sz w:val="22"/>
          <w:szCs w:val="22"/>
        </w:rPr>
        <w:t>Facebook Stakeholder Engagement with Content Policy</w:t>
      </w:r>
      <w:r w:rsidR="00A11A95" w:rsidRPr="000378C4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r w:rsidR="0033291E" w:rsidRPr="000378C4">
        <w:rPr>
          <w:rFonts w:ascii="Arial" w:hAnsi="Arial" w:cs="Arial"/>
          <w:color w:val="000000" w:themeColor="text1"/>
          <w:sz w:val="22"/>
          <w:szCs w:val="22"/>
        </w:rPr>
        <w:t xml:space="preserve">Expert </w:t>
      </w:r>
      <w:r w:rsidR="00B42C0E" w:rsidRPr="000378C4">
        <w:rPr>
          <w:rFonts w:ascii="Arial" w:hAnsi="Arial" w:cs="Arial"/>
          <w:color w:val="000000" w:themeColor="text1"/>
          <w:sz w:val="22"/>
          <w:szCs w:val="22"/>
        </w:rPr>
        <w:t xml:space="preserve">advisory </w:t>
      </w:r>
      <w:r w:rsidR="0033291E" w:rsidRPr="000378C4">
        <w:rPr>
          <w:rFonts w:ascii="Arial" w:hAnsi="Arial" w:cs="Arial"/>
          <w:color w:val="000000" w:themeColor="text1"/>
          <w:sz w:val="22"/>
          <w:szCs w:val="22"/>
        </w:rPr>
        <w:t>meeting</w:t>
      </w:r>
      <w:r w:rsidR="00B42C0E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33291E" w:rsidRPr="000378C4">
        <w:rPr>
          <w:rFonts w:ascii="Arial" w:hAnsi="Arial" w:cs="Arial"/>
          <w:color w:val="000000" w:themeColor="text1"/>
          <w:sz w:val="22"/>
          <w:szCs w:val="22"/>
        </w:rPr>
        <w:t>about FB’s misinformation policies in October 2019</w:t>
      </w:r>
    </w:p>
    <w:p w14:paraId="1551B505" w14:textId="28506811" w:rsidR="0033291E" w:rsidRPr="000378C4" w:rsidRDefault="002B6A93" w:rsidP="00DE0871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11. </w:t>
      </w:r>
      <w:r w:rsidR="00DE0871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B42C0E" w:rsidRPr="000378C4">
        <w:rPr>
          <w:rFonts w:ascii="Arial" w:hAnsi="Arial" w:cs="Arial"/>
          <w:color w:val="000000" w:themeColor="text1"/>
          <w:sz w:val="22"/>
          <w:szCs w:val="22"/>
        </w:rPr>
        <w:t>Facebook Stakeholder Engagement with Content Policy, Expert advisory meeting about</w:t>
      </w:r>
      <w:r w:rsidR="0033291E" w:rsidRPr="000378C4">
        <w:rPr>
          <w:rFonts w:ascii="Arial" w:hAnsi="Arial" w:cs="Arial"/>
          <w:color w:val="000000" w:themeColor="text1"/>
          <w:sz w:val="22"/>
          <w:szCs w:val="22"/>
        </w:rPr>
        <w:t xml:space="preserve"> FB’s response to the Covid-19 crisis in April 2020</w:t>
      </w:r>
    </w:p>
    <w:p w14:paraId="3CE4CEE2" w14:textId="2FB52DA4" w:rsidR="0033291E" w:rsidRPr="000378C4" w:rsidRDefault="002B6A93" w:rsidP="00DE0871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eastAsia="Batang" w:hAnsi="Arial" w:cs="Arial"/>
          <w:color w:val="000000" w:themeColor="text1"/>
          <w:sz w:val="22"/>
          <w:szCs w:val="22"/>
        </w:rPr>
        <w:t xml:space="preserve">10. </w:t>
      </w:r>
      <w:r w:rsidR="00DE0871" w:rsidRPr="000378C4">
        <w:rPr>
          <w:rFonts w:ascii="Arial" w:eastAsia="Batang" w:hAnsi="Arial" w:cs="Arial"/>
          <w:color w:val="000000" w:themeColor="text1"/>
          <w:sz w:val="22"/>
          <w:szCs w:val="22"/>
        </w:rPr>
        <w:tab/>
      </w:r>
      <w:r w:rsidR="00A07BB8" w:rsidRPr="000378C4">
        <w:rPr>
          <w:rFonts w:ascii="Arial" w:eastAsia="Batang" w:hAnsi="Arial" w:cs="Arial"/>
          <w:color w:val="000000" w:themeColor="text1"/>
          <w:sz w:val="22"/>
          <w:szCs w:val="22"/>
        </w:rPr>
        <w:t xml:space="preserve">International </w:t>
      </w:r>
      <w:r w:rsidR="00CA6074" w:rsidRPr="000378C4">
        <w:rPr>
          <w:rFonts w:ascii="Arial" w:eastAsia="Batang" w:hAnsi="Arial" w:cs="Arial"/>
          <w:color w:val="000000" w:themeColor="text1"/>
          <w:sz w:val="22"/>
          <w:szCs w:val="22"/>
        </w:rPr>
        <w:t xml:space="preserve">Advisory Committee, The </w:t>
      </w:r>
      <w:r w:rsidR="00670494" w:rsidRPr="000378C4">
        <w:rPr>
          <w:rFonts w:ascii="Arial" w:eastAsia="Batang" w:hAnsi="Arial" w:cs="Arial"/>
          <w:color w:val="000000" w:themeColor="text1"/>
          <w:sz w:val="22"/>
          <w:szCs w:val="22"/>
        </w:rPr>
        <w:t>m</w:t>
      </w:r>
      <w:r w:rsidR="00CA6074" w:rsidRPr="000378C4">
        <w:rPr>
          <w:rFonts w:ascii="Arial" w:eastAsia="Batang" w:hAnsi="Arial" w:cs="Arial"/>
          <w:color w:val="000000" w:themeColor="text1"/>
          <w:sz w:val="22"/>
          <w:szCs w:val="22"/>
        </w:rPr>
        <w:t xml:space="preserve">edia </w:t>
      </w:r>
      <w:r w:rsidR="00670494" w:rsidRPr="000378C4">
        <w:rPr>
          <w:rFonts w:ascii="Arial" w:eastAsia="Batang" w:hAnsi="Arial" w:cs="Arial"/>
          <w:color w:val="000000" w:themeColor="text1"/>
          <w:sz w:val="22"/>
          <w:szCs w:val="22"/>
        </w:rPr>
        <w:t>u</w:t>
      </w:r>
      <w:r w:rsidR="00CA6074" w:rsidRPr="000378C4">
        <w:rPr>
          <w:rFonts w:ascii="Arial" w:eastAsia="Batang" w:hAnsi="Arial" w:cs="Arial"/>
          <w:color w:val="000000" w:themeColor="text1"/>
          <w:sz w:val="22"/>
          <w:szCs w:val="22"/>
        </w:rPr>
        <w:t xml:space="preserve">se </w:t>
      </w:r>
      <w:r w:rsidR="00670494" w:rsidRPr="000378C4">
        <w:rPr>
          <w:rFonts w:ascii="Arial" w:eastAsia="Batang" w:hAnsi="Arial" w:cs="Arial"/>
          <w:color w:val="000000" w:themeColor="text1"/>
          <w:sz w:val="22"/>
          <w:szCs w:val="22"/>
        </w:rPr>
        <w:t>r</w:t>
      </w:r>
      <w:r w:rsidR="00CA6074" w:rsidRPr="000378C4">
        <w:rPr>
          <w:rFonts w:ascii="Arial" w:eastAsia="Batang" w:hAnsi="Arial" w:cs="Arial"/>
          <w:color w:val="000000" w:themeColor="text1"/>
          <w:sz w:val="22"/>
          <w:szCs w:val="22"/>
        </w:rPr>
        <w:t xml:space="preserve">esearch </w:t>
      </w:r>
      <w:r w:rsidR="00670494" w:rsidRPr="000378C4">
        <w:rPr>
          <w:rFonts w:ascii="Arial" w:eastAsia="Batang" w:hAnsi="Arial" w:cs="Arial"/>
          <w:color w:val="000000" w:themeColor="text1"/>
          <w:sz w:val="22"/>
          <w:szCs w:val="22"/>
        </w:rPr>
        <w:t>g</w:t>
      </w:r>
      <w:r w:rsidR="00CA6074" w:rsidRPr="000378C4">
        <w:rPr>
          <w:rFonts w:ascii="Arial" w:eastAsia="Batang" w:hAnsi="Arial" w:cs="Arial"/>
          <w:color w:val="000000" w:themeColor="text1"/>
          <w:sz w:val="22"/>
          <w:szCs w:val="22"/>
        </w:rPr>
        <w:t xml:space="preserve">uidelines in 2020: Discussion and </w:t>
      </w:r>
      <w:r w:rsidR="00670494" w:rsidRPr="000378C4">
        <w:rPr>
          <w:rFonts w:ascii="Arial" w:eastAsia="Batang" w:hAnsi="Arial" w:cs="Arial"/>
          <w:color w:val="000000" w:themeColor="text1"/>
          <w:sz w:val="22"/>
          <w:szCs w:val="22"/>
        </w:rPr>
        <w:t>s</w:t>
      </w:r>
      <w:r w:rsidR="00CA6074" w:rsidRPr="000378C4">
        <w:rPr>
          <w:rFonts w:ascii="Arial" w:eastAsia="Batang" w:hAnsi="Arial" w:cs="Arial"/>
          <w:color w:val="000000" w:themeColor="text1"/>
          <w:sz w:val="22"/>
          <w:szCs w:val="22"/>
        </w:rPr>
        <w:t>uggestions (in Korean), Korean Press Foundation, 20</w:t>
      </w:r>
      <w:r w:rsidR="00366C79" w:rsidRPr="000378C4">
        <w:rPr>
          <w:rFonts w:ascii="Arial" w:eastAsia="Batang" w:hAnsi="Arial" w:cs="Arial"/>
          <w:color w:val="000000" w:themeColor="text1"/>
          <w:sz w:val="22"/>
          <w:szCs w:val="22"/>
        </w:rPr>
        <w:t>20</w:t>
      </w:r>
    </w:p>
    <w:p w14:paraId="1C191F6E" w14:textId="54A4C1C5" w:rsidR="00776672" w:rsidRPr="000378C4" w:rsidRDefault="002B6A93" w:rsidP="00DE0871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9. </w:t>
      </w:r>
      <w:r w:rsidR="00DE0871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4A21FD" w:rsidRPr="000378C4">
        <w:rPr>
          <w:rFonts w:ascii="Arial" w:hAnsi="Arial" w:cs="Arial"/>
          <w:color w:val="000000" w:themeColor="text1"/>
          <w:sz w:val="22"/>
          <w:szCs w:val="22"/>
        </w:rPr>
        <w:t xml:space="preserve">Program </w:t>
      </w:r>
      <w:r w:rsidR="00776672" w:rsidRPr="000378C4">
        <w:rPr>
          <w:rFonts w:ascii="Arial" w:hAnsi="Arial" w:cs="Arial"/>
          <w:color w:val="000000" w:themeColor="text1"/>
          <w:sz w:val="22"/>
          <w:szCs w:val="22"/>
        </w:rPr>
        <w:t>Committee and</w:t>
      </w:r>
      <w:r w:rsidR="0043552D" w:rsidRPr="000378C4">
        <w:rPr>
          <w:rFonts w:ascii="Arial" w:hAnsi="Arial" w:cs="Arial"/>
          <w:color w:val="000000" w:themeColor="text1"/>
          <w:sz w:val="22"/>
          <w:szCs w:val="22"/>
        </w:rPr>
        <w:t xml:space="preserve"> Track</w:t>
      </w:r>
      <w:r w:rsidR="00776672" w:rsidRPr="000378C4">
        <w:rPr>
          <w:rFonts w:ascii="Arial" w:hAnsi="Arial" w:cs="Arial"/>
          <w:color w:val="000000" w:themeColor="text1"/>
          <w:sz w:val="22"/>
          <w:szCs w:val="22"/>
        </w:rPr>
        <w:t xml:space="preserve"> Chair, Social Media &amp; Society International Conference, Toronto, CA., 2014—</w:t>
      </w:r>
      <w:r w:rsidR="006B7F82" w:rsidRPr="000378C4">
        <w:rPr>
          <w:rFonts w:ascii="Arial" w:hAnsi="Arial" w:cs="Arial"/>
          <w:color w:val="000000" w:themeColor="text1"/>
          <w:sz w:val="22"/>
          <w:szCs w:val="22"/>
        </w:rPr>
        <w:t>2020</w:t>
      </w:r>
    </w:p>
    <w:p w14:paraId="008DD946" w14:textId="4FAA908F" w:rsidR="00183394" w:rsidRPr="000378C4" w:rsidRDefault="002B6A93" w:rsidP="00DE0871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8. </w:t>
      </w:r>
      <w:r w:rsidR="00DE0871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183394" w:rsidRPr="000378C4">
        <w:rPr>
          <w:rFonts w:ascii="Arial" w:hAnsi="Arial" w:cs="Arial"/>
          <w:color w:val="000000" w:themeColor="text1"/>
          <w:sz w:val="22"/>
          <w:szCs w:val="22"/>
        </w:rPr>
        <w:t>Newsletter Committee, Korean American Communication Association</w:t>
      </w:r>
      <w:r w:rsidR="00931BCC" w:rsidRPr="000378C4">
        <w:rPr>
          <w:rFonts w:ascii="Arial" w:hAnsi="Arial" w:cs="Arial"/>
          <w:color w:val="000000" w:themeColor="text1"/>
          <w:sz w:val="22"/>
          <w:szCs w:val="22"/>
        </w:rPr>
        <w:t xml:space="preserve">, Spring 2018—Spring 2019 </w:t>
      </w:r>
    </w:p>
    <w:p w14:paraId="635681A5" w14:textId="5D78B0AA" w:rsidR="000D3EB1" w:rsidRPr="000378C4" w:rsidRDefault="002B6A93" w:rsidP="00DE0871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7. </w:t>
      </w:r>
      <w:r w:rsidR="00DE0871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0D3EB1" w:rsidRPr="000378C4">
        <w:rPr>
          <w:rFonts w:ascii="Arial" w:hAnsi="Arial" w:cs="Arial"/>
          <w:color w:val="000000" w:themeColor="text1"/>
          <w:sz w:val="22"/>
          <w:szCs w:val="22"/>
        </w:rPr>
        <w:t>Coordinating Editor</w:t>
      </w:r>
      <w:r w:rsidR="00513738" w:rsidRPr="000378C4">
        <w:rPr>
          <w:rFonts w:ascii="Arial" w:hAnsi="Arial" w:cs="Arial"/>
          <w:color w:val="000000" w:themeColor="text1"/>
          <w:sz w:val="22"/>
          <w:szCs w:val="22"/>
        </w:rPr>
        <w:t>, Information System Frontiers</w:t>
      </w:r>
      <w:r w:rsidR="00776672" w:rsidRPr="000378C4">
        <w:rPr>
          <w:rFonts w:ascii="Arial" w:hAnsi="Arial" w:cs="Arial"/>
          <w:color w:val="000000" w:themeColor="text1"/>
          <w:sz w:val="22"/>
          <w:szCs w:val="22"/>
        </w:rPr>
        <w:t>, 2017</w:t>
      </w:r>
      <w:r w:rsidR="00513738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63842ED7" w14:textId="7A1E471E" w:rsidR="00AE2330" w:rsidRPr="000378C4" w:rsidRDefault="002B6A93" w:rsidP="00DE0871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6. </w:t>
      </w:r>
      <w:r w:rsidR="00DE0871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AE2330" w:rsidRPr="000378C4">
        <w:rPr>
          <w:rFonts w:ascii="Arial" w:hAnsi="Arial" w:cs="Arial"/>
          <w:color w:val="000000" w:themeColor="text1"/>
          <w:sz w:val="22"/>
          <w:szCs w:val="22"/>
        </w:rPr>
        <w:t>Panel Organizer</w:t>
      </w:r>
      <w:r w:rsidR="00776672" w:rsidRPr="000378C4">
        <w:rPr>
          <w:rFonts w:ascii="Arial" w:hAnsi="Arial" w:cs="Arial"/>
          <w:color w:val="000000" w:themeColor="text1"/>
          <w:sz w:val="22"/>
          <w:szCs w:val="22"/>
        </w:rPr>
        <w:t xml:space="preserve"> and </w:t>
      </w:r>
      <w:r w:rsidR="00D77FE6" w:rsidRPr="000378C4">
        <w:rPr>
          <w:rFonts w:ascii="Arial" w:hAnsi="Arial" w:cs="Arial"/>
          <w:color w:val="000000" w:themeColor="text1"/>
          <w:sz w:val="22"/>
          <w:szCs w:val="22"/>
        </w:rPr>
        <w:t>Panelist</w:t>
      </w:r>
      <w:r w:rsidR="00AE2330" w:rsidRPr="000378C4">
        <w:rPr>
          <w:rFonts w:ascii="Arial" w:hAnsi="Arial" w:cs="Arial"/>
          <w:color w:val="000000" w:themeColor="text1"/>
          <w:sz w:val="22"/>
          <w:szCs w:val="22"/>
        </w:rPr>
        <w:t>, Association for Education in Journalism and Mass Communication, Chicago, IL</w:t>
      </w:r>
      <w:r w:rsidR="00776672" w:rsidRPr="000378C4">
        <w:rPr>
          <w:rFonts w:ascii="Arial" w:hAnsi="Arial" w:cs="Arial"/>
          <w:color w:val="000000" w:themeColor="text1"/>
          <w:sz w:val="22"/>
          <w:szCs w:val="22"/>
        </w:rPr>
        <w:t>, 2017, 2017</w:t>
      </w:r>
    </w:p>
    <w:p w14:paraId="7410FD53" w14:textId="769B302C" w:rsidR="00EF57A0" w:rsidRPr="000378C4" w:rsidRDefault="002B6A93" w:rsidP="00DE0871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5. </w:t>
      </w:r>
      <w:r w:rsidR="00DE0871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9357E3" w:rsidRPr="000378C4">
        <w:rPr>
          <w:rFonts w:ascii="Arial" w:hAnsi="Arial" w:cs="Arial"/>
          <w:color w:val="000000" w:themeColor="text1"/>
          <w:sz w:val="22"/>
          <w:szCs w:val="22"/>
        </w:rPr>
        <w:t>Panel Chair,</w:t>
      </w:r>
      <w:r w:rsidR="00EF57A0" w:rsidRPr="000378C4">
        <w:rPr>
          <w:rFonts w:ascii="Arial" w:hAnsi="Arial" w:cs="Arial"/>
          <w:color w:val="000000" w:themeColor="text1"/>
          <w:sz w:val="22"/>
          <w:szCs w:val="22"/>
        </w:rPr>
        <w:t xml:space="preserve"> National Communication Associa</w:t>
      </w:r>
      <w:r w:rsidR="002362D5" w:rsidRPr="000378C4">
        <w:rPr>
          <w:rFonts w:ascii="Arial" w:hAnsi="Arial" w:cs="Arial"/>
          <w:color w:val="000000" w:themeColor="text1"/>
          <w:sz w:val="22"/>
          <w:szCs w:val="22"/>
        </w:rPr>
        <w:t>tion</w:t>
      </w:r>
      <w:r w:rsidR="0064145E" w:rsidRPr="000378C4">
        <w:rPr>
          <w:rFonts w:ascii="Arial" w:hAnsi="Arial" w:cs="Arial"/>
          <w:color w:val="000000" w:themeColor="text1"/>
          <w:sz w:val="22"/>
          <w:szCs w:val="22"/>
        </w:rPr>
        <w:t xml:space="preserve"> Conference</w:t>
      </w:r>
      <w:r w:rsidR="002362D5" w:rsidRPr="000378C4">
        <w:rPr>
          <w:rFonts w:ascii="Arial" w:hAnsi="Arial" w:cs="Arial"/>
          <w:color w:val="000000" w:themeColor="text1"/>
          <w:sz w:val="22"/>
          <w:szCs w:val="22"/>
        </w:rPr>
        <w:t>, Philadelphia, PA</w:t>
      </w:r>
      <w:r w:rsidR="00776672" w:rsidRPr="000378C4">
        <w:rPr>
          <w:rFonts w:ascii="Arial" w:hAnsi="Arial" w:cs="Arial"/>
          <w:color w:val="000000" w:themeColor="text1"/>
          <w:sz w:val="22"/>
          <w:szCs w:val="22"/>
        </w:rPr>
        <w:t>, 2016</w:t>
      </w:r>
      <w:r w:rsidR="002362D5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5D7F0309" w14:textId="3A9405F1" w:rsidR="009F29B8" w:rsidRPr="000378C4" w:rsidRDefault="002B6A93" w:rsidP="00DE0871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lastRenderedPageBreak/>
        <w:t xml:space="preserve">4. </w:t>
      </w:r>
      <w:r w:rsidR="00DE0871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EF44D9" w:rsidRPr="000378C4">
        <w:rPr>
          <w:rFonts w:ascii="Arial" w:hAnsi="Arial" w:cs="Arial"/>
          <w:color w:val="000000" w:themeColor="text1"/>
          <w:sz w:val="22"/>
          <w:szCs w:val="22"/>
        </w:rPr>
        <w:t xml:space="preserve">Organizing </w:t>
      </w:r>
      <w:r w:rsidR="00A76D24" w:rsidRPr="000378C4">
        <w:rPr>
          <w:rFonts w:ascii="Arial" w:hAnsi="Arial" w:cs="Arial"/>
          <w:color w:val="000000" w:themeColor="text1"/>
          <w:sz w:val="22"/>
          <w:szCs w:val="22"/>
        </w:rPr>
        <w:t>Committee, t</w:t>
      </w:r>
      <w:r w:rsidR="009F29B8" w:rsidRPr="000378C4">
        <w:rPr>
          <w:rFonts w:ascii="Arial" w:hAnsi="Arial" w:cs="Arial"/>
          <w:color w:val="000000" w:themeColor="text1"/>
          <w:sz w:val="22"/>
          <w:szCs w:val="22"/>
        </w:rPr>
        <w:t>he 16</w:t>
      </w:r>
      <w:r w:rsidR="009F29B8" w:rsidRPr="000378C4">
        <w:rPr>
          <w:rFonts w:ascii="Arial" w:hAnsi="Arial" w:cs="Arial"/>
          <w:color w:val="000000" w:themeColor="text1"/>
          <w:sz w:val="22"/>
          <w:szCs w:val="22"/>
          <w:vertAlign w:val="superscript"/>
        </w:rPr>
        <w:t>th</w:t>
      </w:r>
      <w:r w:rsidR="009F29B8" w:rsidRPr="000378C4">
        <w:rPr>
          <w:rFonts w:ascii="Arial" w:hAnsi="Arial" w:cs="Arial"/>
          <w:color w:val="000000" w:themeColor="text1"/>
          <w:sz w:val="22"/>
          <w:szCs w:val="22"/>
        </w:rPr>
        <w:t xml:space="preserve"> Association of Internet Researchers </w:t>
      </w:r>
      <w:r w:rsidR="00776672" w:rsidRPr="000378C4">
        <w:rPr>
          <w:rFonts w:ascii="Arial" w:hAnsi="Arial" w:cs="Arial"/>
          <w:color w:val="000000" w:themeColor="text1"/>
          <w:sz w:val="22"/>
          <w:szCs w:val="22"/>
        </w:rPr>
        <w:t xml:space="preserve">Conference (IR16), Phoenix, AZ., 2014—2015 </w:t>
      </w:r>
    </w:p>
    <w:p w14:paraId="6CA456FE" w14:textId="5BB4AF10" w:rsidR="00EF57A0" w:rsidRPr="000378C4" w:rsidRDefault="002B6A93" w:rsidP="00DE0871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3. </w:t>
      </w:r>
      <w:r w:rsidR="00DE0871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EF57A0" w:rsidRPr="000378C4">
        <w:rPr>
          <w:rFonts w:ascii="Arial" w:hAnsi="Arial" w:cs="Arial"/>
          <w:color w:val="000000" w:themeColor="text1"/>
          <w:sz w:val="22"/>
          <w:szCs w:val="22"/>
        </w:rPr>
        <w:t>Panelis</w:t>
      </w:r>
      <w:r w:rsidR="00BD2D5B" w:rsidRPr="000378C4">
        <w:rPr>
          <w:rFonts w:ascii="Arial" w:hAnsi="Arial" w:cs="Arial"/>
          <w:color w:val="000000" w:themeColor="text1"/>
          <w:sz w:val="22"/>
          <w:szCs w:val="22"/>
        </w:rPr>
        <w:t xml:space="preserve">t on Advice for Graduate School, </w:t>
      </w:r>
      <w:r w:rsidR="00EF57A0" w:rsidRPr="000378C4">
        <w:rPr>
          <w:rFonts w:ascii="Arial" w:hAnsi="Arial" w:cs="Arial"/>
          <w:color w:val="000000" w:themeColor="text1"/>
          <w:sz w:val="22"/>
          <w:szCs w:val="22"/>
        </w:rPr>
        <w:t>Southwest Communic</w:t>
      </w:r>
      <w:r w:rsidR="00776672" w:rsidRPr="000378C4">
        <w:rPr>
          <w:rFonts w:ascii="Arial" w:hAnsi="Arial" w:cs="Arial"/>
          <w:color w:val="000000" w:themeColor="text1"/>
          <w:sz w:val="22"/>
          <w:szCs w:val="22"/>
        </w:rPr>
        <w:t>ation Association, Glendale, AZ., 2014</w:t>
      </w:r>
    </w:p>
    <w:p w14:paraId="77AA4F99" w14:textId="3DACE1B6" w:rsidR="009F29B8" w:rsidRPr="000378C4" w:rsidRDefault="002B6A93" w:rsidP="00DE0871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2. </w:t>
      </w:r>
      <w:r w:rsidR="00DE0871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352743" w:rsidRPr="000378C4">
        <w:rPr>
          <w:rFonts w:ascii="Arial" w:hAnsi="Arial" w:cs="Arial"/>
          <w:color w:val="000000" w:themeColor="text1"/>
          <w:sz w:val="22"/>
          <w:szCs w:val="22"/>
        </w:rPr>
        <w:t>Session Respondent/Chair,</w:t>
      </w:r>
      <w:r w:rsidR="005353BA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EF57A0" w:rsidRPr="000378C4">
        <w:rPr>
          <w:rFonts w:ascii="Arial" w:hAnsi="Arial" w:cs="Arial"/>
          <w:color w:val="000000" w:themeColor="text1"/>
          <w:sz w:val="22"/>
          <w:szCs w:val="22"/>
        </w:rPr>
        <w:t>International Communication Association</w:t>
      </w:r>
      <w:r w:rsidR="00E72838" w:rsidRPr="000378C4">
        <w:rPr>
          <w:rFonts w:ascii="Arial" w:hAnsi="Arial" w:cs="Arial"/>
          <w:color w:val="000000" w:themeColor="text1"/>
          <w:sz w:val="22"/>
          <w:szCs w:val="22"/>
        </w:rPr>
        <w:t xml:space="preserve"> Conference</w:t>
      </w:r>
      <w:r w:rsidR="00EF57A0" w:rsidRPr="000378C4">
        <w:rPr>
          <w:rFonts w:ascii="Arial" w:hAnsi="Arial" w:cs="Arial"/>
          <w:color w:val="000000" w:themeColor="text1"/>
          <w:sz w:val="22"/>
          <w:szCs w:val="22"/>
        </w:rPr>
        <w:t>, Seattle, WA</w:t>
      </w:r>
      <w:r w:rsidR="00776672" w:rsidRPr="000378C4">
        <w:rPr>
          <w:rFonts w:ascii="Arial" w:hAnsi="Arial" w:cs="Arial"/>
          <w:color w:val="000000" w:themeColor="text1"/>
          <w:sz w:val="22"/>
          <w:szCs w:val="22"/>
        </w:rPr>
        <w:t>., 2014</w:t>
      </w:r>
    </w:p>
    <w:p w14:paraId="234AF6E1" w14:textId="2C5BE859" w:rsidR="00D0099C" w:rsidRPr="000378C4" w:rsidRDefault="002B6A93" w:rsidP="00DE0871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1. </w:t>
      </w:r>
      <w:r w:rsidR="00DE0871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BC2B64" w:rsidRPr="000378C4">
        <w:rPr>
          <w:rFonts w:ascii="Arial" w:hAnsi="Arial" w:cs="Arial"/>
          <w:color w:val="000000" w:themeColor="text1"/>
          <w:sz w:val="22"/>
          <w:szCs w:val="22"/>
        </w:rPr>
        <w:t>Preconference Organizer,</w:t>
      </w:r>
      <w:r w:rsidR="00A82D00" w:rsidRPr="000378C4">
        <w:rPr>
          <w:rFonts w:ascii="Arial" w:hAnsi="Arial" w:cs="Arial"/>
          <w:color w:val="000000" w:themeColor="text1"/>
          <w:sz w:val="22"/>
          <w:szCs w:val="22"/>
        </w:rPr>
        <w:t xml:space="preserve"> t</w:t>
      </w:r>
      <w:r w:rsidR="00EF57A0" w:rsidRPr="000378C4">
        <w:rPr>
          <w:rFonts w:ascii="Arial" w:hAnsi="Arial" w:cs="Arial"/>
          <w:color w:val="000000" w:themeColor="text1"/>
          <w:sz w:val="22"/>
          <w:szCs w:val="22"/>
        </w:rPr>
        <w:t>he 14</w:t>
      </w:r>
      <w:r w:rsidR="00EF57A0" w:rsidRPr="000378C4">
        <w:rPr>
          <w:rFonts w:ascii="Arial" w:hAnsi="Arial" w:cs="Arial"/>
          <w:color w:val="000000" w:themeColor="text1"/>
          <w:sz w:val="22"/>
          <w:szCs w:val="22"/>
          <w:vertAlign w:val="superscript"/>
        </w:rPr>
        <w:t>th</w:t>
      </w:r>
      <w:r w:rsidR="00EF57A0" w:rsidRPr="000378C4">
        <w:rPr>
          <w:rFonts w:ascii="Arial" w:hAnsi="Arial" w:cs="Arial"/>
          <w:color w:val="000000" w:themeColor="text1"/>
          <w:sz w:val="22"/>
          <w:szCs w:val="22"/>
        </w:rPr>
        <w:t xml:space="preserve"> Association of Internet Researchers Conference (IR14), Denver, CO.</w:t>
      </w:r>
      <w:r w:rsidR="00776672" w:rsidRPr="000378C4">
        <w:rPr>
          <w:rFonts w:ascii="Arial" w:hAnsi="Arial" w:cs="Arial"/>
          <w:color w:val="000000" w:themeColor="text1"/>
          <w:sz w:val="22"/>
          <w:szCs w:val="22"/>
        </w:rPr>
        <w:t>, 2013</w:t>
      </w:r>
    </w:p>
    <w:p w14:paraId="6754C617" w14:textId="22D38572" w:rsidR="00830FA0" w:rsidRPr="000378C4" w:rsidRDefault="00830FA0" w:rsidP="00A851FD">
      <w:pPr>
        <w:contextualSpacing/>
        <w:outlineLvl w:val="0"/>
        <w:rPr>
          <w:rFonts w:ascii="Arial" w:hAnsi="Arial" w:cs="Arial"/>
          <w:b/>
          <w:color w:val="000000" w:themeColor="text1"/>
          <w:sz w:val="22"/>
          <w:szCs w:val="22"/>
          <w:u w:val="single"/>
        </w:rPr>
      </w:pPr>
    </w:p>
    <w:p w14:paraId="6BA830D6" w14:textId="38503D54" w:rsidR="00EF57A0" w:rsidRPr="000378C4" w:rsidRDefault="00790E87" w:rsidP="00A7612E">
      <w:pPr>
        <w:ind w:left="720" w:hanging="720"/>
        <w:contextualSpacing/>
        <w:outlineLvl w:val="0"/>
        <w:rPr>
          <w:rFonts w:ascii="Arial" w:hAnsi="Arial" w:cs="Arial"/>
          <w:b/>
          <w:color w:val="000000" w:themeColor="text1"/>
          <w:sz w:val="22"/>
          <w:szCs w:val="22"/>
          <w:u w:val="single"/>
        </w:rPr>
      </w:pPr>
      <w:r w:rsidRPr="000378C4">
        <w:rPr>
          <w:rFonts w:ascii="Arial" w:hAnsi="Arial" w:cs="Arial"/>
          <w:b/>
          <w:color w:val="000000" w:themeColor="text1"/>
          <w:sz w:val="22"/>
          <w:szCs w:val="22"/>
          <w:u w:val="single"/>
        </w:rPr>
        <w:t>J</w:t>
      </w:r>
      <w:r w:rsidR="00776672" w:rsidRPr="000378C4">
        <w:rPr>
          <w:rFonts w:ascii="Arial" w:hAnsi="Arial" w:cs="Arial"/>
          <w:b/>
          <w:color w:val="000000" w:themeColor="text1"/>
          <w:sz w:val="22"/>
          <w:szCs w:val="22"/>
          <w:u w:val="single"/>
        </w:rPr>
        <w:t xml:space="preserve">ournal | Conference Reviewers (# = Multiple times) </w:t>
      </w:r>
    </w:p>
    <w:p w14:paraId="1B7D188F" w14:textId="30EAEF2A" w:rsidR="00672AAA" w:rsidRPr="000378C4" w:rsidRDefault="00672AAA" w:rsidP="00956225">
      <w:pPr>
        <w:rPr>
          <w:rFonts w:ascii="Arial" w:hAnsi="Arial" w:cs="Arial"/>
          <w:i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>33.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ab/>
      </w:r>
      <w:r w:rsidRPr="000378C4">
        <w:rPr>
          <w:rFonts w:ascii="Arial" w:hAnsi="Arial" w:cs="Arial"/>
          <w:i/>
          <w:color w:val="000000" w:themeColor="text1"/>
          <w:sz w:val="22"/>
          <w:szCs w:val="22"/>
        </w:rPr>
        <w:t>JMCQ</w:t>
      </w:r>
      <w:r w:rsidR="001B0379">
        <w:rPr>
          <w:rFonts w:ascii="Arial" w:hAnsi="Arial" w:cs="Arial"/>
          <w:i/>
          <w:color w:val="000000" w:themeColor="text1"/>
          <w:sz w:val="22"/>
          <w:szCs w:val="22"/>
        </w:rPr>
        <w:t xml:space="preserve"> (#)</w:t>
      </w:r>
    </w:p>
    <w:p w14:paraId="54C8ABAC" w14:textId="4BE7ED08" w:rsidR="00956225" w:rsidRPr="000378C4" w:rsidRDefault="00956225" w:rsidP="00956225">
      <w:pPr>
        <w:rPr>
          <w:rFonts w:ascii="Arial" w:hAnsi="Arial" w:cs="Arial"/>
          <w:i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32. 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ab/>
      </w:r>
      <w:proofErr w:type="gramStart"/>
      <w:r w:rsidRPr="000378C4">
        <w:rPr>
          <w:rFonts w:ascii="Arial" w:hAnsi="Arial" w:cs="Arial"/>
          <w:i/>
          <w:color w:val="000000" w:themeColor="text1"/>
          <w:sz w:val="22"/>
          <w:szCs w:val="22"/>
        </w:rPr>
        <w:t>Social Media</w:t>
      </w:r>
      <w:proofErr w:type="gramEnd"/>
      <w:r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 + Society</w:t>
      </w:r>
    </w:p>
    <w:p w14:paraId="5A013D33" w14:textId="1A175823" w:rsidR="00956225" w:rsidRPr="000378C4" w:rsidRDefault="00956225" w:rsidP="00956225">
      <w:pPr>
        <w:rPr>
          <w:rFonts w:ascii="Arial" w:hAnsi="Arial" w:cs="Arial"/>
          <w:i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31. 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ab/>
      </w:r>
      <w:r w:rsidRPr="000378C4">
        <w:rPr>
          <w:rFonts w:ascii="Arial" w:hAnsi="Arial" w:cs="Arial"/>
          <w:i/>
          <w:color w:val="000000" w:themeColor="text1"/>
          <w:sz w:val="22"/>
          <w:szCs w:val="22"/>
        </w:rPr>
        <w:t>Political Communication</w:t>
      </w:r>
    </w:p>
    <w:p w14:paraId="173970AE" w14:textId="0C9CE626" w:rsidR="00956225" w:rsidRPr="000378C4" w:rsidRDefault="00956225" w:rsidP="00956225">
      <w:pPr>
        <w:rPr>
          <w:rFonts w:ascii="Arial" w:hAnsi="Arial" w:cs="Arial"/>
          <w:i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30. 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ab/>
      </w:r>
      <w:r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The Information Society </w:t>
      </w:r>
    </w:p>
    <w:p w14:paraId="4A921F2E" w14:textId="7A360975" w:rsidR="005627B0" w:rsidRPr="000378C4" w:rsidRDefault="00956225" w:rsidP="00956225">
      <w:pPr>
        <w:rPr>
          <w:rFonts w:ascii="Arial" w:hAnsi="Arial" w:cs="Arial"/>
          <w:i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29. 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ab/>
      </w:r>
      <w:r w:rsidR="005627B0" w:rsidRPr="000378C4">
        <w:rPr>
          <w:rFonts w:ascii="Arial" w:hAnsi="Arial" w:cs="Arial"/>
          <w:i/>
          <w:color w:val="000000" w:themeColor="text1"/>
          <w:sz w:val="22"/>
          <w:szCs w:val="22"/>
        </w:rPr>
        <w:t>Hawaii International Conference on System Sciences (HICSS) (#)</w:t>
      </w:r>
    </w:p>
    <w:p w14:paraId="1F1C89A6" w14:textId="0615BC8D" w:rsidR="000A4F75" w:rsidRPr="000378C4" w:rsidRDefault="00956225" w:rsidP="00956225">
      <w:pPr>
        <w:rPr>
          <w:rFonts w:ascii="Arial" w:hAnsi="Arial" w:cs="Arial"/>
          <w:i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28. 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ab/>
      </w:r>
      <w:r w:rsidR="000A4F75" w:rsidRPr="000378C4">
        <w:rPr>
          <w:rFonts w:ascii="Arial" w:hAnsi="Arial" w:cs="Arial"/>
          <w:i/>
          <w:color w:val="000000" w:themeColor="text1"/>
          <w:sz w:val="22"/>
          <w:szCs w:val="22"/>
        </w:rPr>
        <w:t>Information, Communication and Society</w:t>
      </w:r>
    </w:p>
    <w:p w14:paraId="32F94F98" w14:textId="0AEF2832" w:rsidR="000A4F75" w:rsidRPr="000378C4" w:rsidRDefault="00956225" w:rsidP="00956225">
      <w:pPr>
        <w:rPr>
          <w:rFonts w:ascii="Arial" w:hAnsi="Arial" w:cs="Arial"/>
          <w:i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27. 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ab/>
      </w:r>
      <w:r w:rsidR="000A4F75" w:rsidRPr="000378C4">
        <w:rPr>
          <w:rFonts w:ascii="Arial" w:hAnsi="Arial" w:cs="Arial"/>
          <w:i/>
          <w:color w:val="000000" w:themeColor="text1"/>
          <w:sz w:val="22"/>
          <w:szCs w:val="22"/>
        </w:rPr>
        <w:t>Journal of the Association for Information Science and Technology</w:t>
      </w:r>
    </w:p>
    <w:p w14:paraId="09AC153B" w14:textId="13E5B7C5" w:rsidR="002354B4" w:rsidRPr="000378C4" w:rsidRDefault="00956225" w:rsidP="00956225">
      <w:pPr>
        <w:rPr>
          <w:rFonts w:ascii="Arial" w:hAnsi="Arial" w:cs="Arial"/>
          <w:i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26. 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ab/>
      </w:r>
      <w:r w:rsidR="002354B4" w:rsidRPr="000378C4">
        <w:rPr>
          <w:rFonts w:ascii="Arial" w:hAnsi="Arial" w:cs="Arial"/>
          <w:i/>
          <w:color w:val="000000" w:themeColor="text1"/>
          <w:sz w:val="22"/>
          <w:szCs w:val="22"/>
        </w:rPr>
        <w:t>Government Information Quarterly</w:t>
      </w:r>
      <w:r w:rsidR="00CD50A2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 (#)</w:t>
      </w:r>
    </w:p>
    <w:p w14:paraId="5E1085B8" w14:textId="6EC7BD7B" w:rsidR="004A4AD9" w:rsidRPr="000378C4" w:rsidRDefault="00956225" w:rsidP="00956225">
      <w:pPr>
        <w:rPr>
          <w:rFonts w:ascii="Arial" w:hAnsi="Arial" w:cs="Arial"/>
          <w:i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25. 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ab/>
      </w:r>
      <w:r w:rsidR="002354B4" w:rsidRPr="000378C4">
        <w:rPr>
          <w:rFonts w:ascii="Arial" w:hAnsi="Arial" w:cs="Arial"/>
          <w:i/>
          <w:color w:val="000000" w:themeColor="text1"/>
          <w:sz w:val="22"/>
          <w:szCs w:val="22"/>
        </w:rPr>
        <w:t>Mass Communication and Society</w:t>
      </w:r>
      <w:r w:rsidR="00127E8C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 </w:t>
      </w:r>
      <w:r w:rsidR="005627B0" w:rsidRPr="000378C4">
        <w:rPr>
          <w:rFonts w:ascii="Arial" w:hAnsi="Arial" w:cs="Arial"/>
          <w:i/>
          <w:color w:val="000000" w:themeColor="text1"/>
          <w:sz w:val="22"/>
          <w:szCs w:val="22"/>
        </w:rPr>
        <w:t>(#)</w:t>
      </w:r>
    </w:p>
    <w:p w14:paraId="4D12813D" w14:textId="7FBD0B5F" w:rsidR="002354B4" w:rsidRPr="000378C4" w:rsidRDefault="00956225" w:rsidP="00956225">
      <w:pPr>
        <w:rPr>
          <w:rFonts w:ascii="Arial" w:hAnsi="Arial" w:cs="Arial"/>
          <w:i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24. 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ab/>
      </w:r>
      <w:r w:rsidR="002354B4" w:rsidRPr="000378C4">
        <w:rPr>
          <w:rFonts w:ascii="Arial" w:hAnsi="Arial" w:cs="Arial"/>
          <w:i/>
          <w:color w:val="000000" w:themeColor="text1"/>
          <w:sz w:val="22"/>
          <w:szCs w:val="22"/>
        </w:rPr>
        <w:t>Information System Frontiers</w:t>
      </w:r>
      <w:r w:rsidR="00127E8C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 </w:t>
      </w:r>
      <w:r w:rsidR="00D9294C" w:rsidRPr="000378C4">
        <w:rPr>
          <w:rFonts w:ascii="Arial" w:hAnsi="Arial" w:cs="Arial"/>
          <w:i/>
          <w:color w:val="000000" w:themeColor="text1"/>
          <w:sz w:val="22"/>
          <w:szCs w:val="22"/>
        </w:rPr>
        <w:t>(#)</w:t>
      </w:r>
    </w:p>
    <w:p w14:paraId="68F801C3" w14:textId="126A26BD" w:rsidR="002354B4" w:rsidRPr="000378C4" w:rsidRDefault="00956225" w:rsidP="00956225">
      <w:pPr>
        <w:rPr>
          <w:rFonts w:ascii="Arial" w:hAnsi="Arial" w:cs="Arial"/>
          <w:i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23. </w:t>
      </w:r>
      <w:r w:rsidRPr="000378C4">
        <w:rPr>
          <w:rFonts w:ascii="Arial" w:hAnsi="Arial" w:cs="Arial"/>
          <w:i/>
          <w:color w:val="000000" w:themeColor="text1"/>
          <w:sz w:val="22"/>
          <w:szCs w:val="22"/>
        </w:rPr>
        <w:tab/>
      </w:r>
      <w:proofErr w:type="spellStart"/>
      <w:r w:rsidR="002354B4" w:rsidRPr="000378C4">
        <w:rPr>
          <w:rFonts w:ascii="Arial" w:hAnsi="Arial" w:cs="Arial"/>
          <w:i/>
          <w:color w:val="000000" w:themeColor="text1"/>
          <w:sz w:val="22"/>
          <w:szCs w:val="22"/>
        </w:rPr>
        <w:t>GeoJournal</w:t>
      </w:r>
      <w:proofErr w:type="spellEnd"/>
    </w:p>
    <w:p w14:paraId="162ED488" w14:textId="0D5CD171" w:rsidR="002354B4" w:rsidRPr="000378C4" w:rsidRDefault="00956225" w:rsidP="00956225">
      <w:pPr>
        <w:rPr>
          <w:rFonts w:ascii="Arial" w:hAnsi="Arial" w:cs="Arial"/>
          <w:i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22. 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ab/>
      </w:r>
      <w:r w:rsidR="00EF57A0" w:rsidRPr="000378C4">
        <w:rPr>
          <w:rFonts w:ascii="Arial" w:hAnsi="Arial" w:cs="Arial"/>
          <w:i/>
          <w:color w:val="000000" w:themeColor="text1"/>
          <w:sz w:val="22"/>
          <w:szCs w:val="22"/>
        </w:rPr>
        <w:t>Journal</w:t>
      </w:r>
      <w:r w:rsidR="002354B4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 of Communication</w:t>
      </w:r>
      <w:r w:rsidR="003C4C70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 (#)</w:t>
      </w:r>
    </w:p>
    <w:p w14:paraId="5515F269" w14:textId="3CDB990B" w:rsidR="002354B4" w:rsidRPr="000378C4" w:rsidRDefault="00956225" w:rsidP="00956225">
      <w:pPr>
        <w:rPr>
          <w:rFonts w:ascii="Arial" w:hAnsi="Arial" w:cs="Arial"/>
          <w:i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21. 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ab/>
      </w:r>
      <w:r w:rsidR="003B23B6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Journal of </w:t>
      </w:r>
      <w:r w:rsidR="002354B4" w:rsidRPr="000378C4">
        <w:rPr>
          <w:rFonts w:ascii="Arial" w:hAnsi="Arial" w:cs="Arial"/>
          <w:i/>
          <w:color w:val="000000" w:themeColor="text1"/>
          <w:sz w:val="22"/>
          <w:szCs w:val="22"/>
        </w:rPr>
        <w:t>Computer-Mediated Communication (#)</w:t>
      </w:r>
    </w:p>
    <w:p w14:paraId="0B94082C" w14:textId="4F8B0F4A" w:rsidR="002354B4" w:rsidRPr="000378C4" w:rsidRDefault="00956225" w:rsidP="00956225">
      <w:pPr>
        <w:rPr>
          <w:rFonts w:ascii="Arial" w:hAnsi="Arial" w:cs="Arial"/>
          <w:i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20. 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ab/>
      </w:r>
      <w:r w:rsidR="002354B4" w:rsidRPr="000378C4">
        <w:rPr>
          <w:rFonts w:ascii="Arial" w:hAnsi="Arial" w:cs="Arial"/>
          <w:i/>
          <w:color w:val="000000" w:themeColor="text1"/>
          <w:sz w:val="22"/>
          <w:szCs w:val="22"/>
        </w:rPr>
        <w:t>New Media and Society (#)</w:t>
      </w:r>
      <w:r w:rsidR="00EF57A0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 </w:t>
      </w:r>
    </w:p>
    <w:p w14:paraId="3DB3C603" w14:textId="377A219A" w:rsidR="002354B4" w:rsidRPr="000378C4" w:rsidRDefault="00956225" w:rsidP="00956225">
      <w:pPr>
        <w:rPr>
          <w:rFonts w:ascii="Arial" w:hAnsi="Arial" w:cs="Arial"/>
          <w:i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19. 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ab/>
      </w:r>
      <w:r w:rsidR="002354B4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Big Data and </w:t>
      </w:r>
      <w:proofErr w:type="gramStart"/>
      <w:r w:rsidR="002354B4" w:rsidRPr="000378C4">
        <w:rPr>
          <w:rFonts w:ascii="Arial" w:hAnsi="Arial" w:cs="Arial"/>
          <w:i/>
          <w:color w:val="000000" w:themeColor="text1"/>
          <w:sz w:val="22"/>
          <w:szCs w:val="22"/>
        </w:rPr>
        <w:t>Society</w:t>
      </w:r>
      <w:r w:rsidR="00D3423E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 </w:t>
      </w:r>
      <w:r w:rsidR="00E164C1">
        <w:rPr>
          <w:rFonts w:ascii="Arial" w:hAnsi="Arial" w:cs="Arial"/>
          <w:i/>
          <w:color w:val="000000" w:themeColor="text1"/>
          <w:sz w:val="22"/>
          <w:szCs w:val="22"/>
        </w:rPr>
        <w:t xml:space="preserve"> (</w:t>
      </w:r>
      <w:proofErr w:type="gramEnd"/>
      <w:r w:rsidR="00E164C1">
        <w:rPr>
          <w:rFonts w:ascii="Arial" w:hAnsi="Arial" w:cs="Arial"/>
          <w:i/>
          <w:color w:val="000000" w:themeColor="text1"/>
          <w:sz w:val="22"/>
          <w:szCs w:val="22"/>
        </w:rPr>
        <w:t>#)</w:t>
      </w:r>
    </w:p>
    <w:p w14:paraId="2692D8B4" w14:textId="51B94AFD" w:rsidR="002354B4" w:rsidRPr="000378C4" w:rsidRDefault="00956225" w:rsidP="00956225">
      <w:pPr>
        <w:rPr>
          <w:rFonts w:ascii="Arial" w:hAnsi="Arial" w:cs="Arial"/>
          <w:i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18. 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ab/>
      </w:r>
      <w:r w:rsidR="002354B4" w:rsidRPr="000378C4">
        <w:rPr>
          <w:rFonts w:ascii="Arial" w:hAnsi="Arial" w:cs="Arial"/>
          <w:i/>
          <w:color w:val="000000" w:themeColor="text1"/>
          <w:sz w:val="22"/>
          <w:szCs w:val="22"/>
        </w:rPr>
        <w:t>Journal of Media Economics</w:t>
      </w:r>
      <w:r w:rsidR="00EF57A0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 </w:t>
      </w:r>
    </w:p>
    <w:p w14:paraId="18660D45" w14:textId="4C7EA4C6" w:rsidR="002354B4" w:rsidRPr="000378C4" w:rsidRDefault="00956225" w:rsidP="00956225">
      <w:pPr>
        <w:rPr>
          <w:rFonts w:ascii="Arial" w:hAnsi="Arial" w:cs="Arial"/>
          <w:i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17. 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ab/>
      </w:r>
      <w:r w:rsidR="002354B4" w:rsidRPr="000378C4">
        <w:rPr>
          <w:rFonts w:ascii="Arial" w:hAnsi="Arial" w:cs="Arial"/>
          <w:i/>
          <w:color w:val="000000" w:themeColor="text1"/>
          <w:sz w:val="22"/>
          <w:szCs w:val="22"/>
        </w:rPr>
        <w:t>Social Science Computer Review</w:t>
      </w:r>
      <w:r w:rsidR="00EF57A0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 </w:t>
      </w:r>
    </w:p>
    <w:p w14:paraId="0F35F0F7" w14:textId="31842A1B" w:rsidR="00956225" w:rsidRPr="000378C4" w:rsidRDefault="00956225" w:rsidP="00956225">
      <w:pPr>
        <w:rPr>
          <w:rFonts w:ascii="Arial" w:hAnsi="Arial" w:cs="Arial"/>
          <w:i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16. 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ab/>
      </w:r>
      <w:r w:rsidR="002354B4" w:rsidRPr="000378C4">
        <w:rPr>
          <w:rFonts w:ascii="Arial" w:hAnsi="Arial" w:cs="Arial"/>
          <w:i/>
          <w:color w:val="000000" w:themeColor="text1"/>
          <w:sz w:val="22"/>
          <w:szCs w:val="22"/>
        </w:rPr>
        <w:t>Hypermedia and Multimedia</w:t>
      </w:r>
    </w:p>
    <w:p w14:paraId="7CAAF44F" w14:textId="3650100C" w:rsidR="002354B4" w:rsidRPr="000378C4" w:rsidRDefault="00956225" w:rsidP="00956225">
      <w:pPr>
        <w:rPr>
          <w:rFonts w:ascii="Arial" w:hAnsi="Arial" w:cs="Arial"/>
          <w:i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15. 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ab/>
      </w:r>
      <w:r w:rsidR="00EF57A0" w:rsidRPr="000378C4">
        <w:rPr>
          <w:rFonts w:ascii="Arial" w:hAnsi="Arial" w:cs="Arial"/>
          <w:i/>
          <w:color w:val="000000" w:themeColor="text1"/>
          <w:sz w:val="22"/>
          <w:szCs w:val="22"/>
        </w:rPr>
        <w:t>Cyberpsycholog</w:t>
      </w:r>
      <w:r w:rsidR="002354B4" w:rsidRPr="000378C4">
        <w:rPr>
          <w:rFonts w:ascii="Arial" w:hAnsi="Arial" w:cs="Arial"/>
          <w:i/>
          <w:color w:val="000000" w:themeColor="text1"/>
          <w:sz w:val="22"/>
          <w:szCs w:val="22"/>
        </w:rPr>
        <w:t>y, Behavior &amp; Social Networking</w:t>
      </w:r>
      <w:r w:rsidR="00EF57A0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 </w:t>
      </w:r>
    </w:p>
    <w:p w14:paraId="1486C59E" w14:textId="388465B7" w:rsidR="002354B4" w:rsidRPr="000378C4" w:rsidRDefault="00956225" w:rsidP="00956225">
      <w:pPr>
        <w:rPr>
          <w:rFonts w:ascii="Arial" w:hAnsi="Arial" w:cs="Arial"/>
          <w:i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14. 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ab/>
      </w:r>
      <w:r w:rsidR="00EF57A0" w:rsidRPr="000378C4">
        <w:rPr>
          <w:rFonts w:ascii="Arial" w:hAnsi="Arial" w:cs="Arial"/>
          <w:i/>
          <w:color w:val="000000" w:themeColor="text1"/>
          <w:sz w:val="22"/>
          <w:szCs w:val="22"/>
        </w:rPr>
        <w:t>International Journal of Communicati</w:t>
      </w:r>
      <w:r w:rsidR="002354B4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on (#) </w:t>
      </w:r>
    </w:p>
    <w:p w14:paraId="7E113FBA" w14:textId="4A3EF0A7" w:rsidR="002354B4" w:rsidRPr="000378C4" w:rsidRDefault="00956225" w:rsidP="00956225">
      <w:pPr>
        <w:rPr>
          <w:rFonts w:ascii="Arial" w:hAnsi="Arial" w:cs="Arial"/>
          <w:i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13. 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ab/>
      </w:r>
      <w:r w:rsidR="002354B4" w:rsidRPr="000378C4">
        <w:rPr>
          <w:rFonts w:ascii="Arial" w:hAnsi="Arial" w:cs="Arial"/>
          <w:i/>
          <w:color w:val="000000" w:themeColor="text1"/>
          <w:sz w:val="22"/>
          <w:szCs w:val="22"/>
        </w:rPr>
        <w:t>Telematics and Informatics (#)</w:t>
      </w:r>
    </w:p>
    <w:p w14:paraId="38572C58" w14:textId="6BA301F8" w:rsidR="002354B4" w:rsidRPr="000378C4" w:rsidRDefault="00956225" w:rsidP="00956225">
      <w:pPr>
        <w:rPr>
          <w:rFonts w:ascii="Arial" w:hAnsi="Arial" w:cs="Arial"/>
          <w:i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12. 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ab/>
      </w:r>
      <w:r w:rsidR="00EF57A0" w:rsidRPr="000378C4">
        <w:rPr>
          <w:rFonts w:ascii="Arial" w:hAnsi="Arial" w:cs="Arial"/>
          <w:i/>
          <w:color w:val="000000" w:themeColor="text1"/>
          <w:sz w:val="22"/>
          <w:szCs w:val="22"/>
        </w:rPr>
        <w:t>Journal of Psychology of Popular Media Culture</w:t>
      </w:r>
      <w:r w:rsidR="002354B4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 (#)</w:t>
      </w:r>
    </w:p>
    <w:p w14:paraId="7BCF137A" w14:textId="678F75FC" w:rsidR="002354B4" w:rsidRPr="000378C4" w:rsidRDefault="00956225" w:rsidP="00956225">
      <w:pPr>
        <w:rPr>
          <w:rFonts w:ascii="Arial" w:hAnsi="Arial" w:cs="Arial"/>
          <w:i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11. 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ab/>
      </w:r>
      <w:r w:rsidR="00EF57A0" w:rsidRPr="000378C4">
        <w:rPr>
          <w:rFonts w:ascii="Arial" w:hAnsi="Arial" w:cs="Arial"/>
          <w:i/>
          <w:color w:val="000000" w:themeColor="text1"/>
          <w:sz w:val="22"/>
          <w:szCs w:val="22"/>
        </w:rPr>
        <w:t>Qual</w:t>
      </w:r>
      <w:r w:rsidR="00F8142D" w:rsidRPr="000378C4">
        <w:rPr>
          <w:rFonts w:ascii="Arial" w:hAnsi="Arial" w:cs="Arial"/>
          <w:i/>
          <w:color w:val="000000" w:themeColor="text1"/>
          <w:sz w:val="22"/>
          <w:szCs w:val="22"/>
        </w:rPr>
        <w:t>ity and Quantity</w:t>
      </w:r>
      <w:r w:rsidR="002354B4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 (#)</w:t>
      </w:r>
    </w:p>
    <w:p w14:paraId="06CFF17A" w14:textId="05AE3E29" w:rsidR="002530D1" w:rsidRPr="000378C4" w:rsidRDefault="00956225" w:rsidP="00956225">
      <w:pPr>
        <w:rPr>
          <w:rFonts w:ascii="Arial" w:hAnsi="Arial" w:cs="Arial"/>
          <w:i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10. 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ab/>
      </w:r>
      <w:r w:rsidR="004903BE" w:rsidRPr="000378C4">
        <w:rPr>
          <w:rFonts w:ascii="Arial" w:hAnsi="Arial" w:cs="Arial"/>
          <w:i/>
          <w:color w:val="000000" w:themeColor="text1"/>
          <w:sz w:val="22"/>
          <w:szCs w:val="22"/>
        </w:rPr>
        <w:t>Asian Journal of Communication</w:t>
      </w:r>
    </w:p>
    <w:p w14:paraId="3A0A88E5" w14:textId="089356CE" w:rsidR="002530D1" w:rsidRPr="000378C4" w:rsidRDefault="00956225" w:rsidP="00956225">
      <w:pPr>
        <w:rPr>
          <w:rFonts w:ascii="Arial" w:hAnsi="Arial" w:cs="Arial"/>
          <w:i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9. 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ab/>
      </w:r>
      <w:r w:rsidR="002530D1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Journal of International and Intercultural Communication </w:t>
      </w:r>
    </w:p>
    <w:p w14:paraId="41328A7D" w14:textId="1775E140" w:rsidR="002530D1" w:rsidRPr="000378C4" w:rsidRDefault="00956225" w:rsidP="00956225">
      <w:pPr>
        <w:rPr>
          <w:rFonts w:ascii="Arial" w:hAnsi="Arial" w:cs="Arial"/>
          <w:i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8. 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ab/>
      </w:r>
      <w:r w:rsidR="002530D1" w:rsidRPr="000378C4">
        <w:rPr>
          <w:rFonts w:ascii="Arial" w:hAnsi="Arial" w:cs="Arial"/>
          <w:i/>
          <w:color w:val="000000" w:themeColor="text1"/>
          <w:sz w:val="22"/>
          <w:szCs w:val="22"/>
        </w:rPr>
        <w:t>The Review of Communication</w:t>
      </w:r>
    </w:p>
    <w:p w14:paraId="73B13E13" w14:textId="204F0182" w:rsidR="002354B4" w:rsidRPr="000378C4" w:rsidRDefault="00956225" w:rsidP="00956225">
      <w:pPr>
        <w:rPr>
          <w:rFonts w:ascii="Arial" w:hAnsi="Arial" w:cs="Arial"/>
          <w:i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7. 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ab/>
      </w:r>
      <w:r w:rsidR="00EF57A0" w:rsidRPr="000378C4">
        <w:rPr>
          <w:rFonts w:ascii="Arial" w:hAnsi="Arial" w:cs="Arial"/>
          <w:i/>
          <w:color w:val="000000" w:themeColor="text1"/>
          <w:sz w:val="22"/>
          <w:szCs w:val="22"/>
        </w:rPr>
        <w:t>Association of Internet Researcher Conference (AOIR) Proceeding</w:t>
      </w:r>
      <w:r w:rsidR="002354B4" w:rsidRPr="000378C4">
        <w:rPr>
          <w:rFonts w:ascii="Arial" w:hAnsi="Arial" w:cs="Arial"/>
          <w:i/>
          <w:color w:val="000000" w:themeColor="text1"/>
          <w:sz w:val="22"/>
          <w:szCs w:val="22"/>
        </w:rPr>
        <w:t>s (#)</w:t>
      </w:r>
      <w:r w:rsidR="00EF57A0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 </w:t>
      </w:r>
    </w:p>
    <w:p w14:paraId="4C72BD93" w14:textId="11F9A6FB" w:rsidR="002354B4" w:rsidRPr="000378C4" w:rsidRDefault="00956225" w:rsidP="00956225">
      <w:pPr>
        <w:rPr>
          <w:rFonts w:ascii="Arial" w:hAnsi="Arial" w:cs="Arial"/>
          <w:i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6. 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ab/>
      </w:r>
      <w:r w:rsidR="00EF57A0" w:rsidRPr="000378C4">
        <w:rPr>
          <w:rFonts w:ascii="Arial" w:hAnsi="Arial" w:cs="Arial"/>
          <w:i/>
          <w:color w:val="000000" w:themeColor="text1"/>
          <w:sz w:val="22"/>
          <w:szCs w:val="22"/>
        </w:rPr>
        <w:t>International Conference on Information Systems (ICIS) Proceeding</w:t>
      </w:r>
      <w:r w:rsidR="002354B4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 (#)</w:t>
      </w:r>
      <w:r w:rsidR="00EF57A0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 </w:t>
      </w:r>
    </w:p>
    <w:p w14:paraId="0A05DE9C" w14:textId="31879AFD" w:rsidR="00706AC1" w:rsidRPr="000378C4" w:rsidRDefault="00956225" w:rsidP="00956225">
      <w:pPr>
        <w:rPr>
          <w:rFonts w:ascii="Arial" w:hAnsi="Arial" w:cs="Arial"/>
          <w:i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5. 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ab/>
      </w:r>
      <w:r w:rsidR="00706AC1" w:rsidRPr="000378C4">
        <w:rPr>
          <w:rFonts w:ascii="Arial" w:hAnsi="Arial" w:cs="Arial"/>
          <w:i/>
          <w:color w:val="000000" w:themeColor="text1"/>
          <w:sz w:val="22"/>
          <w:szCs w:val="22"/>
        </w:rPr>
        <w:t>Social Media and Society Conference Proceedings (#)</w:t>
      </w:r>
    </w:p>
    <w:p w14:paraId="6B08A48D" w14:textId="3A51B167" w:rsidR="00FE734C" w:rsidRPr="000378C4" w:rsidRDefault="00956225" w:rsidP="00956225">
      <w:pPr>
        <w:rPr>
          <w:rFonts w:ascii="Arial" w:hAnsi="Arial" w:cs="Arial"/>
          <w:i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4. 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ab/>
      </w:r>
      <w:r w:rsidR="00FE734C" w:rsidRPr="000378C4">
        <w:rPr>
          <w:rFonts w:ascii="Arial" w:hAnsi="Arial" w:cs="Arial"/>
          <w:i/>
          <w:color w:val="000000" w:themeColor="text1"/>
          <w:sz w:val="22"/>
          <w:szCs w:val="22"/>
        </w:rPr>
        <w:t>Social Network Analysis and Mining</w:t>
      </w:r>
    </w:p>
    <w:p w14:paraId="33266810" w14:textId="6B0F9FEC" w:rsidR="004903BE" w:rsidRPr="000378C4" w:rsidRDefault="00956225" w:rsidP="00956225">
      <w:pPr>
        <w:rPr>
          <w:rFonts w:ascii="Arial" w:hAnsi="Arial" w:cs="Arial"/>
          <w:i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3. 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ab/>
      </w:r>
      <w:r w:rsidR="004903BE" w:rsidRPr="000378C4">
        <w:rPr>
          <w:rFonts w:ascii="Arial" w:hAnsi="Arial" w:cs="Arial"/>
          <w:i/>
          <w:color w:val="000000" w:themeColor="text1"/>
          <w:sz w:val="22"/>
          <w:szCs w:val="22"/>
        </w:rPr>
        <w:t>International Communication Association Conference Papers (#)</w:t>
      </w:r>
    </w:p>
    <w:p w14:paraId="5BC06F2F" w14:textId="517702F7" w:rsidR="00725732" w:rsidRPr="000378C4" w:rsidRDefault="00956225" w:rsidP="00956225">
      <w:pPr>
        <w:rPr>
          <w:rFonts w:ascii="Arial" w:hAnsi="Arial" w:cs="Arial"/>
          <w:i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2. 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ab/>
      </w:r>
      <w:r w:rsidR="00725732" w:rsidRPr="000378C4">
        <w:rPr>
          <w:rFonts w:ascii="Arial" w:hAnsi="Arial" w:cs="Arial"/>
          <w:i/>
          <w:color w:val="000000" w:themeColor="text1"/>
          <w:sz w:val="22"/>
          <w:szCs w:val="22"/>
        </w:rPr>
        <w:t>Korean Journal of Broadcasting and Telecommunication Studies (in Korean)</w:t>
      </w:r>
    </w:p>
    <w:p w14:paraId="0039B9BE" w14:textId="5DB99CAA" w:rsidR="00725732" w:rsidRPr="000378C4" w:rsidRDefault="00956225" w:rsidP="00956225">
      <w:pPr>
        <w:rPr>
          <w:rFonts w:ascii="Arial" w:hAnsi="Arial" w:cs="Arial"/>
          <w:i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1. 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ab/>
      </w:r>
      <w:r w:rsidR="00725732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Korean </w:t>
      </w:r>
      <w:r w:rsidR="00C256BB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Journal of </w:t>
      </w:r>
      <w:r w:rsidR="00725732" w:rsidRPr="000378C4">
        <w:rPr>
          <w:rFonts w:ascii="Arial" w:hAnsi="Arial" w:cs="Arial"/>
          <w:i/>
          <w:color w:val="000000" w:themeColor="text1"/>
          <w:sz w:val="22"/>
          <w:szCs w:val="22"/>
        </w:rPr>
        <w:t>Advertising Research (in Korean)</w:t>
      </w:r>
    </w:p>
    <w:p w14:paraId="72CCA675" w14:textId="77777777" w:rsidR="00517E24" w:rsidRPr="000378C4" w:rsidRDefault="00517E24" w:rsidP="00A7612E">
      <w:pPr>
        <w:pStyle w:val="ListParagraph"/>
        <w:ind w:hanging="720"/>
        <w:rPr>
          <w:rFonts w:ascii="Arial" w:hAnsi="Arial" w:cs="Arial"/>
          <w:i/>
          <w:color w:val="000000" w:themeColor="text1"/>
          <w:sz w:val="22"/>
          <w:szCs w:val="22"/>
        </w:rPr>
      </w:pPr>
    </w:p>
    <w:p w14:paraId="2C7D1F48" w14:textId="1A3FE954" w:rsidR="00EF57A0" w:rsidRPr="000378C4" w:rsidRDefault="00790E87" w:rsidP="00A7612E">
      <w:pPr>
        <w:ind w:left="720" w:hanging="720"/>
        <w:contextualSpacing/>
        <w:outlineLvl w:val="0"/>
        <w:rPr>
          <w:rFonts w:ascii="Arial" w:hAnsi="Arial" w:cs="Arial"/>
          <w:b/>
          <w:color w:val="000000" w:themeColor="text1"/>
          <w:sz w:val="22"/>
          <w:szCs w:val="22"/>
          <w:u w:val="single"/>
        </w:rPr>
      </w:pPr>
      <w:r w:rsidRPr="000378C4">
        <w:rPr>
          <w:rFonts w:ascii="Arial" w:hAnsi="Arial" w:cs="Arial"/>
          <w:b/>
          <w:color w:val="000000" w:themeColor="text1"/>
          <w:sz w:val="22"/>
          <w:szCs w:val="22"/>
          <w:u w:val="single"/>
        </w:rPr>
        <w:t>C</w:t>
      </w:r>
      <w:r w:rsidR="00402130" w:rsidRPr="000378C4">
        <w:rPr>
          <w:rFonts w:ascii="Arial" w:hAnsi="Arial" w:cs="Arial"/>
          <w:b/>
          <w:color w:val="000000" w:themeColor="text1"/>
          <w:sz w:val="22"/>
          <w:szCs w:val="22"/>
          <w:u w:val="single"/>
        </w:rPr>
        <w:t>ommunity</w:t>
      </w:r>
    </w:p>
    <w:p w14:paraId="0A337E5E" w14:textId="53CB5FAB" w:rsidR="00B95075" w:rsidRDefault="00B95075" w:rsidP="00F86276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>
        <w:rPr>
          <w:rFonts w:ascii="Arial" w:hAnsi="Arial" w:cs="Arial"/>
          <w:bCs/>
          <w:color w:val="000000" w:themeColor="text1"/>
          <w:sz w:val="22"/>
          <w:szCs w:val="22"/>
        </w:rPr>
        <w:t>19.</w:t>
      </w:r>
      <w:r>
        <w:rPr>
          <w:rFonts w:ascii="Arial" w:hAnsi="Arial" w:cs="Arial"/>
          <w:bCs/>
          <w:color w:val="000000" w:themeColor="text1"/>
          <w:sz w:val="22"/>
          <w:szCs w:val="22"/>
        </w:rPr>
        <w:tab/>
        <w:t xml:space="preserve">Interview with Media: </w:t>
      </w:r>
      <w:r w:rsidRPr="0072256B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>KJZZ</w:t>
      </w:r>
      <w:r>
        <w:rPr>
          <w:rFonts w:ascii="Arial" w:hAnsi="Arial" w:cs="Arial"/>
          <w:bCs/>
          <w:color w:val="000000" w:themeColor="text1"/>
          <w:sz w:val="22"/>
          <w:szCs w:val="22"/>
        </w:rPr>
        <w:t xml:space="preserve"> (NPR member </w:t>
      </w:r>
      <w:proofErr w:type="spellStart"/>
      <w:r>
        <w:rPr>
          <w:rFonts w:ascii="Arial" w:hAnsi="Arial" w:cs="Arial"/>
          <w:bCs/>
          <w:color w:val="000000" w:themeColor="text1"/>
          <w:sz w:val="22"/>
          <w:szCs w:val="22"/>
        </w:rPr>
        <w:t>staion</w:t>
      </w:r>
      <w:proofErr w:type="spellEnd"/>
      <w:r>
        <w:rPr>
          <w:rFonts w:ascii="Arial" w:hAnsi="Arial" w:cs="Arial"/>
          <w:bCs/>
          <w:color w:val="000000" w:themeColor="text1"/>
          <w:sz w:val="22"/>
          <w:szCs w:val="22"/>
        </w:rPr>
        <w:t xml:space="preserve"> in Arizona).</w:t>
      </w:r>
      <w:r w:rsidR="00737BFC">
        <w:rPr>
          <w:rFonts w:ascii="Arial" w:hAnsi="Arial" w:cs="Arial"/>
          <w:bCs/>
          <w:color w:val="000000" w:themeColor="text1"/>
          <w:sz w:val="22"/>
          <w:szCs w:val="22"/>
        </w:rPr>
        <w:t xml:space="preserve"> “</w:t>
      </w:r>
      <w:r w:rsidR="00737BFC" w:rsidRPr="00737BFC">
        <w:rPr>
          <w:rFonts w:ascii="Arial" w:hAnsi="Arial" w:cs="Arial"/>
          <w:bCs/>
          <w:color w:val="000000" w:themeColor="text1"/>
          <w:sz w:val="22"/>
          <w:szCs w:val="22"/>
        </w:rPr>
        <w:t>Charlie Kirk shooting videos are pervasive. Experts say platforms should take more responsibility</w:t>
      </w:r>
      <w:r w:rsidR="00737BFC">
        <w:rPr>
          <w:rFonts w:ascii="Arial" w:hAnsi="Arial" w:cs="Arial"/>
          <w:bCs/>
          <w:color w:val="000000" w:themeColor="text1"/>
          <w:sz w:val="22"/>
          <w:szCs w:val="22"/>
        </w:rPr>
        <w:t>.”</w:t>
      </w:r>
      <w:r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r w:rsidR="00737BFC">
        <w:rPr>
          <w:rFonts w:ascii="Arial" w:hAnsi="Arial" w:cs="Arial"/>
          <w:bCs/>
          <w:color w:val="000000" w:themeColor="text1"/>
          <w:sz w:val="22"/>
          <w:szCs w:val="22"/>
        </w:rPr>
        <w:t>(Aired on September 24, 2025)</w:t>
      </w:r>
    </w:p>
    <w:p w14:paraId="37252F66" w14:textId="02B8E4F0" w:rsidR="00BF2B6F" w:rsidRPr="000378C4" w:rsidRDefault="00BF2B6F" w:rsidP="00F86276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18. 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</w:r>
      <w:proofErr w:type="spellStart"/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Interviw</w:t>
      </w:r>
      <w:proofErr w:type="spellEnd"/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with Media: </w:t>
      </w:r>
      <w:r w:rsidRPr="0072256B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>YTN News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(South Korea). Hate speech and crimes against immigrant during post-election period. (aired on </w:t>
      </w:r>
      <w:r w:rsidR="00C17AB4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January 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19 and </w:t>
      </w:r>
      <w:r w:rsidR="00C17AB4" w:rsidRPr="000378C4">
        <w:rPr>
          <w:rFonts w:ascii="Arial" w:hAnsi="Arial" w:cs="Arial"/>
          <w:bCs/>
          <w:color w:val="000000" w:themeColor="text1"/>
          <w:sz w:val="22"/>
          <w:szCs w:val="22"/>
        </w:rPr>
        <w:t>January 23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, 202</w:t>
      </w:r>
      <w:r w:rsidR="00A17F33" w:rsidRPr="000378C4">
        <w:rPr>
          <w:rFonts w:ascii="Arial" w:hAnsi="Arial" w:cs="Arial"/>
          <w:bCs/>
          <w:color w:val="000000" w:themeColor="text1"/>
          <w:sz w:val="22"/>
          <w:szCs w:val="22"/>
        </w:rPr>
        <w:t>5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)</w:t>
      </w:r>
    </w:p>
    <w:p w14:paraId="7F55B665" w14:textId="7BE2640D" w:rsidR="00AA1C95" w:rsidRPr="000378C4" w:rsidRDefault="00AA1C95" w:rsidP="00F86276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lastRenderedPageBreak/>
        <w:t>17.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  <w:t xml:space="preserve">World Press </w:t>
      </w:r>
      <w:proofErr w:type="spellStart"/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Insitute</w:t>
      </w:r>
      <w:proofErr w:type="spellEnd"/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: Host their 10 global journalists’ visit to Cronkite </w:t>
      </w:r>
      <w:proofErr w:type="spellStart"/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MIDaS</w:t>
      </w:r>
      <w:proofErr w:type="spellEnd"/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Lab and give them a seminar</w:t>
      </w:r>
      <w:r w:rsidR="00542356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(October 21, 2024)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.</w:t>
      </w:r>
    </w:p>
    <w:p w14:paraId="40129372" w14:textId="022F1B68" w:rsidR="00D762A7" w:rsidRPr="000378C4" w:rsidRDefault="00D762A7" w:rsidP="00F86276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16.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  <w:t xml:space="preserve">Interview with Media: </w:t>
      </w:r>
      <w:r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>ABC News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. “</w:t>
      </w:r>
      <w:r w:rsidR="005C058B" w:rsidRPr="000378C4">
        <w:rPr>
          <w:rFonts w:ascii="Arial" w:hAnsi="Arial" w:cs="Arial"/>
          <w:bCs/>
          <w:color w:val="000000" w:themeColor="text1"/>
          <w:sz w:val="22"/>
          <w:szCs w:val="22"/>
        </w:rPr>
        <w:t>’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Really worried’: Meta decision allowing 2020 election-denial ads risks distrust, extremism, experts say.” Interview with the r</w:t>
      </w:r>
      <w:r w:rsidR="00737BFC">
        <w:rPr>
          <w:rFonts w:ascii="Arial" w:hAnsi="Arial" w:cs="Arial"/>
          <w:bCs/>
          <w:color w:val="000000" w:themeColor="text1"/>
          <w:sz w:val="22"/>
          <w:szCs w:val="22"/>
        </w:rPr>
        <w:t>e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porter (published on November 20, 2023). </w:t>
      </w:r>
    </w:p>
    <w:p w14:paraId="74413759" w14:textId="192BCADF" w:rsidR="00D762A7" w:rsidRPr="000378C4" w:rsidRDefault="00D762A7" w:rsidP="00F86276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15.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  <w:t xml:space="preserve">Interview with Media: </w:t>
      </w:r>
      <w:r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>The State Press Magazine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. “New platform, old platform: The high-profile dollars and </w:t>
      </w:r>
      <w:proofErr w:type="gramStart"/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cutting edge</w:t>
      </w:r>
      <w:proofErr w:type="gramEnd"/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research of the fake news panic.”  Interview with the reporter (published on March 23, 2023) </w:t>
      </w:r>
    </w:p>
    <w:p w14:paraId="3F1197C8" w14:textId="01DC1C95" w:rsidR="006D61BD" w:rsidRPr="000378C4" w:rsidRDefault="006D61BD" w:rsidP="00F86276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14.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  <w:t xml:space="preserve">Interview with Media: </w:t>
      </w:r>
      <w:r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>Arizona News Radio (Skyview Networks)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on the topic </w:t>
      </w:r>
      <w:proofErr w:type="gramStart"/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of  mis</w:t>
      </w:r>
      <w:proofErr w:type="gramEnd"/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/disinformation during the Israel-Hamas War. </w:t>
      </w:r>
      <w:r w:rsidR="00216BAF" w:rsidRPr="000378C4">
        <w:rPr>
          <w:rFonts w:ascii="Arial" w:hAnsi="Arial" w:cs="Arial"/>
          <w:bCs/>
          <w:color w:val="000000" w:themeColor="text1"/>
          <w:sz w:val="22"/>
          <w:szCs w:val="22"/>
        </w:rPr>
        <w:t>(</w:t>
      </w:r>
      <w:proofErr w:type="gramStart"/>
      <w:r w:rsidR="001E71ED" w:rsidRPr="000378C4">
        <w:rPr>
          <w:rFonts w:ascii="Arial" w:hAnsi="Arial" w:cs="Arial"/>
          <w:bCs/>
          <w:color w:val="000000" w:themeColor="text1"/>
          <w:sz w:val="22"/>
          <w:szCs w:val="22"/>
        </w:rPr>
        <w:t>10 minute-long</w:t>
      </w:r>
      <w:proofErr w:type="gramEnd"/>
      <w:r w:rsidR="001E71ED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interview</w:t>
      </w:r>
      <w:r w:rsidR="00216BAF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aired on October 15-16, 2023)</w:t>
      </w:r>
    </w:p>
    <w:p w14:paraId="578AD4A2" w14:textId="56ACD26E" w:rsidR="00487EAE" w:rsidRPr="000378C4" w:rsidRDefault="00487EAE" w:rsidP="00F86276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13.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  <w:t>Mentorship for Georgian media educators.</w:t>
      </w:r>
      <w:r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 xml:space="preserve"> 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>Strengthening journalism education in Georgia Program. International Center for Journalists. (April 10—14, 2023)</w:t>
      </w:r>
    </w:p>
    <w:p w14:paraId="4234A222" w14:textId="5295CA9D" w:rsidR="00FE1FE1" w:rsidRPr="000378C4" w:rsidRDefault="00F86276" w:rsidP="00F86276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12. 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</w:r>
      <w:r w:rsidR="00FE1FE1"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 xml:space="preserve">On-the-record </w:t>
      </w:r>
      <w:r w:rsidR="00752783"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>P</w:t>
      </w:r>
      <w:r w:rsidR="00FE1FE1"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 xml:space="preserve">ress </w:t>
      </w:r>
      <w:r w:rsidR="00752783"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>B</w:t>
      </w:r>
      <w:r w:rsidR="00FE1FE1"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>riefin</w:t>
      </w:r>
      <w:r w:rsidR="00487EAE"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>g</w:t>
      </w:r>
      <w:r w:rsidR="00FE1FE1"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 xml:space="preserve"> with South Asian Journalist</w:t>
      </w:r>
      <w:r w:rsidR="00752783"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 xml:space="preserve">s. </w:t>
      </w:r>
      <w:r w:rsidR="00FE1FE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Meridian International Center. </w:t>
      </w:r>
      <w:r w:rsidR="00752783" w:rsidRPr="000378C4">
        <w:rPr>
          <w:rFonts w:ascii="Arial" w:hAnsi="Arial" w:cs="Arial"/>
          <w:bCs/>
          <w:color w:val="000000" w:themeColor="text1"/>
          <w:sz w:val="22"/>
          <w:szCs w:val="22"/>
        </w:rPr>
        <w:t>(March 13, 2023)</w:t>
      </w:r>
    </w:p>
    <w:p w14:paraId="16450BB8" w14:textId="3F2568A1" w:rsidR="00527901" w:rsidRPr="000378C4" w:rsidRDefault="00F86276" w:rsidP="00F86276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11. 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</w:r>
      <w:r w:rsidR="0052790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Interview with </w:t>
      </w:r>
      <w:r w:rsidR="00752783" w:rsidRPr="000378C4">
        <w:rPr>
          <w:rFonts w:ascii="Arial" w:hAnsi="Arial" w:cs="Arial"/>
          <w:bCs/>
          <w:color w:val="000000" w:themeColor="text1"/>
          <w:sz w:val="22"/>
          <w:szCs w:val="22"/>
        </w:rPr>
        <w:t>Media:</w:t>
      </w:r>
      <w:r w:rsidR="0052790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r w:rsidR="00752783"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 xml:space="preserve">The </w:t>
      </w:r>
      <w:r w:rsidR="00752783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>State Press.</w:t>
      </w:r>
      <w:r w:rsidR="00752783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752783" w:rsidRPr="000378C4">
        <w:rPr>
          <w:rFonts w:ascii="Arial" w:hAnsi="Arial" w:cs="Arial"/>
          <w:bCs/>
          <w:color w:val="000000" w:themeColor="text1"/>
          <w:sz w:val="22"/>
          <w:szCs w:val="22"/>
        </w:rPr>
        <w:t>“</w:t>
      </w:r>
      <w:r w:rsidR="0052790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McCain Institute, Cronkite </w:t>
      </w:r>
      <w:r w:rsidR="00752783" w:rsidRPr="000378C4">
        <w:rPr>
          <w:rFonts w:ascii="Arial" w:hAnsi="Arial" w:cs="Arial"/>
          <w:bCs/>
          <w:color w:val="000000" w:themeColor="text1"/>
          <w:sz w:val="22"/>
          <w:szCs w:val="22"/>
        </w:rPr>
        <w:t>s</w:t>
      </w:r>
      <w:r w:rsidR="0052790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chool </w:t>
      </w:r>
      <w:r w:rsidR="00752783" w:rsidRPr="000378C4">
        <w:rPr>
          <w:rFonts w:ascii="Arial" w:hAnsi="Arial" w:cs="Arial"/>
          <w:bCs/>
          <w:color w:val="000000" w:themeColor="text1"/>
          <w:sz w:val="22"/>
          <w:szCs w:val="22"/>
        </w:rPr>
        <w:t>l</w:t>
      </w:r>
      <w:r w:rsidR="0052790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aunch </w:t>
      </w:r>
      <w:r w:rsidR="00752783" w:rsidRPr="000378C4">
        <w:rPr>
          <w:rFonts w:ascii="Arial" w:hAnsi="Arial" w:cs="Arial"/>
          <w:bCs/>
          <w:color w:val="000000" w:themeColor="text1"/>
          <w:sz w:val="22"/>
          <w:szCs w:val="22"/>
        </w:rPr>
        <w:t>t</w:t>
      </w:r>
      <w:r w:rsidR="0052790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ask </w:t>
      </w:r>
      <w:r w:rsidR="00752783" w:rsidRPr="000378C4">
        <w:rPr>
          <w:rFonts w:ascii="Arial" w:hAnsi="Arial" w:cs="Arial"/>
          <w:bCs/>
          <w:color w:val="000000" w:themeColor="text1"/>
          <w:sz w:val="22"/>
          <w:szCs w:val="22"/>
        </w:rPr>
        <w:t>f</w:t>
      </w:r>
      <w:r w:rsidR="0052790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orce to </w:t>
      </w:r>
      <w:r w:rsidR="00752783" w:rsidRPr="000378C4">
        <w:rPr>
          <w:rFonts w:ascii="Arial" w:hAnsi="Arial" w:cs="Arial"/>
          <w:bCs/>
          <w:color w:val="000000" w:themeColor="text1"/>
          <w:sz w:val="22"/>
          <w:szCs w:val="22"/>
        </w:rPr>
        <w:t>t</w:t>
      </w:r>
      <w:r w:rsidR="0052790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ackle </w:t>
      </w:r>
      <w:r w:rsidR="00752783" w:rsidRPr="000378C4">
        <w:rPr>
          <w:rFonts w:ascii="Arial" w:hAnsi="Arial" w:cs="Arial"/>
          <w:bCs/>
          <w:color w:val="000000" w:themeColor="text1"/>
          <w:sz w:val="22"/>
          <w:szCs w:val="22"/>
        </w:rPr>
        <w:t>d</w:t>
      </w:r>
      <w:r w:rsidR="0052790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isinformation </w:t>
      </w:r>
      <w:r w:rsidR="00752783" w:rsidRPr="000378C4">
        <w:rPr>
          <w:rFonts w:ascii="Arial" w:hAnsi="Arial" w:cs="Arial"/>
          <w:bCs/>
          <w:color w:val="000000" w:themeColor="text1"/>
          <w:sz w:val="22"/>
          <w:szCs w:val="22"/>
        </w:rPr>
        <w:t>t</w:t>
      </w:r>
      <w:r w:rsidR="00527901" w:rsidRPr="000378C4">
        <w:rPr>
          <w:rFonts w:ascii="Arial" w:hAnsi="Arial" w:cs="Arial"/>
          <w:bCs/>
          <w:color w:val="000000" w:themeColor="text1"/>
          <w:sz w:val="22"/>
          <w:szCs w:val="22"/>
        </w:rPr>
        <w:t>hreats.</w:t>
      </w:r>
      <w:r w:rsidR="00752783" w:rsidRPr="000378C4">
        <w:rPr>
          <w:rFonts w:ascii="Arial" w:hAnsi="Arial" w:cs="Arial"/>
          <w:bCs/>
          <w:color w:val="000000" w:themeColor="text1"/>
          <w:sz w:val="22"/>
          <w:szCs w:val="22"/>
        </w:rPr>
        <w:t>”</w:t>
      </w:r>
      <w:r w:rsidR="00527901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Interview with </w:t>
      </w:r>
      <w:r w:rsidR="00752783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the </w:t>
      </w:r>
      <w:r w:rsidR="00527901" w:rsidRPr="000378C4">
        <w:rPr>
          <w:rFonts w:ascii="Arial" w:hAnsi="Arial" w:cs="Arial"/>
          <w:bCs/>
          <w:color w:val="000000" w:themeColor="text1"/>
          <w:sz w:val="22"/>
          <w:szCs w:val="22"/>
        </w:rPr>
        <w:t>reporter</w:t>
      </w:r>
      <w:r w:rsidR="00CD2CE9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(</w:t>
      </w:r>
      <w:r w:rsidR="00D762A7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published on </w:t>
      </w:r>
      <w:r w:rsidR="00CD2CE9" w:rsidRPr="000378C4">
        <w:rPr>
          <w:rFonts w:ascii="Arial" w:hAnsi="Arial" w:cs="Arial"/>
          <w:bCs/>
          <w:color w:val="000000" w:themeColor="text1"/>
          <w:sz w:val="22"/>
          <w:szCs w:val="22"/>
        </w:rPr>
        <w:t>January 26, 2023)</w:t>
      </w:r>
    </w:p>
    <w:p w14:paraId="4E1D766E" w14:textId="0B673848" w:rsidR="00EB2ACD" w:rsidRPr="000378C4" w:rsidRDefault="00F86276" w:rsidP="00F86276">
      <w:pPr>
        <w:ind w:left="720" w:hanging="72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10. 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</w:r>
      <w:r w:rsidR="00EB2ACD" w:rsidRPr="000378C4">
        <w:rPr>
          <w:rFonts w:ascii="Arial" w:hAnsi="Arial" w:cs="Arial"/>
          <w:bCs/>
          <w:color w:val="000000" w:themeColor="text1"/>
          <w:sz w:val="22"/>
          <w:szCs w:val="22"/>
        </w:rPr>
        <w:t>Interview with Media:</w:t>
      </w:r>
      <w:r w:rsidR="00EB2ACD"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 xml:space="preserve"> KJZZ</w:t>
      </w:r>
      <w:r w:rsidR="00EB2ACD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(Local NPR affiliate). </w:t>
      </w:r>
      <w:r w:rsidR="00752783" w:rsidRPr="000378C4">
        <w:rPr>
          <w:rFonts w:ascii="Arial" w:hAnsi="Arial" w:cs="Arial"/>
          <w:bCs/>
          <w:color w:val="000000" w:themeColor="text1"/>
          <w:sz w:val="22"/>
          <w:szCs w:val="22"/>
        </w:rPr>
        <w:t>“</w:t>
      </w:r>
      <w:r w:rsidR="00EB2ACD" w:rsidRPr="000378C4">
        <w:rPr>
          <w:rFonts w:ascii="Arial" w:hAnsi="Arial" w:cs="Arial"/>
          <w:bCs/>
          <w:color w:val="000000" w:themeColor="text1"/>
          <w:sz w:val="22"/>
          <w:szCs w:val="22"/>
        </w:rPr>
        <w:t>Why Journalists have a responsibility to conduct ethical polls.</w:t>
      </w:r>
      <w:r w:rsidR="00752783" w:rsidRPr="000378C4">
        <w:rPr>
          <w:rFonts w:ascii="Arial" w:hAnsi="Arial" w:cs="Arial"/>
          <w:bCs/>
          <w:color w:val="000000" w:themeColor="text1"/>
          <w:sz w:val="22"/>
          <w:szCs w:val="22"/>
        </w:rPr>
        <w:t>”</w:t>
      </w:r>
      <w:r w:rsidR="00EB2ACD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 </w:t>
      </w:r>
      <w:proofErr w:type="gramStart"/>
      <w:r w:rsidR="00EB2ACD" w:rsidRPr="000378C4">
        <w:rPr>
          <w:rFonts w:ascii="Arial" w:hAnsi="Arial" w:cs="Arial"/>
          <w:bCs/>
          <w:color w:val="000000" w:themeColor="text1"/>
          <w:sz w:val="22"/>
          <w:szCs w:val="22"/>
        </w:rPr>
        <w:t>7 minute-long</w:t>
      </w:r>
      <w:proofErr w:type="gramEnd"/>
      <w:r w:rsidR="00EB2ACD"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 interview with the host of The Show (September 1, 2020)</w:t>
      </w:r>
    </w:p>
    <w:p w14:paraId="5B553526" w14:textId="4799DCC5" w:rsidR="00EB2ACD" w:rsidRPr="000378C4" w:rsidRDefault="00F86276" w:rsidP="00F86276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9. 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</w:r>
      <w:r w:rsidR="00EB2ACD" w:rsidRPr="000378C4">
        <w:rPr>
          <w:rFonts w:ascii="Arial" w:hAnsi="Arial" w:cs="Arial"/>
          <w:bCs/>
          <w:color w:val="000000" w:themeColor="text1"/>
          <w:sz w:val="22"/>
          <w:szCs w:val="22"/>
        </w:rPr>
        <w:t>Interview with Media:</w:t>
      </w:r>
      <w:r w:rsidR="00EB2ACD"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 xml:space="preserve"> </w:t>
      </w:r>
      <w:r w:rsidR="00EB2ACD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>Arizona PBS</w:t>
      </w:r>
      <w:r w:rsidR="00EB2ACD" w:rsidRPr="000378C4">
        <w:rPr>
          <w:rFonts w:ascii="Arial" w:hAnsi="Arial" w:cs="Arial"/>
          <w:color w:val="000000" w:themeColor="text1"/>
          <w:sz w:val="22"/>
          <w:szCs w:val="22"/>
        </w:rPr>
        <w:t xml:space="preserve"> (via Cronkite News). </w:t>
      </w:r>
      <w:r w:rsidR="00752783" w:rsidRPr="000378C4">
        <w:rPr>
          <w:rFonts w:ascii="Arial" w:hAnsi="Arial" w:cs="Arial"/>
          <w:color w:val="000000" w:themeColor="text1"/>
          <w:sz w:val="22"/>
          <w:szCs w:val="22"/>
        </w:rPr>
        <w:t>“</w:t>
      </w:r>
      <w:r w:rsidR="00EB2ACD" w:rsidRPr="000378C4">
        <w:rPr>
          <w:rFonts w:ascii="Arial" w:hAnsi="Arial" w:cs="Arial"/>
          <w:color w:val="000000" w:themeColor="text1"/>
          <w:sz w:val="22"/>
          <w:szCs w:val="22"/>
        </w:rPr>
        <w:t>The cellphone does everything: Smartphones, internet access are key tools of 21st century migration. Interview with the reporter.</w:t>
      </w:r>
      <w:r w:rsidR="00752783" w:rsidRPr="000378C4">
        <w:rPr>
          <w:rFonts w:ascii="Arial" w:hAnsi="Arial" w:cs="Arial"/>
          <w:color w:val="000000" w:themeColor="text1"/>
          <w:sz w:val="22"/>
          <w:szCs w:val="22"/>
        </w:rPr>
        <w:t>”</w:t>
      </w:r>
      <w:r w:rsidR="00EB2ACD" w:rsidRPr="000378C4">
        <w:rPr>
          <w:rFonts w:ascii="Arial" w:hAnsi="Arial" w:cs="Arial"/>
          <w:color w:val="000000" w:themeColor="text1"/>
          <w:sz w:val="22"/>
          <w:szCs w:val="22"/>
        </w:rPr>
        <w:t xml:space="preserve"> (April 30, 2019)</w:t>
      </w:r>
    </w:p>
    <w:p w14:paraId="6EE4CED0" w14:textId="74B74B41" w:rsidR="00EB2ACD" w:rsidRPr="000378C4" w:rsidRDefault="00F86276" w:rsidP="00F86276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 xml:space="preserve">8. </w:t>
      </w:r>
      <w:r w:rsidRPr="000378C4">
        <w:rPr>
          <w:rFonts w:ascii="Arial" w:hAnsi="Arial" w:cs="Arial"/>
          <w:bCs/>
          <w:color w:val="000000" w:themeColor="text1"/>
          <w:sz w:val="22"/>
          <w:szCs w:val="22"/>
        </w:rPr>
        <w:tab/>
      </w:r>
      <w:r w:rsidR="00EB2ACD" w:rsidRPr="000378C4">
        <w:rPr>
          <w:rFonts w:ascii="Arial" w:hAnsi="Arial" w:cs="Arial"/>
          <w:bCs/>
          <w:color w:val="000000" w:themeColor="text1"/>
          <w:sz w:val="22"/>
          <w:szCs w:val="22"/>
        </w:rPr>
        <w:t>Interview with Media</w:t>
      </w:r>
      <w:r w:rsidR="00EB2ACD" w:rsidRPr="000378C4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 xml:space="preserve">: </w:t>
      </w:r>
      <w:r w:rsidR="00EB2ACD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>Arizona PBS</w:t>
      </w:r>
      <w:r w:rsidR="00EB2ACD" w:rsidRPr="000378C4">
        <w:rPr>
          <w:rFonts w:ascii="Arial" w:hAnsi="Arial" w:cs="Arial"/>
          <w:color w:val="000000" w:themeColor="text1"/>
          <w:sz w:val="22"/>
          <w:szCs w:val="22"/>
        </w:rPr>
        <w:t xml:space="preserve"> (via Cronkite News). Jaguar attack at zoo may reflect new normal of selfie culture, expert says. Interview with the reporter. (March 13, 2019)</w:t>
      </w:r>
    </w:p>
    <w:p w14:paraId="0C139CBE" w14:textId="36CEE6B6" w:rsidR="00E33712" w:rsidRPr="000378C4" w:rsidRDefault="00F86276" w:rsidP="00F86276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7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E33712" w:rsidRPr="000378C4">
        <w:rPr>
          <w:rFonts w:ascii="Arial" w:hAnsi="Arial" w:cs="Arial"/>
          <w:color w:val="000000" w:themeColor="text1"/>
          <w:sz w:val="22"/>
          <w:szCs w:val="22"/>
        </w:rPr>
        <w:t>High school student mentoring</w:t>
      </w:r>
      <w:r w:rsidR="00074435"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="00E33712" w:rsidRPr="000378C4">
        <w:rPr>
          <w:rFonts w:ascii="Arial" w:hAnsi="Arial" w:cs="Arial"/>
          <w:color w:val="000000" w:themeColor="text1"/>
          <w:sz w:val="22"/>
          <w:szCs w:val="22"/>
        </w:rPr>
        <w:t>Grace Xu</w:t>
      </w:r>
      <w:r w:rsidR="00074435" w:rsidRPr="000378C4">
        <w:rPr>
          <w:rFonts w:ascii="Arial" w:hAnsi="Arial" w:cs="Arial"/>
          <w:color w:val="000000" w:themeColor="text1"/>
          <w:sz w:val="22"/>
          <w:szCs w:val="22"/>
        </w:rPr>
        <w:t>)</w:t>
      </w:r>
      <w:r w:rsidR="00E33712" w:rsidRPr="000378C4">
        <w:rPr>
          <w:rFonts w:ascii="Arial" w:hAnsi="Arial" w:cs="Arial"/>
          <w:color w:val="000000" w:themeColor="text1"/>
          <w:sz w:val="22"/>
          <w:szCs w:val="22"/>
        </w:rPr>
        <w:t xml:space="preserve"> at Mountain Ridge High School</w:t>
      </w:r>
      <w:r w:rsidR="00074435" w:rsidRPr="000378C4">
        <w:rPr>
          <w:rFonts w:ascii="Arial" w:hAnsi="Arial" w:cs="Arial"/>
          <w:color w:val="000000" w:themeColor="text1"/>
          <w:sz w:val="22"/>
          <w:szCs w:val="22"/>
        </w:rPr>
        <w:t>, 2020</w:t>
      </w:r>
      <w:r w:rsidR="00AB5038" w:rsidRPr="000378C4">
        <w:rPr>
          <w:rFonts w:ascii="Arial" w:hAnsi="Arial" w:cs="Arial"/>
          <w:color w:val="000000" w:themeColor="text1"/>
          <w:sz w:val="22"/>
          <w:szCs w:val="22"/>
        </w:rPr>
        <w:t xml:space="preserve"> - 2021</w:t>
      </w:r>
    </w:p>
    <w:p w14:paraId="372D95E4" w14:textId="3A75B5C0" w:rsidR="00C31E5D" w:rsidRPr="000378C4" w:rsidRDefault="00F86276" w:rsidP="00F86276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6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402130" w:rsidRPr="000378C4">
        <w:rPr>
          <w:rFonts w:ascii="Arial" w:hAnsi="Arial" w:cs="Arial"/>
          <w:color w:val="000000" w:themeColor="text1"/>
          <w:sz w:val="22"/>
          <w:szCs w:val="22"/>
        </w:rPr>
        <w:t>G</w:t>
      </w:r>
      <w:r w:rsidR="000F7920" w:rsidRPr="000378C4">
        <w:rPr>
          <w:rFonts w:ascii="Arial" w:hAnsi="Arial" w:cs="Arial"/>
          <w:color w:val="000000" w:themeColor="text1"/>
          <w:sz w:val="22"/>
          <w:szCs w:val="22"/>
        </w:rPr>
        <w:t xml:space="preserve">uest </w:t>
      </w:r>
      <w:r w:rsidR="00716299" w:rsidRPr="000378C4">
        <w:rPr>
          <w:rFonts w:ascii="Arial" w:hAnsi="Arial" w:cs="Arial"/>
          <w:color w:val="000000" w:themeColor="text1"/>
          <w:sz w:val="22"/>
          <w:szCs w:val="22"/>
        </w:rPr>
        <w:t>L</w:t>
      </w:r>
      <w:r w:rsidR="000F7920" w:rsidRPr="000378C4">
        <w:rPr>
          <w:rFonts w:ascii="Arial" w:hAnsi="Arial" w:cs="Arial"/>
          <w:color w:val="000000" w:themeColor="text1"/>
          <w:sz w:val="22"/>
          <w:szCs w:val="22"/>
        </w:rPr>
        <w:t>ecture</w:t>
      </w:r>
      <w:r w:rsidR="00402130" w:rsidRPr="000378C4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r w:rsidR="00C31E5D" w:rsidRPr="000378C4">
        <w:rPr>
          <w:rFonts w:ascii="Arial" w:hAnsi="Arial" w:cs="Arial"/>
          <w:color w:val="000000" w:themeColor="text1"/>
          <w:sz w:val="22"/>
          <w:szCs w:val="22"/>
        </w:rPr>
        <w:t>International Information System Security Ce</w:t>
      </w:r>
      <w:r w:rsidR="002E53E3" w:rsidRPr="000378C4">
        <w:rPr>
          <w:rFonts w:ascii="Arial" w:hAnsi="Arial" w:cs="Arial"/>
          <w:color w:val="000000" w:themeColor="text1"/>
          <w:sz w:val="22"/>
          <w:szCs w:val="22"/>
        </w:rPr>
        <w:t xml:space="preserve">rtification Consortium (ISC2) </w:t>
      </w:r>
      <w:r w:rsidR="00C31E5D" w:rsidRPr="000378C4">
        <w:rPr>
          <w:rFonts w:ascii="Arial" w:hAnsi="Arial" w:cs="Arial"/>
          <w:color w:val="000000" w:themeColor="text1"/>
          <w:sz w:val="22"/>
          <w:szCs w:val="22"/>
        </w:rPr>
        <w:t xml:space="preserve">Phoenix </w:t>
      </w:r>
      <w:r w:rsidR="00757D09" w:rsidRPr="000378C4">
        <w:rPr>
          <w:rFonts w:ascii="Arial" w:hAnsi="Arial" w:cs="Arial"/>
          <w:color w:val="000000" w:themeColor="text1"/>
          <w:sz w:val="22"/>
          <w:szCs w:val="22"/>
        </w:rPr>
        <w:t>c</w:t>
      </w:r>
      <w:r w:rsidR="00C31E5D" w:rsidRPr="000378C4">
        <w:rPr>
          <w:rFonts w:ascii="Arial" w:hAnsi="Arial" w:cs="Arial"/>
          <w:color w:val="000000" w:themeColor="text1"/>
          <w:sz w:val="22"/>
          <w:szCs w:val="22"/>
        </w:rPr>
        <w:t xml:space="preserve">hapter, Rio Salado </w:t>
      </w:r>
      <w:r w:rsidR="009E0399" w:rsidRPr="000378C4">
        <w:rPr>
          <w:rFonts w:ascii="Arial" w:hAnsi="Arial" w:cs="Arial"/>
          <w:color w:val="000000" w:themeColor="text1"/>
          <w:sz w:val="22"/>
          <w:szCs w:val="22"/>
        </w:rPr>
        <w:t>c</w:t>
      </w:r>
      <w:r w:rsidR="00C31E5D" w:rsidRPr="000378C4">
        <w:rPr>
          <w:rFonts w:ascii="Arial" w:hAnsi="Arial" w:cs="Arial"/>
          <w:color w:val="000000" w:themeColor="text1"/>
          <w:sz w:val="22"/>
          <w:szCs w:val="22"/>
        </w:rPr>
        <w:t xml:space="preserve">onference </w:t>
      </w:r>
      <w:r w:rsidR="009E0399" w:rsidRPr="000378C4">
        <w:rPr>
          <w:rFonts w:ascii="Arial" w:hAnsi="Arial" w:cs="Arial"/>
          <w:color w:val="000000" w:themeColor="text1"/>
          <w:sz w:val="22"/>
          <w:szCs w:val="22"/>
        </w:rPr>
        <w:t>c</w:t>
      </w:r>
      <w:r w:rsidR="00C31E5D" w:rsidRPr="000378C4">
        <w:rPr>
          <w:rFonts w:ascii="Arial" w:hAnsi="Arial" w:cs="Arial"/>
          <w:color w:val="000000" w:themeColor="text1"/>
          <w:sz w:val="22"/>
          <w:szCs w:val="22"/>
        </w:rPr>
        <w:t>enter</w:t>
      </w:r>
      <w:r w:rsidR="00E70D27"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="00402130" w:rsidRPr="000378C4">
        <w:rPr>
          <w:rFonts w:ascii="Arial" w:hAnsi="Arial" w:cs="Arial"/>
          <w:color w:val="000000" w:themeColor="text1"/>
          <w:sz w:val="22"/>
          <w:szCs w:val="22"/>
        </w:rPr>
        <w:t>Spring 2017</w:t>
      </w:r>
      <w:r w:rsidR="00E70D27" w:rsidRPr="000378C4">
        <w:rPr>
          <w:rFonts w:ascii="Arial" w:hAnsi="Arial" w:cs="Arial"/>
          <w:color w:val="000000" w:themeColor="text1"/>
          <w:sz w:val="22"/>
          <w:szCs w:val="22"/>
        </w:rPr>
        <w:t>)</w:t>
      </w:r>
      <w:r w:rsidR="00402130" w:rsidRPr="000378C4">
        <w:rPr>
          <w:rFonts w:ascii="Arial" w:hAnsi="Arial" w:cs="Arial"/>
          <w:color w:val="000000" w:themeColor="text1"/>
          <w:sz w:val="22"/>
          <w:szCs w:val="22"/>
        </w:rPr>
        <w:t xml:space="preserve"> [</w:t>
      </w:r>
      <w:r w:rsidR="009E27AB" w:rsidRPr="000378C4">
        <w:rPr>
          <w:rFonts w:ascii="Arial" w:hAnsi="Arial" w:cs="Arial"/>
          <w:color w:val="000000" w:themeColor="text1"/>
          <w:sz w:val="22"/>
          <w:szCs w:val="22"/>
        </w:rPr>
        <w:t>H</w:t>
      </w:r>
      <w:r w:rsidR="00C31E5D" w:rsidRPr="000378C4">
        <w:rPr>
          <w:rFonts w:ascii="Arial" w:hAnsi="Arial" w:cs="Arial"/>
          <w:color w:val="000000" w:themeColor="text1"/>
          <w:sz w:val="22"/>
          <w:szCs w:val="22"/>
        </w:rPr>
        <w:t xml:space="preserve">ackers’ conflict resolutions in </w:t>
      </w:r>
      <w:r w:rsidR="007A7245" w:rsidRPr="000378C4">
        <w:rPr>
          <w:rFonts w:ascii="Arial" w:hAnsi="Arial" w:cs="Arial"/>
          <w:color w:val="000000" w:themeColor="text1"/>
          <w:sz w:val="22"/>
          <w:szCs w:val="22"/>
        </w:rPr>
        <w:t xml:space="preserve">the </w:t>
      </w:r>
      <w:r w:rsidR="00C31E5D" w:rsidRPr="000378C4">
        <w:rPr>
          <w:rFonts w:ascii="Arial" w:hAnsi="Arial" w:cs="Arial"/>
          <w:color w:val="000000" w:themeColor="text1"/>
          <w:sz w:val="22"/>
          <w:szCs w:val="22"/>
        </w:rPr>
        <w:t>dark web</w:t>
      </w:r>
      <w:r w:rsidR="00402130" w:rsidRPr="000378C4">
        <w:rPr>
          <w:rFonts w:ascii="Arial" w:hAnsi="Arial" w:cs="Arial"/>
          <w:color w:val="000000" w:themeColor="text1"/>
          <w:sz w:val="22"/>
          <w:szCs w:val="22"/>
        </w:rPr>
        <w:t>]</w:t>
      </w:r>
    </w:p>
    <w:p w14:paraId="4BCE134B" w14:textId="50CA543A" w:rsidR="00D152AF" w:rsidRPr="000378C4" w:rsidRDefault="00F86276" w:rsidP="00F86276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5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4B17D4" w:rsidRPr="000378C4">
        <w:rPr>
          <w:rFonts w:ascii="Arial" w:hAnsi="Arial" w:cs="Arial"/>
          <w:color w:val="000000" w:themeColor="text1"/>
          <w:sz w:val="22"/>
          <w:szCs w:val="22"/>
        </w:rPr>
        <w:t>Interview</w:t>
      </w:r>
      <w:r w:rsidR="00716299" w:rsidRPr="000378C4">
        <w:rPr>
          <w:rFonts w:ascii="Arial" w:hAnsi="Arial" w:cs="Arial"/>
          <w:color w:val="000000" w:themeColor="text1"/>
          <w:sz w:val="22"/>
          <w:szCs w:val="22"/>
        </w:rPr>
        <w:t>,</w:t>
      </w:r>
      <w:r w:rsidR="00716299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 </w:t>
      </w:r>
      <w:r w:rsidR="00402130" w:rsidRPr="000378C4">
        <w:rPr>
          <w:rFonts w:ascii="Arial" w:hAnsi="Arial" w:cs="Arial"/>
          <w:color w:val="000000" w:themeColor="text1"/>
          <w:sz w:val="22"/>
          <w:szCs w:val="22"/>
        </w:rPr>
        <w:t xml:space="preserve">Student </w:t>
      </w:r>
      <w:r w:rsidR="00094A8E" w:rsidRPr="000378C4">
        <w:rPr>
          <w:rFonts w:ascii="Arial" w:hAnsi="Arial" w:cs="Arial"/>
          <w:color w:val="000000" w:themeColor="text1"/>
          <w:sz w:val="22"/>
          <w:szCs w:val="22"/>
        </w:rPr>
        <w:t>j</w:t>
      </w:r>
      <w:r w:rsidR="004B17D4" w:rsidRPr="000378C4">
        <w:rPr>
          <w:rFonts w:ascii="Arial" w:hAnsi="Arial" w:cs="Arial"/>
          <w:color w:val="000000" w:themeColor="text1"/>
          <w:sz w:val="22"/>
          <w:szCs w:val="22"/>
        </w:rPr>
        <w:t>ournalist at Gilbert Classical Academy</w:t>
      </w:r>
      <w:r w:rsidR="009E27AB"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="00402130" w:rsidRPr="000378C4">
        <w:rPr>
          <w:rFonts w:ascii="Arial" w:hAnsi="Arial" w:cs="Arial"/>
          <w:color w:val="000000" w:themeColor="text1"/>
          <w:sz w:val="22"/>
          <w:szCs w:val="22"/>
        </w:rPr>
        <w:t>Spring 2017</w:t>
      </w:r>
      <w:r w:rsidR="009E27AB" w:rsidRPr="000378C4">
        <w:rPr>
          <w:rFonts w:ascii="Arial" w:hAnsi="Arial" w:cs="Arial"/>
          <w:color w:val="000000" w:themeColor="text1"/>
          <w:sz w:val="22"/>
          <w:szCs w:val="22"/>
        </w:rPr>
        <w:t>)</w:t>
      </w:r>
      <w:r w:rsidR="00402130" w:rsidRPr="000378C4">
        <w:rPr>
          <w:rFonts w:ascii="Arial" w:hAnsi="Arial" w:cs="Arial"/>
          <w:color w:val="000000" w:themeColor="text1"/>
          <w:sz w:val="22"/>
          <w:szCs w:val="22"/>
        </w:rPr>
        <w:t xml:space="preserve"> [</w:t>
      </w:r>
      <w:r w:rsidR="00D152AF" w:rsidRPr="000378C4">
        <w:rPr>
          <w:rFonts w:ascii="Arial" w:hAnsi="Arial" w:cs="Arial"/>
          <w:color w:val="000000" w:themeColor="text1"/>
          <w:sz w:val="22"/>
          <w:szCs w:val="22"/>
        </w:rPr>
        <w:t>Scholar expert interview on fake news</w:t>
      </w:r>
      <w:r w:rsidR="00402130" w:rsidRPr="000378C4">
        <w:rPr>
          <w:rFonts w:ascii="Arial" w:hAnsi="Arial" w:cs="Arial"/>
          <w:color w:val="000000" w:themeColor="text1"/>
          <w:sz w:val="22"/>
          <w:szCs w:val="22"/>
        </w:rPr>
        <w:t>]</w:t>
      </w:r>
    </w:p>
    <w:p w14:paraId="489C3F52" w14:textId="7D0E07DD" w:rsidR="00562450" w:rsidRPr="000378C4" w:rsidRDefault="00F86276" w:rsidP="00F86276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4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402130" w:rsidRPr="000378C4">
        <w:rPr>
          <w:rFonts w:ascii="Arial" w:hAnsi="Arial" w:cs="Arial"/>
          <w:color w:val="000000" w:themeColor="text1"/>
          <w:sz w:val="22"/>
          <w:szCs w:val="22"/>
        </w:rPr>
        <w:t>Interview,</w:t>
      </w:r>
      <w:r w:rsidR="00874077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402130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The </w:t>
      </w:r>
      <w:r w:rsidR="00874077" w:rsidRPr="000378C4">
        <w:rPr>
          <w:rFonts w:ascii="Arial" w:hAnsi="Arial" w:cs="Arial"/>
          <w:i/>
          <w:color w:val="000000" w:themeColor="text1"/>
          <w:sz w:val="22"/>
          <w:szCs w:val="22"/>
        </w:rPr>
        <w:t>Educa</w:t>
      </w:r>
      <w:r w:rsidR="00402130" w:rsidRPr="000378C4">
        <w:rPr>
          <w:rFonts w:ascii="Arial" w:hAnsi="Arial" w:cs="Arial"/>
          <w:i/>
          <w:color w:val="000000" w:themeColor="text1"/>
          <w:sz w:val="22"/>
          <w:szCs w:val="22"/>
        </w:rPr>
        <w:t>tionist</w:t>
      </w:r>
      <w:r w:rsidR="00562450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 </w:t>
      </w:r>
      <w:r w:rsidR="00402130" w:rsidRPr="000378C4">
        <w:rPr>
          <w:rFonts w:ascii="Arial" w:hAnsi="Arial" w:cs="Arial"/>
          <w:color w:val="000000" w:themeColor="text1"/>
          <w:sz w:val="22"/>
          <w:szCs w:val="22"/>
        </w:rPr>
        <w:t>(Pakistan-based major English newspaper</w:t>
      </w:r>
      <w:r w:rsidR="00C31E5D" w:rsidRPr="000378C4">
        <w:rPr>
          <w:rFonts w:ascii="Arial" w:hAnsi="Arial" w:cs="Arial"/>
          <w:color w:val="000000" w:themeColor="text1"/>
          <w:sz w:val="22"/>
          <w:szCs w:val="22"/>
        </w:rPr>
        <w:t>)</w:t>
      </w:r>
      <w:r w:rsidR="00020E1A"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="00402130" w:rsidRPr="000378C4">
        <w:rPr>
          <w:rFonts w:ascii="Arial" w:hAnsi="Arial" w:cs="Arial"/>
          <w:color w:val="000000" w:themeColor="text1"/>
          <w:sz w:val="22"/>
          <w:szCs w:val="22"/>
        </w:rPr>
        <w:t>Fall 2016</w:t>
      </w:r>
      <w:r w:rsidR="00020E1A" w:rsidRPr="000378C4">
        <w:rPr>
          <w:rFonts w:ascii="Arial" w:hAnsi="Arial" w:cs="Arial"/>
          <w:color w:val="000000" w:themeColor="text1"/>
          <w:sz w:val="22"/>
          <w:szCs w:val="22"/>
        </w:rPr>
        <w:t>)</w:t>
      </w:r>
      <w:r w:rsidR="00402130" w:rsidRPr="000378C4">
        <w:rPr>
          <w:rFonts w:ascii="Arial" w:hAnsi="Arial" w:cs="Arial"/>
          <w:color w:val="000000" w:themeColor="text1"/>
          <w:sz w:val="22"/>
          <w:szCs w:val="22"/>
        </w:rPr>
        <w:t xml:space="preserve"> [</w:t>
      </w:r>
      <w:r w:rsidR="003816EC" w:rsidRPr="000378C4">
        <w:rPr>
          <w:rFonts w:ascii="Arial" w:hAnsi="Arial" w:cs="Arial"/>
          <w:color w:val="000000" w:themeColor="text1"/>
          <w:sz w:val="22"/>
          <w:szCs w:val="22"/>
        </w:rPr>
        <w:t>M</w:t>
      </w:r>
      <w:r w:rsidR="00562450" w:rsidRPr="000378C4">
        <w:rPr>
          <w:rFonts w:ascii="Arial" w:hAnsi="Arial" w:cs="Arial"/>
          <w:color w:val="000000" w:themeColor="text1"/>
          <w:sz w:val="22"/>
          <w:szCs w:val="22"/>
        </w:rPr>
        <w:t xml:space="preserve">edia bias </w:t>
      </w:r>
      <w:r w:rsidR="00C41EB0" w:rsidRPr="000378C4">
        <w:rPr>
          <w:rFonts w:ascii="Arial" w:hAnsi="Arial" w:cs="Arial"/>
          <w:color w:val="000000" w:themeColor="text1"/>
          <w:sz w:val="22"/>
          <w:szCs w:val="22"/>
        </w:rPr>
        <w:t>in</w:t>
      </w:r>
      <w:r w:rsidR="00562450" w:rsidRPr="000378C4">
        <w:rPr>
          <w:rFonts w:ascii="Arial" w:hAnsi="Arial" w:cs="Arial"/>
          <w:color w:val="000000" w:themeColor="text1"/>
          <w:sz w:val="22"/>
          <w:szCs w:val="22"/>
        </w:rPr>
        <w:t xml:space="preserve"> election campaign news coverage</w:t>
      </w:r>
      <w:r w:rsidR="00402130" w:rsidRPr="000378C4">
        <w:rPr>
          <w:rFonts w:ascii="Arial" w:hAnsi="Arial" w:cs="Arial"/>
          <w:color w:val="000000" w:themeColor="text1"/>
          <w:sz w:val="22"/>
          <w:szCs w:val="22"/>
        </w:rPr>
        <w:t>]</w:t>
      </w:r>
    </w:p>
    <w:p w14:paraId="62CB4570" w14:textId="1E509E7A" w:rsidR="00857A4E" w:rsidRPr="000378C4" w:rsidRDefault="00F86276" w:rsidP="00F86276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3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EF57A0" w:rsidRPr="000378C4">
        <w:rPr>
          <w:rFonts w:ascii="Arial" w:hAnsi="Arial" w:cs="Arial"/>
          <w:color w:val="000000" w:themeColor="text1"/>
          <w:sz w:val="22"/>
          <w:szCs w:val="22"/>
        </w:rPr>
        <w:t>Interview</w:t>
      </w:r>
      <w:r w:rsidR="00402130" w:rsidRPr="000378C4">
        <w:rPr>
          <w:rFonts w:ascii="Arial" w:hAnsi="Arial" w:cs="Arial"/>
          <w:color w:val="000000" w:themeColor="text1"/>
          <w:sz w:val="22"/>
          <w:szCs w:val="22"/>
        </w:rPr>
        <w:t>,</w:t>
      </w:r>
      <w:r w:rsidR="00402130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 </w:t>
      </w:r>
      <w:r w:rsidR="0008436D" w:rsidRPr="000378C4">
        <w:rPr>
          <w:rFonts w:ascii="Arial" w:hAnsi="Arial" w:cs="Arial"/>
          <w:color w:val="000000" w:themeColor="text1"/>
          <w:sz w:val="22"/>
          <w:szCs w:val="22"/>
        </w:rPr>
        <w:t>Scottsdale Community C</w:t>
      </w:r>
      <w:r w:rsidR="00C31E5D" w:rsidRPr="000378C4">
        <w:rPr>
          <w:rFonts w:ascii="Arial" w:hAnsi="Arial" w:cs="Arial"/>
          <w:color w:val="000000" w:themeColor="text1"/>
          <w:sz w:val="22"/>
          <w:szCs w:val="22"/>
        </w:rPr>
        <w:t>ollege Newspaper</w:t>
      </w:r>
      <w:r w:rsidR="004D5852"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="00402130" w:rsidRPr="000378C4">
        <w:rPr>
          <w:rFonts w:ascii="Arial" w:hAnsi="Arial" w:cs="Arial"/>
          <w:color w:val="000000" w:themeColor="text1"/>
          <w:sz w:val="22"/>
          <w:szCs w:val="22"/>
        </w:rPr>
        <w:t>Fall 2014</w:t>
      </w:r>
      <w:r w:rsidR="004D5852" w:rsidRPr="000378C4">
        <w:rPr>
          <w:rFonts w:ascii="Arial" w:hAnsi="Arial" w:cs="Arial"/>
          <w:color w:val="000000" w:themeColor="text1"/>
          <w:sz w:val="22"/>
          <w:szCs w:val="22"/>
        </w:rPr>
        <w:t xml:space="preserve">) </w:t>
      </w:r>
      <w:r w:rsidR="00402130" w:rsidRPr="000378C4">
        <w:rPr>
          <w:rFonts w:ascii="Arial" w:hAnsi="Arial" w:cs="Arial"/>
          <w:color w:val="000000" w:themeColor="text1"/>
          <w:sz w:val="22"/>
          <w:szCs w:val="22"/>
        </w:rPr>
        <w:t>[</w:t>
      </w:r>
      <w:r w:rsidR="007B3B56" w:rsidRPr="000378C4">
        <w:rPr>
          <w:rFonts w:ascii="Arial" w:hAnsi="Arial" w:cs="Arial"/>
          <w:color w:val="000000" w:themeColor="text1"/>
          <w:sz w:val="22"/>
          <w:szCs w:val="22"/>
        </w:rPr>
        <w:t>N</w:t>
      </w:r>
      <w:r w:rsidR="00562450" w:rsidRPr="000378C4">
        <w:rPr>
          <w:rFonts w:ascii="Arial" w:hAnsi="Arial" w:cs="Arial"/>
          <w:color w:val="000000" w:themeColor="text1"/>
          <w:sz w:val="22"/>
          <w:szCs w:val="22"/>
        </w:rPr>
        <w:t>et neutrality</w:t>
      </w:r>
      <w:r w:rsidR="00402130" w:rsidRPr="000378C4">
        <w:rPr>
          <w:rFonts w:ascii="Arial" w:hAnsi="Arial" w:cs="Arial"/>
          <w:color w:val="000000" w:themeColor="text1"/>
          <w:sz w:val="22"/>
          <w:szCs w:val="22"/>
        </w:rPr>
        <w:t>]</w:t>
      </w:r>
      <w:r w:rsidR="00562450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7CAE4EDB" w14:textId="645B5BF6" w:rsidR="00857A4E" w:rsidRPr="000378C4" w:rsidRDefault="00F86276" w:rsidP="00F86276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2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402130" w:rsidRPr="000378C4">
        <w:rPr>
          <w:rFonts w:ascii="Arial" w:hAnsi="Arial" w:cs="Arial"/>
          <w:color w:val="000000" w:themeColor="text1"/>
          <w:sz w:val="22"/>
          <w:szCs w:val="22"/>
        </w:rPr>
        <w:t xml:space="preserve">Research Demonstration, </w:t>
      </w:r>
      <w:r w:rsidR="00EF57A0" w:rsidRPr="000378C4">
        <w:rPr>
          <w:rFonts w:ascii="Arial" w:hAnsi="Arial" w:cs="Arial"/>
          <w:color w:val="000000" w:themeColor="text1"/>
          <w:sz w:val="22"/>
          <w:szCs w:val="22"/>
        </w:rPr>
        <w:t>Sci-Fi Festival</w:t>
      </w:r>
      <w:r w:rsidR="00C31E5D" w:rsidRPr="000378C4">
        <w:rPr>
          <w:rFonts w:ascii="Arial" w:hAnsi="Arial" w:cs="Arial"/>
          <w:color w:val="000000" w:themeColor="text1"/>
          <w:sz w:val="22"/>
          <w:szCs w:val="22"/>
        </w:rPr>
        <w:t xml:space="preserve"> Open Door</w:t>
      </w:r>
      <w:r w:rsidR="00402130" w:rsidRPr="000378C4">
        <w:rPr>
          <w:rFonts w:ascii="Arial" w:hAnsi="Arial" w:cs="Arial"/>
          <w:color w:val="000000" w:themeColor="text1"/>
          <w:sz w:val="22"/>
          <w:szCs w:val="22"/>
        </w:rPr>
        <w:t>, ASU-West Campus</w:t>
      </w:r>
      <w:r w:rsidR="007D18A3"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="002E53E3" w:rsidRPr="000378C4">
        <w:rPr>
          <w:rFonts w:ascii="Arial" w:hAnsi="Arial" w:cs="Arial"/>
          <w:color w:val="000000" w:themeColor="text1"/>
          <w:sz w:val="22"/>
          <w:szCs w:val="22"/>
        </w:rPr>
        <w:t>Spring 2014</w:t>
      </w:r>
      <w:r w:rsidR="007D18A3" w:rsidRPr="000378C4">
        <w:rPr>
          <w:rFonts w:ascii="Arial" w:hAnsi="Arial" w:cs="Arial"/>
          <w:color w:val="000000" w:themeColor="text1"/>
          <w:sz w:val="22"/>
          <w:szCs w:val="22"/>
        </w:rPr>
        <w:t>)</w:t>
      </w:r>
      <w:r w:rsidR="00402130" w:rsidRPr="000378C4">
        <w:rPr>
          <w:rFonts w:ascii="Arial" w:hAnsi="Arial" w:cs="Arial"/>
          <w:color w:val="000000" w:themeColor="text1"/>
          <w:sz w:val="22"/>
          <w:szCs w:val="22"/>
        </w:rPr>
        <w:t xml:space="preserve"> [Public demonstration of s</w:t>
      </w:r>
      <w:r w:rsidR="00562450" w:rsidRPr="000378C4">
        <w:rPr>
          <w:rFonts w:ascii="Arial" w:hAnsi="Arial" w:cs="Arial"/>
          <w:color w:val="000000" w:themeColor="text1"/>
          <w:sz w:val="22"/>
          <w:szCs w:val="22"/>
        </w:rPr>
        <w:t xml:space="preserve">ocial network </w:t>
      </w:r>
      <w:r w:rsidR="00857A4E" w:rsidRPr="000378C4">
        <w:rPr>
          <w:rFonts w:ascii="Arial" w:hAnsi="Arial" w:cs="Arial"/>
          <w:color w:val="000000" w:themeColor="text1"/>
          <w:sz w:val="22"/>
          <w:szCs w:val="22"/>
        </w:rPr>
        <w:t>visualization</w:t>
      </w:r>
      <w:r w:rsidR="00402130" w:rsidRPr="000378C4">
        <w:rPr>
          <w:rFonts w:ascii="Arial" w:hAnsi="Arial" w:cs="Arial"/>
          <w:color w:val="000000" w:themeColor="text1"/>
          <w:sz w:val="22"/>
          <w:szCs w:val="22"/>
        </w:rPr>
        <w:t>]</w:t>
      </w:r>
    </w:p>
    <w:p w14:paraId="0AAB7F2E" w14:textId="1FE3DFC2" w:rsidR="00857A4E" w:rsidRPr="000378C4" w:rsidRDefault="00F86276" w:rsidP="00F86276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1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F861E9" w:rsidRPr="000378C4">
        <w:rPr>
          <w:rFonts w:ascii="Arial" w:hAnsi="Arial" w:cs="Arial"/>
          <w:color w:val="000000" w:themeColor="text1"/>
          <w:sz w:val="22"/>
          <w:szCs w:val="22"/>
        </w:rPr>
        <w:t xml:space="preserve">Planning </w:t>
      </w:r>
      <w:r w:rsidR="00716299" w:rsidRPr="000378C4">
        <w:rPr>
          <w:rFonts w:ascii="Arial" w:hAnsi="Arial" w:cs="Arial"/>
          <w:color w:val="000000" w:themeColor="text1"/>
          <w:sz w:val="22"/>
          <w:szCs w:val="22"/>
        </w:rPr>
        <w:t>C</w:t>
      </w:r>
      <w:r w:rsidR="00F861E9" w:rsidRPr="000378C4">
        <w:rPr>
          <w:rFonts w:ascii="Arial" w:hAnsi="Arial" w:cs="Arial"/>
          <w:color w:val="000000" w:themeColor="text1"/>
          <w:sz w:val="22"/>
          <w:szCs w:val="22"/>
        </w:rPr>
        <w:t>ommittee</w:t>
      </w:r>
      <w:r w:rsidR="00402130" w:rsidRPr="000378C4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r w:rsidR="00DC526D" w:rsidRPr="000378C4">
        <w:rPr>
          <w:rFonts w:ascii="Arial" w:hAnsi="Arial" w:cs="Arial"/>
          <w:color w:val="000000" w:themeColor="text1"/>
          <w:sz w:val="22"/>
          <w:szCs w:val="22"/>
        </w:rPr>
        <w:t>Town Hall Debat</w:t>
      </w:r>
      <w:r w:rsidR="00402130" w:rsidRPr="000378C4">
        <w:rPr>
          <w:rFonts w:ascii="Arial" w:hAnsi="Arial" w:cs="Arial"/>
          <w:color w:val="000000" w:themeColor="text1"/>
          <w:sz w:val="22"/>
          <w:szCs w:val="22"/>
        </w:rPr>
        <w:t>e,</w:t>
      </w:r>
      <w:r w:rsidR="002E53E3" w:rsidRPr="000378C4">
        <w:rPr>
          <w:rFonts w:ascii="Arial" w:hAnsi="Arial" w:cs="Arial"/>
          <w:color w:val="000000" w:themeColor="text1"/>
          <w:sz w:val="22"/>
          <w:szCs w:val="22"/>
        </w:rPr>
        <w:t xml:space="preserve"> ASU-West Campus</w:t>
      </w:r>
      <w:r w:rsidR="007D18A3"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="002E53E3" w:rsidRPr="000378C4">
        <w:rPr>
          <w:rFonts w:ascii="Arial" w:hAnsi="Arial" w:cs="Arial"/>
          <w:color w:val="000000" w:themeColor="text1"/>
          <w:sz w:val="22"/>
          <w:szCs w:val="22"/>
        </w:rPr>
        <w:t xml:space="preserve">Fall </w:t>
      </w:r>
      <w:r w:rsidR="00402130" w:rsidRPr="000378C4">
        <w:rPr>
          <w:rFonts w:ascii="Arial" w:hAnsi="Arial" w:cs="Arial"/>
          <w:color w:val="000000" w:themeColor="text1"/>
          <w:sz w:val="22"/>
          <w:szCs w:val="22"/>
        </w:rPr>
        <w:t>2012</w:t>
      </w:r>
      <w:r w:rsidR="007D18A3" w:rsidRPr="000378C4">
        <w:rPr>
          <w:rFonts w:ascii="Arial" w:hAnsi="Arial" w:cs="Arial"/>
          <w:color w:val="000000" w:themeColor="text1"/>
          <w:sz w:val="22"/>
          <w:szCs w:val="22"/>
        </w:rPr>
        <w:t>)</w:t>
      </w:r>
      <w:r w:rsidR="00402130" w:rsidRPr="000378C4">
        <w:rPr>
          <w:rFonts w:ascii="Arial" w:hAnsi="Arial" w:cs="Arial"/>
          <w:color w:val="000000" w:themeColor="text1"/>
          <w:sz w:val="22"/>
          <w:szCs w:val="22"/>
        </w:rPr>
        <w:t xml:space="preserve"> [</w:t>
      </w:r>
      <w:r w:rsidR="00F861E9" w:rsidRPr="000378C4">
        <w:rPr>
          <w:rFonts w:ascii="Arial" w:hAnsi="Arial" w:cs="Arial"/>
          <w:color w:val="000000" w:themeColor="text1"/>
          <w:sz w:val="22"/>
          <w:szCs w:val="22"/>
        </w:rPr>
        <w:t>De</w:t>
      </w:r>
      <w:r w:rsidR="002E53E3" w:rsidRPr="000378C4">
        <w:rPr>
          <w:rFonts w:ascii="Arial" w:hAnsi="Arial" w:cs="Arial"/>
          <w:color w:val="000000" w:themeColor="text1"/>
          <w:sz w:val="22"/>
          <w:szCs w:val="22"/>
        </w:rPr>
        <w:t xml:space="preserve">bate </w:t>
      </w:r>
      <w:r w:rsidR="00F861E9" w:rsidRPr="000378C4">
        <w:rPr>
          <w:rFonts w:ascii="Arial" w:hAnsi="Arial" w:cs="Arial"/>
          <w:color w:val="000000" w:themeColor="text1"/>
          <w:sz w:val="22"/>
          <w:szCs w:val="22"/>
        </w:rPr>
        <w:t>titled “</w:t>
      </w:r>
      <w:r w:rsidR="00857A4E" w:rsidRPr="000378C4">
        <w:rPr>
          <w:rFonts w:ascii="Arial" w:hAnsi="Arial" w:cs="Arial"/>
          <w:color w:val="000000" w:themeColor="text1"/>
          <w:sz w:val="22"/>
          <w:szCs w:val="22"/>
        </w:rPr>
        <w:t>I should be anonymous onlin</w:t>
      </w:r>
      <w:r w:rsidR="002E53E3" w:rsidRPr="000378C4">
        <w:rPr>
          <w:rFonts w:ascii="Arial" w:hAnsi="Arial" w:cs="Arial"/>
          <w:color w:val="000000" w:themeColor="text1"/>
          <w:sz w:val="22"/>
          <w:szCs w:val="22"/>
        </w:rPr>
        <w:t>e”]</w:t>
      </w:r>
      <w:r w:rsidR="00857A4E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1F7334CB" w14:textId="77777777" w:rsidR="00A851FD" w:rsidRPr="000378C4" w:rsidRDefault="00A851FD" w:rsidP="00A7612E">
      <w:pPr>
        <w:spacing w:before="240"/>
        <w:ind w:left="720" w:hanging="720"/>
        <w:contextualSpacing/>
        <w:outlineLvl w:val="0"/>
        <w:rPr>
          <w:rFonts w:ascii="Arial" w:hAnsi="Arial" w:cs="Arial"/>
          <w:b/>
          <w:color w:val="000000" w:themeColor="text1"/>
          <w:sz w:val="22"/>
          <w:szCs w:val="22"/>
          <w:u w:val="single"/>
        </w:rPr>
      </w:pPr>
    </w:p>
    <w:p w14:paraId="3FBF489F" w14:textId="31E47FC5" w:rsidR="003360B5" w:rsidRPr="000378C4" w:rsidRDefault="002E53E3" w:rsidP="003360B5">
      <w:pPr>
        <w:spacing w:before="240"/>
        <w:ind w:left="720" w:hanging="720"/>
        <w:contextualSpacing/>
        <w:outlineLvl w:val="0"/>
        <w:rPr>
          <w:rFonts w:ascii="Arial" w:hAnsi="Arial" w:cs="Arial"/>
          <w:b/>
          <w:color w:val="000000" w:themeColor="text1"/>
          <w:sz w:val="22"/>
          <w:szCs w:val="22"/>
          <w:u w:val="single"/>
        </w:rPr>
      </w:pPr>
      <w:r w:rsidRPr="000378C4">
        <w:rPr>
          <w:rFonts w:ascii="Arial" w:hAnsi="Arial" w:cs="Arial"/>
          <w:b/>
          <w:color w:val="000000" w:themeColor="text1"/>
          <w:sz w:val="22"/>
          <w:szCs w:val="22"/>
          <w:u w:val="single"/>
        </w:rPr>
        <w:t>University</w:t>
      </w:r>
      <w:bookmarkStart w:id="20" w:name="_Hlk1028903"/>
      <w:r w:rsidR="003360B5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 </w:t>
      </w:r>
    </w:p>
    <w:p w14:paraId="3AB89464" w14:textId="1EA11C38" w:rsidR="001B0300" w:rsidRDefault="001B0300" w:rsidP="00836DD9">
      <w:pPr>
        <w:ind w:left="720" w:hanging="720"/>
        <w:rPr>
          <w:rFonts w:ascii="Arial" w:hAnsi="Arial" w:cs="Arial"/>
          <w:iCs/>
          <w:color w:val="000000" w:themeColor="text1"/>
          <w:sz w:val="22"/>
          <w:szCs w:val="22"/>
        </w:rPr>
      </w:pPr>
      <w:r>
        <w:rPr>
          <w:rFonts w:ascii="Arial" w:hAnsi="Arial" w:cs="Arial"/>
          <w:iCs/>
          <w:color w:val="000000" w:themeColor="text1"/>
          <w:sz w:val="22"/>
          <w:szCs w:val="22"/>
        </w:rPr>
        <w:t>14.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ab/>
        <w:t xml:space="preserve">Steering </w:t>
      </w:r>
      <w:proofErr w:type="spellStart"/>
      <w:r>
        <w:rPr>
          <w:rFonts w:ascii="Arial" w:hAnsi="Arial" w:cs="Arial"/>
          <w:iCs/>
          <w:color w:val="000000" w:themeColor="text1"/>
          <w:sz w:val="22"/>
          <w:szCs w:val="22"/>
        </w:rPr>
        <w:t>Commtee</w:t>
      </w:r>
      <w:proofErr w:type="spellEnd"/>
      <w:r>
        <w:rPr>
          <w:rFonts w:ascii="Arial" w:hAnsi="Arial" w:cs="Arial"/>
          <w:iCs/>
          <w:color w:val="000000" w:themeColor="text1"/>
          <w:sz w:val="22"/>
          <w:szCs w:val="22"/>
        </w:rPr>
        <w:t xml:space="preserve">, Asian American Pacific Islander </w:t>
      </w:r>
      <w:proofErr w:type="spellStart"/>
      <w:r>
        <w:rPr>
          <w:rFonts w:ascii="Arial" w:hAnsi="Arial" w:cs="Arial"/>
          <w:iCs/>
          <w:color w:val="000000" w:themeColor="text1"/>
          <w:sz w:val="22"/>
          <w:szCs w:val="22"/>
        </w:rPr>
        <w:t>Factulty</w:t>
      </w:r>
      <w:proofErr w:type="spellEnd"/>
      <w:r>
        <w:rPr>
          <w:rFonts w:ascii="Arial" w:hAnsi="Arial" w:cs="Arial"/>
          <w:iCs/>
          <w:color w:val="000000" w:themeColor="text1"/>
          <w:sz w:val="22"/>
          <w:szCs w:val="22"/>
        </w:rPr>
        <w:t xml:space="preserve"> and Staff Association</w:t>
      </w:r>
      <w:r w:rsidR="00817BE9">
        <w:rPr>
          <w:rFonts w:ascii="Arial" w:hAnsi="Arial" w:cs="Arial"/>
          <w:iCs/>
          <w:color w:val="000000" w:themeColor="text1"/>
          <w:sz w:val="22"/>
          <w:szCs w:val="22"/>
        </w:rPr>
        <w:t xml:space="preserve"> (</w:t>
      </w:r>
      <w:r w:rsidR="007C5186">
        <w:rPr>
          <w:rFonts w:ascii="Arial" w:hAnsi="Arial" w:cs="Arial"/>
          <w:iCs/>
          <w:color w:val="000000" w:themeColor="text1"/>
          <w:sz w:val="22"/>
          <w:szCs w:val="22"/>
        </w:rPr>
        <w:t xml:space="preserve">Fall </w:t>
      </w:r>
      <w:r w:rsidR="00817BE9">
        <w:rPr>
          <w:rFonts w:ascii="Arial" w:hAnsi="Arial" w:cs="Arial"/>
          <w:iCs/>
          <w:color w:val="000000" w:themeColor="text1"/>
          <w:sz w:val="22"/>
          <w:szCs w:val="22"/>
        </w:rPr>
        <w:t>2025 – Present)</w:t>
      </w:r>
    </w:p>
    <w:p w14:paraId="5A653409" w14:textId="51796F88" w:rsidR="00806E73" w:rsidRPr="000378C4" w:rsidRDefault="00806E73" w:rsidP="00836DD9">
      <w:pPr>
        <w:ind w:left="720" w:hanging="720"/>
        <w:rPr>
          <w:rFonts w:ascii="Arial" w:hAnsi="Arial" w:cs="Arial"/>
          <w:i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>13.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ab/>
        <w:t>Curriculum development committee, School of Technology for Public Health (Spring 2024)</w:t>
      </w:r>
    </w:p>
    <w:p w14:paraId="2A38157B" w14:textId="091977C5" w:rsidR="00EE643A" w:rsidRPr="000378C4" w:rsidRDefault="00A851FD" w:rsidP="00836DD9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12. 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ab/>
      </w:r>
      <w:r w:rsidRPr="000378C4">
        <w:rPr>
          <w:rFonts w:ascii="Arial" w:hAnsi="Arial" w:cs="Arial"/>
          <w:color w:val="000000" w:themeColor="text1"/>
          <w:sz w:val="22"/>
          <w:szCs w:val="22"/>
        </w:rPr>
        <w:t>GFL-Cronkite Ambassador,</w:t>
      </w:r>
      <w:r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 </w:t>
      </w:r>
      <w:r w:rsidR="00836DD9" w:rsidRPr="000378C4">
        <w:rPr>
          <w:rFonts w:ascii="Arial" w:hAnsi="Arial" w:cs="Arial"/>
          <w:color w:val="000000" w:themeColor="text1"/>
          <w:sz w:val="22"/>
          <w:szCs w:val="22"/>
        </w:rPr>
        <w:t>T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>he Julie Ann Wrigley Global Futures Laboratory</w:t>
      </w:r>
      <w:r w:rsidR="00836DD9" w:rsidRPr="000378C4">
        <w:rPr>
          <w:rFonts w:ascii="Arial" w:hAnsi="Arial" w:cs="Arial"/>
          <w:color w:val="000000" w:themeColor="text1"/>
          <w:sz w:val="22"/>
          <w:szCs w:val="22"/>
        </w:rPr>
        <w:t xml:space="preserve"> and Walter Cronkite School of Journalism and Mass Communication </w:t>
      </w:r>
      <w:r w:rsidR="00082796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[Facilitate interdisciplinary collaborative </w:t>
      </w:r>
      <w:proofErr w:type="spellStart"/>
      <w:r w:rsidR="00082796" w:rsidRPr="000378C4">
        <w:rPr>
          <w:rFonts w:ascii="Arial" w:hAnsi="Arial" w:cs="Arial"/>
          <w:iCs/>
          <w:color w:val="000000" w:themeColor="text1"/>
          <w:sz w:val="22"/>
          <w:szCs w:val="22"/>
        </w:rPr>
        <w:t>initatives</w:t>
      </w:r>
      <w:proofErr w:type="spellEnd"/>
      <w:r w:rsidR="00082796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 between Cronkite and Global Futures Laboratory]</w:t>
      </w:r>
      <w:r w:rsidR="00EE643A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 </w:t>
      </w:r>
      <w:r w:rsidR="00EE643A" w:rsidRPr="000378C4">
        <w:rPr>
          <w:rFonts w:ascii="Arial" w:hAnsi="Arial" w:cs="Arial"/>
          <w:iCs/>
          <w:color w:val="000000" w:themeColor="text1"/>
          <w:sz w:val="22"/>
          <w:szCs w:val="22"/>
        </w:rPr>
        <w:t>(2022 –</w:t>
      </w:r>
      <w:r w:rsidR="007C27F7">
        <w:rPr>
          <w:rFonts w:ascii="Arial" w:hAnsi="Arial" w:cs="Arial"/>
          <w:iCs/>
          <w:color w:val="000000" w:themeColor="text1"/>
          <w:sz w:val="22"/>
          <w:szCs w:val="22"/>
        </w:rPr>
        <w:t>2024</w:t>
      </w:r>
      <w:r w:rsidR="00EE643A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) </w:t>
      </w:r>
    </w:p>
    <w:p w14:paraId="0D813FB1" w14:textId="3F40238F" w:rsidR="00A86C08" w:rsidRPr="000378C4" w:rsidRDefault="00A851FD" w:rsidP="00A851FD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11. 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ab/>
      </w:r>
      <w:r w:rsidR="005C712B" w:rsidRPr="000378C4">
        <w:rPr>
          <w:rFonts w:ascii="Arial" w:hAnsi="Arial" w:cs="Arial"/>
          <w:iCs/>
          <w:color w:val="000000" w:themeColor="text1"/>
          <w:sz w:val="22"/>
          <w:szCs w:val="22"/>
        </w:rPr>
        <w:t>President’s Academic Council</w:t>
      </w:r>
      <w:r w:rsidR="005C712B" w:rsidRPr="000378C4">
        <w:rPr>
          <w:rFonts w:ascii="Arial" w:hAnsi="Arial" w:cs="Arial"/>
          <w:color w:val="000000" w:themeColor="text1"/>
          <w:sz w:val="22"/>
          <w:szCs w:val="22"/>
        </w:rPr>
        <w:t xml:space="preserve"> [A</w:t>
      </w:r>
      <w:r w:rsidR="009D5B2E" w:rsidRPr="000378C4">
        <w:rPr>
          <w:rFonts w:ascii="Arial" w:hAnsi="Arial" w:cs="Arial"/>
          <w:color w:val="000000" w:themeColor="text1"/>
          <w:sz w:val="22"/>
          <w:szCs w:val="22"/>
        </w:rPr>
        <w:t xml:space="preserve">n invitation-based </w:t>
      </w:r>
      <w:r w:rsidR="005C712B" w:rsidRPr="000378C4">
        <w:rPr>
          <w:rFonts w:ascii="Arial" w:hAnsi="Arial" w:cs="Arial"/>
          <w:color w:val="000000" w:themeColor="text1"/>
          <w:sz w:val="22"/>
          <w:szCs w:val="22"/>
        </w:rPr>
        <w:t xml:space="preserve">faculty advisory council to the University president] (2021 –Present) </w:t>
      </w:r>
    </w:p>
    <w:p w14:paraId="24FDFEED" w14:textId="0F300847" w:rsidR="001245AE" w:rsidRPr="000378C4" w:rsidRDefault="00A851FD" w:rsidP="00A851FD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lastRenderedPageBreak/>
        <w:t xml:space="preserve">10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1245AE" w:rsidRPr="000378C4">
        <w:rPr>
          <w:rFonts w:ascii="Arial" w:hAnsi="Arial" w:cs="Arial"/>
          <w:color w:val="000000" w:themeColor="text1"/>
          <w:sz w:val="22"/>
          <w:szCs w:val="22"/>
        </w:rPr>
        <w:t xml:space="preserve">Global Security </w:t>
      </w:r>
      <w:proofErr w:type="spellStart"/>
      <w:r w:rsidR="00F42F54" w:rsidRPr="000378C4">
        <w:rPr>
          <w:rFonts w:ascii="Arial" w:hAnsi="Arial" w:cs="Arial"/>
          <w:color w:val="000000" w:themeColor="text1"/>
          <w:sz w:val="22"/>
          <w:szCs w:val="22"/>
        </w:rPr>
        <w:t>I</w:t>
      </w:r>
      <w:r w:rsidR="001245AE" w:rsidRPr="000378C4">
        <w:rPr>
          <w:rFonts w:ascii="Arial" w:hAnsi="Arial" w:cs="Arial"/>
          <w:color w:val="000000" w:themeColor="text1"/>
          <w:sz w:val="22"/>
          <w:szCs w:val="22"/>
        </w:rPr>
        <w:t>nitativ</w:t>
      </w:r>
      <w:r w:rsidR="004A61BA" w:rsidRPr="000378C4">
        <w:rPr>
          <w:rFonts w:ascii="Arial" w:hAnsi="Arial" w:cs="Arial"/>
          <w:color w:val="000000" w:themeColor="text1"/>
          <w:sz w:val="22"/>
          <w:szCs w:val="22"/>
        </w:rPr>
        <w:t>e</w:t>
      </w:r>
      <w:proofErr w:type="spellEnd"/>
      <w:r w:rsidR="004A61BA" w:rsidRPr="000378C4">
        <w:rPr>
          <w:rFonts w:ascii="Arial" w:hAnsi="Arial" w:cs="Arial"/>
          <w:color w:val="000000" w:themeColor="text1"/>
          <w:sz w:val="22"/>
          <w:szCs w:val="22"/>
        </w:rPr>
        <w:t>.</w:t>
      </w:r>
      <w:r w:rsidR="001245AE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4A61BA" w:rsidRPr="000378C4">
        <w:rPr>
          <w:rFonts w:ascii="Arial" w:hAnsi="Arial" w:cs="Arial"/>
          <w:color w:val="000000" w:themeColor="text1"/>
          <w:sz w:val="22"/>
          <w:szCs w:val="22"/>
        </w:rPr>
        <w:t>D</w:t>
      </w:r>
      <w:r w:rsidR="001245AE" w:rsidRPr="000378C4">
        <w:rPr>
          <w:rFonts w:ascii="Arial" w:hAnsi="Arial" w:cs="Arial"/>
          <w:color w:val="000000" w:themeColor="text1"/>
          <w:sz w:val="22"/>
          <w:szCs w:val="22"/>
        </w:rPr>
        <w:t>isinformation working group</w:t>
      </w:r>
      <w:r w:rsidR="00FF7E1A" w:rsidRPr="000378C4">
        <w:rPr>
          <w:rFonts w:ascii="Arial" w:hAnsi="Arial" w:cs="Arial"/>
          <w:color w:val="000000" w:themeColor="text1"/>
          <w:sz w:val="22"/>
          <w:szCs w:val="22"/>
        </w:rPr>
        <w:t xml:space="preserve"> (2</w:t>
      </w:r>
      <w:r w:rsidR="009D143A" w:rsidRPr="000378C4">
        <w:rPr>
          <w:rFonts w:ascii="Arial" w:hAnsi="Arial" w:cs="Arial"/>
          <w:color w:val="000000" w:themeColor="text1"/>
          <w:sz w:val="22"/>
          <w:szCs w:val="22"/>
        </w:rPr>
        <w:t>020 –</w:t>
      </w:r>
      <w:r w:rsidR="007C27F7">
        <w:rPr>
          <w:rFonts w:ascii="Arial" w:hAnsi="Arial" w:cs="Arial"/>
          <w:color w:val="000000" w:themeColor="text1"/>
          <w:sz w:val="22"/>
          <w:szCs w:val="22"/>
        </w:rPr>
        <w:t>2024</w:t>
      </w:r>
      <w:r w:rsidR="00FF7E1A" w:rsidRPr="000378C4">
        <w:rPr>
          <w:rFonts w:ascii="Arial" w:hAnsi="Arial" w:cs="Arial"/>
          <w:color w:val="000000" w:themeColor="text1"/>
          <w:sz w:val="22"/>
          <w:szCs w:val="22"/>
        </w:rPr>
        <w:t>)</w:t>
      </w:r>
      <w:r w:rsidR="009D143A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1245AE" w:rsidRPr="000378C4">
        <w:rPr>
          <w:rFonts w:ascii="Arial" w:hAnsi="Arial" w:cs="Arial"/>
          <w:color w:val="000000" w:themeColor="text1"/>
          <w:sz w:val="22"/>
          <w:szCs w:val="22"/>
        </w:rPr>
        <w:t>[Contributed to the white paper on vulnerability and misinformation]</w:t>
      </w:r>
    </w:p>
    <w:p w14:paraId="06172216" w14:textId="74AFE395" w:rsidR="00CF16EA" w:rsidRPr="000378C4" w:rsidRDefault="00A851FD" w:rsidP="00A851FD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9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712269" w:rsidRPr="000378C4">
        <w:rPr>
          <w:rFonts w:ascii="Arial" w:hAnsi="Arial" w:cs="Arial"/>
          <w:color w:val="000000" w:themeColor="text1"/>
          <w:sz w:val="22"/>
          <w:szCs w:val="22"/>
        </w:rPr>
        <w:t>Reviewer</w:t>
      </w:r>
      <w:r w:rsidR="00922855" w:rsidRPr="000378C4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r w:rsidR="00847C27" w:rsidRPr="000378C4">
        <w:rPr>
          <w:rFonts w:ascii="Arial" w:hAnsi="Arial" w:cs="Arial"/>
          <w:color w:val="000000" w:themeColor="text1"/>
          <w:sz w:val="22"/>
          <w:szCs w:val="22"/>
        </w:rPr>
        <w:t>Seed grant proposals and g</w:t>
      </w:r>
      <w:r w:rsidR="00712269" w:rsidRPr="000378C4">
        <w:rPr>
          <w:rFonts w:ascii="Arial" w:hAnsi="Arial" w:cs="Arial"/>
          <w:color w:val="000000" w:themeColor="text1"/>
          <w:sz w:val="22"/>
          <w:szCs w:val="22"/>
        </w:rPr>
        <w:t>raduate student poster competition</w:t>
      </w:r>
      <w:r w:rsidR="00CF16EA" w:rsidRPr="000378C4">
        <w:rPr>
          <w:rFonts w:ascii="Arial" w:hAnsi="Arial" w:cs="Arial"/>
          <w:color w:val="000000" w:themeColor="text1"/>
          <w:sz w:val="22"/>
          <w:szCs w:val="22"/>
        </w:rPr>
        <w:t>, Institute for Social Science Research (2019</w:t>
      </w:r>
      <w:r w:rsidR="00847C27" w:rsidRPr="000378C4">
        <w:rPr>
          <w:rFonts w:ascii="Arial" w:hAnsi="Arial" w:cs="Arial"/>
          <w:color w:val="000000" w:themeColor="text1"/>
          <w:sz w:val="22"/>
          <w:szCs w:val="22"/>
        </w:rPr>
        <w:t>-present</w:t>
      </w:r>
      <w:r w:rsidR="00CF16EA" w:rsidRPr="000378C4">
        <w:rPr>
          <w:rFonts w:ascii="Arial" w:hAnsi="Arial" w:cs="Arial"/>
          <w:color w:val="000000" w:themeColor="text1"/>
          <w:sz w:val="22"/>
          <w:szCs w:val="22"/>
        </w:rPr>
        <w:t>)</w:t>
      </w:r>
      <w:r w:rsidR="00F27E18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6089C192" w14:textId="1ABACA96" w:rsidR="000531F6" w:rsidRPr="000378C4" w:rsidRDefault="00A851FD" w:rsidP="00A851FD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8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0531F6" w:rsidRPr="000378C4">
        <w:rPr>
          <w:rFonts w:ascii="Arial" w:hAnsi="Arial" w:cs="Arial"/>
          <w:color w:val="000000" w:themeColor="text1"/>
          <w:sz w:val="22"/>
          <w:szCs w:val="22"/>
        </w:rPr>
        <w:t xml:space="preserve">Faculty </w:t>
      </w:r>
      <w:r w:rsidR="00E340C2" w:rsidRPr="000378C4">
        <w:rPr>
          <w:rFonts w:ascii="Arial" w:hAnsi="Arial" w:cs="Arial"/>
          <w:color w:val="000000" w:themeColor="text1"/>
          <w:sz w:val="22"/>
          <w:szCs w:val="22"/>
        </w:rPr>
        <w:t>S</w:t>
      </w:r>
      <w:r w:rsidR="000531F6" w:rsidRPr="000378C4">
        <w:rPr>
          <w:rFonts w:ascii="Arial" w:hAnsi="Arial" w:cs="Arial"/>
          <w:color w:val="000000" w:themeColor="text1"/>
          <w:sz w:val="22"/>
          <w:szCs w:val="22"/>
        </w:rPr>
        <w:t xml:space="preserve">earch </w:t>
      </w:r>
      <w:r w:rsidR="00E340C2" w:rsidRPr="000378C4">
        <w:rPr>
          <w:rFonts w:ascii="Arial" w:hAnsi="Arial" w:cs="Arial"/>
          <w:color w:val="000000" w:themeColor="text1"/>
          <w:sz w:val="22"/>
          <w:szCs w:val="22"/>
        </w:rPr>
        <w:t>C</w:t>
      </w:r>
      <w:r w:rsidR="000531F6" w:rsidRPr="000378C4">
        <w:rPr>
          <w:rFonts w:ascii="Arial" w:hAnsi="Arial" w:cs="Arial"/>
          <w:color w:val="000000" w:themeColor="text1"/>
          <w:sz w:val="22"/>
          <w:szCs w:val="22"/>
        </w:rPr>
        <w:t>ommittee, School of Social and Behavioral Sciences</w:t>
      </w:r>
      <w:r w:rsidR="00257E77"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="000531F6" w:rsidRPr="000378C4">
        <w:rPr>
          <w:rFonts w:ascii="Arial" w:hAnsi="Arial" w:cs="Arial"/>
          <w:color w:val="000000" w:themeColor="text1"/>
          <w:sz w:val="22"/>
          <w:szCs w:val="22"/>
        </w:rPr>
        <w:t>Fall 2018</w:t>
      </w:r>
      <w:r w:rsidR="002846A8" w:rsidRPr="000378C4">
        <w:rPr>
          <w:rFonts w:ascii="Arial" w:hAnsi="Arial" w:cs="Arial"/>
          <w:color w:val="000000" w:themeColor="text1"/>
          <w:sz w:val="22"/>
          <w:szCs w:val="22"/>
        </w:rPr>
        <w:t xml:space="preserve"> –</w:t>
      </w:r>
      <w:r w:rsidR="00D96119" w:rsidRPr="000378C4">
        <w:rPr>
          <w:rFonts w:ascii="Arial" w:hAnsi="Arial" w:cs="Arial"/>
          <w:color w:val="000000" w:themeColor="text1"/>
          <w:sz w:val="22"/>
          <w:szCs w:val="22"/>
        </w:rPr>
        <w:t>Spring 2019)</w:t>
      </w:r>
      <w:r w:rsidR="002846A8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bookmarkEnd w:id="20"/>
    <w:p w14:paraId="0C9D547D" w14:textId="0AFA8EEC" w:rsidR="00B96DAD" w:rsidRPr="000378C4" w:rsidRDefault="00A851FD" w:rsidP="00A851FD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eastAsia="Batang" w:hAnsi="Arial" w:cs="Arial"/>
          <w:color w:val="000000" w:themeColor="text1"/>
          <w:sz w:val="22"/>
          <w:szCs w:val="22"/>
        </w:rPr>
        <w:t xml:space="preserve">7. </w:t>
      </w:r>
      <w:r w:rsidRPr="000378C4">
        <w:rPr>
          <w:rFonts w:ascii="Arial" w:eastAsia="Batang" w:hAnsi="Arial" w:cs="Arial"/>
          <w:color w:val="000000" w:themeColor="text1"/>
          <w:sz w:val="22"/>
          <w:szCs w:val="22"/>
        </w:rPr>
        <w:tab/>
      </w:r>
      <w:r w:rsidR="00E340C2" w:rsidRPr="000378C4">
        <w:rPr>
          <w:rFonts w:ascii="Arial" w:eastAsia="Batang" w:hAnsi="Arial" w:cs="Arial"/>
          <w:color w:val="000000" w:themeColor="text1"/>
          <w:sz w:val="22"/>
          <w:szCs w:val="22"/>
        </w:rPr>
        <w:t>G</w:t>
      </w:r>
      <w:r w:rsidR="002E53E3" w:rsidRPr="000378C4">
        <w:rPr>
          <w:rFonts w:ascii="Arial" w:eastAsia="Batang" w:hAnsi="Arial" w:cs="Arial"/>
          <w:color w:val="000000" w:themeColor="text1"/>
          <w:sz w:val="22"/>
          <w:szCs w:val="22"/>
        </w:rPr>
        <w:t xml:space="preserve">uest </w:t>
      </w:r>
      <w:r w:rsidR="00E340C2" w:rsidRPr="000378C4">
        <w:rPr>
          <w:rFonts w:ascii="Arial" w:eastAsia="Batang" w:hAnsi="Arial" w:cs="Arial"/>
          <w:color w:val="000000" w:themeColor="text1"/>
          <w:sz w:val="22"/>
          <w:szCs w:val="22"/>
        </w:rPr>
        <w:t>S</w:t>
      </w:r>
      <w:r w:rsidR="002E53E3" w:rsidRPr="000378C4">
        <w:rPr>
          <w:rFonts w:ascii="Arial" w:eastAsia="Batang" w:hAnsi="Arial" w:cs="Arial"/>
          <w:color w:val="000000" w:themeColor="text1"/>
          <w:sz w:val="22"/>
          <w:szCs w:val="22"/>
        </w:rPr>
        <w:t>peakers</w:t>
      </w:r>
      <w:r w:rsidR="00E340C2" w:rsidRPr="000378C4">
        <w:rPr>
          <w:rFonts w:ascii="Arial" w:eastAsia="Batang" w:hAnsi="Arial" w:cs="Arial"/>
          <w:color w:val="000000" w:themeColor="text1"/>
          <w:sz w:val="22"/>
          <w:szCs w:val="22"/>
        </w:rPr>
        <w:t xml:space="preserve"> Host,</w:t>
      </w:r>
      <w:r w:rsidR="002E53E3" w:rsidRPr="000378C4">
        <w:rPr>
          <w:rFonts w:ascii="Arial" w:eastAsia="Batang" w:hAnsi="Arial" w:cs="Arial"/>
          <w:color w:val="000000" w:themeColor="text1"/>
          <w:sz w:val="22"/>
          <w:szCs w:val="22"/>
        </w:rPr>
        <w:t xml:space="preserve"> Center for </w:t>
      </w:r>
      <w:r w:rsidR="00FB5AD7" w:rsidRPr="000378C4">
        <w:rPr>
          <w:rFonts w:ascii="Arial" w:eastAsia="Batang" w:hAnsi="Arial" w:cs="Arial"/>
          <w:color w:val="000000" w:themeColor="text1"/>
          <w:sz w:val="22"/>
          <w:szCs w:val="22"/>
        </w:rPr>
        <w:t>Asian Research</w:t>
      </w:r>
      <w:r w:rsidR="002E53E3" w:rsidRPr="000378C4">
        <w:rPr>
          <w:rFonts w:ascii="Arial" w:eastAsia="Batang" w:hAnsi="Arial" w:cs="Arial"/>
          <w:color w:val="000000" w:themeColor="text1"/>
          <w:sz w:val="22"/>
          <w:szCs w:val="22"/>
        </w:rPr>
        <w:t>, Arizona State Universit</w:t>
      </w:r>
      <w:r w:rsidR="000000E5" w:rsidRPr="000378C4">
        <w:rPr>
          <w:rFonts w:ascii="Arial" w:eastAsia="Batang" w:hAnsi="Arial" w:cs="Arial"/>
          <w:color w:val="000000" w:themeColor="text1"/>
          <w:sz w:val="22"/>
          <w:szCs w:val="22"/>
        </w:rPr>
        <w:t>y</w:t>
      </w:r>
      <w:r w:rsidR="002E53E3" w:rsidRPr="000378C4">
        <w:rPr>
          <w:rFonts w:ascii="Arial" w:eastAsia="Batang" w:hAnsi="Arial" w:cs="Arial"/>
          <w:color w:val="000000" w:themeColor="text1"/>
          <w:sz w:val="22"/>
          <w:szCs w:val="22"/>
        </w:rPr>
        <w:t xml:space="preserve"> </w:t>
      </w:r>
      <w:r w:rsidR="000000E5" w:rsidRPr="000378C4">
        <w:rPr>
          <w:rFonts w:ascii="Arial" w:eastAsia="Batang" w:hAnsi="Arial" w:cs="Arial"/>
          <w:color w:val="000000" w:themeColor="text1"/>
          <w:sz w:val="22"/>
          <w:szCs w:val="22"/>
        </w:rPr>
        <w:t>(</w:t>
      </w:r>
      <w:r w:rsidR="002E53E3" w:rsidRPr="000378C4">
        <w:rPr>
          <w:rFonts w:ascii="Arial" w:eastAsia="Batang" w:hAnsi="Arial" w:cs="Arial"/>
          <w:color w:val="000000" w:themeColor="text1"/>
          <w:sz w:val="22"/>
          <w:szCs w:val="22"/>
        </w:rPr>
        <w:t>Fall 2017</w:t>
      </w:r>
      <w:r w:rsidR="000000E5" w:rsidRPr="000378C4">
        <w:rPr>
          <w:rFonts w:ascii="Arial" w:eastAsia="Batang" w:hAnsi="Arial" w:cs="Arial"/>
          <w:color w:val="000000" w:themeColor="text1"/>
          <w:sz w:val="22"/>
          <w:szCs w:val="22"/>
        </w:rPr>
        <w:t>)</w:t>
      </w:r>
      <w:r w:rsidR="00FB5AD7" w:rsidRPr="000378C4">
        <w:rPr>
          <w:rFonts w:ascii="Arial" w:eastAsia="Batang" w:hAnsi="Arial" w:cs="Arial"/>
          <w:color w:val="000000" w:themeColor="text1"/>
          <w:sz w:val="22"/>
          <w:szCs w:val="22"/>
        </w:rPr>
        <w:t>.</w:t>
      </w:r>
    </w:p>
    <w:p w14:paraId="58EB42D1" w14:textId="4949B093" w:rsidR="0008436D" w:rsidRPr="000378C4" w:rsidRDefault="00A851FD" w:rsidP="00A851FD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6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08436D" w:rsidRPr="000378C4">
        <w:rPr>
          <w:rFonts w:ascii="Arial" w:hAnsi="Arial" w:cs="Arial"/>
          <w:color w:val="000000" w:themeColor="text1"/>
          <w:sz w:val="22"/>
          <w:szCs w:val="22"/>
        </w:rPr>
        <w:t>Interview</w:t>
      </w:r>
      <w:r w:rsidR="002E53E3" w:rsidRPr="000378C4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r w:rsidR="002E53E3" w:rsidRPr="000378C4">
        <w:rPr>
          <w:rFonts w:ascii="Arial" w:hAnsi="Arial" w:cs="Arial"/>
          <w:i/>
          <w:color w:val="000000" w:themeColor="text1"/>
          <w:sz w:val="22"/>
          <w:szCs w:val="22"/>
        </w:rPr>
        <w:t xml:space="preserve">The </w:t>
      </w:r>
      <w:r w:rsidR="0008436D" w:rsidRPr="000378C4">
        <w:rPr>
          <w:rFonts w:ascii="Arial" w:hAnsi="Arial" w:cs="Arial"/>
          <w:i/>
          <w:color w:val="000000" w:themeColor="text1"/>
          <w:sz w:val="22"/>
          <w:szCs w:val="22"/>
        </w:rPr>
        <w:t>State Press</w:t>
      </w:r>
      <w:r w:rsidR="002E53E3" w:rsidRPr="000378C4">
        <w:rPr>
          <w:rFonts w:ascii="Arial" w:hAnsi="Arial" w:cs="Arial"/>
          <w:color w:val="000000" w:themeColor="text1"/>
          <w:sz w:val="22"/>
          <w:szCs w:val="22"/>
        </w:rPr>
        <w:t>, Arizona State University</w:t>
      </w:r>
      <w:r w:rsidR="007F5A1A"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="002E53E3" w:rsidRPr="000378C4">
        <w:rPr>
          <w:rFonts w:ascii="Arial" w:hAnsi="Arial" w:cs="Arial"/>
          <w:color w:val="000000" w:themeColor="text1"/>
          <w:sz w:val="22"/>
          <w:szCs w:val="22"/>
        </w:rPr>
        <w:t>Fall 2017</w:t>
      </w:r>
      <w:r w:rsidR="007F5A1A" w:rsidRPr="000378C4">
        <w:rPr>
          <w:rFonts w:ascii="Arial" w:hAnsi="Arial" w:cs="Arial"/>
          <w:color w:val="000000" w:themeColor="text1"/>
          <w:sz w:val="22"/>
          <w:szCs w:val="22"/>
        </w:rPr>
        <w:t>)</w:t>
      </w:r>
      <w:r w:rsidR="002E53E3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49AFBCE1" w14:textId="2B07E420" w:rsidR="0002650F" w:rsidRPr="000378C4" w:rsidRDefault="00A851FD" w:rsidP="00A851FD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5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02650F" w:rsidRPr="000378C4">
        <w:rPr>
          <w:rFonts w:ascii="Arial" w:hAnsi="Arial" w:cs="Arial"/>
          <w:color w:val="000000" w:themeColor="text1"/>
          <w:sz w:val="22"/>
          <w:szCs w:val="22"/>
        </w:rPr>
        <w:t xml:space="preserve">Invited </w:t>
      </w:r>
      <w:r w:rsidR="00E340C2" w:rsidRPr="000378C4">
        <w:rPr>
          <w:rFonts w:ascii="Arial" w:hAnsi="Arial" w:cs="Arial"/>
          <w:color w:val="000000" w:themeColor="text1"/>
          <w:sz w:val="22"/>
          <w:szCs w:val="22"/>
        </w:rPr>
        <w:t>A</w:t>
      </w:r>
      <w:r w:rsidR="00180FD2" w:rsidRPr="000378C4">
        <w:rPr>
          <w:rFonts w:ascii="Arial" w:hAnsi="Arial" w:cs="Arial"/>
          <w:color w:val="000000" w:themeColor="text1"/>
          <w:sz w:val="22"/>
          <w:szCs w:val="22"/>
        </w:rPr>
        <w:t>ttendee,</w:t>
      </w:r>
      <w:r w:rsidR="002E53E3" w:rsidRPr="000378C4">
        <w:rPr>
          <w:rFonts w:ascii="Arial" w:hAnsi="Arial" w:cs="Arial"/>
          <w:color w:val="000000" w:themeColor="text1"/>
          <w:sz w:val="22"/>
          <w:szCs w:val="22"/>
        </w:rPr>
        <w:t xml:space="preserve"> ASU Congressional Conference on Cybersecurity, Arizona State University</w:t>
      </w:r>
      <w:r w:rsidR="007F5A1A"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="002E53E3" w:rsidRPr="000378C4">
        <w:rPr>
          <w:rFonts w:ascii="Arial" w:hAnsi="Arial" w:cs="Arial"/>
          <w:color w:val="000000" w:themeColor="text1"/>
          <w:sz w:val="22"/>
          <w:szCs w:val="22"/>
        </w:rPr>
        <w:t>Fall 2017</w:t>
      </w:r>
      <w:r w:rsidR="007F5A1A" w:rsidRPr="000378C4">
        <w:rPr>
          <w:rFonts w:ascii="Arial" w:hAnsi="Arial" w:cs="Arial"/>
          <w:color w:val="000000" w:themeColor="text1"/>
          <w:sz w:val="22"/>
          <w:szCs w:val="22"/>
        </w:rPr>
        <w:t>)</w:t>
      </w:r>
      <w:r w:rsidR="0002650F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02650F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02650F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02650F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02650F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02650F" w:rsidRPr="000378C4">
        <w:rPr>
          <w:rFonts w:ascii="Arial" w:hAnsi="Arial" w:cs="Arial"/>
          <w:color w:val="000000" w:themeColor="text1"/>
          <w:sz w:val="22"/>
          <w:szCs w:val="22"/>
        </w:rPr>
        <w:tab/>
      </w:r>
    </w:p>
    <w:p w14:paraId="4B92CCEE" w14:textId="68C7689A" w:rsidR="00921829" w:rsidRPr="000378C4" w:rsidRDefault="00A851FD" w:rsidP="00A851FD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4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DC526D" w:rsidRPr="000378C4">
        <w:rPr>
          <w:rFonts w:ascii="Arial" w:hAnsi="Arial" w:cs="Arial"/>
          <w:color w:val="000000" w:themeColor="text1"/>
          <w:sz w:val="22"/>
          <w:szCs w:val="22"/>
        </w:rPr>
        <w:t xml:space="preserve">Faculty </w:t>
      </w:r>
      <w:r w:rsidR="00E340C2" w:rsidRPr="000378C4">
        <w:rPr>
          <w:rFonts w:ascii="Arial" w:hAnsi="Arial" w:cs="Arial"/>
          <w:color w:val="000000" w:themeColor="text1"/>
          <w:sz w:val="22"/>
          <w:szCs w:val="22"/>
        </w:rPr>
        <w:t>P</w:t>
      </w:r>
      <w:r w:rsidR="00DC526D" w:rsidRPr="000378C4">
        <w:rPr>
          <w:rFonts w:ascii="Arial" w:hAnsi="Arial" w:cs="Arial"/>
          <w:color w:val="000000" w:themeColor="text1"/>
          <w:sz w:val="22"/>
          <w:szCs w:val="22"/>
        </w:rPr>
        <w:t>anel</w:t>
      </w:r>
      <w:r w:rsidR="002E53E3" w:rsidRPr="000378C4">
        <w:rPr>
          <w:rFonts w:ascii="Arial" w:hAnsi="Arial" w:cs="Arial"/>
          <w:color w:val="000000" w:themeColor="text1"/>
          <w:sz w:val="22"/>
          <w:szCs w:val="22"/>
        </w:rPr>
        <w:t>, G</w:t>
      </w:r>
      <w:r w:rsidR="00DC526D" w:rsidRPr="000378C4">
        <w:rPr>
          <w:rFonts w:ascii="Arial" w:hAnsi="Arial" w:cs="Arial"/>
          <w:color w:val="000000" w:themeColor="text1"/>
          <w:sz w:val="22"/>
          <w:szCs w:val="22"/>
        </w:rPr>
        <w:t xml:space="preserve">raduate </w:t>
      </w:r>
      <w:r w:rsidR="00ED1B53" w:rsidRPr="000378C4">
        <w:rPr>
          <w:rFonts w:ascii="Arial" w:hAnsi="Arial" w:cs="Arial"/>
          <w:color w:val="000000" w:themeColor="text1"/>
          <w:sz w:val="22"/>
          <w:szCs w:val="22"/>
        </w:rPr>
        <w:t>s</w:t>
      </w:r>
      <w:r w:rsidR="00DC526D" w:rsidRPr="000378C4">
        <w:rPr>
          <w:rFonts w:ascii="Arial" w:hAnsi="Arial" w:cs="Arial"/>
          <w:color w:val="000000" w:themeColor="text1"/>
          <w:sz w:val="22"/>
          <w:szCs w:val="22"/>
        </w:rPr>
        <w:t xml:space="preserve">tudies </w:t>
      </w:r>
      <w:r w:rsidR="00ED1B53" w:rsidRPr="000378C4">
        <w:rPr>
          <w:rFonts w:ascii="Arial" w:hAnsi="Arial" w:cs="Arial"/>
          <w:color w:val="000000" w:themeColor="text1"/>
          <w:sz w:val="22"/>
          <w:szCs w:val="22"/>
        </w:rPr>
        <w:t>w</w:t>
      </w:r>
      <w:r w:rsidR="00DC526D" w:rsidRPr="000378C4">
        <w:rPr>
          <w:rFonts w:ascii="Arial" w:hAnsi="Arial" w:cs="Arial"/>
          <w:color w:val="000000" w:themeColor="text1"/>
          <w:sz w:val="22"/>
          <w:szCs w:val="22"/>
        </w:rPr>
        <w:t>orkshop</w:t>
      </w:r>
      <w:r w:rsidR="002E53E3" w:rsidRPr="000378C4">
        <w:rPr>
          <w:rFonts w:ascii="Arial" w:hAnsi="Arial" w:cs="Arial"/>
          <w:color w:val="000000" w:themeColor="text1"/>
          <w:sz w:val="22"/>
          <w:szCs w:val="22"/>
        </w:rPr>
        <w:t>, New College, Arizona State University</w:t>
      </w:r>
      <w:r w:rsidR="007F5A1A"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="002E53E3" w:rsidRPr="000378C4">
        <w:rPr>
          <w:rFonts w:ascii="Arial" w:hAnsi="Arial" w:cs="Arial"/>
          <w:color w:val="000000" w:themeColor="text1"/>
          <w:sz w:val="22"/>
          <w:szCs w:val="22"/>
        </w:rPr>
        <w:t>Fall 2014</w:t>
      </w:r>
      <w:r w:rsidR="007F5A1A" w:rsidRPr="000378C4">
        <w:rPr>
          <w:rFonts w:ascii="Arial" w:hAnsi="Arial" w:cs="Arial"/>
          <w:color w:val="000000" w:themeColor="text1"/>
          <w:sz w:val="22"/>
          <w:szCs w:val="22"/>
        </w:rPr>
        <w:t>)</w:t>
      </w:r>
      <w:r w:rsidR="002E53E3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1A76586A" w14:textId="4504D900" w:rsidR="00921829" w:rsidRPr="000378C4" w:rsidRDefault="00A851FD" w:rsidP="00A851FD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3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2E53E3" w:rsidRPr="000378C4">
        <w:rPr>
          <w:rFonts w:ascii="Arial" w:hAnsi="Arial" w:cs="Arial"/>
          <w:color w:val="000000" w:themeColor="text1"/>
          <w:sz w:val="22"/>
          <w:szCs w:val="22"/>
        </w:rPr>
        <w:t xml:space="preserve">Program </w:t>
      </w:r>
      <w:r w:rsidR="00E340C2" w:rsidRPr="000378C4">
        <w:rPr>
          <w:rFonts w:ascii="Arial" w:hAnsi="Arial" w:cs="Arial"/>
          <w:color w:val="000000" w:themeColor="text1"/>
          <w:sz w:val="22"/>
          <w:szCs w:val="22"/>
        </w:rPr>
        <w:t>C</w:t>
      </w:r>
      <w:r w:rsidR="002E53E3" w:rsidRPr="000378C4">
        <w:rPr>
          <w:rFonts w:ascii="Arial" w:hAnsi="Arial" w:cs="Arial"/>
          <w:color w:val="000000" w:themeColor="text1"/>
          <w:sz w:val="22"/>
          <w:szCs w:val="22"/>
        </w:rPr>
        <w:t xml:space="preserve">ommittee, MA in Social Technology, New College, Arizona State University, </w:t>
      </w:r>
      <w:r w:rsidR="00225B6E" w:rsidRPr="000378C4">
        <w:rPr>
          <w:rFonts w:ascii="Arial" w:hAnsi="Arial" w:cs="Arial"/>
          <w:color w:val="000000" w:themeColor="text1"/>
          <w:sz w:val="22"/>
          <w:szCs w:val="22"/>
        </w:rPr>
        <w:t>(</w:t>
      </w:r>
      <w:r w:rsidR="002E53E3" w:rsidRPr="000378C4">
        <w:rPr>
          <w:rFonts w:ascii="Arial" w:hAnsi="Arial" w:cs="Arial"/>
          <w:color w:val="000000" w:themeColor="text1"/>
          <w:sz w:val="22"/>
          <w:szCs w:val="22"/>
        </w:rPr>
        <w:t>2014 – 2015</w:t>
      </w:r>
      <w:r w:rsidR="00225B6E" w:rsidRPr="000378C4">
        <w:rPr>
          <w:rFonts w:ascii="Arial" w:hAnsi="Arial" w:cs="Arial"/>
          <w:color w:val="000000" w:themeColor="text1"/>
          <w:sz w:val="22"/>
          <w:szCs w:val="22"/>
        </w:rPr>
        <w:t>)</w:t>
      </w:r>
    </w:p>
    <w:p w14:paraId="02535A2D" w14:textId="6605B4E8" w:rsidR="00921829" w:rsidRPr="000378C4" w:rsidRDefault="00A851FD" w:rsidP="00A851FD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2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DC526D" w:rsidRPr="000378C4">
        <w:rPr>
          <w:rFonts w:ascii="Arial" w:hAnsi="Arial" w:cs="Arial"/>
          <w:color w:val="000000" w:themeColor="text1"/>
          <w:sz w:val="22"/>
          <w:szCs w:val="22"/>
        </w:rPr>
        <w:t xml:space="preserve">Social </w:t>
      </w:r>
      <w:r w:rsidR="00E340C2" w:rsidRPr="000378C4">
        <w:rPr>
          <w:rFonts w:ascii="Arial" w:hAnsi="Arial" w:cs="Arial"/>
          <w:color w:val="000000" w:themeColor="text1"/>
          <w:sz w:val="22"/>
          <w:szCs w:val="22"/>
        </w:rPr>
        <w:t>M</w:t>
      </w:r>
      <w:r w:rsidR="00DC526D" w:rsidRPr="000378C4">
        <w:rPr>
          <w:rFonts w:ascii="Arial" w:hAnsi="Arial" w:cs="Arial"/>
          <w:color w:val="000000" w:themeColor="text1"/>
          <w:sz w:val="22"/>
          <w:szCs w:val="22"/>
        </w:rPr>
        <w:t xml:space="preserve">edia </w:t>
      </w:r>
      <w:r w:rsidR="00E340C2" w:rsidRPr="000378C4">
        <w:rPr>
          <w:rFonts w:ascii="Arial" w:hAnsi="Arial" w:cs="Arial"/>
          <w:color w:val="000000" w:themeColor="text1"/>
          <w:sz w:val="22"/>
          <w:szCs w:val="22"/>
        </w:rPr>
        <w:t>C</w:t>
      </w:r>
      <w:r w:rsidR="00DC526D" w:rsidRPr="000378C4">
        <w:rPr>
          <w:rFonts w:ascii="Arial" w:hAnsi="Arial" w:cs="Arial"/>
          <w:color w:val="000000" w:themeColor="text1"/>
          <w:sz w:val="22"/>
          <w:szCs w:val="22"/>
        </w:rPr>
        <w:t xml:space="preserve">onsortium </w:t>
      </w:r>
      <w:r w:rsidR="00E340C2" w:rsidRPr="000378C4">
        <w:rPr>
          <w:rFonts w:ascii="Arial" w:hAnsi="Arial" w:cs="Arial"/>
          <w:color w:val="000000" w:themeColor="text1"/>
          <w:sz w:val="22"/>
          <w:szCs w:val="22"/>
        </w:rPr>
        <w:t>C</w:t>
      </w:r>
      <w:r w:rsidR="00DC526D" w:rsidRPr="000378C4">
        <w:rPr>
          <w:rFonts w:ascii="Arial" w:hAnsi="Arial" w:cs="Arial"/>
          <w:color w:val="000000" w:themeColor="text1"/>
          <w:sz w:val="22"/>
          <w:szCs w:val="22"/>
        </w:rPr>
        <w:t>ommittee</w:t>
      </w:r>
      <w:r w:rsidR="002E53E3" w:rsidRPr="000378C4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r w:rsidR="0002650F" w:rsidRPr="000378C4">
        <w:rPr>
          <w:rFonts w:ascii="Arial" w:hAnsi="Arial" w:cs="Arial"/>
          <w:color w:val="000000" w:themeColor="text1"/>
          <w:sz w:val="22"/>
          <w:szCs w:val="22"/>
        </w:rPr>
        <w:t>New College</w:t>
      </w:r>
      <w:r w:rsidR="002E53E3" w:rsidRPr="000378C4">
        <w:rPr>
          <w:rFonts w:ascii="Arial" w:hAnsi="Arial" w:cs="Arial"/>
          <w:color w:val="000000" w:themeColor="text1"/>
          <w:sz w:val="22"/>
          <w:szCs w:val="22"/>
        </w:rPr>
        <w:t>, Arizona State University</w:t>
      </w:r>
      <w:r w:rsidR="00AD2DA1"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="002E53E3" w:rsidRPr="000378C4">
        <w:rPr>
          <w:rFonts w:ascii="Arial" w:hAnsi="Arial" w:cs="Arial"/>
          <w:color w:val="000000" w:themeColor="text1"/>
          <w:sz w:val="22"/>
          <w:szCs w:val="22"/>
        </w:rPr>
        <w:t>2013</w:t>
      </w:r>
      <w:r w:rsidR="00AD2DA1" w:rsidRPr="000378C4">
        <w:rPr>
          <w:rFonts w:ascii="Arial" w:hAnsi="Arial" w:cs="Arial"/>
          <w:color w:val="000000" w:themeColor="text1"/>
          <w:sz w:val="22"/>
          <w:szCs w:val="22"/>
        </w:rPr>
        <w:t>)</w:t>
      </w:r>
      <w:r w:rsidR="002E53E3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52B730C9" w14:textId="03FA154E" w:rsidR="00DC526D" w:rsidRPr="000378C4" w:rsidRDefault="00A851FD" w:rsidP="00A851FD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1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F628C2" w:rsidRPr="000378C4">
        <w:rPr>
          <w:rFonts w:ascii="Arial" w:hAnsi="Arial" w:cs="Arial"/>
          <w:color w:val="000000" w:themeColor="text1"/>
          <w:sz w:val="22"/>
          <w:szCs w:val="22"/>
        </w:rPr>
        <w:t xml:space="preserve">Research </w:t>
      </w:r>
      <w:r w:rsidR="00E340C2" w:rsidRPr="000378C4">
        <w:rPr>
          <w:rFonts w:ascii="Arial" w:hAnsi="Arial" w:cs="Arial"/>
          <w:color w:val="000000" w:themeColor="text1"/>
          <w:sz w:val="22"/>
          <w:szCs w:val="22"/>
        </w:rPr>
        <w:t>E</w:t>
      </w:r>
      <w:r w:rsidR="00F628C2" w:rsidRPr="000378C4">
        <w:rPr>
          <w:rFonts w:ascii="Arial" w:hAnsi="Arial" w:cs="Arial"/>
          <w:color w:val="000000" w:themeColor="text1"/>
          <w:sz w:val="22"/>
          <w:szCs w:val="22"/>
        </w:rPr>
        <w:t>xhibition</w:t>
      </w:r>
      <w:r w:rsidR="002E53E3" w:rsidRPr="000378C4">
        <w:rPr>
          <w:rFonts w:ascii="Arial" w:hAnsi="Arial" w:cs="Arial"/>
          <w:color w:val="000000" w:themeColor="text1"/>
          <w:sz w:val="22"/>
          <w:szCs w:val="22"/>
        </w:rPr>
        <w:t>, Knight Foundation News Challenge Event, Arizona State University</w:t>
      </w:r>
      <w:r w:rsidR="00F81178"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="002E53E3" w:rsidRPr="000378C4">
        <w:rPr>
          <w:rFonts w:ascii="Arial" w:hAnsi="Arial" w:cs="Arial"/>
          <w:color w:val="000000" w:themeColor="text1"/>
          <w:sz w:val="22"/>
          <w:szCs w:val="22"/>
        </w:rPr>
        <w:t>Spring 2013</w:t>
      </w:r>
      <w:r w:rsidR="00F81178" w:rsidRPr="000378C4">
        <w:rPr>
          <w:rFonts w:ascii="Arial" w:hAnsi="Arial" w:cs="Arial"/>
          <w:color w:val="000000" w:themeColor="text1"/>
          <w:sz w:val="22"/>
          <w:szCs w:val="22"/>
        </w:rPr>
        <w:t>)</w:t>
      </w:r>
      <w:r w:rsidR="0002650F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F628C2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F628C2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692F47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692F47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9E1D36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624510"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DC526D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30F510A6" w14:textId="77777777" w:rsidR="002E53E3" w:rsidRPr="000378C4" w:rsidRDefault="002E53E3" w:rsidP="00A7612E">
      <w:pPr>
        <w:contextualSpacing/>
        <w:outlineLvl w:val="0"/>
        <w:rPr>
          <w:rFonts w:ascii="Arial" w:hAnsi="Arial" w:cs="Arial"/>
          <w:b/>
          <w:color w:val="000000" w:themeColor="text1"/>
          <w:sz w:val="22"/>
          <w:szCs w:val="22"/>
          <w:u w:val="single"/>
        </w:rPr>
      </w:pPr>
    </w:p>
    <w:p w14:paraId="5C151AA1" w14:textId="3D55F509" w:rsidR="00DC526D" w:rsidRPr="000378C4" w:rsidRDefault="00ED21D3" w:rsidP="00A7612E">
      <w:pPr>
        <w:ind w:left="720" w:hanging="720"/>
        <w:contextualSpacing/>
        <w:outlineLvl w:val="0"/>
        <w:rPr>
          <w:rFonts w:ascii="Arial" w:hAnsi="Arial" w:cs="Arial"/>
          <w:b/>
          <w:color w:val="000000" w:themeColor="text1"/>
          <w:sz w:val="22"/>
          <w:szCs w:val="22"/>
          <w:u w:val="single"/>
        </w:rPr>
      </w:pPr>
      <w:r w:rsidRPr="000378C4">
        <w:rPr>
          <w:rFonts w:ascii="Arial" w:hAnsi="Arial" w:cs="Arial"/>
          <w:b/>
          <w:color w:val="000000" w:themeColor="text1"/>
          <w:sz w:val="22"/>
          <w:szCs w:val="22"/>
          <w:u w:val="single"/>
        </w:rPr>
        <w:t>S</w:t>
      </w:r>
      <w:r w:rsidR="002E53E3" w:rsidRPr="000378C4">
        <w:rPr>
          <w:rFonts w:ascii="Arial" w:hAnsi="Arial" w:cs="Arial"/>
          <w:b/>
          <w:color w:val="000000" w:themeColor="text1"/>
          <w:sz w:val="22"/>
          <w:szCs w:val="22"/>
          <w:u w:val="single"/>
        </w:rPr>
        <w:t>chool</w:t>
      </w:r>
      <w:r w:rsidR="00FC7058" w:rsidRPr="000378C4">
        <w:rPr>
          <w:rFonts w:ascii="Arial" w:hAnsi="Arial" w:cs="Arial"/>
          <w:b/>
          <w:color w:val="000000" w:themeColor="text1"/>
          <w:sz w:val="22"/>
          <w:szCs w:val="22"/>
          <w:u w:val="single"/>
        </w:rPr>
        <w:t>/Unit</w:t>
      </w:r>
    </w:p>
    <w:p w14:paraId="1F92018F" w14:textId="01BD2834" w:rsidR="00CA58F5" w:rsidRDefault="00A14227" w:rsidP="00A14227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bookmarkStart w:id="21" w:name="_Hlk1028784"/>
      <w:r w:rsidRPr="000378C4">
        <w:rPr>
          <w:rFonts w:ascii="Arial" w:hAnsi="Arial" w:cs="Arial"/>
          <w:color w:val="000000" w:themeColor="text1"/>
          <w:sz w:val="22"/>
          <w:szCs w:val="22"/>
        </w:rPr>
        <w:t>2</w:t>
      </w:r>
      <w:r w:rsidR="00180755">
        <w:rPr>
          <w:rFonts w:ascii="Arial" w:hAnsi="Arial" w:cs="Arial"/>
          <w:color w:val="000000" w:themeColor="text1"/>
          <w:sz w:val="22"/>
          <w:szCs w:val="22"/>
        </w:rPr>
        <w:t>4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>.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4052CA" w:rsidRPr="000378C4">
        <w:rPr>
          <w:rFonts w:ascii="Arial" w:hAnsi="Arial" w:cs="Arial"/>
          <w:color w:val="000000" w:themeColor="text1"/>
          <w:sz w:val="22"/>
          <w:szCs w:val="22"/>
        </w:rPr>
        <w:t xml:space="preserve">Research Director </w:t>
      </w:r>
      <w:r w:rsidR="0086184C">
        <w:rPr>
          <w:rFonts w:ascii="Arial" w:hAnsi="Arial" w:cs="Arial"/>
          <w:color w:val="000000" w:themeColor="text1"/>
          <w:sz w:val="22"/>
          <w:szCs w:val="22"/>
        </w:rPr>
        <w:t>(Fall 2024 – Present</w:t>
      </w:r>
      <w:r w:rsidR="00CA58F5">
        <w:rPr>
          <w:rFonts w:ascii="Arial" w:hAnsi="Arial" w:cs="Arial"/>
          <w:color w:val="000000" w:themeColor="text1"/>
          <w:sz w:val="22"/>
          <w:szCs w:val="22"/>
        </w:rPr>
        <w:t xml:space="preserve">) </w:t>
      </w:r>
    </w:p>
    <w:p w14:paraId="5005F10A" w14:textId="3064A170" w:rsidR="001D3329" w:rsidRPr="000378C4" w:rsidRDefault="001D3329" w:rsidP="00CA58F5">
      <w:pPr>
        <w:ind w:left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- Work with Communication</w:t>
      </w:r>
      <w:r w:rsidR="00CA58F5">
        <w:rPr>
          <w:rFonts w:ascii="Arial" w:hAnsi="Arial" w:cs="Arial"/>
          <w:color w:val="000000" w:themeColor="text1"/>
          <w:sz w:val="22"/>
          <w:szCs w:val="22"/>
        </w:rPr>
        <w:t>s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 team to identity research highlights for marketing</w:t>
      </w:r>
      <w:r w:rsidR="00466BC7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987A15">
        <w:rPr>
          <w:rFonts w:ascii="Arial" w:hAnsi="Arial" w:cs="Arial"/>
          <w:color w:val="000000" w:themeColor="text1"/>
          <w:sz w:val="22"/>
          <w:szCs w:val="22"/>
        </w:rPr>
        <w:t xml:space="preserve">   </w:t>
      </w:r>
    </w:p>
    <w:p w14:paraId="5AA3032B" w14:textId="10AA94A2" w:rsidR="00A14227" w:rsidRPr="000378C4" w:rsidRDefault="004052CA" w:rsidP="001D3329">
      <w:pPr>
        <w:ind w:left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- </w:t>
      </w:r>
      <w:r w:rsidR="0086184C">
        <w:rPr>
          <w:rFonts w:ascii="Arial" w:hAnsi="Arial" w:cs="Arial"/>
          <w:color w:val="000000" w:themeColor="text1"/>
          <w:sz w:val="22"/>
          <w:szCs w:val="22"/>
        </w:rPr>
        <w:t xml:space="preserve">Build research activity </w:t>
      </w:r>
      <w:proofErr w:type="spellStart"/>
      <w:r w:rsidR="0086184C">
        <w:rPr>
          <w:rFonts w:ascii="Arial" w:hAnsi="Arial" w:cs="Arial"/>
          <w:color w:val="000000" w:themeColor="text1"/>
          <w:sz w:val="22"/>
          <w:szCs w:val="22"/>
        </w:rPr>
        <w:t>datasebase</w:t>
      </w:r>
      <w:proofErr w:type="spellEnd"/>
      <w:r w:rsidR="0086184C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A14227" w:rsidRPr="000378C4">
        <w:rPr>
          <w:rFonts w:ascii="Arial" w:hAnsi="Arial" w:cs="Arial"/>
          <w:color w:val="000000" w:themeColor="text1"/>
          <w:sz w:val="22"/>
          <w:szCs w:val="22"/>
        </w:rPr>
        <w:t xml:space="preserve">for Dean’s Notes </w:t>
      </w:r>
      <w:r w:rsidR="0086184C">
        <w:rPr>
          <w:rFonts w:ascii="Arial" w:hAnsi="Arial" w:cs="Arial"/>
          <w:color w:val="000000" w:themeColor="text1"/>
          <w:sz w:val="22"/>
          <w:szCs w:val="22"/>
        </w:rPr>
        <w:t xml:space="preserve">and </w:t>
      </w:r>
      <w:proofErr w:type="spellStart"/>
      <w:r w:rsidR="0086184C">
        <w:rPr>
          <w:rFonts w:ascii="Arial" w:hAnsi="Arial" w:cs="Arial"/>
          <w:color w:val="000000" w:themeColor="text1"/>
          <w:sz w:val="22"/>
          <w:szCs w:val="22"/>
        </w:rPr>
        <w:t>accrediatatin</w:t>
      </w:r>
      <w:proofErr w:type="spellEnd"/>
      <w:r w:rsidR="0086184C">
        <w:rPr>
          <w:rFonts w:ascii="Arial" w:hAnsi="Arial" w:cs="Arial"/>
          <w:color w:val="000000" w:themeColor="text1"/>
          <w:sz w:val="22"/>
          <w:szCs w:val="22"/>
        </w:rPr>
        <w:t xml:space="preserve"> preparation</w:t>
      </w:r>
    </w:p>
    <w:p w14:paraId="14AD5BAE" w14:textId="2A33BBA7" w:rsidR="00A14227" w:rsidRPr="000378C4" w:rsidRDefault="00A14227" w:rsidP="003360B5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4052CA" w:rsidRPr="000378C4">
        <w:rPr>
          <w:rFonts w:ascii="Arial" w:hAnsi="Arial" w:cs="Arial"/>
          <w:color w:val="000000" w:themeColor="text1"/>
          <w:sz w:val="22"/>
          <w:szCs w:val="22"/>
        </w:rPr>
        <w:t xml:space="preserve">- </w:t>
      </w:r>
      <w:r w:rsidR="00AC7EFB" w:rsidRPr="000378C4">
        <w:rPr>
          <w:rFonts w:ascii="Arial" w:hAnsi="Arial" w:cs="Arial"/>
          <w:color w:val="000000" w:themeColor="text1"/>
          <w:sz w:val="22"/>
          <w:szCs w:val="22"/>
        </w:rPr>
        <w:t xml:space="preserve">Host </w:t>
      </w:r>
      <w:r w:rsidR="00CA58F5">
        <w:rPr>
          <w:rFonts w:ascii="Arial" w:hAnsi="Arial" w:cs="Arial"/>
          <w:color w:val="000000" w:themeColor="text1"/>
          <w:sz w:val="22"/>
          <w:szCs w:val="22"/>
        </w:rPr>
        <w:t xml:space="preserve">monthly </w:t>
      </w:r>
      <w:r w:rsidR="00AC7EFB" w:rsidRPr="000378C4">
        <w:rPr>
          <w:rFonts w:ascii="Arial" w:hAnsi="Arial" w:cs="Arial"/>
          <w:color w:val="000000" w:themeColor="text1"/>
          <w:sz w:val="22"/>
          <w:szCs w:val="22"/>
        </w:rPr>
        <w:t>r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>esearch community brownbag meeting</w:t>
      </w:r>
      <w:r w:rsidR="00AC7EFB" w:rsidRPr="000378C4">
        <w:rPr>
          <w:rFonts w:ascii="Arial" w:hAnsi="Arial" w:cs="Arial"/>
          <w:color w:val="000000" w:themeColor="text1"/>
          <w:sz w:val="22"/>
          <w:szCs w:val="22"/>
        </w:rPr>
        <w:t>s</w:t>
      </w:r>
      <w:r w:rsidR="00CA58F5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39FF0085" w14:textId="17B41374" w:rsidR="00201C0A" w:rsidRPr="000378C4" w:rsidRDefault="00201C0A" w:rsidP="003360B5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ab/>
        <w:t>- Attend month</w:t>
      </w:r>
      <w:r w:rsidR="00361F2D">
        <w:rPr>
          <w:rFonts w:ascii="Arial" w:hAnsi="Arial" w:cs="Arial"/>
          <w:color w:val="000000" w:themeColor="text1"/>
          <w:sz w:val="22"/>
          <w:szCs w:val="22"/>
        </w:rPr>
        <w:t>ly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 RDD meetings and deliver important agendas to Cronkite research community </w:t>
      </w:r>
    </w:p>
    <w:p w14:paraId="6BFA3246" w14:textId="28816F8B" w:rsidR="00201C0A" w:rsidRPr="000378C4" w:rsidRDefault="00201C0A" w:rsidP="003360B5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ab/>
        <w:t xml:space="preserve">- </w:t>
      </w:r>
      <w:r w:rsidR="008F5148">
        <w:rPr>
          <w:rFonts w:ascii="Arial" w:hAnsi="Arial" w:cs="Arial"/>
          <w:color w:val="000000" w:themeColor="text1"/>
          <w:sz w:val="22"/>
          <w:szCs w:val="22"/>
        </w:rPr>
        <w:t>Developed a</w:t>
      </w:r>
      <w:r w:rsidR="00974391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AC7EFB" w:rsidRPr="000378C4">
        <w:rPr>
          <w:rFonts w:ascii="Arial" w:hAnsi="Arial" w:cs="Arial"/>
          <w:color w:val="000000" w:themeColor="text1"/>
          <w:sz w:val="22"/>
          <w:szCs w:val="22"/>
        </w:rPr>
        <w:t xml:space="preserve">Cronkite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Research </w:t>
      </w:r>
      <w:r w:rsidR="00AC7EFB" w:rsidRPr="000378C4">
        <w:rPr>
          <w:rFonts w:ascii="Arial" w:hAnsi="Arial" w:cs="Arial"/>
          <w:color w:val="000000" w:themeColor="text1"/>
          <w:sz w:val="22"/>
          <w:szCs w:val="22"/>
        </w:rPr>
        <w:t>H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>ub</w:t>
      </w:r>
      <w:r w:rsidR="008F5148">
        <w:rPr>
          <w:rFonts w:ascii="Arial" w:hAnsi="Arial" w:cs="Arial"/>
          <w:color w:val="000000" w:themeColor="text1"/>
          <w:sz w:val="22"/>
          <w:szCs w:val="22"/>
        </w:rPr>
        <w:t xml:space="preserve"> proposal</w:t>
      </w:r>
    </w:p>
    <w:p w14:paraId="3ADB1604" w14:textId="34A7E824" w:rsidR="00DA31AB" w:rsidRPr="000378C4" w:rsidRDefault="00DA31AB" w:rsidP="003360B5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ab/>
        <w:t xml:space="preserve">- </w:t>
      </w:r>
      <w:r w:rsidR="008F5148">
        <w:rPr>
          <w:rFonts w:ascii="Arial" w:hAnsi="Arial" w:cs="Arial"/>
          <w:color w:val="000000" w:themeColor="text1"/>
          <w:sz w:val="22"/>
          <w:szCs w:val="22"/>
        </w:rPr>
        <w:t xml:space="preserve">Developed an </w:t>
      </w:r>
      <w:r w:rsidR="0086184C">
        <w:rPr>
          <w:rFonts w:ascii="Arial" w:hAnsi="Arial" w:cs="Arial"/>
          <w:color w:val="000000" w:themeColor="text1"/>
          <w:sz w:val="22"/>
          <w:szCs w:val="22"/>
        </w:rPr>
        <w:t>Interdisciplinary PhD program proposal</w:t>
      </w:r>
    </w:p>
    <w:p w14:paraId="60DEB323" w14:textId="03281B31" w:rsidR="00DA31AB" w:rsidRPr="000378C4" w:rsidRDefault="00DA31AB" w:rsidP="003360B5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ab/>
        <w:t xml:space="preserve">- </w:t>
      </w:r>
      <w:r w:rsidR="008F5148">
        <w:rPr>
          <w:rFonts w:ascii="Arial" w:hAnsi="Arial" w:cs="Arial"/>
          <w:color w:val="000000" w:themeColor="text1"/>
          <w:sz w:val="22"/>
          <w:szCs w:val="22"/>
        </w:rPr>
        <w:t xml:space="preserve">Proposed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Big </w:t>
      </w:r>
      <w:r w:rsidR="008F5148">
        <w:rPr>
          <w:rFonts w:ascii="Arial" w:hAnsi="Arial" w:cs="Arial"/>
          <w:color w:val="000000" w:themeColor="text1"/>
          <w:sz w:val="22"/>
          <w:szCs w:val="22"/>
        </w:rPr>
        <w:t>I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>dea</w:t>
      </w:r>
      <w:r w:rsidR="008F5148">
        <w:rPr>
          <w:rFonts w:ascii="Arial" w:hAnsi="Arial" w:cs="Arial"/>
          <w:color w:val="000000" w:themeColor="text1"/>
          <w:sz w:val="22"/>
          <w:szCs w:val="22"/>
        </w:rPr>
        <w:t>s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 for the ‘6-pillar’ based fundraising planning</w:t>
      </w:r>
    </w:p>
    <w:p w14:paraId="6748171B" w14:textId="2B00A702" w:rsidR="00E86B5F" w:rsidRPr="000378C4" w:rsidRDefault="00E86B5F" w:rsidP="003360B5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23.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  <w:t xml:space="preserve">Curriculum </w:t>
      </w:r>
      <w:r w:rsidR="0065138D">
        <w:rPr>
          <w:rFonts w:ascii="Arial" w:hAnsi="Arial" w:cs="Arial"/>
          <w:color w:val="000000" w:themeColor="text1"/>
          <w:sz w:val="22"/>
          <w:szCs w:val="22"/>
        </w:rPr>
        <w:t>R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evision </w:t>
      </w:r>
      <w:r w:rsidR="0065138D">
        <w:rPr>
          <w:rFonts w:ascii="Arial" w:hAnsi="Arial" w:cs="Arial"/>
          <w:color w:val="000000" w:themeColor="text1"/>
          <w:sz w:val="22"/>
          <w:szCs w:val="22"/>
        </w:rPr>
        <w:t>A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rea </w:t>
      </w:r>
      <w:r w:rsidR="0065138D">
        <w:rPr>
          <w:rFonts w:ascii="Arial" w:hAnsi="Arial" w:cs="Arial"/>
          <w:color w:val="000000" w:themeColor="text1"/>
          <w:sz w:val="22"/>
          <w:szCs w:val="22"/>
        </w:rPr>
        <w:t>H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>ead (Spring 2025</w:t>
      </w:r>
      <w:r w:rsidR="00037564">
        <w:rPr>
          <w:rFonts w:ascii="Arial" w:hAnsi="Arial" w:cs="Arial"/>
          <w:color w:val="000000" w:themeColor="text1"/>
          <w:sz w:val="22"/>
          <w:szCs w:val="22"/>
        </w:rPr>
        <w:t xml:space="preserve"> – Present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>)</w:t>
      </w:r>
    </w:p>
    <w:p w14:paraId="6A9EB393" w14:textId="430AA6A0" w:rsidR="0076354C" w:rsidRPr="000378C4" w:rsidRDefault="0076354C" w:rsidP="003360B5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22.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  <w:t>Personnel Committee Chair (</w:t>
      </w:r>
      <w:r w:rsidR="004E4BEB">
        <w:rPr>
          <w:rFonts w:ascii="Arial" w:hAnsi="Arial" w:cs="Arial"/>
          <w:color w:val="000000" w:themeColor="text1"/>
          <w:sz w:val="22"/>
          <w:szCs w:val="22"/>
        </w:rPr>
        <w:t xml:space="preserve">Fall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>2024 – Present)</w:t>
      </w:r>
    </w:p>
    <w:p w14:paraId="2CC3B084" w14:textId="03969DFD" w:rsidR="00561A19" w:rsidRPr="000378C4" w:rsidRDefault="00561A19" w:rsidP="003360B5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21.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  <w:t>Dean’s Advisory Committee (Fall 2024</w:t>
      </w:r>
      <w:r w:rsidR="005B5679" w:rsidRPr="000378C4">
        <w:rPr>
          <w:rFonts w:ascii="Arial" w:hAnsi="Arial" w:cs="Arial"/>
          <w:color w:val="000000" w:themeColor="text1"/>
          <w:sz w:val="22"/>
          <w:szCs w:val="22"/>
        </w:rPr>
        <w:t xml:space="preserve"> – Present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>)</w:t>
      </w:r>
    </w:p>
    <w:p w14:paraId="63C300D6" w14:textId="599463C0" w:rsidR="003360B5" w:rsidRPr="000378C4" w:rsidRDefault="003360B5" w:rsidP="003360B5">
      <w:pPr>
        <w:ind w:left="720" w:hanging="720"/>
        <w:rPr>
          <w:rFonts w:ascii="Arial" w:hAnsi="Arial" w:cs="Arial"/>
          <w:i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20.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>Panelist, Humphrey Fellow Welcome Ceremony (Fall 2024)</w:t>
      </w:r>
    </w:p>
    <w:p w14:paraId="617BF240" w14:textId="5707DD56" w:rsidR="009D5B2E" w:rsidRPr="000378C4" w:rsidRDefault="009D5B2E" w:rsidP="006112D2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19.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  <w:t>Faculty Search Committee (two positions</w:t>
      </w:r>
      <w:r w:rsidR="005C058B" w:rsidRPr="000378C4">
        <w:rPr>
          <w:rFonts w:ascii="Arial" w:hAnsi="Arial" w:cs="Arial"/>
          <w:color w:val="000000" w:themeColor="text1"/>
          <w:sz w:val="22"/>
          <w:szCs w:val="22"/>
        </w:rPr>
        <w:t xml:space="preserve"> hires)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 (Spring 2023—</w:t>
      </w:r>
      <w:r w:rsidR="000E4FD8" w:rsidRPr="000378C4">
        <w:rPr>
          <w:rFonts w:ascii="Arial" w:hAnsi="Arial" w:cs="Arial"/>
          <w:color w:val="000000" w:themeColor="text1"/>
          <w:sz w:val="22"/>
          <w:szCs w:val="22"/>
        </w:rPr>
        <w:t>Spring 2024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) </w:t>
      </w:r>
    </w:p>
    <w:p w14:paraId="11D947A8" w14:textId="1372B436" w:rsidR="00EA1A63" w:rsidRPr="000378C4" w:rsidRDefault="006112D2" w:rsidP="006112D2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18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EA1A63" w:rsidRPr="000378C4">
        <w:rPr>
          <w:rFonts w:ascii="Arial" w:hAnsi="Arial" w:cs="Arial"/>
          <w:color w:val="000000" w:themeColor="text1"/>
          <w:sz w:val="22"/>
          <w:szCs w:val="22"/>
        </w:rPr>
        <w:t>Task Force</w:t>
      </w:r>
      <w:r w:rsidR="00D86B1A" w:rsidRPr="000378C4">
        <w:rPr>
          <w:rFonts w:ascii="Arial" w:hAnsi="Arial" w:cs="Arial"/>
          <w:color w:val="000000" w:themeColor="text1"/>
          <w:sz w:val="22"/>
          <w:szCs w:val="22"/>
        </w:rPr>
        <w:t>,</w:t>
      </w:r>
      <w:r w:rsidR="00D86B1A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 </w:t>
      </w:r>
      <w:r w:rsidR="00EA1A63" w:rsidRPr="000378C4">
        <w:rPr>
          <w:rFonts w:ascii="Arial" w:hAnsi="Arial" w:cs="Arial"/>
          <w:color w:val="000000" w:themeColor="text1"/>
          <w:sz w:val="22"/>
          <w:szCs w:val="22"/>
        </w:rPr>
        <w:t>McCain Institute-Cronkite Disinformation Task Force for America Democracy</w:t>
      </w:r>
      <w:r w:rsidR="00087E2F" w:rsidRPr="000378C4">
        <w:rPr>
          <w:rFonts w:ascii="Arial" w:hAnsi="Arial" w:cs="Arial"/>
          <w:color w:val="000000" w:themeColor="text1"/>
          <w:sz w:val="22"/>
          <w:szCs w:val="22"/>
        </w:rPr>
        <w:t xml:space="preserve"> (Summer 2022 –</w:t>
      </w:r>
      <w:r w:rsidR="000E4FD8" w:rsidRPr="000378C4">
        <w:rPr>
          <w:rFonts w:ascii="Arial" w:hAnsi="Arial" w:cs="Arial"/>
          <w:color w:val="000000" w:themeColor="text1"/>
          <w:sz w:val="22"/>
          <w:szCs w:val="22"/>
        </w:rPr>
        <w:t>Spring 2024</w:t>
      </w:r>
      <w:r w:rsidR="00087E2F" w:rsidRPr="000378C4">
        <w:rPr>
          <w:rFonts w:ascii="Arial" w:hAnsi="Arial" w:cs="Arial"/>
          <w:color w:val="000000" w:themeColor="text1"/>
          <w:sz w:val="22"/>
          <w:szCs w:val="22"/>
        </w:rPr>
        <w:t>)</w:t>
      </w:r>
    </w:p>
    <w:p w14:paraId="0CF5754E" w14:textId="5F0A64D8" w:rsidR="00741D19" w:rsidRPr="000378C4" w:rsidRDefault="006112D2" w:rsidP="006112D2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17. 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ab/>
      </w:r>
      <w:r w:rsidR="00741D19" w:rsidRPr="000378C4">
        <w:rPr>
          <w:rFonts w:ascii="Arial" w:hAnsi="Arial" w:cs="Arial"/>
          <w:iCs/>
          <w:color w:val="000000" w:themeColor="text1"/>
          <w:sz w:val="22"/>
          <w:szCs w:val="22"/>
        </w:rPr>
        <w:t>Chair,</w:t>
      </w:r>
      <w:r w:rsidR="00741D19" w:rsidRPr="000378C4">
        <w:rPr>
          <w:rFonts w:ascii="Arial" w:hAnsi="Arial" w:cs="Arial"/>
          <w:color w:val="000000" w:themeColor="text1"/>
          <w:sz w:val="22"/>
          <w:szCs w:val="22"/>
        </w:rPr>
        <w:t xml:space="preserve"> The Annual </w:t>
      </w:r>
      <w:proofErr w:type="spellStart"/>
      <w:r w:rsidR="00741D19" w:rsidRPr="000378C4">
        <w:rPr>
          <w:rFonts w:ascii="Arial" w:hAnsi="Arial" w:cs="Arial"/>
          <w:color w:val="000000" w:themeColor="text1"/>
          <w:sz w:val="22"/>
          <w:szCs w:val="22"/>
        </w:rPr>
        <w:t>Cronktie</w:t>
      </w:r>
      <w:proofErr w:type="spellEnd"/>
      <w:r w:rsidR="00741D19" w:rsidRPr="000378C4">
        <w:rPr>
          <w:rFonts w:ascii="Arial" w:hAnsi="Arial" w:cs="Arial"/>
          <w:color w:val="000000" w:themeColor="text1"/>
          <w:sz w:val="22"/>
          <w:szCs w:val="22"/>
        </w:rPr>
        <w:t xml:space="preserve"> Research Symposium (Spring 2022</w:t>
      </w:r>
      <w:r w:rsidR="00071181" w:rsidRPr="000378C4">
        <w:rPr>
          <w:rFonts w:ascii="Arial" w:hAnsi="Arial" w:cs="Arial"/>
          <w:color w:val="000000" w:themeColor="text1"/>
          <w:sz w:val="22"/>
          <w:szCs w:val="22"/>
        </w:rPr>
        <w:t xml:space="preserve"> – Present)</w:t>
      </w:r>
      <w:r w:rsidR="00741D19" w:rsidRPr="000378C4">
        <w:rPr>
          <w:rFonts w:ascii="Arial" w:hAnsi="Arial" w:cs="Arial"/>
          <w:color w:val="000000" w:themeColor="text1"/>
          <w:sz w:val="22"/>
          <w:szCs w:val="22"/>
        </w:rPr>
        <w:t>)</w:t>
      </w:r>
    </w:p>
    <w:p w14:paraId="5159F8A3" w14:textId="0903BAF5" w:rsidR="00FC7058" w:rsidRPr="000378C4" w:rsidRDefault="006112D2" w:rsidP="006112D2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16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FC7058" w:rsidRPr="000378C4">
        <w:rPr>
          <w:rFonts w:ascii="Arial" w:hAnsi="Arial" w:cs="Arial"/>
          <w:color w:val="000000" w:themeColor="text1"/>
          <w:sz w:val="22"/>
          <w:szCs w:val="22"/>
        </w:rPr>
        <w:t xml:space="preserve">Personnel </w:t>
      </w:r>
      <w:r w:rsidR="00E340C2" w:rsidRPr="000378C4">
        <w:rPr>
          <w:rFonts w:ascii="Arial" w:hAnsi="Arial" w:cs="Arial"/>
          <w:color w:val="000000" w:themeColor="text1"/>
          <w:sz w:val="22"/>
          <w:szCs w:val="22"/>
        </w:rPr>
        <w:t>Co</w:t>
      </w:r>
      <w:r w:rsidR="00FC7058" w:rsidRPr="000378C4">
        <w:rPr>
          <w:rFonts w:ascii="Arial" w:hAnsi="Arial" w:cs="Arial"/>
          <w:color w:val="000000" w:themeColor="text1"/>
          <w:sz w:val="22"/>
          <w:szCs w:val="22"/>
        </w:rPr>
        <w:t>mmittee</w:t>
      </w:r>
      <w:r w:rsidR="00BA1D3C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692860" w:rsidRPr="000378C4">
        <w:rPr>
          <w:rFonts w:ascii="Arial" w:hAnsi="Arial" w:cs="Arial"/>
          <w:color w:val="000000" w:themeColor="text1"/>
          <w:sz w:val="22"/>
          <w:szCs w:val="22"/>
        </w:rPr>
        <w:t>(</w:t>
      </w:r>
      <w:r w:rsidR="00FC7058" w:rsidRPr="000378C4">
        <w:rPr>
          <w:rFonts w:ascii="Arial" w:hAnsi="Arial" w:cs="Arial"/>
          <w:color w:val="000000" w:themeColor="text1"/>
          <w:sz w:val="22"/>
          <w:szCs w:val="22"/>
        </w:rPr>
        <w:t xml:space="preserve">2019 – </w:t>
      </w:r>
      <w:r w:rsidR="0076354C" w:rsidRPr="000378C4">
        <w:rPr>
          <w:rFonts w:ascii="Arial" w:hAnsi="Arial" w:cs="Arial"/>
          <w:color w:val="000000" w:themeColor="text1"/>
          <w:sz w:val="22"/>
          <w:szCs w:val="22"/>
        </w:rPr>
        <w:t>2024</w:t>
      </w:r>
      <w:r w:rsidR="00692860" w:rsidRPr="000378C4">
        <w:rPr>
          <w:rFonts w:ascii="Arial" w:hAnsi="Arial" w:cs="Arial"/>
          <w:color w:val="000000" w:themeColor="text1"/>
          <w:sz w:val="22"/>
          <w:szCs w:val="22"/>
        </w:rPr>
        <w:t>)</w:t>
      </w:r>
      <w:r w:rsidR="00FC7058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739DB98A" w14:textId="5DC9E562" w:rsidR="0029050B" w:rsidRPr="000378C4" w:rsidRDefault="006112D2" w:rsidP="006112D2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15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29050B" w:rsidRPr="000378C4">
        <w:rPr>
          <w:rFonts w:ascii="Arial" w:hAnsi="Arial" w:cs="Arial"/>
          <w:color w:val="000000" w:themeColor="text1"/>
          <w:sz w:val="22"/>
          <w:szCs w:val="22"/>
        </w:rPr>
        <w:t xml:space="preserve">Doctoral </w:t>
      </w:r>
      <w:r w:rsidR="00E340C2" w:rsidRPr="000378C4">
        <w:rPr>
          <w:rFonts w:ascii="Arial" w:hAnsi="Arial" w:cs="Arial"/>
          <w:color w:val="000000" w:themeColor="text1"/>
          <w:sz w:val="22"/>
          <w:szCs w:val="22"/>
        </w:rPr>
        <w:t>S</w:t>
      </w:r>
      <w:r w:rsidR="0029050B" w:rsidRPr="000378C4">
        <w:rPr>
          <w:rFonts w:ascii="Arial" w:hAnsi="Arial" w:cs="Arial"/>
          <w:color w:val="000000" w:themeColor="text1"/>
          <w:sz w:val="22"/>
          <w:szCs w:val="22"/>
        </w:rPr>
        <w:t xml:space="preserve">tanding </w:t>
      </w:r>
      <w:r w:rsidR="00E340C2" w:rsidRPr="000378C4">
        <w:rPr>
          <w:rFonts w:ascii="Arial" w:hAnsi="Arial" w:cs="Arial"/>
          <w:color w:val="000000" w:themeColor="text1"/>
          <w:sz w:val="22"/>
          <w:szCs w:val="22"/>
        </w:rPr>
        <w:t>C</w:t>
      </w:r>
      <w:r w:rsidR="0029050B" w:rsidRPr="000378C4">
        <w:rPr>
          <w:rFonts w:ascii="Arial" w:hAnsi="Arial" w:cs="Arial"/>
          <w:color w:val="000000" w:themeColor="text1"/>
          <w:sz w:val="22"/>
          <w:szCs w:val="22"/>
        </w:rPr>
        <w:t>ommittee</w:t>
      </w:r>
      <w:bookmarkStart w:id="22" w:name="_Hlk1028856"/>
      <w:r w:rsidR="00FB45B9"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="0029050B" w:rsidRPr="000378C4">
        <w:rPr>
          <w:rFonts w:ascii="Arial" w:hAnsi="Arial" w:cs="Arial"/>
          <w:color w:val="000000" w:themeColor="text1"/>
          <w:sz w:val="22"/>
          <w:szCs w:val="22"/>
        </w:rPr>
        <w:t>2017—</w:t>
      </w:r>
      <w:r w:rsidR="00A85A98" w:rsidRPr="000378C4">
        <w:rPr>
          <w:rFonts w:ascii="Arial" w:hAnsi="Arial" w:cs="Arial"/>
          <w:color w:val="000000" w:themeColor="text1"/>
          <w:sz w:val="22"/>
          <w:szCs w:val="22"/>
        </w:rPr>
        <w:t>2024</w:t>
      </w:r>
      <w:r w:rsidR="00FB45B9" w:rsidRPr="000378C4">
        <w:rPr>
          <w:rFonts w:ascii="Arial" w:hAnsi="Arial" w:cs="Arial"/>
          <w:color w:val="000000" w:themeColor="text1"/>
          <w:sz w:val="22"/>
          <w:szCs w:val="22"/>
        </w:rPr>
        <w:t>)</w:t>
      </w:r>
      <w:r w:rsidR="0029050B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bookmarkEnd w:id="22"/>
      <w:r w:rsidR="0029050B" w:rsidRPr="000378C4">
        <w:rPr>
          <w:rFonts w:ascii="Arial" w:hAnsi="Arial" w:cs="Arial"/>
          <w:color w:val="000000" w:themeColor="text1"/>
          <w:sz w:val="22"/>
          <w:szCs w:val="22"/>
        </w:rPr>
        <w:t>[</w:t>
      </w:r>
      <w:r w:rsidR="00AD0823" w:rsidRPr="000378C4">
        <w:rPr>
          <w:rFonts w:ascii="Arial" w:hAnsi="Arial" w:cs="Arial"/>
          <w:color w:val="000000" w:themeColor="text1"/>
          <w:sz w:val="22"/>
          <w:szCs w:val="22"/>
        </w:rPr>
        <w:t>R</w:t>
      </w:r>
      <w:r w:rsidR="0029050B" w:rsidRPr="000378C4">
        <w:rPr>
          <w:rFonts w:ascii="Arial" w:hAnsi="Arial" w:cs="Arial"/>
          <w:color w:val="000000" w:themeColor="text1"/>
          <w:sz w:val="22"/>
          <w:szCs w:val="22"/>
        </w:rPr>
        <w:t xml:space="preserve">eview </w:t>
      </w:r>
      <w:r w:rsidR="00D76911" w:rsidRPr="000378C4">
        <w:rPr>
          <w:rFonts w:ascii="Arial" w:hAnsi="Arial" w:cs="Arial"/>
          <w:color w:val="000000" w:themeColor="text1"/>
          <w:sz w:val="22"/>
          <w:szCs w:val="22"/>
        </w:rPr>
        <w:t xml:space="preserve">student </w:t>
      </w:r>
      <w:r w:rsidR="0029050B" w:rsidRPr="000378C4">
        <w:rPr>
          <w:rFonts w:ascii="Arial" w:hAnsi="Arial" w:cs="Arial"/>
          <w:color w:val="000000" w:themeColor="text1"/>
          <w:sz w:val="22"/>
          <w:szCs w:val="22"/>
        </w:rPr>
        <w:t>admission files and curriculum development]</w:t>
      </w:r>
    </w:p>
    <w:p w14:paraId="49FE7F7C" w14:textId="1BADFCBC" w:rsidR="00071181" w:rsidRPr="000378C4" w:rsidRDefault="006112D2" w:rsidP="006112D2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14. </w:t>
      </w:r>
      <w:r w:rsidRPr="000378C4">
        <w:rPr>
          <w:rFonts w:ascii="Arial" w:hAnsi="Arial" w:cs="Arial"/>
          <w:iCs/>
          <w:color w:val="000000" w:themeColor="text1"/>
          <w:sz w:val="22"/>
          <w:szCs w:val="22"/>
        </w:rPr>
        <w:tab/>
      </w:r>
      <w:proofErr w:type="spellStart"/>
      <w:r w:rsidR="00071181" w:rsidRPr="000378C4">
        <w:rPr>
          <w:rFonts w:ascii="Arial" w:hAnsi="Arial" w:cs="Arial"/>
          <w:iCs/>
          <w:color w:val="000000" w:themeColor="text1"/>
          <w:sz w:val="22"/>
          <w:szCs w:val="22"/>
        </w:rPr>
        <w:t>Adhoc</w:t>
      </w:r>
      <w:proofErr w:type="spellEnd"/>
      <w:r w:rsidR="00071181" w:rsidRPr="000378C4">
        <w:rPr>
          <w:rFonts w:ascii="Arial" w:hAnsi="Arial" w:cs="Arial"/>
          <w:iCs/>
          <w:color w:val="000000" w:themeColor="text1"/>
          <w:sz w:val="22"/>
          <w:szCs w:val="22"/>
        </w:rPr>
        <w:t xml:space="preserve"> Committee for Faculty Standards</w:t>
      </w:r>
      <w:r w:rsidR="00071181" w:rsidRPr="000378C4">
        <w:rPr>
          <w:rFonts w:ascii="Arial" w:hAnsi="Arial" w:cs="Arial"/>
          <w:color w:val="000000" w:themeColor="text1"/>
          <w:sz w:val="22"/>
          <w:szCs w:val="22"/>
        </w:rPr>
        <w:t xml:space="preserve"> (Fall 2021)</w:t>
      </w:r>
    </w:p>
    <w:p w14:paraId="3C10225D" w14:textId="76889272" w:rsidR="002A4DA5" w:rsidRPr="000378C4" w:rsidRDefault="006112D2" w:rsidP="006112D2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13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2A4DA5" w:rsidRPr="000378C4">
        <w:rPr>
          <w:rFonts w:ascii="Arial" w:hAnsi="Arial" w:cs="Arial"/>
          <w:color w:val="000000" w:themeColor="text1"/>
          <w:sz w:val="22"/>
          <w:szCs w:val="22"/>
        </w:rPr>
        <w:t>Panelist</w:t>
      </w:r>
      <w:r w:rsidR="002A4DA5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>,</w:t>
      </w:r>
      <w:r w:rsidR="002A4DA5" w:rsidRPr="000378C4">
        <w:rPr>
          <w:rFonts w:ascii="Arial" w:hAnsi="Arial" w:cs="Arial"/>
          <w:color w:val="000000" w:themeColor="text1"/>
          <w:sz w:val="22"/>
          <w:szCs w:val="22"/>
        </w:rPr>
        <w:t xml:space="preserve"> “Must-See-Mondays” event</w:t>
      </w:r>
      <w:r w:rsidR="009D5B2E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DB6B59" w:rsidRPr="000378C4">
        <w:rPr>
          <w:rFonts w:ascii="Arial" w:hAnsi="Arial" w:cs="Arial"/>
          <w:color w:val="000000" w:themeColor="text1"/>
          <w:sz w:val="22"/>
          <w:szCs w:val="22"/>
        </w:rPr>
        <w:t>(</w:t>
      </w:r>
      <w:r w:rsidR="002A4DA5" w:rsidRPr="000378C4">
        <w:rPr>
          <w:rFonts w:ascii="Arial" w:hAnsi="Arial" w:cs="Arial"/>
          <w:color w:val="000000" w:themeColor="text1"/>
          <w:sz w:val="22"/>
          <w:szCs w:val="22"/>
        </w:rPr>
        <w:t>2019</w:t>
      </w:r>
      <w:r w:rsidR="00DB6B59" w:rsidRPr="000378C4">
        <w:rPr>
          <w:rFonts w:ascii="Arial" w:hAnsi="Arial" w:cs="Arial"/>
          <w:color w:val="000000" w:themeColor="text1"/>
          <w:sz w:val="22"/>
          <w:szCs w:val="22"/>
        </w:rPr>
        <w:t>)</w:t>
      </w:r>
      <w:r w:rsidR="002A4DA5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68A58B64" w14:textId="33A3F929" w:rsidR="00DF65A4" w:rsidRPr="000378C4" w:rsidRDefault="006112D2" w:rsidP="006112D2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12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DF65A4" w:rsidRPr="000378C4">
        <w:rPr>
          <w:rFonts w:ascii="Arial" w:hAnsi="Arial" w:cs="Arial"/>
          <w:color w:val="000000" w:themeColor="text1"/>
          <w:sz w:val="22"/>
          <w:szCs w:val="22"/>
        </w:rPr>
        <w:t>College Marshal</w:t>
      </w:r>
      <w:r w:rsidR="00723563"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="00DF65A4" w:rsidRPr="000378C4">
        <w:rPr>
          <w:rFonts w:ascii="Arial" w:hAnsi="Arial" w:cs="Arial"/>
          <w:color w:val="000000" w:themeColor="text1"/>
          <w:sz w:val="22"/>
          <w:szCs w:val="22"/>
        </w:rPr>
        <w:t>Winter 2018; Spring 2017</w:t>
      </w:r>
      <w:r w:rsidR="00723563" w:rsidRPr="000378C4">
        <w:rPr>
          <w:rFonts w:ascii="Arial" w:hAnsi="Arial" w:cs="Arial"/>
          <w:color w:val="000000" w:themeColor="text1"/>
          <w:sz w:val="22"/>
          <w:szCs w:val="22"/>
        </w:rPr>
        <w:t>)</w:t>
      </w:r>
    </w:p>
    <w:p w14:paraId="2569ED4D" w14:textId="1B265A56" w:rsidR="00F85583" w:rsidRPr="000378C4" w:rsidRDefault="006112D2" w:rsidP="006112D2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11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302782" w:rsidRPr="000378C4">
        <w:rPr>
          <w:rFonts w:ascii="Arial" w:hAnsi="Arial" w:cs="Arial"/>
          <w:color w:val="000000" w:themeColor="text1"/>
          <w:sz w:val="22"/>
          <w:szCs w:val="22"/>
        </w:rPr>
        <w:t>Research</w:t>
      </w:r>
      <w:r w:rsidR="002E53E3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E340C2" w:rsidRPr="000378C4">
        <w:rPr>
          <w:rFonts w:ascii="Arial" w:hAnsi="Arial" w:cs="Arial"/>
          <w:color w:val="000000" w:themeColor="text1"/>
          <w:sz w:val="22"/>
          <w:szCs w:val="22"/>
        </w:rPr>
        <w:t>A</w:t>
      </w:r>
      <w:r w:rsidR="0081271D" w:rsidRPr="000378C4">
        <w:rPr>
          <w:rFonts w:ascii="Arial" w:hAnsi="Arial" w:cs="Arial"/>
          <w:color w:val="000000" w:themeColor="text1"/>
          <w:sz w:val="22"/>
          <w:szCs w:val="22"/>
        </w:rPr>
        <w:t>dvisory</w:t>
      </w:r>
      <w:r w:rsidR="002E53E3" w:rsidRPr="000378C4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r w:rsidR="00F85583" w:rsidRPr="000378C4">
        <w:rPr>
          <w:rFonts w:ascii="Arial" w:hAnsi="Arial" w:cs="Arial"/>
          <w:color w:val="000000" w:themeColor="text1"/>
          <w:sz w:val="22"/>
          <w:szCs w:val="22"/>
        </w:rPr>
        <w:t>News Co/Lab</w:t>
      </w:r>
      <w:r w:rsidR="009D5B2E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81271D" w:rsidRPr="000378C4">
        <w:rPr>
          <w:rFonts w:ascii="Arial" w:hAnsi="Arial" w:cs="Arial"/>
          <w:color w:val="000000" w:themeColor="text1"/>
          <w:sz w:val="22"/>
          <w:szCs w:val="22"/>
        </w:rPr>
        <w:t>(</w:t>
      </w:r>
      <w:r w:rsidR="002E53E3" w:rsidRPr="000378C4">
        <w:rPr>
          <w:rFonts w:ascii="Arial" w:hAnsi="Arial" w:cs="Arial"/>
          <w:color w:val="000000" w:themeColor="text1"/>
          <w:sz w:val="22"/>
          <w:szCs w:val="22"/>
        </w:rPr>
        <w:t>2018</w:t>
      </w:r>
      <w:r w:rsidR="0081271D" w:rsidRPr="000378C4">
        <w:rPr>
          <w:rFonts w:ascii="Arial" w:hAnsi="Arial" w:cs="Arial"/>
          <w:color w:val="000000" w:themeColor="text1"/>
          <w:sz w:val="22"/>
          <w:szCs w:val="22"/>
        </w:rPr>
        <w:t>)</w:t>
      </w:r>
      <w:r w:rsidR="002E53E3" w:rsidRPr="000378C4">
        <w:rPr>
          <w:rFonts w:ascii="Arial" w:hAnsi="Arial" w:cs="Arial"/>
          <w:color w:val="000000" w:themeColor="text1"/>
          <w:sz w:val="22"/>
          <w:szCs w:val="22"/>
        </w:rPr>
        <w:t xml:space="preserve"> [</w:t>
      </w:r>
      <w:r w:rsidR="00F85583" w:rsidRPr="000378C4">
        <w:rPr>
          <w:rFonts w:ascii="Arial" w:hAnsi="Arial" w:cs="Arial"/>
          <w:color w:val="000000" w:themeColor="text1"/>
          <w:sz w:val="22"/>
          <w:szCs w:val="22"/>
        </w:rPr>
        <w:t>P</w:t>
      </w:r>
      <w:r w:rsidR="002E53E3" w:rsidRPr="000378C4">
        <w:rPr>
          <w:rFonts w:ascii="Arial" w:hAnsi="Arial" w:cs="Arial"/>
          <w:color w:val="000000" w:themeColor="text1"/>
          <w:sz w:val="22"/>
          <w:szCs w:val="22"/>
        </w:rPr>
        <w:t>rovided c</w:t>
      </w:r>
      <w:r w:rsidR="00F85583" w:rsidRPr="000378C4">
        <w:rPr>
          <w:rFonts w:ascii="Arial" w:hAnsi="Arial" w:cs="Arial"/>
          <w:color w:val="000000" w:themeColor="text1"/>
          <w:sz w:val="22"/>
          <w:szCs w:val="22"/>
        </w:rPr>
        <w:t xml:space="preserve">onsultation on </w:t>
      </w:r>
      <w:r w:rsidR="002E53E3" w:rsidRPr="000378C4">
        <w:rPr>
          <w:rFonts w:ascii="Arial" w:hAnsi="Arial" w:cs="Arial"/>
          <w:color w:val="000000" w:themeColor="text1"/>
          <w:sz w:val="22"/>
          <w:szCs w:val="22"/>
        </w:rPr>
        <w:t>research design for the</w:t>
      </w:r>
      <w:r w:rsidR="00F85583" w:rsidRPr="000378C4">
        <w:rPr>
          <w:rFonts w:ascii="Arial" w:hAnsi="Arial" w:cs="Arial"/>
          <w:color w:val="000000" w:themeColor="text1"/>
          <w:sz w:val="22"/>
          <w:szCs w:val="22"/>
        </w:rPr>
        <w:t xml:space="preserve"> Facebook-sponsored </w:t>
      </w:r>
      <w:r w:rsidR="009A2D59" w:rsidRPr="000378C4">
        <w:rPr>
          <w:rFonts w:ascii="Arial" w:hAnsi="Arial" w:cs="Arial"/>
          <w:color w:val="000000" w:themeColor="text1"/>
          <w:sz w:val="22"/>
          <w:szCs w:val="22"/>
        </w:rPr>
        <w:t>project</w:t>
      </w:r>
      <w:r w:rsidR="002E53E3" w:rsidRPr="000378C4">
        <w:rPr>
          <w:rFonts w:ascii="Arial" w:hAnsi="Arial" w:cs="Arial"/>
          <w:color w:val="000000" w:themeColor="text1"/>
          <w:sz w:val="22"/>
          <w:szCs w:val="22"/>
        </w:rPr>
        <w:t>]</w:t>
      </w:r>
    </w:p>
    <w:bookmarkEnd w:id="21"/>
    <w:p w14:paraId="7B04A156" w14:textId="77923851" w:rsidR="00797AD9" w:rsidRPr="000378C4" w:rsidRDefault="006112D2" w:rsidP="006112D2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10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797AD9" w:rsidRPr="000378C4">
        <w:rPr>
          <w:rFonts w:ascii="Arial" w:hAnsi="Arial" w:cs="Arial"/>
          <w:color w:val="000000" w:themeColor="text1"/>
          <w:sz w:val="22"/>
          <w:szCs w:val="22"/>
        </w:rPr>
        <w:t xml:space="preserve">Faculty </w:t>
      </w:r>
      <w:r w:rsidR="00E340C2" w:rsidRPr="000378C4">
        <w:rPr>
          <w:rFonts w:ascii="Arial" w:hAnsi="Arial" w:cs="Arial"/>
          <w:color w:val="000000" w:themeColor="text1"/>
          <w:sz w:val="22"/>
          <w:szCs w:val="22"/>
        </w:rPr>
        <w:t>S</w:t>
      </w:r>
      <w:r w:rsidR="00797AD9" w:rsidRPr="000378C4">
        <w:rPr>
          <w:rFonts w:ascii="Arial" w:hAnsi="Arial" w:cs="Arial"/>
          <w:color w:val="000000" w:themeColor="text1"/>
          <w:sz w:val="22"/>
          <w:szCs w:val="22"/>
        </w:rPr>
        <w:t xml:space="preserve">earch </w:t>
      </w:r>
      <w:r w:rsidR="00E340C2" w:rsidRPr="000378C4">
        <w:rPr>
          <w:rFonts w:ascii="Arial" w:hAnsi="Arial" w:cs="Arial"/>
          <w:color w:val="000000" w:themeColor="text1"/>
          <w:sz w:val="22"/>
          <w:szCs w:val="22"/>
        </w:rPr>
        <w:t>C</w:t>
      </w:r>
      <w:r w:rsidR="00797AD9" w:rsidRPr="000378C4">
        <w:rPr>
          <w:rFonts w:ascii="Arial" w:hAnsi="Arial" w:cs="Arial"/>
          <w:color w:val="000000" w:themeColor="text1"/>
          <w:sz w:val="22"/>
          <w:szCs w:val="22"/>
        </w:rPr>
        <w:t>ommittee</w:t>
      </w:r>
      <w:r w:rsidR="009D5B2E" w:rsidRPr="000378C4">
        <w:rPr>
          <w:rFonts w:ascii="Arial" w:hAnsi="Arial" w:cs="Arial"/>
          <w:color w:val="000000" w:themeColor="text1"/>
          <w:sz w:val="22"/>
          <w:szCs w:val="22"/>
        </w:rPr>
        <w:t xml:space="preserve"> (two positions)</w:t>
      </w:r>
      <w:r w:rsidR="002E53E3" w:rsidRPr="000378C4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r w:rsidR="00CB2604" w:rsidRPr="000378C4">
        <w:rPr>
          <w:rFonts w:ascii="Arial" w:hAnsi="Arial" w:cs="Arial"/>
          <w:color w:val="000000" w:themeColor="text1"/>
          <w:sz w:val="22"/>
          <w:szCs w:val="22"/>
        </w:rPr>
        <w:t>Walter Cronkite School of Journalism and Mass Communication</w:t>
      </w:r>
      <w:r w:rsidR="002E53E3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367FDD" w:rsidRPr="000378C4">
        <w:rPr>
          <w:rFonts w:ascii="Arial" w:hAnsi="Arial" w:cs="Arial"/>
          <w:color w:val="000000" w:themeColor="text1"/>
          <w:sz w:val="22"/>
          <w:szCs w:val="22"/>
        </w:rPr>
        <w:t>(</w:t>
      </w:r>
      <w:r w:rsidR="002E53E3" w:rsidRPr="000378C4">
        <w:rPr>
          <w:rFonts w:ascii="Arial" w:hAnsi="Arial" w:cs="Arial"/>
          <w:color w:val="000000" w:themeColor="text1"/>
          <w:sz w:val="22"/>
          <w:szCs w:val="22"/>
        </w:rPr>
        <w:t>2016—2017</w:t>
      </w:r>
      <w:r w:rsidR="00367FDD" w:rsidRPr="000378C4">
        <w:rPr>
          <w:rFonts w:ascii="Arial" w:hAnsi="Arial" w:cs="Arial"/>
          <w:color w:val="000000" w:themeColor="text1"/>
          <w:sz w:val="22"/>
          <w:szCs w:val="22"/>
        </w:rPr>
        <w:t>)</w:t>
      </w:r>
      <w:r w:rsidR="002E53E3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503F2B39" w14:textId="47BEEDED" w:rsidR="002F227F" w:rsidRPr="000378C4" w:rsidRDefault="006112D2" w:rsidP="006112D2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9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D27B53" w:rsidRPr="000378C4">
        <w:rPr>
          <w:rFonts w:ascii="Arial" w:hAnsi="Arial" w:cs="Arial"/>
          <w:color w:val="000000" w:themeColor="text1"/>
          <w:sz w:val="22"/>
          <w:szCs w:val="22"/>
        </w:rPr>
        <w:t>Workshop</w:t>
      </w:r>
      <w:r w:rsidR="002E53E3" w:rsidRPr="000378C4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r w:rsidR="0089471E" w:rsidRPr="000378C4">
        <w:rPr>
          <w:rFonts w:ascii="Arial" w:hAnsi="Arial" w:cs="Arial"/>
          <w:color w:val="000000" w:themeColor="text1"/>
          <w:sz w:val="22"/>
          <w:szCs w:val="22"/>
        </w:rPr>
        <w:t>“</w:t>
      </w:r>
      <w:r w:rsidR="002F227F" w:rsidRPr="000378C4">
        <w:rPr>
          <w:rFonts w:ascii="Arial" w:hAnsi="Arial" w:cs="Arial"/>
          <w:color w:val="000000" w:themeColor="text1"/>
          <w:sz w:val="22"/>
          <w:szCs w:val="22"/>
        </w:rPr>
        <w:t>90-minute Mastery</w:t>
      </w:r>
      <w:r w:rsidR="0089471E" w:rsidRPr="000378C4">
        <w:rPr>
          <w:rFonts w:ascii="Arial" w:hAnsi="Arial" w:cs="Arial"/>
          <w:color w:val="000000" w:themeColor="text1"/>
          <w:sz w:val="22"/>
          <w:szCs w:val="22"/>
        </w:rPr>
        <w:t>”</w:t>
      </w:r>
      <w:r w:rsidR="002F227F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0B1E26" w:rsidRPr="000378C4">
        <w:rPr>
          <w:rFonts w:ascii="Arial" w:hAnsi="Arial" w:cs="Arial"/>
          <w:color w:val="000000" w:themeColor="text1"/>
          <w:sz w:val="22"/>
          <w:szCs w:val="22"/>
        </w:rPr>
        <w:t>(</w:t>
      </w:r>
      <w:r w:rsidR="002F227F" w:rsidRPr="000378C4">
        <w:rPr>
          <w:rFonts w:ascii="Arial" w:hAnsi="Arial" w:cs="Arial"/>
          <w:color w:val="000000" w:themeColor="text1"/>
          <w:sz w:val="22"/>
          <w:szCs w:val="22"/>
        </w:rPr>
        <w:t>2017</w:t>
      </w:r>
      <w:r w:rsidR="000B1E26" w:rsidRPr="000378C4">
        <w:rPr>
          <w:rFonts w:ascii="Arial" w:hAnsi="Arial" w:cs="Arial"/>
          <w:color w:val="000000" w:themeColor="text1"/>
          <w:sz w:val="22"/>
          <w:szCs w:val="22"/>
        </w:rPr>
        <w:t>)</w:t>
      </w:r>
      <w:r w:rsidR="002F227F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5EBBF35D" w14:textId="02BA86C0" w:rsidR="0017443E" w:rsidRPr="000378C4" w:rsidRDefault="006112D2" w:rsidP="006112D2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8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5A4218" w:rsidRPr="000378C4">
        <w:rPr>
          <w:rFonts w:ascii="Arial" w:hAnsi="Arial" w:cs="Arial"/>
          <w:color w:val="000000" w:themeColor="text1"/>
          <w:sz w:val="22"/>
          <w:szCs w:val="22"/>
        </w:rPr>
        <w:t>Panelist</w:t>
      </w:r>
      <w:r w:rsidR="005A4218" w:rsidRPr="000378C4">
        <w:rPr>
          <w:rFonts w:ascii="Arial" w:hAnsi="Arial" w:cs="Arial"/>
          <w:i/>
          <w:iCs/>
          <w:color w:val="000000" w:themeColor="text1"/>
          <w:sz w:val="22"/>
          <w:szCs w:val="22"/>
        </w:rPr>
        <w:t>,</w:t>
      </w:r>
      <w:r w:rsidR="005A4218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89471E" w:rsidRPr="000378C4">
        <w:rPr>
          <w:rFonts w:ascii="Arial" w:hAnsi="Arial" w:cs="Arial"/>
          <w:color w:val="000000" w:themeColor="text1"/>
          <w:sz w:val="22"/>
          <w:szCs w:val="22"/>
        </w:rPr>
        <w:t>“</w:t>
      </w:r>
      <w:r w:rsidR="00FA64BE" w:rsidRPr="000378C4">
        <w:rPr>
          <w:rFonts w:ascii="Arial" w:hAnsi="Arial" w:cs="Arial"/>
          <w:color w:val="000000" w:themeColor="text1"/>
          <w:sz w:val="22"/>
          <w:szCs w:val="22"/>
        </w:rPr>
        <w:t>Must-See-</w:t>
      </w:r>
      <w:r w:rsidR="00801192" w:rsidRPr="000378C4">
        <w:rPr>
          <w:rFonts w:ascii="Arial" w:hAnsi="Arial" w:cs="Arial"/>
          <w:color w:val="000000" w:themeColor="text1"/>
          <w:sz w:val="22"/>
          <w:szCs w:val="22"/>
        </w:rPr>
        <w:t>Monday</w:t>
      </w:r>
      <w:r w:rsidR="00C61E2E" w:rsidRPr="000378C4">
        <w:rPr>
          <w:rFonts w:ascii="Arial" w:hAnsi="Arial" w:cs="Arial"/>
          <w:color w:val="000000" w:themeColor="text1"/>
          <w:sz w:val="22"/>
          <w:szCs w:val="22"/>
        </w:rPr>
        <w:t>s</w:t>
      </w:r>
      <w:r w:rsidR="0089471E" w:rsidRPr="000378C4">
        <w:rPr>
          <w:rFonts w:ascii="Arial" w:hAnsi="Arial" w:cs="Arial"/>
          <w:color w:val="000000" w:themeColor="text1"/>
          <w:sz w:val="22"/>
          <w:szCs w:val="22"/>
        </w:rPr>
        <w:t xml:space="preserve">” </w:t>
      </w:r>
      <w:r w:rsidR="005A4218" w:rsidRPr="000378C4">
        <w:rPr>
          <w:rFonts w:ascii="Arial" w:hAnsi="Arial" w:cs="Arial"/>
          <w:color w:val="000000" w:themeColor="text1"/>
          <w:sz w:val="22"/>
          <w:szCs w:val="22"/>
        </w:rPr>
        <w:t>event</w:t>
      </w:r>
      <w:r w:rsidR="000B1E26"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="00801192" w:rsidRPr="000378C4">
        <w:rPr>
          <w:rFonts w:ascii="Arial" w:hAnsi="Arial" w:cs="Arial"/>
          <w:color w:val="000000" w:themeColor="text1"/>
          <w:sz w:val="22"/>
          <w:szCs w:val="22"/>
        </w:rPr>
        <w:t>2017</w:t>
      </w:r>
      <w:r w:rsidR="000B1E26" w:rsidRPr="000378C4">
        <w:rPr>
          <w:rFonts w:ascii="Arial" w:hAnsi="Arial" w:cs="Arial"/>
          <w:color w:val="000000" w:themeColor="text1"/>
          <w:sz w:val="22"/>
          <w:szCs w:val="22"/>
        </w:rPr>
        <w:t>)</w:t>
      </w:r>
      <w:r w:rsidR="005A4218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7E53546D" w14:textId="7524663E" w:rsidR="007B3E21" w:rsidRPr="000378C4" w:rsidRDefault="006112D2" w:rsidP="006112D2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7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D27B53" w:rsidRPr="000378C4">
        <w:rPr>
          <w:rFonts w:ascii="Arial" w:hAnsi="Arial" w:cs="Arial"/>
          <w:color w:val="000000" w:themeColor="text1"/>
          <w:sz w:val="22"/>
          <w:szCs w:val="22"/>
        </w:rPr>
        <w:t>Workshop</w:t>
      </w:r>
      <w:r w:rsidR="0089471E" w:rsidRPr="000378C4">
        <w:rPr>
          <w:rFonts w:ascii="Arial" w:hAnsi="Arial" w:cs="Arial"/>
          <w:color w:val="000000" w:themeColor="text1"/>
          <w:sz w:val="22"/>
          <w:szCs w:val="22"/>
        </w:rPr>
        <w:t>, “</w:t>
      </w:r>
      <w:r w:rsidR="007B3E21" w:rsidRPr="000378C4">
        <w:rPr>
          <w:rFonts w:ascii="Arial" w:hAnsi="Arial" w:cs="Arial"/>
          <w:color w:val="000000" w:themeColor="text1"/>
          <w:sz w:val="22"/>
          <w:szCs w:val="22"/>
        </w:rPr>
        <w:t>90-minute Mastery</w:t>
      </w:r>
      <w:r w:rsidR="0089471E" w:rsidRPr="000378C4">
        <w:rPr>
          <w:rFonts w:ascii="Arial" w:hAnsi="Arial" w:cs="Arial"/>
          <w:color w:val="000000" w:themeColor="text1"/>
          <w:sz w:val="22"/>
          <w:szCs w:val="22"/>
        </w:rPr>
        <w:t>”</w:t>
      </w:r>
      <w:r w:rsidR="005A4218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C1441C" w:rsidRPr="000378C4">
        <w:rPr>
          <w:rFonts w:ascii="Arial" w:hAnsi="Arial" w:cs="Arial"/>
          <w:color w:val="000000" w:themeColor="text1"/>
          <w:sz w:val="22"/>
          <w:szCs w:val="22"/>
        </w:rPr>
        <w:t>(2</w:t>
      </w:r>
      <w:r w:rsidR="005A4218" w:rsidRPr="000378C4">
        <w:rPr>
          <w:rFonts w:ascii="Arial" w:hAnsi="Arial" w:cs="Arial"/>
          <w:color w:val="000000" w:themeColor="text1"/>
          <w:sz w:val="22"/>
          <w:szCs w:val="22"/>
        </w:rPr>
        <w:t>016</w:t>
      </w:r>
      <w:r w:rsidR="00C1441C" w:rsidRPr="000378C4">
        <w:rPr>
          <w:rFonts w:ascii="Arial" w:hAnsi="Arial" w:cs="Arial"/>
          <w:color w:val="000000" w:themeColor="text1"/>
          <w:sz w:val="22"/>
          <w:szCs w:val="22"/>
        </w:rPr>
        <w:t>)</w:t>
      </w:r>
    </w:p>
    <w:p w14:paraId="3C44FA3B" w14:textId="053432A1" w:rsidR="00F031C9" w:rsidRPr="000378C4" w:rsidRDefault="006112D2" w:rsidP="006112D2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6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002E7E" w:rsidRPr="000378C4">
        <w:rPr>
          <w:rFonts w:ascii="Arial" w:hAnsi="Arial" w:cs="Arial"/>
          <w:color w:val="000000" w:themeColor="text1"/>
          <w:sz w:val="22"/>
          <w:szCs w:val="22"/>
        </w:rPr>
        <w:t xml:space="preserve">Digital Audiences </w:t>
      </w:r>
      <w:r w:rsidR="005A4218" w:rsidRPr="000378C4">
        <w:rPr>
          <w:rFonts w:ascii="Arial" w:hAnsi="Arial" w:cs="Arial"/>
          <w:color w:val="000000" w:themeColor="text1"/>
          <w:sz w:val="22"/>
          <w:szCs w:val="22"/>
        </w:rPr>
        <w:t xml:space="preserve">Program </w:t>
      </w:r>
      <w:proofErr w:type="gramStart"/>
      <w:r w:rsidR="00002E7E" w:rsidRPr="000378C4">
        <w:rPr>
          <w:rFonts w:ascii="Arial" w:hAnsi="Arial" w:cs="Arial"/>
          <w:color w:val="000000" w:themeColor="text1"/>
          <w:sz w:val="22"/>
          <w:szCs w:val="22"/>
        </w:rPr>
        <w:t>C</w:t>
      </w:r>
      <w:r w:rsidR="005A4218" w:rsidRPr="000378C4">
        <w:rPr>
          <w:rFonts w:ascii="Arial" w:hAnsi="Arial" w:cs="Arial"/>
          <w:color w:val="000000" w:themeColor="text1"/>
          <w:sz w:val="22"/>
          <w:szCs w:val="22"/>
        </w:rPr>
        <w:t>ommittee</w:t>
      </w:r>
      <w:r w:rsidR="009D5B2E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CB2604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687AC1" w:rsidRPr="000378C4">
        <w:rPr>
          <w:rFonts w:ascii="Arial" w:hAnsi="Arial" w:cs="Arial"/>
          <w:color w:val="000000" w:themeColor="text1"/>
          <w:sz w:val="22"/>
          <w:szCs w:val="22"/>
        </w:rPr>
        <w:t>(</w:t>
      </w:r>
      <w:proofErr w:type="gramEnd"/>
      <w:r w:rsidR="00687AC1" w:rsidRPr="000378C4">
        <w:rPr>
          <w:rFonts w:ascii="Arial" w:hAnsi="Arial" w:cs="Arial"/>
          <w:color w:val="000000" w:themeColor="text1"/>
          <w:sz w:val="22"/>
          <w:szCs w:val="22"/>
        </w:rPr>
        <w:t>2016)</w:t>
      </w:r>
    </w:p>
    <w:p w14:paraId="6D5818DA" w14:textId="5AEC6C84" w:rsidR="008D645A" w:rsidRPr="000378C4" w:rsidRDefault="006112D2" w:rsidP="006112D2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lastRenderedPageBreak/>
        <w:t xml:space="preserve">5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C772AC" w:rsidRPr="000378C4">
        <w:rPr>
          <w:rFonts w:ascii="Arial" w:hAnsi="Arial" w:cs="Arial"/>
          <w:color w:val="000000" w:themeColor="text1"/>
          <w:sz w:val="22"/>
          <w:szCs w:val="22"/>
        </w:rPr>
        <w:t xml:space="preserve">MA </w:t>
      </w:r>
      <w:r w:rsidR="00002E7E" w:rsidRPr="000378C4">
        <w:rPr>
          <w:rFonts w:ascii="Arial" w:hAnsi="Arial" w:cs="Arial"/>
          <w:color w:val="000000" w:themeColor="text1"/>
          <w:sz w:val="22"/>
          <w:szCs w:val="22"/>
        </w:rPr>
        <w:t>G</w:t>
      </w:r>
      <w:r w:rsidR="002E4595" w:rsidRPr="000378C4">
        <w:rPr>
          <w:rFonts w:ascii="Arial" w:hAnsi="Arial" w:cs="Arial"/>
          <w:color w:val="000000" w:themeColor="text1"/>
          <w:sz w:val="22"/>
          <w:szCs w:val="22"/>
        </w:rPr>
        <w:t xml:space="preserve">raduate </w:t>
      </w:r>
      <w:r w:rsidR="00002E7E" w:rsidRPr="000378C4">
        <w:rPr>
          <w:rFonts w:ascii="Arial" w:hAnsi="Arial" w:cs="Arial"/>
          <w:color w:val="000000" w:themeColor="text1"/>
          <w:sz w:val="22"/>
          <w:szCs w:val="22"/>
        </w:rPr>
        <w:t>C</w:t>
      </w:r>
      <w:r w:rsidR="005A4218" w:rsidRPr="000378C4">
        <w:rPr>
          <w:rFonts w:ascii="Arial" w:hAnsi="Arial" w:cs="Arial"/>
          <w:color w:val="000000" w:themeColor="text1"/>
          <w:sz w:val="22"/>
          <w:szCs w:val="22"/>
        </w:rPr>
        <w:t xml:space="preserve">ommittee, School of Social and Behavioral Sciences </w:t>
      </w:r>
      <w:r w:rsidR="00D9274E" w:rsidRPr="000378C4">
        <w:rPr>
          <w:rFonts w:ascii="Arial" w:hAnsi="Arial" w:cs="Arial"/>
          <w:color w:val="000000" w:themeColor="text1"/>
          <w:sz w:val="22"/>
          <w:szCs w:val="22"/>
        </w:rPr>
        <w:t>(</w:t>
      </w:r>
      <w:r w:rsidR="005A4218" w:rsidRPr="000378C4">
        <w:rPr>
          <w:rFonts w:ascii="Arial" w:hAnsi="Arial" w:cs="Arial"/>
          <w:color w:val="000000" w:themeColor="text1"/>
          <w:sz w:val="22"/>
          <w:szCs w:val="22"/>
        </w:rPr>
        <w:t>2012 –2016</w:t>
      </w:r>
      <w:r w:rsidR="00D9274E" w:rsidRPr="000378C4">
        <w:rPr>
          <w:rFonts w:ascii="Arial" w:hAnsi="Arial" w:cs="Arial"/>
          <w:color w:val="000000" w:themeColor="text1"/>
          <w:sz w:val="22"/>
          <w:szCs w:val="22"/>
        </w:rPr>
        <w:t>)</w:t>
      </w:r>
      <w:r w:rsidR="005A4218" w:rsidRPr="000378C4">
        <w:rPr>
          <w:rFonts w:ascii="Arial" w:hAnsi="Arial" w:cs="Arial"/>
          <w:color w:val="000000" w:themeColor="text1"/>
          <w:sz w:val="22"/>
          <w:szCs w:val="22"/>
        </w:rPr>
        <w:t xml:space="preserve"> [</w:t>
      </w:r>
      <w:r w:rsidR="00562450" w:rsidRPr="000378C4">
        <w:rPr>
          <w:rFonts w:ascii="Arial" w:hAnsi="Arial" w:cs="Arial"/>
          <w:color w:val="000000" w:themeColor="text1"/>
          <w:sz w:val="22"/>
          <w:szCs w:val="22"/>
        </w:rPr>
        <w:t>Review</w:t>
      </w:r>
      <w:r w:rsidR="00047B1F" w:rsidRPr="000378C4">
        <w:rPr>
          <w:rFonts w:ascii="Arial" w:hAnsi="Arial" w:cs="Arial"/>
          <w:color w:val="000000" w:themeColor="text1"/>
          <w:sz w:val="22"/>
          <w:szCs w:val="22"/>
        </w:rPr>
        <w:t xml:space="preserve">ed </w:t>
      </w:r>
      <w:r w:rsidR="00562450" w:rsidRPr="000378C4">
        <w:rPr>
          <w:rFonts w:ascii="Arial" w:hAnsi="Arial" w:cs="Arial"/>
          <w:color w:val="000000" w:themeColor="text1"/>
          <w:sz w:val="22"/>
          <w:szCs w:val="22"/>
        </w:rPr>
        <w:t>admission application materials and evaluate</w:t>
      </w:r>
      <w:r w:rsidR="000100DF" w:rsidRPr="000378C4">
        <w:rPr>
          <w:rFonts w:ascii="Arial" w:hAnsi="Arial" w:cs="Arial"/>
          <w:color w:val="000000" w:themeColor="text1"/>
          <w:sz w:val="22"/>
          <w:szCs w:val="22"/>
        </w:rPr>
        <w:t>d</w:t>
      </w:r>
      <w:r w:rsidR="00562450" w:rsidRPr="000378C4">
        <w:rPr>
          <w:rFonts w:ascii="Arial" w:hAnsi="Arial" w:cs="Arial"/>
          <w:color w:val="000000" w:themeColor="text1"/>
          <w:sz w:val="22"/>
          <w:szCs w:val="22"/>
        </w:rPr>
        <w:t xml:space="preserve"> MA</w:t>
      </w:r>
      <w:r w:rsidR="005A4218" w:rsidRPr="000378C4">
        <w:rPr>
          <w:rFonts w:ascii="Arial" w:hAnsi="Arial" w:cs="Arial"/>
          <w:color w:val="000000" w:themeColor="text1"/>
          <w:sz w:val="22"/>
          <w:szCs w:val="22"/>
        </w:rPr>
        <w:t xml:space="preserve"> students’</w:t>
      </w:r>
      <w:r w:rsidR="00562450" w:rsidRPr="000378C4">
        <w:rPr>
          <w:rFonts w:ascii="Arial" w:hAnsi="Arial" w:cs="Arial"/>
          <w:color w:val="000000" w:themeColor="text1"/>
          <w:sz w:val="22"/>
          <w:szCs w:val="22"/>
        </w:rPr>
        <w:t xml:space="preserve"> comprehensive exams (mandatory exams</w:t>
      </w:r>
      <w:r w:rsidR="005A4218" w:rsidRPr="000378C4">
        <w:rPr>
          <w:rFonts w:ascii="Arial" w:hAnsi="Arial" w:cs="Arial"/>
          <w:color w:val="000000" w:themeColor="text1"/>
          <w:sz w:val="22"/>
          <w:szCs w:val="22"/>
        </w:rPr>
        <w:t xml:space="preserve"> for graduation) each semester]</w:t>
      </w:r>
    </w:p>
    <w:p w14:paraId="67BE52B0" w14:textId="3B0BEC2E" w:rsidR="008D645A" w:rsidRPr="000378C4" w:rsidRDefault="006112D2" w:rsidP="006112D2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4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5A4218" w:rsidRPr="000378C4">
        <w:rPr>
          <w:rFonts w:ascii="Arial" w:hAnsi="Arial" w:cs="Arial"/>
          <w:color w:val="000000" w:themeColor="text1"/>
          <w:sz w:val="22"/>
          <w:szCs w:val="22"/>
        </w:rPr>
        <w:t xml:space="preserve">Brochure </w:t>
      </w:r>
      <w:r w:rsidR="00002E7E" w:rsidRPr="000378C4">
        <w:rPr>
          <w:rFonts w:ascii="Arial" w:hAnsi="Arial" w:cs="Arial"/>
          <w:color w:val="000000" w:themeColor="text1"/>
          <w:sz w:val="22"/>
          <w:szCs w:val="22"/>
        </w:rPr>
        <w:t>D</w:t>
      </w:r>
      <w:r w:rsidR="005A4218" w:rsidRPr="000378C4">
        <w:rPr>
          <w:rFonts w:ascii="Arial" w:hAnsi="Arial" w:cs="Arial"/>
          <w:color w:val="000000" w:themeColor="text1"/>
          <w:sz w:val="22"/>
          <w:szCs w:val="22"/>
        </w:rPr>
        <w:t xml:space="preserve">esign, </w:t>
      </w:r>
      <w:r w:rsidR="00047B1F" w:rsidRPr="000378C4">
        <w:rPr>
          <w:rFonts w:ascii="Arial" w:hAnsi="Arial" w:cs="Arial"/>
          <w:color w:val="000000" w:themeColor="text1"/>
          <w:sz w:val="22"/>
          <w:szCs w:val="22"/>
        </w:rPr>
        <w:t xml:space="preserve">Communication </w:t>
      </w:r>
      <w:r w:rsidR="005A4218" w:rsidRPr="000378C4">
        <w:rPr>
          <w:rFonts w:ascii="Arial" w:hAnsi="Arial" w:cs="Arial"/>
          <w:color w:val="000000" w:themeColor="text1"/>
          <w:sz w:val="22"/>
          <w:szCs w:val="22"/>
        </w:rPr>
        <w:t>Studies</w:t>
      </w:r>
      <w:r w:rsidR="00047B1F" w:rsidRPr="000378C4">
        <w:rPr>
          <w:rFonts w:ascii="Arial" w:hAnsi="Arial" w:cs="Arial"/>
          <w:color w:val="000000" w:themeColor="text1"/>
          <w:sz w:val="22"/>
          <w:szCs w:val="22"/>
        </w:rPr>
        <w:t xml:space="preserve"> promotional b</w:t>
      </w:r>
      <w:r w:rsidR="008D645A" w:rsidRPr="000378C4">
        <w:rPr>
          <w:rFonts w:ascii="Arial" w:hAnsi="Arial" w:cs="Arial"/>
          <w:color w:val="000000" w:themeColor="text1"/>
          <w:sz w:val="22"/>
          <w:szCs w:val="22"/>
        </w:rPr>
        <w:t>rochur</w:t>
      </w:r>
      <w:r w:rsidR="005A4218" w:rsidRPr="000378C4">
        <w:rPr>
          <w:rFonts w:ascii="Arial" w:hAnsi="Arial" w:cs="Arial"/>
          <w:color w:val="000000" w:themeColor="text1"/>
          <w:sz w:val="22"/>
          <w:szCs w:val="22"/>
        </w:rPr>
        <w:t>e, School of Social and Behavioral Sciences</w:t>
      </w:r>
      <w:r w:rsidR="00177138"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="005A4218" w:rsidRPr="000378C4">
        <w:rPr>
          <w:rFonts w:ascii="Arial" w:hAnsi="Arial" w:cs="Arial"/>
          <w:color w:val="000000" w:themeColor="text1"/>
          <w:sz w:val="22"/>
          <w:szCs w:val="22"/>
        </w:rPr>
        <w:t>2015</w:t>
      </w:r>
      <w:r w:rsidR="00177138" w:rsidRPr="000378C4">
        <w:rPr>
          <w:rFonts w:ascii="Arial" w:hAnsi="Arial" w:cs="Arial"/>
          <w:color w:val="000000" w:themeColor="text1"/>
          <w:sz w:val="22"/>
          <w:szCs w:val="22"/>
        </w:rPr>
        <w:t>)</w:t>
      </w:r>
    </w:p>
    <w:p w14:paraId="654147B0" w14:textId="53706D96" w:rsidR="005A4218" w:rsidRPr="000378C4" w:rsidRDefault="006112D2" w:rsidP="006112D2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3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8D645A" w:rsidRPr="000378C4">
        <w:rPr>
          <w:rFonts w:ascii="Arial" w:hAnsi="Arial" w:cs="Arial"/>
          <w:color w:val="000000" w:themeColor="text1"/>
          <w:sz w:val="22"/>
          <w:szCs w:val="22"/>
        </w:rPr>
        <w:t>Panel</w:t>
      </w:r>
      <w:r w:rsidR="008B4998" w:rsidRPr="000378C4">
        <w:rPr>
          <w:rFonts w:ascii="Arial" w:hAnsi="Arial" w:cs="Arial"/>
          <w:color w:val="000000" w:themeColor="text1"/>
          <w:sz w:val="22"/>
          <w:szCs w:val="22"/>
        </w:rPr>
        <w:t>ist</w:t>
      </w:r>
      <w:r w:rsidR="005A4218" w:rsidRPr="000378C4">
        <w:rPr>
          <w:rFonts w:ascii="Arial" w:hAnsi="Arial" w:cs="Arial"/>
          <w:color w:val="000000" w:themeColor="text1"/>
          <w:sz w:val="22"/>
          <w:szCs w:val="22"/>
        </w:rPr>
        <w:t>, I</w:t>
      </w:r>
      <w:r w:rsidR="00DF266F" w:rsidRPr="000378C4">
        <w:rPr>
          <w:rFonts w:ascii="Arial" w:hAnsi="Arial" w:cs="Arial"/>
          <w:color w:val="000000" w:themeColor="text1"/>
          <w:sz w:val="22"/>
          <w:szCs w:val="22"/>
        </w:rPr>
        <w:t xml:space="preserve">nternational graduate </w:t>
      </w:r>
      <w:proofErr w:type="gramStart"/>
      <w:r w:rsidR="00DF266F" w:rsidRPr="000378C4">
        <w:rPr>
          <w:rFonts w:ascii="Arial" w:hAnsi="Arial" w:cs="Arial"/>
          <w:color w:val="000000" w:themeColor="text1"/>
          <w:sz w:val="22"/>
          <w:szCs w:val="22"/>
        </w:rPr>
        <w:t>s</w:t>
      </w:r>
      <w:r w:rsidR="00562450" w:rsidRPr="000378C4">
        <w:rPr>
          <w:rFonts w:ascii="Arial" w:hAnsi="Arial" w:cs="Arial"/>
          <w:color w:val="000000" w:themeColor="text1"/>
          <w:sz w:val="22"/>
          <w:szCs w:val="22"/>
        </w:rPr>
        <w:t>tudent</w:t>
      </w:r>
      <w:r w:rsidR="00DF266F" w:rsidRPr="000378C4">
        <w:rPr>
          <w:rFonts w:ascii="Arial" w:hAnsi="Arial" w:cs="Arial"/>
          <w:color w:val="000000" w:themeColor="text1"/>
          <w:sz w:val="22"/>
          <w:szCs w:val="22"/>
        </w:rPr>
        <w:t>s</w:t>
      </w:r>
      <w:proofErr w:type="gramEnd"/>
      <w:r w:rsidR="00DF266F" w:rsidRPr="000378C4">
        <w:rPr>
          <w:rFonts w:ascii="Arial" w:hAnsi="Arial" w:cs="Arial"/>
          <w:color w:val="000000" w:themeColor="text1"/>
          <w:sz w:val="22"/>
          <w:szCs w:val="22"/>
        </w:rPr>
        <w:t xml:space="preserve"> w</w:t>
      </w:r>
      <w:r w:rsidR="005A4218" w:rsidRPr="000378C4">
        <w:rPr>
          <w:rFonts w:ascii="Arial" w:hAnsi="Arial" w:cs="Arial"/>
          <w:color w:val="000000" w:themeColor="text1"/>
          <w:sz w:val="22"/>
          <w:szCs w:val="22"/>
        </w:rPr>
        <w:t>orkshop, Communication Assessment and Learning Lab, School of Social and Behavioral Sciences</w:t>
      </w:r>
      <w:r w:rsidR="00177138"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="005A4218" w:rsidRPr="000378C4">
        <w:rPr>
          <w:rFonts w:ascii="Arial" w:hAnsi="Arial" w:cs="Arial"/>
          <w:color w:val="000000" w:themeColor="text1"/>
          <w:sz w:val="22"/>
          <w:szCs w:val="22"/>
        </w:rPr>
        <w:t>2014</w:t>
      </w:r>
      <w:r w:rsidR="00177138" w:rsidRPr="000378C4">
        <w:rPr>
          <w:rFonts w:ascii="Arial" w:hAnsi="Arial" w:cs="Arial"/>
          <w:color w:val="000000" w:themeColor="text1"/>
          <w:sz w:val="22"/>
          <w:szCs w:val="22"/>
        </w:rPr>
        <w:t>)</w:t>
      </w:r>
    </w:p>
    <w:p w14:paraId="7024FF5F" w14:textId="1B28FB45" w:rsidR="008D645A" w:rsidRPr="000378C4" w:rsidRDefault="006112D2" w:rsidP="006112D2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2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FE09F1" w:rsidRPr="000378C4">
        <w:rPr>
          <w:rFonts w:ascii="Arial" w:hAnsi="Arial" w:cs="Arial"/>
          <w:color w:val="000000" w:themeColor="text1"/>
          <w:sz w:val="22"/>
          <w:szCs w:val="22"/>
        </w:rPr>
        <w:t xml:space="preserve">Lecturer </w:t>
      </w:r>
      <w:r w:rsidR="00002E7E" w:rsidRPr="000378C4">
        <w:rPr>
          <w:rFonts w:ascii="Arial" w:hAnsi="Arial" w:cs="Arial"/>
          <w:color w:val="000000" w:themeColor="text1"/>
          <w:sz w:val="22"/>
          <w:szCs w:val="22"/>
        </w:rPr>
        <w:t>S</w:t>
      </w:r>
      <w:r w:rsidR="00FE09F1" w:rsidRPr="000378C4">
        <w:rPr>
          <w:rFonts w:ascii="Arial" w:hAnsi="Arial" w:cs="Arial"/>
          <w:color w:val="000000" w:themeColor="text1"/>
          <w:sz w:val="22"/>
          <w:szCs w:val="22"/>
        </w:rPr>
        <w:t xml:space="preserve">earch </w:t>
      </w:r>
      <w:r w:rsidR="00002E7E" w:rsidRPr="000378C4">
        <w:rPr>
          <w:rFonts w:ascii="Arial" w:hAnsi="Arial" w:cs="Arial"/>
          <w:color w:val="000000" w:themeColor="text1"/>
          <w:sz w:val="22"/>
          <w:szCs w:val="22"/>
        </w:rPr>
        <w:t>C</w:t>
      </w:r>
      <w:r w:rsidR="008D645A" w:rsidRPr="000378C4">
        <w:rPr>
          <w:rFonts w:ascii="Arial" w:hAnsi="Arial" w:cs="Arial"/>
          <w:color w:val="000000" w:themeColor="text1"/>
          <w:sz w:val="22"/>
          <w:szCs w:val="22"/>
        </w:rPr>
        <w:t>ommittee</w:t>
      </w:r>
      <w:r w:rsidR="005A4218" w:rsidRPr="000378C4">
        <w:rPr>
          <w:rFonts w:ascii="Arial" w:hAnsi="Arial" w:cs="Arial"/>
          <w:color w:val="000000" w:themeColor="text1"/>
          <w:sz w:val="22"/>
          <w:szCs w:val="22"/>
        </w:rPr>
        <w:t>, School of Social and Behavioral Sciences</w:t>
      </w:r>
      <w:r w:rsidR="00177138"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="005A4218" w:rsidRPr="000378C4">
        <w:rPr>
          <w:rFonts w:ascii="Arial" w:hAnsi="Arial" w:cs="Arial"/>
          <w:color w:val="000000" w:themeColor="text1"/>
          <w:sz w:val="22"/>
          <w:szCs w:val="22"/>
        </w:rPr>
        <w:t>2013</w:t>
      </w:r>
      <w:r w:rsidR="00177138" w:rsidRPr="000378C4">
        <w:rPr>
          <w:rFonts w:ascii="Arial" w:hAnsi="Arial" w:cs="Arial"/>
          <w:color w:val="000000" w:themeColor="text1"/>
          <w:sz w:val="22"/>
          <w:szCs w:val="22"/>
        </w:rPr>
        <w:t>)</w:t>
      </w:r>
    </w:p>
    <w:p w14:paraId="1F05EEFF" w14:textId="0E3C4F80" w:rsidR="00535D41" w:rsidRPr="000378C4" w:rsidRDefault="006112D2" w:rsidP="006112D2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1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B52396" w:rsidRPr="000378C4">
        <w:rPr>
          <w:rFonts w:ascii="Arial" w:hAnsi="Arial" w:cs="Arial"/>
          <w:color w:val="000000" w:themeColor="text1"/>
          <w:sz w:val="22"/>
          <w:szCs w:val="22"/>
        </w:rPr>
        <w:t>S</w:t>
      </w:r>
      <w:r w:rsidR="008D645A" w:rsidRPr="000378C4">
        <w:rPr>
          <w:rFonts w:ascii="Arial" w:hAnsi="Arial" w:cs="Arial"/>
          <w:color w:val="000000" w:themeColor="text1"/>
          <w:sz w:val="22"/>
          <w:szCs w:val="22"/>
        </w:rPr>
        <w:t xml:space="preserve">ocial </w:t>
      </w:r>
      <w:r w:rsidR="00002E7E" w:rsidRPr="000378C4">
        <w:rPr>
          <w:rFonts w:ascii="Arial" w:hAnsi="Arial" w:cs="Arial"/>
          <w:color w:val="000000" w:themeColor="text1"/>
          <w:sz w:val="22"/>
          <w:szCs w:val="22"/>
        </w:rPr>
        <w:t>M</w:t>
      </w:r>
      <w:r w:rsidR="008D645A" w:rsidRPr="000378C4">
        <w:rPr>
          <w:rFonts w:ascii="Arial" w:hAnsi="Arial" w:cs="Arial"/>
          <w:color w:val="000000" w:themeColor="text1"/>
          <w:sz w:val="22"/>
          <w:szCs w:val="22"/>
        </w:rPr>
        <w:t xml:space="preserve">edia </w:t>
      </w:r>
      <w:r w:rsidR="00002E7E" w:rsidRPr="000378C4">
        <w:rPr>
          <w:rFonts w:ascii="Arial" w:hAnsi="Arial" w:cs="Arial"/>
          <w:color w:val="000000" w:themeColor="text1"/>
          <w:sz w:val="22"/>
          <w:szCs w:val="22"/>
        </w:rPr>
        <w:t>C</w:t>
      </w:r>
      <w:r w:rsidR="008D645A" w:rsidRPr="000378C4">
        <w:rPr>
          <w:rFonts w:ascii="Arial" w:hAnsi="Arial" w:cs="Arial"/>
          <w:color w:val="000000" w:themeColor="text1"/>
          <w:sz w:val="22"/>
          <w:szCs w:val="22"/>
        </w:rPr>
        <w:t xml:space="preserve">ertificate </w:t>
      </w:r>
      <w:r w:rsidR="00002E7E" w:rsidRPr="000378C4">
        <w:rPr>
          <w:rFonts w:ascii="Arial" w:hAnsi="Arial" w:cs="Arial"/>
          <w:color w:val="000000" w:themeColor="text1"/>
          <w:sz w:val="22"/>
          <w:szCs w:val="22"/>
        </w:rPr>
        <w:t>Proposal</w:t>
      </w:r>
      <w:r w:rsidR="0008108F" w:rsidRPr="000378C4">
        <w:rPr>
          <w:rFonts w:ascii="Arial" w:hAnsi="Arial" w:cs="Arial"/>
          <w:color w:val="000000" w:themeColor="text1"/>
          <w:sz w:val="22"/>
          <w:szCs w:val="22"/>
        </w:rPr>
        <w:t xml:space="preserve"> (not approved)</w:t>
      </w:r>
      <w:r w:rsidR="005A4218" w:rsidRPr="000378C4">
        <w:rPr>
          <w:rFonts w:ascii="Arial" w:hAnsi="Arial" w:cs="Arial"/>
          <w:color w:val="000000" w:themeColor="text1"/>
          <w:sz w:val="22"/>
          <w:szCs w:val="22"/>
        </w:rPr>
        <w:t>, School of Social and Behavioral Sciences</w:t>
      </w:r>
      <w:r w:rsidR="00177138"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="005A4218" w:rsidRPr="000378C4">
        <w:rPr>
          <w:rFonts w:ascii="Arial" w:hAnsi="Arial" w:cs="Arial"/>
          <w:color w:val="000000" w:themeColor="text1"/>
          <w:sz w:val="22"/>
          <w:szCs w:val="22"/>
        </w:rPr>
        <w:t>2012</w:t>
      </w:r>
      <w:r w:rsidR="00177138" w:rsidRPr="000378C4">
        <w:rPr>
          <w:rFonts w:ascii="Arial" w:hAnsi="Arial" w:cs="Arial"/>
          <w:color w:val="000000" w:themeColor="text1"/>
          <w:sz w:val="22"/>
          <w:szCs w:val="22"/>
        </w:rPr>
        <w:t>)</w:t>
      </w:r>
      <w:r w:rsidR="005A4218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37D4B434" w14:textId="77777777" w:rsidR="002A25DF" w:rsidRPr="000378C4" w:rsidRDefault="002A25DF" w:rsidP="00AB331C">
      <w:pPr>
        <w:rPr>
          <w:rFonts w:ascii="Arial" w:hAnsi="Arial" w:cs="Arial"/>
          <w:color w:val="000000" w:themeColor="text1"/>
          <w:sz w:val="22"/>
          <w:szCs w:val="22"/>
        </w:rPr>
      </w:pPr>
    </w:p>
    <w:p w14:paraId="0A1C523B" w14:textId="77777777" w:rsidR="008D645A" w:rsidRPr="000378C4" w:rsidRDefault="008D645A" w:rsidP="00A7612E">
      <w:pPr>
        <w:contextualSpacing/>
        <w:outlineLvl w:val="0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PROFESSIONAL ORGANIZATIONS</w:t>
      </w:r>
    </w:p>
    <w:p w14:paraId="40953B6F" w14:textId="77777777" w:rsidR="001E2976" w:rsidRPr="000378C4" w:rsidRDefault="001E2976" w:rsidP="00A7612E">
      <w:pPr>
        <w:contextualSpacing/>
        <w:outlineLvl w:val="0"/>
        <w:rPr>
          <w:rFonts w:ascii="Arial" w:hAnsi="Arial" w:cs="Arial"/>
          <w:b/>
          <w:bCs/>
          <w:color w:val="000000" w:themeColor="text1"/>
          <w:sz w:val="22"/>
          <w:szCs w:val="22"/>
        </w:rPr>
      </w:pPr>
    </w:p>
    <w:p w14:paraId="28884081" w14:textId="0A737852" w:rsidR="008D645A" w:rsidRPr="000378C4" w:rsidRDefault="008D645A" w:rsidP="00A7612E">
      <w:pPr>
        <w:contextualSpacing/>
        <w:rPr>
          <w:rFonts w:ascii="Arial" w:hAnsi="Arial" w:cs="Arial"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International Communication Association</w:t>
      </w:r>
      <w:r w:rsidR="00FD152F" w:rsidRPr="000378C4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>National Communication Association</w:t>
      </w:r>
      <w:r w:rsidR="00FD152F" w:rsidRPr="000378C4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r w:rsidR="00213C8F" w:rsidRPr="000378C4">
        <w:rPr>
          <w:rFonts w:ascii="Arial" w:hAnsi="Arial" w:cs="Arial"/>
          <w:color w:val="000000" w:themeColor="text1"/>
          <w:sz w:val="22"/>
          <w:szCs w:val="22"/>
        </w:rPr>
        <w:t>Association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 for Education in Journalism and Mass Communication</w:t>
      </w:r>
      <w:r w:rsidR="00FD152F" w:rsidRPr="000378C4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Korean </w:t>
      </w:r>
      <w:r w:rsidR="00DD7D5E" w:rsidRPr="000378C4">
        <w:rPr>
          <w:rFonts w:ascii="Arial" w:hAnsi="Arial" w:cs="Arial"/>
          <w:color w:val="000000" w:themeColor="text1"/>
          <w:sz w:val="22"/>
          <w:szCs w:val="22"/>
        </w:rPr>
        <w:t xml:space="preserve">American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>Communication Association</w:t>
      </w:r>
      <w:r w:rsidR="00FD152F" w:rsidRPr="000378C4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>Association of Internet Researchers</w:t>
      </w:r>
      <w:r w:rsidR="0089471E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5D0B4347" w14:textId="77777777" w:rsidR="00535D41" w:rsidRPr="000378C4" w:rsidRDefault="00535D41" w:rsidP="00A7612E">
      <w:pPr>
        <w:contextualSpacing/>
        <w:outlineLvl w:val="0"/>
        <w:rPr>
          <w:rFonts w:ascii="Arial" w:hAnsi="Arial" w:cs="Arial"/>
          <w:b/>
          <w:bCs/>
          <w:color w:val="000000" w:themeColor="text1"/>
          <w:sz w:val="22"/>
          <w:szCs w:val="22"/>
          <w:u w:val="single"/>
        </w:rPr>
      </w:pPr>
    </w:p>
    <w:p w14:paraId="3905DD4C" w14:textId="3ACA291B" w:rsidR="001E2976" w:rsidRPr="000378C4" w:rsidRDefault="00817F7B" w:rsidP="00A7612E">
      <w:pPr>
        <w:contextualSpacing/>
        <w:outlineLvl w:val="0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PROFESSIONAL </w:t>
      </w:r>
      <w:r w:rsidR="00487BAE"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DEVELOPMENT/</w:t>
      </w:r>
      <w:r w:rsidRPr="000378C4">
        <w:rPr>
          <w:rFonts w:ascii="Arial" w:hAnsi="Arial" w:cs="Arial"/>
          <w:b/>
          <w:bCs/>
          <w:color w:val="000000" w:themeColor="text1"/>
          <w:sz w:val="22"/>
          <w:szCs w:val="22"/>
        </w:rPr>
        <w:t>CERTIFICATES</w:t>
      </w:r>
    </w:p>
    <w:p w14:paraId="0BFDF536" w14:textId="180B699C" w:rsidR="00487BAE" w:rsidRPr="000378C4" w:rsidRDefault="00AE0C06" w:rsidP="00AE0C06">
      <w:pPr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4</w:t>
      </w:r>
      <w:r w:rsidR="00487BAE" w:rsidRPr="000378C4">
        <w:rPr>
          <w:rFonts w:ascii="Arial" w:hAnsi="Arial" w:cs="Arial"/>
          <w:color w:val="000000" w:themeColor="text1"/>
          <w:sz w:val="22"/>
          <w:szCs w:val="22"/>
        </w:rPr>
        <w:t>.</w:t>
      </w:r>
      <w:r w:rsidR="00487BAE" w:rsidRPr="000378C4">
        <w:rPr>
          <w:rFonts w:ascii="Arial" w:hAnsi="Arial" w:cs="Arial"/>
          <w:color w:val="000000" w:themeColor="text1"/>
          <w:sz w:val="22"/>
          <w:szCs w:val="22"/>
        </w:rPr>
        <w:tab/>
        <w:t>Leadership Academ</w:t>
      </w:r>
      <w:r w:rsidR="003E2845" w:rsidRPr="000378C4">
        <w:rPr>
          <w:rFonts w:ascii="Arial" w:hAnsi="Arial" w:cs="Arial"/>
          <w:color w:val="000000" w:themeColor="text1"/>
          <w:sz w:val="22"/>
          <w:szCs w:val="22"/>
        </w:rPr>
        <w:t>y Program</w:t>
      </w:r>
      <w:r w:rsidR="00487BAE" w:rsidRPr="000378C4">
        <w:rPr>
          <w:rFonts w:ascii="Arial" w:hAnsi="Arial" w:cs="Arial"/>
          <w:color w:val="000000" w:themeColor="text1"/>
          <w:sz w:val="22"/>
          <w:szCs w:val="22"/>
        </w:rPr>
        <w:t>, Arizona State University (Fall 2024 –Spring 2025)</w:t>
      </w:r>
      <w:r w:rsidR="00487BAE" w:rsidRPr="000378C4">
        <w:rPr>
          <w:rFonts w:ascii="Arial" w:hAnsi="Arial" w:cs="Arial"/>
          <w:color w:val="000000" w:themeColor="text1"/>
          <w:sz w:val="22"/>
          <w:szCs w:val="22"/>
        </w:rPr>
        <w:tab/>
      </w:r>
    </w:p>
    <w:p w14:paraId="7AF5C68E" w14:textId="17B04B06" w:rsidR="00AE0C06" w:rsidRPr="000378C4" w:rsidRDefault="00AE0C06" w:rsidP="001324EA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>3.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  <w:t>Knowledge Enterprise Leadership Program, Arizona State University (Fall 2023—Spring 2024)</w:t>
      </w:r>
    </w:p>
    <w:p w14:paraId="4BFF8484" w14:textId="08DF5613" w:rsidR="009F2FA0" w:rsidRPr="000378C4" w:rsidRDefault="001324EA" w:rsidP="001324EA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2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</w:r>
      <w:r w:rsidR="006713A9" w:rsidRPr="000378C4">
        <w:rPr>
          <w:rFonts w:ascii="Arial" w:hAnsi="Arial" w:cs="Arial"/>
          <w:color w:val="000000" w:themeColor="text1"/>
          <w:sz w:val="22"/>
          <w:szCs w:val="22"/>
        </w:rPr>
        <w:t>Online Course Instructor Certificate</w:t>
      </w:r>
      <w:r w:rsidR="006922F8" w:rsidRPr="000378C4">
        <w:rPr>
          <w:rFonts w:ascii="Arial" w:hAnsi="Arial" w:cs="Arial"/>
          <w:color w:val="000000" w:themeColor="text1"/>
          <w:sz w:val="22"/>
          <w:szCs w:val="22"/>
        </w:rPr>
        <w:t>, Arizona State University</w:t>
      </w:r>
      <w:r w:rsidR="0089471E"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="00441FF5" w:rsidRPr="000378C4">
        <w:rPr>
          <w:rFonts w:ascii="Arial" w:hAnsi="Arial" w:cs="Arial"/>
          <w:color w:val="000000" w:themeColor="text1"/>
          <w:sz w:val="22"/>
          <w:szCs w:val="22"/>
        </w:rPr>
        <w:t>December 2016</w:t>
      </w:r>
      <w:r w:rsidR="0089471E" w:rsidRPr="000378C4">
        <w:rPr>
          <w:rFonts w:ascii="Arial" w:hAnsi="Arial" w:cs="Arial"/>
          <w:color w:val="000000" w:themeColor="text1"/>
          <w:sz w:val="22"/>
          <w:szCs w:val="22"/>
        </w:rPr>
        <w:t>)</w:t>
      </w:r>
    </w:p>
    <w:p w14:paraId="17DFC7C9" w14:textId="7C16F44F" w:rsidR="00DE1C63" w:rsidRPr="001A663B" w:rsidRDefault="001324EA" w:rsidP="001324EA">
      <w:pPr>
        <w:ind w:left="720" w:hanging="720"/>
        <w:rPr>
          <w:rFonts w:ascii="Arial" w:hAnsi="Arial" w:cs="Arial"/>
          <w:color w:val="000000" w:themeColor="text1"/>
          <w:sz w:val="22"/>
          <w:szCs w:val="22"/>
        </w:rPr>
      </w:pPr>
      <w:r w:rsidRPr="000378C4">
        <w:rPr>
          <w:rFonts w:ascii="Arial" w:hAnsi="Arial" w:cs="Arial"/>
          <w:color w:val="000000" w:themeColor="text1"/>
          <w:sz w:val="22"/>
          <w:szCs w:val="22"/>
        </w:rPr>
        <w:t xml:space="preserve">1. </w:t>
      </w:r>
      <w:r w:rsidRPr="000378C4">
        <w:rPr>
          <w:rFonts w:ascii="Arial" w:hAnsi="Arial" w:cs="Arial"/>
          <w:color w:val="000000" w:themeColor="text1"/>
          <w:sz w:val="22"/>
          <w:szCs w:val="22"/>
        </w:rPr>
        <w:tab/>
        <w:t xml:space="preserve"> </w:t>
      </w:r>
      <w:r w:rsidR="00817F7B" w:rsidRPr="000378C4">
        <w:rPr>
          <w:rFonts w:ascii="Arial" w:hAnsi="Arial" w:cs="Arial"/>
          <w:color w:val="000000" w:themeColor="text1"/>
          <w:sz w:val="22"/>
          <w:szCs w:val="22"/>
        </w:rPr>
        <w:t>Summer Institute of Computational Analysis a</w:t>
      </w:r>
      <w:r w:rsidR="00914F7C" w:rsidRPr="000378C4">
        <w:rPr>
          <w:rFonts w:ascii="Arial" w:hAnsi="Arial" w:cs="Arial"/>
          <w:color w:val="000000" w:themeColor="text1"/>
          <w:sz w:val="22"/>
          <w:szCs w:val="22"/>
        </w:rPr>
        <w:t>n</w:t>
      </w:r>
      <w:r w:rsidR="008E769B" w:rsidRPr="000378C4">
        <w:rPr>
          <w:rFonts w:ascii="Arial" w:hAnsi="Arial" w:cs="Arial"/>
          <w:color w:val="000000" w:themeColor="text1"/>
          <w:sz w:val="22"/>
          <w:szCs w:val="22"/>
        </w:rPr>
        <w:t>d Social Organizational System,</w:t>
      </w:r>
      <w:r w:rsidR="00441FF5" w:rsidRPr="000378C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817F7B" w:rsidRPr="000378C4">
        <w:rPr>
          <w:rFonts w:ascii="Arial" w:hAnsi="Arial" w:cs="Arial"/>
          <w:color w:val="000000" w:themeColor="text1"/>
          <w:sz w:val="22"/>
          <w:szCs w:val="22"/>
        </w:rPr>
        <w:t>Carnegie Mellon University</w:t>
      </w:r>
      <w:r w:rsidR="0089471E" w:rsidRPr="000378C4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="00441FF5" w:rsidRPr="000378C4">
        <w:rPr>
          <w:rFonts w:ascii="Arial" w:hAnsi="Arial" w:cs="Arial"/>
          <w:color w:val="000000" w:themeColor="text1"/>
          <w:sz w:val="22"/>
          <w:szCs w:val="22"/>
        </w:rPr>
        <w:t>June 2009</w:t>
      </w:r>
      <w:r w:rsidR="0089471E" w:rsidRPr="000378C4">
        <w:rPr>
          <w:rFonts w:ascii="Arial" w:hAnsi="Arial" w:cs="Arial"/>
          <w:color w:val="000000" w:themeColor="text1"/>
          <w:sz w:val="22"/>
          <w:szCs w:val="22"/>
        </w:rPr>
        <w:t>)</w:t>
      </w:r>
    </w:p>
    <w:sectPr w:rsidR="00DE1C63" w:rsidRPr="001A663B" w:rsidSect="00E97C68">
      <w:headerReference w:type="even" r:id="rId15"/>
      <w:headerReference w:type="default" r:id="rId16"/>
      <w:headerReference w:type="first" r:id="rId1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AB927A" w14:textId="77777777" w:rsidR="00C206FB" w:rsidRDefault="00C206FB" w:rsidP="00A520AA">
      <w:r>
        <w:separator/>
      </w:r>
    </w:p>
  </w:endnote>
  <w:endnote w:type="continuationSeparator" w:id="0">
    <w:p w14:paraId="610268AE" w14:textId="77777777" w:rsidR="00C206FB" w:rsidRDefault="00C206FB" w:rsidP="00A520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58165F" w14:textId="77777777" w:rsidR="00C206FB" w:rsidRDefault="00C206FB" w:rsidP="00A520AA">
      <w:r>
        <w:separator/>
      </w:r>
    </w:p>
  </w:footnote>
  <w:footnote w:type="continuationSeparator" w:id="0">
    <w:p w14:paraId="3936C666" w14:textId="77777777" w:rsidR="00C206FB" w:rsidRDefault="00C206FB" w:rsidP="00A520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7C7A53" w14:textId="77777777" w:rsidR="00DF7A6A" w:rsidRDefault="00DF7A6A" w:rsidP="000D4161">
    <w:pPr>
      <w:pStyle w:val="Head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473B4E" w14:textId="77777777" w:rsidR="00DF7A6A" w:rsidRDefault="00DF7A6A" w:rsidP="00E54F3F">
    <w:pPr>
      <w:pStyle w:val="Header"/>
      <w:framePr w:wrap="none" w:vAnchor="text" w:hAnchor="margin" w:xAlign="right" w:y="1"/>
      <w:ind w:firstLine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5EBADB1" w14:textId="77777777" w:rsidR="00DF7A6A" w:rsidRDefault="00DF7A6A" w:rsidP="00E54F3F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BAF8F3" w14:textId="51E678FE" w:rsidR="00DF7A6A" w:rsidRDefault="00DF7A6A" w:rsidP="00E54F3F">
    <w:pPr>
      <w:pStyle w:val="Head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0</w:t>
    </w:r>
    <w:r>
      <w:rPr>
        <w:rStyle w:val="PageNumber"/>
      </w:rPr>
      <w:fldChar w:fldCharType="end"/>
    </w:r>
    <w:r w:rsidR="006E7A4E">
      <w:rPr>
        <w:rStyle w:val="PageNumber"/>
      </w:rPr>
      <w:tab/>
    </w:r>
    <w:r w:rsidR="006E7A4E">
      <w:rPr>
        <w:rStyle w:val="PageNumber"/>
      </w:rPr>
      <w:tab/>
    </w:r>
    <w:r w:rsidR="00454A5C">
      <w:rPr>
        <w:rStyle w:val="PageNumber"/>
      </w:rPr>
      <w:t>October</w:t>
    </w:r>
    <w:r w:rsidR="006E7A4E">
      <w:rPr>
        <w:rStyle w:val="PageNumber"/>
      </w:rPr>
      <w:t xml:space="preserve"> 202</w:t>
    </w:r>
    <w:r w:rsidR="00454A5C">
      <w:rPr>
        <w:rStyle w:val="PageNumber"/>
      </w:rPr>
      <w:t>5</w:t>
    </w:r>
  </w:p>
  <w:p w14:paraId="4EDB9823" w14:textId="77777777" w:rsidR="00DF7A6A" w:rsidRDefault="00DF7A6A" w:rsidP="00E54F3F">
    <w:pPr>
      <w:pStyle w:val="Header"/>
      <w:framePr w:wrap="none" w:vAnchor="text" w:hAnchor="margin" w:y="1"/>
      <w:rPr>
        <w:rStyle w:val="PageNumber"/>
      </w:rPr>
    </w:pPr>
  </w:p>
  <w:p w14:paraId="01203ADB" w14:textId="0A6DC056" w:rsidR="00DF7A6A" w:rsidRDefault="00DF7A6A" w:rsidP="00E54F3F">
    <w:pPr>
      <w:pStyle w:val="Header"/>
      <w:ind w:right="360" w:firstLine="360"/>
    </w:pPr>
    <w:r>
      <w:t>Kwon, Vit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2C3B90" w14:textId="77777777" w:rsidR="00DF7A6A" w:rsidRDefault="00DF7A6A">
    <w:pPr>
      <w:pStyle w:val="Header"/>
    </w:pPr>
    <w:r w:rsidRPr="00E54F3F">
      <w:tab/>
    </w:r>
    <w:r w:rsidRPr="00E54F3F">
      <w:tab/>
    </w:r>
  </w:p>
  <w:p w14:paraId="06401D86" w14:textId="3115CD06" w:rsidR="00DF7A6A" w:rsidRPr="00E54F3F" w:rsidRDefault="00DF7A6A">
    <w:pPr>
      <w:pStyle w:val="Header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D41A5"/>
    <w:multiLevelType w:val="hybridMultilevel"/>
    <w:tmpl w:val="3B36E22A"/>
    <w:lvl w:ilvl="0" w:tplc="7036249E">
      <w:start w:val="1"/>
      <w:numFmt w:val="decimal"/>
      <w:lvlText w:val="%1."/>
      <w:lvlJc w:val="left"/>
      <w:pPr>
        <w:ind w:left="3600" w:hanging="360"/>
      </w:pPr>
      <w:rPr>
        <w:rFonts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D38BE"/>
    <w:multiLevelType w:val="hybridMultilevel"/>
    <w:tmpl w:val="C910F8A8"/>
    <w:lvl w:ilvl="0" w:tplc="D06072B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D03ED5"/>
    <w:multiLevelType w:val="hybridMultilevel"/>
    <w:tmpl w:val="5DEA52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B3142E"/>
    <w:multiLevelType w:val="hybridMultilevel"/>
    <w:tmpl w:val="44061706"/>
    <w:lvl w:ilvl="0" w:tplc="966AD052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ED3F00"/>
    <w:multiLevelType w:val="hybridMultilevel"/>
    <w:tmpl w:val="17C8C2E4"/>
    <w:lvl w:ilvl="0" w:tplc="7036249E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8E002D"/>
    <w:multiLevelType w:val="hybridMultilevel"/>
    <w:tmpl w:val="C4CA24D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3734EA8"/>
    <w:multiLevelType w:val="hybridMultilevel"/>
    <w:tmpl w:val="76B69A1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3931214"/>
    <w:multiLevelType w:val="hybridMultilevel"/>
    <w:tmpl w:val="786A0A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5BA391A"/>
    <w:multiLevelType w:val="hybridMultilevel"/>
    <w:tmpl w:val="6D92F790"/>
    <w:lvl w:ilvl="0" w:tplc="45A64D2E">
      <w:start w:val="1"/>
      <w:numFmt w:val="decimal"/>
      <w:lvlText w:val="%1."/>
      <w:lvlJc w:val="left"/>
      <w:pPr>
        <w:ind w:left="3240" w:hanging="36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7779D6"/>
    <w:multiLevelType w:val="hybridMultilevel"/>
    <w:tmpl w:val="AAEC9C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A666227"/>
    <w:multiLevelType w:val="hybridMultilevel"/>
    <w:tmpl w:val="9DECE300"/>
    <w:lvl w:ilvl="0" w:tplc="D06072B4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bCs w:val="0"/>
        <w:i w:val="0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1A71133D"/>
    <w:multiLevelType w:val="hybridMultilevel"/>
    <w:tmpl w:val="6D2A534A"/>
    <w:lvl w:ilvl="0" w:tplc="7036249E">
      <w:start w:val="1"/>
      <w:numFmt w:val="decimal"/>
      <w:lvlText w:val="%1."/>
      <w:lvlJc w:val="left"/>
      <w:pPr>
        <w:ind w:left="324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3D2D38"/>
    <w:multiLevelType w:val="hybridMultilevel"/>
    <w:tmpl w:val="52AAC7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B34BC3"/>
    <w:multiLevelType w:val="hybridMultilevel"/>
    <w:tmpl w:val="5420CDF2"/>
    <w:lvl w:ilvl="0" w:tplc="1C30D704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E8260C"/>
    <w:multiLevelType w:val="hybridMultilevel"/>
    <w:tmpl w:val="BCE4F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9A400C"/>
    <w:multiLevelType w:val="hybridMultilevel"/>
    <w:tmpl w:val="B05E9B2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377C4FDB"/>
    <w:multiLevelType w:val="hybridMultilevel"/>
    <w:tmpl w:val="49743E22"/>
    <w:lvl w:ilvl="0" w:tplc="38269B1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7314BF"/>
    <w:multiLevelType w:val="hybridMultilevel"/>
    <w:tmpl w:val="53E86A44"/>
    <w:lvl w:ilvl="0" w:tplc="1C30D704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3467E4"/>
    <w:multiLevelType w:val="hybridMultilevel"/>
    <w:tmpl w:val="85023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F27B02"/>
    <w:multiLevelType w:val="hybridMultilevel"/>
    <w:tmpl w:val="A4C47D6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40D55B5F"/>
    <w:multiLevelType w:val="hybridMultilevel"/>
    <w:tmpl w:val="0700CAB0"/>
    <w:lvl w:ilvl="0" w:tplc="E9F6290E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3990856"/>
    <w:multiLevelType w:val="hybridMultilevel"/>
    <w:tmpl w:val="1DACCBF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43BA6DA9"/>
    <w:multiLevelType w:val="hybridMultilevel"/>
    <w:tmpl w:val="F7808D8E"/>
    <w:lvl w:ilvl="0" w:tplc="9112E8C2">
      <w:start w:val="2"/>
      <w:numFmt w:val="decimal"/>
      <w:lvlText w:val="%1."/>
      <w:lvlJc w:val="left"/>
      <w:pPr>
        <w:ind w:left="720" w:hanging="360"/>
      </w:pPr>
      <w:rPr>
        <w:rFonts w:eastAsiaTheme="minorEastAsia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8B5B18"/>
    <w:multiLevelType w:val="hybridMultilevel"/>
    <w:tmpl w:val="C15A121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CF5052F"/>
    <w:multiLevelType w:val="hybridMultilevel"/>
    <w:tmpl w:val="34AC001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53E41342"/>
    <w:multiLevelType w:val="hybridMultilevel"/>
    <w:tmpl w:val="540CE99E"/>
    <w:lvl w:ilvl="0" w:tplc="12D86FF4">
      <w:numFmt w:val="decimal"/>
      <w:lvlText w:val="%1"/>
      <w:lvlJc w:val="left"/>
      <w:pPr>
        <w:ind w:left="25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51B3C01"/>
    <w:multiLevelType w:val="hybridMultilevel"/>
    <w:tmpl w:val="5C5807F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578011D1"/>
    <w:multiLevelType w:val="hybridMultilevel"/>
    <w:tmpl w:val="6D2A534A"/>
    <w:lvl w:ilvl="0" w:tplc="7036249E">
      <w:start w:val="1"/>
      <w:numFmt w:val="decimal"/>
      <w:lvlText w:val="%1."/>
      <w:lvlJc w:val="left"/>
      <w:pPr>
        <w:ind w:left="324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DD064D"/>
    <w:multiLevelType w:val="hybridMultilevel"/>
    <w:tmpl w:val="EBDE536C"/>
    <w:lvl w:ilvl="0" w:tplc="AC8C294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1F23BB6"/>
    <w:multiLevelType w:val="hybridMultilevel"/>
    <w:tmpl w:val="1062E9B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63E80DBF"/>
    <w:multiLevelType w:val="hybridMultilevel"/>
    <w:tmpl w:val="CFDA5768"/>
    <w:lvl w:ilvl="0" w:tplc="AC8C294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i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FF5092"/>
    <w:multiLevelType w:val="hybridMultilevel"/>
    <w:tmpl w:val="8FDEE38E"/>
    <w:lvl w:ilvl="0" w:tplc="3D16CDAC">
      <w:start w:val="1"/>
      <w:numFmt w:val="decimal"/>
      <w:lvlText w:val="%1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3461E88"/>
    <w:multiLevelType w:val="hybridMultilevel"/>
    <w:tmpl w:val="77CEB86A"/>
    <w:lvl w:ilvl="0" w:tplc="7036249E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5660DCA"/>
    <w:multiLevelType w:val="hybridMultilevel"/>
    <w:tmpl w:val="898C57A2"/>
    <w:lvl w:ilvl="0" w:tplc="AD4E0BB6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9F4315"/>
    <w:multiLevelType w:val="hybridMultilevel"/>
    <w:tmpl w:val="1E027A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B873849"/>
    <w:multiLevelType w:val="hybridMultilevel"/>
    <w:tmpl w:val="715A2304"/>
    <w:lvl w:ilvl="0" w:tplc="E9F6290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47881642">
    <w:abstractNumId w:val="32"/>
  </w:num>
  <w:num w:numId="2" w16cid:durableId="1941141809">
    <w:abstractNumId w:val="16"/>
  </w:num>
  <w:num w:numId="3" w16cid:durableId="1243030913">
    <w:abstractNumId w:val="13"/>
  </w:num>
  <w:num w:numId="4" w16cid:durableId="606353153">
    <w:abstractNumId w:val="17"/>
  </w:num>
  <w:num w:numId="5" w16cid:durableId="1962225571">
    <w:abstractNumId w:val="27"/>
  </w:num>
  <w:num w:numId="6" w16cid:durableId="2015179333">
    <w:abstractNumId w:val="11"/>
  </w:num>
  <w:num w:numId="7" w16cid:durableId="1280726625">
    <w:abstractNumId w:val="4"/>
  </w:num>
  <w:num w:numId="8" w16cid:durableId="1367676028">
    <w:abstractNumId w:val="0"/>
  </w:num>
  <w:num w:numId="9" w16cid:durableId="1646621793">
    <w:abstractNumId w:val="10"/>
  </w:num>
  <w:num w:numId="10" w16cid:durableId="1329333699">
    <w:abstractNumId w:val="25"/>
  </w:num>
  <w:num w:numId="11" w16cid:durableId="302126026">
    <w:abstractNumId w:val="3"/>
  </w:num>
  <w:num w:numId="12" w16cid:durableId="338629538">
    <w:abstractNumId w:val="7"/>
  </w:num>
  <w:num w:numId="13" w16cid:durableId="1198355499">
    <w:abstractNumId w:val="23"/>
  </w:num>
  <w:num w:numId="14" w16cid:durableId="345794295">
    <w:abstractNumId w:val="8"/>
  </w:num>
  <w:num w:numId="15" w16cid:durableId="691419465">
    <w:abstractNumId w:val="1"/>
  </w:num>
  <w:num w:numId="16" w16cid:durableId="1525288720">
    <w:abstractNumId w:val="30"/>
  </w:num>
  <w:num w:numId="17" w16cid:durableId="658189678">
    <w:abstractNumId w:val="5"/>
  </w:num>
  <w:num w:numId="18" w16cid:durableId="333536777">
    <w:abstractNumId w:val="31"/>
  </w:num>
  <w:num w:numId="19" w16cid:durableId="955256534">
    <w:abstractNumId w:val="33"/>
  </w:num>
  <w:num w:numId="20" w16cid:durableId="1229222040">
    <w:abstractNumId w:val="22"/>
  </w:num>
  <w:num w:numId="21" w16cid:durableId="1616792416">
    <w:abstractNumId w:val="35"/>
  </w:num>
  <w:num w:numId="22" w16cid:durableId="1760443046">
    <w:abstractNumId w:val="20"/>
  </w:num>
  <w:num w:numId="23" w16cid:durableId="958413305">
    <w:abstractNumId w:val="28"/>
  </w:num>
  <w:num w:numId="24" w16cid:durableId="245501066">
    <w:abstractNumId w:val="21"/>
  </w:num>
  <w:num w:numId="25" w16cid:durableId="670185627">
    <w:abstractNumId w:val="29"/>
  </w:num>
  <w:num w:numId="26" w16cid:durableId="583926608">
    <w:abstractNumId w:val="15"/>
  </w:num>
  <w:num w:numId="27" w16cid:durableId="269555166">
    <w:abstractNumId w:val="9"/>
  </w:num>
  <w:num w:numId="28" w16cid:durableId="887885479">
    <w:abstractNumId w:val="26"/>
  </w:num>
  <w:num w:numId="29" w16cid:durableId="1765611391">
    <w:abstractNumId w:val="6"/>
  </w:num>
  <w:num w:numId="30" w16cid:durableId="2245291">
    <w:abstractNumId w:val="24"/>
  </w:num>
  <w:num w:numId="31" w16cid:durableId="1406219890">
    <w:abstractNumId w:val="2"/>
  </w:num>
  <w:num w:numId="32" w16cid:durableId="181362772">
    <w:abstractNumId w:val="19"/>
  </w:num>
  <w:num w:numId="33" w16cid:durableId="1334721907">
    <w:abstractNumId w:val="14"/>
  </w:num>
  <w:num w:numId="34" w16cid:durableId="362902086">
    <w:abstractNumId w:val="18"/>
  </w:num>
  <w:num w:numId="35" w16cid:durableId="2003116511">
    <w:abstractNumId w:val="12"/>
  </w:num>
  <w:num w:numId="36" w16cid:durableId="1996686322">
    <w:abstractNumId w:val="34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4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MDIwNDC1MDY1MbBU0lEKTi0uzszPAykwrQUA5KgaciwAAAA="/>
  </w:docVars>
  <w:rsids>
    <w:rsidRoot w:val="00A520AA"/>
    <w:rsid w:val="000000E5"/>
    <w:rsid w:val="00000413"/>
    <w:rsid w:val="000009CF"/>
    <w:rsid w:val="00000B7C"/>
    <w:rsid w:val="0000135F"/>
    <w:rsid w:val="000016CA"/>
    <w:rsid w:val="00002192"/>
    <w:rsid w:val="00002651"/>
    <w:rsid w:val="00002DDA"/>
    <w:rsid w:val="00002E7E"/>
    <w:rsid w:val="0000324B"/>
    <w:rsid w:val="00003339"/>
    <w:rsid w:val="00003CA3"/>
    <w:rsid w:val="00004ED7"/>
    <w:rsid w:val="0000535C"/>
    <w:rsid w:val="000056A6"/>
    <w:rsid w:val="00006610"/>
    <w:rsid w:val="0000683D"/>
    <w:rsid w:val="00006A7C"/>
    <w:rsid w:val="00007463"/>
    <w:rsid w:val="00007973"/>
    <w:rsid w:val="00007CEB"/>
    <w:rsid w:val="000100DF"/>
    <w:rsid w:val="00010709"/>
    <w:rsid w:val="00010B63"/>
    <w:rsid w:val="00010C80"/>
    <w:rsid w:val="00011550"/>
    <w:rsid w:val="00012B9F"/>
    <w:rsid w:val="00013DF2"/>
    <w:rsid w:val="0001400A"/>
    <w:rsid w:val="00014238"/>
    <w:rsid w:val="0001430B"/>
    <w:rsid w:val="0001479C"/>
    <w:rsid w:val="00014AA7"/>
    <w:rsid w:val="00015B0E"/>
    <w:rsid w:val="00015D98"/>
    <w:rsid w:val="0001606A"/>
    <w:rsid w:val="00016B13"/>
    <w:rsid w:val="000172D5"/>
    <w:rsid w:val="0001752E"/>
    <w:rsid w:val="00017A33"/>
    <w:rsid w:val="00017CE0"/>
    <w:rsid w:val="00020143"/>
    <w:rsid w:val="00020B66"/>
    <w:rsid w:val="00020E1A"/>
    <w:rsid w:val="00022133"/>
    <w:rsid w:val="00023190"/>
    <w:rsid w:val="00023B6D"/>
    <w:rsid w:val="000242EE"/>
    <w:rsid w:val="00024947"/>
    <w:rsid w:val="00025786"/>
    <w:rsid w:val="0002650F"/>
    <w:rsid w:val="00026766"/>
    <w:rsid w:val="00027AD9"/>
    <w:rsid w:val="00027BBB"/>
    <w:rsid w:val="000301A7"/>
    <w:rsid w:val="00030304"/>
    <w:rsid w:val="0003049C"/>
    <w:rsid w:val="00030723"/>
    <w:rsid w:val="00030DD4"/>
    <w:rsid w:val="000313AA"/>
    <w:rsid w:val="00031506"/>
    <w:rsid w:val="000332FB"/>
    <w:rsid w:val="00035880"/>
    <w:rsid w:val="00036C6D"/>
    <w:rsid w:val="00037564"/>
    <w:rsid w:val="000375F5"/>
    <w:rsid w:val="000378C4"/>
    <w:rsid w:val="00040868"/>
    <w:rsid w:val="00040C80"/>
    <w:rsid w:val="00041210"/>
    <w:rsid w:val="0004144C"/>
    <w:rsid w:val="00041ED7"/>
    <w:rsid w:val="00042292"/>
    <w:rsid w:val="0004230F"/>
    <w:rsid w:val="0004272D"/>
    <w:rsid w:val="00042889"/>
    <w:rsid w:val="00043809"/>
    <w:rsid w:val="00043D1B"/>
    <w:rsid w:val="0004482F"/>
    <w:rsid w:val="000448D6"/>
    <w:rsid w:val="00044A10"/>
    <w:rsid w:val="00044C07"/>
    <w:rsid w:val="00044E19"/>
    <w:rsid w:val="000455FF"/>
    <w:rsid w:val="0004583B"/>
    <w:rsid w:val="00045AE0"/>
    <w:rsid w:val="0004697D"/>
    <w:rsid w:val="000471FF"/>
    <w:rsid w:val="000473BC"/>
    <w:rsid w:val="000474C1"/>
    <w:rsid w:val="000474D0"/>
    <w:rsid w:val="0004784B"/>
    <w:rsid w:val="00047B1F"/>
    <w:rsid w:val="00047DA7"/>
    <w:rsid w:val="00047FCF"/>
    <w:rsid w:val="00051284"/>
    <w:rsid w:val="00051503"/>
    <w:rsid w:val="00051DCB"/>
    <w:rsid w:val="00052498"/>
    <w:rsid w:val="000531A4"/>
    <w:rsid w:val="000531F6"/>
    <w:rsid w:val="00054922"/>
    <w:rsid w:val="000549E6"/>
    <w:rsid w:val="0005518C"/>
    <w:rsid w:val="0005579C"/>
    <w:rsid w:val="00055FA9"/>
    <w:rsid w:val="00056506"/>
    <w:rsid w:val="000569CE"/>
    <w:rsid w:val="000569EA"/>
    <w:rsid w:val="00056FE5"/>
    <w:rsid w:val="000579F6"/>
    <w:rsid w:val="00057F31"/>
    <w:rsid w:val="00060589"/>
    <w:rsid w:val="000610A3"/>
    <w:rsid w:val="00061278"/>
    <w:rsid w:val="00061EDE"/>
    <w:rsid w:val="0006294E"/>
    <w:rsid w:val="00063613"/>
    <w:rsid w:val="00064576"/>
    <w:rsid w:val="000654D5"/>
    <w:rsid w:val="000655C2"/>
    <w:rsid w:val="0006596B"/>
    <w:rsid w:val="00065AC5"/>
    <w:rsid w:val="0006697B"/>
    <w:rsid w:val="00066C69"/>
    <w:rsid w:val="00066FFD"/>
    <w:rsid w:val="00067A36"/>
    <w:rsid w:val="00067D35"/>
    <w:rsid w:val="00070923"/>
    <w:rsid w:val="00070CA7"/>
    <w:rsid w:val="00071181"/>
    <w:rsid w:val="00071245"/>
    <w:rsid w:val="0007146D"/>
    <w:rsid w:val="000728BD"/>
    <w:rsid w:val="00072E7A"/>
    <w:rsid w:val="000733A1"/>
    <w:rsid w:val="00073550"/>
    <w:rsid w:val="00073F99"/>
    <w:rsid w:val="00074435"/>
    <w:rsid w:val="00075400"/>
    <w:rsid w:val="00075E6D"/>
    <w:rsid w:val="00077B1E"/>
    <w:rsid w:val="00081040"/>
    <w:rsid w:val="0008108F"/>
    <w:rsid w:val="000813FC"/>
    <w:rsid w:val="000820AA"/>
    <w:rsid w:val="00082640"/>
    <w:rsid w:val="00082796"/>
    <w:rsid w:val="00082E83"/>
    <w:rsid w:val="000830AB"/>
    <w:rsid w:val="000831F4"/>
    <w:rsid w:val="000832A5"/>
    <w:rsid w:val="00083411"/>
    <w:rsid w:val="000839BF"/>
    <w:rsid w:val="00083C4E"/>
    <w:rsid w:val="00084317"/>
    <w:rsid w:val="0008436D"/>
    <w:rsid w:val="00084B84"/>
    <w:rsid w:val="00084BC3"/>
    <w:rsid w:val="00085C9F"/>
    <w:rsid w:val="000866EF"/>
    <w:rsid w:val="00086A5F"/>
    <w:rsid w:val="00086F51"/>
    <w:rsid w:val="00086FB2"/>
    <w:rsid w:val="000876F7"/>
    <w:rsid w:val="00087E2F"/>
    <w:rsid w:val="000902E3"/>
    <w:rsid w:val="000911BC"/>
    <w:rsid w:val="000912FD"/>
    <w:rsid w:val="00091501"/>
    <w:rsid w:val="00091679"/>
    <w:rsid w:val="00091E41"/>
    <w:rsid w:val="000925B7"/>
    <w:rsid w:val="00092D72"/>
    <w:rsid w:val="000931D9"/>
    <w:rsid w:val="00093262"/>
    <w:rsid w:val="000941F7"/>
    <w:rsid w:val="0009434C"/>
    <w:rsid w:val="000945EF"/>
    <w:rsid w:val="00094A8E"/>
    <w:rsid w:val="00094F03"/>
    <w:rsid w:val="00096347"/>
    <w:rsid w:val="00096B8E"/>
    <w:rsid w:val="00096ED1"/>
    <w:rsid w:val="00097734"/>
    <w:rsid w:val="00097F0F"/>
    <w:rsid w:val="000A1445"/>
    <w:rsid w:val="000A28D4"/>
    <w:rsid w:val="000A2995"/>
    <w:rsid w:val="000A3154"/>
    <w:rsid w:val="000A3633"/>
    <w:rsid w:val="000A417C"/>
    <w:rsid w:val="000A4936"/>
    <w:rsid w:val="000A4F75"/>
    <w:rsid w:val="000A6291"/>
    <w:rsid w:val="000A694B"/>
    <w:rsid w:val="000A76CA"/>
    <w:rsid w:val="000A7701"/>
    <w:rsid w:val="000A7929"/>
    <w:rsid w:val="000A799F"/>
    <w:rsid w:val="000A7D3C"/>
    <w:rsid w:val="000B006E"/>
    <w:rsid w:val="000B0238"/>
    <w:rsid w:val="000B053C"/>
    <w:rsid w:val="000B086B"/>
    <w:rsid w:val="000B1542"/>
    <w:rsid w:val="000B1E26"/>
    <w:rsid w:val="000B2015"/>
    <w:rsid w:val="000B2C1B"/>
    <w:rsid w:val="000B3799"/>
    <w:rsid w:val="000B71CD"/>
    <w:rsid w:val="000B7446"/>
    <w:rsid w:val="000B7B19"/>
    <w:rsid w:val="000B7BEE"/>
    <w:rsid w:val="000C005C"/>
    <w:rsid w:val="000C0A60"/>
    <w:rsid w:val="000C0F1C"/>
    <w:rsid w:val="000C1074"/>
    <w:rsid w:val="000C14B5"/>
    <w:rsid w:val="000C16F9"/>
    <w:rsid w:val="000C1F97"/>
    <w:rsid w:val="000C3070"/>
    <w:rsid w:val="000C3F1F"/>
    <w:rsid w:val="000C492C"/>
    <w:rsid w:val="000C4FF2"/>
    <w:rsid w:val="000C5D3A"/>
    <w:rsid w:val="000C62F2"/>
    <w:rsid w:val="000C6809"/>
    <w:rsid w:val="000C6E0A"/>
    <w:rsid w:val="000C7141"/>
    <w:rsid w:val="000C7381"/>
    <w:rsid w:val="000C7676"/>
    <w:rsid w:val="000C76BE"/>
    <w:rsid w:val="000C7948"/>
    <w:rsid w:val="000C7A8F"/>
    <w:rsid w:val="000D05E8"/>
    <w:rsid w:val="000D09CB"/>
    <w:rsid w:val="000D27C8"/>
    <w:rsid w:val="000D2F25"/>
    <w:rsid w:val="000D31F9"/>
    <w:rsid w:val="000D3BBA"/>
    <w:rsid w:val="000D3EB1"/>
    <w:rsid w:val="000D4161"/>
    <w:rsid w:val="000D4339"/>
    <w:rsid w:val="000D523D"/>
    <w:rsid w:val="000D5616"/>
    <w:rsid w:val="000D56DE"/>
    <w:rsid w:val="000D5E4B"/>
    <w:rsid w:val="000D602B"/>
    <w:rsid w:val="000D627A"/>
    <w:rsid w:val="000D6411"/>
    <w:rsid w:val="000D6DCE"/>
    <w:rsid w:val="000D7363"/>
    <w:rsid w:val="000D79EF"/>
    <w:rsid w:val="000D7D22"/>
    <w:rsid w:val="000E0319"/>
    <w:rsid w:val="000E0F9A"/>
    <w:rsid w:val="000E100E"/>
    <w:rsid w:val="000E1148"/>
    <w:rsid w:val="000E11DB"/>
    <w:rsid w:val="000E13AD"/>
    <w:rsid w:val="000E202B"/>
    <w:rsid w:val="000E21CA"/>
    <w:rsid w:val="000E2431"/>
    <w:rsid w:val="000E25BA"/>
    <w:rsid w:val="000E3B0F"/>
    <w:rsid w:val="000E3F4C"/>
    <w:rsid w:val="000E478D"/>
    <w:rsid w:val="000E4FD8"/>
    <w:rsid w:val="000E53F7"/>
    <w:rsid w:val="000E6311"/>
    <w:rsid w:val="000E641F"/>
    <w:rsid w:val="000E6472"/>
    <w:rsid w:val="000E779A"/>
    <w:rsid w:val="000E7C06"/>
    <w:rsid w:val="000F054C"/>
    <w:rsid w:val="000F0EB1"/>
    <w:rsid w:val="000F0F3A"/>
    <w:rsid w:val="000F1F39"/>
    <w:rsid w:val="000F23F7"/>
    <w:rsid w:val="000F251C"/>
    <w:rsid w:val="000F408F"/>
    <w:rsid w:val="000F4582"/>
    <w:rsid w:val="000F4D3D"/>
    <w:rsid w:val="000F4F5C"/>
    <w:rsid w:val="000F533E"/>
    <w:rsid w:val="000F6060"/>
    <w:rsid w:val="000F6293"/>
    <w:rsid w:val="000F6B43"/>
    <w:rsid w:val="000F746B"/>
    <w:rsid w:val="000F7920"/>
    <w:rsid w:val="00101454"/>
    <w:rsid w:val="0010242C"/>
    <w:rsid w:val="0010294F"/>
    <w:rsid w:val="001035AC"/>
    <w:rsid w:val="001038AE"/>
    <w:rsid w:val="00103C95"/>
    <w:rsid w:val="0010416F"/>
    <w:rsid w:val="0010446D"/>
    <w:rsid w:val="0010467F"/>
    <w:rsid w:val="0010487E"/>
    <w:rsid w:val="00104EC2"/>
    <w:rsid w:val="0010523A"/>
    <w:rsid w:val="00106856"/>
    <w:rsid w:val="00106B3F"/>
    <w:rsid w:val="00106BFA"/>
    <w:rsid w:val="00106EB0"/>
    <w:rsid w:val="0010709D"/>
    <w:rsid w:val="0010730D"/>
    <w:rsid w:val="001103E2"/>
    <w:rsid w:val="00110724"/>
    <w:rsid w:val="00110B07"/>
    <w:rsid w:val="00111590"/>
    <w:rsid w:val="00111CE0"/>
    <w:rsid w:val="001123AC"/>
    <w:rsid w:val="0011248B"/>
    <w:rsid w:val="001127BC"/>
    <w:rsid w:val="00112BA3"/>
    <w:rsid w:val="00112BC9"/>
    <w:rsid w:val="001136D4"/>
    <w:rsid w:val="00113881"/>
    <w:rsid w:val="00113AAB"/>
    <w:rsid w:val="00113DB7"/>
    <w:rsid w:val="001141E6"/>
    <w:rsid w:val="00114A46"/>
    <w:rsid w:val="0011569F"/>
    <w:rsid w:val="00115F24"/>
    <w:rsid w:val="00116406"/>
    <w:rsid w:val="00116A6A"/>
    <w:rsid w:val="0011712B"/>
    <w:rsid w:val="00117334"/>
    <w:rsid w:val="001205C3"/>
    <w:rsid w:val="001211B4"/>
    <w:rsid w:val="00122361"/>
    <w:rsid w:val="00123149"/>
    <w:rsid w:val="001245AE"/>
    <w:rsid w:val="0012474A"/>
    <w:rsid w:val="0012487A"/>
    <w:rsid w:val="001251D3"/>
    <w:rsid w:val="0012584A"/>
    <w:rsid w:val="0012619A"/>
    <w:rsid w:val="001262C9"/>
    <w:rsid w:val="0012659A"/>
    <w:rsid w:val="0012689A"/>
    <w:rsid w:val="0012706F"/>
    <w:rsid w:val="00127BAF"/>
    <w:rsid w:val="00127E8C"/>
    <w:rsid w:val="00130805"/>
    <w:rsid w:val="00130E72"/>
    <w:rsid w:val="0013100A"/>
    <w:rsid w:val="00131D18"/>
    <w:rsid w:val="001324EA"/>
    <w:rsid w:val="00133A6F"/>
    <w:rsid w:val="00134ABD"/>
    <w:rsid w:val="0013628A"/>
    <w:rsid w:val="00136CF2"/>
    <w:rsid w:val="001370A0"/>
    <w:rsid w:val="001402D1"/>
    <w:rsid w:val="001405A4"/>
    <w:rsid w:val="001405EC"/>
    <w:rsid w:val="001412F9"/>
    <w:rsid w:val="00143DF1"/>
    <w:rsid w:val="00144456"/>
    <w:rsid w:val="00144846"/>
    <w:rsid w:val="00145257"/>
    <w:rsid w:val="00145535"/>
    <w:rsid w:val="00145A44"/>
    <w:rsid w:val="00145A70"/>
    <w:rsid w:val="00145ADD"/>
    <w:rsid w:val="00145D52"/>
    <w:rsid w:val="00145E03"/>
    <w:rsid w:val="00146921"/>
    <w:rsid w:val="00146AF7"/>
    <w:rsid w:val="00146C4E"/>
    <w:rsid w:val="001474E4"/>
    <w:rsid w:val="001476D5"/>
    <w:rsid w:val="001502C7"/>
    <w:rsid w:val="00150BBC"/>
    <w:rsid w:val="00151671"/>
    <w:rsid w:val="00151EB0"/>
    <w:rsid w:val="00152375"/>
    <w:rsid w:val="00152491"/>
    <w:rsid w:val="0015287C"/>
    <w:rsid w:val="00153052"/>
    <w:rsid w:val="0015338A"/>
    <w:rsid w:val="001537EF"/>
    <w:rsid w:val="00154619"/>
    <w:rsid w:val="00154F18"/>
    <w:rsid w:val="00155637"/>
    <w:rsid w:val="00156038"/>
    <w:rsid w:val="0015670C"/>
    <w:rsid w:val="001570C3"/>
    <w:rsid w:val="00160031"/>
    <w:rsid w:val="00160141"/>
    <w:rsid w:val="0016023D"/>
    <w:rsid w:val="00160539"/>
    <w:rsid w:val="00161311"/>
    <w:rsid w:val="001614EE"/>
    <w:rsid w:val="00161FC4"/>
    <w:rsid w:val="00162787"/>
    <w:rsid w:val="00162E04"/>
    <w:rsid w:val="00162E7B"/>
    <w:rsid w:val="0016354F"/>
    <w:rsid w:val="00163E1C"/>
    <w:rsid w:val="001645BD"/>
    <w:rsid w:val="00164B76"/>
    <w:rsid w:val="00164D08"/>
    <w:rsid w:val="00164F15"/>
    <w:rsid w:val="001666A4"/>
    <w:rsid w:val="00166AD8"/>
    <w:rsid w:val="0017131E"/>
    <w:rsid w:val="00171A9B"/>
    <w:rsid w:val="00171EDC"/>
    <w:rsid w:val="00172FD5"/>
    <w:rsid w:val="0017443E"/>
    <w:rsid w:val="001744E6"/>
    <w:rsid w:val="001753F0"/>
    <w:rsid w:val="00175581"/>
    <w:rsid w:val="00175810"/>
    <w:rsid w:val="00175B1A"/>
    <w:rsid w:val="001765B9"/>
    <w:rsid w:val="00176FE2"/>
    <w:rsid w:val="00177138"/>
    <w:rsid w:val="001773C8"/>
    <w:rsid w:val="00177D55"/>
    <w:rsid w:val="001803A8"/>
    <w:rsid w:val="0018040F"/>
    <w:rsid w:val="00180755"/>
    <w:rsid w:val="001809C8"/>
    <w:rsid w:val="00180FD2"/>
    <w:rsid w:val="00181DBB"/>
    <w:rsid w:val="00182467"/>
    <w:rsid w:val="00183394"/>
    <w:rsid w:val="0018425C"/>
    <w:rsid w:val="00184AB8"/>
    <w:rsid w:val="00184EB9"/>
    <w:rsid w:val="001858F1"/>
    <w:rsid w:val="00185FC3"/>
    <w:rsid w:val="00186355"/>
    <w:rsid w:val="001873D1"/>
    <w:rsid w:val="0018770A"/>
    <w:rsid w:val="00187EF6"/>
    <w:rsid w:val="00187EFA"/>
    <w:rsid w:val="00190A7B"/>
    <w:rsid w:val="00190AB4"/>
    <w:rsid w:val="00191523"/>
    <w:rsid w:val="00191B0D"/>
    <w:rsid w:val="00191B97"/>
    <w:rsid w:val="00191C53"/>
    <w:rsid w:val="00191DE1"/>
    <w:rsid w:val="001924BF"/>
    <w:rsid w:val="00192650"/>
    <w:rsid w:val="0019396C"/>
    <w:rsid w:val="001947A7"/>
    <w:rsid w:val="00194AD5"/>
    <w:rsid w:val="00195EF7"/>
    <w:rsid w:val="001969B2"/>
    <w:rsid w:val="00196D76"/>
    <w:rsid w:val="00197A0D"/>
    <w:rsid w:val="001A0B87"/>
    <w:rsid w:val="001A0CEE"/>
    <w:rsid w:val="001A12C5"/>
    <w:rsid w:val="001A1B55"/>
    <w:rsid w:val="001A1C17"/>
    <w:rsid w:val="001A2C02"/>
    <w:rsid w:val="001A2DAE"/>
    <w:rsid w:val="001A2EDA"/>
    <w:rsid w:val="001A33C2"/>
    <w:rsid w:val="001A3A41"/>
    <w:rsid w:val="001A4696"/>
    <w:rsid w:val="001A4DE7"/>
    <w:rsid w:val="001A570D"/>
    <w:rsid w:val="001A5B08"/>
    <w:rsid w:val="001A5CE0"/>
    <w:rsid w:val="001A63A2"/>
    <w:rsid w:val="001A663B"/>
    <w:rsid w:val="001A6E5A"/>
    <w:rsid w:val="001A6EDC"/>
    <w:rsid w:val="001A7054"/>
    <w:rsid w:val="001A76B3"/>
    <w:rsid w:val="001A7A2D"/>
    <w:rsid w:val="001A7BC7"/>
    <w:rsid w:val="001B01C0"/>
    <w:rsid w:val="001B0300"/>
    <w:rsid w:val="001B0379"/>
    <w:rsid w:val="001B0407"/>
    <w:rsid w:val="001B0434"/>
    <w:rsid w:val="001B057D"/>
    <w:rsid w:val="001B08B4"/>
    <w:rsid w:val="001B2EED"/>
    <w:rsid w:val="001B3B00"/>
    <w:rsid w:val="001B3E46"/>
    <w:rsid w:val="001B535C"/>
    <w:rsid w:val="001B64F2"/>
    <w:rsid w:val="001B6B0F"/>
    <w:rsid w:val="001B71D9"/>
    <w:rsid w:val="001B7E59"/>
    <w:rsid w:val="001C026A"/>
    <w:rsid w:val="001C147E"/>
    <w:rsid w:val="001C1496"/>
    <w:rsid w:val="001C168F"/>
    <w:rsid w:val="001C2024"/>
    <w:rsid w:val="001C3373"/>
    <w:rsid w:val="001C3FE1"/>
    <w:rsid w:val="001C47A1"/>
    <w:rsid w:val="001C4A7B"/>
    <w:rsid w:val="001C4BA8"/>
    <w:rsid w:val="001C4BB3"/>
    <w:rsid w:val="001C4CA3"/>
    <w:rsid w:val="001C5320"/>
    <w:rsid w:val="001C5374"/>
    <w:rsid w:val="001C54F6"/>
    <w:rsid w:val="001C6139"/>
    <w:rsid w:val="001C776D"/>
    <w:rsid w:val="001D03F9"/>
    <w:rsid w:val="001D0A1B"/>
    <w:rsid w:val="001D153A"/>
    <w:rsid w:val="001D2384"/>
    <w:rsid w:val="001D2CE9"/>
    <w:rsid w:val="001D2EB5"/>
    <w:rsid w:val="001D3329"/>
    <w:rsid w:val="001D36FF"/>
    <w:rsid w:val="001D3BF0"/>
    <w:rsid w:val="001D4762"/>
    <w:rsid w:val="001D47E6"/>
    <w:rsid w:val="001D51B3"/>
    <w:rsid w:val="001D5318"/>
    <w:rsid w:val="001D53FB"/>
    <w:rsid w:val="001D54D8"/>
    <w:rsid w:val="001D55B1"/>
    <w:rsid w:val="001D6373"/>
    <w:rsid w:val="001D64BB"/>
    <w:rsid w:val="001D67F8"/>
    <w:rsid w:val="001D7D6F"/>
    <w:rsid w:val="001D7DC9"/>
    <w:rsid w:val="001E0AE4"/>
    <w:rsid w:val="001E1858"/>
    <w:rsid w:val="001E2976"/>
    <w:rsid w:val="001E29F3"/>
    <w:rsid w:val="001E32F5"/>
    <w:rsid w:val="001E395A"/>
    <w:rsid w:val="001E3B5A"/>
    <w:rsid w:val="001E438D"/>
    <w:rsid w:val="001E4879"/>
    <w:rsid w:val="001E4CC4"/>
    <w:rsid w:val="001E52ED"/>
    <w:rsid w:val="001E5771"/>
    <w:rsid w:val="001E584E"/>
    <w:rsid w:val="001E5A85"/>
    <w:rsid w:val="001E71ED"/>
    <w:rsid w:val="001E7234"/>
    <w:rsid w:val="001E7470"/>
    <w:rsid w:val="001E7C0C"/>
    <w:rsid w:val="001F001B"/>
    <w:rsid w:val="001F0277"/>
    <w:rsid w:val="001F099F"/>
    <w:rsid w:val="001F0CCF"/>
    <w:rsid w:val="001F0FEB"/>
    <w:rsid w:val="001F10D9"/>
    <w:rsid w:val="001F153A"/>
    <w:rsid w:val="001F1936"/>
    <w:rsid w:val="001F1962"/>
    <w:rsid w:val="001F1D5F"/>
    <w:rsid w:val="001F2626"/>
    <w:rsid w:val="001F287C"/>
    <w:rsid w:val="001F2A29"/>
    <w:rsid w:val="001F30C8"/>
    <w:rsid w:val="001F3675"/>
    <w:rsid w:val="001F4A30"/>
    <w:rsid w:val="001F5496"/>
    <w:rsid w:val="001F5697"/>
    <w:rsid w:val="001F5CC0"/>
    <w:rsid w:val="001F6204"/>
    <w:rsid w:val="001F6C42"/>
    <w:rsid w:val="001F6DCD"/>
    <w:rsid w:val="001F78C2"/>
    <w:rsid w:val="001F7CC2"/>
    <w:rsid w:val="00200283"/>
    <w:rsid w:val="0020059C"/>
    <w:rsid w:val="00200C0A"/>
    <w:rsid w:val="00201901"/>
    <w:rsid w:val="00201C0A"/>
    <w:rsid w:val="00202438"/>
    <w:rsid w:val="00202C89"/>
    <w:rsid w:val="00202FE4"/>
    <w:rsid w:val="0020352E"/>
    <w:rsid w:val="002040A4"/>
    <w:rsid w:val="002045F0"/>
    <w:rsid w:val="00204603"/>
    <w:rsid w:val="0020473D"/>
    <w:rsid w:val="00205C62"/>
    <w:rsid w:val="00206515"/>
    <w:rsid w:val="00206769"/>
    <w:rsid w:val="002067B9"/>
    <w:rsid w:val="00207AD9"/>
    <w:rsid w:val="00210190"/>
    <w:rsid w:val="00211C1B"/>
    <w:rsid w:val="00211D05"/>
    <w:rsid w:val="002120F8"/>
    <w:rsid w:val="00212372"/>
    <w:rsid w:val="002128B1"/>
    <w:rsid w:val="002129AB"/>
    <w:rsid w:val="00212F61"/>
    <w:rsid w:val="00212F83"/>
    <w:rsid w:val="00213087"/>
    <w:rsid w:val="002135DF"/>
    <w:rsid w:val="00213B0E"/>
    <w:rsid w:val="00213C8F"/>
    <w:rsid w:val="00213F58"/>
    <w:rsid w:val="002144E1"/>
    <w:rsid w:val="00214897"/>
    <w:rsid w:val="00214CF7"/>
    <w:rsid w:val="002159AD"/>
    <w:rsid w:val="00215BE4"/>
    <w:rsid w:val="0021694B"/>
    <w:rsid w:val="00216BAF"/>
    <w:rsid w:val="00216C61"/>
    <w:rsid w:val="00216F48"/>
    <w:rsid w:val="0021798A"/>
    <w:rsid w:val="00217B03"/>
    <w:rsid w:val="00217BE5"/>
    <w:rsid w:val="00217C61"/>
    <w:rsid w:val="00221058"/>
    <w:rsid w:val="002211EC"/>
    <w:rsid w:val="002214A7"/>
    <w:rsid w:val="0022188E"/>
    <w:rsid w:val="002220BF"/>
    <w:rsid w:val="0022245D"/>
    <w:rsid w:val="00222574"/>
    <w:rsid w:val="002233EB"/>
    <w:rsid w:val="00223755"/>
    <w:rsid w:val="00224CB5"/>
    <w:rsid w:val="00224F03"/>
    <w:rsid w:val="002251E8"/>
    <w:rsid w:val="002252D6"/>
    <w:rsid w:val="00225B3C"/>
    <w:rsid w:val="00225B6E"/>
    <w:rsid w:val="00226F04"/>
    <w:rsid w:val="00226F75"/>
    <w:rsid w:val="00227E44"/>
    <w:rsid w:val="002306F0"/>
    <w:rsid w:val="00231DAB"/>
    <w:rsid w:val="00232A8F"/>
    <w:rsid w:val="00232F95"/>
    <w:rsid w:val="0023352C"/>
    <w:rsid w:val="002339B6"/>
    <w:rsid w:val="0023440D"/>
    <w:rsid w:val="00234476"/>
    <w:rsid w:val="002349A9"/>
    <w:rsid w:val="00234A4D"/>
    <w:rsid w:val="002354B4"/>
    <w:rsid w:val="00235577"/>
    <w:rsid w:val="0023599F"/>
    <w:rsid w:val="00235B4F"/>
    <w:rsid w:val="002362D5"/>
    <w:rsid w:val="002372E7"/>
    <w:rsid w:val="00237752"/>
    <w:rsid w:val="00237B18"/>
    <w:rsid w:val="00240267"/>
    <w:rsid w:val="002403F9"/>
    <w:rsid w:val="00241551"/>
    <w:rsid w:val="00241C26"/>
    <w:rsid w:val="0024216C"/>
    <w:rsid w:val="002432A3"/>
    <w:rsid w:val="00243B09"/>
    <w:rsid w:val="00243B5E"/>
    <w:rsid w:val="00243E1C"/>
    <w:rsid w:val="0024404E"/>
    <w:rsid w:val="00244B46"/>
    <w:rsid w:val="0024536F"/>
    <w:rsid w:val="00245BB6"/>
    <w:rsid w:val="00245EC5"/>
    <w:rsid w:val="00246A63"/>
    <w:rsid w:val="00247270"/>
    <w:rsid w:val="002474A1"/>
    <w:rsid w:val="002476D3"/>
    <w:rsid w:val="00250220"/>
    <w:rsid w:val="00250767"/>
    <w:rsid w:val="00250836"/>
    <w:rsid w:val="002510E1"/>
    <w:rsid w:val="002515B5"/>
    <w:rsid w:val="002521AA"/>
    <w:rsid w:val="00252B6C"/>
    <w:rsid w:val="002530D1"/>
    <w:rsid w:val="0025350D"/>
    <w:rsid w:val="0025438F"/>
    <w:rsid w:val="00254936"/>
    <w:rsid w:val="00255289"/>
    <w:rsid w:val="00255A2E"/>
    <w:rsid w:val="00255CA3"/>
    <w:rsid w:val="002560BD"/>
    <w:rsid w:val="002573B3"/>
    <w:rsid w:val="00257639"/>
    <w:rsid w:val="00257AAE"/>
    <w:rsid w:val="00257C41"/>
    <w:rsid w:val="00257D58"/>
    <w:rsid w:val="00257E77"/>
    <w:rsid w:val="00261711"/>
    <w:rsid w:val="002627B5"/>
    <w:rsid w:val="0026282C"/>
    <w:rsid w:val="00262D18"/>
    <w:rsid w:val="00262D6A"/>
    <w:rsid w:val="00263099"/>
    <w:rsid w:val="002630D6"/>
    <w:rsid w:val="00263D8F"/>
    <w:rsid w:val="00263EAB"/>
    <w:rsid w:val="00263F25"/>
    <w:rsid w:val="002647E0"/>
    <w:rsid w:val="00264B96"/>
    <w:rsid w:val="0026643F"/>
    <w:rsid w:val="002668B8"/>
    <w:rsid w:val="002675B5"/>
    <w:rsid w:val="002679B6"/>
    <w:rsid w:val="00267C42"/>
    <w:rsid w:val="00267D98"/>
    <w:rsid w:val="00270418"/>
    <w:rsid w:val="00270897"/>
    <w:rsid w:val="00270936"/>
    <w:rsid w:val="00270B97"/>
    <w:rsid w:val="00270F4B"/>
    <w:rsid w:val="002716D6"/>
    <w:rsid w:val="00271AF6"/>
    <w:rsid w:val="00273673"/>
    <w:rsid w:val="00274832"/>
    <w:rsid w:val="00275E1D"/>
    <w:rsid w:val="002768E0"/>
    <w:rsid w:val="00276B96"/>
    <w:rsid w:val="00280CC0"/>
    <w:rsid w:val="002811B0"/>
    <w:rsid w:val="00281501"/>
    <w:rsid w:val="002846A8"/>
    <w:rsid w:val="00284E7E"/>
    <w:rsid w:val="002851FD"/>
    <w:rsid w:val="0028587B"/>
    <w:rsid w:val="002859F6"/>
    <w:rsid w:val="002869AF"/>
    <w:rsid w:val="00286EFF"/>
    <w:rsid w:val="00287208"/>
    <w:rsid w:val="002875F9"/>
    <w:rsid w:val="00287A16"/>
    <w:rsid w:val="0029050B"/>
    <w:rsid w:val="00291228"/>
    <w:rsid w:val="002917FD"/>
    <w:rsid w:val="002918FF"/>
    <w:rsid w:val="00291915"/>
    <w:rsid w:val="0029194B"/>
    <w:rsid w:val="00291B71"/>
    <w:rsid w:val="00291CD7"/>
    <w:rsid w:val="00291CEE"/>
    <w:rsid w:val="0029204C"/>
    <w:rsid w:val="002925DF"/>
    <w:rsid w:val="002928D5"/>
    <w:rsid w:val="00292AF7"/>
    <w:rsid w:val="00292DCD"/>
    <w:rsid w:val="00292F90"/>
    <w:rsid w:val="00293B1B"/>
    <w:rsid w:val="0029443D"/>
    <w:rsid w:val="00294A75"/>
    <w:rsid w:val="002957E4"/>
    <w:rsid w:val="00295C5B"/>
    <w:rsid w:val="00296664"/>
    <w:rsid w:val="00296B18"/>
    <w:rsid w:val="00296BCD"/>
    <w:rsid w:val="00296D74"/>
    <w:rsid w:val="00296F1F"/>
    <w:rsid w:val="00296F64"/>
    <w:rsid w:val="00297BFB"/>
    <w:rsid w:val="00297C5B"/>
    <w:rsid w:val="002A1E9C"/>
    <w:rsid w:val="002A23F3"/>
    <w:rsid w:val="002A25DF"/>
    <w:rsid w:val="002A36C3"/>
    <w:rsid w:val="002A382B"/>
    <w:rsid w:val="002A3A52"/>
    <w:rsid w:val="002A3F9F"/>
    <w:rsid w:val="002A4019"/>
    <w:rsid w:val="002A4AB1"/>
    <w:rsid w:val="002A4D8F"/>
    <w:rsid w:val="002A4DA5"/>
    <w:rsid w:val="002A512D"/>
    <w:rsid w:val="002A54AA"/>
    <w:rsid w:val="002A59DD"/>
    <w:rsid w:val="002A5CC9"/>
    <w:rsid w:val="002A6201"/>
    <w:rsid w:val="002A6EB8"/>
    <w:rsid w:val="002A704A"/>
    <w:rsid w:val="002A7543"/>
    <w:rsid w:val="002A7CA0"/>
    <w:rsid w:val="002B03AB"/>
    <w:rsid w:val="002B06F6"/>
    <w:rsid w:val="002B08DE"/>
    <w:rsid w:val="002B0C79"/>
    <w:rsid w:val="002B11C6"/>
    <w:rsid w:val="002B2498"/>
    <w:rsid w:val="002B3667"/>
    <w:rsid w:val="002B3AD8"/>
    <w:rsid w:val="002B3E7B"/>
    <w:rsid w:val="002B4AB7"/>
    <w:rsid w:val="002B4CC6"/>
    <w:rsid w:val="002B50D1"/>
    <w:rsid w:val="002B54D7"/>
    <w:rsid w:val="002B5B38"/>
    <w:rsid w:val="002B6A93"/>
    <w:rsid w:val="002B6B45"/>
    <w:rsid w:val="002B7A0B"/>
    <w:rsid w:val="002B7B35"/>
    <w:rsid w:val="002C01CE"/>
    <w:rsid w:val="002C0BE4"/>
    <w:rsid w:val="002C23D8"/>
    <w:rsid w:val="002C24BE"/>
    <w:rsid w:val="002C257D"/>
    <w:rsid w:val="002C2B60"/>
    <w:rsid w:val="002C2B85"/>
    <w:rsid w:val="002C2C4C"/>
    <w:rsid w:val="002C2DD7"/>
    <w:rsid w:val="002C323E"/>
    <w:rsid w:val="002C374F"/>
    <w:rsid w:val="002C39B3"/>
    <w:rsid w:val="002C3EFC"/>
    <w:rsid w:val="002C52E4"/>
    <w:rsid w:val="002C5BF2"/>
    <w:rsid w:val="002C5FD8"/>
    <w:rsid w:val="002C6EA9"/>
    <w:rsid w:val="002C6F2D"/>
    <w:rsid w:val="002C73DE"/>
    <w:rsid w:val="002C7810"/>
    <w:rsid w:val="002C78E2"/>
    <w:rsid w:val="002D0ECA"/>
    <w:rsid w:val="002D11F0"/>
    <w:rsid w:val="002D1ACE"/>
    <w:rsid w:val="002D1BE5"/>
    <w:rsid w:val="002D26CE"/>
    <w:rsid w:val="002D32E1"/>
    <w:rsid w:val="002D336B"/>
    <w:rsid w:val="002D360E"/>
    <w:rsid w:val="002D3DCC"/>
    <w:rsid w:val="002D40B2"/>
    <w:rsid w:val="002D4123"/>
    <w:rsid w:val="002D4693"/>
    <w:rsid w:val="002D49AB"/>
    <w:rsid w:val="002D4BE7"/>
    <w:rsid w:val="002D53FB"/>
    <w:rsid w:val="002D54CA"/>
    <w:rsid w:val="002D5811"/>
    <w:rsid w:val="002D66AF"/>
    <w:rsid w:val="002D6939"/>
    <w:rsid w:val="002D6A2D"/>
    <w:rsid w:val="002D7F06"/>
    <w:rsid w:val="002E0148"/>
    <w:rsid w:val="002E07A7"/>
    <w:rsid w:val="002E0EFA"/>
    <w:rsid w:val="002E1648"/>
    <w:rsid w:val="002E1D26"/>
    <w:rsid w:val="002E1F9F"/>
    <w:rsid w:val="002E2253"/>
    <w:rsid w:val="002E2CFD"/>
    <w:rsid w:val="002E39C5"/>
    <w:rsid w:val="002E3D63"/>
    <w:rsid w:val="002E4595"/>
    <w:rsid w:val="002E47EE"/>
    <w:rsid w:val="002E4AC1"/>
    <w:rsid w:val="002E4C42"/>
    <w:rsid w:val="002E50E2"/>
    <w:rsid w:val="002E5262"/>
    <w:rsid w:val="002E536D"/>
    <w:rsid w:val="002E53E3"/>
    <w:rsid w:val="002E53EB"/>
    <w:rsid w:val="002E54D9"/>
    <w:rsid w:val="002E5D6E"/>
    <w:rsid w:val="002E6230"/>
    <w:rsid w:val="002E692B"/>
    <w:rsid w:val="002E7BAC"/>
    <w:rsid w:val="002F0707"/>
    <w:rsid w:val="002F099B"/>
    <w:rsid w:val="002F129E"/>
    <w:rsid w:val="002F190A"/>
    <w:rsid w:val="002F1ABB"/>
    <w:rsid w:val="002F1F83"/>
    <w:rsid w:val="002F227F"/>
    <w:rsid w:val="002F2B1C"/>
    <w:rsid w:val="002F3E95"/>
    <w:rsid w:val="002F4AD4"/>
    <w:rsid w:val="002F52E8"/>
    <w:rsid w:val="002F5434"/>
    <w:rsid w:val="002F581B"/>
    <w:rsid w:val="002F5856"/>
    <w:rsid w:val="002F5977"/>
    <w:rsid w:val="002F6464"/>
    <w:rsid w:val="002F6516"/>
    <w:rsid w:val="002F6AC7"/>
    <w:rsid w:val="002F7603"/>
    <w:rsid w:val="002F7FA1"/>
    <w:rsid w:val="00300CCD"/>
    <w:rsid w:val="00302782"/>
    <w:rsid w:val="00302FF0"/>
    <w:rsid w:val="00305674"/>
    <w:rsid w:val="00305785"/>
    <w:rsid w:val="00306EFA"/>
    <w:rsid w:val="00307D7C"/>
    <w:rsid w:val="003101F1"/>
    <w:rsid w:val="0031039A"/>
    <w:rsid w:val="00310764"/>
    <w:rsid w:val="00310797"/>
    <w:rsid w:val="00310CC5"/>
    <w:rsid w:val="00310F0C"/>
    <w:rsid w:val="00312D16"/>
    <w:rsid w:val="00312EAE"/>
    <w:rsid w:val="003134DF"/>
    <w:rsid w:val="00313EBE"/>
    <w:rsid w:val="003145ED"/>
    <w:rsid w:val="003162EE"/>
    <w:rsid w:val="00316455"/>
    <w:rsid w:val="003166D7"/>
    <w:rsid w:val="003169C7"/>
    <w:rsid w:val="00316E28"/>
    <w:rsid w:val="00317348"/>
    <w:rsid w:val="0031744B"/>
    <w:rsid w:val="00317FA4"/>
    <w:rsid w:val="0032044C"/>
    <w:rsid w:val="0032052F"/>
    <w:rsid w:val="003206A4"/>
    <w:rsid w:val="00320790"/>
    <w:rsid w:val="00320AA5"/>
    <w:rsid w:val="00320CC4"/>
    <w:rsid w:val="0032161A"/>
    <w:rsid w:val="00322313"/>
    <w:rsid w:val="003224F9"/>
    <w:rsid w:val="00322F9E"/>
    <w:rsid w:val="00323CF0"/>
    <w:rsid w:val="00324B40"/>
    <w:rsid w:val="003250FB"/>
    <w:rsid w:val="00325310"/>
    <w:rsid w:val="003255BB"/>
    <w:rsid w:val="00326FD5"/>
    <w:rsid w:val="0033042E"/>
    <w:rsid w:val="00330788"/>
    <w:rsid w:val="00330882"/>
    <w:rsid w:val="00331378"/>
    <w:rsid w:val="003316BB"/>
    <w:rsid w:val="00331BC6"/>
    <w:rsid w:val="00332624"/>
    <w:rsid w:val="0033291E"/>
    <w:rsid w:val="00333245"/>
    <w:rsid w:val="00333508"/>
    <w:rsid w:val="0033392B"/>
    <w:rsid w:val="00333C02"/>
    <w:rsid w:val="00334740"/>
    <w:rsid w:val="00334BCF"/>
    <w:rsid w:val="00334BF2"/>
    <w:rsid w:val="00334EE5"/>
    <w:rsid w:val="00334FC1"/>
    <w:rsid w:val="00335F9C"/>
    <w:rsid w:val="003360B5"/>
    <w:rsid w:val="0033645A"/>
    <w:rsid w:val="00336E2B"/>
    <w:rsid w:val="0034057B"/>
    <w:rsid w:val="00340A4B"/>
    <w:rsid w:val="00341510"/>
    <w:rsid w:val="00341A6E"/>
    <w:rsid w:val="00341E51"/>
    <w:rsid w:val="0034223B"/>
    <w:rsid w:val="003425BB"/>
    <w:rsid w:val="00342F6D"/>
    <w:rsid w:val="003441D9"/>
    <w:rsid w:val="003454D2"/>
    <w:rsid w:val="00345C3F"/>
    <w:rsid w:val="00345D54"/>
    <w:rsid w:val="00346081"/>
    <w:rsid w:val="0034629E"/>
    <w:rsid w:val="003468FE"/>
    <w:rsid w:val="00347B3B"/>
    <w:rsid w:val="00347CB5"/>
    <w:rsid w:val="00350A77"/>
    <w:rsid w:val="00350AF0"/>
    <w:rsid w:val="00350D11"/>
    <w:rsid w:val="00350DFA"/>
    <w:rsid w:val="00351407"/>
    <w:rsid w:val="00351716"/>
    <w:rsid w:val="00351F65"/>
    <w:rsid w:val="00352743"/>
    <w:rsid w:val="0035277F"/>
    <w:rsid w:val="00352ADE"/>
    <w:rsid w:val="00352E9B"/>
    <w:rsid w:val="00353510"/>
    <w:rsid w:val="003544AE"/>
    <w:rsid w:val="0035461B"/>
    <w:rsid w:val="003558FC"/>
    <w:rsid w:val="00355ECB"/>
    <w:rsid w:val="00356357"/>
    <w:rsid w:val="00357480"/>
    <w:rsid w:val="00357848"/>
    <w:rsid w:val="00357876"/>
    <w:rsid w:val="00360574"/>
    <w:rsid w:val="0036119A"/>
    <w:rsid w:val="00361431"/>
    <w:rsid w:val="00361D8C"/>
    <w:rsid w:val="00361F2D"/>
    <w:rsid w:val="0036222A"/>
    <w:rsid w:val="0036266D"/>
    <w:rsid w:val="00362F30"/>
    <w:rsid w:val="003630EA"/>
    <w:rsid w:val="003637AE"/>
    <w:rsid w:val="00363EBE"/>
    <w:rsid w:val="003640F4"/>
    <w:rsid w:val="0036414C"/>
    <w:rsid w:val="00365298"/>
    <w:rsid w:val="00365CA5"/>
    <w:rsid w:val="00366B50"/>
    <w:rsid w:val="00366C79"/>
    <w:rsid w:val="00366E12"/>
    <w:rsid w:val="0036728D"/>
    <w:rsid w:val="003673C5"/>
    <w:rsid w:val="00367784"/>
    <w:rsid w:val="00367FDD"/>
    <w:rsid w:val="00370AB7"/>
    <w:rsid w:val="00370CDE"/>
    <w:rsid w:val="003713B1"/>
    <w:rsid w:val="00371AA4"/>
    <w:rsid w:val="00372058"/>
    <w:rsid w:val="00372314"/>
    <w:rsid w:val="00372556"/>
    <w:rsid w:val="0037282B"/>
    <w:rsid w:val="00372897"/>
    <w:rsid w:val="003733C7"/>
    <w:rsid w:val="00373618"/>
    <w:rsid w:val="003745E3"/>
    <w:rsid w:val="00375629"/>
    <w:rsid w:val="00375AA0"/>
    <w:rsid w:val="00375EC4"/>
    <w:rsid w:val="00377819"/>
    <w:rsid w:val="00377BC3"/>
    <w:rsid w:val="00380243"/>
    <w:rsid w:val="00380682"/>
    <w:rsid w:val="00380CAB"/>
    <w:rsid w:val="00380F90"/>
    <w:rsid w:val="00381219"/>
    <w:rsid w:val="003812EF"/>
    <w:rsid w:val="003816EC"/>
    <w:rsid w:val="0038306E"/>
    <w:rsid w:val="0038340B"/>
    <w:rsid w:val="00384180"/>
    <w:rsid w:val="003843AC"/>
    <w:rsid w:val="0038460D"/>
    <w:rsid w:val="003853B1"/>
    <w:rsid w:val="00385544"/>
    <w:rsid w:val="00385A41"/>
    <w:rsid w:val="003861EC"/>
    <w:rsid w:val="0038646E"/>
    <w:rsid w:val="00386EF4"/>
    <w:rsid w:val="00387ED0"/>
    <w:rsid w:val="00390405"/>
    <w:rsid w:val="003907A7"/>
    <w:rsid w:val="003909F0"/>
    <w:rsid w:val="00390EBA"/>
    <w:rsid w:val="003910A2"/>
    <w:rsid w:val="00391D33"/>
    <w:rsid w:val="00391D99"/>
    <w:rsid w:val="00391DD9"/>
    <w:rsid w:val="00392574"/>
    <w:rsid w:val="003929B7"/>
    <w:rsid w:val="003938E3"/>
    <w:rsid w:val="00393AE1"/>
    <w:rsid w:val="0039434E"/>
    <w:rsid w:val="00395B86"/>
    <w:rsid w:val="00395DED"/>
    <w:rsid w:val="0039691E"/>
    <w:rsid w:val="00397237"/>
    <w:rsid w:val="003977D2"/>
    <w:rsid w:val="00397AE5"/>
    <w:rsid w:val="003A1846"/>
    <w:rsid w:val="003A2921"/>
    <w:rsid w:val="003A3302"/>
    <w:rsid w:val="003A4477"/>
    <w:rsid w:val="003A49DD"/>
    <w:rsid w:val="003A521D"/>
    <w:rsid w:val="003A52BF"/>
    <w:rsid w:val="003A6154"/>
    <w:rsid w:val="003A640F"/>
    <w:rsid w:val="003A73D1"/>
    <w:rsid w:val="003A7581"/>
    <w:rsid w:val="003A7F0B"/>
    <w:rsid w:val="003B0525"/>
    <w:rsid w:val="003B0766"/>
    <w:rsid w:val="003B079D"/>
    <w:rsid w:val="003B0ECF"/>
    <w:rsid w:val="003B14B8"/>
    <w:rsid w:val="003B153F"/>
    <w:rsid w:val="003B1AC1"/>
    <w:rsid w:val="003B1CD4"/>
    <w:rsid w:val="003B23B6"/>
    <w:rsid w:val="003B37C6"/>
    <w:rsid w:val="003B39F0"/>
    <w:rsid w:val="003B421F"/>
    <w:rsid w:val="003B44AE"/>
    <w:rsid w:val="003B4FD5"/>
    <w:rsid w:val="003B61E3"/>
    <w:rsid w:val="003B6722"/>
    <w:rsid w:val="003B7270"/>
    <w:rsid w:val="003C0B3C"/>
    <w:rsid w:val="003C2383"/>
    <w:rsid w:val="003C2BDA"/>
    <w:rsid w:val="003C343F"/>
    <w:rsid w:val="003C445E"/>
    <w:rsid w:val="003C4A20"/>
    <w:rsid w:val="003C4C70"/>
    <w:rsid w:val="003C4D05"/>
    <w:rsid w:val="003C4EAE"/>
    <w:rsid w:val="003C6291"/>
    <w:rsid w:val="003C70DD"/>
    <w:rsid w:val="003C7B00"/>
    <w:rsid w:val="003D09B0"/>
    <w:rsid w:val="003D0EFE"/>
    <w:rsid w:val="003D18C1"/>
    <w:rsid w:val="003D1BBC"/>
    <w:rsid w:val="003D2148"/>
    <w:rsid w:val="003D2253"/>
    <w:rsid w:val="003D318C"/>
    <w:rsid w:val="003D3352"/>
    <w:rsid w:val="003D3949"/>
    <w:rsid w:val="003D3A05"/>
    <w:rsid w:val="003D3A0B"/>
    <w:rsid w:val="003D3D24"/>
    <w:rsid w:val="003D3FBB"/>
    <w:rsid w:val="003D4523"/>
    <w:rsid w:val="003D4613"/>
    <w:rsid w:val="003D47FC"/>
    <w:rsid w:val="003D5E8E"/>
    <w:rsid w:val="003D63B3"/>
    <w:rsid w:val="003D6AC6"/>
    <w:rsid w:val="003D6C5F"/>
    <w:rsid w:val="003D7A97"/>
    <w:rsid w:val="003D7C16"/>
    <w:rsid w:val="003D7D04"/>
    <w:rsid w:val="003E07EC"/>
    <w:rsid w:val="003E0D88"/>
    <w:rsid w:val="003E0E8C"/>
    <w:rsid w:val="003E114B"/>
    <w:rsid w:val="003E1267"/>
    <w:rsid w:val="003E15C6"/>
    <w:rsid w:val="003E1AC0"/>
    <w:rsid w:val="003E276A"/>
    <w:rsid w:val="003E2845"/>
    <w:rsid w:val="003E2D80"/>
    <w:rsid w:val="003E4C02"/>
    <w:rsid w:val="003E5123"/>
    <w:rsid w:val="003E5C2C"/>
    <w:rsid w:val="003E6920"/>
    <w:rsid w:val="003E7769"/>
    <w:rsid w:val="003F0259"/>
    <w:rsid w:val="003F10A7"/>
    <w:rsid w:val="003F1F72"/>
    <w:rsid w:val="003F2488"/>
    <w:rsid w:val="003F2568"/>
    <w:rsid w:val="003F28EE"/>
    <w:rsid w:val="003F2F09"/>
    <w:rsid w:val="003F334C"/>
    <w:rsid w:val="003F42D0"/>
    <w:rsid w:val="003F543D"/>
    <w:rsid w:val="003F61B1"/>
    <w:rsid w:val="003F61CA"/>
    <w:rsid w:val="003F63A2"/>
    <w:rsid w:val="003F7490"/>
    <w:rsid w:val="003F7641"/>
    <w:rsid w:val="003F7F2D"/>
    <w:rsid w:val="00400531"/>
    <w:rsid w:val="00400535"/>
    <w:rsid w:val="0040060A"/>
    <w:rsid w:val="00400B0F"/>
    <w:rsid w:val="00400EA2"/>
    <w:rsid w:val="0040171D"/>
    <w:rsid w:val="00402081"/>
    <w:rsid w:val="00402130"/>
    <w:rsid w:val="00402827"/>
    <w:rsid w:val="00404F64"/>
    <w:rsid w:val="004052CA"/>
    <w:rsid w:val="00405716"/>
    <w:rsid w:val="00405723"/>
    <w:rsid w:val="004057BE"/>
    <w:rsid w:val="00405A12"/>
    <w:rsid w:val="0040602B"/>
    <w:rsid w:val="00406904"/>
    <w:rsid w:val="00406D08"/>
    <w:rsid w:val="00407828"/>
    <w:rsid w:val="00410888"/>
    <w:rsid w:val="004115F9"/>
    <w:rsid w:val="004120FB"/>
    <w:rsid w:val="00412C38"/>
    <w:rsid w:val="00412C7F"/>
    <w:rsid w:val="00412D6C"/>
    <w:rsid w:val="00413003"/>
    <w:rsid w:val="00413726"/>
    <w:rsid w:val="00413B1F"/>
    <w:rsid w:val="00414F4D"/>
    <w:rsid w:val="00415295"/>
    <w:rsid w:val="004166A3"/>
    <w:rsid w:val="00416A7A"/>
    <w:rsid w:val="004178DF"/>
    <w:rsid w:val="00417AF2"/>
    <w:rsid w:val="00417CB6"/>
    <w:rsid w:val="004207D9"/>
    <w:rsid w:val="00420B71"/>
    <w:rsid w:val="00422C41"/>
    <w:rsid w:val="004230F1"/>
    <w:rsid w:val="004234FF"/>
    <w:rsid w:val="00423611"/>
    <w:rsid w:val="00424994"/>
    <w:rsid w:val="00424B66"/>
    <w:rsid w:val="00424E5F"/>
    <w:rsid w:val="00424F9F"/>
    <w:rsid w:val="0042519A"/>
    <w:rsid w:val="004257EE"/>
    <w:rsid w:val="0042588E"/>
    <w:rsid w:val="0042687A"/>
    <w:rsid w:val="00426B8D"/>
    <w:rsid w:val="004270E7"/>
    <w:rsid w:val="004276AB"/>
    <w:rsid w:val="00430A95"/>
    <w:rsid w:val="00430C0F"/>
    <w:rsid w:val="004312DA"/>
    <w:rsid w:val="00431353"/>
    <w:rsid w:val="00431666"/>
    <w:rsid w:val="00431A43"/>
    <w:rsid w:val="00431A9E"/>
    <w:rsid w:val="0043279B"/>
    <w:rsid w:val="004331F3"/>
    <w:rsid w:val="004345DE"/>
    <w:rsid w:val="004347FD"/>
    <w:rsid w:val="00434FFE"/>
    <w:rsid w:val="0043507C"/>
    <w:rsid w:val="0043552D"/>
    <w:rsid w:val="0043571F"/>
    <w:rsid w:val="00435A29"/>
    <w:rsid w:val="00436608"/>
    <w:rsid w:val="0043670E"/>
    <w:rsid w:val="00436C41"/>
    <w:rsid w:val="004370A0"/>
    <w:rsid w:val="004405BE"/>
    <w:rsid w:val="004409AA"/>
    <w:rsid w:val="00440D29"/>
    <w:rsid w:val="00441FC1"/>
    <w:rsid w:val="00441FF5"/>
    <w:rsid w:val="004422E2"/>
    <w:rsid w:val="0044255A"/>
    <w:rsid w:val="00443C16"/>
    <w:rsid w:val="00444B7F"/>
    <w:rsid w:val="00445892"/>
    <w:rsid w:val="0044598D"/>
    <w:rsid w:val="00445D59"/>
    <w:rsid w:val="00446440"/>
    <w:rsid w:val="00446B3D"/>
    <w:rsid w:val="00446D69"/>
    <w:rsid w:val="00446E31"/>
    <w:rsid w:val="00447690"/>
    <w:rsid w:val="004501A3"/>
    <w:rsid w:val="0045069B"/>
    <w:rsid w:val="00450890"/>
    <w:rsid w:val="00450B29"/>
    <w:rsid w:val="00450F03"/>
    <w:rsid w:val="00450F3F"/>
    <w:rsid w:val="00451954"/>
    <w:rsid w:val="00452389"/>
    <w:rsid w:val="00452860"/>
    <w:rsid w:val="00452F6F"/>
    <w:rsid w:val="0045315D"/>
    <w:rsid w:val="00453231"/>
    <w:rsid w:val="00454030"/>
    <w:rsid w:val="00454A5C"/>
    <w:rsid w:val="00454B69"/>
    <w:rsid w:val="00455F99"/>
    <w:rsid w:val="004561E3"/>
    <w:rsid w:val="0045624A"/>
    <w:rsid w:val="004563D7"/>
    <w:rsid w:val="00456430"/>
    <w:rsid w:val="004565A8"/>
    <w:rsid w:val="00456F94"/>
    <w:rsid w:val="004574D2"/>
    <w:rsid w:val="0045775C"/>
    <w:rsid w:val="0046027C"/>
    <w:rsid w:val="004602F7"/>
    <w:rsid w:val="00460790"/>
    <w:rsid w:val="0046118C"/>
    <w:rsid w:val="004612DF"/>
    <w:rsid w:val="004614B2"/>
    <w:rsid w:val="0046153F"/>
    <w:rsid w:val="004628A9"/>
    <w:rsid w:val="00462937"/>
    <w:rsid w:val="00464A51"/>
    <w:rsid w:val="004659A2"/>
    <w:rsid w:val="00465B12"/>
    <w:rsid w:val="00465BBB"/>
    <w:rsid w:val="004660D5"/>
    <w:rsid w:val="00466564"/>
    <w:rsid w:val="0046692D"/>
    <w:rsid w:val="00466AC5"/>
    <w:rsid w:val="00466BC7"/>
    <w:rsid w:val="00466BF4"/>
    <w:rsid w:val="00466EC7"/>
    <w:rsid w:val="0046709E"/>
    <w:rsid w:val="00467D9D"/>
    <w:rsid w:val="0047084B"/>
    <w:rsid w:val="00470A24"/>
    <w:rsid w:val="00470AF6"/>
    <w:rsid w:val="0047217E"/>
    <w:rsid w:val="0047272C"/>
    <w:rsid w:val="00474AF1"/>
    <w:rsid w:val="00475480"/>
    <w:rsid w:val="00475F7A"/>
    <w:rsid w:val="0047659E"/>
    <w:rsid w:val="00476654"/>
    <w:rsid w:val="00476CFD"/>
    <w:rsid w:val="00477308"/>
    <w:rsid w:val="0047777D"/>
    <w:rsid w:val="004777DC"/>
    <w:rsid w:val="00477D8A"/>
    <w:rsid w:val="00480673"/>
    <w:rsid w:val="004808A3"/>
    <w:rsid w:val="0048103D"/>
    <w:rsid w:val="00481254"/>
    <w:rsid w:val="004818B6"/>
    <w:rsid w:val="00482A32"/>
    <w:rsid w:val="004832CF"/>
    <w:rsid w:val="004837D9"/>
    <w:rsid w:val="00483F32"/>
    <w:rsid w:val="00484B10"/>
    <w:rsid w:val="00486038"/>
    <w:rsid w:val="0048669C"/>
    <w:rsid w:val="00486718"/>
    <w:rsid w:val="004867C2"/>
    <w:rsid w:val="004873CC"/>
    <w:rsid w:val="00487BAE"/>
    <w:rsid w:val="00487C37"/>
    <w:rsid w:val="00487EAE"/>
    <w:rsid w:val="004903BE"/>
    <w:rsid w:val="00490516"/>
    <w:rsid w:val="00490939"/>
    <w:rsid w:val="00490E8B"/>
    <w:rsid w:val="004916F4"/>
    <w:rsid w:val="0049206E"/>
    <w:rsid w:val="00492AE1"/>
    <w:rsid w:val="00492ED2"/>
    <w:rsid w:val="00493526"/>
    <w:rsid w:val="0049528E"/>
    <w:rsid w:val="004968A0"/>
    <w:rsid w:val="004970C2"/>
    <w:rsid w:val="004971F3"/>
    <w:rsid w:val="00497447"/>
    <w:rsid w:val="00497874"/>
    <w:rsid w:val="00497999"/>
    <w:rsid w:val="004979B4"/>
    <w:rsid w:val="004A08DA"/>
    <w:rsid w:val="004A103F"/>
    <w:rsid w:val="004A1719"/>
    <w:rsid w:val="004A1A9B"/>
    <w:rsid w:val="004A1B81"/>
    <w:rsid w:val="004A2029"/>
    <w:rsid w:val="004A20F5"/>
    <w:rsid w:val="004A21FD"/>
    <w:rsid w:val="004A26A4"/>
    <w:rsid w:val="004A2BEA"/>
    <w:rsid w:val="004A2D84"/>
    <w:rsid w:val="004A3769"/>
    <w:rsid w:val="004A440C"/>
    <w:rsid w:val="004A4692"/>
    <w:rsid w:val="004A4AD9"/>
    <w:rsid w:val="004A4CBE"/>
    <w:rsid w:val="004A4E53"/>
    <w:rsid w:val="004A56CC"/>
    <w:rsid w:val="004A6174"/>
    <w:rsid w:val="004A61BA"/>
    <w:rsid w:val="004B0766"/>
    <w:rsid w:val="004B08EF"/>
    <w:rsid w:val="004B0B65"/>
    <w:rsid w:val="004B17D4"/>
    <w:rsid w:val="004B307E"/>
    <w:rsid w:val="004B364E"/>
    <w:rsid w:val="004B5678"/>
    <w:rsid w:val="004B5EB7"/>
    <w:rsid w:val="004B61D9"/>
    <w:rsid w:val="004B74DC"/>
    <w:rsid w:val="004B7EC4"/>
    <w:rsid w:val="004C252F"/>
    <w:rsid w:val="004C35A9"/>
    <w:rsid w:val="004C405F"/>
    <w:rsid w:val="004C48BB"/>
    <w:rsid w:val="004C4D82"/>
    <w:rsid w:val="004C5082"/>
    <w:rsid w:val="004C5577"/>
    <w:rsid w:val="004C5E79"/>
    <w:rsid w:val="004C605C"/>
    <w:rsid w:val="004C6B04"/>
    <w:rsid w:val="004C7E16"/>
    <w:rsid w:val="004C7EB9"/>
    <w:rsid w:val="004D02D0"/>
    <w:rsid w:val="004D0B5A"/>
    <w:rsid w:val="004D130C"/>
    <w:rsid w:val="004D1465"/>
    <w:rsid w:val="004D1F38"/>
    <w:rsid w:val="004D2332"/>
    <w:rsid w:val="004D2778"/>
    <w:rsid w:val="004D2B63"/>
    <w:rsid w:val="004D3E52"/>
    <w:rsid w:val="004D5852"/>
    <w:rsid w:val="004D610B"/>
    <w:rsid w:val="004D6CBF"/>
    <w:rsid w:val="004D7003"/>
    <w:rsid w:val="004D700C"/>
    <w:rsid w:val="004D7172"/>
    <w:rsid w:val="004D72FD"/>
    <w:rsid w:val="004D7909"/>
    <w:rsid w:val="004D7C53"/>
    <w:rsid w:val="004D7EAD"/>
    <w:rsid w:val="004D7FF5"/>
    <w:rsid w:val="004E0080"/>
    <w:rsid w:val="004E1602"/>
    <w:rsid w:val="004E1969"/>
    <w:rsid w:val="004E2158"/>
    <w:rsid w:val="004E216C"/>
    <w:rsid w:val="004E3330"/>
    <w:rsid w:val="004E37E3"/>
    <w:rsid w:val="004E38C2"/>
    <w:rsid w:val="004E3AC5"/>
    <w:rsid w:val="004E3BE0"/>
    <w:rsid w:val="004E412E"/>
    <w:rsid w:val="004E415B"/>
    <w:rsid w:val="004E4BB5"/>
    <w:rsid w:val="004E4BEB"/>
    <w:rsid w:val="004E55DF"/>
    <w:rsid w:val="004E5C59"/>
    <w:rsid w:val="004E7485"/>
    <w:rsid w:val="004E76D4"/>
    <w:rsid w:val="004E79E2"/>
    <w:rsid w:val="004F0422"/>
    <w:rsid w:val="004F0D25"/>
    <w:rsid w:val="004F0E8D"/>
    <w:rsid w:val="004F136B"/>
    <w:rsid w:val="004F1A95"/>
    <w:rsid w:val="004F1EF0"/>
    <w:rsid w:val="004F252E"/>
    <w:rsid w:val="004F3843"/>
    <w:rsid w:val="004F4194"/>
    <w:rsid w:val="004F42D7"/>
    <w:rsid w:val="004F460E"/>
    <w:rsid w:val="004F5196"/>
    <w:rsid w:val="004F5259"/>
    <w:rsid w:val="004F5735"/>
    <w:rsid w:val="004F70B0"/>
    <w:rsid w:val="004F7356"/>
    <w:rsid w:val="004F7861"/>
    <w:rsid w:val="00500753"/>
    <w:rsid w:val="0050110D"/>
    <w:rsid w:val="00501AE5"/>
    <w:rsid w:val="00502458"/>
    <w:rsid w:val="00502824"/>
    <w:rsid w:val="00502E93"/>
    <w:rsid w:val="00503048"/>
    <w:rsid w:val="005038C9"/>
    <w:rsid w:val="00503D77"/>
    <w:rsid w:val="0050433F"/>
    <w:rsid w:val="005046BE"/>
    <w:rsid w:val="00504EE6"/>
    <w:rsid w:val="005058F2"/>
    <w:rsid w:val="00505A15"/>
    <w:rsid w:val="00505AAA"/>
    <w:rsid w:val="00505EC8"/>
    <w:rsid w:val="0050775A"/>
    <w:rsid w:val="005105D5"/>
    <w:rsid w:val="0051090A"/>
    <w:rsid w:val="00510CB5"/>
    <w:rsid w:val="00510FEF"/>
    <w:rsid w:val="00511758"/>
    <w:rsid w:val="005117E7"/>
    <w:rsid w:val="00511B1C"/>
    <w:rsid w:val="00511C17"/>
    <w:rsid w:val="005120FA"/>
    <w:rsid w:val="00512508"/>
    <w:rsid w:val="00512B12"/>
    <w:rsid w:val="00512B37"/>
    <w:rsid w:val="00512D04"/>
    <w:rsid w:val="00513738"/>
    <w:rsid w:val="00514346"/>
    <w:rsid w:val="00514D13"/>
    <w:rsid w:val="0051572E"/>
    <w:rsid w:val="00515BC4"/>
    <w:rsid w:val="00515EE4"/>
    <w:rsid w:val="00515F80"/>
    <w:rsid w:val="00515FC2"/>
    <w:rsid w:val="005166AC"/>
    <w:rsid w:val="00516832"/>
    <w:rsid w:val="00516A3E"/>
    <w:rsid w:val="005173D4"/>
    <w:rsid w:val="00517687"/>
    <w:rsid w:val="00517E24"/>
    <w:rsid w:val="00521528"/>
    <w:rsid w:val="00522202"/>
    <w:rsid w:val="00522F07"/>
    <w:rsid w:val="00523264"/>
    <w:rsid w:val="005232C4"/>
    <w:rsid w:val="0052356C"/>
    <w:rsid w:val="005244CD"/>
    <w:rsid w:val="005245F4"/>
    <w:rsid w:val="0052491C"/>
    <w:rsid w:val="00524B6F"/>
    <w:rsid w:val="00524F42"/>
    <w:rsid w:val="00525553"/>
    <w:rsid w:val="00525D31"/>
    <w:rsid w:val="00526246"/>
    <w:rsid w:val="00527901"/>
    <w:rsid w:val="00527BB0"/>
    <w:rsid w:val="00530F08"/>
    <w:rsid w:val="0053117B"/>
    <w:rsid w:val="005316B9"/>
    <w:rsid w:val="00531B2B"/>
    <w:rsid w:val="00531E7A"/>
    <w:rsid w:val="005324A1"/>
    <w:rsid w:val="00532A57"/>
    <w:rsid w:val="00532BC5"/>
    <w:rsid w:val="0053319C"/>
    <w:rsid w:val="005336A4"/>
    <w:rsid w:val="00534E47"/>
    <w:rsid w:val="005353BA"/>
    <w:rsid w:val="00535D41"/>
    <w:rsid w:val="00536887"/>
    <w:rsid w:val="00536915"/>
    <w:rsid w:val="00536AC3"/>
    <w:rsid w:val="00536C5F"/>
    <w:rsid w:val="0053717A"/>
    <w:rsid w:val="00537F4B"/>
    <w:rsid w:val="00540074"/>
    <w:rsid w:val="00540241"/>
    <w:rsid w:val="00542356"/>
    <w:rsid w:val="00544239"/>
    <w:rsid w:val="00544A80"/>
    <w:rsid w:val="00544BE7"/>
    <w:rsid w:val="005452A3"/>
    <w:rsid w:val="005458D9"/>
    <w:rsid w:val="00546520"/>
    <w:rsid w:val="00546BDF"/>
    <w:rsid w:val="00546EA5"/>
    <w:rsid w:val="005472DA"/>
    <w:rsid w:val="00547998"/>
    <w:rsid w:val="00547F74"/>
    <w:rsid w:val="005505AF"/>
    <w:rsid w:val="00550B67"/>
    <w:rsid w:val="00550F15"/>
    <w:rsid w:val="00550FFB"/>
    <w:rsid w:val="00551BA0"/>
    <w:rsid w:val="00552BF3"/>
    <w:rsid w:val="00553C14"/>
    <w:rsid w:val="00553F66"/>
    <w:rsid w:val="00554E64"/>
    <w:rsid w:val="0055526E"/>
    <w:rsid w:val="00555898"/>
    <w:rsid w:val="0055686B"/>
    <w:rsid w:val="00556B17"/>
    <w:rsid w:val="00557016"/>
    <w:rsid w:val="00557ADD"/>
    <w:rsid w:val="00557E83"/>
    <w:rsid w:val="00557F42"/>
    <w:rsid w:val="005604E6"/>
    <w:rsid w:val="00560B2E"/>
    <w:rsid w:val="00560ECD"/>
    <w:rsid w:val="005612DF"/>
    <w:rsid w:val="00561A19"/>
    <w:rsid w:val="00561F63"/>
    <w:rsid w:val="00562450"/>
    <w:rsid w:val="00562577"/>
    <w:rsid w:val="005627B0"/>
    <w:rsid w:val="00562DAC"/>
    <w:rsid w:val="0056399E"/>
    <w:rsid w:val="0056502F"/>
    <w:rsid w:val="005659F2"/>
    <w:rsid w:val="00565B19"/>
    <w:rsid w:val="00565DE9"/>
    <w:rsid w:val="005667DE"/>
    <w:rsid w:val="005672F5"/>
    <w:rsid w:val="0057044B"/>
    <w:rsid w:val="0057090E"/>
    <w:rsid w:val="00570911"/>
    <w:rsid w:val="00570999"/>
    <w:rsid w:val="00570E2B"/>
    <w:rsid w:val="00571189"/>
    <w:rsid w:val="005712F1"/>
    <w:rsid w:val="00571DE0"/>
    <w:rsid w:val="005721A7"/>
    <w:rsid w:val="005728C8"/>
    <w:rsid w:val="00572F27"/>
    <w:rsid w:val="005734A5"/>
    <w:rsid w:val="005739EB"/>
    <w:rsid w:val="00573F0B"/>
    <w:rsid w:val="00574680"/>
    <w:rsid w:val="0057473D"/>
    <w:rsid w:val="00574D8B"/>
    <w:rsid w:val="00574EE9"/>
    <w:rsid w:val="005757D9"/>
    <w:rsid w:val="00575A39"/>
    <w:rsid w:val="00575B01"/>
    <w:rsid w:val="00576650"/>
    <w:rsid w:val="0058023C"/>
    <w:rsid w:val="005804DE"/>
    <w:rsid w:val="005806F2"/>
    <w:rsid w:val="00580A9D"/>
    <w:rsid w:val="00580EA2"/>
    <w:rsid w:val="00581466"/>
    <w:rsid w:val="00581C8F"/>
    <w:rsid w:val="00581D5C"/>
    <w:rsid w:val="00581FB8"/>
    <w:rsid w:val="00582654"/>
    <w:rsid w:val="00582AE8"/>
    <w:rsid w:val="00582E25"/>
    <w:rsid w:val="00583681"/>
    <w:rsid w:val="00583715"/>
    <w:rsid w:val="00583D1E"/>
    <w:rsid w:val="00585C78"/>
    <w:rsid w:val="00585C94"/>
    <w:rsid w:val="00585CBE"/>
    <w:rsid w:val="0058689C"/>
    <w:rsid w:val="005868ED"/>
    <w:rsid w:val="00586912"/>
    <w:rsid w:val="00586C4F"/>
    <w:rsid w:val="00587915"/>
    <w:rsid w:val="005904F5"/>
    <w:rsid w:val="00590B85"/>
    <w:rsid w:val="00591139"/>
    <w:rsid w:val="00591B9C"/>
    <w:rsid w:val="00591DBD"/>
    <w:rsid w:val="00592405"/>
    <w:rsid w:val="005929D9"/>
    <w:rsid w:val="005933DD"/>
    <w:rsid w:val="00593D28"/>
    <w:rsid w:val="00593D5B"/>
    <w:rsid w:val="00593DAC"/>
    <w:rsid w:val="00593E72"/>
    <w:rsid w:val="00594C09"/>
    <w:rsid w:val="005950B4"/>
    <w:rsid w:val="00595617"/>
    <w:rsid w:val="00595962"/>
    <w:rsid w:val="00595EC2"/>
    <w:rsid w:val="005961BB"/>
    <w:rsid w:val="00596A81"/>
    <w:rsid w:val="00596F7F"/>
    <w:rsid w:val="00597C98"/>
    <w:rsid w:val="005A033E"/>
    <w:rsid w:val="005A13C2"/>
    <w:rsid w:val="005A2D05"/>
    <w:rsid w:val="005A420F"/>
    <w:rsid w:val="005A4218"/>
    <w:rsid w:val="005A46FA"/>
    <w:rsid w:val="005A4985"/>
    <w:rsid w:val="005A50BE"/>
    <w:rsid w:val="005A59E9"/>
    <w:rsid w:val="005A5C46"/>
    <w:rsid w:val="005A6142"/>
    <w:rsid w:val="005A767F"/>
    <w:rsid w:val="005A7924"/>
    <w:rsid w:val="005B00A9"/>
    <w:rsid w:val="005B1F39"/>
    <w:rsid w:val="005B31E0"/>
    <w:rsid w:val="005B4726"/>
    <w:rsid w:val="005B5679"/>
    <w:rsid w:val="005B6EC8"/>
    <w:rsid w:val="005B7D81"/>
    <w:rsid w:val="005C058B"/>
    <w:rsid w:val="005C1389"/>
    <w:rsid w:val="005C13D4"/>
    <w:rsid w:val="005C21AD"/>
    <w:rsid w:val="005C4149"/>
    <w:rsid w:val="005C418D"/>
    <w:rsid w:val="005C4220"/>
    <w:rsid w:val="005C44F8"/>
    <w:rsid w:val="005C491B"/>
    <w:rsid w:val="005C4ADF"/>
    <w:rsid w:val="005C5728"/>
    <w:rsid w:val="005C5D4A"/>
    <w:rsid w:val="005C6E55"/>
    <w:rsid w:val="005C712B"/>
    <w:rsid w:val="005C73A8"/>
    <w:rsid w:val="005C7479"/>
    <w:rsid w:val="005C7627"/>
    <w:rsid w:val="005C764C"/>
    <w:rsid w:val="005C7668"/>
    <w:rsid w:val="005C7916"/>
    <w:rsid w:val="005D0573"/>
    <w:rsid w:val="005D090A"/>
    <w:rsid w:val="005D0CE7"/>
    <w:rsid w:val="005D1513"/>
    <w:rsid w:val="005D1E22"/>
    <w:rsid w:val="005D20B9"/>
    <w:rsid w:val="005D3030"/>
    <w:rsid w:val="005D3D4E"/>
    <w:rsid w:val="005D49EB"/>
    <w:rsid w:val="005D4FE0"/>
    <w:rsid w:val="005D5CA7"/>
    <w:rsid w:val="005D62AD"/>
    <w:rsid w:val="005D6B32"/>
    <w:rsid w:val="005D6D22"/>
    <w:rsid w:val="005D77D9"/>
    <w:rsid w:val="005D7BB4"/>
    <w:rsid w:val="005D7EE9"/>
    <w:rsid w:val="005E047F"/>
    <w:rsid w:val="005E04AA"/>
    <w:rsid w:val="005E0999"/>
    <w:rsid w:val="005E0C7E"/>
    <w:rsid w:val="005E2B77"/>
    <w:rsid w:val="005E2C88"/>
    <w:rsid w:val="005E33F2"/>
    <w:rsid w:val="005E3590"/>
    <w:rsid w:val="005E3980"/>
    <w:rsid w:val="005E4AFB"/>
    <w:rsid w:val="005E5426"/>
    <w:rsid w:val="005E5B22"/>
    <w:rsid w:val="005E5D53"/>
    <w:rsid w:val="005E673E"/>
    <w:rsid w:val="005E6767"/>
    <w:rsid w:val="005E6AA8"/>
    <w:rsid w:val="005E6CC1"/>
    <w:rsid w:val="005E7706"/>
    <w:rsid w:val="005E7E0B"/>
    <w:rsid w:val="005F1CD1"/>
    <w:rsid w:val="005F1DBF"/>
    <w:rsid w:val="005F1E6C"/>
    <w:rsid w:val="005F22F4"/>
    <w:rsid w:val="005F2486"/>
    <w:rsid w:val="005F362F"/>
    <w:rsid w:val="005F4750"/>
    <w:rsid w:val="005F4D60"/>
    <w:rsid w:val="005F599E"/>
    <w:rsid w:val="005F5B96"/>
    <w:rsid w:val="005F5F66"/>
    <w:rsid w:val="005F6925"/>
    <w:rsid w:val="005F7162"/>
    <w:rsid w:val="005F72F1"/>
    <w:rsid w:val="006025B1"/>
    <w:rsid w:val="00602E17"/>
    <w:rsid w:val="00602F78"/>
    <w:rsid w:val="00603034"/>
    <w:rsid w:val="006030D8"/>
    <w:rsid w:val="006043BE"/>
    <w:rsid w:val="00604902"/>
    <w:rsid w:val="00604B0D"/>
    <w:rsid w:val="00605063"/>
    <w:rsid w:val="006051B8"/>
    <w:rsid w:val="006054FA"/>
    <w:rsid w:val="00605C57"/>
    <w:rsid w:val="00605EAF"/>
    <w:rsid w:val="006066A9"/>
    <w:rsid w:val="00606767"/>
    <w:rsid w:val="00606C31"/>
    <w:rsid w:val="006074C5"/>
    <w:rsid w:val="00610320"/>
    <w:rsid w:val="006111D6"/>
    <w:rsid w:val="0061129F"/>
    <w:rsid w:val="006112D2"/>
    <w:rsid w:val="00611655"/>
    <w:rsid w:val="00612209"/>
    <w:rsid w:val="00612E72"/>
    <w:rsid w:val="00613635"/>
    <w:rsid w:val="006137BD"/>
    <w:rsid w:val="00613A02"/>
    <w:rsid w:val="00613B2D"/>
    <w:rsid w:val="006141AB"/>
    <w:rsid w:val="006143FE"/>
    <w:rsid w:val="00615848"/>
    <w:rsid w:val="0061755C"/>
    <w:rsid w:val="00620000"/>
    <w:rsid w:val="00620096"/>
    <w:rsid w:val="00620501"/>
    <w:rsid w:val="006206BF"/>
    <w:rsid w:val="00620DE6"/>
    <w:rsid w:val="006217A6"/>
    <w:rsid w:val="00622093"/>
    <w:rsid w:val="006224FB"/>
    <w:rsid w:val="006227A2"/>
    <w:rsid w:val="006232A0"/>
    <w:rsid w:val="00623C3E"/>
    <w:rsid w:val="006241D6"/>
    <w:rsid w:val="0062428D"/>
    <w:rsid w:val="00624468"/>
    <w:rsid w:val="006244B5"/>
    <w:rsid w:val="00624510"/>
    <w:rsid w:val="00624D88"/>
    <w:rsid w:val="00624FD7"/>
    <w:rsid w:val="0062633D"/>
    <w:rsid w:val="00626F73"/>
    <w:rsid w:val="0062778C"/>
    <w:rsid w:val="006277E6"/>
    <w:rsid w:val="00627A51"/>
    <w:rsid w:val="00627B8F"/>
    <w:rsid w:val="006310D9"/>
    <w:rsid w:val="006321D7"/>
    <w:rsid w:val="006322DA"/>
    <w:rsid w:val="006331C4"/>
    <w:rsid w:val="006338E9"/>
    <w:rsid w:val="00635D68"/>
    <w:rsid w:val="00635FD8"/>
    <w:rsid w:val="00636212"/>
    <w:rsid w:val="00636345"/>
    <w:rsid w:val="006374A6"/>
    <w:rsid w:val="00637557"/>
    <w:rsid w:val="00641054"/>
    <w:rsid w:val="0064145E"/>
    <w:rsid w:val="006424EA"/>
    <w:rsid w:val="00642628"/>
    <w:rsid w:val="00642BC5"/>
    <w:rsid w:val="00643802"/>
    <w:rsid w:val="00644A84"/>
    <w:rsid w:val="00645C31"/>
    <w:rsid w:val="00646E8B"/>
    <w:rsid w:val="00647887"/>
    <w:rsid w:val="00647E37"/>
    <w:rsid w:val="00647F38"/>
    <w:rsid w:val="0065138D"/>
    <w:rsid w:val="00652765"/>
    <w:rsid w:val="006529D2"/>
    <w:rsid w:val="00652DA5"/>
    <w:rsid w:val="006534D7"/>
    <w:rsid w:val="006538AC"/>
    <w:rsid w:val="00654393"/>
    <w:rsid w:val="00655E2C"/>
    <w:rsid w:val="006567D2"/>
    <w:rsid w:val="00656B94"/>
    <w:rsid w:val="00660131"/>
    <w:rsid w:val="00660705"/>
    <w:rsid w:val="00660BCC"/>
    <w:rsid w:val="00660BFF"/>
    <w:rsid w:val="006613F6"/>
    <w:rsid w:val="00661959"/>
    <w:rsid w:val="006621CE"/>
    <w:rsid w:val="0066226A"/>
    <w:rsid w:val="00663266"/>
    <w:rsid w:val="00663EDE"/>
    <w:rsid w:val="00664102"/>
    <w:rsid w:val="006649F5"/>
    <w:rsid w:val="00665341"/>
    <w:rsid w:val="00665599"/>
    <w:rsid w:val="006679F2"/>
    <w:rsid w:val="00670494"/>
    <w:rsid w:val="00671003"/>
    <w:rsid w:val="006713A9"/>
    <w:rsid w:val="006721E7"/>
    <w:rsid w:val="00672806"/>
    <w:rsid w:val="00672AAA"/>
    <w:rsid w:val="00673716"/>
    <w:rsid w:val="006738CA"/>
    <w:rsid w:val="00674005"/>
    <w:rsid w:val="00674B92"/>
    <w:rsid w:val="00674FD0"/>
    <w:rsid w:val="00675456"/>
    <w:rsid w:val="00675717"/>
    <w:rsid w:val="0067571A"/>
    <w:rsid w:val="00675A17"/>
    <w:rsid w:val="00676DB1"/>
    <w:rsid w:val="00676F66"/>
    <w:rsid w:val="00680407"/>
    <w:rsid w:val="00680D09"/>
    <w:rsid w:val="00680F31"/>
    <w:rsid w:val="00681BB2"/>
    <w:rsid w:val="00681CD6"/>
    <w:rsid w:val="00681E98"/>
    <w:rsid w:val="00682872"/>
    <w:rsid w:val="00682ABA"/>
    <w:rsid w:val="00682E07"/>
    <w:rsid w:val="006834BA"/>
    <w:rsid w:val="0068361E"/>
    <w:rsid w:val="00683753"/>
    <w:rsid w:val="00683AFE"/>
    <w:rsid w:val="00684BF2"/>
    <w:rsid w:val="00685F77"/>
    <w:rsid w:val="00687AC1"/>
    <w:rsid w:val="00687E7B"/>
    <w:rsid w:val="00687E9F"/>
    <w:rsid w:val="00690A77"/>
    <w:rsid w:val="00691F93"/>
    <w:rsid w:val="006922F8"/>
    <w:rsid w:val="00692785"/>
    <w:rsid w:val="00692860"/>
    <w:rsid w:val="00692F47"/>
    <w:rsid w:val="006940BF"/>
    <w:rsid w:val="00694A5C"/>
    <w:rsid w:val="00695112"/>
    <w:rsid w:val="006953C4"/>
    <w:rsid w:val="00696077"/>
    <w:rsid w:val="00696623"/>
    <w:rsid w:val="006976EE"/>
    <w:rsid w:val="006A14E1"/>
    <w:rsid w:val="006A1DB7"/>
    <w:rsid w:val="006A352A"/>
    <w:rsid w:val="006A3C84"/>
    <w:rsid w:val="006A45BF"/>
    <w:rsid w:val="006A507B"/>
    <w:rsid w:val="006A58FF"/>
    <w:rsid w:val="006A59B4"/>
    <w:rsid w:val="006A60A2"/>
    <w:rsid w:val="006A63F1"/>
    <w:rsid w:val="006A6898"/>
    <w:rsid w:val="006B058C"/>
    <w:rsid w:val="006B08D4"/>
    <w:rsid w:val="006B097B"/>
    <w:rsid w:val="006B0B4E"/>
    <w:rsid w:val="006B10DA"/>
    <w:rsid w:val="006B12E5"/>
    <w:rsid w:val="006B1E22"/>
    <w:rsid w:val="006B2945"/>
    <w:rsid w:val="006B395F"/>
    <w:rsid w:val="006B396C"/>
    <w:rsid w:val="006B3C20"/>
    <w:rsid w:val="006B456F"/>
    <w:rsid w:val="006B4690"/>
    <w:rsid w:val="006B475B"/>
    <w:rsid w:val="006B4F20"/>
    <w:rsid w:val="006B5279"/>
    <w:rsid w:val="006B5404"/>
    <w:rsid w:val="006B5C3D"/>
    <w:rsid w:val="006B5E72"/>
    <w:rsid w:val="006B5F6B"/>
    <w:rsid w:val="006B73C9"/>
    <w:rsid w:val="006B7C5B"/>
    <w:rsid w:val="006B7F82"/>
    <w:rsid w:val="006B7FB6"/>
    <w:rsid w:val="006C000D"/>
    <w:rsid w:val="006C037A"/>
    <w:rsid w:val="006C0AF6"/>
    <w:rsid w:val="006C181D"/>
    <w:rsid w:val="006C1FDD"/>
    <w:rsid w:val="006C2FA4"/>
    <w:rsid w:val="006C5346"/>
    <w:rsid w:val="006C58C8"/>
    <w:rsid w:val="006C63F2"/>
    <w:rsid w:val="006C644E"/>
    <w:rsid w:val="006C6F3E"/>
    <w:rsid w:val="006C75ED"/>
    <w:rsid w:val="006D0239"/>
    <w:rsid w:val="006D03B4"/>
    <w:rsid w:val="006D0BD8"/>
    <w:rsid w:val="006D0C97"/>
    <w:rsid w:val="006D0E1A"/>
    <w:rsid w:val="006D0E64"/>
    <w:rsid w:val="006D1C2D"/>
    <w:rsid w:val="006D2024"/>
    <w:rsid w:val="006D22C5"/>
    <w:rsid w:val="006D2A75"/>
    <w:rsid w:val="006D3288"/>
    <w:rsid w:val="006D32C5"/>
    <w:rsid w:val="006D51B9"/>
    <w:rsid w:val="006D5515"/>
    <w:rsid w:val="006D55DA"/>
    <w:rsid w:val="006D61BD"/>
    <w:rsid w:val="006D6471"/>
    <w:rsid w:val="006D647B"/>
    <w:rsid w:val="006D67AD"/>
    <w:rsid w:val="006D685D"/>
    <w:rsid w:val="006D6B89"/>
    <w:rsid w:val="006D71A3"/>
    <w:rsid w:val="006E03D9"/>
    <w:rsid w:val="006E082E"/>
    <w:rsid w:val="006E14CD"/>
    <w:rsid w:val="006E1500"/>
    <w:rsid w:val="006E1AB7"/>
    <w:rsid w:val="006E21B2"/>
    <w:rsid w:val="006E272B"/>
    <w:rsid w:val="006E39F1"/>
    <w:rsid w:val="006E508F"/>
    <w:rsid w:val="006E52A1"/>
    <w:rsid w:val="006E540C"/>
    <w:rsid w:val="006E5D23"/>
    <w:rsid w:val="006E7105"/>
    <w:rsid w:val="006E7A4E"/>
    <w:rsid w:val="006E7FE7"/>
    <w:rsid w:val="006F0839"/>
    <w:rsid w:val="006F1BA2"/>
    <w:rsid w:val="006F1D2C"/>
    <w:rsid w:val="006F2199"/>
    <w:rsid w:val="006F2877"/>
    <w:rsid w:val="006F2A5B"/>
    <w:rsid w:val="006F2B37"/>
    <w:rsid w:val="006F3C38"/>
    <w:rsid w:val="006F448E"/>
    <w:rsid w:val="006F4BCE"/>
    <w:rsid w:val="006F4DDD"/>
    <w:rsid w:val="006F4F5E"/>
    <w:rsid w:val="006F67D4"/>
    <w:rsid w:val="006F6963"/>
    <w:rsid w:val="006F6A73"/>
    <w:rsid w:val="006F6AD3"/>
    <w:rsid w:val="006F70E9"/>
    <w:rsid w:val="006F7711"/>
    <w:rsid w:val="00700235"/>
    <w:rsid w:val="00700402"/>
    <w:rsid w:val="0070054F"/>
    <w:rsid w:val="00700DE1"/>
    <w:rsid w:val="0070104E"/>
    <w:rsid w:val="00701190"/>
    <w:rsid w:val="00702262"/>
    <w:rsid w:val="00704295"/>
    <w:rsid w:val="007045C5"/>
    <w:rsid w:val="007047BD"/>
    <w:rsid w:val="007049C7"/>
    <w:rsid w:val="007051D1"/>
    <w:rsid w:val="00705C70"/>
    <w:rsid w:val="0070603A"/>
    <w:rsid w:val="007060A1"/>
    <w:rsid w:val="00706AC1"/>
    <w:rsid w:val="00706D5E"/>
    <w:rsid w:val="00706EF6"/>
    <w:rsid w:val="00707A6F"/>
    <w:rsid w:val="00710589"/>
    <w:rsid w:val="00710FAE"/>
    <w:rsid w:val="0071207B"/>
    <w:rsid w:val="00712269"/>
    <w:rsid w:val="00713642"/>
    <w:rsid w:val="007139A0"/>
    <w:rsid w:val="00714C90"/>
    <w:rsid w:val="00716299"/>
    <w:rsid w:val="00716438"/>
    <w:rsid w:val="00716813"/>
    <w:rsid w:val="00720B8C"/>
    <w:rsid w:val="00720CAC"/>
    <w:rsid w:val="007217BF"/>
    <w:rsid w:val="00721B5F"/>
    <w:rsid w:val="00721B96"/>
    <w:rsid w:val="00721CA0"/>
    <w:rsid w:val="0072256B"/>
    <w:rsid w:val="00723563"/>
    <w:rsid w:val="007238C0"/>
    <w:rsid w:val="00723FE1"/>
    <w:rsid w:val="007240B3"/>
    <w:rsid w:val="00724F1C"/>
    <w:rsid w:val="0072500E"/>
    <w:rsid w:val="00725732"/>
    <w:rsid w:val="00726D5F"/>
    <w:rsid w:val="0072705C"/>
    <w:rsid w:val="0072748C"/>
    <w:rsid w:val="00727568"/>
    <w:rsid w:val="00730C52"/>
    <w:rsid w:val="007326F7"/>
    <w:rsid w:val="0073329D"/>
    <w:rsid w:val="007336E8"/>
    <w:rsid w:val="00733841"/>
    <w:rsid w:val="00733FCF"/>
    <w:rsid w:val="00734466"/>
    <w:rsid w:val="00734D4E"/>
    <w:rsid w:val="00735119"/>
    <w:rsid w:val="007358A8"/>
    <w:rsid w:val="00736A92"/>
    <w:rsid w:val="00737470"/>
    <w:rsid w:val="00737BFC"/>
    <w:rsid w:val="00740396"/>
    <w:rsid w:val="00741572"/>
    <w:rsid w:val="00741D19"/>
    <w:rsid w:val="00742023"/>
    <w:rsid w:val="007428E3"/>
    <w:rsid w:val="007431A5"/>
    <w:rsid w:val="0074340F"/>
    <w:rsid w:val="0074373A"/>
    <w:rsid w:val="00744421"/>
    <w:rsid w:val="00744C64"/>
    <w:rsid w:val="007453FD"/>
    <w:rsid w:val="0074559A"/>
    <w:rsid w:val="007455AF"/>
    <w:rsid w:val="00746620"/>
    <w:rsid w:val="007508F7"/>
    <w:rsid w:val="00751A25"/>
    <w:rsid w:val="00752218"/>
    <w:rsid w:val="00752783"/>
    <w:rsid w:val="00753750"/>
    <w:rsid w:val="00753F0E"/>
    <w:rsid w:val="00754164"/>
    <w:rsid w:val="00754A2F"/>
    <w:rsid w:val="007555FD"/>
    <w:rsid w:val="0075578E"/>
    <w:rsid w:val="00757544"/>
    <w:rsid w:val="00757D09"/>
    <w:rsid w:val="00760610"/>
    <w:rsid w:val="00760FC3"/>
    <w:rsid w:val="00761472"/>
    <w:rsid w:val="0076354C"/>
    <w:rsid w:val="007637D6"/>
    <w:rsid w:val="007648A1"/>
    <w:rsid w:val="0076512D"/>
    <w:rsid w:val="00766AC3"/>
    <w:rsid w:val="00766F7C"/>
    <w:rsid w:val="0076731C"/>
    <w:rsid w:val="00767383"/>
    <w:rsid w:val="0076788E"/>
    <w:rsid w:val="00767D10"/>
    <w:rsid w:val="007705D9"/>
    <w:rsid w:val="00770843"/>
    <w:rsid w:val="00771605"/>
    <w:rsid w:val="00772248"/>
    <w:rsid w:val="007729AE"/>
    <w:rsid w:val="00772DE2"/>
    <w:rsid w:val="007735BB"/>
    <w:rsid w:val="0077395C"/>
    <w:rsid w:val="00773A89"/>
    <w:rsid w:val="00773E7A"/>
    <w:rsid w:val="00774B4F"/>
    <w:rsid w:val="00775D74"/>
    <w:rsid w:val="007763A4"/>
    <w:rsid w:val="00776672"/>
    <w:rsid w:val="00776723"/>
    <w:rsid w:val="00777B9A"/>
    <w:rsid w:val="0078014C"/>
    <w:rsid w:val="007802A0"/>
    <w:rsid w:val="00780349"/>
    <w:rsid w:val="0078074E"/>
    <w:rsid w:val="00780819"/>
    <w:rsid w:val="00780B95"/>
    <w:rsid w:val="00781736"/>
    <w:rsid w:val="00781F93"/>
    <w:rsid w:val="00782FA7"/>
    <w:rsid w:val="007832E4"/>
    <w:rsid w:val="00784283"/>
    <w:rsid w:val="00785B1E"/>
    <w:rsid w:val="00787359"/>
    <w:rsid w:val="007874DB"/>
    <w:rsid w:val="00787855"/>
    <w:rsid w:val="00790C6D"/>
    <w:rsid w:val="00790E87"/>
    <w:rsid w:val="007911A5"/>
    <w:rsid w:val="00791DE1"/>
    <w:rsid w:val="007931B6"/>
    <w:rsid w:val="007940C1"/>
    <w:rsid w:val="0079430F"/>
    <w:rsid w:val="0079531A"/>
    <w:rsid w:val="007955B3"/>
    <w:rsid w:val="007968B8"/>
    <w:rsid w:val="00796B92"/>
    <w:rsid w:val="007972F8"/>
    <w:rsid w:val="00797878"/>
    <w:rsid w:val="00797AD9"/>
    <w:rsid w:val="007A0AE4"/>
    <w:rsid w:val="007A19EE"/>
    <w:rsid w:val="007A1AAC"/>
    <w:rsid w:val="007A1B58"/>
    <w:rsid w:val="007A1CE0"/>
    <w:rsid w:val="007A1E39"/>
    <w:rsid w:val="007A1F51"/>
    <w:rsid w:val="007A1F60"/>
    <w:rsid w:val="007A21E7"/>
    <w:rsid w:val="007A27BF"/>
    <w:rsid w:val="007A2CC3"/>
    <w:rsid w:val="007A3213"/>
    <w:rsid w:val="007A3406"/>
    <w:rsid w:val="007A34CE"/>
    <w:rsid w:val="007A36C8"/>
    <w:rsid w:val="007A38BE"/>
    <w:rsid w:val="007A3F90"/>
    <w:rsid w:val="007A46E9"/>
    <w:rsid w:val="007A49D4"/>
    <w:rsid w:val="007A52AA"/>
    <w:rsid w:val="007A5E5E"/>
    <w:rsid w:val="007A6834"/>
    <w:rsid w:val="007A7245"/>
    <w:rsid w:val="007A735B"/>
    <w:rsid w:val="007A7B69"/>
    <w:rsid w:val="007B0AE5"/>
    <w:rsid w:val="007B0DD3"/>
    <w:rsid w:val="007B0E3B"/>
    <w:rsid w:val="007B12C8"/>
    <w:rsid w:val="007B1D44"/>
    <w:rsid w:val="007B27A4"/>
    <w:rsid w:val="007B2916"/>
    <w:rsid w:val="007B29EC"/>
    <w:rsid w:val="007B2AB3"/>
    <w:rsid w:val="007B2E10"/>
    <w:rsid w:val="007B324F"/>
    <w:rsid w:val="007B36A8"/>
    <w:rsid w:val="007B3B24"/>
    <w:rsid w:val="007B3B56"/>
    <w:rsid w:val="007B3E21"/>
    <w:rsid w:val="007B40A8"/>
    <w:rsid w:val="007B5284"/>
    <w:rsid w:val="007B577B"/>
    <w:rsid w:val="007B58E6"/>
    <w:rsid w:val="007B66FD"/>
    <w:rsid w:val="007B74E4"/>
    <w:rsid w:val="007B7F53"/>
    <w:rsid w:val="007C0A9B"/>
    <w:rsid w:val="007C2399"/>
    <w:rsid w:val="007C2458"/>
    <w:rsid w:val="007C27F7"/>
    <w:rsid w:val="007C331D"/>
    <w:rsid w:val="007C3502"/>
    <w:rsid w:val="007C44BE"/>
    <w:rsid w:val="007C5186"/>
    <w:rsid w:val="007C5A7A"/>
    <w:rsid w:val="007C5AD4"/>
    <w:rsid w:val="007C607A"/>
    <w:rsid w:val="007C6CB3"/>
    <w:rsid w:val="007C6E21"/>
    <w:rsid w:val="007C6E36"/>
    <w:rsid w:val="007C6F9E"/>
    <w:rsid w:val="007C74C8"/>
    <w:rsid w:val="007D0730"/>
    <w:rsid w:val="007D0AA3"/>
    <w:rsid w:val="007D18A3"/>
    <w:rsid w:val="007D22BF"/>
    <w:rsid w:val="007D367F"/>
    <w:rsid w:val="007D4DB7"/>
    <w:rsid w:val="007D532F"/>
    <w:rsid w:val="007D5448"/>
    <w:rsid w:val="007D55B9"/>
    <w:rsid w:val="007D61FD"/>
    <w:rsid w:val="007D6960"/>
    <w:rsid w:val="007D6ADC"/>
    <w:rsid w:val="007D74B2"/>
    <w:rsid w:val="007D7DDE"/>
    <w:rsid w:val="007E098E"/>
    <w:rsid w:val="007E0B69"/>
    <w:rsid w:val="007E1C99"/>
    <w:rsid w:val="007E23FD"/>
    <w:rsid w:val="007E259F"/>
    <w:rsid w:val="007E328D"/>
    <w:rsid w:val="007E3621"/>
    <w:rsid w:val="007E36D2"/>
    <w:rsid w:val="007E38E3"/>
    <w:rsid w:val="007E395D"/>
    <w:rsid w:val="007E3F45"/>
    <w:rsid w:val="007E4829"/>
    <w:rsid w:val="007E544D"/>
    <w:rsid w:val="007E5CAA"/>
    <w:rsid w:val="007E626C"/>
    <w:rsid w:val="007E62AE"/>
    <w:rsid w:val="007E763A"/>
    <w:rsid w:val="007F0C4F"/>
    <w:rsid w:val="007F0F52"/>
    <w:rsid w:val="007F12F5"/>
    <w:rsid w:val="007F14FF"/>
    <w:rsid w:val="007F1706"/>
    <w:rsid w:val="007F1DEB"/>
    <w:rsid w:val="007F223C"/>
    <w:rsid w:val="007F280A"/>
    <w:rsid w:val="007F2B18"/>
    <w:rsid w:val="007F2E55"/>
    <w:rsid w:val="007F4178"/>
    <w:rsid w:val="007F438F"/>
    <w:rsid w:val="007F5443"/>
    <w:rsid w:val="007F5593"/>
    <w:rsid w:val="007F5A1A"/>
    <w:rsid w:val="007F5D61"/>
    <w:rsid w:val="007F65F9"/>
    <w:rsid w:val="007F69E4"/>
    <w:rsid w:val="007F7226"/>
    <w:rsid w:val="007F7EEC"/>
    <w:rsid w:val="00800492"/>
    <w:rsid w:val="00800813"/>
    <w:rsid w:val="00801192"/>
    <w:rsid w:val="008022EB"/>
    <w:rsid w:val="0080294A"/>
    <w:rsid w:val="00802F62"/>
    <w:rsid w:val="0080440B"/>
    <w:rsid w:val="00804789"/>
    <w:rsid w:val="00804C77"/>
    <w:rsid w:val="0080514E"/>
    <w:rsid w:val="008055D6"/>
    <w:rsid w:val="008063EB"/>
    <w:rsid w:val="00806E73"/>
    <w:rsid w:val="00806F4C"/>
    <w:rsid w:val="008071D1"/>
    <w:rsid w:val="00807421"/>
    <w:rsid w:val="00807B67"/>
    <w:rsid w:val="00807B9F"/>
    <w:rsid w:val="008108C6"/>
    <w:rsid w:val="00810F79"/>
    <w:rsid w:val="00811698"/>
    <w:rsid w:val="0081271D"/>
    <w:rsid w:val="0081300C"/>
    <w:rsid w:val="00813259"/>
    <w:rsid w:val="008133C3"/>
    <w:rsid w:val="00813F8B"/>
    <w:rsid w:val="00814057"/>
    <w:rsid w:val="00814F7D"/>
    <w:rsid w:val="00814FCA"/>
    <w:rsid w:val="008151B3"/>
    <w:rsid w:val="00815E07"/>
    <w:rsid w:val="00815E1E"/>
    <w:rsid w:val="008179EE"/>
    <w:rsid w:val="00817BE9"/>
    <w:rsid w:val="00817F36"/>
    <w:rsid w:val="00817F7B"/>
    <w:rsid w:val="0082067A"/>
    <w:rsid w:val="0082111A"/>
    <w:rsid w:val="008217D8"/>
    <w:rsid w:val="00821900"/>
    <w:rsid w:val="0082212E"/>
    <w:rsid w:val="00822CDC"/>
    <w:rsid w:val="00822F63"/>
    <w:rsid w:val="0082387B"/>
    <w:rsid w:val="00823D9C"/>
    <w:rsid w:val="00824115"/>
    <w:rsid w:val="00824834"/>
    <w:rsid w:val="00824ABC"/>
    <w:rsid w:val="00826366"/>
    <w:rsid w:val="00827BF2"/>
    <w:rsid w:val="008301B8"/>
    <w:rsid w:val="00830B09"/>
    <w:rsid w:val="00830FA0"/>
    <w:rsid w:val="00831DE1"/>
    <w:rsid w:val="00832018"/>
    <w:rsid w:val="0083207F"/>
    <w:rsid w:val="008323E1"/>
    <w:rsid w:val="008324BC"/>
    <w:rsid w:val="0083254D"/>
    <w:rsid w:val="00832C6F"/>
    <w:rsid w:val="00832F13"/>
    <w:rsid w:val="008335F0"/>
    <w:rsid w:val="008336A6"/>
    <w:rsid w:val="0083383E"/>
    <w:rsid w:val="00834466"/>
    <w:rsid w:val="008346E8"/>
    <w:rsid w:val="00834731"/>
    <w:rsid w:val="00835564"/>
    <w:rsid w:val="00835A79"/>
    <w:rsid w:val="0083624B"/>
    <w:rsid w:val="00836A3F"/>
    <w:rsid w:val="00836DD9"/>
    <w:rsid w:val="0084040A"/>
    <w:rsid w:val="00840A28"/>
    <w:rsid w:val="00840C04"/>
    <w:rsid w:val="0084179B"/>
    <w:rsid w:val="00842237"/>
    <w:rsid w:val="008423A9"/>
    <w:rsid w:val="00843216"/>
    <w:rsid w:val="008439C1"/>
    <w:rsid w:val="00843F36"/>
    <w:rsid w:val="00845ABE"/>
    <w:rsid w:val="00845E64"/>
    <w:rsid w:val="0084665A"/>
    <w:rsid w:val="00846972"/>
    <w:rsid w:val="00846DE2"/>
    <w:rsid w:val="008478AE"/>
    <w:rsid w:val="00847C27"/>
    <w:rsid w:val="00847DE6"/>
    <w:rsid w:val="008506B4"/>
    <w:rsid w:val="00850A04"/>
    <w:rsid w:val="0085104E"/>
    <w:rsid w:val="00851A54"/>
    <w:rsid w:val="008520E4"/>
    <w:rsid w:val="00853776"/>
    <w:rsid w:val="00853AE6"/>
    <w:rsid w:val="00853FDF"/>
    <w:rsid w:val="008542E7"/>
    <w:rsid w:val="008546AA"/>
    <w:rsid w:val="00854BFC"/>
    <w:rsid w:val="00854D92"/>
    <w:rsid w:val="00855210"/>
    <w:rsid w:val="0085594D"/>
    <w:rsid w:val="00855953"/>
    <w:rsid w:val="00855BB3"/>
    <w:rsid w:val="00857043"/>
    <w:rsid w:val="00857A4E"/>
    <w:rsid w:val="00860019"/>
    <w:rsid w:val="008608D4"/>
    <w:rsid w:val="00860CC2"/>
    <w:rsid w:val="00860D32"/>
    <w:rsid w:val="0086184C"/>
    <w:rsid w:val="00861C6E"/>
    <w:rsid w:val="00861D87"/>
    <w:rsid w:val="008622F2"/>
    <w:rsid w:val="00862F3A"/>
    <w:rsid w:val="00863876"/>
    <w:rsid w:val="00863CF8"/>
    <w:rsid w:val="00864015"/>
    <w:rsid w:val="00864C5A"/>
    <w:rsid w:val="0086593F"/>
    <w:rsid w:val="00866B6E"/>
    <w:rsid w:val="008672AB"/>
    <w:rsid w:val="00870312"/>
    <w:rsid w:val="0087171B"/>
    <w:rsid w:val="00871981"/>
    <w:rsid w:val="00872FA4"/>
    <w:rsid w:val="008739E2"/>
    <w:rsid w:val="00873B94"/>
    <w:rsid w:val="00874077"/>
    <w:rsid w:val="00874495"/>
    <w:rsid w:val="00875287"/>
    <w:rsid w:val="00875603"/>
    <w:rsid w:val="00875689"/>
    <w:rsid w:val="00881680"/>
    <w:rsid w:val="00883030"/>
    <w:rsid w:val="00883303"/>
    <w:rsid w:val="00883477"/>
    <w:rsid w:val="008834BF"/>
    <w:rsid w:val="008838C3"/>
    <w:rsid w:val="00885163"/>
    <w:rsid w:val="008858AD"/>
    <w:rsid w:val="00885B3E"/>
    <w:rsid w:val="008861F7"/>
    <w:rsid w:val="00886585"/>
    <w:rsid w:val="008879A4"/>
    <w:rsid w:val="00887C59"/>
    <w:rsid w:val="00887CE5"/>
    <w:rsid w:val="00887FF8"/>
    <w:rsid w:val="008904FF"/>
    <w:rsid w:val="00890AB2"/>
    <w:rsid w:val="00890D3E"/>
    <w:rsid w:val="008917C1"/>
    <w:rsid w:val="00891B58"/>
    <w:rsid w:val="00891CCE"/>
    <w:rsid w:val="00891D25"/>
    <w:rsid w:val="00891FBA"/>
    <w:rsid w:val="0089289A"/>
    <w:rsid w:val="00892D15"/>
    <w:rsid w:val="0089413A"/>
    <w:rsid w:val="00894694"/>
    <w:rsid w:val="0089471E"/>
    <w:rsid w:val="00894ECB"/>
    <w:rsid w:val="008950FD"/>
    <w:rsid w:val="0089513F"/>
    <w:rsid w:val="00895D74"/>
    <w:rsid w:val="008965F4"/>
    <w:rsid w:val="0089688E"/>
    <w:rsid w:val="008972CA"/>
    <w:rsid w:val="00897D48"/>
    <w:rsid w:val="008A04F7"/>
    <w:rsid w:val="008A2144"/>
    <w:rsid w:val="008A38D2"/>
    <w:rsid w:val="008A38D9"/>
    <w:rsid w:val="008A48C6"/>
    <w:rsid w:val="008A4CAE"/>
    <w:rsid w:val="008A4E8D"/>
    <w:rsid w:val="008A5D96"/>
    <w:rsid w:val="008A5FC0"/>
    <w:rsid w:val="008A7503"/>
    <w:rsid w:val="008A7DAA"/>
    <w:rsid w:val="008A7EBF"/>
    <w:rsid w:val="008B0FDA"/>
    <w:rsid w:val="008B10F1"/>
    <w:rsid w:val="008B14AB"/>
    <w:rsid w:val="008B1B93"/>
    <w:rsid w:val="008B1ECF"/>
    <w:rsid w:val="008B1F28"/>
    <w:rsid w:val="008B2374"/>
    <w:rsid w:val="008B48C5"/>
    <w:rsid w:val="008B495C"/>
    <w:rsid w:val="008B4998"/>
    <w:rsid w:val="008B6A4C"/>
    <w:rsid w:val="008B6B27"/>
    <w:rsid w:val="008B6E97"/>
    <w:rsid w:val="008B739C"/>
    <w:rsid w:val="008B75E3"/>
    <w:rsid w:val="008C047B"/>
    <w:rsid w:val="008C0A1D"/>
    <w:rsid w:val="008C1633"/>
    <w:rsid w:val="008C2BBC"/>
    <w:rsid w:val="008C3F24"/>
    <w:rsid w:val="008C4028"/>
    <w:rsid w:val="008C52F1"/>
    <w:rsid w:val="008C5AF9"/>
    <w:rsid w:val="008C5D8C"/>
    <w:rsid w:val="008C627D"/>
    <w:rsid w:val="008C6FB8"/>
    <w:rsid w:val="008C7853"/>
    <w:rsid w:val="008C7DCA"/>
    <w:rsid w:val="008D028B"/>
    <w:rsid w:val="008D0809"/>
    <w:rsid w:val="008D092D"/>
    <w:rsid w:val="008D0AB8"/>
    <w:rsid w:val="008D0B69"/>
    <w:rsid w:val="008D0D4C"/>
    <w:rsid w:val="008D1F89"/>
    <w:rsid w:val="008D20A5"/>
    <w:rsid w:val="008D24DA"/>
    <w:rsid w:val="008D2850"/>
    <w:rsid w:val="008D4272"/>
    <w:rsid w:val="008D43D9"/>
    <w:rsid w:val="008D5493"/>
    <w:rsid w:val="008D5A76"/>
    <w:rsid w:val="008D6198"/>
    <w:rsid w:val="008D62B4"/>
    <w:rsid w:val="008D645A"/>
    <w:rsid w:val="008D6E4F"/>
    <w:rsid w:val="008D747A"/>
    <w:rsid w:val="008E0B2F"/>
    <w:rsid w:val="008E0CAC"/>
    <w:rsid w:val="008E0DE2"/>
    <w:rsid w:val="008E0E55"/>
    <w:rsid w:val="008E0F29"/>
    <w:rsid w:val="008E13B5"/>
    <w:rsid w:val="008E1CEC"/>
    <w:rsid w:val="008E1DA9"/>
    <w:rsid w:val="008E264E"/>
    <w:rsid w:val="008E2A5F"/>
    <w:rsid w:val="008E2C09"/>
    <w:rsid w:val="008E380B"/>
    <w:rsid w:val="008E4570"/>
    <w:rsid w:val="008E4891"/>
    <w:rsid w:val="008E58E9"/>
    <w:rsid w:val="008E6177"/>
    <w:rsid w:val="008E6678"/>
    <w:rsid w:val="008E66F2"/>
    <w:rsid w:val="008E67EC"/>
    <w:rsid w:val="008E73B1"/>
    <w:rsid w:val="008E769B"/>
    <w:rsid w:val="008E7BFB"/>
    <w:rsid w:val="008E7FB2"/>
    <w:rsid w:val="008F1334"/>
    <w:rsid w:val="008F1339"/>
    <w:rsid w:val="008F156E"/>
    <w:rsid w:val="008F1B89"/>
    <w:rsid w:val="008F1FB4"/>
    <w:rsid w:val="008F3E71"/>
    <w:rsid w:val="008F4F91"/>
    <w:rsid w:val="008F5148"/>
    <w:rsid w:val="008F68A8"/>
    <w:rsid w:val="008F6AD9"/>
    <w:rsid w:val="008F6BC1"/>
    <w:rsid w:val="008F6CC3"/>
    <w:rsid w:val="008F7D3B"/>
    <w:rsid w:val="00903056"/>
    <w:rsid w:val="00903C6C"/>
    <w:rsid w:val="009046D3"/>
    <w:rsid w:val="0090471F"/>
    <w:rsid w:val="00904C74"/>
    <w:rsid w:val="00904EC9"/>
    <w:rsid w:val="00904F29"/>
    <w:rsid w:val="00905092"/>
    <w:rsid w:val="00905655"/>
    <w:rsid w:val="00905EDE"/>
    <w:rsid w:val="009061F8"/>
    <w:rsid w:val="00906BE2"/>
    <w:rsid w:val="00906EDE"/>
    <w:rsid w:val="00907608"/>
    <w:rsid w:val="0090772A"/>
    <w:rsid w:val="00907801"/>
    <w:rsid w:val="009078BC"/>
    <w:rsid w:val="00907AB6"/>
    <w:rsid w:val="00907EF9"/>
    <w:rsid w:val="00910B2F"/>
    <w:rsid w:val="00911786"/>
    <w:rsid w:val="009127FA"/>
    <w:rsid w:val="009139F5"/>
    <w:rsid w:val="00914DD6"/>
    <w:rsid w:val="00914F7C"/>
    <w:rsid w:val="009157D4"/>
    <w:rsid w:val="00915D23"/>
    <w:rsid w:val="00915F1B"/>
    <w:rsid w:val="00916066"/>
    <w:rsid w:val="009160EC"/>
    <w:rsid w:val="00917018"/>
    <w:rsid w:val="009175F3"/>
    <w:rsid w:val="009178D4"/>
    <w:rsid w:val="00917A11"/>
    <w:rsid w:val="00917DF2"/>
    <w:rsid w:val="009214D2"/>
    <w:rsid w:val="00921829"/>
    <w:rsid w:val="00921BAF"/>
    <w:rsid w:val="00922855"/>
    <w:rsid w:val="0092338A"/>
    <w:rsid w:val="00923469"/>
    <w:rsid w:val="00923FD9"/>
    <w:rsid w:val="00924807"/>
    <w:rsid w:val="00925236"/>
    <w:rsid w:val="00925886"/>
    <w:rsid w:val="00925953"/>
    <w:rsid w:val="00925D57"/>
    <w:rsid w:val="0092609D"/>
    <w:rsid w:val="009264EE"/>
    <w:rsid w:val="00926977"/>
    <w:rsid w:val="00926980"/>
    <w:rsid w:val="00926CDF"/>
    <w:rsid w:val="0092702C"/>
    <w:rsid w:val="00927054"/>
    <w:rsid w:val="009271F0"/>
    <w:rsid w:val="00927A33"/>
    <w:rsid w:val="00927C77"/>
    <w:rsid w:val="00927E2D"/>
    <w:rsid w:val="009309AF"/>
    <w:rsid w:val="009311BF"/>
    <w:rsid w:val="00931BCC"/>
    <w:rsid w:val="00931ED6"/>
    <w:rsid w:val="00933284"/>
    <w:rsid w:val="00933459"/>
    <w:rsid w:val="0093346E"/>
    <w:rsid w:val="009336C9"/>
    <w:rsid w:val="0093521D"/>
    <w:rsid w:val="009352D1"/>
    <w:rsid w:val="009355A9"/>
    <w:rsid w:val="009357E3"/>
    <w:rsid w:val="00936096"/>
    <w:rsid w:val="0093620B"/>
    <w:rsid w:val="00936276"/>
    <w:rsid w:val="00936507"/>
    <w:rsid w:val="00936853"/>
    <w:rsid w:val="00936B19"/>
    <w:rsid w:val="00937651"/>
    <w:rsid w:val="00937A22"/>
    <w:rsid w:val="00937C7A"/>
    <w:rsid w:val="009406AB"/>
    <w:rsid w:val="00940746"/>
    <w:rsid w:val="00942170"/>
    <w:rsid w:val="00943030"/>
    <w:rsid w:val="0094305B"/>
    <w:rsid w:val="0094338F"/>
    <w:rsid w:val="00943996"/>
    <w:rsid w:val="00943BB8"/>
    <w:rsid w:val="009444AD"/>
    <w:rsid w:val="00944BDC"/>
    <w:rsid w:val="009452EC"/>
    <w:rsid w:val="009456A8"/>
    <w:rsid w:val="0094697F"/>
    <w:rsid w:val="00947AA6"/>
    <w:rsid w:val="00950222"/>
    <w:rsid w:val="009504FF"/>
    <w:rsid w:val="00951685"/>
    <w:rsid w:val="00952011"/>
    <w:rsid w:val="009522DE"/>
    <w:rsid w:val="009532EB"/>
    <w:rsid w:val="00953C07"/>
    <w:rsid w:val="00954203"/>
    <w:rsid w:val="00955126"/>
    <w:rsid w:val="00955C72"/>
    <w:rsid w:val="0095621B"/>
    <w:rsid w:val="00956225"/>
    <w:rsid w:val="00957E47"/>
    <w:rsid w:val="0096079A"/>
    <w:rsid w:val="009607A4"/>
    <w:rsid w:val="00960BB3"/>
    <w:rsid w:val="00960F91"/>
    <w:rsid w:val="00961BFE"/>
    <w:rsid w:val="00961EED"/>
    <w:rsid w:val="00962808"/>
    <w:rsid w:val="009629F5"/>
    <w:rsid w:val="0096384C"/>
    <w:rsid w:val="009641A7"/>
    <w:rsid w:val="00964A40"/>
    <w:rsid w:val="00964F44"/>
    <w:rsid w:val="009650EF"/>
    <w:rsid w:val="00965642"/>
    <w:rsid w:val="00966EE0"/>
    <w:rsid w:val="00967026"/>
    <w:rsid w:val="00967F64"/>
    <w:rsid w:val="009700F7"/>
    <w:rsid w:val="00970191"/>
    <w:rsid w:val="009703B5"/>
    <w:rsid w:val="00970681"/>
    <w:rsid w:val="00970FCE"/>
    <w:rsid w:val="0097101B"/>
    <w:rsid w:val="0097116E"/>
    <w:rsid w:val="00971AE7"/>
    <w:rsid w:val="00971BE6"/>
    <w:rsid w:val="00971F86"/>
    <w:rsid w:val="00972C7F"/>
    <w:rsid w:val="0097308E"/>
    <w:rsid w:val="00973195"/>
    <w:rsid w:val="0097367C"/>
    <w:rsid w:val="0097399A"/>
    <w:rsid w:val="00973B7E"/>
    <w:rsid w:val="00973C74"/>
    <w:rsid w:val="00974391"/>
    <w:rsid w:val="0097467A"/>
    <w:rsid w:val="0097535A"/>
    <w:rsid w:val="00975712"/>
    <w:rsid w:val="00975F1F"/>
    <w:rsid w:val="009762B0"/>
    <w:rsid w:val="00977497"/>
    <w:rsid w:val="00977B7F"/>
    <w:rsid w:val="009807A8"/>
    <w:rsid w:val="009808D1"/>
    <w:rsid w:val="00981D64"/>
    <w:rsid w:val="00982267"/>
    <w:rsid w:val="00983615"/>
    <w:rsid w:val="009837A4"/>
    <w:rsid w:val="00983AB5"/>
    <w:rsid w:val="00983D93"/>
    <w:rsid w:val="009842DE"/>
    <w:rsid w:val="009847C6"/>
    <w:rsid w:val="00984EDA"/>
    <w:rsid w:val="0098569F"/>
    <w:rsid w:val="00986A4B"/>
    <w:rsid w:val="00986E79"/>
    <w:rsid w:val="00987A15"/>
    <w:rsid w:val="00990074"/>
    <w:rsid w:val="00991029"/>
    <w:rsid w:val="009915AB"/>
    <w:rsid w:val="00991737"/>
    <w:rsid w:val="009919EA"/>
    <w:rsid w:val="00992341"/>
    <w:rsid w:val="00993151"/>
    <w:rsid w:val="00993A21"/>
    <w:rsid w:val="009944A7"/>
    <w:rsid w:val="009947D5"/>
    <w:rsid w:val="00994C06"/>
    <w:rsid w:val="00995AAE"/>
    <w:rsid w:val="00995F22"/>
    <w:rsid w:val="009965AF"/>
    <w:rsid w:val="00997DE1"/>
    <w:rsid w:val="009A0595"/>
    <w:rsid w:val="009A1F41"/>
    <w:rsid w:val="009A2D59"/>
    <w:rsid w:val="009A3020"/>
    <w:rsid w:val="009A3305"/>
    <w:rsid w:val="009A3511"/>
    <w:rsid w:val="009A377E"/>
    <w:rsid w:val="009A3C99"/>
    <w:rsid w:val="009A42EE"/>
    <w:rsid w:val="009A5DC5"/>
    <w:rsid w:val="009A5DEA"/>
    <w:rsid w:val="009A6569"/>
    <w:rsid w:val="009A6F86"/>
    <w:rsid w:val="009B010C"/>
    <w:rsid w:val="009B0219"/>
    <w:rsid w:val="009B06F8"/>
    <w:rsid w:val="009B15CE"/>
    <w:rsid w:val="009B1A76"/>
    <w:rsid w:val="009B1CFB"/>
    <w:rsid w:val="009B28C5"/>
    <w:rsid w:val="009B2A9D"/>
    <w:rsid w:val="009B2B9B"/>
    <w:rsid w:val="009B3A75"/>
    <w:rsid w:val="009B57C4"/>
    <w:rsid w:val="009B5A84"/>
    <w:rsid w:val="009B5FCE"/>
    <w:rsid w:val="009B603B"/>
    <w:rsid w:val="009B60D7"/>
    <w:rsid w:val="009B6344"/>
    <w:rsid w:val="009B64C2"/>
    <w:rsid w:val="009C3239"/>
    <w:rsid w:val="009C3671"/>
    <w:rsid w:val="009C3F2D"/>
    <w:rsid w:val="009C4326"/>
    <w:rsid w:val="009C4426"/>
    <w:rsid w:val="009C494F"/>
    <w:rsid w:val="009C4B1F"/>
    <w:rsid w:val="009C53AA"/>
    <w:rsid w:val="009C57AF"/>
    <w:rsid w:val="009C68D8"/>
    <w:rsid w:val="009C7107"/>
    <w:rsid w:val="009C7E8C"/>
    <w:rsid w:val="009D072F"/>
    <w:rsid w:val="009D0B81"/>
    <w:rsid w:val="009D113F"/>
    <w:rsid w:val="009D12A8"/>
    <w:rsid w:val="009D143A"/>
    <w:rsid w:val="009D1687"/>
    <w:rsid w:val="009D192A"/>
    <w:rsid w:val="009D1BC5"/>
    <w:rsid w:val="009D20FC"/>
    <w:rsid w:val="009D2501"/>
    <w:rsid w:val="009D2C51"/>
    <w:rsid w:val="009D2CB0"/>
    <w:rsid w:val="009D357F"/>
    <w:rsid w:val="009D5B2E"/>
    <w:rsid w:val="009D6897"/>
    <w:rsid w:val="009D6EE3"/>
    <w:rsid w:val="009E0399"/>
    <w:rsid w:val="009E0AA9"/>
    <w:rsid w:val="009E1088"/>
    <w:rsid w:val="009E12AF"/>
    <w:rsid w:val="009E1379"/>
    <w:rsid w:val="009E1D36"/>
    <w:rsid w:val="009E1D68"/>
    <w:rsid w:val="009E21D7"/>
    <w:rsid w:val="009E2684"/>
    <w:rsid w:val="009E27AB"/>
    <w:rsid w:val="009E2B59"/>
    <w:rsid w:val="009E2BCA"/>
    <w:rsid w:val="009E39A0"/>
    <w:rsid w:val="009E3E66"/>
    <w:rsid w:val="009E459C"/>
    <w:rsid w:val="009E58B9"/>
    <w:rsid w:val="009E66FE"/>
    <w:rsid w:val="009E6962"/>
    <w:rsid w:val="009E7917"/>
    <w:rsid w:val="009F0F48"/>
    <w:rsid w:val="009F1A7E"/>
    <w:rsid w:val="009F1AD6"/>
    <w:rsid w:val="009F1D5B"/>
    <w:rsid w:val="009F1EDB"/>
    <w:rsid w:val="009F222C"/>
    <w:rsid w:val="009F27C7"/>
    <w:rsid w:val="009F28F7"/>
    <w:rsid w:val="009F29B8"/>
    <w:rsid w:val="009F2F81"/>
    <w:rsid w:val="009F2FA0"/>
    <w:rsid w:val="009F38D5"/>
    <w:rsid w:val="009F42EB"/>
    <w:rsid w:val="009F430A"/>
    <w:rsid w:val="009F5887"/>
    <w:rsid w:val="009F5AB3"/>
    <w:rsid w:val="009F6547"/>
    <w:rsid w:val="009F67C7"/>
    <w:rsid w:val="009F6D06"/>
    <w:rsid w:val="009F7A78"/>
    <w:rsid w:val="009F7BD6"/>
    <w:rsid w:val="00A0086C"/>
    <w:rsid w:val="00A00953"/>
    <w:rsid w:val="00A00E0A"/>
    <w:rsid w:val="00A01997"/>
    <w:rsid w:val="00A01F83"/>
    <w:rsid w:val="00A02044"/>
    <w:rsid w:val="00A0253F"/>
    <w:rsid w:val="00A0310A"/>
    <w:rsid w:val="00A031EE"/>
    <w:rsid w:val="00A03278"/>
    <w:rsid w:val="00A03A97"/>
    <w:rsid w:val="00A061DA"/>
    <w:rsid w:val="00A063AF"/>
    <w:rsid w:val="00A06D32"/>
    <w:rsid w:val="00A06F18"/>
    <w:rsid w:val="00A07BB8"/>
    <w:rsid w:val="00A07D43"/>
    <w:rsid w:val="00A10F25"/>
    <w:rsid w:val="00A11A95"/>
    <w:rsid w:val="00A1235C"/>
    <w:rsid w:val="00A12D4E"/>
    <w:rsid w:val="00A13153"/>
    <w:rsid w:val="00A13A8F"/>
    <w:rsid w:val="00A140F9"/>
    <w:rsid w:val="00A14227"/>
    <w:rsid w:val="00A146A6"/>
    <w:rsid w:val="00A14C59"/>
    <w:rsid w:val="00A14F47"/>
    <w:rsid w:val="00A161F4"/>
    <w:rsid w:val="00A162AC"/>
    <w:rsid w:val="00A17F33"/>
    <w:rsid w:val="00A209CC"/>
    <w:rsid w:val="00A209EF"/>
    <w:rsid w:val="00A20B48"/>
    <w:rsid w:val="00A215EC"/>
    <w:rsid w:val="00A2329E"/>
    <w:rsid w:val="00A23D1D"/>
    <w:rsid w:val="00A24A9D"/>
    <w:rsid w:val="00A251F9"/>
    <w:rsid w:val="00A25295"/>
    <w:rsid w:val="00A25B6F"/>
    <w:rsid w:val="00A260B1"/>
    <w:rsid w:val="00A26818"/>
    <w:rsid w:val="00A26C4B"/>
    <w:rsid w:val="00A27061"/>
    <w:rsid w:val="00A27186"/>
    <w:rsid w:val="00A27240"/>
    <w:rsid w:val="00A27534"/>
    <w:rsid w:val="00A27A54"/>
    <w:rsid w:val="00A27A61"/>
    <w:rsid w:val="00A27A78"/>
    <w:rsid w:val="00A27F25"/>
    <w:rsid w:val="00A30827"/>
    <w:rsid w:val="00A30ED6"/>
    <w:rsid w:val="00A3175C"/>
    <w:rsid w:val="00A31B0A"/>
    <w:rsid w:val="00A3247B"/>
    <w:rsid w:val="00A32B22"/>
    <w:rsid w:val="00A33B4A"/>
    <w:rsid w:val="00A34832"/>
    <w:rsid w:val="00A35210"/>
    <w:rsid w:val="00A35B78"/>
    <w:rsid w:val="00A35C53"/>
    <w:rsid w:val="00A364E0"/>
    <w:rsid w:val="00A36E09"/>
    <w:rsid w:val="00A36FE3"/>
    <w:rsid w:val="00A373C7"/>
    <w:rsid w:val="00A37637"/>
    <w:rsid w:val="00A40078"/>
    <w:rsid w:val="00A4020D"/>
    <w:rsid w:val="00A408A4"/>
    <w:rsid w:val="00A40F25"/>
    <w:rsid w:val="00A42C4F"/>
    <w:rsid w:val="00A43ED3"/>
    <w:rsid w:val="00A44064"/>
    <w:rsid w:val="00A4465B"/>
    <w:rsid w:val="00A4629E"/>
    <w:rsid w:val="00A46B13"/>
    <w:rsid w:val="00A51835"/>
    <w:rsid w:val="00A520AA"/>
    <w:rsid w:val="00A5259A"/>
    <w:rsid w:val="00A52A7B"/>
    <w:rsid w:val="00A52E34"/>
    <w:rsid w:val="00A530C9"/>
    <w:rsid w:val="00A537AD"/>
    <w:rsid w:val="00A537F0"/>
    <w:rsid w:val="00A53C9A"/>
    <w:rsid w:val="00A53CBF"/>
    <w:rsid w:val="00A54132"/>
    <w:rsid w:val="00A54590"/>
    <w:rsid w:val="00A546A2"/>
    <w:rsid w:val="00A54BAE"/>
    <w:rsid w:val="00A55622"/>
    <w:rsid w:val="00A55991"/>
    <w:rsid w:val="00A55E69"/>
    <w:rsid w:val="00A56156"/>
    <w:rsid w:val="00A561F5"/>
    <w:rsid w:val="00A5729F"/>
    <w:rsid w:val="00A573B7"/>
    <w:rsid w:val="00A573E1"/>
    <w:rsid w:val="00A605C1"/>
    <w:rsid w:val="00A61334"/>
    <w:rsid w:val="00A61995"/>
    <w:rsid w:val="00A61F62"/>
    <w:rsid w:val="00A6244A"/>
    <w:rsid w:val="00A630A9"/>
    <w:rsid w:val="00A6382A"/>
    <w:rsid w:val="00A63CFD"/>
    <w:rsid w:val="00A640C4"/>
    <w:rsid w:val="00A64C4C"/>
    <w:rsid w:val="00A6531E"/>
    <w:rsid w:val="00A6571A"/>
    <w:rsid w:val="00A65A61"/>
    <w:rsid w:val="00A65FBD"/>
    <w:rsid w:val="00A6610E"/>
    <w:rsid w:val="00A662E8"/>
    <w:rsid w:val="00A67708"/>
    <w:rsid w:val="00A67951"/>
    <w:rsid w:val="00A67DD8"/>
    <w:rsid w:val="00A67E18"/>
    <w:rsid w:val="00A704E1"/>
    <w:rsid w:val="00A70E92"/>
    <w:rsid w:val="00A711D2"/>
    <w:rsid w:val="00A72F55"/>
    <w:rsid w:val="00A7339E"/>
    <w:rsid w:val="00A73520"/>
    <w:rsid w:val="00A74625"/>
    <w:rsid w:val="00A74CB2"/>
    <w:rsid w:val="00A75235"/>
    <w:rsid w:val="00A75BA9"/>
    <w:rsid w:val="00A75C1F"/>
    <w:rsid w:val="00A7612E"/>
    <w:rsid w:val="00A76B2C"/>
    <w:rsid w:val="00A76D24"/>
    <w:rsid w:val="00A773B3"/>
    <w:rsid w:val="00A774C3"/>
    <w:rsid w:val="00A77B34"/>
    <w:rsid w:val="00A80AA0"/>
    <w:rsid w:val="00A816B2"/>
    <w:rsid w:val="00A81ABA"/>
    <w:rsid w:val="00A81C2A"/>
    <w:rsid w:val="00A81E08"/>
    <w:rsid w:val="00A8254B"/>
    <w:rsid w:val="00A82D00"/>
    <w:rsid w:val="00A82F5F"/>
    <w:rsid w:val="00A83090"/>
    <w:rsid w:val="00A83DD1"/>
    <w:rsid w:val="00A844CA"/>
    <w:rsid w:val="00A84EE6"/>
    <w:rsid w:val="00A851FD"/>
    <w:rsid w:val="00A85256"/>
    <w:rsid w:val="00A85714"/>
    <w:rsid w:val="00A85A98"/>
    <w:rsid w:val="00A8602D"/>
    <w:rsid w:val="00A86842"/>
    <w:rsid w:val="00A868C3"/>
    <w:rsid w:val="00A86C08"/>
    <w:rsid w:val="00A87A19"/>
    <w:rsid w:val="00A903F3"/>
    <w:rsid w:val="00A90626"/>
    <w:rsid w:val="00A90902"/>
    <w:rsid w:val="00A9094F"/>
    <w:rsid w:val="00A90CDC"/>
    <w:rsid w:val="00A9117D"/>
    <w:rsid w:val="00A91390"/>
    <w:rsid w:val="00A9147C"/>
    <w:rsid w:val="00A91D64"/>
    <w:rsid w:val="00A92046"/>
    <w:rsid w:val="00A93767"/>
    <w:rsid w:val="00A938F1"/>
    <w:rsid w:val="00A944C7"/>
    <w:rsid w:val="00A95295"/>
    <w:rsid w:val="00A95829"/>
    <w:rsid w:val="00A961DB"/>
    <w:rsid w:val="00A971DC"/>
    <w:rsid w:val="00A97E0B"/>
    <w:rsid w:val="00AA004F"/>
    <w:rsid w:val="00AA0D19"/>
    <w:rsid w:val="00AA0D91"/>
    <w:rsid w:val="00AA116B"/>
    <w:rsid w:val="00AA1AB6"/>
    <w:rsid w:val="00AA1C95"/>
    <w:rsid w:val="00AA2ABF"/>
    <w:rsid w:val="00AA2DDE"/>
    <w:rsid w:val="00AA30AC"/>
    <w:rsid w:val="00AA3588"/>
    <w:rsid w:val="00AA4D63"/>
    <w:rsid w:val="00AA4E1B"/>
    <w:rsid w:val="00AA4F84"/>
    <w:rsid w:val="00AA50A6"/>
    <w:rsid w:val="00AA5631"/>
    <w:rsid w:val="00AA6687"/>
    <w:rsid w:val="00AA6CF5"/>
    <w:rsid w:val="00AA72ED"/>
    <w:rsid w:val="00AA749D"/>
    <w:rsid w:val="00AB118E"/>
    <w:rsid w:val="00AB1C6C"/>
    <w:rsid w:val="00AB1E9E"/>
    <w:rsid w:val="00AB20EB"/>
    <w:rsid w:val="00AB248D"/>
    <w:rsid w:val="00AB331C"/>
    <w:rsid w:val="00AB3710"/>
    <w:rsid w:val="00AB393D"/>
    <w:rsid w:val="00AB413E"/>
    <w:rsid w:val="00AB495A"/>
    <w:rsid w:val="00AB4AB9"/>
    <w:rsid w:val="00AB5038"/>
    <w:rsid w:val="00AB585B"/>
    <w:rsid w:val="00AB62FC"/>
    <w:rsid w:val="00AB6546"/>
    <w:rsid w:val="00AB735D"/>
    <w:rsid w:val="00AB7B52"/>
    <w:rsid w:val="00AC0CB2"/>
    <w:rsid w:val="00AC0FAF"/>
    <w:rsid w:val="00AC1EB6"/>
    <w:rsid w:val="00AC3992"/>
    <w:rsid w:val="00AC44C8"/>
    <w:rsid w:val="00AC51BD"/>
    <w:rsid w:val="00AC6065"/>
    <w:rsid w:val="00AC6E8E"/>
    <w:rsid w:val="00AC7410"/>
    <w:rsid w:val="00AC7513"/>
    <w:rsid w:val="00AC7B8B"/>
    <w:rsid w:val="00AC7CCB"/>
    <w:rsid w:val="00AC7EFB"/>
    <w:rsid w:val="00AD019C"/>
    <w:rsid w:val="00AD0823"/>
    <w:rsid w:val="00AD0D9C"/>
    <w:rsid w:val="00AD12A8"/>
    <w:rsid w:val="00AD2732"/>
    <w:rsid w:val="00AD296A"/>
    <w:rsid w:val="00AD2D8A"/>
    <w:rsid w:val="00AD2DA1"/>
    <w:rsid w:val="00AD5736"/>
    <w:rsid w:val="00AD653D"/>
    <w:rsid w:val="00AD73D3"/>
    <w:rsid w:val="00AD7D99"/>
    <w:rsid w:val="00AE017F"/>
    <w:rsid w:val="00AE0C06"/>
    <w:rsid w:val="00AE0DF4"/>
    <w:rsid w:val="00AE2330"/>
    <w:rsid w:val="00AE38FF"/>
    <w:rsid w:val="00AE3FCE"/>
    <w:rsid w:val="00AE406C"/>
    <w:rsid w:val="00AE4514"/>
    <w:rsid w:val="00AE4569"/>
    <w:rsid w:val="00AE4646"/>
    <w:rsid w:val="00AE4F76"/>
    <w:rsid w:val="00AE506A"/>
    <w:rsid w:val="00AE5135"/>
    <w:rsid w:val="00AE54B9"/>
    <w:rsid w:val="00AE5D58"/>
    <w:rsid w:val="00AE5DED"/>
    <w:rsid w:val="00AE6154"/>
    <w:rsid w:val="00AE7042"/>
    <w:rsid w:val="00AE75B4"/>
    <w:rsid w:val="00AE7B70"/>
    <w:rsid w:val="00AF017B"/>
    <w:rsid w:val="00AF022F"/>
    <w:rsid w:val="00AF05CA"/>
    <w:rsid w:val="00AF12DE"/>
    <w:rsid w:val="00AF160F"/>
    <w:rsid w:val="00AF1986"/>
    <w:rsid w:val="00AF1BDB"/>
    <w:rsid w:val="00AF292E"/>
    <w:rsid w:val="00AF37FC"/>
    <w:rsid w:val="00AF39A2"/>
    <w:rsid w:val="00AF41FF"/>
    <w:rsid w:val="00AF467F"/>
    <w:rsid w:val="00AF4BD5"/>
    <w:rsid w:val="00AF52B2"/>
    <w:rsid w:val="00AF5C16"/>
    <w:rsid w:val="00AF5E3E"/>
    <w:rsid w:val="00AF6126"/>
    <w:rsid w:val="00AF6949"/>
    <w:rsid w:val="00AF6EAF"/>
    <w:rsid w:val="00AF703E"/>
    <w:rsid w:val="00AF7166"/>
    <w:rsid w:val="00AF7AE9"/>
    <w:rsid w:val="00AF7E85"/>
    <w:rsid w:val="00B006AF"/>
    <w:rsid w:val="00B00AB4"/>
    <w:rsid w:val="00B00B65"/>
    <w:rsid w:val="00B02902"/>
    <w:rsid w:val="00B0335D"/>
    <w:rsid w:val="00B0343E"/>
    <w:rsid w:val="00B0347F"/>
    <w:rsid w:val="00B03FC3"/>
    <w:rsid w:val="00B0461C"/>
    <w:rsid w:val="00B04748"/>
    <w:rsid w:val="00B05BCD"/>
    <w:rsid w:val="00B06E14"/>
    <w:rsid w:val="00B06F77"/>
    <w:rsid w:val="00B074F1"/>
    <w:rsid w:val="00B100E2"/>
    <w:rsid w:val="00B10568"/>
    <w:rsid w:val="00B1060B"/>
    <w:rsid w:val="00B10822"/>
    <w:rsid w:val="00B10A23"/>
    <w:rsid w:val="00B11C52"/>
    <w:rsid w:val="00B12313"/>
    <w:rsid w:val="00B128C6"/>
    <w:rsid w:val="00B13053"/>
    <w:rsid w:val="00B14C54"/>
    <w:rsid w:val="00B153BD"/>
    <w:rsid w:val="00B15EF6"/>
    <w:rsid w:val="00B161A2"/>
    <w:rsid w:val="00B1629A"/>
    <w:rsid w:val="00B16AA4"/>
    <w:rsid w:val="00B16C4D"/>
    <w:rsid w:val="00B16CDF"/>
    <w:rsid w:val="00B17CA8"/>
    <w:rsid w:val="00B17D3C"/>
    <w:rsid w:val="00B200A7"/>
    <w:rsid w:val="00B203F9"/>
    <w:rsid w:val="00B204D2"/>
    <w:rsid w:val="00B20782"/>
    <w:rsid w:val="00B20A20"/>
    <w:rsid w:val="00B20F67"/>
    <w:rsid w:val="00B2198E"/>
    <w:rsid w:val="00B21B92"/>
    <w:rsid w:val="00B22362"/>
    <w:rsid w:val="00B226D2"/>
    <w:rsid w:val="00B227AD"/>
    <w:rsid w:val="00B232B7"/>
    <w:rsid w:val="00B23479"/>
    <w:rsid w:val="00B2352E"/>
    <w:rsid w:val="00B23A9E"/>
    <w:rsid w:val="00B23AAF"/>
    <w:rsid w:val="00B2403B"/>
    <w:rsid w:val="00B2586C"/>
    <w:rsid w:val="00B259BE"/>
    <w:rsid w:val="00B265DD"/>
    <w:rsid w:val="00B271F7"/>
    <w:rsid w:val="00B306D0"/>
    <w:rsid w:val="00B30789"/>
    <w:rsid w:val="00B31145"/>
    <w:rsid w:val="00B3128D"/>
    <w:rsid w:val="00B319F5"/>
    <w:rsid w:val="00B31AC7"/>
    <w:rsid w:val="00B32623"/>
    <w:rsid w:val="00B33082"/>
    <w:rsid w:val="00B332E3"/>
    <w:rsid w:val="00B33E81"/>
    <w:rsid w:val="00B3415A"/>
    <w:rsid w:val="00B3488C"/>
    <w:rsid w:val="00B34FA7"/>
    <w:rsid w:val="00B355B9"/>
    <w:rsid w:val="00B3644B"/>
    <w:rsid w:val="00B36CA1"/>
    <w:rsid w:val="00B37D10"/>
    <w:rsid w:val="00B4025F"/>
    <w:rsid w:val="00B40CD1"/>
    <w:rsid w:val="00B41062"/>
    <w:rsid w:val="00B413DA"/>
    <w:rsid w:val="00B422A3"/>
    <w:rsid w:val="00B42C0E"/>
    <w:rsid w:val="00B42F09"/>
    <w:rsid w:val="00B43ACC"/>
    <w:rsid w:val="00B441C4"/>
    <w:rsid w:val="00B44825"/>
    <w:rsid w:val="00B44E0A"/>
    <w:rsid w:val="00B44FD6"/>
    <w:rsid w:val="00B46AD5"/>
    <w:rsid w:val="00B4704F"/>
    <w:rsid w:val="00B47254"/>
    <w:rsid w:val="00B47846"/>
    <w:rsid w:val="00B47D14"/>
    <w:rsid w:val="00B510AD"/>
    <w:rsid w:val="00B514E9"/>
    <w:rsid w:val="00B51B57"/>
    <w:rsid w:val="00B51BDB"/>
    <w:rsid w:val="00B51DE9"/>
    <w:rsid w:val="00B51E61"/>
    <w:rsid w:val="00B52396"/>
    <w:rsid w:val="00B52A15"/>
    <w:rsid w:val="00B52C7B"/>
    <w:rsid w:val="00B5314A"/>
    <w:rsid w:val="00B539B9"/>
    <w:rsid w:val="00B53F96"/>
    <w:rsid w:val="00B5532B"/>
    <w:rsid w:val="00B557C2"/>
    <w:rsid w:val="00B56FA3"/>
    <w:rsid w:val="00B60009"/>
    <w:rsid w:val="00B607F8"/>
    <w:rsid w:val="00B60F10"/>
    <w:rsid w:val="00B623BA"/>
    <w:rsid w:val="00B62901"/>
    <w:rsid w:val="00B63BC5"/>
    <w:rsid w:val="00B643B3"/>
    <w:rsid w:val="00B644BA"/>
    <w:rsid w:val="00B64B31"/>
    <w:rsid w:val="00B64CA8"/>
    <w:rsid w:val="00B657A6"/>
    <w:rsid w:val="00B65EBF"/>
    <w:rsid w:val="00B66403"/>
    <w:rsid w:val="00B66531"/>
    <w:rsid w:val="00B676F4"/>
    <w:rsid w:val="00B677B2"/>
    <w:rsid w:val="00B67A76"/>
    <w:rsid w:val="00B70751"/>
    <w:rsid w:val="00B70D52"/>
    <w:rsid w:val="00B72737"/>
    <w:rsid w:val="00B72D35"/>
    <w:rsid w:val="00B7311C"/>
    <w:rsid w:val="00B73A16"/>
    <w:rsid w:val="00B73FB5"/>
    <w:rsid w:val="00B7485C"/>
    <w:rsid w:val="00B75573"/>
    <w:rsid w:val="00B75787"/>
    <w:rsid w:val="00B7679B"/>
    <w:rsid w:val="00B77566"/>
    <w:rsid w:val="00B777AF"/>
    <w:rsid w:val="00B81731"/>
    <w:rsid w:val="00B81AA3"/>
    <w:rsid w:val="00B81B82"/>
    <w:rsid w:val="00B81E59"/>
    <w:rsid w:val="00B82EC7"/>
    <w:rsid w:val="00B83816"/>
    <w:rsid w:val="00B8450C"/>
    <w:rsid w:val="00B84F5D"/>
    <w:rsid w:val="00B8534E"/>
    <w:rsid w:val="00B860E9"/>
    <w:rsid w:val="00B866FF"/>
    <w:rsid w:val="00B870A6"/>
    <w:rsid w:val="00B87477"/>
    <w:rsid w:val="00B87AE8"/>
    <w:rsid w:val="00B901B3"/>
    <w:rsid w:val="00B911D3"/>
    <w:rsid w:val="00B915EC"/>
    <w:rsid w:val="00B91CCB"/>
    <w:rsid w:val="00B91E8A"/>
    <w:rsid w:val="00B921EE"/>
    <w:rsid w:val="00B9285A"/>
    <w:rsid w:val="00B92947"/>
    <w:rsid w:val="00B92F70"/>
    <w:rsid w:val="00B93792"/>
    <w:rsid w:val="00B93F57"/>
    <w:rsid w:val="00B9440B"/>
    <w:rsid w:val="00B946E0"/>
    <w:rsid w:val="00B9483E"/>
    <w:rsid w:val="00B95075"/>
    <w:rsid w:val="00B95C76"/>
    <w:rsid w:val="00B96DAD"/>
    <w:rsid w:val="00B96DEC"/>
    <w:rsid w:val="00BA0311"/>
    <w:rsid w:val="00BA0386"/>
    <w:rsid w:val="00BA0BCB"/>
    <w:rsid w:val="00BA1AE3"/>
    <w:rsid w:val="00BA1CBC"/>
    <w:rsid w:val="00BA1D3C"/>
    <w:rsid w:val="00BA297A"/>
    <w:rsid w:val="00BA2E57"/>
    <w:rsid w:val="00BA33D8"/>
    <w:rsid w:val="00BA3A70"/>
    <w:rsid w:val="00BA4F0B"/>
    <w:rsid w:val="00BA522E"/>
    <w:rsid w:val="00BA6041"/>
    <w:rsid w:val="00BA762A"/>
    <w:rsid w:val="00BA7E9D"/>
    <w:rsid w:val="00BB0A7C"/>
    <w:rsid w:val="00BB1223"/>
    <w:rsid w:val="00BB151F"/>
    <w:rsid w:val="00BB1F84"/>
    <w:rsid w:val="00BB23F7"/>
    <w:rsid w:val="00BB2B6C"/>
    <w:rsid w:val="00BB4AB3"/>
    <w:rsid w:val="00BB50B5"/>
    <w:rsid w:val="00BB69F6"/>
    <w:rsid w:val="00BB7E07"/>
    <w:rsid w:val="00BB7F82"/>
    <w:rsid w:val="00BC06AB"/>
    <w:rsid w:val="00BC06E2"/>
    <w:rsid w:val="00BC0912"/>
    <w:rsid w:val="00BC1627"/>
    <w:rsid w:val="00BC163B"/>
    <w:rsid w:val="00BC2235"/>
    <w:rsid w:val="00BC27C6"/>
    <w:rsid w:val="00BC2B64"/>
    <w:rsid w:val="00BC3098"/>
    <w:rsid w:val="00BC3D6B"/>
    <w:rsid w:val="00BC3ED6"/>
    <w:rsid w:val="00BC4EED"/>
    <w:rsid w:val="00BC4F0D"/>
    <w:rsid w:val="00BC6DAB"/>
    <w:rsid w:val="00BC700B"/>
    <w:rsid w:val="00BC71C0"/>
    <w:rsid w:val="00BC7A9B"/>
    <w:rsid w:val="00BD0440"/>
    <w:rsid w:val="00BD0894"/>
    <w:rsid w:val="00BD096E"/>
    <w:rsid w:val="00BD1333"/>
    <w:rsid w:val="00BD1B62"/>
    <w:rsid w:val="00BD1C46"/>
    <w:rsid w:val="00BD1DCF"/>
    <w:rsid w:val="00BD1FB6"/>
    <w:rsid w:val="00BD2207"/>
    <w:rsid w:val="00BD2D5B"/>
    <w:rsid w:val="00BD2F11"/>
    <w:rsid w:val="00BD39B0"/>
    <w:rsid w:val="00BD3E0B"/>
    <w:rsid w:val="00BD4482"/>
    <w:rsid w:val="00BD4862"/>
    <w:rsid w:val="00BD4917"/>
    <w:rsid w:val="00BD579B"/>
    <w:rsid w:val="00BD6119"/>
    <w:rsid w:val="00BD66A3"/>
    <w:rsid w:val="00BD66D8"/>
    <w:rsid w:val="00BD6A2E"/>
    <w:rsid w:val="00BD6C56"/>
    <w:rsid w:val="00BD6DD1"/>
    <w:rsid w:val="00BD75E9"/>
    <w:rsid w:val="00BE1C8C"/>
    <w:rsid w:val="00BE2D4A"/>
    <w:rsid w:val="00BE3350"/>
    <w:rsid w:val="00BE42A5"/>
    <w:rsid w:val="00BE4AC2"/>
    <w:rsid w:val="00BE5CF9"/>
    <w:rsid w:val="00BE6A05"/>
    <w:rsid w:val="00BE7BA3"/>
    <w:rsid w:val="00BE7CA0"/>
    <w:rsid w:val="00BF064A"/>
    <w:rsid w:val="00BF0E8B"/>
    <w:rsid w:val="00BF1AD6"/>
    <w:rsid w:val="00BF20CD"/>
    <w:rsid w:val="00BF223C"/>
    <w:rsid w:val="00BF260C"/>
    <w:rsid w:val="00BF2B6F"/>
    <w:rsid w:val="00BF362E"/>
    <w:rsid w:val="00BF40FF"/>
    <w:rsid w:val="00BF503E"/>
    <w:rsid w:val="00BF5432"/>
    <w:rsid w:val="00BF6514"/>
    <w:rsid w:val="00BF6B51"/>
    <w:rsid w:val="00BF76B3"/>
    <w:rsid w:val="00BF7BCD"/>
    <w:rsid w:val="00BF7F1C"/>
    <w:rsid w:val="00C0025F"/>
    <w:rsid w:val="00C004AE"/>
    <w:rsid w:val="00C008CA"/>
    <w:rsid w:val="00C01025"/>
    <w:rsid w:val="00C01BD0"/>
    <w:rsid w:val="00C01FFC"/>
    <w:rsid w:val="00C0321E"/>
    <w:rsid w:val="00C038CF"/>
    <w:rsid w:val="00C03A49"/>
    <w:rsid w:val="00C052C4"/>
    <w:rsid w:val="00C054EB"/>
    <w:rsid w:val="00C055F9"/>
    <w:rsid w:val="00C05781"/>
    <w:rsid w:val="00C05B6B"/>
    <w:rsid w:val="00C05C68"/>
    <w:rsid w:val="00C066E0"/>
    <w:rsid w:val="00C06A51"/>
    <w:rsid w:val="00C0716F"/>
    <w:rsid w:val="00C07825"/>
    <w:rsid w:val="00C107F6"/>
    <w:rsid w:val="00C109BE"/>
    <w:rsid w:val="00C10F3D"/>
    <w:rsid w:val="00C11B56"/>
    <w:rsid w:val="00C11EC4"/>
    <w:rsid w:val="00C11F85"/>
    <w:rsid w:val="00C13B09"/>
    <w:rsid w:val="00C13D92"/>
    <w:rsid w:val="00C140B3"/>
    <w:rsid w:val="00C1441C"/>
    <w:rsid w:val="00C144E3"/>
    <w:rsid w:val="00C14569"/>
    <w:rsid w:val="00C14756"/>
    <w:rsid w:val="00C147F7"/>
    <w:rsid w:val="00C14961"/>
    <w:rsid w:val="00C14B3F"/>
    <w:rsid w:val="00C14BA4"/>
    <w:rsid w:val="00C14BB5"/>
    <w:rsid w:val="00C14C5F"/>
    <w:rsid w:val="00C15541"/>
    <w:rsid w:val="00C15883"/>
    <w:rsid w:val="00C1637A"/>
    <w:rsid w:val="00C1695E"/>
    <w:rsid w:val="00C16AC3"/>
    <w:rsid w:val="00C16DE8"/>
    <w:rsid w:val="00C1737F"/>
    <w:rsid w:val="00C174F0"/>
    <w:rsid w:val="00C17AB4"/>
    <w:rsid w:val="00C206FB"/>
    <w:rsid w:val="00C2184D"/>
    <w:rsid w:val="00C2281B"/>
    <w:rsid w:val="00C23BF3"/>
    <w:rsid w:val="00C241A0"/>
    <w:rsid w:val="00C2442C"/>
    <w:rsid w:val="00C24797"/>
    <w:rsid w:val="00C249FE"/>
    <w:rsid w:val="00C24CA6"/>
    <w:rsid w:val="00C25294"/>
    <w:rsid w:val="00C256BB"/>
    <w:rsid w:val="00C259ED"/>
    <w:rsid w:val="00C25BEC"/>
    <w:rsid w:val="00C26231"/>
    <w:rsid w:val="00C26D77"/>
    <w:rsid w:val="00C26DFF"/>
    <w:rsid w:val="00C2767E"/>
    <w:rsid w:val="00C277BF"/>
    <w:rsid w:val="00C30590"/>
    <w:rsid w:val="00C30851"/>
    <w:rsid w:val="00C31615"/>
    <w:rsid w:val="00C31660"/>
    <w:rsid w:val="00C31A81"/>
    <w:rsid w:val="00C31D87"/>
    <w:rsid w:val="00C31E5D"/>
    <w:rsid w:val="00C3340F"/>
    <w:rsid w:val="00C33DAE"/>
    <w:rsid w:val="00C34BEB"/>
    <w:rsid w:val="00C37336"/>
    <w:rsid w:val="00C379EB"/>
    <w:rsid w:val="00C412AD"/>
    <w:rsid w:val="00C41B58"/>
    <w:rsid w:val="00C41EB0"/>
    <w:rsid w:val="00C42D70"/>
    <w:rsid w:val="00C42DB7"/>
    <w:rsid w:val="00C42FC0"/>
    <w:rsid w:val="00C43762"/>
    <w:rsid w:val="00C43F96"/>
    <w:rsid w:val="00C44947"/>
    <w:rsid w:val="00C452A5"/>
    <w:rsid w:val="00C457A4"/>
    <w:rsid w:val="00C4607A"/>
    <w:rsid w:val="00C467B5"/>
    <w:rsid w:val="00C46817"/>
    <w:rsid w:val="00C47227"/>
    <w:rsid w:val="00C4754C"/>
    <w:rsid w:val="00C476BD"/>
    <w:rsid w:val="00C506F9"/>
    <w:rsid w:val="00C519D2"/>
    <w:rsid w:val="00C51B40"/>
    <w:rsid w:val="00C5225B"/>
    <w:rsid w:val="00C52894"/>
    <w:rsid w:val="00C53EEB"/>
    <w:rsid w:val="00C54F7B"/>
    <w:rsid w:val="00C55946"/>
    <w:rsid w:val="00C56BB1"/>
    <w:rsid w:val="00C57746"/>
    <w:rsid w:val="00C57984"/>
    <w:rsid w:val="00C57C18"/>
    <w:rsid w:val="00C57F29"/>
    <w:rsid w:val="00C57FE5"/>
    <w:rsid w:val="00C60285"/>
    <w:rsid w:val="00C6043E"/>
    <w:rsid w:val="00C60702"/>
    <w:rsid w:val="00C60DCF"/>
    <w:rsid w:val="00C61BF2"/>
    <w:rsid w:val="00C61E2E"/>
    <w:rsid w:val="00C62146"/>
    <w:rsid w:val="00C62F31"/>
    <w:rsid w:val="00C63349"/>
    <w:rsid w:val="00C63765"/>
    <w:rsid w:val="00C63F0B"/>
    <w:rsid w:val="00C65143"/>
    <w:rsid w:val="00C65D27"/>
    <w:rsid w:val="00C65F79"/>
    <w:rsid w:val="00C70BDF"/>
    <w:rsid w:val="00C715D7"/>
    <w:rsid w:val="00C716CE"/>
    <w:rsid w:val="00C7242A"/>
    <w:rsid w:val="00C7283D"/>
    <w:rsid w:val="00C7310C"/>
    <w:rsid w:val="00C7327A"/>
    <w:rsid w:val="00C7376E"/>
    <w:rsid w:val="00C73ED4"/>
    <w:rsid w:val="00C747C6"/>
    <w:rsid w:val="00C769E7"/>
    <w:rsid w:val="00C76C85"/>
    <w:rsid w:val="00C772AC"/>
    <w:rsid w:val="00C77B20"/>
    <w:rsid w:val="00C81608"/>
    <w:rsid w:val="00C81C96"/>
    <w:rsid w:val="00C82593"/>
    <w:rsid w:val="00C82E2C"/>
    <w:rsid w:val="00C839FF"/>
    <w:rsid w:val="00C83B4D"/>
    <w:rsid w:val="00C85779"/>
    <w:rsid w:val="00C85D0D"/>
    <w:rsid w:val="00C86319"/>
    <w:rsid w:val="00C869CA"/>
    <w:rsid w:val="00C86C02"/>
    <w:rsid w:val="00C8758C"/>
    <w:rsid w:val="00C87A9F"/>
    <w:rsid w:val="00C92B61"/>
    <w:rsid w:val="00C92B8F"/>
    <w:rsid w:val="00C93086"/>
    <w:rsid w:val="00C93249"/>
    <w:rsid w:val="00C947B5"/>
    <w:rsid w:val="00C951F7"/>
    <w:rsid w:val="00C953F5"/>
    <w:rsid w:val="00C965D1"/>
    <w:rsid w:val="00CA0380"/>
    <w:rsid w:val="00CA06C4"/>
    <w:rsid w:val="00CA072C"/>
    <w:rsid w:val="00CA07D5"/>
    <w:rsid w:val="00CA154E"/>
    <w:rsid w:val="00CA20C0"/>
    <w:rsid w:val="00CA2A91"/>
    <w:rsid w:val="00CA2CC6"/>
    <w:rsid w:val="00CA34E7"/>
    <w:rsid w:val="00CA4012"/>
    <w:rsid w:val="00CA4BBB"/>
    <w:rsid w:val="00CA4FC8"/>
    <w:rsid w:val="00CA58F5"/>
    <w:rsid w:val="00CA5F39"/>
    <w:rsid w:val="00CA6074"/>
    <w:rsid w:val="00CA68CC"/>
    <w:rsid w:val="00CA7E65"/>
    <w:rsid w:val="00CB00FA"/>
    <w:rsid w:val="00CB0B91"/>
    <w:rsid w:val="00CB1501"/>
    <w:rsid w:val="00CB1E31"/>
    <w:rsid w:val="00CB2604"/>
    <w:rsid w:val="00CB2B3C"/>
    <w:rsid w:val="00CB346A"/>
    <w:rsid w:val="00CB35CF"/>
    <w:rsid w:val="00CB38FD"/>
    <w:rsid w:val="00CB4C41"/>
    <w:rsid w:val="00CB4D08"/>
    <w:rsid w:val="00CB6F5C"/>
    <w:rsid w:val="00CC0FE0"/>
    <w:rsid w:val="00CC28B2"/>
    <w:rsid w:val="00CC3149"/>
    <w:rsid w:val="00CC326A"/>
    <w:rsid w:val="00CC3531"/>
    <w:rsid w:val="00CC37A7"/>
    <w:rsid w:val="00CC40F0"/>
    <w:rsid w:val="00CC461E"/>
    <w:rsid w:val="00CC4A5A"/>
    <w:rsid w:val="00CC4B31"/>
    <w:rsid w:val="00CC51C8"/>
    <w:rsid w:val="00CC58FD"/>
    <w:rsid w:val="00CC5C36"/>
    <w:rsid w:val="00CC5F71"/>
    <w:rsid w:val="00CC60D7"/>
    <w:rsid w:val="00CC6831"/>
    <w:rsid w:val="00CC6FD7"/>
    <w:rsid w:val="00CC730B"/>
    <w:rsid w:val="00CC7575"/>
    <w:rsid w:val="00CD0EF3"/>
    <w:rsid w:val="00CD0FD3"/>
    <w:rsid w:val="00CD128A"/>
    <w:rsid w:val="00CD150C"/>
    <w:rsid w:val="00CD1B3D"/>
    <w:rsid w:val="00CD2513"/>
    <w:rsid w:val="00CD259E"/>
    <w:rsid w:val="00CD2CE9"/>
    <w:rsid w:val="00CD4444"/>
    <w:rsid w:val="00CD466B"/>
    <w:rsid w:val="00CD4C15"/>
    <w:rsid w:val="00CD4D96"/>
    <w:rsid w:val="00CD4DB3"/>
    <w:rsid w:val="00CD4F6E"/>
    <w:rsid w:val="00CD50A2"/>
    <w:rsid w:val="00CD51B2"/>
    <w:rsid w:val="00CD6D68"/>
    <w:rsid w:val="00CD7182"/>
    <w:rsid w:val="00CD7DB2"/>
    <w:rsid w:val="00CE1179"/>
    <w:rsid w:val="00CE1713"/>
    <w:rsid w:val="00CE1DD6"/>
    <w:rsid w:val="00CE26DE"/>
    <w:rsid w:val="00CE2BFB"/>
    <w:rsid w:val="00CE3AB2"/>
    <w:rsid w:val="00CE3B96"/>
    <w:rsid w:val="00CE40F1"/>
    <w:rsid w:val="00CE4F69"/>
    <w:rsid w:val="00CE4F6A"/>
    <w:rsid w:val="00CE547C"/>
    <w:rsid w:val="00CE57C2"/>
    <w:rsid w:val="00CE5A88"/>
    <w:rsid w:val="00CE5C30"/>
    <w:rsid w:val="00CE6812"/>
    <w:rsid w:val="00CE7853"/>
    <w:rsid w:val="00CF080B"/>
    <w:rsid w:val="00CF09C6"/>
    <w:rsid w:val="00CF111E"/>
    <w:rsid w:val="00CF1407"/>
    <w:rsid w:val="00CF14D6"/>
    <w:rsid w:val="00CF1597"/>
    <w:rsid w:val="00CF16EA"/>
    <w:rsid w:val="00CF1765"/>
    <w:rsid w:val="00CF2244"/>
    <w:rsid w:val="00CF2BB2"/>
    <w:rsid w:val="00CF3673"/>
    <w:rsid w:val="00CF431B"/>
    <w:rsid w:val="00CF57F0"/>
    <w:rsid w:val="00CF6007"/>
    <w:rsid w:val="00CF6893"/>
    <w:rsid w:val="00CF6B0F"/>
    <w:rsid w:val="00CF6F7C"/>
    <w:rsid w:val="00CF7E8A"/>
    <w:rsid w:val="00D00117"/>
    <w:rsid w:val="00D0099C"/>
    <w:rsid w:val="00D00D94"/>
    <w:rsid w:val="00D02C9F"/>
    <w:rsid w:val="00D02E7C"/>
    <w:rsid w:val="00D0377F"/>
    <w:rsid w:val="00D037DB"/>
    <w:rsid w:val="00D03C1F"/>
    <w:rsid w:val="00D03E4D"/>
    <w:rsid w:val="00D04644"/>
    <w:rsid w:val="00D0465A"/>
    <w:rsid w:val="00D0538F"/>
    <w:rsid w:val="00D06133"/>
    <w:rsid w:val="00D06CEC"/>
    <w:rsid w:val="00D111B9"/>
    <w:rsid w:val="00D11349"/>
    <w:rsid w:val="00D12A4F"/>
    <w:rsid w:val="00D13259"/>
    <w:rsid w:val="00D1357C"/>
    <w:rsid w:val="00D139E8"/>
    <w:rsid w:val="00D13ACF"/>
    <w:rsid w:val="00D148CF"/>
    <w:rsid w:val="00D14A04"/>
    <w:rsid w:val="00D14D17"/>
    <w:rsid w:val="00D152AF"/>
    <w:rsid w:val="00D1557A"/>
    <w:rsid w:val="00D157EC"/>
    <w:rsid w:val="00D15E46"/>
    <w:rsid w:val="00D1603B"/>
    <w:rsid w:val="00D1649E"/>
    <w:rsid w:val="00D16BC1"/>
    <w:rsid w:val="00D17374"/>
    <w:rsid w:val="00D175C8"/>
    <w:rsid w:val="00D20D4F"/>
    <w:rsid w:val="00D21C49"/>
    <w:rsid w:val="00D23E61"/>
    <w:rsid w:val="00D23F5B"/>
    <w:rsid w:val="00D24ACD"/>
    <w:rsid w:val="00D24B8B"/>
    <w:rsid w:val="00D25202"/>
    <w:rsid w:val="00D25AC7"/>
    <w:rsid w:val="00D25E48"/>
    <w:rsid w:val="00D26432"/>
    <w:rsid w:val="00D269A1"/>
    <w:rsid w:val="00D26D88"/>
    <w:rsid w:val="00D26FFA"/>
    <w:rsid w:val="00D27545"/>
    <w:rsid w:val="00D27B53"/>
    <w:rsid w:val="00D27D97"/>
    <w:rsid w:val="00D316A9"/>
    <w:rsid w:val="00D31EE3"/>
    <w:rsid w:val="00D3238F"/>
    <w:rsid w:val="00D32990"/>
    <w:rsid w:val="00D3423E"/>
    <w:rsid w:val="00D34CBC"/>
    <w:rsid w:val="00D35273"/>
    <w:rsid w:val="00D353EF"/>
    <w:rsid w:val="00D366F6"/>
    <w:rsid w:val="00D3678E"/>
    <w:rsid w:val="00D368D1"/>
    <w:rsid w:val="00D40112"/>
    <w:rsid w:val="00D409EB"/>
    <w:rsid w:val="00D422BC"/>
    <w:rsid w:val="00D43627"/>
    <w:rsid w:val="00D43FEF"/>
    <w:rsid w:val="00D440A7"/>
    <w:rsid w:val="00D44754"/>
    <w:rsid w:val="00D4497F"/>
    <w:rsid w:val="00D45453"/>
    <w:rsid w:val="00D46195"/>
    <w:rsid w:val="00D46447"/>
    <w:rsid w:val="00D46A34"/>
    <w:rsid w:val="00D479DA"/>
    <w:rsid w:val="00D47C98"/>
    <w:rsid w:val="00D50765"/>
    <w:rsid w:val="00D5097A"/>
    <w:rsid w:val="00D50DFE"/>
    <w:rsid w:val="00D514A3"/>
    <w:rsid w:val="00D515BF"/>
    <w:rsid w:val="00D51B0A"/>
    <w:rsid w:val="00D522DD"/>
    <w:rsid w:val="00D52772"/>
    <w:rsid w:val="00D52E5F"/>
    <w:rsid w:val="00D52E88"/>
    <w:rsid w:val="00D5457F"/>
    <w:rsid w:val="00D54C3B"/>
    <w:rsid w:val="00D5547A"/>
    <w:rsid w:val="00D55721"/>
    <w:rsid w:val="00D56E77"/>
    <w:rsid w:val="00D57247"/>
    <w:rsid w:val="00D577C7"/>
    <w:rsid w:val="00D6010D"/>
    <w:rsid w:val="00D607E1"/>
    <w:rsid w:val="00D61148"/>
    <w:rsid w:val="00D615FC"/>
    <w:rsid w:val="00D61A84"/>
    <w:rsid w:val="00D62875"/>
    <w:rsid w:val="00D62A70"/>
    <w:rsid w:val="00D62FFF"/>
    <w:rsid w:val="00D63120"/>
    <w:rsid w:val="00D6338A"/>
    <w:rsid w:val="00D63E59"/>
    <w:rsid w:val="00D656F3"/>
    <w:rsid w:val="00D65EB5"/>
    <w:rsid w:val="00D66893"/>
    <w:rsid w:val="00D66BD5"/>
    <w:rsid w:val="00D70438"/>
    <w:rsid w:val="00D70C69"/>
    <w:rsid w:val="00D71009"/>
    <w:rsid w:val="00D71966"/>
    <w:rsid w:val="00D71C0D"/>
    <w:rsid w:val="00D72586"/>
    <w:rsid w:val="00D72676"/>
    <w:rsid w:val="00D73240"/>
    <w:rsid w:val="00D73E88"/>
    <w:rsid w:val="00D73F3F"/>
    <w:rsid w:val="00D740C2"/>
    <w:rsid w:val="00D740FE"/>
    <w:rsid w:val="00D7449A"/>
    <w:rsid w:val="00D76001"/>
    <w:rsid w:val="00D762A7"/>
    <w:rsid w:val="00D76911"/>
    <w:rsid w:val="00D76FE3"/>
    <w:rsid w:val="00D77320"/>
    <w:rsid w:val="00D778DB"/>
    <w:rsid w:val="00D77B01"/>
    <w:rsid w:val="00D77FE6"/>
    <w:rsid w:val="00D8019E"/>
    <w:rsid w:val="00D801D1"/>
    <w:rsid w:val="00D8060E"/>
    <w:rsid w:val="00D80D1C"/>
    <w:rsid w:val="00D81894"/>
    <w:rsid w:val="00D8198B"/>
    <w:rsid w:val="00D828BB"/>
    <w:rsid w:val="00D8374F"/>
    <w:rsid w:val="00D83783"/>
    <w:rsid w:val="00D83ABE"/>
    <w:rsid w:val="00D842C9"/>
    <w:rsid w:val="00D843F1"/>
    <w:rsid w:val="00D849B4"/>
    <w:rsid w:val="00D84CBE"/>
    <w:rsid w:val="00D8553D"/>
    <w:rsid w:val="00D85C33"/>
    <w:rsid w:val="00D86135"/>
    <w:rsid w:val="00D864F7"/>
    <w:rsid w:val="00D86B1A"/>
    <w:rsid w:val="00D87637"/>
    <w:rsid w:val="00D90137"/>
    <w:rsid w:val="00D90463"/>
    <w:rsid w:val="00D90A3E"/>
    <w:rsid w:val="00D90E46"/>
    <w:rsid w:val="00D918F5"/>
    <w:rsid w:val="00D9274E"/>
    <w:rsid w:val="00D9294C"/>
    <w:rsid w:val="00D93F2C"/>
    <w:rsid w:val="00D93FB0"/>
    <w:rsid w:val="00D9450C"/>
    <w:rsid w:val="00D9473D"/>
    <w:rsid w:val="00D94D06"/>
    <w:rsid w:val="00D95343"/>
    <w:rsid w:val="00D9546B"/>
    <w:rsid w:val="00D957C0"/>
    <w:rsid w:val="00D95B5A"/>
    <w:rsid w:val="00D95FEC"/>
    <w:rsid w:val="00D96119"/>
    <w:rsid w:val="00D969AB"/>
    <w:rsid w:val="00D97C9F"/>
    <w:rsid w:val="00D97F11"/>
    <w:rsid w:val="00DA0C76"/>
    <w:rsid w:val="00DA1076"/>
    <w:rsid w:val="00DA1E35"/>
    <w:rsid w:val="00DA2125"/>
    <w:rsid w:val="00DA2C22"/>
    <w:rsid w:val="00DA2DDD"/>
    <w:rsid w:val="00DA2E3C"/>
    <w:rsid w:val="00DA2FD3"/>
    <w:rsid w:val="00DA304F"/>
    <w:rsid w:val="00DA31AB"/>
    <w:rsid w:val="00DA3219"/>
    <w:rsid w:val="00DA3846"/>
    <w:rsid w:val="00DA43C2"/>
    <w:rsid w:val="00DA5206"/>
    <w:rsid w:val="00DA5887"/>
    <w:rsid w:val="00DA6836"/>
    <w:rsid w:val="00DA68A9"/>
    <w:rsid w:val="00DA6C3E"/>
    <w:rsid w:val="00DB008D"/>
    <w:rsid w:val="00DB08A8"/>
    <w:rsid w:val="00DB0A1E"/>
    <w:rsid w:val="00DB24CB"/>
    <w:rsid w:val="00DB2755"/>
    <w:rsid w:val="00DB3CF7"/>
    <w:rsid w:val="00DB48F1"/>
    <w:rsid w:val="00DB4CC3"/>
    <w:rsid w:val="00DB4DA9"/>
    <w:rsid w:val="00DB4F9A"/>
    <w:rsid w:val="00DB5515"/>
    <w:rsid w:val="00DB6332"/>
    <w:rsid w:val="00DB6B59"/>
    <w:rsid w:val="00DB7326"/>
    <w:rsid w:val="00DC1635"/>
    <w:rsid w:val="00DC178E"/>
    <w:rsid w:val="00DC2858"/>
    <w:rsid w:val="00DC2AF5"/>
    <w:rsid w:val="00DC4344"/>
    <w:rsid w:val="00DC43D6"/>
    <w:rsid w:val="00DC4465"/>
    <w:rsid w:val="00DC526D"/>
    <w:rsid w:val="00DC70AC"/>
    <w:rsid w:val="00DC7808"/>
    <w:rsid w:val="00DD084F"/>
    <w:rsid w:val="00DD1BA4"/>
    <w:rsid w:val="00DD1BB0"/>
    <w:rsid w:val="00DD24D5"/>
    <w:rsid w:val="00DD2729"/>
    <w:rsid w:val="00DD2B9D"/>
    <w:rsid w:val="00DD35B2"/>
    <w:rsid w:val="00DD3C8D"/>
    <w:rsid w:val="00DD3F48"/>
    <w:rsid w:val="00DD4AAC"/>
    <w:rsid w:val="00DD4FC2"/>
    <w:rsid w:val="00DD6119"/>
    <w:rsid w:val="00DD7929"/>
    <w:rsid w:val="00DD7A15"/>
    <w:rsid w:val="00DD7D2C"/>
    <w:rsid w:val="00DD7D5E"/>
    <w:rsid w:val="00DE0871"/>
    <w:rsid w:val="00DE0969"/>
    <w:rsid w:val="00DE1C63"/>
    <w:rsid w:val="00DE21A5"/>
    <w:rsid w:val="00DE28C0"/>
    <w:rsid w:val="00DE31C3"/>
    <w:rsid w:val="00DE368E"/>
    <w:rsid w:val="00DE3836"/>
    <w:rsid w:val="00DE5430"/>
    <w:rsid w:val="00DE6283"/>
    <w:rsid w:val="00DE6503"/>
    <w:rsid w:val="00DE6800"/>
    <w:rsid w:val="00DE6E67"/>
    <w:rsid w:val="00DE6FD8"/>
    <w:rsid w:val="00DE71C8"/>
    <w:rsid w:val="00DE7C65"/>
    <w:rsid w:val="00DF0238"/>
    <w:rsid w:val="00DF0D90"/>
    <w:rsid w:val="00DF1242"/>
    <w:rsid w:val="00DF18B4"/>
    <w:rsid w:val="00DF1958"/>
    <w:rsid w:val="00DF1FBC"/>
    <w:rsid w:val="00DF266F"/>
    <w:rsid w:val="00DF429D"/>
    <w:rsid w:val="00DF4649"/>
    <w:rsid w:val="00DF4E92"/>
    <w:rsid w:val="00DF548E"/>
    <w:rsid w:val="00DF5EBE"/>
    <w:rsid w:val="00DF65A4"/>
    <w:rsid w:val="00DF6A39"/>
    <w:rsid w:val="00DF721D"/>
    <w:rsid w:val="00DF73CF"/>
    <w:rsid w:val="00DF777C"/>
    <w:rsid w:val="00DF7A6A"/>
    <w:rsid w:val="00DF7CF2"/>
    <w:rsid w:val="00E00358"/>
    <w:rsid w:val="00E005B2"/>
    <w:rsid w:val="00E01478"/>
    <w:rsid w:val="00E02747"/>
    <w:rsid w:val="00E027DB"/>
    <w:rsid w:val="00E0281B"/>
    <w:rsid w:val="00E029FD"/>
    <w:rsid w:val="00E035A0"/>
    <w:rsid w:val="00E037F8"/>
    <w:rsid w:val="00E03F23"/>
    <w:rsid w:val="00E0426D"/>
    <w:rsid w:val="00E046C2"/>
    <w:rsid w:val="00E04833"/>
    <w:rsid w:val="00E04932"/>
    <w:rsid w:val="00E04B8E"/>
    <w:rsid w:val="00E04E21"/>
    <w:rsid w:val="00E051B4"/>
    <w:rsid w:val="00E05C8A"/>
    <w:rsid w:val="00E06BFE"/>
    <w:rsid w:val="00E0703A"/>
    <w:rsid w:val="00E07214"/>
    <w:rsid w:val="00E07EE6"/>
    <w:rsid w:val="00E10905"/>
    <w:rsid w:val="00E1094F"/>
    <w:rsid w:val="00E109D7"/>
    <w:rsid w:val="00E11170"/>
    <w:rsid w:val="00E113AA"/>
    <w:rsid w:val="00E1268A"/>
    <w:rsid w:val="00E12826"/>
    <w:rsid w:val="00E129D8"/>
    <w:rsid w:val="00E12E63"/>
    <w:rsid w:val="00E13932"/>
    <w:rsid w:val="00E13D13"/>
    <w:rsid w:val="00E13F22"/>
    <w:rsid w:val="00E13F6F"/>
    <w:rsid w:val="00E1487C"/>
    <w:rsid w:val="00E14905"/>
    <w:rsid w:val="00E14AAD"/>
    <w:rsid w:val="00E14AB9"/>
    <w:rsid w:val="00E164C1"/>
    <w:rsid w:val="00E176B5"/>
    <w:rsid w:val="00E17AA8"/>
    <w:rsid w:val="00E20902"/>
    <w:rsid w:val="00E20DB2"/>
    <w:rsid w:val="00E21270"/>
    <w:rsid w:val="00E223BA"/>
    <w:rsid w:val="00E22BF5"/>
    <w:rsid w:val="00E22DE0"/>
    <w:rsid w:val="00E230D8"/>
    <w:rsid w:val="00E23AB1"/>
    <w:rsid w:val="00E23C15"/>
    <w:rsid w:val="00E248C8"/>
    <w:rsid w:val="00E24A17"/>
    <w:rsid w:val="00E24BE0"/>
    <w:rsid w:val="00E2744B"/>
    <w:rsid w:val="00E301D2"/>
    <w:rsid w:val="00E306BA"/>
    <w:rsid w:val="00E3091C"/>
    <w:rsid w:val="00E30953"/>
    <w:rsid w:val="00E309D2"/>
    <w:rsid w:val="00E32262"/>
    <w:rsid w:val="00E331BF"/>
    <w:rsid w:val="00E33539"/>
    <w:rsid w:val="00E335B0"/>
    <w:rsid w:val="00E33712"/>
    <w:rsid w:val="00E33B34"/>
    <w:rsid w:val="00E33D57"/>
    <w:rsid w:val="00E33F55"/>
    <w:rsid w:val="00E340C2"/>
    <w:rsid w:val="00E3496A"/>
    <w:rsid w:val="00E34B9F"/>
    <w:rsid w:val="00E34F2C"/>
    <w:rsid w:val="00E352F8"/>
    <w:rsid w:val="00E35ABB"/>
    <w:rsid w:val="00E35ABC"/>
    <w:rsid w:val="00E37674"/>
    <w:rsid w:val="00E37EE2"/>
    <w:rsid w:val="00E40394"/>
    <w:rsid w:val="00E40DE2"/>
    <w:rsid w:val="00E40FF3"/>
    <w:rsid w:val="00E41656"/>
    <w:rsid w:val="00E41D2C"/>
    <w:rsid w:val="00E4212B"/>
    <w:rsid w:val="00E424B8"/>
    <w:rsid w:val="00E43064"/>
    <w:rsid w:val="00E4313A"/>
    <w:rsid w:val="00E43D2F"/>
    <w:rsid w:val="00E44FBF"/>
    <w:rsid w:val="00E45753"/>
    <w:rsid w:val="00E45950"/>
    <w:rsid w:val="00E45C46"/>
    <w:rsid w:val="00E45F6A"/>
    <w:rsid w:val="00E474D0"/>
    <w:rsid w:val="00E5021B"/>
    <w:rsid w:val="00E511CC"/>
    <w:rsid w:val="00E51DC5"/>
    <w:rsid w:val="00E52283"/>
    <w:rsid w:val="00E533BF"/>
    <w:rsid w:val="00E540BF"/>
    <w:rsid w:val="00E54F3F"/>
    <w:rsid w:val="00E55128"/>
    <w:rsid w:val="00E55476"/>
    <w:rsid w:val="00E55681"/>
    <w:rsid w:val="00E55924"/>
    <w:rsid w:val="00E55955"/>
    <w:rsid w:val="00E55CA8"/>
    <w:rsid w:val="00E56032"/>
    <w:rsid w:val="00E563F5"/>
    <w:rsid w:val="00E56450"/>
    <w:rsid w:val="00E56F5E"/>
    <w:rsid w:val="00E570BD"/>
    <w:rsid w:val="00E575D7"/>
    <w:rsid w:val="00E614E8"/>
    <w:rsid w:val="00E626DE"/>
    <w:rsid w:val="00E6299B"/>
    <w:rsid w:val="00E62B8C"/>
    <w:rsid w:val="00E63684"/>
    <w:rsid w:val="00E63B5B"/>
    <w:rsid w:val="00E64886"/>
    <w:rsid w:val="00E64D11"/>
    <w:rsid w:val="00E65118"/>
    <w:rsid w:val="00E6562B"/>
    <w:rsid w:val="00E656E1"/>
    <w:rsid w:val="00E664F1"/>
    <w:rsid w:val="00E665BD"/>
    <w:rsid w:val="00E667D2"/>
    <w:rsid w:val="00E66C10"/>
    <w:rsid w:val="00E67BFA"/>
    <w:rsid w:val="00E70B84"/>
    <w:rsid w:val="00E70D27"/>
    <w:rsid w:val="00E70DBC"/>
    <w:rsid w:val="00E71D67"/>
    <w:rsid w:val="00E71DEC"/>
    <w:rsid w:val="00E722E5"/>
    <w:rsid w:val="00E72501"/>
    <w:rsid w:val="00E72838"/>
    <w:rsid w:val="00E72ED7"/>
    <w:rsid w:val="00E74945"/>
    <w:rsid w:val="00E751DE"/>
    <w:rsid w:val="00E76434"/>
    <w:rsid w:val="00E76E0D"/>
    <w:rsid w:val="00E7711D"/>
    <w:rsid w:val="00E77C08"/>
    <w:rsid w:val="00E80461"/>
    <w:rsid w:val="00E80467"/>
    <w:rsid w:val="00E81145"/>
    <w:rsid w:val="00E81779"/>
    <w:rsid w:val="00E81A39"/>
    <w:rsid w:val="00E81A9B"/>
    <w:rsid w:val="00E81EC8"/>
    <w:rsid w:val="00E82896"/>
    <w:rsid w:val="00E830EB"/>
    <w:rsid w:val="00E835D9"/>
    <w:rsid w:val="00E836E7"/>
    <w:rsid w:val="00E83D00"/>
    <w:rsid w:val="00E83EB2"/>
    <w:rsid w:val="00E8410C"/>
    <w:rsid w:val="00E841DF"/>
    <w:rsid w:val="00E84F0C"/>
    <w:rsid w:val="00E84FD0"/>
    <w:rsid w:val="00E851B6"/>
    <w:rsid w:val="00E854B4"/>
    <w:rsid w:val="00E85995"/>
    <w:rsid w:val="00E86480"/>
    <w:rsid w:val="00E86B5F"/>
    <w:rsid w:val="00E87224"/>
    <w:rsid w:val="00E87BA4"/>
    <w:rsid w:val="00E905E9"/>
    <w:rsid w:val="00E90D0E"/>
    <w:rsid w:val="00E92C78"/>
    <w:rsid w:val="00E92D70"/>
    <w:rsid w:val="00E92FDB"/>
    <w:rsid w:val="00E930F9"/>
    <w:rsid w:val="00E93991"/>
    <w:rsid w:val="00E93E67"/>
    <w:rsid w:val="00E94C5A"/>
    <w:rsid w:val="00E976C0"/>
    <w:rsid w:val="00E97C68"/>
    <w:rsid w:val="00EA049F"/>
    <w:rsid w:val="00EA0F5B"/>
    <w:rsid w:val="00EA1A63"/>
    <w:rsid w:val="00EA1B67"/>
    <w:rsid w:val="00EA23D5"/>
    <w:rsid w:val="00EA2F66"/>
    <w:rsid w:val="00EA32A4"/>
    <w:rsid w:val="00EA3743"/>
    <w:rsid w:val="00EA3BAA"/>
    <w:rsid w:val="00EA444B"/>
    <w:rsid w:val="00EA4638"/>
    <w:rsid w:val="00EA4E14"/>
    <w:rsid w:val="00EA535B"/>
    <w:rsid w:val="00EA554F"/>
    <w:rsid w:val="00EA55E2"/>
    <w:rsid w:val="00EA679A"/>
    <w:rsid w:val="00EA70D7"/>
    <w:rsid w:val="00EA775A"/>
    <w:rsid w:val="00EB09DA"/>
    <w:rsid w:val="00EB0AB6"/>
    <w:rsid w:val="00EB18D6"/>
    <w:rsid w:val="00EB21D2"/>
    <w:rsid w:val="00EB2491"/>
    <w:rsid w:val="00EB2ACD"/>
    <w:rsid w:val="00EB2D27"/>
    <w:rsid w:val="00EB3746"/>
    <w:rsid w:val="00EB3BC3"/>
    <w:rsid w:val="00EB4BFC"/>
    <w:rsid w:val="00EB4DCA"/>
    <w:rsid w:val="00EB52FF"/>
    <w:rsid w:val="00EB5502"/>
    <w:rsid w:val="00EB5646"/>
    <w:rsid w:val="00EB58C2"/>
    <w:rsid w:val="00EB5961"/>
    <w:rsid w:val="00EB5BEE"/>
    <w:rsid w:val="00EB684E"/>
    <w:rsid w:val="00EB6C30"/>
    <w:rsid w:val="00EC0131"/>
    <w:rsid w:val="00EC08B4"/>
    <w:rsid w:val="00EC0BBF"/>
    <w:rsid w:val="00EC1137"/>
    <w:rsid w:val="00EC1842"/>
    <w:rsid w:val="00EC224E"/>
    <w:rsid w:val="00EC37C9"/>
    <w:rsid w:val="00EC43BD"/>
    <w:rsid w:val="00EC483D"/>
    <w:rsid w:val="00EC4DBE"/>
    <w:rsid w:val="00EC594E"/>
    <w:rsid w:val="00EC66A8"/>
    <w:rsid w:val="00EC72AA"/>
    <w:rsid w:val="00EC74EB"/>
    <w:rsid w:val="00EC75DE"/>
    <w:rsid w:val="00EC7700"/>
    <w:rsid w:val="00ED0806"/>
    <w:rsid w:val="00ED09B1"/>
    <w:rsid w:val="00ED0C0E"/>
    <w:rsid w:val="00ED1A5F"/>
    <w:rsid w:val="00ED1B53"/>
    <w:rsid w:val="00ED21D3"/>
    <w:rsid w:val="00ED2D4A"/>
    <w:rsid w:val="00ED34C1"/>
    <w:rsid w:val="00ED4075"/>
    <w:rsid w:val="00ED4BCE"/>
    <w:rsid w:val="00ED5701"/>
    <w:rsid w:val="00ED5808"/>
    <w:rsid w:val="00ED5B7D"/>
    <w:rsid w:val="00ED6038"/>
    <w:rsid w:val="00ED63EE"/>
    <w:rsid w:val="00ED673B"/>
    <w:rsid w:val="00ED6C03"/>
    <w:rsid w:val="00ED7E3E"/>
    <w:rsid w:val="00EE0F84"/>
    <w:rsid w:val="00EE1015"/>
    <w:rsid w:val="00EE1125"/>
    <w:rsid w:val="00EE1F32"/>
    <w:rsid w:val="00EE25FB"/>
    <w:rsid w:val="00EE3325"/>
    <w:rsid w:val="00EE4114"/>
    <w:rsid w:val="00EE58DA"/>
    <w:rsid w:val="00EE60C1"/>
    <w:rsid w:val="00EE643A"/>
    <w:rsid w:val="00EE6B06"/>
    <w:rsid w:val="00EE723D"/>
    <w:rsid w:val="00EE750D"/>
    <w:rsid w:val="00EF1D86"/>
    <w:rsid w:val="00EF2E1D"/>
    <w:rsid w:val="00EF31CE"/>
    <w:rsid w:val="00EF3B0F"/>
    <w:rsid w:val="00EF44D9"/>
    <w:rsid w:val="00EF4995"/>
    <w:rsid w:val="00EF4B7B"/>
    <w:rsid w:val="00EF52C7"/>
    <w:rsid w:val="00EF5778"/>
    <w:rsid w:val="00EF57A0"/>
    <w:rsid w:val="00EF5B29"/>
    <w:rsid w:val="00EF729F"/>
    <w:rsid w:val="00EF7368"/>
    <w:rsid w:val="00EF7AB5"/>
    <w:rsid w:val="00F007C7"/>
    <w:rsid w:val="00F021C2"/>
    <w:rsid w:val="00F02253"/>
    <w:rsid w:val="00F031C9"/>
    <w:rsid w:val="00F03588"/>
    <w:rsid w:val="00F036E4"/>
    <w:rsid w:val="00F0370B"/>
    <w:rsid w:val="00F03988"/>
    <w:rsid w:val="00F04D77"/>
    <w:rsid w:val="00F04EAE"/>
    <w:rsid w:val="00F0603B"/>
    <w:rsid w:val="00F061A5"/>
    <w:rsid w:val="00F0677D"/>
    <w:rsid w:val="00F06804"/>
    <w:rsid w:val="00F068B8"/>
    <w:rsid w:val="00F06A0D"/>
    <w:rsid w:val="00F06B07"/>
    <w:rsid w:val="00F06EF6"/>
    <w:rsid w:val="00F071CC"/>
    <w:rsid w:val="00F07432"/>
    <w:rsid w:val="00F10455"/>
    <w:rsid w:val="00F10B12"/>
    <w:rsid w:val="00F10F00"/>
    <w:rsid w:val="00F10FE3"/>
    <w:rsid w:val="00F1194B"/>
    <w:rsid w:val="00F127D0"/>
    <w:rsid w:val="00F12D5C"/>
    <w:rsid w:val="00F1350F"/>
    <w:rsid w:val="00F13794"/>
    <w:rsid w:val="00F139E7"/>
    <w:rsid w:val="00F1423C"/>
    <w:rsid w:val="00F14C18"/>
    <w:rsid w:val="00F1515E"/>
    <w:rsid w:val="00F15A6D"/>
    <w:rsid w:val="00F16D8B"/>
    <w:rsid w:val="00F172E1"/>
    <w:rsid w:val="00F1744F"/>
    <w:rsid w:val="00F17470"/>
    <w:rsid w:val="00F17D27"/>
    <w:rsid w:val="00F17DFA"/>
    <w:rsid w:val="00F17EAE"/>
    <w:rsid w:val="00F22516"/>
    <w:rsid w:val="00F2280A"/>
    <w:rsid w:val="00F22F51"/>
    <w:rsid w:val="00F23F1A"/>
    <w:rsid w:val="00F244D6"/>
    <w:rsid w:val="00F25112"/>
    <w:rsid w:val="00F25935"/>
    <w:rsid w:val="00F262B9"/>
    <w:rsid w:val="00F269A3"/>
    <w:rsid w:val="00F26DF2"/>
    <w:rsid w:val="00F27504"/>
    <w:rsid w:val="00F27C2A"/>
    <w:rsid w:val="00F27E18"/>
    <w:rsid w:val="00F31859"/>
    <w:rsid w:val="00F319CF"/>
    <w:rsid w:val="00F3215A"/>
    <w:rsid w:val="00F329FA"/>
    <w:rsid w:val="00F32D36"/>
    <w:rsid w:val="00F332CD"/>
    <w:rsid w:val="00F334CC"/>
    <w:rsid w:val="00F33F25"/>
    <w:rsid w:val="00F343CE"/>
    <w:rsid w:val="00F3489F"/>
    <w:rsid w:val="00F348D0"/>
    <w:rsid w:val="00F35583"/>
    <w:rsid w:val="00F357AC"/>
    <w:rsid w:val="00F359FB"/>
    <w:rsid w:val="00F35EE4"/>
    <w:rsid w:val="00F35F77"/>
    <w:rsid w:val="00F3796A"/>
    <w:rsid w:val="00F37B25"/>
    <w:rsid w:val="00F4011D"/>
    <w:rsid w:val="00F41A46"/>
    <w:rsid w:val="00F420A8"/>
    <w:rsid w:val="00F42AD7"/>
    <w:rsid w:val="00F42F54"/>
    <w:rsid w:val="00F430DC"/>
    <w:rsid w:val="00F43100"/>
    <w:rsid w:val="00F43623"/>
    <w:rsid w:val="00F436EC"/>
    <w:rsid w:val="00F43E7B"/>
    <w:rsid w:val="00F441CD"/>
    <w:rsid w:val="00F44977"/>
    <w:rsid w:val="00F44B22"/>
    <w:rsid w:val="00F44F0B"/>
    <w:rsid w:val="00F45DAD"/>
    <w:rsid w:val="00F462CD"/>
    <w:rsid w:val="00F46888"/>
    <w:rsid w:val="00F46BDD"/>
    <w:rsid w:val="00F479FB"/>
    <w:rsid w:val="00F47AD1"/>
    <w:rsid w:val="00F47D71"/>
    <w:rsid w:val="00F50683"/>
    <w:rsid w:val="00F507C4"/>
    <w:rsid w:val="00F509DF"/>
    <w:rsid w:val="00F5128D"/>
    <w:rsid w:val="00F529F9"/>
    <w:rsid w:val="00F52F7A"/>
    <w:rsid w:val="00F5479A"/>
    <w:rsid w:val="00F558CF"/>
    <w:rsid w:val="00F55AE6"/>
    <w:rsid w:val="00F55BEE"/>
    <w:rsid w:val="00F5647F"/>
    <w:rsid w:val="00F56481"/>
    <w:rsid w:val="00F570BE"/>
    <w:rsid w:val="00F57782"/>
    <w:rsid w:val="00F57858"/>
    <w:rsid w:val="00F60413"/>
    <w:rsid w:val="00F60856"/>
    <w:rsid w:val="00F61F0B"/>
    <w:rsid w:val="00F628C2"/>
    <w:rsid w:val="00F62F08"/>
    <w:rsid w:val="00F62FCE"/>
    <w:rsid w:val="00F632BB"/>
    <w:rsid w:val="00F635FB"/>
    <w:rsid w:val="00F63E70"/>
    <w:rsid w:val="00F64183"/>
    <w:rsid w:val="00F6418E"/>
    <w:rsid w:val="00F643ED"/>
    <w:rsid w:val="00F64914"/>
    <w:rsid w:val="00F64AB6"/>
    <w:rsid w:val="00F64C17"/>
    <w:rsid w:val="00F6580B"/>
    <w:rsid w:val="00F65BA4"/>
    <w:rsid w:val="00F66064"/>
    <w:rsid w:val="00F66454"/>
    <w:rsid w:val="00F6694F"/>
    <w:rsid w:val="00F66D1B"/>
    <w:rsid w:val="00F66ED2"/>
    <w:rsid w:val="00F66FEC"/>
    <w:rsid w:val="00F7062F"/>
    <w:rsid w:val="00F70821"/>
    <w:rsid w:val="00F712C6"/>
    <w:rsid w:val="00F7167B"/>
    <w:rsid w:val="00F72110"/>
    <w:rsid w:val="00F74C5C"/>
    <w:rsid w:val="00F7593B"/>
    <w:rsid w:val="00F75A3B"/>
    <w:rsid w:val="00F75FC4"/>
    <w:rsid w:val="00F767ED"/>
    <w:rsid w:val="00F7712C"/>
    <w:rsid w:val="00F7741F"/>
    <w:rsid w:val="00F7785A"/>
    <w:rsid w:val="00F77D15"/>
    <w:rsid w:val="00F77E6E"/>
    <w:rsid w:val="00F80605"/>
    <w:rsid w:val="00F81178"/>
    <w:rsid w:val="00F8142D"/>
    <w:rsid w:val="00F814C5"/>
    <w:rsid w:val="00F8227A"/>
    <w:rsid w:val="00F824BC"/>
    <w:rsid w:val="00F82810"/>
    <w:rsid w:val="00F833BC"/>
    <w:rsid w:val="00F83E5B"/>
    <w:rsid w:val="00F83FC2"/>
    <w:rsid w:val="00F8402B"/>
    <w:rsid w:val="00F84070"/>
    <w:rsid w:val="00F843E5"/>
    <w:rsid w:val="00F8462A"/>
    <w:rsid w:val="00F84734"/>
    <w:rsid w:val="00F84C9E"/>
    <w:rsid w:val="00F84D88"/>
    <w:rsid w:val="00F84E0B"/>
    <w:rsid w:val="00F8500C"/>
    <w:rsid w:val="00F85583"/>
    <w:rsid w:val="00F85D0C"/>
    <w:rsid w:val="00F861E9"/>
    <w:rsid w:val="00F86276"/>
    <w:rsid w:val="00F8666F"/>
    <w:rsid w:val="00F868A7"/>
    <w:rsid w:val="00F86D95"/>
    <w:rsid w:val="00F8776A"/>
    <w:rsid w:val="00F87B4A"/>
    <w:rsid w:val="00F90B19"/>
    <w:rsid w:val="00F90EFD"/>
    <w:rsid w:val="00F91751"/>
    <w:rsid w:val="00F91A02"/>
    <w:rsid w:val="00F9222B"/>
    <w:rsid w:val="00F925CB"/>
    <w:rsid w:val="00F9272D"/>
    <w:rsid w:val="00F929CE"/>
    <w:rsid w:val="00F92CBE"/>
    <w:rsid w:val="00F93BAD"/>
    <w:rsid w:val="00F93EB3"/>
    <w:rsid w:val="00F94409"/>
    <w:rsid w:val="00F94FF8"/>
    <w:rsid w:val="00F956A4"/>
    <w:rsid w:val="00F96141"/>
    <w:rsid w:val="00F9620B"/>
    <w:rsid w:val="00F96DC2"/>
    <w:rsid w:val="00F97C88"/>
    <w:rsid w:val="00FA0A8B"/>
    <w:rsid w:val="00FA0BAF"/>
    <w:rsid w:val="00FA0EB8"/>
    <w:rsid w:val="00FA1C97"/>
    <w:rsid w:val="00FA1E3E"/>
    <w:rsid w:val="00FA29E7"/>
    <w:rsid w:val="00FA347A"/>
    <w:rsid w:val="00FA3750"/>
    <w:rsid w:val="00FA382E"/>
    <w:rsid w:val="00FA4250"/>
    <w:rsid w:val="00FA539B"/>
    <w:rsid w:val="00FA5917"/>
    <w:rsid w:val="00FA6295"/>
    <w:rsid w:val="00FA6422"/>
    <w:rsid w:val="00FA64BE"/>
    <w:rsid w:val="00FA73AC"/>
    <w:rsid w:val="00FA7919"/>
    <w:rsid w:val="00FB0381"/>
    <w:rsid w:val="00FB07F7"/>
    <w:rsid w:val="00FB19A4"/>
    <w:rsid w:val="00FB30B6"/>
    <w:rsid w:val="00FB325B"/>
    <w:rsid w:val="00FB32F3"/>
    <w:rsid w:val="00FB3940"/>
    <w:rsid w:val="00FB3D05"/>
    <w:rsid w:val="00FB45B9"/>
    <w:rsid w:val="00FB4861"/>
    <w:rsid w:val="00FB48B9"/>
    <w:rsid w:val="00FB4E03"/>
    <w:rsid w:val="00FB5352"/>
    <w:rsid w:val="00FB5AD7"/>
    <w:rsid w:val="00FB77B7"/>
    <w:rsid w:val="00FC1650"/>
    <w:rsid w:val="00FC1904"/>
    <w:rsid w:val="00FC34C5"/>
    <w:rsid w:val="00FC35A3"/>
    <w:rsid w:val="00FC40D9"/>
    <w:rsid w:val="00FC4CAE"/>
    <w:rsid w:val="00FC59D9"/>
    <w:rsid w:val="00FC59E8"/>
    <w:rsid w:val="00FC65F9"/>
    <w:rsid w:val="00FC6CB6"/>
    <w:rsid w:val="00FC6FF3"/>
    <w:rsid w:val="00FC7058"/>
    <w:rsid w:val="00FC7B85"/>
    <w:rsid w:val="00FD0E2B"/>
    <w:rsid w:val="00FD10DB"/>
    <w:rsid w:val="00FD152F"/>
    <w:rsid w:val="00FD1BAC"/>
    <w:rsid w:val="00FD1C1C"/>
    <w:rsid w:val="00FD222C"/>
    <w:rsid w:val="00FD236F"/>
    <w:rsid w:val="00FD28FD"/>
    <w:rsid w:val="00FD30D8"/>
    <w:rsid w:val="00FD3C92"/>
    <w:rsid w:val="00FD3E25"/>
    <w:rsid w:val="00FD4E59"/>
    <w:rsid w:val="00FD509C"/>
    <w:rsid w:val="00FD50BD"/>
    <w:rsid w:val="00FD5206"/>
    <w:rsid w:val="00FD5582"/>
    <w:rsid w:val="00FD5B44"/>
    <w:rsid w:val="00FD5E1B"/>
    <w:rsid w:val="00FD61A1"/>
    <w:rsid w:val="00FD7351"/>
    <w:rsid w:val="00FD746A"/>
    <w:rsid w:val="00FD7E98"/>
    <w:rsid w:val="00FE07DA"/>
    <w:rsid w:val="00FE09F1"/>
    <w:rsid w:val="00FE1F11"/>
    <w:rsid w:val="00FE1FE1"/>
    <w:rsid w:val="00FE390C"/>
    <w:rsid w:val="00FE3C3D"/>
    <w:rsid w:val="00FE471A"/>
    <w:rsid w:val="00FE4B2D"/>
    <w:rsid w:val="00FE4DA0"/>
    <w:rsid w:val="00FE5887"/>
    <w:rsid w:val="00FE5E70"/>
    <w:rsid w:val="00FE6401"/>
    <w:rsid w:val="00FE6501"/>
    <w:rsid w:val="00FE678C"/>
    <w:rsid w:val="00FE7247"/>
    <w:rsid w:val="00FE734C"/>
    <w:rsid w:val="00FE767A"/>
    <w:rsid w:val="00FE77BC"/>
    <w:rsid w:val="00FF063C"/>
    <w:rsid w:val="00FF1D5E"/>
    <w:rsid w:val="00FF1D9D"/>
    <w:rsid w:val="00FF27C7"/>
    <w:rsid w:val="00FF29F8"/>
    <w:rsid w:val="00FF2DBA"/>
    <w:rsid w:val="00FF37DE"/>
    <w:rsid w:val="00FF3C5E"/>
    <w:rsid w:val="00FF4C34"/>
    <w:rsid w:val="00FF6078"/>
    <w:rsid w:val="00FF6D3A"/>
    <w:rsid w:val="00FF720D"/>
    <w:rsid w:val="00FF725A"/>
    <w:rsid w:val="00FF7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3F8BDB"/>
  <w15:chartTrackingRefBased/>
  <w15:docId w15:val="{8FAD1395-59AE-42C6-B571-11D0C6A205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04144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D4DB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F1CD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465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20A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20AA"/>
  </w:style>
  <w:style w:type="paragraph" w:styleId="Footer">
    <w:name w:val="footer"/>
    <w:basedOn w:val="Normal"/>
    <w:link w:val="FooterChar"/>
    <w:uiPriority w:val="99"/>
    <w:unhideWhenUsed/>
    <w:rsid w:val="00A520A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20AA"/>
  </w:style>
  <w:style w:type="character" w:styleId="Hyperlink">
    <w:name w:val="Hyperlink"/>
    <w:basedOn w:val="DefaultParagraphFont"/>
    <w:uiPriority w:val="99"/>
    <w:unhideWhenUsed/>
    <w:rsid w:val="00A520AA"/>
    <w:rPr>
      <w:color w:val="0563C1" w:themeColor="hyperlink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17EAE"/>
  </w:style>
  <w:style w:type="character" w:customStyle="1" w:styleId="DateChar">
    <w:name w:val="Date Char"/>
    <w:basedOn w:val="DefaultParagraphFont"/>
    <w:link w:val="Date"/>
    <w:uiPriority w:val="99"/>
    <w:semiHidden/>
    <w:rsid w:val="00F17EAE"/>
  </w:style>
  <w:style w:type="table" w:styleId="TableGrid">
    <w:name w:val="Table Grid"/>
    <w:basedOn w:val="TableNormal"/>
    <w:uiPriority w:val="39"/>
    <w:rsid w:val="00F17E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529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529F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529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29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29F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29F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29F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91C5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D4DB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gi">
    <w:name w:val="gi"/>
    <w:basedOn w:val="DefaultParagraphFont"/>
    <w:rsid w:val="002F5977"/>
  </w:style>
  <w:style w:type="character" w:customStyle="1" w:styleId="m-8663135438715066509textcontrol">
    <w:name w:val="m_-8663135438715066509textcontrol"/>
    <w:basedOn w:val="DefaultParagraphFont"/>
    <w:rsid w:val="00D522DD"/>
  </w:style>
  <w:style w:type="character" w:styleId="PageNumber">
    <w:name w:val="page number"/>
    <w:basedOn w:val="DefaultParagraphFont"/>
    <w:uiPriority w:val="99"/>
    <w:semiHidden/>
    <w:unhideWhenUsed/>
    <w:rsid w:val="00E54F3F"/>
  </w:style>
  <w:style w:type="character" w:styleId="UnresolvedMention">
    <w:name w:val="Unresolved Mention"/>
    <w:basedOn w:val="DefaultParagraphFont"/>
    <w:uiPriority w:val="99"/>
    <w:rsid w:val="00E835D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F786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E5021B"/>
    <w:pPr>
      <w:spacing w:before="100" w:beforeAutospacing="1" w:after="100" w:afterAutospacing="1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5F1CD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465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3D4523"/>
    <w:rPr>
      <w:b/>
      <w:bCs/>
    </w:rPr>
  </w:style>
  <w:style w:type="character" w:customStyle="1" w:styleId="gd">
    <w:name w:val="gd"/>
    <w:basedOn w:val="DefaultParagraphFont"/>
    <w:rsid w:val="001F1D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23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8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6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5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629920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32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946538">
                  <w:marLeft w:val="0"/>
                  <w:marRight w:val="0"/>
                  <w:marTop w:val="225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775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48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903120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34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823273">
                  <w:marLeft w:val="0"/>
                  <w:marRight w:val="0"/>
                  <w:marTop w:val="225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846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627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12" w:space="0" w:color="D8D9DA"/>
                <w:right w:val="none" w:sz="0" w:space="0" w:color="auto"/>
              </w:divBdr>
              <w:divsChild>
                <w:div w:id="195971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036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6087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642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97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6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9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7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1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7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74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3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8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9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0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3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5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56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9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6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5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10489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88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191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47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32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7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3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30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7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75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69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1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23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6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0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38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5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63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0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8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663335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17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8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76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0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2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6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089378">
          <w:marLeft w:val="0"/>
          <w:marRight w:val="0"/>
          <w:marTop w:val="0"/>
          <w:marBottom w:val="0"/>
          <w:divBdr>
            <w:top w:val="single" w:sz="2" w:space="2" w:color="auto"/>
            <w:left w:val="single" w:sz="6" w:space="2" w:color="BBBBBB"/>
            <w:bottom w:val="single" w:sz="2" w:space="2" w:color="888888"/>
            <w:right w:val="single" w:sz="6" w:space="2" w:color="888888"/>
          </w:divBdr>
          <w:divsChild>
            <w:div w:id="1270550461">
              <w:marLeft w:val="0"/>
              <w:marRight w:val="0"/>
              <w:marTop w:val="0"/>
              <w:marBottom w:val="0"/>
              <w:divBdr>
                <w:top w:val="single" w:sz="6" w:space="4" w:color="BBBBBB"/>
                <w:left w:val="single" w:sz="6" w:space="4" w:color="BBBBBB"/>
                <w:bottom w:val="single" w:sz="6" w:space="4" w:color="888888"/>
                <w:right w:val="single" w:sz="6" w:space="4" w:color="888888"/>
              </w:divBdr>
              <w:divsChild>
                <w:div w:id="1452212688">
                  <w:marLeft w:val="0"/>
                  <w:marRight w:val="0"/>
                  <w:marTop w:val="0"/>
                  <w:marBottom w:val="0"/>
                  <w:divBdr>
                    <w:top w:val="single" w:sz="6" w:space="0" w:color="BBBBBB"/>
                    <w:left w:val="single" w:sz="6" w:space="0" w:color="BBBBBB"/>
                    <w:bottom w:val="single" w:sz="6" w:space="0" w:color="888888"/>
                    <w:right w:val="single" w:sz="6" w:space="0" w:color="888888"/>
                  </w:divBdr>
                  <w:divsChild>
                    <w:div w:id="1365712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946722">
                          <w:marLeft w:val="0"/>
                          <w:marRight w:val="0"/>
                          <w:marTop w:val="105"/>
                          <w:marBottom w:val="105"/>
                          <w:divBdr>
                            <w:top w:val="single" w:sz="6" w:space="0" w:color="BBBBBB"/>
                            <w:left w:val="single" w:sz="6" w:space="0" w:color="BBBBBB"/>
                            <w:bottom w:val="single" w:sz="6" w:space="0" w:color="888888"/>
                            <w:right w:val="single" w:sz="6" w:space="0" w:color="888888"/>
                          </w:divBdr>
                          <w:divsChild>
                            <w:div w:id="20677581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327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1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7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59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3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246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360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9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2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76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1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1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3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43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4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6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5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8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4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2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08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72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83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3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0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8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8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4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1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0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5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96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0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25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13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958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327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4786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84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55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8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5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8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86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32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90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15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300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3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43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3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73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97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4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2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0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7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3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6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3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1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0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0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5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8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34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8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6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3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3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8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hkwon@asu.edu" TargetMode="External"/><Relationship Id="rId13" Type="http://schemas.openxmlformats.org/officeDocument/2006/relationships/hyperlink" Target="https://www.icfj.org/sites/default/files/2025-09/ICFJ_Disarming%20Disinformation%20Research_United%20States%20Case%20Study.pdf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1016/j.chb.2021.107046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80/08838151.2024.2313471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doi.org/10.1080/17512786.2024.2340526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hazelkwon.org/" TargetMode="External"/><Relationship Id="rId14" Type="http://schemas.openxmlformats.org/officeDocument/2006/relationships/hyperlink" Target="https://www.mccaininstitute.org/wp-content/uploads/2024/09/Defending-Democracy-in-the-Digital-Age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4C6271-F7A4-5E43-BCD7-E985E97D33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23</Pages>
  <Words>10466</Words>
  <Characters>59661</Characters>
  <Application>Microsoft Office Word</Application>
  <DocSecurity>0</DocSecurity>
  <Lines>497</Lines>
  <Paragraphs>1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zel Kwon</dc:creator>
  <cp:keywords/>
  <dc:description/>
  <cp:lastModifiedBy>K. Hazel Kwon</cp:lastModifiedBy>
  <cp:revision>78</cp:revision>
  <cp:lastPrinted>2021-02-06T18:03:00Z</cp:lastPrinted>
  <dcterms:created xsi:type="dcterms:W3CDTF">2025-10-14T23:28:00Z</dcterms:created>
  <dcterms:modified xsi:type="dcterms:W3CDTF">2025-12-08T21:32:00Z</dcterms:modified>
</cp:coreProperties>
</file>